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7B2AD6" w14:textId="270AA355" w:rsidR="00A948AE" w:rsidRPr="007C6E91" w:rsidRDefault="00432329" w:rsidP="00476973">
      <w:pPr>
        <w:tabs>
          <w:tab w:val="left" w:pos="720"/>
          <w:tab w:val="left" w:pos="1080"/>
          <w:tab w:val="left" w:pos="1170"/>
          <w:tab w:val="left" w:pos="1440"/>
          <w:tab w:val="left" w:pos="1800"/>
        </w:tabs>
        <w:jc w:val="center"/>
        <w:rPr>
          <w:rStyle w:val="BookTitle"/>
          <w:rFonts w:cstheme="minorHAnsi"/>
        </w:rPr>
      </w:pPr>
      <w:r w:rsidRPr="007C6E91">
        <w:rPr>
          <w:rStyle w:val="BookTitle"/>
          <w:rFonts w:cstheme="minorHAnsi"/>
        </w:rPr>
        <w:t>Grub master</w:t>
      </w:r>
      <w:r w:rsidR="00790BEF" w:rsidRPr="007C6E91">
        <w:rPr>
          <w:rStyle w:val="BookTitle"/>
          <w:rFonts w:cstheme="minorHAnsi"/>
        </w:rPr>
        <w:t xml:space="preserve"> Guide</w:t>
      </w:r>
      <w:r w:rsidRPr="007C6E91">
        <w:rPr>
          <w:rStyle w:val="BookTitle"/>
          <w:rFonts w:cstheme="minorHAnsi"/>
        </w:rPr>
        <w:t xml:space="preserve"> </w:t>
      </w:r>
      <w:r w:rsidR="002D1912" w:rsidRPr="007C6E91">
        <w:rPr>
          <w:rStyle w:val="BookTitle"/>
          <w:rFonts w:cstheme="minorHAnsi"/>
        </w:rPr>
        <w:t>73</w:t>
      </w:r>
    </w:p>
    <w:p w14:paraId="3BC0E161" w14:textId="7D29BCC4" w:rsidR="00790BEF" w:rsidRPr="007C6E91" w:rsidRDefault="00790BEF" w:rsidP="00476973">
      <w:pPr>
        <w:tabs>
          <w:tab w:val="left" w:pos="720"/>
          <w:tab w:val="left" w:pos="1080"/>
          <w:tab w:val="left" w:pos="1170"/>
          <w:tab w:val="left" w:pos="1440"/>
          <w:tab w:val="left" w:pos="1800"/>
        </w:tabs>
        <w:jc w:val="center"/>
        <w:rPr>
          <w:rStyle w:val="BookTitle"/>
          <w:rFonts w:cstheme="minorHAnsi"/>
        </w:rPr>
      </w:pPr>
    </w:p>
    <w:sdt>
      <w:sdtPr>
        <w:rPr>
          <w:rFonts w:asciiTheme="minorHAnsi" w:eastAsiaTheme="minorHAnsi" w:hAnsiTheme="minorHAnsi" w:cstheme="minorHAnsi"/>
          <w:b/>
          <w:bCs/>
          <w:i/>
          <w:iCs/>
          <w:color w:val="auto"/>
          <w:spacing w:val="5"/>
          <w:sz w:val="22"/>
          <w:szCs w:val="22"/>
        </w:rPr>
        <w:id w:val="-1102644758"/>
        <w:docPartObj>
          <w:docPartGallery w:val="Table of Contents"/>
          <w:docPartUnique/>
        </w:docPartObj>
      </w:sdtPr>
      <w:sdtEndPr>
        <w:rPr>
          <w:i w:val="0"/>
          <w:iCs w:val="0"/>
          <w:noProof/>
          <w:spacing w:val="0"/>
        </w:rPr>
      </w:sdtEndPr>
      <w:sdtContent>
        <w:p w14:paraId="614B5CD9" w14:textId="66301F0B" w:rsidR="00790BEF" w:rsidRPr="007C6E91" w:rsidRDefault="00790BEF" w:rsidP="00476973">
          <w:pPr>
            <w:pStyle w:val="TOCHeading"/>
            <w:tabs>
              <w:tab w:val="left" w:pos="720"/>
              <w:tab w:val="left" w:pos="1080"/>
              <w:tab w:val="left" w:pos="1170"/>
              <w:tab w:val="left" w:pos="1440"/>
              <w:tab w:val="left" w:pos="1800"/>
            </w:tabs>
            <w:rPr>
              <w:rFonts w:asciiTheme="minorHAnsi" w:hAnsiTheme="minorHAnsi" w:cstheme="minorHAnsi"/>
            </w:rPr>
          </w:pPr>
          <w:r w:rsidRPr="007C6E91">
            <w:rPr>
              <w:rFonts w:asciiTheme="minorHAnsi" w:hAnsiTheme="minorHAnsi" w:cstheme="minorHAnsi"/>
            </w:rPr>
            <w:t>Table of Contents</w:t>
          </w:r>
        </w:p>
        <w:p w14:paraId="4EE60E18" w14:textId="63EC2BC7" w:rsidR="00091ACB" w:rsidRDefault="00790BEF">
          <w:pPr>
            <w:pStyle w:val="TOC1"/>
            <w:tabs>
              <w:tab w:val="right" w:leader="dot" w:pos="9350"/>
            </w:tabs>
            <w:rPr>
              <w:rFonts w:eastAsiaTheme="minorEastAsia"/>
              <w:noProof/>
            </w:rPr>
          </w:pPr>
          <w:r w:rsidRPr="007C6E91">
            <w:rPr>
              <w:rFonts w:cstheme="minorHAnsi"/>
            </w:rPr>
            <w:fldChar w:fldCharType="begin"/>
          </w:r>
          <w:r w:rsidRPr="007C6E91">
            <w:rPr>
              <w:rFonts w:cstheme="minorHAnsi"/>
            </w:rPr>
            <w:instrText xml:space="preserve"> TOC \o "1-3" \h \z \u </w:instrText>
          </w:r>
          <w:r w:rsidRPr="007C6E91">
            <w:rPr>
              <w:rFonts w:cstheme="minorHAnsi"/>
            </w:rPr>
            <w:fldChar w:fldCharType="separate"/>
          </w:r>
          <w:hyperlink w:anchor="_Toc52018910" w:history="1">
            <w:r w:rsidR="00091ACB" w:rsidRPr="00B21916">
              <w:rPr>
                <w:rStyle w:val="Hyperlink"/>
                <w:rFonts w:cstheme="minorHAnsi"/>
                <w:noProof/>
                <w:spacing w:val="5"/>
              </w:rPr>
              <w:t>Campouts</w:t>
            </w:r>
            <w:r w:rsidR="00091ACB">
              <w:rPr>
                <w:noProof/>
                <w:webHidden/>
              </w:rPr>
              <w:tab/>
            </w:r>
            <w:r w:rsidR="00091ACB">
              <w:rPr>
                <w:noProof/>
                <w:webHidden/>
              </w:rPr>
              <w:fldChar w:fldCharType="begin"/>
            </w:r>
            <w:r w:rsidR="00091ACB">
              <w:rPr>
                <w:noProof/>
                <w:webHidden/>
              </w:rPr>
              <w:instrText xml:space="preserve"> PAGEREF _Toc52018910 \h </w:instrText>
            </w:r>
            <w:r w:rsidR="00091ACB">
              <w:rPr>
                <w:noProof/>
                <w:webHidden/>
              </w:rPr>
            </w:r>
            <w:r w:rsidR="00091ACB">
              <w:rPr>
                <w:noProof/>
                <w:webHidden/>
              </w:rPr>
              <w:fldChar w:fldCharType="separate"/>
            </w:r>
            <w:r w:rsidR="00091ACB">
              <w:rPr>
                <w:noProof/>
                <w:webHidden/>
              </w:rPr>
              <w:t>5</w:t>
            </w:r>
            <w:r w:rsidR="00091ACB">
              <w:rPr>
                <w:noProof/>
                <w:webHidden/>
              </w:rPr>
              <w:fldChar w:fldCharType="end"/>
            </w:r>
          </w:hyperlink>
        </w:p>
        <w:p w14:paraId="6AB78EB3" w14:textId="3438E2BB" w:rsidR="00091ACB" w:rsidRDefault="00091ACB">
          <w:pPr>
            <w:pStyle w:val="TOC2"/>
            <w:tabs>
              <w:tab w:val="right" w:leader="dot" w:pos="9350"/>
            </w:tabs>
            <w:rPr>
              <w:rFonts w:eastAsiaTheme="minorEastAsia"/>
              <w:noProof/>
            </w:rPr>
          </w:pPr>
          <w:hyperlink w:anchor="_Toc52018911" w:history="1">
            <w:r w:rsidRPr="00B21916">
              <w:rPr>
                <w:rStyle w:val="Hyperlink"/>
                <w:rFonts w:cstheme="minorHAnsi"/>
                <w:noProof/>
              </w:rPr>
              <w:t>Food Safety</w:t>
            </w:r>
            <w:r>
              <w:rPr>
                <w:noProof/>
                <w:webHidden/>
              </w:rPr>
              <w:tab/>
            </w:r>
            <w:r>
              <w:rPr>
                <w:noProof/>
                <w:webHidden/>
              </w:rPr>
              <w:fldChar w:fldCharType="begin"/>
            </w:r>
            <w:r>
              <w:rPr>
                <w:noProof/>
                <w:webHidden/>
              </w:rPr>
              <w:instrText xml:space="preserve"> PAGEREF _Toc52018911 \h </w:instrText>
            </w:r>
            <w:r>
              <w:rPr>
                <w:noProof/>
                <w:webHidden/>
              </w:rPr>
            </w:r>
            <w:r>
              <w:rPr>
                <w:noProof/>
                <w:webHidden/>
              </w:rPr>
              <w:fldChar w:fldCharType="separate"/>
            </w:r>
            <w:r>
              <w:rPr>
                <w:noProof/>
                <w:webHidden/>
              </w:rPr>
              <w:t>5</w:t>
            </w:r>
            <w:r>
              <w:rPr>
                <w:noProof/>
                <w:webHidden/>
              </w:rPr>
              <w:fldChar w:fldCharType="end"/>
            </w:r>
          </w:hyperlink>
        </w:p>
        <w:p w14:paraId="1EEA5D05" w14:textId="5397379C" w:rsidR="00091ACB" w:rsidRDefault="00091ACB">
          <w:pPr>
            <w:pStyle w:val="TOC3"/>
            <w:tabs>
              <w:tab w:val="right" w:leader="dot" w:pos="9350"/>
            </w:tabs>
            <w:rPr>
              <w:rFonts w:eastAsiaTheme="minorEastAsia"/>
              <w:noProof/>
            </w:rPr>
          </w:pPr>
          <w:hyperlink w:anchor="_Toc52018912" w:history="1">
            <w:r w:rsidRPr="00B21916">
              <w:rPr>
                <w:rStyle w:val="Hyperlink"/>
                <w:rFonts w:cstheme="minorHAnsi"/>
                <w:noProof/>
              </w:rPr>
              <w:t>Food Temperatures</w:t>
            </w:r>
            <w:r>
              <w:rPr>
                <w:noProof/>
                <w:webHidden/>
              </w:rPr>
              <w:tab/>
            </w:r>
            <w:r>
              <w:rPr>
                <w:noProof/>
                <w:webHidden/>
              </w:rPr>
              <w:fldChar w:fldCharType="begin"/>
            </w:r>
            <w:r>
              <w:rPr>
                <w:noProof/>
                <w:webHidden/>
              </w:rPr>
              <w:instrText xml:space="preserve"> PAGEREF _Toc52018912 \h </w:instrText>
            </w:r>
            <w:r>
              <w:rPr>
                <w:noProof/>
                <w:webHidden/>
              </w:rPr>
            </w:r>
            <w:r>
              <w:rPr>
                <w:noProof/>
                <w:webHidden/>
              </w:rPr>
              <w:fldChar w:fldCharType="separate"/>
            </w:r>
            <w:r>
              <w:rPr>
                <w:noProof/>
                <w:webHidden/>
              </w:rPr>
              <w:t>5</w:t>
            </w:r>
            <w:r>
              <w:rPr>
                <w:noProof/>
                <w:webHidden/>
              </w:rPr>
              <w:fldChar w:fldCharType="end"/>
            </w:r>
          </w:hyperlink>
        </w:p>
        <w:p w14:paraId="1FFF4330" w14:textId="1A68CC92" w:rsidR="00091ACB" w:rsidRDefault="00091ACB">
          <w:pPr>
            <w:pStyle w:val="TOC3"/>
            <w:tabs>
              <w:tab w:val="right" w:leader="dot" w:pos="9350"/>
            </w:tabs>
            <w:rPr>
              <w:rFonts w:eastAsiaTheme="minorEastAsia"/>
              <w:noProof/>
            </w:rPr>
          </w:pPr>
          <w:hyperlink w:anchor="_Toc52018913" w:history="1">
            <w:r w:rsidRPr="00B21916">
              <w:rPr>
                <w:rStyle w:val="Hyperlink"/>
                <w:rFonts w:cstheme="minorHAnsi"/>
                <w:noProof/>
              </w:rPr>
              <w:t>Food Allergies</w:t>
            </w:r>
            <w:r>
              <w:rPr>
                <w:noProof/>
                <w:webHidden/>
              </w:rPr>
              <w:tab/>
            </w:r>
            <w:r>
              <w:rPr>
                <w:noProof/>
                <w:webHidden/>
              </w:rPr>
              <w:fldChar w:fldCharType="begin"/>
            </w:r>
            <w:r>
              <w:rPr>
                <w:noProof/>
                <w:webHidden/>
              </w:rPr>
              <w:instrText xml:space="preserve"> PAGEREF _Toc52018913 \h </w:instrText>
            </w:r>
            <w:r>
              <w:rPr>
                <w:noProof/>
                <w:webHidden/>
              </w:rPr>
            </w:r>
            <w:r>
              <w:rPr>
                <w:noProof/>
                <w:webHidden/>
              </w:rPr>
              <w:fldChar w:fldCharType="separate"/>
            </w:r>
            <w:r>
              <w:rPr>
                <w:noProof/>
                <w:webHidden/>
              </w:rPr>
              <w:t>5</w:t>
            </w:r>
            <w:r>
              <w:rPr>
                <w:noProof/>
                <w:webHidden/>
              </w:rPr>
              <w:fldChar w:fldCharType="end"/>
            </w:r>
          </w:hyperlink>
        </w:p>
        <w:p w14:paraId="1EC14F06" w14:textId="5124773F" w:rsidR="00091ACB" w:rsidRDefault="00091ACB">
          <w:pPr>
            <w:pStyle w:val="TOC3"/>
            <w:tabs>
              <w:tab w:val="right" w:leader="dot" w:pos="9350"/>
            </w:tabs>
            <w:rPr>
              <w:rFonts w:eastAsiaTheme="minorEastAsia"/>
              <w:noProof/>
            </w:rPr>
          </w:pPr>
          <w:hyperlink w:anchor="_Toc52018914" w:history="1">
            <w:r w:rsidRPr="00B21916">
              <w:rPr>
                <w:rStyle w:val="Hyperlink"/>
                <w:rFonts w:cstheme="minorHAnsi"/>
                <w:noProof/>
              </w:rPr>
              <w:t>Sanitizer</w:t>
            </w:r>
            <w:r>
              <w:rPr>
                <w:noProof/>
                <w:webHidden/>
              </w:rPr>
              <w:tab/>
            </w:r>
            <w:r>
              <w:rPr>
                <w:noProof/>
                <w:webHidden/>
              </w:rPr>
              <w:fldChar w:fldCharType="begin"/>
            </w:r>
            <w:r>
              <w:rPr>
                <w:noProof/>
                <w:webHidden/>
              </w:rPr>
              <w:instrText xml:space="preserve"> PAGEREF _Toc52018914 \h </w:instrText>
            </w:r>
            <w:r>
              <w:rPr>
                <w:noProof/>
                <w:webHidden/>
              </w:rPr>
            </w:r>
            <w:r>
              <w:rPr>
                <w:noProof/>
                <w:webHidden/>
              </w:rPr>
              <w:fldChar w:fldCharType="separate"/>
            </w:r>
            <w:r>
              <w:rPr>
                <w:noProof/>
                <w:webHidden/>
              </w:rPr>
              <w:t>5</w:t>
            </w:r>
            <w:r>
              <w:rPr>
                <w:noProof/>
                <w:webHidden/>
              </w:rPr>
              <w:fldChar w:fldCharType="end"/>
            </w:r>
          </w:hyperlink>
        </w:p>
        <w:p w14:paraId="790150B3" w14:textId="088E62E6" w:rsidR="00091ACB" w:rsidRDefault="00091ACB">
          <w:pPr>
            <w:pStyle w:val="TOC3"/>
            <w:tabs>
              <w:tab w:val="right" w:leader="dot" w:pos="9350"/>
            </w:tabs>
            <w:rPr>
              <w:rFonts w:eastAsiaTheme="minorEastAsia"/>
              <w:noProof/>
            </w:rPr>
          </w:pPr>
          <w:hyperlink w:anchor="_Toc52018915" w:history="1">
            <w:r w:rsidRPr="00B21916">
              <w:rPr>
                <w:rStyle w:val="Hyperlink"/>
                <w:rFonts w:cstheme="minorHAnsi"/>
                <w:noProof/>
              </w:rPr>
              <w:t>Hand Washing Station</w:t>
            </w:r>
            <w:r>
              <w:rPr>
                <w:noProof/>
                <w:webHidden/>
              </w:rPr>
              <w:tab/>
            </w:r>
            <w:r>
              <w:rPr>
                <w:noProof/>
                <w:webHidden/>
              </w:rPr>
              <w:fldChar w:fldCharType="begin"/>
            </w:r>
            <w:r>
              <w:rPr>
                <w:noProof/>
                <w:webHidden/>
              </w:rPr>
              <w:instrText xml:space="preserve"> PAGEREF _Toc52018915 \h </w:instrText>
            </w:r>
            <w:r>
              <w:rPr>
                <w:noProof/>
                <w:webHidden/>
              </w:rPr>
            </w:r>
            <w:r>
              <w:rPr>
                <w:noProof/>
                <w:webHidden/>
              </w:rPr>
              <w:fldChar w:fldCharType="separate"/>
            </w:r>
            <w:r>
              <w:rPr>
                <w:noProof/>
                <w:webHidden/>
              </w:rPr>
              <w:t>5</w:t>
            </w:r>
            <w:r>
              <w:rPr>
                <w:noProof/>
                <w:webHidden/>
              </w:rPr>
              <w:fldChar w:fldCharType="end"/>
            </w:r>
          </w:hyperlink>
        </w:p>
        <w:p w14:paraId="4281D3B8" w14:textId="4CDCC43F" w:rsidR="00091ACB" w:rsidRDefault="00091ACB">
          <w:pPr>
            <w:pStyle w:val="TOC2"/>
            <w:tabs>
              <w:tab w:val="right" w:leader="dot" w:pos="9350"/>
            </w:tabs>
            <w:rPr>
              <w:rFonts w:eastAsiaTheme="minorEastAsia"/>
              <w:noProof/>
            </w:rPr>
          </w:pPr>
          <w:hyperlink w:anchor="_Toc52018916" w:history="1">
            <w:r w:rsidRPr="00B21916">
              <w:rPr>
                <w:rStyle w:val="Hyperlink"/>
                <w:rFonts w:cstheme="minorHAnsi"/>
                <w:noProof/>
              </w:rPr>
              <w:t>Dutch Oven Tips</w:t>
            </w:r>
            <w:r>
              <w:rPr>
                <w:noProof/>
                <w:webHidden/>
              </w:rPr>
              <w:tab/>
            </w:r>
            <w:r>
              <w:rPr>
                <w:noProof/>
                <w:webHidden/>
              </w:rPr>
              <w:fldChar w:fldCharType="begin"/>
            </w:r>
            <w:r>
              <w:rPr>
                <w:noProof/>
                <w:webHidden/>
              </w:rPr>
              <w:instrText xml:space="preserve"> PAGEREF _Toc52018916 \h </w:instrText>
            </w:r>
            <w:r>
              <w:rPr>
                <w:noProof/>
                <w:webHidden/>
              </w:rPr>
            </w:r>
            <w:r>
              <w:rPr>
                <w:noProof/>
                <w:webHidden/>
              </w:rPr>
              <w:fldChar w:fldCharType="separate"/>
            </w:r>
            <w:r>
              <w:rPr>
                <w:noProof/>
                <w:webHidden/>
              </w:rPr>
              <w:t>5</w:t>
            </w:r>
            <w:r>
              <w:rPr>
                <w:noProof/>
                <w:webHidden/>
              </w:rPr>
              <w:fldChar w:fldCharType="end"/>
            </w:r>
          </w:hyperlink>
        </w:p>
        <w:p w14:paraId="09A41AE1" w14:textId="4A1A4630" w:rsidR="00091ACB" w:rsidRDefault="00091ACB">
          <w:pPr>
            <w:pStyle w:val="TOC3"/>
            <w:tabs>
              <w:tab w:val="right" w:leader="dot" w:pos="9350"/>
            </w:tabs>
            <w:rPr>
              <w:rFonts w:eastAsiaTheme="minorEastAsia"/>
              <w:noProof/>
            </w:rPr>
          </w:pPr>
          <w:hyperlink w:anchor="_Toc52018917" w:history="1">
            <w:r w:rsidRPr="00B21916">
              <w:rPr>
                <w:rStyle w:val="Hyperlink"/>
                <w:rFonts w:cstheme="minorHAnsi"/>
                <w:noProof/>
              </w:rPr>
              <w:t>Seasoning</w:t>
            </w:r>
            <w:r>
              <w:rPr>
                <w:noProof/>
                <w:webHidden/>
              </w:rPr>
              <w:tab/>
            </w:r>
            <w:r>
              <w:rPr>
                <w:noProof/>
                <w:webHidden/>
              </w:rPr>
              <w:fldChar w:fldCharType="begin"/>
            </w:r>
            <w:r>
              <w:rPr>
                <w:noProof/>
                <w:webHidden/>
              </w:rPr>
              <w:instrText xml:space="preserve"> PAGEREF _Toc52018917 \h </w:instrText>
            </w:r>
            <w:r>
              <w:rPr>
                <w:noProof/>
                <w:webHidden/>
              </w:rPr>
            </w:r>
            <w:r>
              <w:rPr>
                <w:noProof/>
                <w:webHidden/>
              </w:rPr>
              <w:fldChar w:fldCharType="separate"/>
            </w:r>
            <w:r>
              <w:rPr>
                <w:noProof/>
                <w:webHidden/>
              </w:rPr>
              <w:t>5</w:t>
            </w:r>
            <w:r>
              <w:rPr>
                <w:noProof/>
                <w:webHidden/>
              </w:rPr>
              <w:fldChar w:fldCharType="end"/>
            </w:r>
          </w:hyperlink>
        </w:p>
        <w:p w14:paraId="77A7E5D4" w14:textId="2DD6510A" w:rsidR="00091ACB" w:rsidRDefault="00091ACB">
          <w:pPr>
            <w:pStyle w:val="TOC3"/>
            <w:tabs>
              <w:tab w:val="right" w:leader="dot" w:pos="9350"/>
            </w:tabs>
            <w:rPr>
              <w:rFonts w:eastAsiaTheme="minorEastAsia"/>
              <w:noProof/>
            </w:rPr>
          </w:pPr>
          <w:hyperlink w:anchor="_Toc52018918" w:history="1">
            <w:r w:rsidRPr="00B21916">
              <w:rPr>
                <w:rStyle w:val="Hyperlink"/>
                <w:rFonts w:cstheme="minorHAnsi"/>
                <w:noProof/>
              </w:rPr>
              <w:t>Temperature Control</w:t>
            </w:r>
            <w:r>
              <w:rPr>
                <w:noProof/>
                <w:webHidden/>
              </w:rPr>
              <w:tab/>
            </w:r>
            <w:r>
              <w:rPr>
                <w:noProof/>
                <w:webHidden/>
              </w:rPr>
              <w:fldChar w:fldCharType="begin"/>
            </w:r>
            <w:r>
              <w:rPr>
                <w:noProof/>
                <w:webHidden/>
              </w:rPr>
              <w:instrText xml:space="preserve"> PAGEREF _Toc52018918 \h </w:instrText>
            </w:r>
            <w:r>
              <w:rPr>
                <w:noProof/>
                <w:webHidden/>
              </w:rPr>
            </w:r>
            <w:r>
              <w:rPr>
                <w:noProof/>
                <w:webHidden/>
              </w:rPr>
              <w:fldChar w:fldCharType="separate"/>
            </w:r>
            <w:r>
              <w:rPr>
                <w:noProof/>
                <w:webHidden/>
              </w:rPr>
              <w:t>5</w:t>
            </w:r>
            <w:r>
              <w:rPr>
                <w:noProof/>
                <w:webHidden/>
              </w:rPr>
              <w:fldChar w:fldCharType="end"/>
            </w:r>
          </w:hyperlink>
        </w:p>
        <w:p w14:paraId="7F28E9C7" w14:textId="3B0DD823" w:rsidR="00091ACB" w:rsidRDefault="00091ACB">
          <w:pPr>
            <w:pStyle w:val="TOC3"/>
            <w:tabs>
              <w:tab w:val="right" w:leader="dot" w:pos="9350"/>
            </w:tabs>
            <w:rPr>
              <w:rFonts w:eastAsiaTheme="minorEastAsia"/>
              <w:noProof/>
            </w:rPr>
          </w:pPr>
          <w:hyperlink w:anchor="_Toc52018919" w:history="1">
            <w:r w:rsidRPr="00B21916">
              <w:rPr>
                <w:rStyle w:val="Hyperlink"/>
                <w:rFonts w:cstheme="minorHAnsi"/>
                <w:noProof/>
              </w:rPr>
              <w:t>How Many Briquettes Are Required for Cooking?</w:t>
            </w:r>
            <w:r>
              <w:rPr>
                <w:noProof/>
                <w:webHidden/>
              </w:rPr>
              <w:tab/>
            </w:r>
            <w:r>
              <w:rPr>
                <w:noProof/>
                <w:webHidden/>
              </w:rPr>
              <w:fldChar w:fldCharType="begin"/>
            </w:r>
            <w:r>
              <w:rPr>
                <w:noProof/>
                <w:webHidden/>
              </w:rPr>
              <w:instrText xml:space="preserve"> PAGEREF _Toc52018919 \h </w:instrText>
            </w:r>
            <w:r>
              <w:rPr>
                <w:noProof/>
                <w:webHidden/>
              </w:rPr>
            </w:r>
            <w:r>
              <w:rPr>
                <w:noProof/>
                <w:webHidden/>
              </w:rPr>
              <w:fldChar w:fldCharType="separate"/>
            </w:r>
            <w:r>
              <w:rPr>
                <w:noProof/>
                <w:webHidden/>
              </w:rPr>
              <w:t>6</w:t>
            </w:r>
            <w:r>
              <w:rPr>
                <w:noProof/>
                <w:webHidden/>
              </w:rPr>
              <w:fldChar w:fldCharType="end"/>
            </w:r>
          </w:hyperlink>
        </w:p>
        <w:p w14:paraId="5F9D698F" w14:textId="2885D1C3" w:rsidR="00091ACB" w:rsidRDefault="00091ACB">
          <w:pPr>
            <w:pStyle w:val="TOC3"/>
            <w:tabs>
              <w:tab w:val="right" w:leader="dot" w:pos="9350"/>
            </w:tabs>
            <w:rPr>
              <w:rFonts w:eastAsiaTheme="minorEastAsia"/>
              <w:noProof/>
            </w:rPr>
          </w:pPr>
          <w:hyperlink w:anchor="_Toc52018920" w:history="1">
            <w:r w:rsidRPr="00B21916">
              <w:rPr>
                <w:rStyle w:val="Hyperlink"/>
                <w:rFonts w:cstheme="minorHAnsi"/>
                <w:noProof/>
              </w:rPr>
              <w:t>Briquette – Temperature Chart</w:t>
            </w:r>
            <w:r>
              <w:rPr>
                <w:noProof/>
                <w:webHidden/>
              </w:rPr>
              <w:tab/>
            </w:r>
            <w:r>
              <w:rPr>
                <w:noProof/>
                <w:webHidden/>
              </w:rPr>
              <w:fldChar w:fldCharType="begin"/>
            </w:r>
            <w:r>
              <w:rPr>
                <w:noProof/>
                <w:webHidden/>
              </w:rPr>
              <w:instrText xml:space="preserve"> PAGEREF _Toc52018920 \h </w:instrText>
            </w:r>
            <w:r>
              <w:rPr>
                <w:noProof/>
                <w:webHidden/>
              </w:rPr>
            </w:r>
            <w:r>
              <w:rPr>
                <w:noProof/>
                <w:webHidden/>
              </w:rPr>
              <w:fldChar w:fldCharType="separate"/>
            </w:r>
            <w:r>
              <w:rPr>
                <w:noProof/>
                <w:webHidden/>
              </w:rPr>
              <w:t>7</w:t>
            </w:r>
            <w:r>
              <w:rPr>
                <w:noProof/>
                <w:webHidden/>
              </w:rPr>
              <w:fldChar w:fldCharType="end"/>
            </w:r>
          </w:hyperlink>
        </w:p>
        <w:p w14:paraId="34E76CF0" w14:textId="51E54DD3" w:rsidR="00091ACB" w:rsidRDefault="00091ACB">
          <w:pPr>
            <w:pStyle w:val="TOC2"/>
            <w:tabs>
              <w:tab w:val="right" w:leader="dot" w:pos="9350"/>
            </w:tabs>
            <w:rPr>
              <w:rFonts w:eastAsiaTheme="minorEastAsia"/>
              <w:noProof/>
            </w:rPr>
          </w:pPr>
          <w:hyperlink w:anchor="_Toc52018921" w:history="1">
            <w:r w:rsidRPr="00B21916">
              <w:rPr>
                <w:rStyle w:val="Hyperlink"/>
                <w:rFonts w:cstheme="minorHAnsi"/>
                <w:noProof/>
              </w:rPr>
              <w:t>Cooking Tips</w:t>
            </w:r>
            <w:r>
              <w:rPr>
                <w:noProof/>
                <w:webHidden/>
              </w:rPr>
              <w:tab/>
            </w:r>
            <w:r>
              <w:rPr>
                <w:noProof/>
                <w:webHidden/>
              </w:rPr>
              <w:fldChar w:fldCharType="begin"/>
            </w:r>
            <w:r>
              <w:rPr>
                <w:noProof/>
                <w:webHidden/>
              </w:rPr>
              <w:instrText xml:space="preserve"> PAGEREF _Toc52018921 \h </w:instrText>
            </w:r>
            <w:r>
              <w:rPr>
                <w:noProof/>
                <w:webHidden/>
              </w:rPr>
            </w:r>
            <w:r>
              <w:rPr>
                <w:noProof/>
                <w:webHidden/>
              </w:rPr>
              <w:fldChar w:fldCharType="separate"/>
            </w:r>
            <w:r>
              <w:rPr>
                <w:noProof/>
                <w:webHidden/>
              </w:rPr>
              <w:t>9</w:t>
            </w:r>
            <w:r>
              <w:rPr>
                <w:noProof/>
                <w:webHidden/>
              </w:rPr>
              <w:fldChar w:fldCharType="end"/>
            </w:r>
          </w:hyperlink>
        </w:p>
        <w:p w14:paraId="2D4B12CC" w14:textId="7514FE0F" w:rsidR="00091ACB" w:rsidRDefault="00091ACB">
          <w:pPr>
            <w:pStyle w:val="TOC3"/>
            <w:tabs>
              <w:tab w:val="right" w:leader="dot" w:pos="9350"/>
            </w:tabs>
            <w:rPr>
              <w:rFonts w:eastAsiaTheme="minorEastAsia"/>
              <w:noProof/>
            </w:rPr>
          </w:pPr>
          <w:hyperlink w:anchor="_Toc52018922" w:history="1">
            <w:r w:rsidRPr="00B21916">
              <w:rPr>
                <w:rStyle w:val="Hyperlink"/>
                <w:rFonts w:cstheme="minorHAnsi"/>
                <w:noProof/>
              </w:rPr>
              <w:t>Be Prepared (PAT)</w:t>
            </w:r>
            <w:r>
              <w:rPr>
                <w:noProof/>
                <w:webHidden/>
              </w:rPr>
              <w:tab/>
            </w:r>
            <w:r>
              <w:rPr>
                <w:noProof/>
                <w:webHidden/>
              </w:rPr>
              <w:fldChar w:fldCharType="begin"/>
            </w:r>
            <w:r>
              <w:rPr>
                <w:noProof/>
                <w:webHidden/>
              </w:rPr>
              <w:instrText xml:space="preserve"> PAGEREF _Toc52018922 \h </w:instrText>
            </w:r>
            <w:r>
              <w:rPr>
                <w:noProof/>
                <w:webHidden/>
              </w:rPr>
            </w:r>
            <w:r>
              <w:rPr>
                <w:noProof/>
                <w:webHidden/>
              </w:rPr>
              <w:fldChar w:fldCharType="separate"/>
            </w:r>
            <w:r>
              <w:rPr>
                <w:noProof/>
                <w:webHidden/>
              </w:rPr>
              <w:t>9</w:t>
            </w:r>
            <w:r>
              <w:rPr>
                <w:noProof/>
                <w:webHidden/>
              </w:rPr>
              <w:fldChar w:fldCharType="end"/>
            </w:r>
          </w:hyperlink>
        </w:p>
        <w:p w14:paraId="341CED42" w14:textId="4D7D1B2A" w:rsidR="00091ACB" w:rsidRDefault="00091ACB">
          <w:pPr>
            <w:pStyle w:val="TOC3"/>
            <w:tabs>
              <w:tab w:val="right" w:leader="dot" w:pos="9350"/>
            </w:tabs>
            <w:rPr>
              <w:rFonts w:eastAsiaTheme="minorEastAsia"/>
              <w:noProof/>
            </w:rPr>
          </w:pPr>
          <w:hyperlink w:anchor="_Toc52018923" w:history="1">
            <w:r w:rsidRPr="00B21916">
              <w:rPr>
                <w:rStyle w:val="Hyperlink"/>
                <w:rFonts w:cstheme="minorHAnsi"/>
                <w:noProof/>
              </w:rPr>
              <w:t>Rapid Cool Hot Foods</w:t>
            </w:r>
            <w:r>
              <w:rPr>
                <w:noProof/>
                <w:webHidden/>
              </w:rPr>
              <w:tab/>
            </w:r>
            <w:r>
              <w:rPr>
                <w:noProof/>
                <w:webHidden/>
              </w:rPr>
              <w:fldChar w:fldCharType="begin"/>
            </w:r>
            <w:r>
              <w:rPr>
                <w:noProof/>
                <w:webHidden/>
              </w:rPr>
              <w:instrText xml:space="preserve"> PAGEREF _Toc52018923 \h </w:instrText>
            </w:r>
            <w:r>
              <w:rPr>
                <w:noProof/>
                <w:webHidden/>
              </w:rPr>
            </w:r>
            <w:r>
              <w:rPr>
                <w:noProof/>
                <w:webHidden/>
              </w:rPr>
              <w:fldChar w:fldCharType="separate"/>
            </w:r>
            <w:r>
              <w:rPr>
                <w:noProof/>
                <w:webHidden/>
              </w:rPr>
              <w:t>9</w:t>
            </w:r>
            <w:r>
              <w:rPr>
                <w:noProof/>
                <w:webHidden/>
              </w:rPr>
              <w:fldChar w:fldCharType="end"/>
            </w:r>
          </w:hyperlink>
        </w:p>
        <w:p w14:paraId="54C6CBF3" w14:textId="1BB27EB7" w:rsidR="00091ACB" w:rsidRDefault="00091ACB">
          <w:pPr>
            <w:pStyle w:val="TOC3"/>
            <w:tabs>
              <w:tab w:val="right" w:leader="dot" w:pos="9350"/>
            </w:tabs>
            <w:rPr>
              <w:rFonts w:eastAsiaTheme="minorEastAsia"/>
              <w:noProof/>
            </w:rPr>
          </w:pPr>
          <w:hyperlink w:anchor="_Toc52018924" w:history="1">
            <w:r w:rsidRPr="00B21916">
              <w:rPr>
                <w:rStyle w:val="Hyperlink"/>
                <w:rFonts w:cstheme="minorHAnsi"/>
                <w:noProof/>
              </w:rPr>
              <w:t>Temperature</w:t>
            </w:r>
            <w:r>
              <w:rPr>
                <w:noProof/>
                <w:webHidden/>
              </w:rPr>
              <w:tab/>
            </w:r>
            <w:r>
              <w:rPr>
                <w:noProof/>
                <w:webHidden/>
              </w:rPr>
              <w:fldChar w:fldCharType="begin"/>
            </w:r>
            <w:r>
              <w:rPr>
                <w:noProof/>
                <w:webHidden/>
              </w:rPr>
              <w:instrText xml:space="preserve"> PAGEREF _Toc52018924 \h </w:instrText>
            </w:r>
            <w:r>
              <w:rPr>
                <w:noProof/>
                <w:webHidden/>
              </w:rPr>
            </w:r>
            <w:r>
              <w:rPr>
                <w:noProof/>
                <w:webHidden/>
              </w:rPr>
              <w:fldChar w:fldCharType="separate"/>
            </w:r>
            <w:r>
              <w:rPr>
                <w:noProof/>
                <w:webHidden/>
              </w:rPr>
              <w:t>9</w:t>
            </w:r>
            <w:r>
              <w:rPr>
                <w:noProof/>
                <w:webHidden/>
              </w:rPr>
              <w:fldChar w:fldCharType="end"/>
            </w:r>
          </w:hyperlink>
        </w:p>
        <w:p w14:paraId="698B1459" w14:textId="1492C31E" w:rsidR="00091ACB" w:rsidRDefault="00091ACB">
          <w:pPr>
            <w:pStyle w:val="TOC2"/>
            <w:tabs>
              <w:tab w:val="right" w:leader="dot" w:pos="9350"/>
            </w:tabs>
            <w:rPr>
              <w:rFonts w:eastAsiaTheme="minorEastAsia"/>
              <w:noProof/>
            </w:rPr>
          </w:pPr>
          <w:hyperlink w:anchor="_Toc52018925" w:history="1">
            <w:r w:rsidRPr="00B21916">
              <w:rPr>
                <w:rStyle w:val="Hyperlink"/>
                <w:rFonts w:cstheme="minorHAnsi"/>
                <w:noProof/>
                <w:spacing w:val="5"/>
              </w:rPr>
              <w:t>Box Oven or Caja China Box</w:t>
            </w:r>
            <w:r>
              <w:rPr>
                <w:noProof/>
                <w:webHidden/>
              </w:rPr>
              <w:tab/>
            </w:r>
            <w:r>
              <w:rPr>
                <w:noProof/>
                <w:webHidden/>
              </w:rPr>
              <w:fldChar w:fldCharType="begin"/>
            </w:r>
            <w:r>
              <w:rPr>
                <w:noProof/>
                <w:webHidden/>
              </w:rPr>
              <w:instrText xml:space="preserve"> PAGEREF _Toc52018925 \h </w:instrText>
            </w:r>
            <w:r>
              <w:rPr>
                <w:noProof/>
                <w:webHidden/>
              </w:rPr>
            </w:r>
            <w:r>
              <w:rPr>
                <w:noProof/>
                <w:webHidden/>
              </w:rPr>
              <w:fldChar w:fldCharType="separate"/>
            </w:r>
            <w:r>
              <w:rPr>
                <w:noProof/>
                <w:webHidden/>
              </w:rPr>
              <w:t>9</w:t>
            </w:r>
            <w:r>
              <w:rPr>
                <w:noProof/>
                <w:webHidden/>
              </w:rPr>
              <w:fldChar w:fldCharType="end"/>
            </w:r>
          </w:hyperlink>
        </w:p>
        <w:p w14:paraId="179889D4" w14:textId="742603C7" w:rsidR="00091ACB" w:rsidRDefault="00091ACB">
          <w:pPr>
            <w:pStyle w:val="TOC2"/>
            <w:tabs>
              <w:tab w:val="right" w:leader="dot" w:pos="9350"/>
            </w:tabs>
            <w:rPr>
              <w:rFonts w:eastAsiaTheme="minorEastAsia"/>
              <w:noProof/>
            </w:rPr>
          </w:pPr>
          <w:hyperlink w:anchor="_Toc52018926" w:history="1">
            <w:r w:rsidRPr="00B21916">
              <w:rPr>
                <w:rStyle w:val="Hyperlink"/>
                <w:rFonts w:cstheme="minorHAnsi"/>
                <w:noProof/>
                <w:spacing w:val="5"/>
              </w:rPr>
              <w:t>Breakfast</w:t>
            </w:r>
            <w:r>
              <w:rPr>
                <w:noProof/>
                <w:webHidden/>
              </w:rPr>
              <w:tab/>
            </w:r>
            <w:r>
              <w:rPr>
                <w:noProof/>
                <w:webHidden/>
              </w:rPr>
              <w:fldChar w:fldCharType="begin"/>
            </w:r>
            <w:r>
              <w:rPr>
                <w:noProof/>
                <w:webHidden/>
              </w:rPr>
              <w:instrText xml:space="preserve"> PAGEREF _Toc52018926 \h </w:instrText>
            </w:r>
            <w:r>
              <w:rPr>
                <w:noProof/>
                <w:webHidden/>
              </w:rPr>
            </w:r>
            <w:r>
              <w:rPr>
                <w:noProof/>
                <w:webHidden/>
              </w:rPr>
              <w:fldChar w:fldCharType="separate"/>
            </w:r>
            <w:r>
              <w:rPr>
                <w:noProof/>
                <w:webHidden/>
              </w:rPr>
              <w:t>9</w:t>
            </w:r>
            <w:r>
              <w:rPr>
                <w:noProof/>
                <w:webHidden/>
              </w:rPr>
              <w:fldChar w:fldCharType="end"/>
            </w:r>
          </w:hyperlink>
        </w:p>
        <w:p w14:paraId="51EC4848" w14:textId="275B1C36" w:rsidR="00091ACB" w:rsidRDefault="00091ACB">
          <w:pPr>
            <w:pStyle w:val="TOC3"/>
            <w:tabs>
              <w:tab w:val="left" w:pos="880"/>
              <w:tab w:val="right" w:leader="dot" w:pos="9350"/>
            </w:tabs>
            <w:rPr>
              <w:rFonts w:eastAsiaTheme="minorEastAsia"/>
              <w:noProof/>
            </w:rPr>
          </w:pPr>
          <w:hyperlink w:anchor="_Toc52018927" w:history="1">
            <w:r w:rsidRPr="00B21916">
              <w:rPr>
                <w:rStyle w:val="Hyperlink"/>
                <w:rFonts w:cstheme="minorHAnsi"/>
                <w:noProof/>
              </w:rPr>
              <w:t>1.</w:t>
            </w:r>
            <w:r>
              <w:rPr>
                <w:rFonts w:eastAsiaTheme="minorEastAsia"/>
                <w:noProof/>
              </w:rPr>
              <w:tab/>
            </w:r>
            <w:r w:rsidRPr="00B21916">
              <w:rPr>
                <w:rStyle w:val="Hyperlink"/>
                <w:rFonts w:cstheme="minorHAnsi"/>
                <w:noProof/>
              </w:rPr>
              <w:t>Biscuits</w:t>
            </w:r>
            <w:r>
              <w:rPr>
                <w:noProof/>
                <w:webHidden/>
              </w:rPr>
              <w:tab/>
            </w:r>
            <w:r>
              <w:rPr>
                <w:noProof/>
                <w:webHidden/>
              </w:rPr>
              <w:fldChar w:fldCharType="begin"/>
            </w:r>
            <w:r>
              <w:rPr>
                <w:noProof/>
                <w:webHidden/>
              </w:rPr>
              <w:instrText xml:space="preserve"> PAGEREF _Toc52018927 \h </w:instrText>
            </w:r>
            <w:r>
              <w:rPr>
                <w:noProof/>
                <w:webHidden/>
              </w:rPr>
            </w:r>
            <w:r>
              <w:rPr>
                <w:noProof/>
                <w:webHidden/>
              </w:rPr>
              <w:fldChar w:fldCharType="separate"/>
            </w:r>
            <w:r>
              <w:rPr>
                <w:noProof/>
                <w:webHidden/>
              </w:rPr>
              <w:t>9</w:t>
            </w:r>
            <w:r>
              <w:rPr>
                <w:noProof/>
                <w:webHidden/>
              </w:rPr>
              <w:fldChar w:fldCharType="end"/>
            </w:r>
          </w:hyperlink>
        </w:p>
        <w:p w14:paraId="709DC9D2" w14:textId="6EB16D2F" w:rsidR="00091ACB" w:rsidRDefault="00091ACB">
          <w:pPr>
            <w:pStyle w:val="TOC3"/>
            <w:tabs>
              <w:tab w:val="left" w:pos="880"/>
              <w:tab w:val="right" w:leader="dot" w:pos="9350"/>
            </w:tabs>
            <w:rPr>
              <w:rFonts w:eastAsiaTheme="minorEastAsia"/>
              <w:noProof/>
            </w:rPr>
          </w:pPr>
          <w:hyperlink w:anchor="_Toc52018928" w:history="1">
            <w:r w:rsidRPr="00B21916">
              <w:rPr>
                <w:rStyle w:val="Hyperlink"/>
                <w:rFonts w:cstheme="minorHAnsi"/>
                <w:noProof/>
              </w:rPr>
              <w:t>2.</w:t>
            </w:r>
            <w:r>
              <w:rPr>
                <w:rFonts w:eastAsiaTheme="minorEastAsia"/>
                <w:noProof/>
              </w:rPr>
              <w:tab/>
            </w:r>
            <w:r w:rsidRPr="00B21916">
              <w:rPr>
                <w:rStyle w:val="Hyperlink"/>
                <w:rFonts w:cstheme="minorHAnsi"/>
                <w:noProof/>
              </w:rPr>
              <w:t>Biscuit Mix</w:t>
            </w:r>
            <w:r>
              <w:rPr>
                <w:noProof/>
                <w:webHidden/>
              </w:rPr>
              <w:tab/>
            </w:r>
            <w:r>
              <w:rPr>
                <w:noProof/>
                <w:webHidden/>
              </w:rPr>
              <w:fldChar w:fldCharType="begin"/>
            </w:r>
            <w:r>
              <w:rPr>
                <w:noProof/>
                <w:webHidden/>
              </w:rPr>
              <w:instrText xml:space="preserve"> PAGEREF _Toc52018928 \h </w:instrText>
            </w:r>
            <w:r>
              <w:rPr>
                <w:noProof/>
                <w:webHidden/>
              </w:rPr>
            </w:r>
            <w:r>
              <w:rPr>
                <w:noProof/>
                <w:webHidden/>
              </w:rPr>
              <w:fldChar w:fldCharType="separate"/>
            </w:r>
            <w:r>
              <w:rPr>
                <w:noProof/>
                <w:webHidden/>
              </w:rPr>
              <w:t>10</w:t>
            </w:r>
            <w:r>
              <w:rPr>
                <w:noProof/>
                <w:webHidden/>
              </w:rPr>
              <w:fldChar w:fldCharType="end"/>
            </w:r>
          </w:hyperlink>
        </w:p>
        <w:p w14:paraId="70546B0E" w14:textId="670CE59F" w:rsidR="00091ACB" w:rsidRDefault="00091ACB">
          <w:pPr>
            <w:pStyle w:val="TOC3"/>
            <w:tabs>
              <w:tab w:val="left" w:pos="880"/>
              <w:tab w:val="right" w:leader="dot" w:pos="9350"/>
            </w:tabs>
            <w:rPr>
              <w:rFonts w:eastAsiaTheme="minorEastAsia"/>
              <w:noProof/>
            </w:rPr>
          </w:pPr>
          <w:hyperlink w:anchor="_Toc52018929" w:history="1">
            <w:r w:rsidRPr="00B21916">
              <w:rPr>
                <w:rStyle w:val="Hyperlink"/>
                <w:rFonts w:cstheme="minorHAnsi"/>
                <w:noProof/>
              </w:rPr>
              <w:t>3.</w:t>
            </w:r>
            <w:r>
              <w:rPr>
                <w:rFonts w:eastAsiaTheme="minorEastAsia"/>
                <w:noProof/>
              </w:rPr>
              <w:tab/>
            </w:r>
            <w:r w:rsidRPr="00B21916">
              <w:rPr>
                <w:rStyle w:val="Hyperlink"/>
                <w:rFonts w:cstheme="minorHAnsi"/>
                <w:noProof/>
              </w:rPr>
              <w:t>Buttermilk Pancakes</w:t>
            </w:r>
            <w:r>
              <w:rPr>
                <w:noProof/>
                <w:webHidden/>
              </w:rPr>
              <w:tab/>
            </w:r>
            <w:r>
              <w:rPr>
                <w:noProof/>
                <w:webHidden/>
              </w:rPr>
              <w:fldChar w:fldCharType="begin"/>
            </w:r>
            <w:r>
              <w:rPr>
                <w:noProof/>
                <w:webHidden/>
              </w:rPr>
              <w:instrText xml:space="preserve"> PAGEREF _Toc52018929 \h </w:instrText>
            </w:r>
            <w:r>
              <w:rPr>
                <w:noProof/>
                <w:webHidden/>
              </w:rPr>
            </w:r>
            <w:r>
              <w:rPr>
                <w:noProof/>
                <w:webHidden/>
              </w:rPr>
              <w:fldChar w:fldCharType="separate"/>
            </w:r>
            <w:r>
              <w:rPr>
                <w:noProof/>
                <w:webHidden/>
              </w:rPr>
              <w:t>10</w:t>
            </w:r>
            <w:r>
              <w:rPr>
                <w:noProof/>
                <w:webHidden/>
              </w:rPr>
              <w:fldChar w:fldCharType="end"/>
            </w:r>
          </w:hyperlink>
        </w:p>
        <w:p w14:paraId="719BFC55" w14:textId="69AFD62D" w:rsidR="00091ACB" w:rsidRDefault="00091ACB">
          <w:pPr>
            <w:pStyle w:val="TOC3"/>
            <w:tabs>
              <w:tab w:val="left" w:pos="880"/>
              <w:tab w:val="right" w:leader="dot" w:pos="9350"/>
            </w:tabs>
            <w:rPr>
              <w:rFonts w:eastAsiaTheme="minorEastAsia"/>
              <w:noProof/>
            </w:rPr>
          </w:pPr>
          <w:hyperlink w:anchor="_Toc52018930" w:history="1">
            <w:r w:rsidRPr="00B21916">
              <w:rPr>
                <w:rStyle w:val="Hyperlink"/>
                <w:rFonts w:cstheme="minorHAnsi"/>
                <w:noProof/>
              </w:rPr>
              <w:t>4.</w:t>
            </w:r>
            <w:r>
              <w:rPr>
                <w:rFonts w:eastAsiaTheme="minorEastAsia"/>
                <w:noProof/>
              </w:rPr>
              <w:tab/>
            </w:r>
            <w:r w:rsidRPr="00B21916">
              <w:rPr>
                <w:rStyle w:val="Hyperlink"/>
                <w:rFonts w:cstheme="minorHAnsi"/>
                <w:noProof/>
              </w:rPr>
              <w:t>Buckwheat Pancakes</w:t>
            </w:r>
            <w:r>
              <w:rPr>
                <w:noProof/>
                <w:webHidden/>
              </w:rPr>
              <w:tab/>
            </w:r>
            <w:r>
              <w:rPr>
                <w:noProof/>
                <w:webHidden/>
              </w:rPr>
              <w:fldChar w:fldCharType="begin"/>
            </w:r>
            <w:r>
              <w:rPr>
                <w:noProof/>
                <w:webHidden/>
              </w:rPr>
              <w:instrText xml:space="preserve"> PAGEREF _Toc52018930 \h </w:instrText>
            </w:r>
            <w:r>
              <w:rPr>
                <w:noProof/>
                <w:webHidden/>
              </w:rPr>
            </w:r>
            <w:r>
              <w:rPr>
                <w:noProof/>
                <w:webHidden/>
              </w:rPr>
              <w:fldChar w:fldCharType="separate"/>
            </w:r>
            <w:r>
              <w:rPr>
                <w:noProof/>
                <w:webHidden/>
              </w:rPr>
              <w:t>11</w:t>
            </w:r>
            <w:r>
              <w:rPr>
                <w:noProof/>
                <w:webHidden/>
              </w:rPr>
              <w:fldChar w:fldCharType="end"/>
            </w:r>
          </w:hyperlink>
        </w:p>
        <w:p w14:paraId="082C39A6" w14:textId="51BB5F53" w:rsidR="00091ACB" w:rsidRDefault="00091ACB">
          <w:pPr>
            <w:pStyle w:val="TOC3"/>
            <w:tabs>
              <w:tab w:val="left" w:pos="880"/>
              <w:tab w:val="right" w:leader="dot" w:pos="9350"/>
            </w:tabs>
            <w:rPr>
              <w:rFonts w:eastAsiaTheme="minorEastAsia"/>
              <w:noProof/>
            </w:rPr>
          </w:pPr>
          <w:hyperlink w:anchor="_Toc52018931" w:history="1">
            <w:r w:rsidRPr="00B21916">
              <w:rPr>
                <w:rStyle w:val="Hyperlink"/>
                <w:rFonts w:cstheme="minorHAnsi"/>
                <w:noProof/>
              </w:rPr>
              <w:t>5.</w:t>
            </w:r>
            <w:r>
              <w:rPr>
                <w:rFonts w:eastAsiaTheme="minorEastAsia"/>
                <w:noProof/>
              </w:rPr>
              <w:tab/>
            </w:r>
            <w:r w:rsidRPr="00B21916">
              <w:rPr>
                <w:rStyle w:val="Hyperlink"/>
                <w:rFonts w:cstheme="minorHAnsi"/>
                <w:noProof/>
              </w:rPr>
              <w:t>Blueberry Pancakes</w:t>
            </w:r>
            <w:r>
              <w:rPr>
                <w:noProof/>
                <w:webHidden/>
              </w:rPr>
              <w:tab/>
            </w:r>
            <w:r>
              <w:rPr>
                <w:noProof/>
                <w:webHidden/>
              </w:rPr>
              <w:fldChar w:fldCharType="begin"/>
            </w:r>
            <w:r>
              <w:rPr>
                <w:noProof/>
                <w:webHidden/>
              </w:rPr>
              <w:instrText xml:space="preserve"> PAGEREF _Toc52018931 \h </w:instrText>
            </w:r>
            <w:r>
              <w:rPr>
                <w:noProof/>
                <w:webHidden/>
              </w:rPr>
            </w:r>
            <w:r>
              <w:rPr>
                <w:noProof/>
                <w:webHidden/>
              </w:rPr>
              <w:fldChar w:fldCharType="separate"/>
            </w:r>
            <w:r>
              <w:rPr>
                <w:noProof/>
                <w:webHidden/>
              </w:rPr>
              <w:t>12</w:t>
            </w:r>
            <w:r>
              <w:rPr>
                <w:noProof/>
                <w:webHidden/>
              </w:rPr>
              <w:fldChar w:fldCharType="end"/>
            </w:r>
          </w:hyperlink>
        </w:p>
        <w:p w14:paraId="23AC5705" w14:textId="33F80D6A" w:rsidR="00091ACB" w:rsidRDefault="00091ACB">
          <w:pPr>
            <w:pStyle w:val="TOC3"/>
            <w:tabs>
              <w:tab w:val="left" w:pos="880"/>
              <w:tab w:val="right" w:leader="dot" w:pos="9350"/>
            </w:tabs>
            <w:rPr>
              <w:rFonts w:eastAsiaTheme="minorEastAsia"/>
              <w:noProof/>
            </w:rPr>
          </w:pPr>
          <w:hyperlink w:anchor="_Toc52018932" w:history="1">
            <w:r w:rsidRPr="00B21916">
              <w:rPr>
                <w:rStyle w:val="Hyperlink"/>
                <w:rFonts w:cstheme="minorHAnsi"/>
                <w:noProof/>
              </w:rPr>
              <w:t>6.</w:t>
            </w:r>
            <w:r>
              <w:rPr>
                <w:rFonts w:eastAsiaTheme="minorEastAsia"/>
                <w:noProof/>
              </w:rPr>
              <w:tab/>
            </w:r>
            <w:r w:rsidRPr="00B21916">
              <w:rPr>
                <w:rStyle w:val="Hyperlink"/>
                <w:rFonts w:cstheme="minorHAnsi"/>
                <w:noProof/>
              </w:rPr>
              <w:t>Oatmeal &amp; Fruit</w:t>
            </w:r>
            <w:r>
              <w:rPr>
                <w:noProof/>
                <w:webHidden/>
              </w:rPr>
              <w:tab/>
            </w:r>
            <w:r>
              <w:rPr>
                <w:noProof/>
                <w:webHidden/>
              </w:rPr>
              <w:fldChar w:fldCharType="begin"/>
            </w:r>
            <w:r>
              <w:rPr>
                <w:noProof/>
                <w:webHidden/>
              </w:rPr>
              <w:instrText xml:space="preserve"> PAGEREF _Toc52018932 \h </w:instrText>
            </w:r>
            <w:r>
              <w:rPr>
                <w:noProof/>
                <w:webHidden/>
              </w:rPr>
            </w:r>
            <w:r>
              <w:rPr>
                <w:noProof/>
                <w:webHidden/>
              </w:rPr>
              <w:fldChar w:fldCharType="separate"/>
            </w:r>
            <w:r>
              <w:rPr>
                <w:noProof/>
                <w:webHidden/>
              </w:rPr>
              <w:t>12</w:t>
            </w:r>
            <w:r>
              <w:rPr>
                <w:noProof/>
                <w:webHidden/>
              </w:rPr>
              <w:fldChar w:fldCharType="end"/>
            </w:r>
          </w:hyperlink>
        </w:p>
        <w:p w14:paraId="259319C2" w14:textId="7A41E387" w:rsidR="00091ACB" w:rsidRDefault="00091ACB">
          <w:pPr>
            <w:pStyle w:val="TOC3"/>
            <w:tabs>
              <w:tab w:val="left" w:pos="880"/>
              <w:tab w:val="right" w:leader="dot" w:pos="9350"/>
            </w:tabs>
            <w:rPr>
              <w:rFonts w:eastAsiaTheme="minorEastAsia"/>
              <w:noProof/>
            </w:rPr>
          </w:pPr>
          <w:hyperlink w:anchor="_Toc52018933" w:history="1">
            <w:r w:rsidRPr="00B21916">
              <w:rPr>
                <w:rStyle w:val="Hyperlink"/>
                <w:rFonts w:cstheme="minorHAnsi"/>
                <w:noProof/>
              </w:rPr>
              <w:t>7.</w:t>
            </w:r>
            <w:r>
              <w:rPr>
                <w:rFonts w:eastAsiaTheme="minorEastAsia"/>
                <w:noProof/>
              </w:rPr>
              <w:tab/>
            </w:r>
            <w:r w:rsidRPr="00B21916">
              <w:rPr>
                <w:rStyle w:val="Hyperlink"/>
                <w:rFonts w:cstheme="minorHAnsi"/>
                <w:noProof/>
              </w:rPr>
              <w:t>Breakfast Bars</w:t>
            </w:r>
            <w:r>
              <w:rPr>
                <w:noProof/>
                <w:webHidden/>
              </w:rPr>
              <w:tab/>
            </w:r>
            <w:r>
              <w:rPr>
                <w:noProof/>
                <w:webHidden/>
              </w:rPr>
              <w:fldChar w:fldCharType="begin"/>
            </w:r>
            <w:r>
              <w:rPr>
                <w:noProof/>
                <w:webHidden/>
              </w:rPr>
              <w:instrText xml:space="preserve"> PAGEREF _Toc52018933 \h </w:instrText>
            </w:r>
            <w:r>
              <w:rPr>
                <w:noProof/>
                <w:webHidden/>
              </w:rPr>
            </w:r>
            <w:r>
              <w:rPr>
                <w:noProof/>
                <w:webHidden/>
              </w:rPr>
              <w:fldChar w:fldCharType="separate"/>
            </w:r>
            <w:r>
              <w:rPr>
                <w:noProof/>
                <w:webHidden/>
              </w:rPr>
              <w:t>13</w:t>
            </w:r>
            <w:r>
              <w:rPr>
                <w:noProof/>
                <w:webHidden/>
              </w:rPr>
              <w:fldChar w:fldCharType="end"/>
            </w:r>
          </w:hyperlink>
        </w:p>
        <w:p w14:paraId="174FF122" w14:textId="0DA7F96C" w:rsidR="00091ACB" w:rsidRDefault="00091ACB">
          <w:pPr>
            <w:pStyle w:val="TOC3"/>
            <w:tabs>
              <w:tab w:val="left" w:pos="880"/>
              <w:tab w:val="right" w:leader="dot" w:pos="9350"/>
            </w:tabs>
            <w:rPr>
              <w:rFonts w:eastAsiaTheme="minorEastAsia"/>
              <w:noProof/>
            </w:rPr>
          </w:pPr>
          <w:hyperlink w:anchor="_Toc52018934" w:history="1">
            <w:r w:rsidRPr="00B21916">
              <w:rPr>
                <w:rStyle w:val="Hyperlink"/>
                <w:rFonts w:cstheme="minorHAnsi"/>
                <w:noProof/>
              </w:rPr>
              <w:t>8.</w:t>
            </w:r>
            <w:r>
              <w:rPr>
                <w:rFonts w:eastAsiaTheme="minorEastAsia"/>
                <w:noProof/>
              </w:rPr>
              <w:tab/>
            </w:r>
            <w:r w:rsidRPr="00B21916">
              <w:rPr>
                <w:rStyle w:val="Hyperlink"/>
                <w:rFonts w:cstheme="minorHAnsi"/>
                <w:noProof/>
              </w:rPr>
              <w:t>Cereal</w:t>
            </w:r>
            <w:r>
              <w:rPr>
                <w:noProof/>
                <w:webHidden/>
              </w:rPr>
              <w:tab/>
            </w:r>
            <w:r>
              <w:rPr>
                <w:noProof/>
                <w:webHidden/>
              </w:rPr>
              <w:fldChar w:fldCharType="begin"/>
            </w:r>
            <w:r>
              <w:rPr>
                <w:noProof/>
                <w:webHidden/>
              </w:rPr>
              <w:instrText xml:space="preserve"> PAGEREF _Toc52018934 \h </w:instrText>
            </w:r>
            <w:r>
              <w:rPr>
                <w:noProof/>
                <w:webHidden/>
              </w:rPr>
            </w:r>
            <w:r>
              <w:rPr>
                <w:noProof/>
                <w:webHidden/>
              </w:rPr>
              <w:fldChar w:fldCharType="separate"/>
            </w:r>
            <w:r>
              <w:rPr>
                <w:noProof/>
                <w:webHidden/>
              </w:rPr>
              <w:t>13</w:t>
            </w:r>
            <w:r>
              <w:rPr>
                <w:noProof/>
                <w:webHidden/>
              </w:rPr>
              <w:fldChar w:fldCharType="end"/>
            </w:r>
          </w:hyperlink>
        </w:p>
        <w:p w14:paraId="70E26E08" w14:textId="0E4CCA23" w:rsidR="00091ACB" w:rsidRDefault="00091ACB">
          <w:pPr>
            <w:pStyle w:val="TOC3"/>
            <w:tabs>
              <w:tab w:val="left" w:pos="880"/>
              <w:tab w:val="right" w:leader="dot" w:pos="9350"/>
            </w:tabs>
            <w:rPr>
              <w:rFonts w:eastAsiaTheme="minorEastAsia"/>
              <w:noProof/>
            </w:rPr>
          </w:pPr>
          <w:hyperlink w:anchor="_Toc52018935" w:history="1">
            <w:r w:rsidRPr="00B21916">
              <w:rPr>
                <w:rStyle w:val="Hyperlink"/>
                <w:rFonts w:cstheme="minorHAnsi"/>
                <w:noProof/>
              </w:rPr>
              <w:t>9.</w:t>
            </w:r>
            <w:r>
              <w:rPr>
                <w:rFonts w:eastAsiaTheme="minorEastAsia"/>
                <w:noProof/>
              </w:rPr>
              <w:tab/>
            </w:r>
            <w:r w:rsidRPr="00B21916">
              <w:rPr>
                <w:rStyle w:val="Hyperlink"/>
                <w:rFonts w:cstheme="minorHAnsi"/>
                <w:noProof/>
              </w:rPr>
              <w:t>Breakfast Burritos</w:t>
            </w:r>
            <w:r>
              <w:rPr>
                <w:noProof/>
                <w:webHidden/>
              </w:rPr>
              <w:tab/>
            </w:r>
            <w:r>
              <w:rPr>
                <w:noProof/>
                <w:webHidden/>
              </w:rPr>
              <w:fldChar w:fldCharType="begin"/>
            </w:r>
            <w:r>
              <w:rPr>
                <w:noProof/>
                <w:webHidden/>
              </w:rPr>
              <w:instrText xml:space="preserve"> PAGEREF _Toc52018935 \h </w:instrText>
            </w:r>
            <w:r>
              <w:rPr>
                <w:noProof/>
                <w:webHidden/>
              </w:rPr>
            </w:r>
            <w:r>
              <w:rPr>
                <w:noProof/>
                <w:webHidden/>
              </w:rPr>
              <w:fldChar w:fldCharType="separate"/>
            </w:r>
            <w:r>
              <w:rPr>
                <w:noProof/>
                <w:webHidden/>
              </w:rPr>
              <w:t>14</w:t>
            </w:r>
            <w:r>
              <w:rPr>
                <w:noProof/>
                <w:webHidden/>
              </w:rPr>
              <w:fldChar w:fldCharType="end"/>
            </w:r>
          </w:hyperlink>
        </w:p>
        <w:p w14:paraId="39A40A17" w14:textId="07159E4C" w:rsidR="00091ACB" w:rsidRDefault="00091ACB">
          <w:pPr>
            <w:pStyle w:val="TOC3"/>
            <w:tabs>
              <w:tab w:val="left" w:pos="1100"/>
              <w:tab w:val="right" w:leader="dot" w:pos="9350"/>
            </w:tabs>
            <w:rPr>
              <w:rFonts w:eastAsiaTheme="minorEastAsia"/>
              <w:noProof/>
            </w:rPr>
          </w:pPr>
          <w:hyperlink w:anchor="_Toc52018936" w:history="1">
            <w:r w:rsidRPr="00B21916">
              <w:rPr>
                <w:rStyle w:val="Hyperlink"/>
                <w:rFonts w:cstheme="minorHAnsi"/>
                <w:noProof/>
              </w:rPr>
              <w:t>10.</w:t>
            </w:r>
            <w:r>
              <w:rPr>
                <w:rFonts w:eastAsiaTheme="minorEastAsia"/>
                <w:noProof/>
              </w:rPr>
              <w:tab/>
            </w:r>
            <w:r w:rsidRPr="00B21916">
              <w:rPr>
                <w:rStyle w:val="Hyperlink"/>
                <w:rFonts w:cstheme="minorHAnsi"/>
                <w:noProof/>
              </w:rPr>
              <w:t>Grits</w:t>
            </w:r>
            <w:r>
              <w:rPr>
                <w:noProof/>
                <w:webHidden/>
              </w:rPr>
              <w:tab/>
            </w:r>
            <w:r>
              <w:rPr>
                <w:noProof/>
                <w:webHidden/>
              </w:rPr>
              <w:fldChar w:fldCharType="begin"/>
            </w:r>
            <w:r>
              <w:rPr>
                <w:noProof/>
                <w:webHidden/>
              </w:rPr>
              <w:instrText xml:space="preserve"> PAGEREF _Toc52018936 \h </w:instrText>
            </w:r>
            <w:r>
              <w:rPr>
                <w:noProof/>
                <w:webHidden/>
              </w:rPr>
            </w:r>
            <w:r>
              <w:rPr>
                <w:noProof/>
                <w:webHidden/>
              </w:rPr>
              <w:fldChar w:fldCharType="separate"/>
            </w:r>
            <w:r>
              <w:rPr>
                <w:noProof/>
                <w:webHidden/>
              </w:rPr>
              <w:t>14</w:t>
            </w:r>
            <w:r>
              <w:rPr>
                <w:noProof/>
                <w:webHidden/>
              </w:rPr>
              <w:fldChar w:fldCharType="end"/>
            </w:r>
          </w:hyperlink>
        </w:p>
        <w:p w14:paraId="6523DE75" w14:textId="4EC9A1AB" w:rsidR="00091ACB" w:rsidRDefault="00091ACB">
          <w:pPr>
            <w:pStyle w:val="TOC3"/>
            <w:tabs>
              <w:tab w:val="left" w:pos="1100"/>
              <w:tab w:val="right" w:leader="dot" w:pos="9350"/>
            </w:tabs>
            <w:rPr>
              <w:rFonts w:eastAsiaTheme="minorEastAsia"/>
              <w:noProof/>
            </w:rPr>
          </w:pPr>
          <w:hyperlink w:anchor="_Toc52018937" w:history="1">
            <w:r w:rsidRPr="00B21916">
              <w:rPr>
                <w:rStyle w:val="Hyperlink"/>
                <w:rFonts w:cstheme="minorHAnsi"/>
                <w:noProof/>
              </w:rPr>
              <w:t>11.</w:t>
            </w:r>
            <w:r>
              <w:rPr>
                <w:rFonts w:eastAsiaTheme="minorEastAsia"/>
                <w:noProof/>
              </w:rPr>
              <w:tab/>
            </w:r>
            <w:r w:rsidRPr="00B21916">
              <w:rPr>
                <w:rStyle w:val="Hyperlink"/>
                <w:rFonts w:cstheme="minorHAnsi"/>
                <w:noProof/>
              </w:rPr>
              <w:t>Omelet in a Bag</w:t>
            </w:r>
            <w:r>
              <w:rPr>
                <w:noProof/>
                <w:webHidden/>
              </w:rPr>
              <w:tab/>
            </w:r>
            <w:r>
              <w:rPr>
                <w:noProof/>
                <w:webHidden/>
              </w:rPr>
              <w:fldChar w:fldCharType="begin"/>
            </w:r>
            <w:r>
              <w:rPr>
                <w:noProof/>
                <w:webHidden/>
              </w:rPr>
              <w:instrText xml:space="preserve"> PAGEREF _Toc52018937 \h </w:instrText>
            </w:r>
            <w:r>
              <w:rPr>
                <w:noProof/>
                <w:webHidden/>
              </w:rPr>
            </w:r>
            <w:r>
              <w:rPr>
                <w:noProof/>
                <w:webHidden/>
              </w:rPr>
              <w:fldChar w:fldCharType="separate"/>
            </w:r>
            <w:r>
              <w:rPr>
                <w:noProof/>
                <w:webHidden/>
              </w:rPr>
              <w:t>15</w:t>
            </w:r>
            <w:r>
              <w:rPr>
                <w:noProof/>
                <w:webHidden/>
              </w:rPr>
              <w:fldChar w:fldCharType="end"/>
            </w:r>
          </w:hyperlink>
        </w:p>
        <w:p w14:paraId="2C1A20FF" w14:textId="0A79251A" w:rsidR="00091ACB" w:rsidRDefault="00091ACB">
          <w:pPr>
            <w:pStyle w:val="TOC3"/>
            <w:tabs>
              <w:tab w:val="left" w:pos="1100"/>
              <w:tab w:val="right" w:leader="dot" w:pos="9350"/>
            </w:tabs>
            <w:rPr>
              <w:rFonts w:eastAsiaTheme="minorEastAsia"/>
              <w:noProof/>
            </w:rPr>
          </w:pPr>
          <w:hyperlink w:anchor="_Toc52018938" w:history="1">
            <w:r w:rsidRPr="00B21916">
              <w:rPr>
                <w:rStyle w:val="Hyperlink"/>
                <w:rFonts w:cstheme="minorHAnsi"/>
                <w:noProof/>
              </w:rPr>
              <w:t>12.</w:t>
            </w:r>
            <w:r>
              <w:rPr>
                <w:rFonts w:eastAsiaTheme="minorEastAsia"/>
                <w:noProof/>
              </w:rPr>
              <w:tab/>
            </w:r>
            <w:r w:rsidRPr="00B21916">
              <w:rPr>
                <w:rStyle w:val="Hyperlink"/>
                <w:rFonts w:cstheme="minorHAnsi"/>
                <w:noProof/>
              </w:rPr>
              <w:t>Hot Chocolate</w:t>
            </w:r>
            <w:r>
              <w:rPr>
                <w:noProof/>
                <w:webHidden/>
              </w:rPr>
              <w:tab/>
            </w:r>
            <w:r>
              <w:rPr>
                <w:noProof/>
                <w:webHidden/>
              </w:rPr>
              <w:fldChar w:fldCharType="begin"/>
            </w:r>
            <w:r>
              <w:rPr>
                <w:noProof/>
                <w:webHidden/>
              </w:rPr>
              <w:instrText xml:space="preserve"> PAGEREF _Toc52018938 \h </w:instrText>
            </w:r>
            <w:r>
              <w:rPr>
                <w:noProof/>
                <w:webHidden/>
              </w:rPr>
            </w:r>
            <w:r>
              <w:rPr>
                <w:noProof/>
                <w:webHidden/>
              </w:rPr>
              <w:fldChar w:fldCharType="separate"/>
            </w:r>
            <w:r>
              <w:rPr>
                <w:noProof/>
                <w:webHidden/>
              </w:rPr>
              <w:t>15</w:t>
            </w:r>
            <w:r>
              <w:rPr>
                <w:noProof/>
                <w:webHidden/>
              </w:rPr>
              <w:fldChar w:fldCharType="end"/>
            </w:r>
          </w:hyperlink>
        </w:p>
        <w:p w14:paraId="01709F19" w14:textId="6ADA94F4" w:rsidR="00091ACB" w:rsidRDefault="00091ACB">
          <w:pPr>
            <w:pStyle w:val="TOC3"/>
            <w:tabs>
              <w:tab w:val="left" w:pos="1100"/>
              <w:tab w:val="right" w:leader="dot" w:pos="9350"/>
            </w:tabs>
            <w:rPr>
              <w:rFonts w:eastAsiaTheme="minorEastAsia"/>
              <w:noProof/>
            </w:rPr>
          </w:pPr>
          <w:hyperlink w:anchor="_Toc52018939" w:history="1">
            <w:r w:rsidRPr="00B21916">
              <w:rPr>
                <w:rStyle w:val="Hyperlink"/>
                <w:rFonts w:cstheme="minorHAnsi"/>
                <w:noProof/>
              </w:rPr>
              <w:t>13.</w:t>
            </w:r>
            <w:r>
              <w:rPr>
                <w:rFonts w:eastAsiaTheme="minorEastAsia"/>
                <w:noProof/>
              </w:rPr>
              <w:tab/>
            </w:r>
            <w:r w:rsidRPr="00B21916">
              <w:rPr>
                <w:rStyle w:val="Hyperlink"/>
                <w:rFonts w:cstheme="minorHAnsi"/>
                <w:noProof/>
              </w:rPr>
              <w:t>Bacon Egg &amp; Cheese Biscuits</w:t>
            </w:r>
            <w:r>
              <w:rPr>
                <w:noProof/>
                <w:webHidden/>
              </w:rPr>
              <w:tab/>
            </w:r>
            <w:r>
              <w:rPr>
                <w:noProof/>
                <w:webHidden/>
              </w:rPr>
              <w:fldChar w:fldCharType="begin"/>
            </w:r>
            <w:r>
              <w:rPr>
                <w:noProof/>
                <w:webHidden/>
              </w:rPr>
              <w:instrText xml:space="preserve"> PAGEREF _Toc52018939 \h </w:instrText>
            </w:r>
            <w:r>
              <w:rPr>
                <w:noProof/>
                <w:webHidden/>
              </w:rPr>
            </w:r>
            <w:r>
              <w:rPr>
                <w:noProof/>
                <w:webHidden/>
              </w:rPr>
              <w:fldChar w:fldCharType="separate"/>
            </w:r>
            <w:r>
              <w:rPr>
                <w:noProof/>
                <w:webHidden/>
              </w:rPr>
              <w:t>16</w:t>
            </w:r>
            <w:r>
              <w:rPr>
                <w:noProof/>
                <w:webHidden/>
              </w:rPr>
              <w:fldChar w:fldCharType="end"/>
            </w:r>
          </w:hyperlink>
        </w:p>
        <w:p w14:paraId="589427FF" w14:textId="0B281C83" w:rsidR="00091ACB" w:rsidRDefault="00091ACB">
          <w:pPr>
            <w:pStyle w:val="TOC3"/>
            <w:tabs>
              <w:tab w:val="left" w:pos="1100"/>
              <w:tab w:val="right" w:leader="dot" w:pos="9350"/>
            </w:tabs>
            <w:rPr>
              <w:rFonts w:eastAsiaTheme="minorEastAsia"/>
              <w:noProof/>
            </w:rPr>
          </w:pPr>
          <w:hyperlink w:anchor="_Toc52018940" w:history="1">
            <w:r w:rsidRPr="00B21916">
              <w:rPr>
                <w:rStyle w:val="Hyperlink"/>
                <w:rFonts w:cstheme="minorHAnsi"/>
                <w:noProof/>
              </w:rPr>
              <w:t>14.</w:t>
            </w:r>
            <w:r>
              <w:rPr>
                <w:rFonts w:eastAsiaTheme="minorEastAsia"/>
                <w:noProof/>
              </w:rPr>
              <w:tab/>
            </w:r>
            <w:r w:rsidRPr="00B21916">
              <w:rPr>
                <w:rStyle w:val="Hyperlink"/>
                <w:rFonts w:cstheme="minorHAnsi"/>
                <w:noProof/>
              </w:rPr>
              <w:t>Mountain Man Breakfast</w:t>
            </w:r>
            <w:r>
              <w:rPr>
                <w:noProof/>
                <w:webHidden/>
              </w:rPr>
              <w:tab/>
            </w:r>
            <w:r>
              <w:rPr>
                <w:noProof/>
                <w:webHidden/>
              </w:rPr>
              <w:fldChar w:fldCharType="begin"/>
            </w:r>
            <w:r>
              <w:rPr>
                <w:noProof/>
                <w:webHidden/>
              </w:rPr>
              <w:instrText xml:space="preserve"> PAGEREF _Toc52018940 \h </w:instrText>
            </w:r>
            <w:r>
              <w:rPr>
                <w:noProof/>
                <w:webHidden/>
              </w:rPr>
            </w:r>
            <w:r>
              <w:rPr>
                <w:noProof/>
                <w:webHidden/>
              </w:rPr>
              <w:fldChar w:fldCharType="separate"/>
            </w:r>
            <w:r>
              <w:rPr>
                <w:noProof/>
                <w:webHidden/>
              </w:rPr>
              <w:t>16</w:t>
            </w:r>
            <w:r>
              <w:rPr>
                <w:noProof/>
                <w:webHidden/>
              </w:rPr>
              <w:fldChar w:fldCharType="end"/>
            </w:r>
          </w:hyperlink>
        </w:p>
        <w:p w14:paraId="46CF3808" w14:textId="55624EFE" w:rsidR="00091ACB" w:rsidRDefault="00091ACB">
          <w:pPr>
            <w:pStyle w:val="TOC3"/>
            <w:tabs>
              <w:tab w:val="left" w:pos="1100"/>
              <w:tab w:val="right" w:leader="dot" w:pos="9350"/>
            </w:tabs>
            <w:rPr>
              <w:rFonts w:eastAsiaTheme="minorEastAsia"/>
              <w:noProof/>
            </w:rPr>
          </w:pPr>
          <w:hyperlink w:anchor="_Toc52018941" w:history="1">
            <w:r w:rsidRPr="00B21916">
              <w:rPr>
                <w:rStyle w:val="Hyperlink"/>
                <w:rFonts w:cstheme="minorHAnsi"/>
                <w:noProof/>
              </w:rPr>
              <w:t>15.</w:t>
            </w:r>
            <w:r>
              <w:rPr>
                <w:rFonts w:eastAsiaTheme="minorEastAsia"/>
                <w:noProof/>
              </w:rPr>
              <w:tab/>
            </w:r>
            <w:r w:rsidRPr="00B21916">
              <w:rPr>
                <w:rStyle w:val="Hyperlink"/>
                <w:rFonts w:cstheme="minorHAnsi"/>
                <w:noProof/>
              </w:rPr>
              <w:t>French Toast</w:t>
            </w:r>
            <w:r>
              <w:rPr>
                <w:noProof/>
                <w:webHidden/>
              </w:rPr>
              <w:tab/>
            </w:r>
            <w:r>
              <w:rPr>
                <w:noProof/>
                <w:webHidden/>
              </w:rPr>
              <w:fldChar w:fldCharType="begin"/>
            </w:r>
            <w:r>
              <w:rPr>
                <w:noProof/>
                <w:webHidden/>
              </w:rPr>
              <w:instrText xml:space="preserve"> PAGEREF _Toc52018941 \h </w:instrText>
            </w:r>
            <w:r>
              <w:rPr>
                <w:noProof/>
                <w:webHidden/>
              </w:rPr>
            </w:r>
            <w:r>
              <w:rPr>
                <w:noProof/>
                <w:webHidden/>
              </w:rPr>
              <w:fldChar w:fldCharType="separate"/>
            </w:r>
            <w:r>
              <w:rPr>
                <w:noProof/>
                <w:webHidden/>
              </w:rPr>
              <w:t>16</w:t>
            </w:r>
            <w:r>
              <w:rPr>
                <w:noProof/>
                <w:webHidden/>
              </w:rPr>
              <w:fldChar w:fldCharType="end"/>
            </w:r>
          </w:hyperlink>
        </w:p>
        <w:p w14:paraId="16A55A68" w14:textId="765B7DBE" w:rsidR="00091ACB" w:rsidRDefault="00091ACB">
          <w:pPr>
            <w:pStyle w:val="TOC3"/>
            <w:tabs>
              <w:tab w:val="left" w:pos="1100"/>
              <w:tab w:val="right" w:leader="dot" w:pos="9350"/>
            </w:tabs>
            <w:rPr>
              <w:rFonts w:eastAsiaTheme="minorEastAsia"/>
              <w:noProof/>
            </w:rPr>
          </w:pPr>
          <w:hyperlink w:anchor="_Toc52018942" w:history="1">
            <w:r w:rsidRPr="00B21916">
              <w:rPr>
                <w:rStyle w:val="Hyperlink"/>
                <w:rFonts w:cstheme="minorHAnsi"/>
                <w:noProof/>
              </w:rPr>
              <w:t>16.</w:t>
            </w:r>
            <w:r>
              <w:rPr>
                <w:rFonts w:eastAsiaTheme="minorEastAsia"/>
                <w:noProof/>
              </w:rPr>
              <w:tab/>
            </w:r>
            <w:r w:rsidRPr="00B21916">
              <w:rPr>
                <w:rStyle w:val="Hyperlink"/>
                <w:rFonts w:cstheme="minorHAnsi"/>
                <w:noProof/>
              </w:rPr>
              <w:t>Mexican Breakfast Burritos</w:t>
            </w:r>
            <w:r>
              <w:rPr>
                <w:noProof/>
                <w:webHidden/>
              </w:rPr>
              <w:tab/>
            </w:r>
            <w:r>
              <w:rPr>
                <w:noProof/>
                <w:webHidden/>
              </w:rPr>
              <w:fldChar w:fldCharType="begin"/>
            </w:r>
            <w:r>
              <w:rPr>
                <w:noProof/>
                <w:webHidden/>
              </w:rPr>
              <w:instrText xml:space="preserve"> PAGEREF _Toc52018942 \h </w:instrText>
            </w:r>
            <w:r>
              <w:rPr>
                <w:noProof/>
                <w:webHidden/>
              </w:rPr>
            </w:r>
            <w:r>
              <w:rPr>
                <w:noProof/>
                <w:webHidden/>
              </w:rPr>
              <w:fldChar w:fldCharType="separate"/>
            </w:r>
            <w:r>
              <w:rPr>
                <w:noProof/>
                <w:webHidden/>
              </w:rPr>
              <w:t>17</w:t>
            </w:r>
            <w:r>
              <w:rPr>
                <w:noProof/>
                <w:webHidden/>
              </w:rPr>
              <w:fldChar w:fldCharType="end"/>
            </w:r>
          </w:hyperlink>
        </w:p>
        <w:p w14:paraId="608A16E7" w14:textId="535FDFA7" w:rsidR="00091ACB" w:rsidRDefault="00091ACB">
          <w:pPr>
            <w:pStyle w:val="TOC3"/>
            <w:tabs>
              <w:tab w:val="left" w:pos="1100"/>
              <w:tab w:val="right" w:leader="dot" w:pos="9350"/>
            </w:tabs>
            <w:rPr>
              <w:rFonts w:eastAsiaTheme="minorEastAsia"/>
              <w:noProof/>
            </w:rPr>
          </w:pPr>
          <w:hyperlink w:anchor="_Toc52018943" w:history="1">
            <w:r w:rsidRPr="00B21916">
              <w:rPr>
                <w:rStyle w:val="Hyperlink"/>
                <w:rFonts w:cstheme="minorHAnsi"/>
                <w:noProof/>
              </w:rPr>
              <w:t>16.</w:t>
            </w:r>
            <w:r>
              <w:rPr>
                <w:rFonts w:eastAsiaTheme="minorEastAsia"/>
                <w:noProof/>
              </w:rPr>
              <w:tab/>
            </w:r>
            <w:r w:rsidRPr="00B21916">
              <w:rPr>
                <w:rStyle w:val="Hyperlink"/>
                <w:rFonts w:cstheme="minorHAnsi"/>
                <w:noProof/>
              </w:rPr>
              <w:t>Monkey Bread Dutch Oven Recipe</w:t>
            </w:r>
            <w:r>
              <w:rPr>
                <w:noProof/>
                <w:webHidden/>
              </w:rPr>
              <w:tab/>
            </w:r>
            <w:r>
              <w:rPr>
                <w:noProof/>
                <w:webHidden/>
              </w:rPr>
              <w:fldChar w:fldCharType="begin"/>
            </w:r>
            <w:r>
              <w:rPr>
                <w:noProof/>
                <w:webHidden/>
              </w:rPr>
              <w:instrText xml:space="preserve"> PAGEREF _Toc52018943 \h </w:instrText>
            </w:r>
            <w:r>
              <w:rPr>
                <w:noProof/>
                <w:webHidden/>
              </w:rPr>
            </w:r>
            <w:r>
              <w:rPr>
                <w:noProof/>
                <w:webHidden/>
              </w:rPr>
              <w:fldChar w:fldCharType="separate"/>
            </w:r>
            <w:r>
              <w:rPr>
                <w:noProof/>
                <w:webHidden/>
              </w:rPr>
              <w:t>18</w:t>
            </w:r>
            <w:r>
              <w:rPr>
                <w:noProof/>
                <w:webHidden/>
              </w:rPr>
              <w:fldChar w:fldCharType="end"/>
            </w:r>
          </w:hyperlink>
        </w:p>
        <w:p w14:paraId="2C9D94EE" w14:textId="4870D8F2" w:rsidR="00091ACB" w:rsidRDefault="00091ACB">
          <w:pPr>
            <w:pStyle w:val="TOC3"/>
            <w:tabs>
              <w:tab w:val="left" w:pos="1100"/>
              <w:tab w:val="right" w:leader="dot" w:pos="9350"/>
            </w:tabs>
            <w:rPr>
              <w:rFonts w:eastAsiaTheme="minorEastAsia"/>
              <w:noProof/>
            </w:rPr>
          </w:pPr>
          <w:hyperlink w:anchor="_Toc52018944" w:history="1">
            <w:r w:rsidRPr="00B21916">
              <w:rPr>
                <w:rStyle w:val="Hyperlink"/>
                <w:rFonts w:cstheme="minorHAnsi"/>
                <w:noProof/>
              </w:rPr>
              <w:t>17.</w:t>
            </w:r>
            <w:r>
              <w:rPr>
                <w:rFonts w:eastAsiaTheme="minorEastAsia"/>
                <w:noProof/>
              </w:rPr>
              <w:tab/>
            </w:r>
            <w:r w:rsidRPr="00B21916">
              <w:rPr>
                <w:rStyle w:val="Hyperlink"/>
                <w:rFonts w:cstheme="minorHAnsi"/>
                <w:noProof/>
              </w:rPr>
              <w:t>Hash Bowns</w:t>
            </w:r>
            <w:r>
              <w:rPr>
                <w:noProof/>
                <w:webHidden/>
              </w:rPr>
              <w:tab/>
            </w:r>
            <w:r>
              <w:rPr>
                <w:noProof/>
                <w:webHidden/>
              </w:rPr>
              <w:fldChar w:fldCharType="begin"/>
            </w:r>
            <w:r>
              <w:rPr>
                <w:noProof/>
                <w:webHidden/>
              </w:rPr>
              <w:instrText xml:space="preserve"> PAGEREF _Toc52018944 \h </w:instrText>
            </w:r>
            <w:r>
              <w:rPr>
                <w:noProof/>
                <w:webHidden/>
              </w:rPr>
            </w:r>
            <w:r>
              <w:rPr>
                <w:noProof/>
                <w:webHidden/>
              </w:rPr>
              <w:fldChar w:fldCharType="separate"/>
            </w:r>
            <w:r>
              <w:rPr>
                <w:noProof/>
                <w:webHidden/>
              </w:rPr>
              <w:t>18</w:t>
            </w:r>
            <w:r>
              <w:rPr>
                <w:noProof/>
                <w:webHidden/>
              </w:rPr>
              <w:fldChar w:fldCharType="end"/>
            </w:r>
          </w:hyperlink>
        </w:p>
        <w:p w14:paraId="34672F5A" w14:textId="0B90A273" w:rsidR="00091ACB" w:rsidRDefault="00091ACB">
          <w:pPr>
            <w:pStyle w:val="TOC3"/>
            <w:tabs>
              <w:tab w:val="left" w:pos="1100"/>
              <w:tab w:val="right" w:leader="dot" w:pos="9350"/>
            </w:tabs>
            <w:rPr>
              <w:rFonts w:eastAsiaTheme="minorEastAsia"/>
              <w:noProof/>
            </w:rPr>
          </w:pPr>
          <w:hyperlink w:anchor="_Toc52018945" w:history="1">
            <w:r w:rsidRPr="00B21916">
              <w:rPr>
                <w:rStyle w:val="Hyperlink"/>
                <w:rFonts w:cstheme="minorHAnsi"/>
                <w:noProof/>
              </w:rPr>
              <w:t>18.</w:t>
            </w:r>
            <w:r>
              <w:rPr>
                <w:rFonts w:eastAsiaTheme="minorEastAsia"/>
                <w:noProof/>
              </w:rPr>
              <w:tab/>
            </w:r>
            <w:r w:rsidRPr="00B21916">
              <w:rPr>
                <w:rStyle w:val="Hyperlink"/>
                <w:rFonts w:cstheme="minorHAnsi"/>
                <w:noProof/>
              </w:rPr>
              <w:t>Eggs MacSanches – Philmont</w:t>
            </w:r>
            <w:r>
              <w:rPr>
                <w:noProof/>
                <w:webHidden/>
              </w:rPr>
              <w:tab/>
            </w:r>
            <w:r>
              <w:rPr>
                <w:noProof/>
                <w:webHidden/>
              </w:rPr>
              <w:fldChar w:fldCharType="begin"/>
            </w:r>
            <w:r>
              <w:rPr>
                <w:noProof/>
                <w:webHidden/>
              </w:rPr>
              <w:instrText xml:space="preserve"> PAGEREF _Toc52018945 \h </w:instrText>
            </w:r>
            <w:r>
              <w:rPr>
                <w:noProof/>
                <w:webHidden/>
              </w:rPr>
            </w:r>
            <w:r>
              <w:rPr>
                <w:noProof/>
                <w:webHidden/>
              </w:rPr>
              <w:fldChar w:fldCharType="separate"/>
            </w:r>
            <w:r>
              <w:rPr>
                <w:noProof/>
                <w:webHidden/>
              </w:rPr>
              <w:t>19</w:t>
            </w:r>
            <w:r>
              <w:rPr>
                <w:noProof/>
                <w:webHidden/>
              </w:rPr>
              <w:fldChar w:fldCharType="end"/>
            </w:r>
          </w:hyperlink>
        </w:p>
        <w:p w14:paraId="75904EB5" w14:textId="4FE4AC92" w:rsidR="00091ACB" w:rsidRDefault="00091ACB">
          <w:pPr>
            <w:pStyle w:val="TOC3"/>
            <w:tabs>
              <w:tab w:val="left" w:pos="1100"/>
              <w:tab w:val="right" w:leader="dot" w:pos="9350"/>
            </w:tabs>
            <w:rPr>
              <w:rFonts w:eastAsiaTheme="minorEastAsia"/>
              <w:noProof/>
            </w:rPr>
          </w:pPr>
          <w:hyperlink w:anchor="_Toc52018946" w:history="1">
            <w:r w:rsidRPr="00B21916">
              <w:rPr>
                <w:rStyle w:val="Hyperlink"/>
                <w:rFonts w:cstheme="minorHAnsi"/>
                <w:noProof/>
              </w:rPr>
              <w:t>19.</w:t>
            </w:r>
            <w:r>
              <w:rPr>
                <w:rFonts w:eastAsiaTheme="minorEastAsia"/>
                <w:noProof/>
              </w:rPr>
              <w:tab/>
            </w:r>
            <w:r w:rsidRPr="00B21916">
              <w:rPr>
                <w:rStyle w:val="Hyperlink"/>
                <w:rFonts w:cstheme="minorHAnsi"/>
                <w:noProof/>
              </w:rPr>
              <w:t>True Grits - Philmont</w:t>
            </w:r>
            <w:r>
              <w:rPr>
                <w:noProof/>
                <w:webHidden/>
              </w:rPr>
              <w:tab/>
            </w:r>
            <w:r>
              <w:rPr>
                <w:noProof/>
                <w:webHidden/>
              </w:rPr>
              <w:fldChar w:fldCharType="begin"/>
            </w:r>
            <w:r>
              <w:rPr>
                <w:noProof/>
                <w:webHidden/>
              </w:rPr>
              <w:instrText xml:space="preserve"> PAGEREF _Toc52018946 \h </w:instrText>
            </w:r>
            <w:r>
              <w:rPr>
                <w:noProof/>
                <w:webHidden/>
              </w:rPr>
            </w:r>
            <w:r>
              <w:rPr>
                <w:noProof/>
                <w:webHidden/>
              </w:rPr>
              <w:fldChar w:fldCharType="separate"/>
            </w:r>
            <w:r>
              <w:rPr>
                <w:noProof/>
                <w:webHidden/>
              </w:rPr>
              <w:t>19</w:t>
            </w:r>
            <w:r>
              <w:rPr>
                <w:noProof/>
                <w:webHidden/>
              </w:rPr>
              <w:fldChar w:fldCharType="end"/>
            </w:r>
          </w:hyperlink>
        </w:p>
        <w:p w14:paraId="3C286CBE" w14:textId="0C981556" w:rsidR="00091ACB" w:rsidRDefault="00091ACB">
          <w:pPr>
            <w:pStyle w:val="TOC2"/>
            <w:tabs>
              <w:tab w:val="right" w:leader="dot" w:pos="9350"/>
            </w:tabs>
            <w:rPr>
              <w:rFonts w:eastAsiaTheme="minorEastAsia"/>
              <w:noProof/>
            </w:rPr>
          </w:pPr>
          <w:hyperlink w:anchor="_Toc52018947" w:history="1">
            <w:r w:rsidRPr="00B21916">
              <w:rPr>
                <w:rStyle w:val="Hyperlink"/>
                <w:rFonts w:cstheme="minorHAnsi"/>
                <w:noProof/>
                <w:spacing w:val="5"/>
              </w:rPr>
              <w:t>Lunch</w:t>
            </w:r>
            <w:r>
              <w:rPr>
                <w:noProof/>
                <w:webHidden/>
              </w:rPr>
              <w:tab/>
            </w:r>
            <w:r>
              <w:rPr>
                <w:noProof/>
                <w:webHidden/>
              </w:rPr>
              <w:fldChar w:fldCharType="begin"/>
            </w:r>
            <w:r>
              <w:rPr>
                <w:noProof/>
                <w:webHidden/>
              </w:rPr>
              <w:instrText xml:space="preserve"> PAGEREF _Toc52018947 \h </w:instrText>
            </w:r>
            <w:r>
              <w:rPr>
                <w:noProof/>
                <w:webHidden/>
              </w:rPr>
            </w:r>
            <w:r>
              <w:rPr>
                <w:noProof/>
                <w:webHidden/>
              </w:rPr>
              <w:fldChar w:fldCharType="separate"/>
            </w:r>
            <w:r>
              <w:rPr>
                <w:noProof/>
                <w:webHidden/>
              </w:rPr>
              <w:t>20</w:t>
            </w:r>
            <w:r>
              <w:rPr>
                <w:noProof/>
                <w:webHidden/>
              </w:rPr>
              <w:fldChar w:fldCharType="end"/>
            </w:r>
          </w:hyperlink>
        </w:p>
        <w:p w14:paraId="75E07994" w14:textId="353A572C" w:rsidR="00091ACB" w:rsidRDefault="00091ACB">
          <w:pPr>
            <w:pStyle w:val="TOC3"/>
            <w:tabs>
              <w:tab w:val="left" w:pos="880"/>
              <w:tab w:val="right" w:leader="dot" w:pos="9350"/>
            </w:tabs>
            <w:rPr>
              <w:rFonts w:eastAsiaTheme="minorEastAsia"/>
              <w:noProof/>
            </w:rPr>
          </w:pPr>
          <w:hyperlink w:anchor="_Toc52018948" w:history="1">
            <w:r w:rsidRPr="00B21916">
              <w:rPr>
                <w:rStyle w:val="Hyperlink"/>
                <w:rFonts w:cstheme="minorHAnsi"/>
                <w:noProof/>
              </w:rPr>
              <w:t>1.</w:t>
            </w:r>
            <w:r>
              <w:rPr>
                <w:rFonts w:eastAsiaTheme="minorEastAsia"/>
                <w:noProof/>
              </w:rPr>
              <w:tab/>
            </w:r>
            <w:r w:rsidRPr="00B21916">
              <w:rPr>
                <w:rStyle w:val="Hyperlink"/>
                <w:rFonts w:cstheme="minorHAnsi"/>
                <w:noProof/>
              </w:rPr>
              <w:t>Hamburgers/Cheeseburgers</w:t>
            </w:r>
            <w:r>
              <w:rPr>
                <w:noProof/>
                <w:webHidden/>
              </w:rPr>
              <w:tab/>
            </w:r>
            <w:r>
              <w:rPr>
                <w:noProof/>
                <w:webHidden/>
              </w:rPr>
              <w:fldChar w:fldCharType="begin"/>
            </w:r>
            <w:r>
              <w:rPr>
                <w:noProof/>
                <w:webHidden/>
              </w:rPr>
              <w:instrText xml:space="preserve"> PAGEREF _Toc52018948 \h </w:instrText>
            </w:r>
            <w:r>
              <w:rPr>
                <w:noProof/>
                <w:webHidden/>
              </w:rPr>
            </w:r>
            <w:r>
              <w:rPr>
                <w:noProof/>
                <w:webHidden/>
              </w:rPr>
              <w:fldChar w:fldCharType="separate"/>
            </w:r>
            <w:r>
              <w:rPr>
                <w:noProof/>
                <w:webHidden/>
              </w:rPr>
              <w:t>20</w:t>
            </w:r>
            <w:r>
              <w:rPr>
                <w:noProof/>
                <w:webHidden/>
              </w:rPr>
              <w:fldChar w:fldCharType="end"/>
            </w:r>
          </w:hyperlink>
        </w:p>
        <w:p w14:paraId="3FA52AB0" w14:textId="075F2999" w:rsidR="00091ACB" w:rsidRDefault="00091ACB">
          <w:pPr>
            <w:pStyle w:val="TOC3"/>
            <w:tabs>
              <w:tab w:val="left" w:pos="880"/>
              <w:tab w:val="right" w:leader="dot" w:pos="9350"/>
            </w:tabs>
            <w:rPr>
              <w:rFonts w:eastAsiaTheme="minorEastAsia"/>
              <w:noProof/>
            </w:rPr>
          </w:pPr>
          <w:hyperlink w:anchor="_Toc52018949" w:history="1">
            <w:r w:rsidRPr="00B21916">
              <w:rPr>
                <w:rStyle w:val="Hyperlink"/>
                <w:rFonts w:cstheme="minorHAnsi"/>
                <w:noProof/>
              </w:rPr>
              <w:t>2.</w:t>
            </w:r>
            <w:r>
              <w:rPr>
                <w:rFonts w:eastAsiaTheme="minorEastAsia"/>
                <w:noProof/>
              </w:rPr>
              <w:tab/>
            </w:r>
            <w:r w:rsidRPr="00B21916">
              <w:rPr>
                <w:rStyle w:val="Hyperlink"/>
                <w:rFonts w:cstheme="minorHAnsi"/>
                <w:noProof/>
              </w:rPr>
              <w:t>Chili Dogs</w:t>
            </w:r>
            <w:r>
              <w:rPr>
                <w:noProof/>
                <w:webHidden/>
              </w:rPr>
              <w:tab/>
            </w:r>
            <w:r>
              <w:rPr>
                <w:noProof/>
                <w:webHidden/>
              </w:rPr>
              <w:fldChar w:fldCharType="begin"/>
            </w:r>
            <w:r>
              <w:rPr>
                <w:noProof/>
                <w:webHidden/>
              </w:rPr>
              <w:instrText xml:space="preserve"> PAGEREF _Toc52018949 \h </w:instrText>
            </w:r>
            <w:r>
              <w:rPr>
                <w:noProof/>
                <w:webHidden/>
              </w:rPr>
            </w:r>
            <w:r>
              <w:rPr>
                <w:noProof/>
                <w:webHidden/>
              </w:rPr>
              <w:fldChar w:fldCharType="separate"/>
            </w:r>
            <w:r>
              <w:rPr>
                <w:noProof/>
                <w:webHidden/>
              </w:rPr>
              <w:t>20</w:t>
            </w:r>
            <w:r>
              <w:rPr>
                <w:noProof/>
                <w:webHidden/>
              </w:rPr>
              <w:fldChar w:fldCharType="end"/>
            </w:r>
          </w:hyperlink>
        </w:p>
        <w:p w14:paraId="3E636898" w14:textId="324CAA08" w:rsidR="00091ACB" w:rsidRDefault="00091ACB">
          <w:pPr>
            <w:pStyle w:val="TOC3"/>
            <w:tabs>
              <w:tab w:val="left" w:pos="880"/>
              <w:tab w:val="right" w:leader="dot" w:pos="9350"/>
            </w:tabs>
            <w:rPr>
              <w:rFonts w:eastAsiaTheme="minorEastAsia"/>
              <w:noProof/>
            </w:rPr>
          </w:pPr>
          <w:hyperlink w:anchor="_Toc52018950" w:history="1">
            <w:r w:rsidRPr="00B21916">
              <w:rPr>
                <w:rStyle w:val="Hyperlink"/>
                <w:rFonts w:cstheme="minorHAnsi"/>
                <w:noProof/>
              </w:rPr>
              <w:t>3.</w:t>
            </w:r>
            <w:r>
              <w:rPr>
                <w:rFonts w:eastAsiaTheme="minorEastAsia"/>
                <w:noProof/>
              </w:rPr>
              <w:tab/>
            </w:r>
            <w:r w:rsidRPr="00B21916">
              <w:rPr>
                <w:rStyle w:val="Hyperlink"/>
                <w:rFonts w:cstheme="minorHAnsi"/>
                <w:noProof/>
              </w:rPr>
              <w:t>Cole Slaw</w:t>
            </w:r>
            <w:r>
              <w:rPr>
                <w:noProof/>
                <w:webHidden/>
              </w:rPr>
              <w:tab/>
            </w:r>
            <w:r>
              <w:rPr>
                <w:noProof/>
                <w:webHidden/>
              </w:rPr>
              <w:fldChar w:fldCharType="begin"/>
            </w:r>
            <w:r>
              <w:rPr>
                <w:noProof/>
                <w:webHidden/>
              </w:rPr>
              <w:instrText xml:space="preserve"> PAGEREF _Toc52018950 \h </w:instrText>
            </w:r>
            <w:r>
              <w:rPr>
                <w:noProof/>
                <w:webHidden/>
              </w:rPr>
            </w:r>
            <w:r>
              <w:rPr>
                <w:noProof/>
                <w:webHidden/>
              </w:rPr>
              <w:fldChar w:fldCharType="separate"/>
            </w:r>
            <w:r>
              <w:rPr>
                <w:noProof/>
                <w:webHidden/>
              </w:rPr>
              <w:t>21</w:t>
            </w:r>
            <w:r>
              <w:rPr>
                <w:noProof/>
                <w:webHidden/>
              </w:rPr>
              <w:fldChar w:fldCharType="end"/>
            </w:r>
          </w:hyperlink>
        </w:p>
        <w:p w14:paraId="06B07413" w14:textId="207E1A44" w:rsidR="00091ACB" w:rsidRDefault="00091ACB">
          <w:pPr>
            <w:pStyle w:val="TOC3"/>
            <w:tabs>
              <w:tab w:val="left" w:pos="880"/>
              <w:tab w:val="right" w:leader="dot" w:pos="9350"/>
            </w:tabs>
            <w:rPr>
              <w:rFonts w:eastAsiaTheme="minorEastAsia"/>
              <w:noProof/>
            </w:rPr>
          </w:pPr>
          <w:hyperlink w:anchor="_Toc52018951" w:history="1">
            <w:r w:rsidRPr="00B21916">
              <w:rPr>
                <w:rStyle w:val="Hyperlink"/>
                <w:rFonts w:cstheme="minorHAnsi"/>
                <w:noProof/>
              </w:rPr>
              <w:t>4.</w:t>
            </w:r>
            <w:r>
              <w:rPr>
                <w:rFonts w:eastAsiaTheme="minorEastAsia"/>
                <w:noProof/>
              </w:rPr>
              <w:tab/>
            </w:r>
            <w:r w:rsidRPr="00B21916">
              <w:rPr>
                <w:rStyle w:val="Hyperlink"/>
                <w:rFonts w:cstheme="minorHAnsi"/>
                <w:noProof/>
              </w:rPr>
              <w:t>Barbeque Baked Beans</w:t>
            </w:r>
            <w:r>
              <w:rPr>
                <w:noProof/>
                <w:webHidden/>
              </w:rPr>
              <w:tab/>
            </w:r>
            <w:r>
              <w:rPr>
                <w:noProof/>
                <w:webHidden/>
              </w:rPr>
              <w:fldChar w:fldCharType="begin"/>
            </w:r>
            <w:r>
              <w:rPr>
                <w:noProof/>
                <w:webHidden/>
              </w:rPr>
              <w:instrText xml:space="preserve"> PAGEREF _Toc52018951 \h </w:instrText>
            </w:r>
            <w:r>
              <w:rPr>
                <w:noProof/>
                <w:webHidden/>
              </w:rPr>
            </w:r>
            <w:r>
              <w:rPr>
                <w:noProof/>
                <w:webHidden/>
              </w:rPr>
              <w:fldChar w:fldCharType="separate"/>
            </w:r>
            <w:r>
              <w:rPr>
                <w:noProof/>
                <w:webHidden/>
              </w:rPr>
              <w:t>21</w:t>
            </w:r>
            <w:r>
              <w:rPr>
                <w:noProof/>
                <w:webHidden/>
              </w:rPr>
              <w:fldChar w:fldCharType="end"/>
            </w:r>
          </w:hyperlink>
        </w:p>
        <w:p w14:paraId="3A61C31C" w14:textId="1E369234" w:rsidR="00091ACB" w:rsidRDefault="00091ACB">
          <w:pPr>
            <w:pStyle w:val="TOC3"/>
            <w:tabs>
              <w:tab w:val="left" w:pos="880"/>
              <w:tab w:val="right" w:leader="dot" w:pos="9350"/>
            </w:tabs>
            <w:rPr>
              <w:rFonts w:eastAsiaTheme="minorEastAsia"/>
              <w:noProof/>
            </w:rPr>
          </w:pPr>
          <w:hyperlink w:anchor="_Toc52018952" w:history="1">
            <w:r w:rsidRPr="00B21916">
              <w:rPr>
                <w:rStyle w:val="Hyperlink"/>
                <w:rFonts w:cstheme="minorHAnsi"/>
                <w:noProof/>
              </w:rPr>
              <w:t>5.</w:t>
            </w:r>
            <w:r>
              <w:rPr>
                <w:rFonts w:eastAsiaTheme="minorEastAsia"/>
                <w:noProof/>
              </w:rPr>
              <w:tab/>
            </w:r>
            <w:r w:rsidRPr="00B21916">
              <w:rPr>
                <w:rStyle w:val="Hyperlink"/>
                <w:rFonts w:cstheme="minorHAnsi"/>
                <w:noProof/>
              </w:rPr>
              <w:t>Taco Sauce</w:t>
            </w:r>
            <w:r>
              <w:rPr>
                <w:noProof/>
                <w:webHidden/>
              </w:rPr>
              <w:tab/>
            </w:r>
            <w:r>
              <w:rPr>
                <w:noProof/>
                <w:webHidden/>
              </w:rPr>
              <w:fldChar w:fldCharType="begin"/>
            </w:r>
            <w:r>
              <w:rPr>
                <w:noProof/>
                <w:webHidden/>
              </w:rPr>
              <w:instrText xml:space="preserve"> PAGEREF _Toc52018952 \h </w:instrText>
            </w:r>
            <w:r>
              <w:rPr>
                <w:noProof/>
                <w:webHidden/>
              </w:rPr>
            </w:r>
            <w:r>
              <w:rPr>
                <w:noProof/>
                <w:webHidden/>
              </w:rPr>
              <w:fldChar w:fldCharType="separate"/>
            </w:r>
            <w:r>
              <w:rPr>
                <w:noProof/>
                <w:webHidden/>
              </w:rPr>
              <w:t>22</w:t>
            </w:r>
            <w:r>
              <w:rPr>
                <w:noProof/>
                <w:webHidden/>
              </w:rPr>
              <w:fldChar w:fldCharType="end"/>
            </w:r>
          </w:hyperlink>
        </w:p>
        <w:p w14:paraId="5386EA94" w14:textId="07A534F4" w:rsidR="00091ACB" w:rsidRDefault="00091ACB">
          <w:pPr>
            <w:pStyle w:val="TOC3"/>
            <w:tabs>
              <w:tab w:val="left" w:pos="880"/>
              <w:tab w:val="right" w:leader="dot" w:pos="9350"/>
            </w:tabs>
            <w:rPr>
              <w:rFonts w:eastAsiaTheme="minorEastAsia"/>
              <w:noProof/>
            </w:rPr>
          </w:pPr>
          <w:hyperlink w:anchor="_Toc52018953" w:history="1">
            <w:r w:rsidRPr="00B21916">
              <w:rPr>
                <w:rStyle w:val="Hyperlink"/>
                <w:rFonts w:cstheme="minorHAnsi"/>
                <w:noProof/>
              </w:rPr>
              <w:t>6.</w:t>
            </w:r>
            <w:r>
              <w:rPr>
                <w:rFonts w:eastAsiaTheme="minorEastAsia"/>
                <w:noProof/>
              </w:rPr>
              <w:tab/>
            </w:r>
            <w:r w:rsidRPr="00B21916">
              <w:rPr>
                <w:rStyle w:val="Hyperlink"/>
                <w:rFonts w:cstheme="minorHAnsi"/>
                <w:noProof/>
              </w:rPr>
              <w:t>Walking Tacos</w:t>
            </w:r>
            <w:r>
              <w:rPr>
                <w:noProof/>
                <w:webHidden/>
              </w:rPr>
              <w:tab/>
            </w:r>
            <w:r>
              <w:rPr>
                <w:noProof/>
                <w:webHidden/>
              </w:rPr>
              <w:fldChar w:fldCharType="begin"/>
            </w:r>
            <w:r>
              <w:rPr>
                <w:noProof/>
                <w:webHidden/>
              </w:rPr>
              <w:instrText xml:space="preserve"> PAGEREF _Toc52018953 \h </w:instrText>
            </w:r>
            <w:r>
              <w:rPr>
                <w:noProof/>
                <w:webHidden/>
              </w:rPr>
            </w:r>
            <w:r>
              <w:rPr>
                <w:noProof/>
                <w:webHidden/>
              </w:rPr>
              <w:fldChar w:fldCharType="separate"/>
            </w:r>
            <w:r>
              <w:rPr>
                <w:noProof/>
                <w:webHidden/>
              </w:rPr>
              <w:t>22</w:t>
            </w:r>
            <w:r>
              <w:rPr>
                <w:noProof/>
                <w:webHidden/>
              </w:rPr>
              <w:fldChar w:fldCharType="end"/>
            </w:r>
          </w:hyperlink>
        </w:p>
        <w:p w14:paraId="79E20EB2" w14:textId="79CCD826" w:rsidR="00091ACB" w:rsidRDefault="00091ACB">
          <w:pPr>
            <w:pStyle w:val="TOC3"/>
            <w:tabs>
              <w:tab w:val="left" w:pos="880"/>
              <w:tab w:val="right" w:leader="dot" w:pos="9350"/>
            </w:tabs>
            <w:rPr>
              <w:rFonts w:eastAsiaTheme="minorEastAsia"/>
              <w:noProof/>
            </w:rPr>
          </w:pPr>
          <w:hyperlink w:anchor="_Toc52018954" w:history="1">
            <w:r w:rsidRPr="00B21916">
              <w:rPr>
                <w:rStyle w:val="Hyperlink"/>
                <w:rFonts w:cstheme="minorHAnsi"/>
                <w:noProof/>
              </w:rPr>
              <w:t>7.</w:t>
            </w:r>
            <w:r>
              <w:rPr>
                <w:rFonts w:eastAsiaTheme="minorEastAsia"/>
                <w:noProof/>
              </w:rPr>
              <w:tab/>
            </w:r>
            <w:r w:rsidRPr="00B21916">
              <w:rPr>
                <w:rStyle w:val="Hyperlink"/>
                <w:rFonts w:cstheme="minorHAnsi"/>
                <w:noProof/>
              </w:rPr>
              <w:t>Chili Con Carne</w:t>
            </w:r>
            <w:r>
              <w:rPr>
                <w:noProof/>
                <w:webHidden/>
              </w:rPr>
              <w:tab/>
            </w:r>
            <w:r>
              <w:rPr>
                <w:noProof/>
                <w:webHidden/>
              </w:rPr>
              <w:fldChar w:fldCharType="begin"/>
            </w:r>
            <w:r>
              <w:rPr>
                <w:noProof/>
                <w:webHidden/>
              </w:rPr>
              <w:instrText xml:space="preserve"> PAGEREF _Toc52018954 \h </w:instrText>
            </w:r>
            <w:r>
              <w:rPr>
                <w:noProof/>
                <w:webHidden/>
              </w:rPr>
            </w:r>
            <w:r>
              <w:rPr>
                <w:noProof/>
                <w:webHidden/>
              </w:rPr>
              <w:fldChar w:fldCharType="separate"/>
            </w:r>
            <w:r>
              <w:rPr>
                <w:noProof/>
                <w:webHidden/>
              </w:rPr>
              <w:t>23</w:t>
            </w:r>
            <w:r>
              <w:rPr>
                <w:noProof/>
                <w:webHidden/>
              </w:rPr>
              <w:fldChar w:fldCharType="end"/>
            </w:r>
          </w:hyperlink>
        </w:p>
        <w:p w14:paraId="705AC82F" w14:textId="13434B1B" w:rsidR="00091ACB" w:rsidRDefault="00091ACB">
          <w:pPr>
            <w:pStyle w:val="TOC3"/>
            <w:tabs>
              <w:tab w:val="left" w:pos="880"/>
              <w:tab w:val="right" w:leader="dot" w:pos="9350"/>
            </w:tabs>
            <w:rPr>
              <w:rFonts w:eastAsiaTheme="minorEastAsia"/>
              <w:noProof/>
            </w:rPr>
          </w:pPr>
          <w:hyperlink w:anchor="_Toc52018955" w:history="1">
            <w:r w:rsidRPr="00B21916">
              <w:rPr>
                <w:rStyle w:val="Hyperlink"/>
                <w:rFonts w:cstheme="minorHAnsi"/>
                <w:noProof/>
              </w:rPr>
              <w:t>8.</w:t>
            </w:r>
            <w:r>
              <w:rPr>
                <w:rFonts w:eastAsiaTheme="minorEastAsia"/>
                <w:noProof/>
              </w:rPr>
              <w:tab/>
            </w:r>
            <w:r w:rsidRPr="00B21916">
              <w:rPr>
                <w:rStyle w:val="Hyperlink"/>
                <w:rFonts w:cstheme="minorHAnsi"/>
                <w:noProof/>
              </w:rPr>
              <w:t>Chili Con Carne with Beans</w:t>
            </w:r>
            <w:r>
              <w:rPr>
                <w:noProof/>
                <w:webHidden/>
              </w:rPr>
              <w:tab/>
            </w:r>
            <w:r>
              <w:rPr>
                <w:noProof/>
                <w:webHidden/>
              </w:rPr>
              <w:fldChar w:fldCharType="begin"/>
            </w:r>
            <w:r>
              <w:rPr>
                <w:noProof/>
                <w:webHidden/>
              </w:rPr>
              <w:instrText xml:space="preserve"> PAGEREF _Toc52018955 \h </w:instrText>
            </w:r>
            <w:r>
              <w:rPr>
                <w:noProof/>
                <w:webHidden/>
              </w:rPr>
            </w:r>
            <w:r>
              <w:rPr>
                <w:noProof/>
                <w:webHidden/>
              </w:rPr>
              <w:fldChar w:fldCharType="separate"/>
            </w:r>
            <w:r>
              <w:rPr>
                <w:noProof/>
                <w:webHidden/>
              </w:rPr>
              <w:t>23</w:t>
            </w:r>
            <w:r>
              <w:rPr>
                <w:noProof/>
                <w:webHidden/>
              </w:rPr>
              <w:fldChar w:fldCharType="end"/>
            </w:r>
          </w:hyperlink>
        </w:p>
        <w:p w14:paraId="65BEA749" w14:textId="6DC16FAD" w:rsidR="00091ACB" w:rsidRDefault="00091ACB">
          <w:pPr>
            <w:pStyle w:val="TOC3"/>
            <w:tabs>
              <w:tab w:val="left" w:pos="880"/>
              <w:tab w:val="right" w:leader="dot" w:pos="9350"/>
            </w:tabs>
            <w:rPr>
              <w:rFonts w:eastAsiaTheme="minorEastAsia"/>
              <w:noProof/>
            </w:rPr>
          </w:pPr>
          <w:hyperlink w:anchor="_Toc52018956" w:history="1">
            <w:r w:rsidRPr="00B21916">
              <w:rPr>
                <w:rStyle w:val="Hyperlink"/>
                <w:rFonts w:cstheme="minorHAnsi"/>
                <w:noProof/>
              </w:rPr>
              <w:t>9.</w:t>
            </w:r>
            <w:r>
              <w:rPr>
                <w:rFonts w:eastAsiaTheme="minorEastAsia"/>
                <w:noProof/>
              </w:rPr>
              <w:tab/>
            </w:r>
            <w:r w:rsidRPr="00B21916">
              <w:rPr>
                <w:rStyle w:val="Hyperlink"/>
                <w:rFonts w:cstheme="minorHAnsi"/>
                <w:noProof/>
              </w:rPr>
              <w:t>Chili Conquistador</w:t>
            </w:r>
            <w:r>
              <w:rPr>
                <w:noProof/>
                <w:webHidden/>
              </w:rPr>
              <w:tab/>
            </w:r>
            <w:r>
              <w:rPr>
                <w:noProof/>
                <w:webHidden/>
              </w:rPr>
              <w:fldChar w:fldCharType="begin"/>
            </w:r>
            <w:r>
              <w:rPr>
                <w:noProof/>
                <w:webHidden/>
              </w:rPr>
              <w:instrText xml:space="preserve"> PAGEREF _Toc52018956 \h </w:instrText>
            </w:r>
            <w:r>
              <w:rPr>
                <w:noProof/>
                <w:webHidden/>
              </w:rPr>
            </w:r>
            <w:r>
              <w:rPr>
                <w:noProof/>
                <w:webHidden/>
              </w:rPr>
              <w:fldChar w:fldCharType="separate"/>
            </w:r>
            <w:r>
              <w:rPr>
                <w:noProof/>
                <w:webHidden/>
              </w:rPr>
              <w:t>24</w:t>
            </w:r>
            <w:r>
              <w:rPr>
                <w:noProof/>
                <w:webHidden/>
              </w:rPr>
              <w:fldChar w:fldCharType="end"/>
            </w:r>
          </w:hyperlink>
        </w:p>
        <w:p w14:paraId="5E24913B" w14:textId="2532584D" w:rsidR="00091ACB" w:rsidRDefault="00091ACB">
          <w:pPr>
            <w:pStyle w:val="TOC3"/>
            <w:tabs>
              <w:tab w:val="left" w:pos="1100"/>
              <w:tab w:val="right" w:leader="dot" w:pos="9350"/>
            </w:tabs>
            <w:rPr>
              <w:rFonts w:eastAsiaTheme="minorEastAsia"/>
              <w:noProof/>
            </w:rPr>
          </w:pPr>
          <w:hyperlink w:anchor="_Toc52018957" w:history="1">
            <w:r w:rsidRPr="00B21916">
              <w:rPr>
                <w:rStyle w:val="Hyperlink"/>
                <w:rFonts w:cstheme="minorHAnsi"/>
                <w:noProof/>
              </w:rPr>
              <w:t>10.</w:t>
            </w:r>
            <w:r>
              <w:rPr>
                <w:rFonts w:eastAsiaTheme="minorEastAsia"/>
                <w:noProof/>
              </w:rPr>
              <w:tab/>
            </w:r>
            <w:r w:rsidRPr="00B21916">
              <w:rPr>
                <w:rStyle w:val="Hyperlink"/>
                <w:rFonts w:cstheme="minorHAnsi"/>
                <w:noProof/>
              </w:rPr>
              <w:t>Beef Fajita Strips</w:t>
            </w:r>
            <w:r>
              <w:rPr>
                <w:noProof/>
                <w:webHidden/>
              </w:rPr>
              <w:tab/>
            </w:r>
            <w:r>
              <w:rPr>
                <w:noProof/>
                <w:webHidden/>
              </w:rPr>
              <w:fldChar w:fldCharType="begin"/>
            </w:r>
            <w:r>
              <w:rPr>
                <w:noProof/>
                <w:webHidden/>
              </w:rPr>
              <w:instrText xml:space="preserve"> PAGEREF _Toc52018957 \h </w:instrText>
            </w:r>
            <w:r>
              <w:rPr>
                <w:noProof/>
                <w:webHidden/>
              </w:rPr>
            </w:r>
            <w:r>
              <w:rPr>
                <w:noProof/>
                <w:webHidden/>
              </w:rPr>
              <w:fldChar w:fldCharType="separate"/>
            </w:r>
            <w:r>
              <w:rPr>
                <w:noProof/>
                <w:webHidden/>
              </w:rPr>
              <w:t>25</w:t>
            </w:r>
            <w:r>
              <w:rPr>
                <w:noProof/>
                <w:webHidden/>
              </w:rPr>
              <w:fldChar w:fldCharType="end"/>
            </w:r>
          </w:hyperlink>
        </w:p>
        <w:p w14:paraId="3BE46BFC" w14:textId="1F9EB5F3" w:rsidR="00091ACB" w:rsidRDefault="00091ACB">
          <w:pPr>
            <w:pStyle w:val="TOC3"/>
            <w:tabs>
              <w:tab w:val="left" w:pos="1100"/>
              <w:tab w:val="right" w:leader="dot" w:pos="9350"/>
            </w:tabs>
            <w:rPr>
              <w:rFonts w:eastAsiaTheme="minorEastAsia"/>
              <w:noProof/>
            </w:rPr>
          </w:pPr>
          <w:hyperlink w:anchor="_Toc52018958" w:history="1">
            <w:r w:rsidRPr="00B21916">
              <w:rPr>
                <w:rStyle w:val="Hyperlink"/>
                <w:rFonts w:cstheme="minorHAnsi"/>
                <w:noProof/>
              </w:rPr>
              <w:t>11.</w:t>
            </w:r>
            <w:r>
              <w:rPr>
                <w:rFonts w:eastAsiaTheme="minorEastAsia"/>
                <w:noProof/>
              </w:rPr>
              <w:tab/>
            </w:r>
            <w:r w:rsidRPr="00B21916">
              <w:rPr>
                <w:rStyle w:val="Hyperlink"/>
                <w:rFonts w:cstheme="minorHAnsi"/>
                <w:noProof/>
              </w:rPr>
              <w:t>Chicken Fajita Strips</w:t>
            </w:r>
            <w:r>
              <w:rPr>
                <w:noProof/>
                <w:webHidden/>
              </w:rPr>
              <w:tab/>
            </w:r>
            <w:r>
              <w:rPr>
                <w:noProof/>
                <w:webHidden/>
              </w:rPr>
              <w:fldChar w:fldCharType="begin"/>
            </w:r>
            <w:r>
              <w:rPr>
                <w:noProof/>
                <w:webHidden/>
              </w:rPr>
              <w:instrText xml:space="preserve"> PAGEREF _Toc52018958 \h </w:instrText>
            </w:r>
            <w:r>
              <w:rPr>
                <w:noProof/>
                <w:webHidden/>
              </w:rPr>
            </w:r>
            <w:r>
              <w:rPr>
                <w:noProof/>
                <w:webHidden/>
              </w:rPr>
              <w:fldChar w:fldCharType="separate"/>
            </w:r>
            <w:r>
              <w:rPr>
                <w:noProof/>
                <w:webHidden/>
              </w:rPr>
              <w:t>26</w:t>
            </w:r>
            <w:r>
              <w:rPr>
                <w:noProof/>
                <w:webHidden/>
              </w:rPr>
              <w:fldChar w:fldCharType="end"/>
            </w:r>
          </w:hyperlink>
        </w:p>
        <w:p w14:paraId="450F7D6F" w14:textId="4B780F13" w:rsidR="00091ACB" w:rsidRDefault="00091ACB">
          <w:pPr>
            <w:pStyle w:val="TOC3"/>
            <w:tabs>
              <w:tab w:val="left" w:pos="1100"/>
              <w:tab w:val="right" w:leader="dot" w:pos="9350"/>
            </w:tabs>
            <w:rPr>
              <w:rFonts w:eastAsiaTheme="minorEastAsia"/>
              <w:noProof/>
            </w:rPr>
          </w:pPr>
          <w:hyperlink w:anchor="_Toc52018959" w:history="1">
            <w:r w:rsidRPr="00B21916">
              <w:rPr>
                <w:rStyle w:val="Hyperlink"/>
                <w:rFonts w:cstheme="minorHAnsi"/>
                <w:noProof/>
              </w:rPr>
              <w:t>12.</w:t>
            </w:r>
            <w:r>
              <w:rPr>
                <w:rFonts w:eastAsiaTheme="minorEastAsia"/>
                <w:noProof/>
              </w:rPr>
              <w:tab/>
            </w:r>
            <w:r w:rsidRPr="00B21916">
              <w:rPr>
                <w:rStyle w:val="Hyperlink"/>
                <w:rFonts w:cstheme="minorHAnsi"/>
                <w:noProof/>
              </w:rPr>
              <w:t>Bayou Chicken</w:t>
            </w:r>
            <w:r>
              <w:rPr>
                <w:noProof/>
                <w:webHidden/>
              </w:rPr>
              <w:tab/>
            </w:r>
            <w:r>
              <w:rPr>
                <w:noProof/>
                <w:webHidden/>
              </w:rPr>
              <w:fldChar w:fldCharType="begin"/>
            </w:r>
            <w:r>
              <w:rPr>
                <w:noProof/>
                <w:webHidden/>
              </w:rPr>
              <w:instrText xml:space="preserve"> PAGEREF _Toc52018959 \h </w:instrText>
            </w:r>
            <w:r>
              <w:rPr>
                <w:noProof/>
                <w:webHidden/>
              </w:rPr>
            </w:r>
            <w:r>
              <w:rPr>
                <w:noProof/>
                <w:webHidden/>
              </w:rPr>
              <w:fldChar w:fldCharType="separate"/>
            </w:r>
            <w:r>
              <w:rPr>
                <w:noProof/>
                <w:webHidden/>
              </w:rPr>
              <w:t>26</w:t>
            </w:r>
            <w:r>
              <w:rPr>
                <w:noProof/>
                <w:webHidden/>
              </w:rPr>
              <w:fldChar w:fldCharType="end"/>
            </w:r>
          </w:hyperlink>
        </w:p>
        <w:p w14:paraId="7E4BF1D3" w14:textId="00004BC5" w:rsidR="00091ACB" w:rsidRDefault="00091ACB">
          <w:pPr>
            <w:pStyle w:val="TOC3"/>
            <w:tabs>
              <w:tab w:val="left" w:pos="1100"/>
              <w:tab w:val="right" w:leader="dot" w:pos="9350"/>
            </w:tabs>
            <w:rPr>
              <w:rFonts w:eastAsiaTheme="minorEastAsia"/>
              <w:noProof/>
            </w:rPr>
          </w:pPr>
          <w:hyperlink w:anchor="_Toc52018960" w:history="1">
            <w:r w:rsidRPr="00B21916">
              <w:rPr>
                <w:rStyle w:val="Hyperlink"/>
                <w:rFonts w:cstheme="minorHAnsi"/>
                <w:noProof/>
              </w:rPr>
              <w:t>13.</w:t>
            </w:r>
            <w:r>
              <w:rPr>
                <w:rFonts w:eastAsiaTheme="minorEastAsia"/>
                <w:noProof/>
              </w:rPr>
              <w:tab/>
            </w:r>
            <w:r w:rsidRPr="00B21916">
              <w:rPr>
                <w:rStyle w:val="Hyperlink"/>
                <w:rFonts w:cstheme="minorHAnsi"/>
                <w:noProof/>
              </w:rPr>
              <w:t>Chicken Quesadillas</w:t>
            </w:r>
            <w:r>
              <w:rPr>
                <w:noProof/>
                <w:webHidden/>
              </w:rPr>
              <w:tab/>
            </w:r>
            <w:r>
              <w:rPr>
                <w:noProof/>
                <w:webHidden/>
              </w:rPr>
              <w:fldChar w:fldCharType="begin"/>
            </w:r>
            <w:r>
              <w:rPr>
                <w:noProof/>
                <w:webHidden/>
              </w:rPr>
              <w:instrText xml:space="preserve"> PAGEREF _Toc52018960 \h </w:instrText>
            </w:r>
            <w:r>
              <w:rPr>
                <w:noProof/>
                <w:webHidden/>
              </w:rPr>
            </w:r>
            <w:r>
              <w:rPr>
                <w:noProof/>
                <w:webHidden/>
              </w:rPr>
              <w:fldChar w:fldCharType="separate"/>
            </w:r>
            <w:r>
              <w:rPr>
                <w:noProof/>
                <w:webHidden/>
              </w:rPr>
              <w:t>27</w:t>
            </w:r>
            <w:r>
              <w:rPr>
                <w:noProof/>
                <w:webHidden/>
              </w:rPr>
              <w:fldChar w:fldCharType="end"/>
            </w:r>
          </w:hyperlink>
        </w:p>
        <w:p w14:paraId="42891813" w14:textId="75891222" w:rsidR="00091ACB" w:rsidRDefault="00091ACB">
          <w:pPr>
            <w:pStyle w:val="TOC3"/>
            <w:tabs>
              <w:tab w:val="left" w:pos="1100"/>
              <w:tab w:val="right" w:leader="dot" w:pos="9350"/>
            </w:tabs>
            <w:rPr>
              <w:rFonts w:eastAsiaTheme="minorEastAsia"/>
              <w:noProof/>
            </w:rPr>
          </w:pPr>
          <w:hyperlink w:anchor="_Toc52018961" w:history="1">
            <w:r w:rsidRPr="00B21916">
              <w:rPr>
                <w:rStyle w:val="Hyperlink"/>
                <w:rFonts w:cstheme="minorHAnsi"/>
                <w:noProof/>
              </w:rPr>
              <w:t>14.</w:t>
            </w:r>
            <w:r>
              <w:rPr>
                <w:rFonts w:eastAsiaTheme="minorEastAsia"/>
                <w:noProof/>
              </w:rPr>
              <w:tab/>
            </w:r>
            <w:r w:rsidRPr="00B21916">
              <w:rPr>
                <w:rStyle w:val="Hyperlink"/>
                <w:rFonts w:cstheme="minorHAnsi"/>
                <w:noProof/>
              </w:rPr>
              <w:t>Sloppy Joes</w:t>
            </w:r>
            <w:r>
              <w:rPr>
                <w:noProof/>
                <w:webHidden/>
              </w:rPr>
              <w:tab/>
            </w:r>
            <w:r>
              <w:rPr>
                <w:noProof/>
                <w:webHidden/>
              </w:rPr>
              <w:fldChar w:fldCharType="begin"/>
            </w:r>
            <w:r>
              <w:rPr>
                <w:noProof/>
                <w:webHidden/>
              </w:rPr>
              <w:instrText xml:space="preserve"> PAGEREF _Toc52018961 \h </w:instrText>
            </w:r>
            <w:r>
              <w:rPr>
                <w:noProof/>
                <w:webHidden/>
              </w:rPr>
            </w:r>
            <w:r>
              <w:rPr>
                <w:noProof/>
                <w:webHidden/>
              </w:rPr>
              <w:fldChar w:fldCharType="separate"/>
            </w:r>
            <w:r>
              <w:rPr>
                <w:noProof/>
                <w:webHidden/>
              </w:rPr>
              <w:t>27</w:t>
            </w:r>
            <w:r>
              <w:rPr>
                <w:noProof/>
                <w:webHidden/>
              </w:rPr>
              <w:fldChar w:fldCharType="end"/>
            </w:r>
          </w:hyperlink>
        </w:p>
        <w:p w14:paraId="206D6473" w14:textId="7B74DB4B" w:rsidR="00091ACB" w:rsidRDefault="00091ACB">
          <w:pPr>
            <w:pStyle w:val="TOC3"/>
            <w:tabs>
              <w:tab w:val="left" w:pos="1100"/>
              <w:tab w:val="right" w:leader="dot" w:pos="9350"/>
            </w:tabs>
            <w:rPr>
              <w:rFonts w:eastAsiaTheme="minorEastAsia"/>
              <w:noProof/>
            </w:rPr>
          </w:pPr>
          <w:hyperlink w:anchor="_Toc52018962" w:history="1">
            <w:r w:rsidRPr="00B21916">
              <w:rPr>
                <w:rStyle w:val="Hyperlink"/>
                <w:rFonts w:cstheme="minorHAnsi"/>
                <w:noProof/>
              </w:rPr>
              <w:t>15.</w:t>
            </w:r>
            <w:r>
              <w:rPr>
                <w:rFonts w:eastAsiaTheme="minorEastAsia"/>
                <w:noProof/>
              </w:rPr>
              <w:tab/>
            </w:r>
            <w:r w:rsidRPr="00B21916">
              <w:rPr>
                <w:rStyle w:val="Hyperlink"/>
                <w:rFonts w:cstheme="minorHAnsi"/>
                <w:noProof/>
              </w:rPr>
              <w:t>Loaded Grilled Cheese Sandwiches</w:t>
            </w:r>
            <w:r>
              <w:rPr>
                <w:noProof/>
                <w:webHidden/>
              </w:rPr>
              <w:tab/>
            </w:r>
            <w:r>
              <w:rPr>
                <w:noProof/>
                <w:webHidden/>
              </w:rPr>
              <w:fldChar w:fldCharType="begin"/>
            </w:r>
            <w:r>
              <w:rPr>
                <w:noProof/>
                <w:webHidden/>
              </w:rPr>
              <w:instrText xml:space="preserve"> PAGEREF _Toc52018962 \h </w:instrText>
            </w:r>
            <w:r>
              <w:rPr>
                <w:noProof/>
                <w:webHidden/>
              </w:rPr>
            </w:r>
            <w:r>
              <w:rPr>
                <w:noProof/>
                <w:webHidden/>
              </w:rPr>
              <w:fldChar w:fldCharType="separate"/>
            </w:r>
            <w:r>
              <w:rPr>
                <w:noProof/>
                <w:webHidden/>
              </w:rPr>
              <w:t>28</w:t>
            </w:r>
            <w:r>
              <w:rPr>
                <w:noProof/>
                <w:webHidden/>
              </w:rPr>
              <w:fldChar w:fldCharType="end"/>
            </w:r>
          </w:hyperlink>
        </w:p>
        <w:p w14:paraId="1FB35790" w14:textId="55CD78DB" w:rsidR="00091ACB" w:rsidRDefault="00091ACB">
          <w:pPr>
            <w:pStyle w:val="TOC2"/>
            <w:tabs>
              <w:tab w:val="right" w:leader="dot" w:pos="9350"/>
            </w:tabs>
            <w:rPr>
              <w:rFonts w:eastAsiaTheme="minorEastAsia"/>
              <w:noProof/>
            </w:rPr>
          </w:pPr>
          <w:hyperlink w:anchor="_Toc52018963" w:history="1">
            <w:r w:rsidRPr="00B21916">
              <w:rPr>
                <w:rStyle w:val="Hyperlink"/>
                <w:rFonts w:cstheme="minorHAnsi"/>
                <w:noProof/>
                <w:spacing w:val="5"/>
              </w:rPr>
              <w:t>Dinner</w:t>
            </w:r>
            <w:r>
              <w:rPr>
                <w:noProof/>
                <w:webHidden/>
              </w:rPr>
              <w:tab/>
            </w:r>
            <w:r>
              <w:rPr>
                <w:noProof/>
                <w:webHidden/>
              </w:rPr>
              <w:fldChar w:fldCharType="begin"/>
            </w:r>
            <w:r>
              <w:rPr>
                <w:noProof/>
                <w:webHidden/>
              </w:rPr>
              <w:instrText xml:space="preserve"> PAGEREF _Toc52018963 \h </w:instrText>
            </w:r>
            <w:r>
              <w:rPr>
                <w:noProof/>
                <w:webHidden/>
              </w:rPr>
            </w:r>
            <w:r>
              <w:rPr>
                <w:noProof/>
                <w:webHidden/>
              </w:rPr>
              <w:fldChar w:fldCharType="separate"/>
            </w:r>
            <w:r>
              <w:rPr>
                <w:noProof/>
                <w:webHidden/>
              </w:rPr>
              <w:t>28</w:t>
            </w:r>
            <w:r>
              <w:rPr>
                <w:noProof/>
                <w:webHidden/>
              </w:rPr>
              <w:fldChar w:fldCharType="end"/>
            </w:r>
          </w:hyperlink>
        </w:p>
        <w:p w14:paraId="3E32E33D" w14:textId="5E52B177" w:rsidR="00091ACB" w:rsidRDefault="00091ACB">
          <w:pPr>
            <w:pStyle w:val="TOC3"/>
            <w:tabs>
              <w:tab w:val="left" w:pos="880"/>
              <w:tab w:val="right" w:leader="dot" w:pos="9350"/>
            </w:tabs>
            <w:rPr>
              <w:rFonts w:eastAsiaTheme="minorEastAsia"/>
              <w:noProof/>
            </w:rPr>
          </w:pPr>
          <w:hyperlink w:anchor="_Toc52018964" w:history="1">
            <w:r w:rsidRPr="00B21916">
              <w:rPr>
                <w:rStyle w:val="Hyperlink"/>
                <w:rFonts w:cstheme="minorHAnsi"/>
                <w:noProof/>
              </w:rPr>
              <w:t>1.</w:t>
            </w:r>
            <w:r>
              <w:rPr>
                <w:rFonts w:eastAsiaTheme="minorEastAsia"/>
                <w:noProof/>
              </w:rPr>
              <w:tab/>
            </w:r>
            <w:r w:rsidRPr="00B21916">
              <w:rPr>
                <w:rStyle w:val="Hyperlink"/>
                <w:rFonts w:cstheme="minorHAnsi"/>
                <w:noProof/>
              </w:rPr>
              <w:t>Dutch Oven Pizzas</w:t>
            </w:r>
            <w:r>
              <w:rPr>
                <w:noProof/>
                <w:webHidden/>
              </w:rPr>
              <w:tab/>
            </w:r>
            <w:r>
              <w:rPr>
                <w:noProof/>
                <w:webHidden/>
              </w:rPr>
              <w:fldChar w:fldCharType="begin"/>
            </w:r>
            <w:r>
              <w:rPr>
                <w:noProof/>
                <w:webHidden/>
              </w:rPr>
              <w:instrText xml:space="preserve"> PAGEREF _Toc52018964 \h </w:instrText>
            </w:r>
            <w:r>
              <w:rPr>
                <w:noProof/>
                <w:webHidden/>
              </w:rPr>
            </w:r>
            <w:r>
              <w:rPr>
                <w:noProof/>
                <w:webHidden/>
              </w:rPr>
              <w:fldChar w:fldCharType="separate"/>
            </w:r>
            <w:r>
              <w:rPr>
                <w:noProof/>
                <w:webHidden/>
              </w:rPr>
              <w:t>28</w:t>
            </w:r>
            <w:r>
              <w:rPr>
                <w:noProof/>
                <w:webHidden/>
              </w:rPr>
              <w:fldChar w:fldCharType="end"/>
            </w:r>
          </w:hyperlink>
        </w:p>
        <w:p w14:paraId="41447047" w14:textId="02FCCE4A" w:rsidR="00091ACB" w:rsidRDefault="00091ACB">
          <w:pPr>
            <w:pStyle w:val="TOC3"/>
            <w:tabs>
              <w:tab w:val="left" w:pos="880"/>
              <w:tab w:val="right" w:leader="dot" w:pos="9350"/>
            </w:tabs>
            <w:rPr>
              <w:rFonts w:eastAsiaTheme="minorEastAsia"/>
              <w:noProof/>
            </w:rPr>
          </w:pPr>
          <w:hyperlink w:anchor="_Toc52018965" w:history="1">
            <w:r w:rsidRPr="00B21916">
              <w:rPr>
                <w:rStyle w:val="Hyperlink"/>
                <w:rFonts w:cstheme="minorHAnsi"/>
                <w:noProof/>
              </w:rPr>
              <w:t>2.</w:t>
            </w:r>
            <w:r>
              <w:rPr>
                <w:rFonts w:eastAsiaTheme="minorEastAsia"/>
                <w:noProof/>
              </w:rPr>
              <w:tab/>
            </w:r>
            <w:r w:rsidRPr="00B21916">
              <w:rPr>
                <w:rStyle w:val="Hyperlink"/>
                <w:rFonts w:cstheme="minorHAnsi"/>
                <w:noProof/>
              </w:rPr>
              <w:t>Dutch Oven Lasagna</w:t>
            </w:r>
            <w:r>
              <w:rPr>
                <w:noProof/>
                <w:webHidden/>
              </w:rPr>
              <w:tab/>
            </w:r>
            <w:r>
              <w:rPr>
                <w:noProof/>
                <w:webHidden/>
              </w:rPr>
              <w:fldChar w:fldCharType="begin"/>
            </w:r>
            <w:r>
              <w:rPr>
                <w:noProof/>
                <w:webHidden/>
              </w:rPr>
              <w:instrText xml:space="preserve"> PAGEREF _Toc52018965 \h </w:instrText>
            </w:r>
            <w:r>
              <w:rPr>
                <w:noProof/>
                <w:webHidden/>
              </w:rPr>
            </w:r>
            <w:r>
              <w:rPr>
                <w:noProof/>
                <w:webHidden/>
              </w:rPr>
              <w:fldChar w:fldCharType="separate"/>
            </w:r>
            <w:r>
              <w:rPr>
                <w:noProof/>
                <w:webHidden/>
              </w:rPr>
              <w:t>29</w:t>
            </w:r>
            <w:r>
              <w:rPr>
                <w:noProof/>
                <w:webHidden/>
              </w:rPr>
              <w:fldChar w:fldCharType="end"/>
            </w:r>
          </w:hyperlink>
        </w:p>
        <w:p w14:paraId="79943AD1" w14:textId="07CB2550" w:rsidR="00091ACB" w:rsidRDefault="00091ACB">
          <w:pPr>
            <w:pStyle w:val="TOC3"/>
            <w:tabs>
              <w:tab w:val="left" w:pos="880"/>
              <w:tab w:val="right" w:leader="dot" w:pos="9350"/>
            </w:tabs>
            <w:rPr>
              <w:rFonts w:eastAsiaTheme="minorEastAsia"/>
              <w:noProof/>
            </w:rPr>
          </w:pPr>
          <w:hyperlink w:anchor="_Toc52018966" w:history="1">
            <w:r w:rsidRPr="00B21916">
              <w:rPr>
                <w:rStyle w:val="Hyperlink"/>
                <w:rFonts w:cstheme="minorHAnsi"/>
                <w:noProof/>
              </w:rPr>
              <w:t>3.</w:t>
            </w:r>
            <w:r>
              <w:rPr>
                <w:rFonts w:eastAsiaTheme="minorEastAsia"/>
                <w:noProof/>
              </w:rPr>
              <w:tab/>
            </w:r>
            <w:r w:rsidRPr="00B21916">
              <w:rPr>
                <w:rStyle w:val="Hyperlink"/>
                <w:rFonts w:cstheme="minorHAnsi"/>
                <w:noProof/>
              </w:rPr>
              <w:t>Chicken Pot Pie - Biscuit Topping</w:t>
            </w:r>
            <w:r>
              <w:rPr>
                <w:noProof/>
                <w:webHidden/>
              </w:rPr>
              <w:tab/>
            </w:r>
            <w:r>
              <w:rPr>
                <w:noProof/>
                <w:webHidden/>
              </w:rPr>
              <w:fldChar w:fldCharType="begin"/>
            </w:r>
            <w:r>
              <w:rPr>
                <w:noProof/>
                <w:webHidden/>
              </w:rPr>
              <w:instrText xml:space="preserve"> PAGEREF _Toc52018966 \h </w:instrText>
            </w:r>
            <w:r>
              <w:rPr>
                <w:noProof/>
                <w:webHidden/>
              </w:rPr>
            </w:r>
            <w:r>
              <w:rPr>
                <w:noProof/>
                <w:webHidden/>
              </w:rPr>
              <w:fldChar w:fldCharType="separate"/>
            </w:r>
            <w:r>
              <w:rPr>
                <w:noProof/>
                <w:webHidden/>
              </w:rPr>
              <w:t>30</w:t>
            </w:r>
            <w:r>
              <w:rPr>
                <w:noProof/>
                <w:webHidden/>
              </w:rPr>
              <w:fldChar w:fldCharType="end"/>
            </w:r>
          </w:hyperlink>
        </w:p>
        <w:p w14:paraId="46A15AC3" w14:textId="09B211B9" w:rsidR="00091ACB" w:rsidRDefault="00091ACB">
          <w:pPr>
            <w:pStyle w:val="TOC3"/>
            <w:tabs>
              <w:tab w:val="left" w:pos="880"/>
              <w:tab w:val="right" w:leader="dot" w:pos="9350"/>
            </w:tabs>
            <w:rPr>
              <w:rFonts w:eastAsiaTheme="minorEastAsia"/>
              <w:noProof/>
            </w:rPr>
          </w:pPr>
          <w:hyperlink w:anchor="_Toc52018967" w:history="1">
            <w:r w:rsidRPr="00B21916">
              <w:rPr>
                <w:rStyle w:val="Hyperlink"/>
                <w:rFonts w:cstheme="minorHAnsi"/>
                <w:noProof/>
              </w:rPr>
              <w:t>4.</w:t>
            </w:r>
            <w:r>
              <w:rPr>
                <w:rFonts w:eastAsiaTheme="minorEastAsia"/>
                <w:noProof/>
              </w:rPr>
              <w:tab/>
            </w:r>
            <w:r w:rsidRPr="00B21916">
              <w:rPr>
                <w:rStyle w:val="Hyperlink"/>
                <w:rFonts w:cstheme="minorHAnsi"/>
                <w:noProof/>
              </w:rPr>
              <w:t>Chicken Pot Pie - Pie Crust Topping</w:t>
            </w:r>
            <w:r>
              <w:rPr>
                <w:noProof/>
                <w:webHidden/>
              </w:rPr>
              <w:tab/>
            </w:r>
            <w:r>
              <w:rPr>
                <w:noProof/>
                <w:webHidden/>
              </w:rPr>
              <w:fldChar w:fldCharType="begin"/>
            </w:r>
            <w:r>
              <w:rPr>
                <w:noProof/>
                <w:webHidden/>
              </w:rPr>
              <w:instrText xml:space="preserve"> PAGEREF _Toc52018967 \h </w:instrText>
            </w:r>
            <w:r>
              <w:rPr>
                <w:noProof/>
                <w:webHidden/>
              </w:rPr>
            </w:r>
            <w:r>
              <w:rPr>
                <w:noProof/>
                <w:webHidden/>
              </w:rPr>
              <w:fldChar w:fldCharType="separate"/>
            </w:r>
            <w:r>
              <w:rPr>
                <w:noProof/>
                <w:webHidden/>
              </w:rPr>
              <w:t>31</w:t>
            </w:r>
            <w:r>
              <w:rPr>
                <w:noProof/>
                <w:webHidden/>
              </w:rPr>
              <w:fldChar w:fldCharType="end"/>
            </w:r>
          </w:hyperlink>
        </w:p>
        <w:p w14:paraId="3723C7FA" w14:textId="42694494" w:rsidR="00091ACB" w:rsidRDefault="00091ACB">
          <w:pPr>
            <w:pStyle w:val="TOC3"/>
            <w:tabs>
              <w:tab w:val="left" w:pos="880"/>
              <w:tab w:val="right" w:leader="dot" w:pos="9350"/>
            </w:tabs>
            <w:rPr>
              <w:rFonts w:eastAsiaTheme="minorEastAsia"/>
              <w:noProof/>
            </w:rPr>
          </w:pPr>
          <w:hyperlink w:anchor="_Toc52018968" w:history="1">
            <w:r w:rsidRPr="00B21916">
              <w:rPr>
                <w:rStyle w:val="Hyperlink"/>
                <w:rFonts w:cstheme="minorHAnsi"/>
                <w:noProof/>
              </w:rPr>
              <w:t>5.</w:t>
            </w:r>
            <w:r>
              <w:rPr>
                <w:rFonts w:eastAsiaTheme="minorEastAsia"/>
                <w:noProof/>
              </w:rPr>
              <w:tab/>
            </w:r>
            <w:r w:rsidRPr="00B21916">
              <w:rPr>
                <w:rStyle w:val="Hyperlink"/>
                <w:rFonts w:cstheme="minorHAnsi"/>
                <w:noProof/>
              </w:rPr>
              <w:t>Smoked Pork Butts or Shoulder</w:t>
            </w:r>
            <w:r>
              <w:rPr>
                <w:noProof/>
                <w:webHidden/>
              </w:rPr>
              <w:tab/>
            </w:r>
            <w:r>
              <w:rPr>
                <w:noProof/>
                <w:webHidden/>
              </w:rPr>
              <w:fldChar w:fldCharType="begin"/>
            </w:r>
            <w:r>
              <w:rPr>
                <w:noProof/>
                <w:webHidden/>
              </w:rPr>
              <w:instrText xml:space="preserve"> PAGEREF _Toc52018968 \h </w:instrText>
            </w:r>
            <w:r>
              <w:rPr>
                <w:noProof/>
                <w:webHidden/>
              </w:rPr>
            </w:r>
            <w:r>
              <w:rPr>
                <w:noProof/>
                <w:webHidden/>
              </w:rPr>
              <w:fldChar w:fldCharType="separate"/>
            </w:r>
            <w:r>
              <w:rPr>
                <w:noProof/>
                <w:webHidden/>
              </w:rPr>
              <w:t>32</w:t>
            </w:r>
            <w:r>
              <w:rPr>
                <w:noProof/>
                <w:webHidden/>
              </w:rPr>
              <w:fldChar w:fldCharType="end"/>
            </w:r>
          </w:hyperlink>
        </w:p>
        <w:p w14:paraId="72BB9331" w14:textId="7C27C809" w:rsidR="00091ACB" w:rsidRDefault="00091ACB">
          <w:pPr>
            <w:pStyle w:val="TOC3"/>
            <w:tabs>
              <w:tab w:val="left" w:pos="880"/>
              <w:tab w:val="right" w:leader="dot" w:pos="9350"/>
            </w:tabs>
            <w:rPr>
              <w:rFonts w:eastAsiaTheme="minorEastAsia"/>
              <w:noProof/>
            </w:rPr>
          </w:pPr>
          <w:hyperlink w:anchor="_Toc52018969" w:history="1">
            <w:r w:rsidRPr="00B21916">
              <w:rPr>
                <w:rStyle w:val="Hyperlink"/>
                <w:rFonts w:cstheme="minorHAnsi"/>
                <w:noProof/>
              </w:rPr>
              <w:t>6.</w:t>
            </w:r>
            <w:r>
              <w:rPr>
                <w:rFonts w:eastAsiaTheme="minorEastAsia"/>
                <w:noProof/>
              </w:rPr>
              <w:tab/>
            </w:r>
            <w:r w:rsidRPr="00B21916">
              <w:rPr>
                <w:rStyle w:val="Hyperlink"/>
                <w:rFonts w:cstheme="minorHAnsi"/>
                <w:noProof/>
              </w:rPr>
              <w:t>BBQ Rub</w:t>
            </w:r>
            <w:r>
              <w:rPr>
                <w:noProof/>
                <w:webHidden/>
              </w:rPr>
              <w:tab/>
            </w:r>
            <w:r>
              <w:rPr>
                <w:noProof/>
                <w:webHidden/>
              </w:rPr>
              <w:fldChar w:fldCharType="begin"/>
            </w:r>
            <w:r>
              <w:rPr>
                <w:noProof/>
                <w:webHidden/>
              </w:rPr>
              <w:instrText xml:space="preserve"> PAGEREF _Toc52018969 \h </w:instrText>
            </w:r>
            <w:r>
              <w:rPr>
                <w:noProof/>
                <w:webHidden/>
              </w:rPr>
            </w:r>
            <w:r>
              <w:rPr>
                <w:noProof/>
                <w:webHidden/>
              </w:rPr>
              <w:fldChar w:fldCharType="separate"/>
            </w:r>
            <w:r>
              <w:rPr>
                <w:noProof/>
                <w:webHidden/>
              </w:rPr>
              <w:t>32</w:t>
            </w:r>
            <w:r>
              <w:rPr>
                <w:noProof/>
                <w:webHidden/>
              </w:rPr>
              <w:fldChar w:fldCharType="end"/>
            </w:r>
          </w:hyperlink>
        </w:p>
        <w:p w14:paraId="210AA2AF" w14:textId="2ADAE4B5" w:rsidR="00091ACB" w:rsidRDefault="00091ACB">
          <w:pPr>
            <w:pStyle w:val="TOC3"/>
            <w:tabs>
              <w:tab w:val="left" w:pos="880"/>
              <w:tab w:val="right" w:leader="dot" w:pos="9350"/>
            </w:tabs>
            <w:rPr>
              <w:rFonts w:eastAsiaTheme="minorEastAsia"/>
              <w:noProof/>
            </w:rPr>
          </w:pPr>
          <w:hyperlink w:anchor="_Toc52018970" w:history="1">
            <w:r w:rsidRPr="00B21916">
              <w:rPr>
                <w:rStyle w:val="Hyperlink"/>
                <w:rFonts w:cstheme="minorHAnsi"/>
                <w:noProof/>
              </w:rPr>
              <w:t>7.</w:t>
            </w:r>
            <w:r>
              <w:rPr>
                <w:rFonts w:eastAsiaTheme="minorEastAsia"/>
                <w:noProof/>
              </w:rPr>
              <w:tab/>
            </w:r>
            <w:r w:rsidRPr="00B21916">
              <w:rPr>
                <w:rStyle w:val="Hyperlink"/>
                <w:rFonts w:cstheme="minorHAnsi"/>
                <w:noProof/>
              </w:rPr>
              <w:t>Santa Maria Rub</w:t>
            </w:r>
            <w:r>
              <w:rPr>
                <w:noProof/>
                <w:webHidden/>
              </w:rPr>
              <w:tab/>
            </w:r>
            <w:r>
              <w:rPr>
                <w:noProof/>
                <w:webHidden/>
              </w:rPr>
              <w:fldChar w:fldCharType="begin"/>
            </w:r>
            <w:r>
              <w:rPr>
                <w:noProof/>
                <w:webHidden/>
              </w:rPr>
              <w:instrText xml:space="preserve"> PAGEREF _Toc52018970 \h </w:instrText>
            </w:r>
            <w:r>
              <w:rPr>
                <w:noProof/>
                <w:webHidden/>
              </w:rPr>
            </w:r>
            <w:r>
              <w:rPr>
                <w:noProof/>
                <w:webHidden/>
              </w:rPr>
              <w:fldChar w:fldCharType="separate"/>
            </w:r>
            <w:r>
              <w:rPr>
                <w:noProof/>
                <w:webHidden/>
              </w:rPr>
              <w:t>32</w:t>
            </w:r>
            <w:r>
              <w:rPr>
                <w:noProof/>
                <w:webHidden/>
              </w:rPr>
              <w:fldChar w:fldCharType="end"/>
            </w:r>
          </w:hyperlink>
        </w:p>
        <w:p w14:paraId="300FCBFF" w14:textId="00F1F495" w:rsidR="00091ACB" w:rsidRDefault="00091ACB">
          <w:pPr>
            <w:pStyle w:val="TOC3"/>
            <w:tabs>
              <w:tab w:val="left" w:pos="880"/>
              <w:tab w:val="right" w:leader="dot" w:pos="9350"/>
            </w:tabs>
            <w:rPr>
              <w:rFonts w:eastAsiaTheme="minorEastAsia"/>
              <w:noProof/>
            </w:rPr>
          </w:pPr>
          <w:hyperlink w:anchor="_Toc52018971" w:history="1">
            <w:r w:rsidRPr="00B21916">
              <w:rPr>
                <w:rStyle w:val="Hyperlink"/>
                <w:rFonts w:cstheme="minorHAnsi"/>
                <w:noProof/>
              </w:rPr>
              <w:t>8.</w:t>
            </w:r>
            <w:r>
              <w:rPr>
                <w:rFonts w:eastAsiaTheme="minorEastAsia"/>
                <w:noProof/>
              </w:rPr>
              <w:tab/>
            </w:r>
            <w:r w:rsidRPr="00B21916">
              <w:rPr>
                <w:rStyle w:val="Hyperlink"/>
                <w:rFonts w:cstheme="minorHAnsi"/>
                <w:noProof/>
              </w:rPr>
              <w:t>Mac &amp; Cheese in a Cup</w:t>
            </w:r>
            <w:r>
              <w:rPr>
                <w:noProof/>
                <w:webHidden/>
              </w:rPr>
              <w:tab/>
            </w:r>
            <w:r>
              <w:rPr>
                <w:noProof/>
                <w:webHidden/>
              </w:rPr>
              <w:fldChar w:fldCharType="begin"/>
            </w:r>
            <w:r>
              <w:rPr>
                <w:noProof/>
                <w:webHidden/>
              </w:rPr>
              <w:instrText xml:space="preserve"> PAGEREF _Toc52018971 \h </w:instrText>
            </w:r>
            <w:r>
              <w:rPr>
                <w:noProof/>
                <w:webHidden/>
              </w:rPr>
            </w:r>
            <w:r>
              <w:rPr>
                <w:noProof/>
                <w:webHidden/>
              </w:rPr>
              <w:fldChar w:fldCharType="separate"/>
            </w:r>
            <w:r>
              <w:rPr>
                <w:noProof/>
                <w:webHidden/>
              </w:rPr>
              <w:t>33</w:t>
            </w:r>
            <w:r>
              <w:rPr>
                <w:noProof/>
                <w:webHidden/>
              </w:rPr>
              <w:fldChar w:fldCharType="end"/>
            </w:r>
          </w:hyperlink>
        </w:p>
        <w:p w14:paraId="6911C6DB" w14:textId="1443A494" w:rsidR="00091ACB" w:rsidRDefault="00091ACB">
          <w:pPr>
            <w:pStyle w:val="TOC3"/>
            <w:tabs>
              <w:tab w:val="left" w:pos="880"/>
              <w:tab w:val="right" w:leader="dot" w:pos="9350"/>
            </w:tabs>
            <w:rPr>
              <w:rFonts w:eastAsiaTheme="minorEastAsia"/>
              <w:noProof/>
            </w:rPr>
          </w:pPr>
          <w:hyperlink w:anchor="_Toc52018972" w:history="1">
            <w:r w:rsidRPr="00B21916">
              <w:rPr>
                <w:rStyle w:val="Hyperlink"/>
                <w:rFonts w:cstheme="minorHAnsi"/>
                <w:noProof/>
              </w:rPr>
              <w:t>9.</w:t>
            </w:r>
            <w:r>
              <w:rPr>
                <w:rFonts w:eastAsiaTheme="minorEastAsia"/>
                <w:noProof/>
              </w:rPr>
              <w:tab/>
            </w:r>
            <w:r w:rsidRPr="00B21916">
              <w:rPr>
                <w:rStyle w:val="Hyperlink"/>
                <w:rFonts w:cstheme="minorHAnsi"/>
                <w:noProof/>
              </w:rPr>
              <w:t>Old fashioned macaroni and cheese</w:t>
            </w:r>
            <w:r>
              <w:rPr>
                <w:noProof/>
                <w:webHidden/>
              </w:rPr>
              <w:tab/>
            </w:r>
            <w:r>
              <w:rPr>
                <w:noProof/>
                <w:webHidden/>
              </w:rPr>
              <w:fldChar w:fldCharType="begin"/>
            </w:r>
            <w:r>
              <w:rPr>
                <w:noProof/>
                <w:webHidden/>
              </w:rPr>
              <w:instrText xml:space="preserve"> PAGEREF _Toc52018972 \h </w:instrText>
            </w:r>
            <w:r>
              <w:rPr>
                <w:noProof/>
                <w:webHidden/>
              </w:rPr>
            </w:r>
            <w:r>
              <w:rPr>
                <w:noProof/>
                <w:webHidden/>
              </w:rPr>
              <w:fldChar w:fldCharType="separate"/>
            </w:r>
            <w:r>
              <w:rPr>
                <w:noProof/>
                <w:webHidden/>
              </w:rPr>
              <w:t>33</w:t>
            </w:r>
            <w:r>
              <w:rPr>
                <w:noProof/>
                <w:webHidden/>
              </w:rPr>
              <w:fldChar w:fldCharType="end"/>
            </w:r>
          </w:hyperlink>
        </w:p>
        <w:p w14:paraId="6A06BBDD" w14:textId="6043818E" w:rsidR="00091ACB" w:rsidRDefault="00091ACB">
          <w:pPr>
            <w:pStyle w:val="TOC3"/>
            <w:tabs>
              <w:tab w:val="left" w:pos="1100"/>
              <w:tab w:val="right" w:leader="dot" w:pos="9350"/>
            </w:tabs>
            <w:rPr>
              <w:rFonts w:eastAsiaTheme="minorEastAsia"/>
              <w:noProof/>
            </w:rPr>
          </w:pPr>
          <w:hyperlink w:anchor="_Toc52018973" w:history="1">
            <w:r w:rsidRPr="00B21916">
              <w:rPr>
                <w:rStyle w:val="Hyperlink"/>
                <w:rFonts w:cstheme="minorHAnsi"/>
                <w:noProof/>
              </w:rPr>
              <w:t>10.</w:t>
            </w:r>
            <w:r>
              <w:rPr>
                <w:rFonts w:eastAsiaTheme="minorEastAsia"/>
                <w:noProof/>
              </w:rPr>
              <w:tab/>
            </w:r>
            <w:r w:rsidRPr="00B21916">
              <w:rPr>
                <w:rStyle w:val="Hyperlink"/>
                <w:rFonts w:cstheme="minorHAnsi"/>
                <w:noProof/>
              </w:rPr>
              <w:t>Chicken A La King</w:t>
            </w:r>
            <w:r>
              <w:rPr>
                <w:noProof/>
                <w:webHidden/>
              </w:rPr>
              <w:tab/>
            </w:r>
            <w:r>
              <w:rPr>
                <w:noProof/>
                <w:webHidden/>
              </w:rPr>
              <w:fldChar w:fldCharType="begin"/>
            </w:r>
            <w:r>
              <w:rPr>
                <w:noProof/>
                <w:webHidden/>
              </w:rPr>
              <w:instrText xml:space="preserve"> PAGEREF _Toc52018973 \h </w:instrText>
            </w:r>
            <w:r>
              <w:rPr>
                <w:noProof/>
                <w:webHidden/>
              </w:rPr>
            </w:r>
            <w:r>
              <w:rPr>
                <w:noProof/>
                <w:webHidden/>
              </w:rPr>
              <w:fldChar w:fldCharType="separate"/>
            </w:r>
            <w:r>
              <w:rPr>
                <w:noProof/>
                <w:webHidden/>
              </w:rPr>
              <w:t>34</w:t>
            </w:r>
            <w:r>
              <w:rPr>
                <w:noProof/>
                <w:webHidden/>
              </w:rPr>
              <w:fldChar w:fldCharType="end"/>
            </w:r>
          </w:hyperlink>
        </w:p>
        <w:p w14:paraId="1F61F43D" w14:textId="3376670A" w:rsidR="00091ACB" w:rsidRDefault="00091ACB">
          <w:pPr>
            <w:pStyle w:val="TOC3"/>
            <w:tabs>
              <w:tab w:val="left" w:pos="1100"/>
              <w:tab w:val="right" w:leader="dot" w:pos="9350"/>
            </w:tabs>
            <w:rPr>
              <w:rFonts w:eastAsiaTheme="minorEastAsia"/>
              <w:noProof/>
            </w:rPr>
          </w:pPr>
          <w:hyperlink w:anchor="_Toc52018974" w:history="1">
            <w:r w:rsidRPr="00B21916">
              <w:rPr>
                <w:rStyle w:val="Hyperlink"/>
                <w:rFonts w:cstheme="minorHAnsi"/>
                <w:noProof/>
              </w:rPr>
              <w:t>11.</w:t>
            </w:r>
            <w:r>
              <w:rPr>
                <w:rFonts w:eastAsiaTheme="minorEastAsia"/>
                <w:noProof/>
              </w:rPr>
              <w:tab/>
            </w:r>
            <w:r w:rsidRPr="00B21916">
              <w:rPr>
                <w:rStyle w:val="Hyperlink"/>
                <w:rFonts w:cstheme="minorHAnsi"/>
                <w:noProof/>
              </w:rPr>
              <w:t>Chuck Wagon Stew</w:t>
            </w:r>
            <w:r>
              <w:rPr>
                <w:noProof/>
                <w:webHidden/>
              </w:rPr>
              <w:tab/>
            </w:r>
            <w:r>
              <w:rPr>
                <w:noProof/>
                <w:webHidden/>
              </w:rPr>
              <w:fldChar w:fldCharType="begin"/>
            </w:r>
            <w:r>
              <w:rPr>
                <w:noProof/>
                <w:webHidden/>
              </w:rPr>
              <w:instrText xml:space="preserve"> PAGEREF _Toc52018974 \h </w:instrText>
            </w:r>
            <w:r>
              <w:rPr>
                <w:noProof/>
                <w:webHidden/>
              </w:rPr>
            </w:r>
            <w:r>
              <w:rPr>
                <w:noProof/>
                <w:webHidden/>
              </w:rPr>
              <w:fldChar w:fldCharType="separate"/>
            </w:r>
            <w:r>
              <w:rPr>
                <w:noProof/>
                <w:webHidden/>
              </w:rPr>
              <w:t>34</w:t>
            </w:r>
            <w:r>
              <w:rPr>
                <w:noProof/>
                <w:webHidden/>
              </w:rPr>
              <w:fldChar w:fldCharType="end"/>
            </w:r>
          </w:hyperlink>
        </w:p>
        <w:p w14:paraId="0BE391AB" w14:textId="5DDDFF59" w:rsidR="00091ACB" w:rsidRDefault="00091ACB">
          <w:pPr>
            <w:pStyle w:val="TOC3"/>
            <w:tabs>
              <w:tab w:val="left" w:pos="1100"/>
              <w:tab w:val="right" w:leader="dot" w:pos="9350"/>
            </w:tabs>
            <w:rPr>
              <w:rFonts w:eastAsiaTheme="minorEastAsia"/>
              <w:noProof/>
            </w:rPr>
          </w:pPr>
          <w:hyperlink w:anchor="_Toc52018975" w:history="1">
            <w:r w:rsidRPr="00B21916">
              <w:rPr>
                <w:rStyle w:val="Hyperlink"/>
                <w:rFonts w:cstheme="minorHAnsi"/>
                <w:noProof/>
              </w:rPr>
              <w:t>12.</w:t>
            </w:r>
            <w:r>
              <w:rPr>
                <w:rFonts w:eastAsiaTheme="minorEastAsia"/>
                <w:noProof/>
              </w:rPr>
              <w:tab/>
            </w:r>
            <w:r w:rsidRPr="00B21916">
              <w:rPr>
                <w:rStyle w:val="Hyperlink"/>
                <w:rFonts w:cstheme="minorHAnsi"/>
                <w:noProof/>
              </w:rPr>
              <w:t>Garlic Knots</w:t>
            </w:r>
            <w:r>
              <w:rPr>
                <w:noProof/>
                <w:webHidden/>
              </w:rPr>
              <w:tab/>
            </w:r>
            <w:r>
              <w:rPr>
                <w:noProof/>
                <w:webHidden/>
              </w:rPr>
              <w:fldChar w:fldCharType="begin"/>
            </w:r>
            <w:r>
              <w:rPr>
                <w:noProof/>
                <w:webHidden/>
              </w:rPr>
              <w:instrText xml:space="preserve"> PAGEREF _Toc52018975 \h </w:instrText>
            </w:r>
            <w:r>
              <w:rPr>
                <w:noProof/>
                <w:webHidden/>
              </w:rPr>
            </w:r>
            <w:r>
              <w:rPr>
                <w:noProof/>
                <w:webHidden/>
              </w:rPr>
              <w:fldChar w:fldCharType="separate"/>
            </w:r>
            <w:r>
              <w:rPr>
                <w:noProof/>
                <w:webHidden/>
              </w:rPr>
              <w:t>35</w:t>
            </w:r>
            <w:r>
              <w:rPr>
                <w:noProof/>
                <w:webHidden/>
              </w:rPr>
              <w:fldChar w:fldCharType="end"/>
            </w:r>
          </w:hyperlink>
        </w:p>
        <w:p w14:paraId="345807DE" w14:textId="5336D8C7" w:rsidR="00091ACB" w:rsidRDefault="00091ACB">
          <w:pPr>
            <w:pStyle w:val="TOC3"/>
            <w:tabs>
              <w:tab w:val="left" w:pos="1100"/>
              <w:tab w:val="right" w:leader="dot" w:pos="9350"/>
            </w:tabs>
            <w:rPr>
              <w:rFonts w:eastAsiaTheme="minorEastAsia"/>
              <w:noProof/>
            </w:rPr>
          </w:pPr>
          <w:hyperlink w:anchor="_Toc52018976" w:history="1">
            <w:r w:rsidRPr="00B21916">
              <w:rPr>
                <w:rStyle w:val="Hyperlink"/>
                <w:rFonts w:cstheme="minorHAnsi"/>
                <w:noProof/>
              </w:rPr>
              <w:t>13.</w:t>
            </w:r>
            <w:r>
              <w:rPr>
                <w:rFonts w:eastAsiaTheme="minorEastAsia"/>
                <w:noProof/>
              </w:rPr>
              <w:tab/>
            </w:r>
            <w:r w:rsidRPr="00B21916">
              <w:rPr>
                <w:rStyle w:val="Hyperlink"/>
                <w:rFonts w:cstheme="minorHAnsi"/>
                <w:noProof/>
              </w:rPr>
              <w:t>Foil Nachos</w:t>
            </w:r>
            <w:r>
              <w:rPr>
                <w:noProof/>
                <w:webHidden/>
              </w:rPr>
              <w:tab/>
            </w:r>
            <w:r>
              <w:rPr>
                <w:noProof/>
                <w:webHidden/>
              </w:rPr>
              <w:fldChar w:fldCharType="begin"/>
            </w:r>
            <w:r>
              <w:rPr>
                <w:noProof/>
                <w:webHidden/>
              </w:rPr>
              <w:instrText xml:space="preserve"> PAGEREF _Toc52018976 \h </w:instrText>
            </w:r>
            <w:r>
              <w:rPr>
                <w:noProof/>
                <w:webHidden/>
              </w:rPr>
            </w:r>
            <w:r>
              <w:rPr>
                <w:noProof/>
                <w:webHidden/>
              </w:rPr>
              <w:fldChar w:fldCharType="separate"/>
            </w:r>
            <w:r>
              <w:rPr>
                <w:noProof/>
                <w:webHidden/>
              </w:rPr>
              <w:t>35</w:t>
            </w:r>
            <w:r>
              <w:rPr>
                <w:noProof/>
                <w:webHidden/>
              </w:rPr>
              <w:fldChar w:fldCharType="end"/>
            </w:r>
          </w:hyperlink>
        </w:p>
        <w:p w14:paraId="303292B6" w14:textId="22DF2085" w:rsidR="00091ACB" w:rsidRDefault="00091ACB">
          <w:pPr>
            <w:pStyle w:val="TOC3"/>
            <w:tabs>
              <w:tab w:val="left" w:pos="1100"/>
              <w:tab w:val="right" w:leader="dot" w:pos="9350"/>
            </w:tabs>
            <w:rPr>
              <w:rFonts w:eastAsiaTheme="minorEastAsia"/>
              <w:noProof/>
            </w:rPr>
          </w:pPr>
          <w:hyperlink w:anchor="_Toc52018977" w:history="1">
            <w:r w:rsidRPr="00B21916">
              <w:rPr>
                <w:rStyle w:val="Hyperlink"/>
                <w:rFonts w:cstheme="minorHAnsi"/>
                <w:noProof/>
              </w:rPr>
              <w:t>14.</w:t>
            </w:r>
            <w:r>
              <w:rPr>
                <w:rFonts w:eastAsiaTheme="minorEastAsia"/>
                <w:noProof/>
              </w:rPr>
              <w:tab/>
            </w:r>
            <w:r w:rsidRPr="00B21916">
              <w:rPr>
                <w:rStyle w:val="Hyperlink"/>
                <w:rFonts w:cstheme="minorHAnsi"/>
                <w:noProof/>
              </w:rPr>
              <w:t>Hobo Dinner</w:t>
            </w:r>
            <w:r>
              <w:rPr>
                <w:noProof/>
                <w:webHidden/>
              </w:rPr>
              <w:tab/>
            </w:r>
            <w:r>
              <w:rPr>
                <w:noProof/>
                <w:webHidden/>
              </w:rPr>
              <w:fldChar w:fldCharType="begin"/>
            </w:r>
            <w:r>
              <w:rPr>
                <w:noProof/>
                <w:webHidden/>
              </w:rPr>
              <w:instrText xml:space="preserve"> PAGEREF _Toc52018977 \h </w:instrText>
            </w:r>
            <w:r>
              <w:rPr>
                <w:noProof/>
                <w:webHidden/>
              </w:rPr>
            </w:r>
            <w:r>
              <w:rPr>
                <w:noProof/>
                <w:webHidden/>
              </w:rPr>
              <w:fldChar w:fldCharType="separate"/>
            </w:r>
            <w:r>
              <w:rPr>
                <w:noProof/>
                <w:webHidden/>
              </w:rPr>
              <w:t>36</w:t>
            </w:r>
            <w:r>
              <w:rPr>
                <w:noProof/>
                <w:webHidden/>
              </w:rPr>
              <w:fldChar w:fldCharType="end"/>
            </w:r>
          </w:hyperlink>
        </w:p>
        <w:p w14:paraId="1F331966" w14:textId="60532554" w:rsidR="00091ACB" w:rsidRDefault="00091ACB">
          <w:pPr>
            <w:pStyle w:val="TOC3"/>
            <w:tabs>
              <w:tab w:val="left" w:pos="1100"/>
              <w:tab w:val="right" w:leader="dot" w:pos="9350"/>
            </w:tabs>
            <w:rPr>
              <w:rFonts w:eastAsiaTheme="minorEastAsia"/>
              <w:noProof/>
            </w:rPr>
          </w:pPr>
          <w:hyperlink w:anchor="_Toc52018978" w:history="1">
            <w:r w:rsidRPr="00B21916">
              <w:rPr>
                <w:rStyle w:val="Hyperlink"/>
                <w:rFonts w:cstheme="minorHAnsi"/>
                <w:noProof/>
              </w:rPr>
              <w:t>15.</w:t>
            </w:r>
            <w:r>
              <w:rPr>
                <w:rFonts w:eastAsiaTheme="minorEastAsia"/>
                <w:noProof/>
              </w:rPr>
              <w:tab/>
            </w:r>
            <w:r w:rsidRPr="00B21916">
              <w:rPr>
                <w:rStyle w:val="Hyperlink"/>
                <w:rFonts w:cstheme="minorHAnsi"/>
                <w:noProof/>
              </w:rPr>
              <w:t>Creole Macaroni (Ground Beef)</w:t>
            </w:r>
            <w:r>
              <w:rPr>
                <w:noProof/>
                <w:webHidden/>
              </w:rPr>
              <w:tab/>
            </w:r>
            <w:r>
              <w:rPr>
                <w:noProof/>
                <w:webHidden/>
              </w:rPr>
              <w:fldChar w:fldCharType="begin"/>
            </w:r>
            <w:r>
              <w:rPr>
                <w:noProof/>
                <w:webHidden/>
              </w:rPr>
              <w:instrText xml:space="preserve"> PAGEREF _Toc52018978 \h </w:instrText>
            </w:r>
            <w:r>
              <w:rPr>
                <w:noProof/>
                <w:webHidden/>
              </w:rPr>
            </w:r>
            <w:r>
              <w:rPr>
                <w:noProof/>
                <w:webHidden/>
              </w:rPr>
              <w:fldChar w:fldCharType="separate"/>
            </w:r>
            <w:r>
              <w:rPr>
                <w:noProof/>
                <w:webHidden/>
              </w:rPr>
              <w:t>36</w:t>
            </w:r>
            <w:r>
              <w:rPr>
                <w:noProof/>
                <w:webHidden/>
              </w:rPr>
              <w:fldChar w:fldCharType="end"/>
            </w:r>
          </w:hyperlink>
        </w:p>
        <w:p w14:paraId="06622A43" w14:textId="1865393E" w:rsidR="00091ACB" w:rsidRDefault="00091ACB">
          <w:pPr>
            <w:pStyle w:val="TOC3"/>
            <w:tabs>
              <w:tab w:val="left" w:pos="1100"/>
              <w:tab w:val="right" w:leader="dot" w:pos="9350"/>
            </w:tabs>
            <w:rPr>
              <w:rFonts w:eastAsiaTheme="minorEastAsia"/>
              <w:noProof/>
            </w:rPr>
          </w:pPr>
          <w:hyperlink w:anchor="_Toc52018979" w:history="1">
            <w:r w:rsidRPr="00B21916">
              <w:rPr>
                <w:rStyle w:val="Hyperlink"/>
                <w:rFonts w:cstheme="minorHAnsi"/>
                <w:noProof/>
              </w:rPr>
              <w:t>16.</w:t>
            </w:r>
            <w:r>
              <w:rPr>
                <w:rFonts w:eastAsiaTheme="minorEastAsia"/>
                <w:noProof/>
              </w:rPr>
              <w:tab/>
            </w:r>
            <w:r w:rsidRPr="00B21916">
              <w:rPr>
                <w:rStyle w:val="Hyperlink"/>
                <w:rFonts w:cstheme="minorHAnsi"/>
                <w:noProof/>
              </w:rPr>
              <w:t>Texas Hash</w:t>
            </w:r>
            <w:r>
              <w:rPr>
                <w:noProof/>
                <w:webHidden/>
              </w:rPr>
              <w:tab/>
            </w:r>
            <w:r>
              <w:rPr>
                <w:noProof/>
                <w:webHidden/>
              </w:rPr>
              <w:fldChar w:fldCharType="begin"/>
            </w:r>
            <w:r>
              <w:rPr>
                <w:noProof/>
                <w:webHidden/>
              </w:rPr>
              <w:instrText xml:space="preserve"> PAGEREF _Toc52018979 \h </w:instrText>
            </w:r>
            <w:r>
              <w:rPr>
                <w:noProof/>
                <w:webHidden/>
              </w:rPr>
            </w:r>
            <w:r>
              <w:rPr>
                <w:noProof/>
                <w:webHidden/>
              </w:rPr>
              <w:fldChar w:fldCharType="separate"/>
            </w:r>
            <w:r>
              <w:rPr>
                <w:noProof/>
                <w:webHidden/>
              </w:rPr>
              <w:t>37</w:t>
            </w:r>
            <w:r>
              <w:rPr>
                <w:noProof/>
                <w:webHidden/>
              </w:rPr>
              <w:fldChar w:fldCharType="end"/>
            </w:r>
          </w:hyperlink>
        </w:p>
        <w:p w14:paraId="7EFBF566" w14:textId="388E7EDA" w:rsidR="00091ACB" w:rsidRDefault="00091ACB">
          <w:pPr>
            <w:pStyle w:val="TOC3"/>
            <w:tabs>
              <w:tab w:val="left" w:pos="1100"/>
              <w:tab w:val="right" w:leader="dot" w:pos="9350"/>
            </w:tabs>
            <w:rPr>
              <w:rFonts w:eastAsiaTheme="minorEastAsia"/>
              <w:noProof/>
            </w:rPr>
          </w:pPr>
          <w:hyperlink w:anchor="_Toc52018980" w:history="1">
            <w:r w:rsidRPr="00B21916">
              <w:rPr>
                <w:rStyle w:val="Hyperlink"/>
                <w:rFonts w:cstheme="minorHAnsi"/>
                <w:noProof/>
              </w:rPr>
              <w:t>17.</w:t>
            </w:r>
            <w:r>
              <w:rPr>
                <w:rFonts w:eastAsiaTheme="minorEastAsia"/>
                <w:noProof/>
              </w:rPr>
              <w:tab/>
            </w:r>
            <w:r w:rsidRPr="00B21916">
              <w:rPr>
                <w:rStyle w:val="Hyperlink"/>
                <w:rFonts w:cstheme="minorHAnsi"/>
                <w:noProof/>
              </w:rPr>
              <w:t>Ute Park Pot – Philmont</w:t>
            </w:r>
            <w:r>
              <w:rPr>
                <w:noProof/>
                <w:webHidden/>
              </w:rPr>
              <w:tab/>
            </w:r>
            <w:r>
              <w:rPr>
                <w:noProof/>
                <w:webHidden/>
              </w:rPr>
              <w:fldChar w:fldCharType="begin"/>
            </w:r>
            <w:r>
              <w:rPr>
                <w:noProof/>
                <w:webHidden/>
              </w:rPr>
              <w:instrText xml:space="preserve"> PAGEREF _Toc52018980 \h </w:instrText>
            </w:r>
            <w:r>
              <w:rPr>
                <w:noProof/>
                <w:webHidden/>
              </w:rPr>
            </w:r>
            <w:r>
              <w:rPr>
                <w:noProof/>
                <w:webHidden/>
              </w:rPr>
              <w:fldChar w:fldCharType="separate"/>
            </w:r>
            <w:r>
              <w:rPr>
                <w:noProof/>
                <w:webHidden/>
              </w:rPr>
              <w:t>37</w:t>
            </w:r>
            <w:r>
              <w:rPr>
                <w:noProof/>
                <w:webHidden/>
              </w:rPr>
              <w:fldChar w:fldCharType="end"/>
            </w:r>
          </w:hyperlink>
        </w:p>
        <w:p w14:paraId="23023893" w14:textId="04312CA1" w:rsidR="00091ACB" w:rsidRDefault="00091ACB">
          <w:pPr>
            <w:pStyle w:val="TOC3"/>
            <w:tabs>
              <w:tab w:val="left" w:pos="1100"/>
              <w:tab w:val="right" w:leader="dot" w:pos="9350"/>
            </w:tabs>
            <w:rPr>
              <w:rFonts w:eastAsiaTheme="minorEastAsia"/>
              <w:noProof/>
            </w:rPr>
          </w:pPr>
          <w:hyperlink w:anchor="_Toc52018981" w:history="1">
            <w:r w:rsidRPr="00B21916">
              <w:rPr>
                <w:rStyle w:val="Hyperlink"/>
                <w:rFonts w:cstheme="minorHAnsi"/>
                <w:noProof/>
              </w:rPr>
              <w:t>18.</w:t>
            </w:r>
            <w:r>
              <w:rPr>
                <w:rFonts w:eastAsiaTheme="minorEastAsia"/>
                <w:noProof/>
              </w:rPr>
              <w:tab/>
            </w:r>
            <w:r w:rsidRPr="00B21916">
              <w:rPr>
                <w:rStyle w:val="Hyperlink"/>
                <w:rFonts w:cstheme="minorHAnsi"/>
                <w:noProof/>
              </w:rPr>
              <w:t>Hawaiian Rice – Philmont</w:t>
            </w:r>
            <w:r>
              <w:rPr>
                <w:noProof/>
                <w:webHidden/>
              </w:rPr>
              <w:tab/>
            </w:r>
            <w:r>
              <w:rPr>
                <w:noProof/>
                <w:webHidden/>
              </w:rPr>
              <w:fldChar w:fldCharType="begin"/>
            </w:r>
            <w:r>
              <w:rPr>
                <w:noProof/>
                <w:webHidden/>
              </w:rPr>
              <w:instrText xml:space="preserve"> PAGEREF _Toc52018981 \h </w:instrText>
            </w:r>
            <w:r>
              <w:rPr>
                <w:noProof/>
                <w:webHidden/>
              </w:rPr>
            </w:r>
            <w:r>
              <w:rPr>
                <w:noProof/>
                <w:webHidden/>
              </w:rPr>
              <w:fldChar w:fldCharType="separate"/>
            </w:r>
            <w:r>
              <w:rPr>
                <w:noProof/>
                <w:webHidden/>
              </w:rPr>
              <w:t>38</w:t>
            </w:r>
            <w:r>
              <w:rPr>
                <w:noProof/>
                <w:webHidden/>
              </w:rPr>
              <w:fldChar w:fldCharType="end"/>
            </w:r>
          </w:hyperlink>
        </w:p>
        <w:p w14:paraId="2741363F" w14:textId="43AFCDCD" w:rsidR="00091ACB" w:rsidRDefault="00091ACB">
          <w:pPr>
            <w:pStyle w:val="TOC3"/>
            <w:tabs>
              <w:tab w:val="left" w:pos="1100"/>
              <w:tab w:val="right" w:leader="dot" w:pos="9350"/>
            </w:tabs>
            <w:rPr>
              <w:rFonts w:eastAsiaTheme="minorEastAsia"/>
              <w:noProof/>
            </w:rPr>
          </w:pPr>
          <w:hyperlink w:anchor="_Toc52018982" w:history="1">
            <w:r w:rsidRPr="00B21916">
              <w:rPr>
                <w:rStyle w:val="Hyperlink"/>
                <w:rFonts w:cstheme="minorHAnsi"/>
                <w:noProof/>
              </w:rPr>
              <w:t>19.</w:t>
            </w:r>
            <w:r>
              <w:rPr>
                <w:rFonts w:eastAsiaTheme="minorEastAsia"/>
                <w:noProof/>
              </w:rPr>
              <w:tab/>
            </w:r>
            <w:r w:rsidRPr="00B21916">
              <w:rPr>
                <w:rStyle w:val="Hyperlink"/>
                <w:rFonts w:cstheme="minorHAnsi"/>
                <w:noProof/>
              </w:rPr>
              <w:t>Cheesy Chili Success – Philmont</w:t>
            </w:r>
            <w:r>
              <w:rPr>
                <w:noProof/>
                <w:webHidden/>
              </w:rPr>
              <w:tab/>
            </w:r>
            <w:r>
              <w:rPr>
                <w:noProof/>
                <w:webHidden/>
              </w:rPr>
              <w:fldChar w:fldCharType="begin"/>
            </w:r>
            <w:r>
              <w:rPr>
                <w:noProof/>
                <w:webHidden/>
              </w:rPr>
              <w:instrText xml:space="preserve"> PAGEREF _Toc52018982 \h </w:instrText>
            </w:r>
            <w:r>
              <w:rPr>
                <w:noProof/>
                <w:webHidden/>
              </w:rPr>
            </w:r>
            <w:r>
              <w:rPr>
                <w:noProof/>
                <w:webHidden/>
              </w:rPr>
              <w:fldChar w:fldCharType="separate"/>
            </w:r>
            <w:r>
              <w:rPr>
                <w:noProof/>
                <w:webHidden/>
              </w:rPr>
              <w:t>38</w:t>
            </w:r>
            <w:r>
              <w:rPr>
                <w:noProof/>
                <w:webHidden/>
              </w:rPr>
              <w:fldChar w:fldCharType="end"/>
            </w:r>
          </w:hyperlink>
        </w:p>
        <w:p w14:paraId="0BCAD65F" w14:textId="59327277" w:rsidR="00091ACB" w:rsidRDefault="00091ACB">
          <w:pPr>
            <w:pStyle w:val="TOC3"/>
            <w:tabs>
              <w:tab w:val="left" w:pos="1100"/>
              <w:tab w:val="right" w:leader="dot" w:pos="9350"/>
            </w:tabs>
            <w:rPr>
              <w:rFonts w:eastAsiaTheme="minorEastAsia"/>
              <w:noProof/>
            </w:rPr>
          </w:pPr>
          <w:hyperlink w:anchor="_Toc52018983" w:history="1">
            <w:r w:rsidRPr="00B21916">
              <w:rPr>
                <w:rStyle w:val="Hyperlink"/>
                <w:rFonts w:cstheme="minorHAnsi"/>
                <w:noProof/>
              </w:rPr>
              <w:t>20.</w:t>
            </w:r>
            <w:r>
              <w:rPr>
                <w:rFonts w:eastAsiaTheme="minorEastAsia"/>
                <w:noProof/>
              </w:rPr>
              <w:tab/>
            </w:r>
            <w:r w:rsidRPr="00B21916">
              <w:rPr>
                <w:rStyle w:val="Hyperlink"/>
                <w:rFonts w:cstheme="minorHAnsi"/>
                <w:noProof/>
              </w:rPr>
              <w:t>Turkey Vulture Casserole – Philmont</w:t>
            </w:r>
            <w:r>
              <w:rPr>
                <w:noProof/>
                <w:webHidden/>
              </w:rPr>
              <w:tab/>
            </w:r>
            <w:r>
              <w:rPr>
                <w:noProof/>
                <w:webHidden/>
              </w:rPr>
              <w:fldChar w:fldCharType="begin"/>
            </w:r>
            <w:r>
              <w:rPr>
                <w:noProof/>
                <w:webHidden/>
              </w:rPr>
              <w:instrText xml:space="preserve"> PAGEREF _Toc52018983 \h </w:instrText>
            </w:r>
            <w:r>
              <w:rPr>
                <w:noProof/>
                <w:webHidden/>
              </w:rPr>
            </w:r>
            <w:r>
              <w:rPr>
                <w:noProof/>
                <w:webHidden/>
              </w:rPr>
              <w:fldChar w:fldCharType="separate"/>
            </w:r>
            <w:r>
              <w:rPr>
                <w:noProof/>
                <w:webHidden/>
              </w:rPr>
              <w:t>39</w:t>
            </w:r>
            <w:r>
              <w:rPr>
                <w:noProof/>
                <w:webHidden/>
              </w:rPr>
              <w:fldChar w:fldCharType="end"/>
            </w:r>
          </w:hyperlink>
        </w:p>
        <w:p w14:paraId="7F8EB8EC" w14:textId="4C506342" w:rsidR="00091ACB" w:rsidRDefault="00091ACB">
          <w:pPr>
            <w:pStyle w:val="TOC3"/>
            <w:tabs>
              <w:tab w:val="left" w:pos="1100"/>
              <w:tab w:val="right" w:leader="dot" w:pos="9350"/>
            </w:tabs>
            <w:rPr>
              <w:rFonts w:eastAsiaTheme="minorEastAsia"/>
              <w:noProof/>
            </w:rPr>
          </w:pPr>
          <w:hyperlink w:anchor="_Toc52018984" w:history="1">
            <w:r w:rsidRPr="00B21916">
              <w:rPr>
                <w:rStyle w:val="Hyperlink"/>
                <w:rFonts w:cstheme="minorHAnsi"/>
                <w:noProof/>
              </w:rPr>
              <w:t>21.</w:t>
            </w:r>
            <w:r>
              <w:rPr>
                <w:rFonts w:eastAsiaTheme="minorEastAsia"/>
                <w:noProof/>
              </w:rPr>
              <w:tab/>
            </w:r>
            <w:r w:rsidRPr="00B21916">
              <w:rPr>
                <w:rStyle w:val="Hyperlink"/>
                <w:rFonts w:cstheme="minorHAnsi"/>
                <w:noProof/>
              </w:rPr>
              <w:t>Philmont Stew – Philmont</w:t>
            </w:r>
            <w:r>
              <w:rPr>
                <w:noProof/>
                <w:webHidden/>
              </w:rPr>
              <w:tab/>
            </w:r>
            <w:r>
              <w:rPr>
                <w:noProof/>
                <w:webHidden/>
              </w:rPr>
              <w:fldChar w:fldCharType="begin"/>
            </w:r>
            <w:r>
              <w:rPr>
                <w:noProof/>
                <w:webHidden/>
              </w:rPr>
              <w:instrText xml:space="preserve"> PAGEREF _Toc52018984 \h </w:instrText>
            </w:r>
            <w:r>
              <w:rPr>
                <w:noProof/>
                <w:webHidden/>
              </w:rPr>
            </w:r>
            <w:r>
              <w:rPr>
                <w:noProof/>
                <w:webHidden/>
              </w:rPr>
              <w:fldChar w:fldCharType="separate"/>
            </w:r>
            <w:r>
              <w:rPr>
                <w:noProof/>
                <w:webHidden/>
              </w:rPr>
              <w:t>39</w:t>
            </w:r>
            <w:r>
              <w:rPr>
                <w:noProof/>
                <w:webHidden/>
              </w:rPr>
              <w:fldChar w:fldCharType="end"/>
            </w:r>
          </w:hyperlink>
        </w:p>
        <w:p w14:paraId="215941B4" w14:textId="45FEDC40" w:rsidR="00091ACB" w:rsidRDefault="00091ACB">
          <w:pPr>
            <w:pStyle w:val="TOC3"/>
            <w:tabs>
              <w:tab w:val="left" w:pos="1100"/>
              <w:tab w:val="right" w:leader="dot" w:pos="9350"/>
            </w:tabs>
            <w:rPr>
              <w:rFonts w:eastAsiaTheme="minorEastAsia"/>
              <w:noProof/>
            </w:rPr>
          </w:pPr>
          <w:hyperlink w:anchor="_Toc52018985" w:history="1">
            <w:r w:rsidRPr="00B21916">
              <w:rPr>
                <w:rStyle w:val="Hyperlink"/>
                <w:rFonts w:cstheme="minorHAnsi"/>
                <w:noProof/>
              </w:rPr>
              <w:t>22.</w:t>
            </w:r>
            <w:r>
              <w:rPr>
                <w:rFonts w:eastAsiaTheme="minorEastAsia"/>
                <w:noProof/>
              </w:rPr>
              <w:tab/>
            </w:r>
            <w:r w:rsidRPr="00B21916">
              <w:rPr>
                <w:rStyle w:val="Hyperlink"/>
                <w:rFonts w:cstheme="minorHAnsi"/>
                <w:noProof/>
              </w:rPr>
              <w:t>Cimarronita Carbonara – Philmont</w:t>
            </w:r>
            <w:r>
              <w:rPr>
                <w:noProof/>
                <w:webHidden/>
              </w:rPr>
              <w:tab/>
            </w:r>
            <w:r>
              <w:rPr>
                <w:noProof/>
                <w:webHidden/>
              </w:rPr>
              <w:fldChar w:fldCharType="begin"/>
            </w:r>
            <w:r>
              <w:rPr>
                <w:noProof/>
                <w:webHidden/>
              </w:rPr>
              <w:instrText xml:space="preserve"> PAGEREF _Toc52018985 \h </w:instrText>
            </w:r>
            <w:r>
              <w:rPr>
                <w:noProof/>
                <w:webHidden/>
              </w:rPr>
            </w:r>
            <w:r>
              <w:rPr>
                <w:noProof/>
                <w:webHidden/>
              </w:rPr>
              <w:fldChar w:fldCharType="separate"/>
            </w:r>
            <w:r>
              <w:rPr>
                <w:noProof/>
                <w:webHidden/>
              </w:rPr>
              <w:t>40</w:t>
            </w:r>
            <w:r>
              <w:rPr>
                <w:noProof/>
                <w:webHidden/>
              </w:rPr>
              <w:fldChar w:fldCharType="end"/>
            </w:r>
          </w:hyperlink>
        </w:p>
        <w:p w14:paraId="783A558D" w14:textId="2AF97ACB" w:rsidR="00091ACB" w:rsidRDefault="00091ACB">
          <w:pPr>
            <w:pStyle w:val="TOC2"/>
            <w:tabs>
              <w:tab w:val="right" w:leader="dot" w:pos="9350"/>
            </w:tabs>
            <w:rPr>
              <w:rFonts w:eastAsiaTheme="minorEastAsia"/>
              <w:noProof/>
            </w:rPr>
          </w:pPr>
          <w:hyperlink w:anchor="_Toc52018986" w:history="1">
            <w:r w:rsidRPr="00B21916">
              <w:rPr>
                <w:rStyle w:val="Hyperlink"/>
                <w:rFonts w:cstheme="minorHAnsi"/>
                <w:noProof/>
              </w:rPr>
              <w:t>Vegetables</w:t>
            </w:r>
            <w:r>
              <w:rPr>
                <w:noProof/>
                <w:webHidden/>
              </w:rPr>
              <w:tab/>
            </w:r>
            <w:r>
              <w:rPr>
                <w:noProof/>
                <w:webHidden/>
              </w:rPr>
              <w:fldChar w:fldCharType="begin"/>
            </w:r>
            <w:r>
              <w:rPr>
                <w:noProof/>
                <w:webHidden/>
              </w:rPr>
              <w:instrText xml:space="preserve"> PAGEREF _Toc52018986 \h </w:instrText>
            </w:r>
            <w:r>
              <w:rPr>
                <w:noProof/>
                <w:webHidden/>
              </w:rPr>
            </w:r>
            <w:r>
              <w:rPr>
                <w:noProof/>
                <w:webHidden/>
              </w:rPr>
              <w:fldChar w:fldCharType="separate"/>
            </w:r>
            <w:r>
              <w:rPr>
                <w:noProof/>
                <w:webHidden/>
              </w:rPr>
              <w:t>40</w:t>
            </w:r>
            <w:r>
              <w:rPr>
                <w:noProof/>
                <w:webHidden/>
              </w:rPr>
              <w:fldChar w:fldCharType="end"/>
            </w:r>
          </w:hyperlink>
        </w:p>
        <w:p w14:paraId="70F10725" w14:textId="1D1D5C38" w:rsidR="00091ACB" w:rsidRDefault="00091ACB">
          <w:pPr>
            <w:pStyle w:val="TOC3"/>
            <w:tabs>
              <w:tab w:val="left" w:pos="880"/>
              <w:tab w:val="right" w:leader="dot" w:pos="9350"/>
            </w:tabs>
            <w:rPr>
              <w:rFonts w:eastAsiaTheme="minorEastAsia"/>
              <w:noProof/>
            </w:rPr>
          </w:pPr>
          <w:hyperlink w:anchor="_Toc52018987" w:history="1">
            <w:r w:rsidRPr="00B21916">
              <w:rPr>
                <w:rStyle w:val="Hyperlink"/>
                <w:rFonts w:cstheme="minorHAnsi"/>
                <w:noProof/>
              </w:rPr>
              <w:t>1.</w:t>
            </w:r>
            <w:r>
              <w:rPr>
                <w:rFonts w:eastAsiaTheme="minorEastAsia"/>
                <w:noProof/>
              </w:rPr>
              <w:tab/>
            </w:r>
            <w:r w:rsidRPr="00B21916">
              <w:rPr>
                <w:rStyle w:val="Hyperlink"/>
                <w:rFonts w:cstheme="minorHAnsi"/>
                <w:noProof/>
              </w:rPr>
              <w:t>Green Beans Southern Style</w:t>
            </w:r>
            <w:r>
              <w:rPr>
                <w:noProof/>
                <w:webHidden/>
              </w:rPr>
              <w:tab/>
            </w:r>
            <w:r>
              <w:rPr>
                <w:noProof/>
                <w:webHidden/>
              </w:rPr>
              <w:fldChar w:fldCharType="begin"/>
            </w:r>
            <w:r>
              <w:rPr>
                <w:noProof/>
                <w:webHidden/>
              </w:rPr>
              <w:instrText xml:space="preserve"> PAGEREF _Toc52018987 \h </w:instrText>
            </w:r>
            <w:r>
              <w:rPr>
                <w:noProof/>
                <w:webHidden/>
              </w:rPr>
            </w:r>
            <w:r>
              <w:rPr>
                <w:noProof/>
                <w:webHidden/>
              </w:rPr>
              <w:fldChar w:fldCharType="separate"/>
            </w:r>
            <w:r>
              <w:rPr>
                <w:noProof/>
                <w:webHidden/>
              </w:rPr>
              <w:t>40</w:t>
            </w:r>
            <w:r>
              <w:rPr>
                <w:noProof/>
                <w:webHidden/>
              </w:rPr>
              <w:fldChar w:fldCharType="end"/>
            </w:r>
          </w:hyperlink>
        </w:p>
        <w:p w14:paraId="69ABF945" w14:textId="6E5D8EA8" w:rsidR="00091ACB" w:rsidRDefault="00091ACB">
          <w:pPr>
            <w:pStyle w:val="TOC3"/>
            <w:tabs>
              <w:tab w:val="left" w:pos="880"/>
              <w:tab w:val="right" w:leader="dot" w:pos="9350"/>
            </w:tabs>
            <w:rPr>
              <w:rFonts w:eastAsiaTheme="minorEastAsia"/>
              <w:noProof/>
            </w:rPr>
          </w:pPr>
          <w:hyperlink w:anchor="_Toc52018988" w:history="1">
            <w:r w:rsidRPr="00B21916">
              <w:rPr>
                <w:rStyle w:val="Hyperlink"/>
                <w:rFonts w:cstheme="minorHAnsi"/>
                <w:noProof/>
              </w:rPr>
              <w:t>2.</w:t>
            </w:r>
            <w:r>
              <w:rPr>
                <w:rFonts w:eastAsiaTheme="minorEastAsia"/>
                <w:noProof/>
              </w:rPr>
              <w:tab/>
            </w:r>
            <w:r w:rsidRPr="00B21916">
              <w:rPr>
                <w:rStyle w:val="Hyperlink"/>
                <w:rFonts w:cstheme="minorHAnsi"/>
                <w:noProof/>
              </w:rPr>
              <w:t>Glazed Carrots</w:t>
            </w:r>
            <w:r>
              <w:rPr>
                <w:noProof/>
                <w:webHidden/>
              </w:rPr>
              <w:tab/>
            </w:r>
            <w:r>
              <w:rPr>
                <w:noProof/>
                <w:webHidden/>
              </w:rPr>
              <w:fldChar w:fldCharType="begin"/>
            </w:r>
            <w:r>
              <w:rPr>
                <w:noProof/>
                <w:webHidden/>
              </w:rPr>
              <w:instrText xml:space="preserve"> PAGEREF _Toc52018988 \h </w:instrText>
            </w:r>
            <w:r>
              <w:rPr>
                <w:noProof/>
                <w:webHidden/>
              </w:rPr>
            </w:r>
            <w:r>
              <w:rPr>
                <w:noProof/>
                <w:webHidden/>
              </w:rPr>
              <w:fldChar w:fldCharType="separate"/>
            </w:r>
            <w:r>
              <w:rPr>
                <w:noProof/>
                <w:webHidden/>
              </w:rPr>
              <w:t>41</w:t>
            </w:r>
            <w:r>
              <w:rPr>
                <w:noProof/>
                <w:webHidden/>
              </w:rPr>
              <w:fldChar w:fldCharType="end"/>
            </w:r>
          </w:hyperlink>
        </w:p>
        <w:p w14:paraId="0586BC63" w14:textId="65CF15F1" w:rsidR="00091ACB" w:rsidRDefault="00091ACB">
          <w:pPr>
            <w:pStyle w:val="TOC3"/>
            <w:tabs>
              <w:tab w:val="left" w:pos="880"/>
              <w:tab w:val="right" w:leader="dot" w:pos="9350"/>
            </w:tabs>
            <w:rPr>
              <w:rFonts w:eastAsiaTheme="minorEastAsia"/>
              <w:noProof/>
            </w:rPr>
          </w:pPr>
          <w:hyperlink w:anchor="_Toc52018989" w:history="1">
            <w:r w:rsidRPr="00B21916">
              <w:rPr>
                <w:rStyle w:val="Hyperlink"/>
                <w:rFonts w:cstheme="minorHAnsi"/>
                <w:noProof/>
              </w:rPr>
              <w:t>3.</w:t>
            </w:r>
            <w:r>
              <w:rPr>
                <w:rFonts w:eastAsiaTheme="minorEastAsia"/>
                <w:noProof/>
              </w:rPr>
              <w:tab/>
            </w:r>
            <w:r w:rsidRPr="00B21916">
              <w:rPr>
                <w:rStyle w:val="Hyperlink"/>
                <w:rFonts w:cstheme="minorHAnsi"/>
                <w:noProof/>
              </w:rPr>
              <w:t>German Potato Griddle</w:t>
            </w:r>
            <w:r>
              <w:rPr>
                <w:noProof/>
                <w:webHidden/>
              </w:rPr>
              <w:tab/>
            </w:r>
            <w:r>
              <w:rPr>
                <w:noProof/>
                <w:webHidden/>
              </w:rPr>
              <w:fldChar w:fldCharType="begin"/>
            </w:r>
            <w:r>
              <w:rPr>
                <w:noProof/>
                <w:webHidden/>
              </w:rPr>
              <w:instrText xml:space="preserve"> PAGEREF _Toc52018989 \h </w:instrText>
            </w:r>
            <w:r>
              <w:rPr>
                <w:noProof/>
                <w:webHidden/>
              </w:rPr>
            </w:r>
            <w:r>
              <w:rPr>
                <w:noProof/>
                <w:webHidden/>
              </w:rPr>
              <w:fldChar w:fldCharType="separate"/>
            </w:r>
            <w:r>
              <w:rPr>
                <w:noProof/>
                <w:webHidden/>
              </w:rPr>
              <w:t>41</w:t>
            </w:r>
            <w:r>
              <w:rPr>
                <w:noProof/>
                <w:webHidden/>
              </w:rPr>
              <w:fldChar w:fldCharType="end"/>
            </w:r>
          </w:hyperlink>
        </w:p>
        <w:p w14:paraId="1CF5E028" w14:textId="289B9B1A" w:rsidR="00091ACB" w:rsidRDefault="00091ACB">
          <w:pPr>
            <w:pStyle w:val="TOC3"/>
            <w:tabs>
              <w:tab w:val="left" w:pos="880"/>
              <w:tab w:val="right" w:leader="dot" w:pos="9350"/>
            </w:tabs>
            <w:rPr>
              <w:rFonts w:eastAsiaTheme="minorEastAsia"/>
              <w:noProof/>
            </w:rPr>
          </w:pPr>
          <w:hyperlink w:anchor="_Toc52018990" w:history="1">
            <w:r w:rsidRPr="00B21916">
              <w:rPr>
                <w:rStyle w:val="Hyperlink"/>
                <w:rFonts w:cstheme="minorHAnsi"/>
                <w:noProof/>
              </w:rPr>
              <w:t>4.</w:t>
            </w:r>
            <w:r>
              <w:rPr>
                <w:rFonts w:eastAsiaTheme="minorEastAsia"/>
                <w:noProof/>
              </w:rPr>
              <w:tab/>
            </w:r>
            <w:r w:rsidRPr="00B21916">
              <w:rPr>
                <w:rStyle w:val="Hyperlink"/>
                <w:rFonts w:cstheme="minorHAnsi"/>
                <w:noProof/>
              </w:rPr>
              <w:t>Baked Beans (Canned)</w:t>
            </w:r>
            <w:r>
              <w:rPr>
                <w:noProof/>
                <w:webHidden/>
              </w:rPr>
              <w:tab/>
            </w:r>
            <w:r>
              <w:rPr>
                <w:noProof/>
                <w:webHidden/>
              </w:rPr>
              <w:fldChar w:fldCharType="begin"/>
            </w:r>
            <w:r>
              <w:rPr>
                <w:noProof/>
                <w:webHidden/>
              </w:rPr>
              <w:instrText xml:space="preserve"> PAGEREF _Toc52018990 \h </w:instrText>
            </w:r>
            <w:r>
              <w:rPr>
                <w:noProof/>
                <w:webHidden/>
              </w:rPr>
            </w:r>
            <w:r>
              <w:rPr>
                <w:noProof/>
                <w:webHidden/>
              </w:rPr>
              <w:fldChar w:fldCharType="separate"/>
            </w:r>
            <w:r>
              <w:rPr>
                <w:noProof/>
                <w:webHidden/>
              </w:rPr>
              <w:t>42</w:t>
            </w:r>
            <w:r>
              <w:rPr>
                <w:noProof/>
                <w:webHidden/>
              </w:rPr>
              <w:fldChar w:fldCharType="end"/>
            </w:r>
          </w:hyperlink>
        </w:p>
        <w:p w14:paraId="1FA52F3B" w14:textId="4BB37A69" w:rsidR="00091ACB" w:rsidRDefault="00091ACB">
          <w:pPr>
            <w:pStyle w:val="TOC3"/>
            <w:tabs>
              <w:tab w:val="left" w:pos="880"/>
              <w:tab w:val="right" w:leader="dot" w:pos="9350"/>
            </w:tabs>
            <w:rPr>
              <w:rFonts w:eastAsiaTheme="minorEastAsia"/>
              <w:noProof/>
            </w:rPr>
          </w:pPr>
          <w:hyperlink w:anchor="_Toc52018991" w:history="1">
            <w:r w:rsidRPr="00B21916">
              <w:rPr>
                <w:rStyle w:val="Hyperlink"/>
                <w:rFonts w:cstheme="minorHAnsi"/>
                <w:noProof/>
              </w:rPr>
              <w:t>5.</w:t>
            </w:r>
            <w:r>
              <w:rPr>
                <w:rFonts w:eastAsiaTheme="minorEastAsia"/>
                <w:noProof/>
              </w:rPr>
              <w:tab/>
            </w:r>
            <w:r w:rsidRPr="00B21916">
              <w:rPr>
                <w:rStyle w:val="Hyperlink"/>
                <w:rFonts w:cstheme="minorHAnsi"/>
                <w:noProof/>
              </w:rPr>
              <w:t>French Fries</w:t>
            </w:r>
            <w:r>
              <w:rPr>
                <w:noProof/>
                <w:webHidden/>
              </w:rPr>
              <w:tab/>
            </w:r>
            <w:r>
              <w:rPr>
                <w:noProof/>
                <w:webHidden/>
              </w:rPr>
              <w:fldChar w:fldCharType="begin"/>
            </w:r>
            <w:r>
              <w:rPr>
                <w:noProof/>
                <w:webHidden/>
              </w:rPr>
              <w:instrText xml:space="preserve"> PAGEREF _Toc52018991 \h </w:instrText>
            </w:r>
            <w:r>
              <w:rPr>
                <w:noProof/>
                <w:webHidden/>
              </w:rPr>
            </w:r>
            <w:r>
              <w:rPr>
                <w:noProof/>
                <w:webHidden/>
              </w:rPr>
              <w:fldChar w:fldCharType="separate"/>
            </w:r>
            <w:r>
              <w:rPr>
                <w:noProof/>
                <w:webHidden/>
              </w:rPr>
              <w:t>42</w:t>
            </w:r>
            <w:r>
              <w:rPr>
                <w:noProof/>
                <w:webHidden/>
              </w:rPr>
              <w:fldChar w:fldCharType="end"/>
            </w:r>
          </w:hyperlink>
        </w:p>
        <w:p w14:paraId="1F11B5F7" w14:textId="4F007964" w:rsidR="00091ACB" w:rsidRDefault="00091ACB">
          <w:pPr>
            <w:pStyle w:val="TOC3"/>
            <w:tabs>
              <w:tab w:val="left" w:pos="880"/>
              <w:tab w:val="right" w:leader="dot" w:pos="9350"/>
            </w:tabs>
            <w:rPr>
              <w:rFonts w:eastAsiaTheme="minorEastAsia"/>
              <w:noProof/>
            </w:rPr>
          </w:pPr>
          <w:hyperlink w:anchor="_Toc52018992" w:history="1">
            <w:r w:rsidRPr="00B21916">
              <w:rPr>
                <w:rStyle w:val="Hyperlink"/>
                <w:rFonts w:cstheme="minorHAnsi"/>
                <w:noProof/>
              </w:rPr>
              <w:t>6.</w:t>
            </w:r>
            <w:r>
              <w:rPr>
                <w:rFonts w:eastAsiaTheme="minorEastAsia"/>
                <w:noProof/>
              </w:rPr>
              <w:tab/>
            </w:r>
            <w:r w:rsidRPr="00B21916">
              <w:rPr>
                <w:rStyle w:val="Hyperlink"/>
                <w:rFonts w:cstheme="minorHAnsi"/>
                <w:noProof/>
              </w:rPr>
              <w:t>Mashed Potatoes</w:t>
            </w:r>
            <w:r>
              <w:rPr>
                <w:noProof/>
                <w:webHidden/>
              </w:rPr>
              <w:tab/>
            </w:r>
            <w:r>
              <w:rPr>
                <w:noProof/>
                <w:webHidden/>
              </w:rPr>
              <w:fldChar w:fldCharType="begin"/>
            </w:r>
            <w:r>
              <w:rPr>
                <w:noProof/>
                <w:webHidden/>
              </w:rPr>
              <w:instrText xml:space="preserve"> PAGEREF _Toc52018992 \h </w:instrText>
            </w:r>
            <w:r>
              <w:rPr>
                <w:noProof/>
                <w:webHidden/>
              </w:rPr>
            </w:r>
            <w:r>
              <w:rPr>
                <w:noProof/>
                <w:webHidden/>
              </w:rPr>
              <w:fldChar w:fldCharType="separate"/>
            </w:r>
            <w:r>
              <w:rPr>
                <w:noProof/>
                <w:webHidden/>
              </w:rPr>
              <w:t>43</w:t>
            </w:r>
            <w:r>
              <w:rPr>
                <w:noProof/>
                <w:webHidden/>
              </w:rPr>
              <w:fldChar w:fldCharType="end"/>
            </w:r>
          </w:hyperlink>
        </w:p>
        <w:p w14:paraId="057E7BCF" w14:textId="54ADE37E" w:rsidR="00091ACB" w:rsidRDefault="00091ACB">
          <w:pPr>
            <w:pStyle w:val="TOC3"/>
            <w:tabs>
              <w:tab w:val="left" w:pos="880"/>
              <w:tab w:val="right" w:leader="dot" w:pos="9350"/>
            </w:tabs>
            <w:rPr>
              <w:rFonts w:eastAsiaTheme="minorEastAsia"/>
              <w:noProof/>
            </w:rPr>
          </w:pPr>
          <w:hyperlink w:anchor="_Toc52018993" w:history="1">
            <w:r w:rsidRPr="00B21916">
              <w:rPr>
                <w:rStyle w:val="Hyperlink"/>
                <w:rFonts w:cstheme="minorHAnsi"/>
                <w:noProof/>
              </w:rPr>
              <w:t>7.</w:t>
            </w:r>
            <w:r>
              <w:rPr>
                <w:rFonts w:eastAsiaTheme="minorEastAsia"/>
                <w:noProof/>
              </w:rPr>
              <w:tab/>
            </w:r>
            <w:r w:rsidRPr="00B21916">
              <w:rPr>
                <w:rStyle w:val="Hyperlink"/>
                <w:rFonts w:cstheme="minorHAnsi"/>
                <w:noProof/>
              </w:rPr>
              <w:t>Potatoes Au Gratin (Dehydrated Sliced)</w:t>
            </w:r>
            <w:r>
              <w:rPr>
                <w:noProof/>
                <w:webHidden/>
              </w:rPr>
              <w:tab/>
            </w:r>
            <w:r>
              <w:rPr>
                <w:noProof/>
                <w:webHidden/>
              </w:rPr>
              <w:fldChar w:fldCharType="begin"/>
            </w:r>
            <w:r>
              <w:rPr>
                <w:noProof/>
                <w:webHidden/>
              </w:rPr>
              <w:instrText xml:space="preserve"> PAGEREF _Toc52018993 \h </w:instrText>
            </w:r>
            <w:r>
              <w:rPr>
                <w:noProof/>
                <w:webHidden/>
              </w:rPr>
            </w:r>
            <w:r>
              <w:rPr>
                <w:noProof/>
                <w:webHidden/>
              </w:rPr>
              <w:fldChar w:fldCharType="separate"/>
            </w:r>
            <w:r>
              <w:rPr>
                <w:noProof/>
                <w:webHidden/>
              </w:rPr>
              <w:t>43</w:t>
            </w:r>
            <w:r>
              <w:rPr>
                <w:noProof/>
                <w:webHidden/>
              </w:rPr>
              <w:fldChar w:fldCharType="end"/>
            </w:r>
          </w:hyperlink>
        </w:p>
        <w:p w14:paraId="606054B7" w14:textId="719B0D6C" w:rsidR="00091ACB" w:rsidRDefault="00091ACB">
          <w:pPr>
            <w:pStyle w:val="TOC2"/>
            <w:tabs>
              <w:tab w:val="right" w:leader="dot" w:pos="9350"/>
            </w:tabs>
            <w:rPr>
              <w:rFonts w:eastAsiaTheme="minorEastAsia"/>
              <w:noProof/>
            </w:rPr>
          </w:pPr>
          <w:hyperlink w:anchor="_Toc52018994" w:history="1">
            <w:r w:rsidRPr="00B21916">
              <w:rPr>
                <w:rStyle w:val="Hyperlink"/>
                <w:rFonts w:cstheme="minorHAnsi"/>
                <w:noProof/>
              </w:rPr>
              <w:t>International</w:t>
            </w:r>
            <w:r>
              <w:rPr>
                <w:noProof/>
                <w:webHidden/>
              </w:rPr>
              <w:tab/>
            </w:r>
            <w:r>
              <w:rPr>
                <w:noProof/>
                <w:webHidden/>
              </w:rPr>
              <w:fldChar w:fldCharType="begin"/>
            </w:r>
            <w:r>
              <w:rPr>
                <w:noProof/>
                <w:webHidden/>
              </w:rPr>
              <w:instrText xml:space="preserve"> PAGEREF _Toc52018994 \h </w:instrText>
            </w:r>
            <w:r>
              <w:rPr>
                <w:noProof/>
                <w:webHidden/>
              </w:rPr>
            </w:r>
            <w:r>
              <w:rPr>
                <w:noProof/>
                <w:webHidden/>
              </w:rPr>
              <w:fldChar w:fldCharType="separate"/>
            </w:r>
            <w:r>
              <w:rPr>
                <w:noProof/>
                <w:webHidden/>
              </w:rPr>
              <w:t>44</w:t>
            </w:r>
            <w:r>
              <w:rPr>
                <w:noProof/>
                <w:webHidden/>
              </w:rPr>
              <w:fldChar w:fldCharType="end"/>
            </w:r>
          </w:hyperlink>
        </w:p>
        <w:p w14:paraId="6A9EEA3D" w14:textId="443900AC" w:rsidR="00091ACB" w:rsidRDefault="00091ACB">
          <w:pPr>
            <w:pStyle w:val="TOC3"/>
            <w:tabs>
              <w:tab w:val="left" w:pos="880"/>
              <w:tab w:val="right" w:leader="dot" w:pos="9350"/>
            </w:tabs>
            <w:rPr>
              <w:rFonts w:eastAsiaTheme="minorEastAsia"/>
              <w:noProof/>
            </w:rPr>
          </w:pPr>
          <w:hyperlink w:anchor="_Toc52018995" w:history="1">
            <w:r w:rsidRPr="00B21916">
              <w:rPr>
                <w:rStyle w:val="Hyperlink"/>
                <w:rFonts w:cstheme="minorHAnsi"/>
                <w:noProof/>
              </w:rPr>
              <w:t>1.</w:t>
            </w:r>
            <w:r>
              <w:rPr>
                <w:rFonts w:eastAsiaTheme="minorEastAsia"/>
                <w:noProof/>
              </w:rPr>
              <w:tab/>
            </w:r>
            <w:r w:rsidRPr="00B21916">
              <w:rPr>
                <w:rStyle w:val="Hyperlink"/>
                <w:rFonts w:cstheme="minorHAnsi"/>
                <w:noProof/>
              </w:rPr>
              <w:t>Fish N Chips</w:t>
            </w:r>
            <w:r>
              <w:rPr>
                <w:noProof/>
                <w:webHidden/>
              </w:rPr>
              <w:tab/>
            </w:r>
            <w:r>
              <w:rPr>
                <w:noProof/>
                <w:webHidden/>
              </w:rPr>
              <w:fldChar w:fldCharType="begin"/>
            </w:r>
            <w:r>
              <w:rPr>
                <w:noProof/>
                <w:webHidden/>
              </w:rPr>
              <w:instrText xml:space="preserve"> PAGEREF _Toc52018995 \h </w:instrText>
            </w:r>
            <w:r>
              <w:rPr>
                <w:noProof/>
                <w:webHidden/>
              </w:rPr>
            </w:r>
            <w:r>
              <w:rPr>
                <w:noProof/>
                <w:webHidden/>
              </w:rPr>
              <w:fldChar w:fldCharType="separate"/>
            </w:r>
            <w:r>
              <w:rPr>
                <w:noProof/>
                <w:webHidden/>
              </w:rPr>
              <w:t>44</w:t>
            </w:r>
            <w:r>
              <w:rPr>
                <w:noProof/>
                <w:webHidden/>
              </w:rPr>
              <w:fldChar w:fldCharType="end"/>
            </w:r>
          </w:hyperlink>
        </w:p>
        <w:p w14:paraId="6D8D065E" w14:textId="4FAF9679" w:rsidR="00091ACB" w:rsidRDefault="00091ACB">
          <w:pPr>
            <w:pStyle w:val="TOC3"/>
            <w:tabs>
              <w:tab w:val="left" w:pos="880"/>
              <w:tab w:val="right" w:leader="dot" w:pos="9350"/>
            </w:tabs>
            <w:rPr>
              <w:rFonts w:eastAsiaTheme="minorEastAsia"/>
              <w:noProof/>
            </w:rPr>
          </w:pPr>
          <w:hyperlink w:anchor="_Toc52018996" w:history="1">
            <w:r w:rsidRPr="00B21916">
              <w:rPr>
                <w:rStyle w:val="Hyperlink"/>
                <w:rFonts w:cstheme="minorHAnsi"/>
                <w:noProof/>
              </w:rPr>
              <w:t>2.</w:t>
            </w:r>
            <w:r>
              <w:rPr>
                <w:rFonts w:eastAsiaTheme="minorEastAsia"/>
                <w:noProof/>
              </w:rPr>
              <w:tab/>
            </w:r>
            <w:r w:rsidRPr="00B21916">
              <w:rPr>
                <w:rStyle w:val="Hyperlink"/>
                <w:rFonts w:cstheme="minorHAnsi"/>
                <w:noProof/>
              </w:rPr>
              <w:t>Chicken Schnitzel</w:t>
            </w:r>
            <w:r>
              <w:rPr>
                <w:noProof/>
                <w:webHidden/>
              </w:rPr>
              <w:tab/>
            </w:r>
            <w:r>
              <w:rPr>
                <w:noProof/>
                <w:webHidden/>
              </w:rPr>
              <w:fldChar w:fldCharType="begin"/>
            </w:r>
            <w:r>
              <w:rPr>
                <w:noProof/>
                <w:webHidden/>
              </w:rPr>
              <w:instrText xml:space="preserve"> PAGEREF _Toc52018996 \h </w:instrText>
            </w:r>
            <w:r>
              <w:rPr>
                <w:noProof/>
                <w:webHidden/>
              </w:rPr>
            </w:r>
            <w:r>
              <w:rPr>
                <w:noProof/>
                <w:webHidden/>
              </w:rPr>
              <w:fldChar w:fldCharType="separate"/>
            </w:r>
            <w:r>
              <w:rPr>
                <w:noProof/>
                <w:webHidden/>
              </w:rPr>
              <w:t>44</w:t>
            </w:r>
            <w:r>
              <w:rPr>
                <w:noProof/>
                <w:webHidden/>
              </w:rPr>
              <w:fldChar w:fldCharType="end"/>
            </w:r>
          </w:hyperlink>
        </w:p>
        <w:p w14:paraId="563A26AE" w14:textId="4CA174C5" w:rsidR="00091ACB" w:rsidRDefault="00091ACB">
          <w:pPr>
            <w:pStyle w:val="TOC3"/>
            <w:tabs>
              <w:tab w:val="left" w:pos="880"/>
              <w:tab w:val="right" w:leader="dot" w:pos="9350"/>
            </w:tabs>
            <w:rPr>
              <w:rFonts w:eastAsiaTheme="minorEastAsia"/>
              <w:noProof/>
            </w:rPr>
          </w:pPr>
          <w:hyperlink w:anchor="_Toc52018997" w:history="1">
            <w:r w:rsidRPr="00B21916">
              <w:rPr>
                <w:rStyle w:val="Hyperlink"/>
                <w:rFonts w:cstheme="minorHAnsi"/>
                <w:noProof/>
              </w:rPr>
              <w:t>3.</w:t>
            </w:r>
            <w:r>
              <w:rPr>
                <w:rFonts w:eastAsiaTheme="minorEastAsia"/>
                <w:noProof/>
              </w:rPr>
              <w:tab/>
            </w:r>
            <w:r w:rsidRPr="00B21916">
              <w:rPr>
                <w:rStyle w:val="Hyperlink"/>
                <w:rFonts w:cstheme="minorHAnsi"/>
                <w:noProof/>
              </w:rPr>
              <w:t>Hot Potato Salad (German Style)</w:t>
            </w:r>
            <w:r>
              <w:rPr>
                <w:noProof/>
                <w:webHidden/>
              </w:rPr>
              <w:tab/>
            </w:r>
            <w:r>
              <w:rPr>
                <w:noProof/>
                <w:webHidden/>
              </w:rPr>
              <w:fldChar w:fldCharType="begin"/>
            </w:r>
            <w:r>
              <w:rPr>
                <w:noProof/>
                <w:webHidden/>
              </w:rPr>
              <w:instrText xml:space="preserve"> PAGEREF _Toc52018997 \h </w:instrText>
            </w:r>
            <w:r>
              <w:rPr>
                <w:noProof/>
                <w:webHidden/>
              </w:rPr>
            </w:r>
            <w:r>
              <w:rPr>
                <w:noProof/>
                <w:webHidden/>
              </w:rPr>
              <w:fldChar w:fldCharType="separate"/>
            </w:r>
            <w:r>
              <w:rPr>
                <w:noProof/>
                <w:webHidden/>
              </w:rPr>
              <w:t>45</w:t>
            </w:r>
            <w:r>
              <w:rPr>
                <w:noProof/>
                <w:webHidden/>
              </w:rPr>
              <w:fldChar w:fldCharType="end"/>
            </w:r>
          </w:hyperlink>
        </w:p>
        <w:p w14:paraId="0FEAB5A9" w14:textId="437BBB75" w:rsidR="00091ACB" w:rsidRDefault="00091ACB">
          <w:pPr>
            <w:pStyle w:val="TOC3"/>
            <w:tabs>
              <w:tab w:val="left" w:pos="880"/>
              <w:tab w:val="right" w:leader="dot" w:pos="9350"/>
            </w:tabs>
            <w:rPr>
              <w:rFonts w:eastAsiaTheme="minorEastAsia"/>
              <w:noProof/>
            </w:rPr>
          </w:pPr>
          <w:hyperlink w:anchor="_Toc52018998" w:history="1">
            <w:r w:rsidRPr="00B21916">
              <w:rPr>
                <w:rStyle w:val="Hyperlink"/>
                <w:rFonts w:cstheme="minorHAnsi"/>
                <w:noProof/>
              </w:rPr>
              <w:t>4.</w:t>
            </w:r>
            <w:r>
              <w:rPr>
                <w:rFonts w:eastAsiaTheme="minorEastAsia"/>
                <w:noProof/>
              </w:rPr>
              <w:tab/>
            </w:r>
            <w:r w:rsidRPr="00B21916">
              <w:rPr>
                <w:rStyle w:val="Hyperlink"/>
                <w:rFonts w:cstheme="minorHAnsi"/>
                <w:noProof/>
              </w:rPr>
              <w:t>Pierogi</w:t>
            </w:r>
            <w:r>
              <w:rPr>
                <w:noProof/>
                <w:webHidden/>
              </w:rPr>
              <w:tab/>
            </w:r>
            <w:r>
              <w:rPr>
                <w:noProof/>
                <w:webHidden/>
              </w:rPr>
              <w:fldChar w:fldCharType="begin"/>
            </w:r>
            <w:r>
              <w:rPr>
                <w:noProof/>
                <w:webHidden/>
              </w:rPr>
              <w:instrText xml:space="preserve"> PAGEREF _Toc52018998 \h </w:instrText>
            </w:r>
            <w:r>
              <w:rPr>
                <w:noProof/>
                <w:webHidden/>
              </w:rPr>
            </w:r>
            <w:r>
              <w:rPr>
                <w:noProof/>
                <w:webHidden/>
              </w:rPr>
              <w:fldChar w:fldCharType="separate"/>
            </w:r>
            <w:r>
              <w:rPr>
                <w:noProof/>
                <w:webHidden/>
              </w:rPr>
              <w:t>45</w:t>
            </w:r>
            <w:r>
              <w:rPr>
                <w:noProof/>
                <w:webHidden/>
              </w:rPr>
              <w:fldChar w:fldCharType="end"/>
            </w:r>
          </w:hyperlink>
        </w:p>
        <w:p w14:paraId="3A47BCB5" w14:textId="6B57DB6F" w:rsidR="00091ACB" w:rsidRDefault="00091ACB">
          <w:pPr>
            <w:pStyle w:val="TOC3"/>
            <w:tabs>
              <w:tab w:val="left" w:pos="880"/>
              <w:tab w:val="right" w:leader="dot" w:pos="9350"/>
            </w:tabs>
            <w:rPr>
              <w:rFonts w:eastAsiaTheme="minorEastAsia"/>
              <w:noProof/>
            </w:rPr>
          </w:pPr>
          <w:hyperlink w:anchor="_Toc52018999" w:history="1">
            <w:r w:rsidRPr="00B21916">
              <w:rPr>
                <w:rStyle w:val="Hyperlink"/>
                <w:rFonts w:cstheme="minorHAnsi"/>
                <w:noProof/>
              </w:rPr>
              <w:t>5.</w:t>
            </w:r>
            <w:r>
              <w:rPr>
                <w:rFonts w:eastAsiaTheme="minorEastAsia"/>
                <w:noProof/>
              </w:rPr>
              <w:tab/>
            </w:r>
            <w:r w:rsidRPr="00B21916">
              <w:rPr>
                <w:rStyle w:val="Hyperlink"/>
                <w:rFonts w:cstheme="minorHAnsi"/>
                <w:noProof/>
              </w:rPr>
              <w:t>Fried Pork Tenderloin (Kotlety Schabowy)</w:t>
            </w:r>
            <w:r>
              <w:rPr>
                <w:noProof/>
                <w:webHidden/>
              </w:rPr>
              <w:tab/>
            </w:r>
            <w:r>
              <w:rPr>
                <w:noProof/>
                <w:webHidden/>
              </w:rPr>
              <w:fldChar w:fldCharType="begin"/>
            </w:r>
            <w:r>
              <w:rPr>
                <w:noProof/>
                <w:webHidden/>
              </w:rPr>
              <w:instrText xml:space="preserve"> PAGEREF _Toc52018999 \h </w:instrText>
            </w:r>
            <w:r>
              <w:rPr>
                <w:noProof/>
                <w:webHidden/>
              </w:rPr>
            </w:r>
            <w:r>
              <w:rPr>
                <w:noProof/>
                <w:webHidden/>
              </w:rPr>
              <w:fldChar w:fldCharType="separate"/>
            </w:r>
            <w:r>
              <w:rPr>
                <w:noProof/>
                <w:webHidden/>
              </w:rPr>
              <w:t>46</w:t>
            </w:r>
            <w:r>
              <w:rPr>
                <w:noProof/>
                <w:webHidden/>
              </w:rPr>
              <w:fldChar w:fldCharType="end"/>
            </w:r>
          </w:hyperlink>
        </w:p>
        <w:p w14:paraId="6D1F3AF3" w14:textId="38EC7E0B" w:rsidR="00091ACB" w:rsidRDefault="00091ACB">
          <w:pPr>
            <w:pStyle w:val="TOC3"/>
            <w:tabs>
              <w:tab w:val="left" w:pos="880"/>
              <w:tab w:val="right" w:leader="dot" w:pos="9350"/>
            </w:tabs>
            <w:rPr>
              <w:rFonts w:eastAsiaTheme="minorEastAsia"/>
              <w:noProof/>
            </w:rPr>
          </w:pPr>
          <w:hyperlink w:anchor="_Toc52019000" w:history="1">
            <w:r w:rsidRPr="00B21916">
              <w:rPr>
                <w:rStyle w:val="Hyperlink"/>
                <w:rFonts w:cstheme="minorHAnsi"/>
                <w:noProof/>
              </w:rPr>
              <w:t>6.</w:t>
            </w:r>
            <w:r>
              <w:rPr>
                <w:rFonts w:eastAsiaTheme="minorEastAsia"/>
                <w:noProof/>
              </w:rPr>
              <w:tab/>
            </w:r>
            <w:r w:rsidRPr="00B21916">
              <w:rPr>
                <w:rStyle w:val="Hyperlink"/>
                <w:rFonts w:cstheme="minorHAnsi"/>
                <w:noProof/>
              </w:rPr>
              <w:t>Potato Pancakes (Placki Ziemniaczane)</w:t>
            </w:r>
            <w:r>
              <w:rPr>
                <w:noProof/>
                <w:webHidden/>
              </w:rPr>
              <w:tab/>
            </w:r>
            <w:r>
              <w:rPr>
                <w:noProof/>
                <w:webHidden/>
              </w:rPr>
              <w:fldChar w:fldCharType="begin"/>
            </w:r>
            <w:r>
              <w:rPr>
                <w:noProof/>
                <w:webHidden/>
              </w:rPr>
              <w:instrText xml:space="preserve"> PAGEREF _Toc52019000 \h </w:instrText>
            </w:r>
            <w:r>
              <w:rPr>
                <w:noProof/>
                <w:webHidden/>
              </w:rPr>
            </w:r>
            <w:r>
              <w:rPr>
                <w:noProof/>
                <w:webHidden/>
              </w:rPr>
              <w:fldChar w:fldCharType="separate"/>
            </w:r>
            <w:r>
              <w:rPr>
                <w:noProof/>
                <w:webHidden/>
              </w:rPr>
              <w:t>46</w:t>
            </w:r>
            <w:r>
              <w:rPr>
                <w:noProof/>
                <w:webHidden/>
              </w:rPr>
              <w:fldChar w:fldCharType="end"/>
            </w:r>
          </w:hyperlink>
        </w:p>
        <w:p w14:paraId="62257C41" w14:textId="698BE153" w:rsidR="00091ACB" w:rsidRDefault="00091ACB">
          <w:pPr>
            <w:pStyle w:val="TOC3"/>
            <w:tabs>
              <w:tab w:val="left" w:pos="880"/>
              <w:tab w:val="right" w:leader="dot" w:pos="9350"/>
            </w:tabs>
            <w:rPr>
              <w:rFonts w:eastAsiaTheme="minorEastAsia"/>
              <w:noProof/>
            </w:rPr>
          </w:pPr>
          <w:hyperlink w:anchor="_Toc52019001" w:history="1">
            <w:r w:rsidRPr="00B21916">
              <w:rPr>
                <w:rStyle w:val="Hyperlink"/>
                <w:rFonts w:cstheme="minorHAnsi"/>
                <w:noProof/>
              </w:rPr>
              <w:t>7.</w:t>
            </w:r>
            <w:r>
              <w:rPr>
                <w:rFonts w:eastAsiaTheme="minorEastAsia"/>
                <w:noProof/>
              </w:rPr>
              <w:tab/>
            </w:r>
            <w:r w:rsidRPr="00B21916">
              <w:rPr>
                <w:rStyle w:val="Hyperlink"/>
                <w:rFonts w:cstheme="minorHAnsi"/>
                <w:noProof/>
              </w:rPr>
              <w:t>Cheese Blintz</w:t>
            </w:r>
            <w:r>
              <w:rPr>
                <w:noProof/>
                <w:webHidden/>
              </w:rPr>
              <w:tab/>
            </w:r>
            <w:r>
              <w:rPr>
                <w:noProof/>
                <w:webHidden/>
              </w:rPr>
              <w:fldChar w:fldCharType="begin"/>
            </w:r>
            <w:r>
              <w:rPr>
                <w:noProof/>
                <w:webHidden/>
              </w:rPr>
              <w:instrText xml:space="preserve"> PAGEREF _Toc52019001 \h </w:instrText>
            </w:r>
            <w:r>
              <w:rPr>
                <w:noProof/>
                <w:webHidden/>
              </w:rPr>
            </w:r>
            <w:r>
              <w:rPr>
                <w:noProof/>
                <w:webHidden/>
              </w:rPr>
              <w:fldChar w:fldCharType="separate"/>
            </w:r>
            <w:r>
              <w:rPr>
                <w:noProof/>
                <w:webHidden/>
              </w:rPr>
              <w:t>47</w:t>
            </w:r>
            <w:r>
              <w:rPr>
                <w:noProof/>
                <w:webHidden/>
              </w:rPr>
              <w:fldChar w:fldCharType="end"/>
            </w:r>
          </w:hyperlink>
        </w:p>
        <w:p w14:paraId="531CACBE" w14:textId="2165D558" w:rsidR="00091ACB" w:rsidRDefault="00091ACB">
          <w:pPr>
            <w:pStyle w:val="TOC3"/>
            <w:tabs>
              <w:tab w:val="left" w:pos="880"/>
              <w:tab w:val="right" w:leader="dot" w:pos="9350"/>
            </w:tabs>
            <w:rPr>
              <w:rFonts w:eastAsiaTheme="minorEastAsia"/>
              <w:noProof/>
            </w:rPr>
          </w:pPr>
          <w:hyperlink w:anchor="_Toc52019002" w:history="1">
            <w:r w:rsidRPr="00B21916">
              <w:rPr>
                <w:rStyle w:val="Hyperlink"/>
                <w:rFonts w:cstheme="minorHAnsi"/>
                <w:noProof/>
              </w:rPr>
              <w:t>8.</w:t>
            </w:r>
            <w:r>
              <w:rPr>
                <w:rFonts w:eastAsiaTheme="minorEastAsia"/>
                <w:noProof/>
              </w:rPr>
              <w:tab/>
            </w:r>
            <w:r w:rsidRPr="00B21916">
              <w:rPr>
                <w:rStyle w:val="Hyperlink"/>
                <w:rFonts w:cstheme="minorHAnsi"/>
                <w:noProof/>
              </w:rPr>
              <w:t>Beef Stroganoff</w:t>
            </w:r>
            <w:r>
              <w:rPr>
                <w:noProof/>
                <w:webHidden/>
              </w:rPr>
              <w:tab/>
            </w:r>
            <w:r>
              <w:rPr>
                <w:noProof/>
                <w:webHidden/>
              </w:rPr>
              <w:fldChar w:fldCharType="begin"/>
            </w:r>
            <w:r>
              <w:rPr>
                <w:noProof/>
                <w:webHidden/>
              </w:rPr>
              <w:instrText xml:space="preserve"> PAGEREF _Toc52019002 \h </w:instrText>
            </w:r>
            <w:r>
              <w:rPr>
                <w:noProof/>
                <w:webHidden/>
              </w:rPr>
            </w:r>
            <w:r>
              <w:rPr>
                <w:noProof/>
                <w:webHidden/>
              </w:rPr>
              <w:fldChar w:fldCharType="separate"/>
            </w:r>
            <w:r>
              <w:rPr>
                <w:noProof/>
                <w:webHidden/>
              </w:rPr>
              <w:t>47</w:t>
            </w:r>
            <w:r>
              <w:rPr>
                <w:noProof/>
                <w:webHidden/>
              </w:rPr>
              <w:fldChar w:fldCharType="end"/>
            </w:r>
          </w:hyperlink>
        </w:p>
        <w:p w14:paraId="0E1BDAC8" w14:textId="63E97FC2" w:rsidR="00091ACB" w:rsidRDefault="00091ACB">
          <w:pPr>
            <w:pStyle w:val="TOC3"/>
            <w:tabs>
              <w:tab w:val="left" w:pos="880"/>
              <w:tab w:val="right" w:leader="dot" w:pos="9350"/>
            </w:tabs>
            <w:rPr>
              <w:rFonts w:eastAsiaTheme="minorEastAsia"/>
              <w:noProof/>
            </w:rPr>
          </w:pPr>
          <w:hyperlink w:anchor="_Toc52019003" w:history="1">
            <w:r w:rsidRPr="00B21916">
              <w:rPr>
                <w:rStyle w:val="Hyperlink"/>
                <w:rFonts w:cstheme="minorHAnsi"/>
                <w:noProof/>
              </w:rPr>
              <w:t>9.</w:t>
            </w:r>
            <w:r>
              <w:rPr>
                <w:rFonts w:eastAsiaTheme="minorEastAsia"/>
                <w:noProof/>
              </w:rPr>
              <w:tab/>
            </w:r>
            <w:r w:rsidRPr="00B21916">
              <w:rPr>
                <w:rStyle w:val="Hyperlink"/>
                <w:rFonts w:cstheme="minorHAnsi"/>
                <w:noProof/>
              </w:rPr>
              <w:t>Hungarian Goulash</w:t>
            </w:r>
            <w:r>
              <w:rPr>
                <w:noProof/>
                <w:webHidden/>
              </w:rPr>
              <w:tab/>
            </w:r>
            <w:r>
              <w:rPr>
                <w:noProof/>
                <w:webHidden/>
              </w:rPr>
              <w:fldChar w:fldCharType="begin"/>
            </w:r>
            <w:r>
              <w:rPr>
                <w:noProof/>
                <w:webHidden/>
              </w:rPr>
              <w:instrText xml:space="preserve"> PAGEREF _Toc52019003 \h </w:instrText>
            </w:r>
            <w:r>
              <w:rPr>
                <w:noProof/>
                <w:webHidden/>
              </w:rPr>
            </w:r>
            <w:r>
              <w:rPr>
                <w:noProof/>
                <w:webHidden/>
              </w:rPr>
              <w:fldChar w:fldCharType="separate"/>
            </w:r>
            <w:r>
              <w:rPr>
                <w:noProof/>
                <w:webHidden/>
              </w:rPr>
              <w:t>48</w:t>
            </w:r>
            <w:r>
              <w:rPr>
                <w:noProof/>
                <w:webHidden/>
              </w:rPr>
              <w:fldChar w:fldCharType="end"/>
            </w:r>
          </w:hyperlink>
        </w:p>
        <w:p w14:paraId="5DA4D165" w14:textId="099AA7E4" w:rsidR="00091ACB" w:rsidRDefault="00091ACB">
          <w:pPr>
            <w:pStyle w:val="TOC3"/>
            <w:tabs>
              <w:tab w:val="left" w:pos="1100"/>
              <w:tab w:val="right" w:leader="dot" w:pos="9350"/>
            </w:tabs>
            <w:rPr>
              <w:rFonts w:eastAsiaTheme="minorEastAsia"/>
              <w:noProof/>
            </w:rPr>
          </w:pPr>
          <w:hyperlink w:anchor="_Toc52019004" w:history="1">
            <w:r w:rsidRPr="00B21916">
              <w:rPr>
                <w:rStyle w:val="Hyperlink"/>
                <w:rFonts w:cstheme="minorHAnsi"/>
                <w:noProof/>
              </w:rPr>
              <w:t>10.</w:t>
            </w:r>
            <w:r>
              <w:rPr>
                <w:rFonts w:eastAsiaTheme="minorEastAsia"/>
                <w:noProof/>
              </w:rPr>
              <w:tab/>
            </w:r>
            <w:r w:rsidRPr="00B21916">
              <w:rPr>
                <w:rStyle w:val="Hyperlink"/>
                <w:rFonts w:cstheme="minorHAnsi"/>
                <w:noProof/>
              </w:rPr>
              <w:t>Brown Gravy</w:t>
            </w:r>
            <w:r>
              <w:rPr>
                <w:noProof/>
                <w:webHidden/>
              </w:rPr>
              <w:tab/>
            </w:r>
            <w:r>
              <w:rPr>
                <w:noProof/>
                <w:webHidden/>
              </w:rPr>
              <w:fldChar w:fldCharType="begin"/>
            </w:r>
            <w:r>
              <w:rPr>
                <w:noProof/>
                <w:webHidden/>
              </w:rPr>
              <w:instrText xml:space="preserve"> PAGEREF _Toc52019004 \h </w:instrText>
            </w:r>
            <w:r>
              <w:rPr>
                <w:noProof/>
                <w:webHidden/>
              </w:rPr>
            </w:r>
            <w:r>
              <w:rPr>
                <w:noProof/>
                <w:webHidden/>
              </w:rPr>
              <w:fldChar w:fldCharType="separate"/>
            </w:r>
            <w:r>
              <w:rPr>
                <w:noProof/>
                <w:webHidden/>
              </w:rPr>
              <w:t>49</w:t>
            </w:r>
            <w:r>
              <w:rPr>
                <w:noProof/>
                <w:webHidden/>
              </w:rPr>
              <w:fldChar w:fldCharType="end"/>
            </w:r>
          </w:hyperlink>
        </w:p>
        <w:p w14:paraId="1701E603" w14:textId="53E5B075" w:rsidR="00091ACB" w:rsidRDefault="00091ACB">
          <w:pPr>
            <w:pStyle w:val="TOC3"/>
            <w:tabs>
              <w:tab w:val="left" w:pos="1100"/>
              <w:tab w:val="right" w:leader="dot" w:pos="9350"/>
            </w:tabs>
            <w:rPr>
              <w:rFonts w:eastAsiaTheme="minorEastAsia"/>
              <w:noProof/>
            </w:rPr>
          </w:pPr>
          <w:hyperlink w:anchor="_Toc52019005" w:history="1">
            <w:r w:rsidRPr="00B21916">
              <w:rPr>
                <w:rStyle w:val="Hyperlink"/>
                <w:rFonts w:cstheme="minorHAnsi"/>
                <w:noProof/>
              </w:rPr>
              <w:t>11.</w:t>
            </w:r>
            <w:r>
              <w:rPr>
                <w:rFonts w:eastAsiaTheme="minorEastAsia"/>
                <w:noProof/>
              </w:rPr>
              <w:tab/>
            </w:r>
            <w:r w:rsidRPr="00B21916">
              <w:rPr>
                <w:rStyle w:val="Hyperlink"/>
                <w:rFonts w:cstheme="minorHAnsi"/>
                <w:noProof/>
              </w:rPr>
              <w:t>Jaegerschnitzel</w:t>
            </w:r>
            <w:r>
              <w:rPr>
                <w:noProof/>
                <w:webHidden/>
              </w:rPr>
              <w:tab/>
            </w:r>
            <w:r>
              <w:rPr>
                <w:noProof/>
                <w:webHidden/>
              </w:rPr>
              <w:fldChar w:fldCharType="begin"/>
            </w:r>
            <w:r>
              <w:rPr>
                <w:noProof/>
                <w:webHidden/>
              </w:rPr>
              <w:instrText xml:space="preserve"> PAGEREF _Toc52019005 \h </w:instrText>
            </w:r>
            <w:r>
              <w:rPr>
                <w:noProof/>
                <w:webHidden/>
              </w:rPr>
            </w:r>
            <w:r>
              <w:rPr>
                <w:noProof/>
                <w:webHidden/>
              </w:rPr>
              <w:fldChar w:fldCharType="separate"/>
            </w:r>
            <w:r>
              <w:rPr>
                <w:noProof/>
                <w:webHidden/>
              </w:rPr>
              <w:t>49</w:t>
            </w:r>
            <w:r>
              <w:rPr>
                <w:noProof/>
                <w:webHidden/>
              </w:rPr>
              <w:fldChar w:fldCharType="end"/>
            </w:r>
          </w:hyperlink>
        </w:p>
        <w:p w14:paraId="3EE1BE28" w14:textId="7E507627" w:rsidR="00091ACB" w:rsidRDefault="00091ACB">
          <w:pPr>
            <w:pStyle w:val="TOC3"/>
            <w:tabs>
              <w:tab w:val="left" w:pos="1100"/>
              <w:tab w:val="right" w:leader="dot" w:pos="9350"/>
            </w:tabs>
            <w:rPr>
              <w:rFonts w:eastAsiaTheme="minorEastAsia"/>
              <w:noProof/>
            </w:rPr>
          </w:pPr>
          <w:hyperlink w:anchor="_Toc52019006" w:history="1">
            <w:r w:rsidRPr="00B21916">
              <w:rPr>
                <w:rStyle w:val="Hyperlink"/>
                <w:rFonts w:cstheme="minorHAnsi"/>
                <w:noProof/>
              </w:rPr>
              <w:t>12.</w:t>
            </w:r>
            <w:r>
              <w:rPr>
                <w:rFonts w:eastAsiaTheme="minorEastAsia"/>
                <w:noProof/>
              </w:rPr>
              <w:tab/>
            </w:r>
            <w:r w:rsidRPr="00B21916">
              <w:rPr>
                <w:rStyle w:val="Hyperlink"/>
                <w:rFonts w:cstheme="minorHAnsi"/>
                <w:noProof/>
              </w:rPr>
              <w:t>Pork Fried Rice</w:t>
            </w:r>
            <w:r>
              <w:rPr>
                <w:noProof/>
                <w:webHidden/>
              </w:rPr>
              <w:tab/>
            </w:r>
            <w:r>
              <w:rPr>
                <w:noProof/>
                <w:webHidden/>
              </w:rPr>
              <w:fldChar w:fldCharType="begin"/>
            </w:r>
            <w:r>
              <w:rPr>
                <w:noProof/>
                <w:webHidden/>
              </w:rPr>
              <w:instrText xml:space="preserve"> PAGEREF _Toc52019006 \h </w:instrText>
            </w:r>
            <w:r>
              <w:rPr>
                <w:noProof/>
                <w:webHidden/>
              </w:rPr>
            </w:r>
            <w:r>
              <w:rPr>
                <w:noProof/>
                <w:webHidden/>
              </w:rPr>
              <w:fldChar w:fldCharType="separate"/>
            </w:r>
            <w:r>
              <w:rPr>
                <w:noProof/>
                <w:webHidden/>
              </w:rPr>
              <w:t>50</w:t>
            </w:r>
            <w:r>
              <w:rPr>
                <w:noProof/>
                <w:webHidden/>
              </w:rPr>
              <w:fldChar w:fldCharType="end"/>
            </w:r>
          </w:hyperlink>
        </w:p>
        <w:p w14:paraId="7548DFCA" w14:textId="305D4544" w:rsidR="00091ACB" w:rsidRDefault="00091ACB">
          <w:pPr>
            <w:pStyle w:val="TOC3"/>
            <w:tabs>
              <w:tab w:val="left" w:pos="1100"/>
              <w:tab w:val="right" w:leader="dot" w:pos="9350"/>
            </w:tabs>
            <w:rPr>
              <w:rFonts w:eastAsiaTheme="minorEastAsia"/>
              <w:noProof/>
            </w:rPr>
          </w:pPr>
          <w:hyperlink w:anchor="_Toc52019007" w:history="1">
            <w:r w:rsidRPr="00B21916">
              <w:rPr>
                <w:rStyle w:val="Hyperlink"/>
                <w:rFonts w:cstheme="minorHAnsi"/>
                <w:noProof/>
              </w:rPr>
              <w:t>12.</w:t>
            </w:r>
            <w:r>
              <w:rPr>
                <w:rFonts w:eastAsiaTheme="minorEastAsia"/>
                <w:noProof/>
              </w:rPr>
              <w:tab/>
            </w:r>
            <w:r w:rsidRPr="00B21916">
              <w:rPr>
                <w:rStyle w:val="Hyperlink"/>
                <w:rFonts w:cstheme="minorHAnsi"/>
                <w:noProof/>
              </w:rPr>
              <w:t>Chop Suey Pork</w:t>
            </w:r>
            <w:r>
              <w:rPr>
                <w:noProof/>
                <w:webHidden/>
              </w:rPr>
              <w:tab/>
            </w:r>
            <w:r>
              <w:rPr>
                <w:noProof/>
                <w:webHidden/>
              </w:rPr>
              <w:fldChar w:fldCharType="begin"/>
            </w:r>
            <w:r>
              <w:rPr>
                <w:noProof/>
                <w:webHidden/>
              </w:rPr>
              <w:instrText xml:space="preserve"> PAGEREF _Toc52019007 \h </w:instrText>
            </w:r>
            <w:r>
              <w:rPr>
                <w:noProof/>
                <w:webHidden/>
              </w:rPr>
            </w:r>
            <w:r>
              <w:rPr>
                <w:noProof/>
                <w:webHidden/>
              </w:rPr>
              <w:fldChar w:fldCharType="separate"/>
            </w:r>
            <w:r>
              <w:rPr>
                <w:noProof/>
                <w:webHidden/>
              </w:rPr>
              <w:t>51</w:t>
            </w:r>
            <w:r>
              <w:rPr>
                <w:noProof/>
                <w:webHidden/>
              </w:rPr>
              <w:fldChar w:fldCharType="end"/>
            </w:r>
          </w:hyperlink>
        </w:p>
        <w:p w14:paraId="07BE51BB" w14:textId="290CF386" w:rsidR="00091ACB" w:rsidRDefault="00091ACB">
          <w:pPr>
            <w:pStyle w:val="TOC3"/>
            <w:tabs>
              <w:tab w:val="left" w:pos="1100"/>
              <w:tab w:val="right" w:leader="dot" w:pos="9350"/>
            </w:tabs>
            <w:rPr>
              <w:rFonts w:eastAsiaTheme="minorEastAsia"/>
              <w:noProof/>
            </w:rPr>
          </w:pPr>
          <w:hyperlink w:anchor="_Toc52019008" w:history="1">
            <w:r w:rsidRPr="00B21916">
              <w:rPr>
                <w:rStyle w:val="Hyperlink"/>
                <w:rFonts w:cstheme="minorHAnsi"/>
                <w:noProof/>
              </w:rPr>
              <w:t>13.</w:t>
            </w:r>
            <w:r>
              <w:rPr>
                <w:rFonts w:eastAsiaTheme="minorEastAsia"/>
                <w:noProof/>
              </w:rPr>
              <w:tab/>
            </w:r>
            <w:r w:rsidRPr="00B21916">
              <w:rPr>
                <w:rStyle w:val="Hyperlink"/>
                <w:rFonts w:cstheme="minorHAnsi"/>
                <w:noProof/>
              </w:rPr>
              <w:t>Szechwan Chicken</w:t>
            </w:r>
            <w:r>
              <w:rPr>
                <w:noProof/>
                <w:webHidden/>
              </w:rPr>
              <w:tab/>
            </w:r>
            <w:r>
              <w:rPr>
                <w:noProof/>
                <w:webHidden/>
              </w:rPr>
              <w:fldChar w:fldCharType="begin"/>
            </w:r>
            <w:r>
              <w:rPr>
                <w:noProof/>
                <w:webHidden/>
              </w:rPr>
              <w:instrText xml:space="preserve"> PAGEREF _Toc52019008 \h </w:instrText>
            </w:r>
            <w:r>
              <w:rPr>
                <w:noProof/>
                <w:webHidden/>
              </w:rPr>
            </w:r>
            <w:r>
              <w:rPr>
                <w:noProof/>
                <w:webHidden/>
              </w:rPr>
              <w:fldChar w:fldCharType="separate"/>
            </w:r>
            <w:r>
              <w:rPr>
                <w:noProof/>
                <w:webHidden/>
              </w:rPr>
              <w:t>52</w:t>
            </w:r>
            <w:r>
              <w:rPr>
                <w:noProof/>
                <w:webHidden/>
              </w:rPr>
              <w:fldChar w:fldCharType="end"/>
            </w:r>
          </w:hyperlink>
        </w:p>
        <w:p w14:paraId="2B522476" w14:textId="0748BBCF" w:rsidR="00091ACB" w:rsidRDefault="00091ACB">
          <w:pPr>
            <w:pStyle w:val="TOC3"/>
            <w:tabs>
              <w:tab w:val="left" w:pos="1100"/>
              <w:tab w:val="right" w:leader="dot" w:pos="9350"/>
            </w:tabs>
            <w:rPr>
              <w:rFonts w:eastAsiaTheme="minorEastAsia"/>
              <w:noProof/>
            </w:rPr>
          </w:pPr>
          <w:hyperlink w:anchor="_Toc52019009" w:history="1">
            <w:r w:rsidRPr="00B21916">
              <w:rPr>
                <w:rStyle w:val="Hyperlink"/>
                <w:rFonts w:cstheme="minorHAnsi"/>
                <w:noProof/>
              </w:rPr>
              <w:t>14.</w:t>
            </w:r>
            <w:r>
              <w:rPr>
                <w:rFonts w:eastAsiaTheme="minorEastAsia"/>
                <w:noProof/>
              </w:rPr>
              <w:tab/>
            </w:r>
            <w:r w:rsidRPr="00B21916">
              <w:rPr>
                <w:rStyle w:val="Hyperlink"/>
                <w:rFonts w:cstheme="minorHAnsi"/>
                <w:noProof/>
              </w:rPr>
              <w:t>Chicken Chow Mein</w:t>
            </w:r>
            <w:r>
              <w:rPr>
                <w:noProof/>
                <w:webHidden/>
              </w:rPr>
              <w:tab/>
            </w:r>
            <w:r>
              <w:rPr>
                <w:noProof/>
                <w:webHidden/>
              </w:rPr>
              <w:fldChar w:fldCharType="begin"/>
            </w:r>
            <w:r>
              <w:rPr>
                <w:noProof/>
                <w:webHidden/>
              </w:rPr>
              <w:instrText xml:space="preserve"> PAGEREF _Toc52019009 \h </w:instrText>
            </w:r>
            <w:r>
              <w:rPr>
                <w:noProof/>
                <w:webHidden/>
              </w:rPr>
            </w:r>
            <w:r>
              <w:rPr>
                <w:noProof/>
                <w:webHidden/>
              </w:rPr>
              <w:fldChar w:fldCharType="separate"/>
            </w:r>
            <w:r>
              <w:rPr>
                <w:noProof/>
                <w:webHidden/>
              </w:rPr>
              <w:t>53</w:t>
            </w:r>
            <w:r>
              <w:rPr>
                <w:noProof/>
                <w:webHidden/>
              </w:rPr>
              <w:fldChar w:fldCharType="end"/>
            </w:r>
          </w:hyperlink>
        </w:p>
        <w:p w14:paraId="094D9F2F" w14:textId="2A674D2E" w:rsidR="00091ACB" w:rsidRDefault="00091ACB">
          <w:pPr>
            <w:pStyle w:val="TOC3"/>
            <w:tabs>
              <w:tab w:val="left" w:pos="1100"/>
              <w:tab w:val="right" w:leader="dot" w:pos="9350"/>
            </w:tabs>
            <w:rPr>
              <w:rFonts w:eastAsiaTheme="minorEastAsia"/>
              <w:noProof/>
            </w:rPr>
          </w:pPr>
          <w:hyperlink w:anchor="_Toc52019010" w:history="1">
            <w:r w:rsidRPr="00B21916">
              <w:rPr>
                <w:rStyle w:val="Hyperlink"/>
                <w:rFonts w:cstheme="minorHAnsi"/>
                <w:noProof/>
              </w:rPr>
              <w:t>15.</w:t>
            </w:r>
            <w:r>
              <w:rPr>
                <w:rFonts w:eastAsiaTheme="minorEastAsia"/>
                <w:noProof/>
              </w:rPr>
              <w:tab/>
            </w:r>
            <w:r w:rsidRPr="00B21916">
              <w:rPr>
                <w:rStyle w:val="Hyperlink"/>
                <w:rFonts w:cstheme="minorHAnsi"/>
                <w:noProof/>
              </w:rPr>
              <w:t>Bombay Chicken</w:t>
            </w:r>
            <w:r>
              <w:rPr>
                <w:noProof/>
                <w:webHidden/>
              </w:rPr>
              <w:tab/>
            </w:r>
            <w:r>
              <w:rPr>
                <w:noProof/>
                <w:webHidden/>
              </w:rPr>
              <w:fldChar w:fldCharType="begin"/>
            </w:r>
            <w:r>
              <w:rPr>
                <w:noProof/>
                <w:webHidden/>
              </w:rPr>
              <w:instrText xml:space="preserve"> PAGEREF _Toc52019010 \h </w:instrText>
            </w:r>
            <w:r>
              <w:rPr>
                <w:noProof/>
                <w:webHidden/>
              </w:rPr>
            </w:r>
            <w:r>
              <w:rPr>
                <w:noProof/>
                <w:webHidden/>
              </w:rPr>
              <w:fldChar w:fldCharType="separate"/>
            </w:r>
            <w:r>
              <w:rPr>
                <w:noProof/>
                <w:webHidden/>
              </w:rPr>
              <w:t>53</w:t>
            </w:r>
            <w:r>
              <w:rPr>
                <w:noProof/>
                <w:webHidden/>
              </w:rPr>
              <w:fldChar w:fldCharType="end"/>
            </w:r>
          </w:hyperlink>
        </w:p>
        <w:p w14:paraId="01E07929" w14:textId="1D50F801" w:rsidR="00091ACB" w:rsidRDefault="00091ACB">
          <w:pPr>
            <w:pStyle w:val="TOC3"/>
            <w:tabs>
              <w:tab w:val="left" w:pos="1100"/>
              <w:tab w:val="right" w:leader="dot" w:pos="9350"/>
            </w:tabs>
            <w:rPr>
              <w:rFonts w:eastAsiaTheme="minorEastAsia"/>
              <w:noProof/>
            </w:rPr>
          </w:pPr>
          <w:hyperlink w:anchor="_Toc52019011" w:history="1">
            <w:r w:rsidRPr="00B21916">
              <w:rPr>
                <w:rStyle w:val="Hyperlink"/>
                <w:rFonts w:cstheme="minorHAnsi"/>
                <w:noProof/>
              </w:rPr>
              <w:t>16.</w:t>
            </w:r>
            <w:r>
              <w:rPr>
                <w:rFonts w:eastAsiaTheme="minorEastAsia"/>
                <w:noProof/>
              </w:rPr>
              <w:tab/>
            </w:r>
            <w:r w:rsidRPr="00B21916">
              <w:rPr>
                <w:rStyle w:val="Hyperlink"/>
                <w:rFonts w:cstheme="minorHAnsi"/>
                <w:noProof/>
              </w:rPr>
              <w:t>Chalupa</w:t>
            </w:r>
            <w:r>
              <w:rPr>
                <w:noProof/>
                <w:webHidden/>
              </w:rPr>
              <w:tab/>
            </w:r>
            <w:r>
              <w:rPr>
                <w:noProof/>
                <w:webHidden/>
              </w:rPr>
              <w:fldChar w:fldCharType="begin"/>
            </w:r>
            <w:r>
              <w:rPr>
                <w:noProof/>
                <w:webHidden/>
              </w:rPr>
              <w:instrText xml:space="preserve"> PAGEREF _Toc52019011 \h </w:instrText>
            </w:r>
            <w:r>
              <w:rPr>
                <w:noProof/>
                <w:webHidden/>
              </w:rPr>
            </w:r>
            <w:r>
              <w:rPr>
                <w:noProof/>
                <w:webHidden/>
              </w:rPr>
              <w:fldChar w:fldCharType="separate"/>
            </w:r>
            <w:r>
              <w:rPr>
                <w:noProof/>
                <w:webHidden/>
              </w:rPr>
              <w:t>54</w:t>
            </w:r>
            <w:r>
              <w:rPr>
                <w:noProof/>
                <w:webHidden/>
              </w:rPr>
              <w:fldChar w:fldCharType="end"/>
            </w:r>
          </w:hyperlink>
        </w:p>
        <w:p w14:paraId="1B94DE62" w14:textId="4DB11D4F" w:rsidR="00091ACB" w:rsidRDefault="00091ACB">
          <w:pPr>
            <w:pStyle w:val="TOC3"/>
            <w:tabs>
              <w:tab w:val="left" w:pos="1100"/>
              <w:tab w:val="right" w:leader="dot" w:pos="9350"/>
            </w:tabs>
            <w:rPr>
              <w:rFonts w:eastAsiaTheme="minorEastAsia"/>
              <w:noProof/>
            </w:rPr>
          </w:pPr>
          <w:hyperlink w:anchor="_Toc52019012" w:history="1">
            <w:r w:rsidRPr="00B21916">
              <w:rPr>
                <w:rStyle w:val="Hyperlink"/>
                <w:rFonts w:cstheme="minorHAnsi"/>
                <w:noProof/>
              </w:rPr>
              <w:t>17.</w:t>
            </w:r>
            <w:r>
              <w:rPr>
                <w:rFonts w:eastAsiaTheme="minorEastAsia"/>
                <w:noProof/>
              </w:rPr>
              <w:tab/>
            </w:r>
            <w:r w:rsidRPr="00B21916">
              <w:rPr>
                <w:rStyle w:val="Hyperlink"/>
                <w:rFonts w:cstheme="minorHAnsi"/>
                <w:noProof/>
              </w:rPr>
              <w:t>Hot Tamales</w:t>
            </w:r>
            <w:r>
              <w:rPr>
                <w:noProof/>
                <w:webHidden/>
              </w:rPr>
              <w:tab/>
            </w:r>
            <w:r>
              <w:rPr>
                <w:noProof/>
                <w:webHidden/>
              </w:rPr>
              <w:fldChar w:fldCharType="begin"/>
            </w:r>
            <w:r>
              <w:rPr>
                <w:noProof/>
                <w:webHidden/>
              </w:rPr>
              <w:instrText xml:space="preserve"> PAGEREF _Toc52019012 \h </w:instrText>
            </w:r>
            <w:r>
              <w:rPr>
                <w:noProof/>
                <w:webHidden/>
              </w:rPr>
            </w:r>
            <w:r>
              <w:rPr>
                <w:noProof/>
                <w:webHidden/>
              </w:rPr>
              <w:fldChar w:fldCharType="separate"/>
            </w:r>
            <w:r>
              <w:rPr>
                <w:noProof/>
                <w:webHidden/>
              </w:rPr>
              <w:t>55</w:t>
            </w:r>
            <w:r>
              <w:rPr>
                <w:noProof/>
                <w:webHidden/>
              </w:rPr>
              <w:fldChar w:fldCharType="end"/>
            </w:r>
          </w:hyperlink>
        </w:p>
        <w:p w14:paraId="392409D4" w14:textId="10479E7F" w:rsidR="00091ACB" w:rsidRDefault="00091ACB">
          <w:pPr>
            <w:pStyle w:val="TOC3"/>
            <w:tabs>
              <w:tab w:val="left" w:pos="1100"/>
              <w:tab w:val="right" w:leader="dot" w:pos="9350"/>
            </w:tabs>
            <w:rPr>
              <w:rFonts w:eastAsiaTheme="minorEastAsia"/>
              <w:noProof/>
            </w:rPr>
          </w:pPr>
          <w:hyperlink w:anchor="_Toc52019013" w:history="1">
            <w:r w:rsidRPr="00B21916">
              <w:rPr>
                <w:rStyle w:val="Hyperlink"/>
                <w:rFonts w:cstheme="minorHAnsi"/>
                <w:noProof/>
              </w:rPr>
              <w:t>18.</w:t>
            </w:r>
            <w:r>
              <w:rPr>
                <w:rFonts w:eastAsiaTheme="minorEastAsia"/>
                <w:noProof/>
              </w:rPr>
              <w:tab/>
            </w:r>
            <w:r w:rsidRPr="00B21916">
              <w:rPr>
                <w:rStyle w:val="Hyperlink"/>
                <w:rFonts w:cstheme="minorHAnsi"/>
                <w:noProof/>
              </w:rPr>
              <w:t>Refried Beans</w:t>
            </w:r>
            <w:r>
              <w:rPr>
                <w:noProof/>
                <w:webHidden/>
              </w:rPr>
              <w:tab/>
            </w:r>
            <w:r>
              <w:rPr>
                <w:noProof/>
                <w:webHidden/>
              </w:rPr>
              <w:fldChar w:fldCharType="begin"/>
            </w:r>
            <w:r>
              <w:rPr>
                <w:noProof/>
                <w:webHidden/>
              </w:rPr>
              <w:instrText xml:space="preserve"> PAGEREF _Toc52019013 \h </w:instrText>
            </w:r>
            <w:r>
              <w:rPr>
                <w:noProof/>
                <w:webHidden/>
              </w:rPr>
            </w:r>
            <w:r>
              <w:rPr>
                <w:noProof/>
                <w:webHidden/>
              </w:rPr>
              <w:fldChar w:fldCharType="separate"/>
            </w:r>
            <w:r>
              <w:rPr>
                <w:noProof/>
                <w:webHidden/>
              </w:rPr>
              <w:t>55</w:t>
            </w:r>
            <w:r>
              <w:rPr>
                <w:noProof/>
                <w:webHidden/>
              </w:rPr>
              <w:fldChar w:fldCharType="end"/>
            </w:r>
          </w:hyperlink>
        </w:p>
        <w:p w14:paraId="3699EBA6" w14:textId="6D5A7973" w:rsidR="00091ACB" w:rsidRDefault="00091ACB">
          <w:pPr>
            <w:pStyle w:val="TOC3"/>
            <w:tabs>
              <w:tab w:val="left" w:pos="1100"/>
              <w:tab w:val="right" w:leader="dot" w:pos="9350"/>
            </w:tabs>
            <w:rPr>
              <w:rFonts w:eastAsiaTheme="minorEastAsia"/>
              <w:noProof/>
            </w:rPr>
          </w:pPr>
          <w:hyperlink w:anchor="_Toc52019014" w:history="1">
            <w:r w:rsidRPr="00B21916">
              <w:rPr>
                <w:rStyle w:val="Hyperlink"/>
                <w:rFonts w:cstheme="minorHAnsi"/>
                <w:noProof/>
              </w:rPr>
              <w:t>19.</w:t>
            </w:r>
            <w:r>
              <w:rPr>
                <w:rFonts w:eastAsiaTheme="minorEastAsia"/>
                <w:noProof/>
              </w:rPr>
              <w:tab/>
            </w:r>
            <w:r w:rsidRPr="00B21916">
              <w:rPr>
                <w:rStyle w:val="Hyperlink"/>
                <w:rFonts w:cstheme="minorHAnsi"/>
                <w:noProof/>
              </w:rPr>
              <w:t>Mexican Rice</w:t>
            </w:r>
            <w:r>
              <w:rPr>
                <w:noProof/>
                <w:webHidden/>
              </w:rPr>
              <w:tab/>
            </w:r>
            <w:r>
              <w:rPr>
                <w:noProof/>
                <w:webHidden/>
              </w:rPr>
              <w:fldChar w:fldCharType="begin"/>
            </w:r>
            <w:r>
              <w:rPr>
                <w:noProof/>
                <w:webHidden/>
              </w:rPr>
              <w:instrText xml:space="preserve"> PAGEREF _Toc52019014 \h </w:instrText>
            </w:r>
            <w:r>
              <w:rPr>
                <w:noProof/>
                <w:webHidden/>
              </w:rPr>
            </w:r>
            <w:r>
              <w:rPr>
                <w:noProof/>
                <w:webHidden/>
              </w:rPr>
              <w:fldChar w:fldCharType="separate"/>
            </w:r>
            <w:r>
              <w:rPr>
                <w:noProof/>
                <w:webHidden/>
              </w:rPr>
              <w:t>56</w:t>
            </w:r>
            <w:r>
              <w:rPr>
                <w:noProof/>
                <w:webHidden/>
              </w:rPr>
              <w:fldChar w:fldCharType="end"/>
            </w:r>
          </w:hyperlink>
        </w:p>
        <w:p w14:paraId="49F20CC8" w14:textId="3948F5CD" w:rsidR="00091ACB" w:rsidRDefault="00091ACB">
          <w:pPr>
            <w:pStyle w:val="TOC3"/>
            <w:tabs>
              <w:tab w:val="left" w:pos="1100"/>
              <w:tab w:val="right" w:leader="dot" w:pos="9350"/>
            </w:tabs>
            <w:rPr>
              <w:rFonts w:eastAsiaTheme="minorEastAsia"/>
              <w:noProof/>
            </w:rPr>
          </w:pPr>
          <w:hyperlink w:anchor="_Toc52019015" w:history="1">
            <w:r w:rsidRPr="00B21916">
              <w:rPr>
                <w:rStyle w:val="Hyperlink"/>
                <w:rFonts w:cstheme="minorHAnsi"/>
                <w:noProof/>
              </w:rPr>
              <w:t>20.</w:t>
            </w:r>
            <w:r>
              <w:rPr>
                <w:rFonts w:eastAsiaTheme="minorEastAsia"/>
                <w:noProof/>
              </w:rPr>
              <w:tab/>
            </w:r>
            <w:r w:rsidRPr="00B21916">
              <w:rPr>
                <w:rStyle w:val="Hyperlink"/>
                <w:rFonts w:cstheme="minorHAnsi"/>
                <w:noProof/>
              </w:rPr>
              <w:t>Enchiladas Beef</w:t>
            </w:r>
            <w:r>
              <w:rPr>
                <w:noProof/>
                <w:webHidden/>
              </w:rPr>
              <w:tab/>
            </w:r>
            <w:r>
              <w:rPr>
                <w:noProof/>
                <w:webHidden/>
              </w:rPr>
              <w:fldChar w:fldCharType="begin"/>
            </w:r>
            <w:r>
              <w:rPr>
                <w:noProof/>
                <w:webHidden/>
              </w:rPr>
              <w:instrText xml:space="preserve"> PAGEREF _Toc52019015 \h </w:instrText>
            </w:r>
            <w:r>
              <w:rPr>
                <w:noProof/>
                <w:webHidden/>
              </w:rPr>
            </w:r>
            <w:r>
              <w:rPr>
                <w:noProof/>
                <w:webHidden/>
              </w:rPr>
              <w:fldChar w:fldCharType="separate"/>
            </w:r>
            <w:r>
              <w:rPr>
                <w:noProof/>
                <w:webHidden/>
              </w:rPr>
              <w:t>56</w:t>
            </w:r>
            <w:r>
              <w:rPr>
                <w:noProof/>
                <w:webHidden/>
              </w:rPr>
              <w:fldChar w:fldCharType="end"/>
            </w:r>
          </w:hyperlink>
        </w:p>
        <w:p w14:paraId="65E12773" w14:textId="671BBB2E" w:rsidR="00091ACB" w:rsidRDefault="00091ACB">
          <w:pPr>
            <w:pStyle w:val="TOC2"/>
            <w:tabs>
              <w:tab w:val="right" w:leader="dot" w:pos="9350"/>
            </w:tabs>
            <w:rPr>
              <w:rFonts w:eastAsiaTheme="minorEastAsia"/>
              <w:noProof/>
            </w:rPr>
          </w:pPr>
          <w:hyperlink w:anchor="_Toc52019016" w:history="1">
            <w:r w:rsidRPr="00B21916">
              <w:rPr>
                <w:rStyle w:val="Hyperlink"/>
                <w:rFonts w:cstheme="minorHAnsi"/>
                <w:noProof/>
              </w:rPr>
              <w:t>Breads</w:t>
            </w:r>
            <w:r>
              <w:rPr>
                <w:noProof/>
                <w:webHidden/>
              </w:rPr>
              <w:tab/>
            </w:r>
            <w:r>
              <w:rPr>
                <w:noProof/>
                <w:webHidden/>
              </w:rPr>
              <w:fldChar w:fldCharType="begin"/>
            </w:r>
            <w:r>
              <w:rPr>
                <w:noProof/>
                <w:webHidden/>
              </w:rPr>
              <w:instrText xml:space="preserve"> PAGEREF _Toc52019016 \h </w:instrText>
            </w:r>
            <w:r>
              <w:rPr>
                <w:noProof/>
                <w:webHidden/>
              </w:rPr>
            </w:r>
            <w:r>
              <w:rPr>
                <w:noProof/>
                <w:webHidden/>
              </w:rPr>
              <w:fldChar w:fldCharType="separate"/>
            </w:r>
            <w:r>
              <w:rPr>
                <w:noProof/>
                <w:webHidden/>
              </w:rPr>
              <w:t>57</w:t>
            </w:r>
            <w:r>
              <w:rPr>
                <w:noProof/>
                <w:webHidden/>
              </w:rPr>
              <w:fldChar w:fldCharType="end"/>
            </w:r>
          </w:hyperlink>
        </w:p>
        <w:p w14:paraId="09B35BF8" w14:textId="483D79FC" w:rsidR="00091ACB" w:rsidRDefault="00091ACB">
          <w:pPr>
            <w:pStyle w:val="TOC3"/>
            <w:tabs>
              <w:tab w:val="left" w:pos="880"/>
              <w:tab w:val="right" w:leader="dot" w:pos="9350"/>
            </w:tabs>
            <w:rPr>
              <w:rFonts w:eastAsiaTheme="minorEastAsia"/>
              <w:noProof/>
            </w:rPr>
          </w:pPr>
          <w:hyperlink w:anchor="_Toc52019017" w:history="1">
            <w:r w:rsidRPr="00B21916">
              <w:rPr>
                <w:rStyle w:val="Hyperlink"/>
                <w:rFonts w:cstheme="minorHAnsi"/>
                <w:noProof/>
              </w:rPr>
              <w:t>1.</w:t>
            </w:r>
            <w:r>
              <w:rPr>
                <w:rFonts w:eastAsiaTheme="minorEastAsia"/>
                <w:noProof/>
              </w:rPr>
              <w:tab/>
            </w:r>
            <w:r w:rsidRPr="00B21916">
              <w:rPr>
                <w:rStyle w:val="Hyperlink"/>
                <w:rFonts w:cstheme="minorHAnsi"/>
                <w:noProof/>
              </w:rPr>
              <w:t>Cornbread Muffins</w:t>
            </w:r>
            <w:r>
              <w:rPr>
                <w:noProof/>
                <w:webHidden/>
              </w:rPr>
              <w:tab/>
            </w:r>
            <w:r>
              <w:rPr>
                <w:noProof/>
                <w:webHidden/>
              </w:rPr>
              <w:fldChar w:fldCharType="begin"/>
            </w:r>
            <w:r>
              <w:rPr>
                <w:noProof/>
                <w:webHidden/>
              </w:rPr>
              <w:instrText xml:space="preserve"> PAGEREF _Toc52019017 \h </w:instrText>
            </w:r>
            <w:r>
              <w:rPr>
                <w:noProof/>
                <w:webHidden/>
              </w:rPr>
            </w:r>
            <w:r>
              <w:rPr>
                <w:noProof/>
                <w:webHidden/>
              </w:rPr>
              <w:fldChar w:fldCharType="separate"/>
            </w:r>
            <w:r>
              <w:rPr>
                <w:noProof/>
                <w:webHidden/>
              </w:rPr>
              <w:t>57</w:t>
            </w:r>
            <w:r>
              <w:rPr>
                <w:noProof/>
                <w:webHidden/>
              </w:rPr>
              <w:fldChar w:fldCharType="end"/>
            </w:r>
          </w:hyperlink>
        </w:p>
        <w:p w14:paraId="40DBEFDE" w14:textId="46DF04F0" w:rsidR="00091ACB" w:rsidRDefault="00091ACB">
          <w:pPr>
            <w:pStyle w:val="TOC3"/>
            <w:tabs>
              <w:tab w:val="left" w:pos="880"/>
              <w:tab w:val="right" w:leader="dot" w:pos="9350"/>
            </w:tabs>
            <w:rPr>
              <w:rFonts w:eastAsiaTheme="minorEastAsia"/>
              <w:noProof/>
            </w:rPr>
          </w:pPr>
          <w:hyperlink w:anchor="_Toc52019018" w:history="1">
            <w:r w:rsidRPr="00B21916">
              <w:rPr>
                <w:rStyle w:val="Hyperlink"/>
                <w:rFonts w:cstheme="minorHAnsi"/>
                <w:noProof/>
              </w:rPr>
              <w:t>2.</w:t>
            </w:r>
            <w:r>
              <w:rPr>
                <w:rFonts w:eastAsiaTheme="minorEastAsia"/>
                <w:noProof/>
              </w:rPr>
              <w:tab/>
            </w:r>
            <w:r w:rsidRPr="00B21916">
              <w:rPr>
                <w:rStyle w:val="Hyperlink"/>
                <w:rFonts w:cstheme="minorHAnsi"/>
                <w:noProof/>
              </w:rPr>
              <w:t>Hush Puppies</w:t>
            </w:r>
            <w:r>
              <w:rPr>
                <w:noProof/>
                <w:webHidden/>
              </w:rPr>
              <w:tab/>
            </w:r>
            <w:r>
              <w:rPr>
                <w:noProof/>
                <w:webHidden/>
              </w:rPr>
              <w:fldChar w:fldCharType="begin"/>
            </w:r>
            <w:r>
              <w:rPr>
                <w:noProof/>
                <w:webHidden/>
              </w:rPr>
              <w:instrText xml:space="preserve"> PAGEREF _Toc52019018 \h </w:instrText>
            </w:r>
            <w:r>
              <w:rPr>
                <w:noProof/>
                <w:webHidden/>
              </w:rPr>
            </w:r>
            <w:r>
              <w:rPr>
                <w:noProof/>
                <w:webHidden/>
              </w:rPr>
              <w:fldChar w:fldCharType="separate"/>
            </w:r>
            <w:r>
              <w:rPr>
                <w:noProof/>
                <w:webHidden/>
              </w:rPr>
              <w:t>58</w:t>
            </w:r>
            <w:r>
              <w:rPr>
                <w:noProof/>
                <w:webHidden/>
              </w:rPr>
              <w:fldChar w:fldCharType="end"/>
            </w:r>
          </w:hyperlink>
        </w:p>
        <w:p w14:paraId="508DE905" w14:textId="7F371A3C" w:rsidR="00091ACB" w:rsidRDefault="00091ACB">
          <w:pPr>
            <w:pStyle w:val="TOC2"/>
            <w:tabs>
              <w:tab w:val="right" w:leader="dot" w:pos="9350"/>
            </w:tabs>
            <w:rPr>
              <w:rFonts w:eastAsiaTheme="minorEastAsia"/>
              <w:noProof/>
            </w:rPr>
          </w:pPr>
          <w:hyperlink w:anchor="_Toc52019019" w:history="1">
            <w:r w:rsidRPr="00B21916">
              <w:rPr>
                <w:rStyle w:val="Hyperlink"/>
                <w:rFonts w:cstheme="minorHAnsi"/>
                <w:noProof/>
              </w:rPr>
              <w:t>Dessert</w:t>
            </w:r>
            <w:r>
              <w:rPr>
                <w:noProof/>
                <w:webHidden/>
              </w:rPr>
              <w:tab/>
            </w:r>
            <w:r>
              <w:rPr>
                <w:noProof/>
                <w:webHidden/>
              </w:rPr>
              <w:fldChar w:fldCharType="begin"/>
            </w:r>
            <w:r>
              <w:rPr>
                <w:noProof/>
                <w:webHidden/>
              </w:rPr>
              <w:instrText xml:space="preserve"> PAGEREF _Toc52019019 \h </w:instrText>
            </w:r>
            <w:r>
              <w:rPr>
                <w:noProof/>
                <w:webHidden/>
              </w:rPr>
            </w:r>
            <w:r>
              <w:rPr>
                <w:noProof/>
                <w:webHidden/>
              </w:rPr>
              <w:fldChar w:fldCharType="separate"/>
            </w:r>
            <w:r>
              <w:rPr>
                <w:noProof/>
                <w:webHidden/>
              </w:rPr>
              <w:t>58</w:t>
            </w:r>
            <w:r>
              <w:rPr>
                <w:noProof/>
                <w:webHidden/>
              </w:rPr>
              <w:fldChar w:fldCharType="end"/>
            </w:r>
          </w:hyperlink>
        </w:p>
        <w:p w14:paraId="6F3148B1" w14:textId="44A812AD" w:rsidR="00091ACB" w:rsidRDefault="00091ACB">
          <w:pPr>
            <w:pStyle w:val="TOC3"/>
            <w:tabs>
              <w:tab w:val="left" w:pos="880"/>
              <w:tab w:val="right" w:leader="dot" w:pos="9350"/>
            </w:tabs>
            <w:rPr>
              <w:rFonts w:eastAsiaTheme="minorEastAsia"/>
              <w:noProof/>
            </w:rPr>
          </w:pPr>
          <w:hyperlink w:anchor="_Toc52019020" w:history="1">
            <w:r w:rsidRPr="00B21916">
              <w:rPr>
                <w:rStyle w:val="Hyperlink"/>
                <w:rFonts w:cstheme="minorHAnsi"/>
                <w:noProof/>
              </w:rPr>
              <w:t>1.</w:t>
            </w:r>
            <w:r>
              <w:rPr>
                <w:rFonts w:eastAsiaTheme="minorEastAsia"/>
                <w:noProof/>
              </w:rPr>
              <w:tab/>
            </w:r>
            <w:r w:rsidRPr="00B21916">
              <w:rPr>
                <w:rStyle w:val="Hyperlink"/>
                <w:rFonts w:cstheme="minorHAnsi"/>
                <w:noProof/>
              </w:rPr>
              <w:t>Campfire Cobbler</w:t>
            </w:r>
            <w:r>
              <w:rPr>
                <w:noProof/>
                <w:webHidden/>
              </w:rPr>
              <w:tab/>
            </w:r>
            <w:r>
              <w:rPr>
                <w:noProof/>
                <w:webHidden/>
              </w:rPr>
              <w:fldChar w:fldCharType="begin"/>
            </w:r>
            <w:r>
              <w:rPr>
                <w:noProof/>
                <w:webHidden/>
              </w:rPr>
              <w:instrText xml:space="preserve"> PAGEREF _Toc52019020 \h </w:instrText>
            </w:r>
            <w:r>
              <w:rPr>
                <w:noProof/>
                <w:webHidden/>
              </w:rPr>
            </w:r>
            <w:r>
              <w:rPr>
                <w:noProof/>
                <w:webHidden/>
              </w:rPr>
              <w:fldChar w:fldCharType="separate"/>
            </w:r>
            <w:r>
              <w:rPr>
                <w:noProof/>
                <w:webHidden/>
              </w:rPr>
              <w:t>58</w:t>
            </w:r>
            <w:r>
              <w:rPr>
                <w:noProof/>
                <w:webHidden/>
              </w:rPr>
              <w:fldChar w:fldCharType="end"/>
            </w:r>
          </w:hyperlink>
        </w:p>
        <w:p w14:paraId="50BEB35F" w14:textId="24CF7FF7" w:rsidR="00091ACB" w:rsidRDefault="00091ACB">
          <w:pPr>
            <w:pStyle w:val="TOC3"/>
            <w:tabs>
              <w:tab w:val="left" w:pos="880"/>
              <w:tab w:val="right" w:leader="dot" w:pos="9350"/>
            </w:tabs>
            <w:rPr>
              <w:rFonts w:eastAsiaTheme="minorEastAsia"/>
              <w:noProof/>
            </w:rPr>
          </w:pPr>
          <w:hyperlink w:anchor="_Toc52019021" w:history="1">
            <w:r w:rsidRPr="00B21916">
              <w:rPr>
                <w:rStyle w:val="Hyperlink"/>
                <w:rFonts w:cstheme="minorHAnsi"/>
                <w:noProof/>
              </w:rPr>
              <w:t>2.</w:t>
            </w:r>
            <w:r>
              <w:rPr>
                <w:rFonts w:eastAsiaTheme="minorEastAsia"/>
                <w:noProof/>
              </w:rPr>
              <w:tab/>
            </w:r>
            <w:r w:rsidRPr="00B21916">
              <w:rPr>
                <w:rStyle w:val="Hyperlink"/>
                <w:rFonts w:cstheme="minorHAnsi"/>
                <w:noProof/>
              </w:rPr>
              <w:t>Campfire Monkey Bread</w:t>
            </w:r>
            <w:r>
              <w:rPr>
                <w:noProof/>
                <w:webHidden/>
              </w:rPr>
              <w:tab/>
            </w:r>
            <w:r>
              <w:rPr>
                <w:noProof/>
                <w:webHidden/>
              </w:rPr>
              <w:fldChar w:fldCharType="begin"/>
            </w:r>
            <w:r>
              <w:rPr>
                <w:noProof/>
                <w:webHidden/>
              </w:rPr>
              <w:instrText xml:space="preserve"> PAGEREF _Toc52019021 \h </w:instrText>
            </w:r>
            <w:r>
              <w:rPr>
                <w:noProof/>
                <w:webHidden/>
              </w:rPr>
            </w:r>
            <w:r>
              <w:rPr>
                <w:noProof/>
                <w:webHidden/>
              </w:rPr>
              <w:fldChar w:fldCharType="separate"/>
            </w:r>
            <w:r>
              <w:rPr>
                <w:noProof/>
                <w:webHidden/>
              </w:rPr>
              <w:t>59</w:t>
            </w:r>
            <w:r>
              <w:rPr>
                <w:noProof/>
                <w:webHidden/>
              </w:rPr>
              <w:fldChar w:fldCharType="end"/>
            </w:r>
          </w:hyperlink>
        </w:p>
        <w:p w14:paraId="3EF43421" w14:textId="15B28764" w:rsidR="00091ACB" w:rsidRDefault="00091ACB">
          <w:pPr>
            <w:pStyle w:val="TOC3"/>
            <w:tabs>
              <w:tab w:val="left" w:pos="880"/>
              <w:tab w:val="right" w:leader="dot" w:pos="9350"/>
            </w:tabs>
            <w:rPr>
              <w:rFonts w:eastAsiaTheme="minorEastAsia"/>
              <w:noProof/>
            </w:rPr>
          </w:pPr>
          <w:hyperlink w:anchor="_Toc52019022" w:history="1">
            <w:r w:rsidRPr="00B21916">
              <w:rPr>
                <w:rStyle w:val="Hyperlink"/>
                <w:rFonts w:cstheme="minorHAnsi"/>
                <w:noProof/>
              </w:rPr>
              <w:t>3.</w:t>
            </w:r>
            <w:r>
              <w:rPr>
                <w:rFonts w:eastAsiaTheme="minorEastAsia"/>
                <w:noProof/>
              </w:rPr>
              <w:tab/>
            </w:r>
            <w:r w:rsidRPr="00B21916">
              <w:rPr>
                <w:rStyle w:val="Hyperlink"/>
                <w:rFonts w:cstheme="minorHAnsi"/>
                <w:noProof/>
              </w:rPr>
              <w:t>Dutch Oven Blackberry Dumplings</w:t>
            </w:r>
            <w:r>
              <w:rPr>
                <w:noProof/>
                <w:webHidden/>
              </w:rPr>
              <w:tab/>
            </w:r>
            <w:r>
              <w:rPr>
                <w:noProof/>
                <w:webHidden/>
              </w:rPr>
              <w:fldChar w:fldCharType="begin"/>
            </w:r>
            <w:r>
              <w:rPr>
                <w:noProof/>
                <w:webHidden/>
              </w:rPr>
              <w:instrText xml:space="preserve"> PAGEREF _Toc52019022 \h </w:instrText>
            </w:r>
            <w:r>
              <w:rPr>
                <w:noProof/>
                <w:webHidden/>
              </w:rPr>
            </w:r>
            <w:r>
              <w:rPr>
                <w:noProof/>
                <w:webHidden/>
              </w:rPr>
              <w:fldChar w:fldCharType="separate"/>
            </w:r>
            <w:r>
              <w:rPr>
                <w:noProof/>
                <w:webHidden/>
              </w:rPr>
              <w:t>59</w:t>
            </w:r>
            <w:r>
              <w:rPr>
                <w:noProof/>
                <w:webHidden/>
              </w:rPr>
              <w:fldChar w:fldCharType="end"/>
            </w:r>
          </w:hyperlink>
        </w:p>
        <w:p w14:paraId="3980B00E" w14:textId="6CF57B08" w:rsidR="00091ACB" w:rsidRDefault="00091ACB">
          <w:pPr>
            <w:pStyle w:val="TOC3"/>
            <w:tabs>
              <w:tab w:val="left" w:pos="880"/>
              <w:tab w:val="right" w:leader="dot" w:pos="9350"/>
            </w:tabs>
            <w:rPr>
              <w:rFonts w:eastAsiaTheme="minorEastAsia"/>
              <w:noProof/>
            </w:rPr>
          </w:pPr>
          <w:hyperlink w:anchor="_Toc52019023" w:history="1">
            <w:r w:rsidRPr="00B21916">
              <w:rPr>
                <w:rStyle w:val="Hyperlink"/>
                <w:rFonts w:cstheme="minorHAnsi"/>
                <w:noProof/>
              </w:rPr>
              <w:t>4.</w:t>
            </w:r>
            <w:r>
              <w:rPr>
                <w:rFonts w:eastAsiaTheme="minorEastAsia"/>
                <w:noProof/>
              </w:rPr>
              <w:tab/>
            </w:r>
            <w:r w:rsidRPr="00B21916">
              <w:rPr>
                <w:rStyle w:val="Hyperlink"/>
                <w:rFonts w:cstheme="minorHAnsi"/>
                <w:noProof/>
              </w:rPr>
              <w:t>Brownies PAT</w:t>
            </w:r>
            <w:r>
              <w:rPr>
                <w:noProof/>
                <w:webHidden/>
              </w:rPr>
              <w:tab/>
            </w:r>
            <w:r>
              <w:rPr>
                <w:noProof/>
                <w:webHidden/>
              </w:rPr>
              <w:fldChar w:fldCharType="begin"/>
            </w:r>
            <w:r>
              <w:rPr>
                <w:noProof/>
                <w:webHidden/>
              </w:rPr>
              <w:instrText xml:space="preserve"> PAGEREF _Toc52019023 \h </w:instrText>
            </w:r>
            <w:r>
              <w:rPr>
                <w:noProof/>
                <w:webHidden/>
              </w:rPr>
            </w:r>
            <w:r>
              <w:rPr>
                <w:noProof/>
                <w:webHidden/>
              </w:rPr>
              <w:fldChar w:fldCharType="separate"/>
            </w:r>
            <w:r>
              <w:rPr>
                <w:noProof/>
                <w:webHidden/>
              </w:rPr>
              <w:t>60</w:t>
            </w:r>
            <w:r>
              <w:rPr>
                <w:noProof/>
                <w:webHidden/>
              </w:rPr>
              <w:fldChar w:fldCharType="end"/>
            </w:r>
          </w:hyperlink>
        </w:p>
        <w:p w14:paraId="18EEC94D" w14:textId="60C1D8A4" w:rsidR="00091ACB" w:rsidRDefault="00091ACB">
          <w:pPr>
            <w:pStyle w:val="TOC3"/>
            <w:tabs>
              <w:tab w:val="left" w:pos="880"/>
              <w:tab w:val="right" w:leader="dot" w:pos="9350"/>
            </w:tabs>
            <w:rPr>
              <w:rFonts w:eastAsiaTheme="minorEastAsia"/>
              <w:noProof/>
            </w:rPr>
          </w:pPr>
          <w:hyperlink w:anchor="_Toc52019024" w:history="1">
            <w:r w:rsidRPr="00B21916">
              <w:rPr>
                <w:rStyle w:val="Hyperlink"/>
                <w:rFonts w:cstheme="minorHAnsi"/>
                <w:noProof/>
              </w:rPr>
              <w:t>5.</w:t>
            </w:r>
            <w:r>
              <w:rPr>
                <w:rFonts w:eastAsiaTheme="minorEastAsia"/>
                <w:noProof/>
              </w:rPr>
              <w:tab/>
            </w:r>
            <w:r w:rsidRPr="00B21916">
              <w:rPr>
                <w:rStyle w:val="Hyperlink"/>
                <w:rFonts w:cstheme="minorHAnsi"/>
                <w:noProof/>
              </w:rPr>
              <w:t>Chocolate Chip Cookies PAT</w:t>
            </w:r>
            <w:r>
              <w:rPr>
                <w:noProof/>
                <w:webHidden/>
              </w:rPr>
              <w:tab/>
            </w:r>
            <w:r>
              <w:rPr>
                <w:noProof/>
                <w:webHidden/>
              </w:rPr>
              <w:fldChar w:fldCharType="begin"/>
            </w:r>
            <w:r>
              <w:rPr>
                <w:noProof/>
                <w:webHidden/>
              </w:rPr>
              <w:instrText xml:space="preserve"> PAGEREF _Toc52019024 \h </w:instrText>
            </w:r>
            <w:r>
              <w:rPr>
                <w:noProof/>
                <w:webHidden/>
              </w:rPr>
            </w:r>
            <w:r>
              <w:rPr>
                <w:noProof/>
                <w:webHidden/>
              </w:rPr>
              <w:fldChar w:fldCharType="separate"/>
            </w:r>
            <w:r>
              <w:rPr>
                <w:noProof/>
                <w:webHidden/>
              </w:rPr>
              <w:t>60</w:t>
            </w:r>
            <w:r>
              <w:rPr>
                <w:noProof/>
                <w:webHidden/>
              </w:rPr>
              <w:fldChar w:fldCharType="end"/>
            </w:r>
          </w:hyperlink>
        </w:p>
        <w:p w14:paraId="1BAD5C00" w14:textId="1C84FA8D" w:rsidR="00091ACB" w:rsidRDefault="00091ACB">
          <w:pPr>
            <w:pStyle w:val="TOC3"/>
            <w:tabs>
              <w:tab w:val="left" w:pos="880"/>
              <w:tab w:val="right" w:leader="dot" w:pos="9350"/>
            </w:tabs>
            <w:rPr>
              <w:rFonts w:eastAsiaTheme="minorEastAsia"/>
              <w:noProof/>
            </w:rPr>
          </w:pPr>
          <w:hyperlink w:anchor="_Toc52019025" w:history="1">
            <w:r w:rsidRPr="00B21916">
              <w:rPr>
                <w:rStyle w:val="Hyperlink"/>
                <w:rFonts w:cstheme="minorHAnsi"/>
                <w:noProof/>
              </w:rPr>
              <w:t>6.</w:t>
            </w:r>
            <w:r>
              <w:rPr>
                <w:rFonts w:eastAsiaTheme="minorEastAsia"/>
                <w:noProof/>
              </w:rPr>
              <w:tab/>
            </w:r>
            <w:r w:rsidRPr="00B21916">
              <w:rPr>
                <w:rStyle w:val="Hyperlink"/>
                <w:rFonts w:cstheme="minorHAnsi"/>
                <w:noProof/>
              </w:rPr>
              <w:t>Upside Down Chocolate Fudge Cake</w:t>
            </w:r>
            <w:r>
              <w:rPr>
                <w:noProof/>
                <w:webHidden/>
              </w:rPr>
              <w:tab/>
            </w:r>
            <w:r>
              <w:rPr>
                <w:noProof/>
                <w:webHidden/>
              </w:rPr>
              <w:fldChar w:fldCharType="begin"/>
            </w:r>
            <w:r>
              <w:rPr>
                <w:noProof/>
                <w:webHidden/>
              </w:rPr>
              <w:instrText xml:space="preserve"> PAGEREF _Toc52019025 \h </w:instrText>
            </w:r>
            <w:r>
              <w:rPr>
                <w:noProof/>
                <w:webHidden/>
              </w:rPr>
            </w:r>
            <w:r>
              <w:rPr>
                <w:noProof/>
                <w:webHidden/>
              </w:rPr>
              <w:fldChar w:fldCharType="separate"/>
            </w:r>
            <w:r>
              <w:rPr>
                <w:noProof/>
                <w:webHidden/>
              </w:rPr>
              <w:t>61</w:t>
            </w:r>
            <w:r>
              <w:rPr>
                <w:noProof/>
                <w:webHidden/>
              </w:rPr>
              <w:fldChar w:fldCharType="end"/>
            </w:r>
          </w:hyperlink>
        </w:p>
        <w:p w14:paraId="64AF3B59" w14:textId="067BE2BB" w:rsidR="00091ACB" w:rsidRDefault="00091ACB">
          <w:pPr>
            <w:pStyle w:val="TOC3"/>
            <w:tabs>
              <w:tab w:val="left" w:pos="880"/>
              <w:tab w:val="right" w:leader="dot" w:pos="9350"/>
            </w:tabs>
            <w:rPr>
              <w:rFonts w:eastAsiaTheme="minorEastAsia"/>
              <w:noProof/>
            </w:rPr>
          </w:pPr>
          <w:hyperlink w:anchor="_Toc52019026" w:history="1">
            <w:r w:rsidRPr="00B21916">
              <w:rPr>
                <w:rStyle w:val="Hyperlink"/>
                <w:rFonts w:cstheme="minorHAnsi"/>
                <w:noProof/>
              </w:rPr>
              <w:t>7.</w:t>
            </w:r>
            <w:r>
              <w:rPr>
                <w:rFonts w:eastAsiaTheme="minorEastAsia"/>
                <w:noProof/>
              </w:rPr>
              <w:tab/>
            </w:r>
            <w:r w:rsidRPr="00B21916">
              <w:rPr>
                <w:rStyle w:val="Hyperlink"/>
                <w:rFonts w:cstheme="minorHAnsi"/>
                <w:noProof/>
              </w:rPr>
              <w:t>S’mores</w:t>
            </w:r>
            <w:r>
              <w:rPr>
                <w:noProof/>
                <w:webHidden/>
              </w:rPr>
              <w:tab/>
            </w:r>
            <w:r>
              <w:rPr>
                <w:noProof/>
                <w:webHidden/>
              </w:rPr>
              <w:fldChar w:fldCharType="begin"/>
            </w:r>
            <w:r>
              <w:rPr>
                <w:noProof/>
                <w:webHidden/>
              </w:rPr>
              <w:instrText xml:space="preserve"> PAGEREF _Toc52019026 \h </w:instrText>
            </w:r>
            <w:r>
              <w:rPr>
                <w:noProof/>
                <w:webHidden/>
              </w:rPr>
            </w:r>
            <w:r>
              <w:rPr>
                <w:noProof/>
                <w:webHidden/>
              </w:rPr>
              <w:fldChar w:fldCharType="separate"/>
            </w:r>
            <w:r>
              <w:rPr>
                <w:noProof/>
                <w:webHidden/>
              </w:rPr>
              <w:t>62</w:t>
            </w:r>
            <w:r>
              <w:rPr>
                <w:noProof/>
                <w:webHidden/>
              </w:rPr>
              <w:fldChar w:fldCharType="end"/>
            </w:r>
          </w:hyperlink>
        </w:p>
        <w:p w14:paraId="3184ACE2" w14:textId="7571E8DB" w:rsidR="00091ACB" w:rsidRDefault="00091ACB">
          <w:pPr>
            <w:pStyle w:val="TOC3"/>
            <w:tabs>
              <w:tab w:val="left" w:pos="880"/>
              <w:tab w:val="right" w:leader="dot" w:pos="9350"/>
            </w:tabs>
            <w:rPr>
              <w:rFonts w:eastAsiaTheme="minorEastAsia"/>
              <w:noProof/>
            </w:rPr>
          </w:pPr>
          <w:hyperlink w:anchor="_Toc52019027" w:history="1">
            <w:r w:rsidRPr="00B21916">
              <w:rPr>
                <w:rStyle w:val="Hyperlink"/>
                <w:rFonts w:cstheme="minorHAnsi"/>
                <w:noProof/>
              </w:rPr>
              <w:t>8.</w:t>
            </w:r>
            <w:r>
              <w:rPr>
                <w:rFonts w:eastAsiaTheme="minorEastAsia"/>
                <w:noProof/>
              </w:rPr>
              <w:tab/>
            </w:r>
            <w:r w:rsidRPr="00B21916">
              <w:rPr>
                <w:rStyle w:val="Hyperlink"/>
                <w:rFonts w:cstheme="minorHAnsi"/>
                <w:noProof/>
              </w:rPr>
              <w:t>Coca Cola Cake</w:t>
            </w:r>
            <w:r>
              <w:rPr>
                <w:noProof/>
                <w:webHidden/>
              </w:rPr>
              <w:tab/>
            </w:r>
            <w:r>
              <w:rPr>
                <w:noProof/>
                <w:webHidden/>
              </w:rPr>
              <w:fldChar w:fldCharType="begin"/>
            </w:r>
            <w:r>
              <w:rPr>
                <w:noProof/>
                <w:webHidden/>
              </w:rPr>
              <w:instrText xml:space="preserve"> PAGEREF _Toc52019027 \h </w:instrText>
            </w:r>
            <w:r>
              <w:rPr>
                <w:noProof/>
                <w:webHidden/>
              </w:rPr>
            </w:r>
            <w:r>
              <w:rPr>
                <w:noProof/>
                <w:webHidden/>
              </w:rPr>
              <w:fldChar w:fldCharType="separate"/>
            </w:r>
            <w:r>
              <w:rPr>
                <w:noProof/>
                <w:webHidden/>
              </w:rPr>
              <w:t>62</w:t>
            </w:r>
            <w:r>
              <w:rPr>
                <w:noProof/>
                <w:webHidden/>
              </w:rPr>
              <w:fldChar w:fldCharType="end"/>
            </w:r>
          </w:hyperlink>
        </w:p>
        <w:p w14:paraId="49E934FD" w14:textId="2357ED30" w:rsidR="00091ACB" w:rsidRDefault="00091ACB">
          <w:pPr>
            <w:pStyle w:val="TOC3"/>
            <w:tabs>
              <w:tab w:val="left" w:pos="1100"/>
              <w:tab w:val="right" w:leader="dot" w:pos="9350"/>
            </w:tabs>
            <w:rPr>
              <w:rFonts w:eastAsiaTheme="minorEastAsia"/>
              <w:noProof/>
            </w:rPr>
          </w:pPr>
          <w:hyperlink w:anchor="_Toc52019028" w:history="1">
            <w:r w:rsidRPr="00B21916">
              <w:rPr>
                <w:rStyle w:val="Hyperlink"/>
                <w:rFonts w:cstheme="minorHAnsi"/>
                <w:noProof/>
              </w:rPr>
              <w:t>10.</w:t>
            </w:r>
            <w:r>
              <w:rPr>
                <w:rFonts w:eastAsiaTheme="minorEastAsia"/>
                <w:noProof/>
              </w:rPr>
              <w:tab/>
            </w:r>
            <w:r w:rsidRPr="00B21916">
              <w:rPr>
                <w:rStyle w:val="Hyperlink"/>
                <w:rFonts w:cstheme="minorHAnsi"/>
                <w:noProof/>
              </w:rPr>
              <w:t>Apple Dumpling</w:t>
            </w:r>
            <w:r>
              <w:rPr>
                <w:noProof/>
                <w:webHidden/>
              </w:rPr>
              <w:tab/>
            </w:r>
            <w:r>
              <w:rPr>
                <w:noProof/>
                <w:webHidden/>
              </w:rPr>
              <w:fldChar w:fldCharType="begin"/>
            </w:r>
            <w:r>
              <w:rPr>
                <w:noProof/>
                <w:webHidden/>
              </w:rPr>
              <w:instrText xml:space="preserve"> PAGEREF _Toc52019028 \h </w:instrText>
            </w:r>
            <w:r>
              <w:rPr>
                <w:noProof/>
                <w:webHidden/>
              </w:rPr>
            </w:r>
            <w:r>
              <w:rPr>
                <w:noProof/>
                <w:webHidden/>
              </w:rPr>
              <w:fldChar w:fldCharType="separate"/>
            </w:r>
            <w:r>
              <w:rPr>
                <w:noProof/>
                <w:webHidden/>
              </w:rPr>
              <w:t>63</w:t>
            </w:r>
            <w:r>
              <w:rPr>
                <w:noProof/>
                <w:webHidden/>
              </w:rPr>
              <w:fldChar w:fldCharType="end"/>
            </w:r>
          </w:hyperlink>
        </w:p>
        <w:p w14:paraId="12A2B46A" w14:textId="765048F9" w:rsidR="00091ACB" w:rsidRDefault="00091ACB">
          <w:pPr>
            <w:pStyle w:val="TOC2"/>
            <w:tabs>
              <w:tab w:val="right" w:leader="dot" w:pos="9350"/>
            </w:tabs>
            <w:rPr>
              <w:rFonts w:eastAsiaTheme="minorEastAsia"/>
              <w:noProof/>
            </w:rPr>
          </w:pPr>
          <w:hyperlink w:anchor="_Toc52019029" w:history="1">
            <w:r w:rsidRPr="00B21916">
              <w:rPr>
                <w:rStyle w:val="Hyperlink"/>
                <w:rFonts w:cstheme="minorHAnsi"/>
                <w:noProof/>
              </w:rPr>
              <w:t>Snacks</w:t>
            </w:r>
            <w:r>
              <w:rPr>
                <w:noProof/>
                <w:webHidden/>
              </w:rPr>
              <w:tab/>
            </w:r>
            <w:r>
              <w:rPr>
                <w:noProof/>
                <w:webHidden/>
              </w:rPr>
              <w:fldChar w:fldCharType="begin"/>
            </w:r>
            <w:r>
              <w:rPr>
                <w:noProof/>
                <w:webHidden/>
              </w:rPr>
              <w:instrText xml:space="preserve"> PAGEREF _Toc52019029 \h </w:instrText>
            </w:r>
            <w:r>
              <w:rPr>
                <w:noProof/>
                <w:webHidden/>
              </w:rPr>
            </w:r>
            <w:r>
              <w:rPr>
                <w:noProof/>
                <w:webHidden/>
              </w:rPr>
              <w:fldChar w:fldCharType="separate"/>
            </w:r>
            <w:r>
              <w:rPr>
                <w:noProof/>
                <w:webHidden/>
              </w:rPr>
              <w:t>63</w:t>
            </w:r>
            <w:r>
              <w:rPr>
                <w:noProof/>
                <w:webHidden/>
              </w:rPr>
              <w:fldChar w:fldCharType="end"/>
            </w:r>
          </w:hyperlink>
        </w:p>
        <w:p w14:paraId="06F00C92" w14:textId="7565A60C" w:rsidR="00091ACB" w:rsidRDefault="00091ACB">
          <w:pPr>
            <w:pStyle w:val="TOC3"/>
            <w:tabs>
              <w:tab w:val="left" w:pos="880"/>
              <w:tab w:val="right" w:leader="dot" w:pos="9350"/>
            </w:tabs>
            <w:rPr>
              <w:rFonts w:eastAsiaTheme="minorEastAsia"/>
              <w:noProof/>
            </w:rPr>
          </w:pPr>
          <w:hyperlink w:anchor="_Toc52019030" w:history="1">
            <w:r w:rsidRPr="00B21916">
              <w:rPr>
                <w:rStyle w:val="Hyperlink"/>
                <w:rFonts w:cstheme="minorHAnsi"/>
                <w:noProof/>
              </w:rPr>
              <w:t>1.</w:t>
            </w:r>
            <w:r>
              <w:rPr>
                <w:rFonts w:eastAsiaTheme="minorEastAsia"/>
                <w:noProof/>
              </w:rPr>
              <w:tab/>
            </w:r>
            <w:r w:rsidRPr="00B21916">
              <w:rPr>
                <w:rStyle w:val="Hyperlink"/>
                <w:rFonts w:cstheme="minorHAnsi"/>
                <w:noProof/>
              </w:rPr>
              <w:t>Trail Mix</w:t>
            </w:r>
            <w:r>
              <w:rPr>
                <w:noProof/>
                <w:webHidden/>
              </w:rPr>
              <w:tab/>
            </w:r>
            <w:r>
              <w:rPr>
                <w:noProof/>
                <w:webHidden/>
              </w:rPr>
              <w:fldChar w:fldCharType="begin"/>
            </w:r>
            <w:r>
              <w:rPr>
                <w:noProof/>
                <w:webHidden/>
              </w:rPr>
              <w:instrText xml:space="preserve"> PAGEREF _Toc52019030 \h </w:instrText>
            </w:r>
            <w:r>
              <w:rPr>
                <w:noProof/>
                <w:webHidden/>
              </w:rPr>
            </w:r>
            <w:r>
              <w:rPr>
                <w:noProof/>
                <w:webHidden/>
              </w:rPr>
              <w:fldChar w:fldCharType="separate"/>
            </w:r>
            <w:r>
              <w:rPr>
                <w:noProof/>
                <w:webHidden/>
              </w:rPr>
              <w:t>63</w:t>
            </w:r>
            <w:r>
              <w:rPr>
                <w:noProof/>
                <w:webHidden/>
              </w:rPr>
              <w:fldChar w:fldCharType="end"/>
            </w:r>
          </w:hyperlink>
        </w:p>
        <w:p w14:paraId="421EEA25" w14:textId="622170A0" w:rsidR="00091ACB" w:rsidRDefault="00091ACB">
          <w:pPr>
            <w:pStyle w:val="TOC3"/>
            <w:tabs>
              <w:tab w:val="left" w:pos="880"/>
              <w:tab w:val="right" w:leader="dot" w:pos="9350"/>
            </w:tabs>
            <w:rPr>
              <w:rFonts w:eastAsiaTheme="minorEastAsia"/>
              <w:noProof/>
            </w:rPr>
          </w:pPr>
          <w:hyperlink w:anchor="_Toc52019031" w:history="1">
            <w:r w:rsidRPr="00B21916">
              <w:rPr>
                <w:rStyle w:val="Hyperlink"/>
                <w:rFonts w:cstheme="minorHAnsi"/>
                <w:noProof/>
              </w:rPr>
              <w:t>2.</w:t>
            </w:r>
            <w:r>
              <w:rPr>
                <w:rFonts w:eastAsiaTheme="minorEastAsia"/>
                <w:noProof/>
              </w:rPr>
              <w:tab/>
            </w:r>
            <w:r w:rsidRPr="00B21916">
              <w:rPr>
                <w:rStyle w:val="Hyperlink"/>
                <w:rFonts w:cstheme="minorHAnsi"/>
                <w:noProof/>
              </w:rPr>
              <w:t>Backpack Bars</w:t>
            </w:r>
            <w:r>
              <w:rPr>
                <w:noProof/>
                <w:webHidden/>
              </w:rPr>
              <w:tab/>
            </w:r>
            <w:r>
              <w:rPr>
                <w:noProof/>
                <w:webHidden/>
              </w:rPr>
              <w:fldChar w:fldCharType="begin"/>
            </w:r>
            <w:r>
              <w:rPr>
                <w:noProof/>
                <w:webHidden/>
              </w:rPr>
              <w:instrText xml:space="preserve"> PAGEREF _Toc52019031 \h </w:instrText>
            </w:r>
            <w:r>
              <w:rPr>
                <w:noProof/>
                <w:webHidden/>
              </w:rPr>
            </w:r>
            <w:r>
              <w:rPr>
                <w:noProof/>
                <w:webHidden/>
              </w:rPr>
              <w:fldChar w:fldCharType="separate"/>
            </w:r>
            <w:r>
              <w:rPr>
                <w:noProof/>
                <w:webHidden/>
              </w:rPr>
              <w:t>64</w:t>
            </w:r>
            <w:r>
              <w:rPr>
                <w:noProof/>
                <w:webHidden/>
              </w:rPr>
              <w:fldChar w:fldCharType="end"/>
            </w:r>
          </w:hyperlink>
        </w:p>
        <w:p w14:paraId="3709749E" w14:textId="0F3BB167" w:rsidR="00091ACB" w:rsidRDefault="00091ACB">
          <w:pPr>
            <w:pStyle w:val="TOC2"/>
            <w:tabs>
              <w:tab w:val="right" w:leader="dot" w:pos="9350"/>
            </w:tabs>
            <w:rPr>
              <w:rFonts w:eastAsiaTheme="minorEastAsia"/>
              <w:noProof/>
            </w:rPr>
          </w:pPr>
          <w:hyperlink w:anchor="_Toc52019032" w:history="1">
            <w:r w:rsidRPr="00B21916">
              <w:rPr>
                <w:rStyle w:val="Hyperlink"/>
                <w:rFonts w:cstheme="minorHAnsi"/>
                <w:noProof/>
              </w:rPr>
              <w:t>Beverages</w:t>
            </w:r>
            <w:r>
              <w:rPr>
                <w:noProof/>
                <w:webHidden/>
              </w:rPr>
              <w:tab/>
            </w:r>
            <w:r>
              <w:rPr>
                <w:noProof/>
                <w:webHidden/>
              </w:rPr>
              <w:fldChar w:fldCharType="begin"/>
            </w:r>
            <w:r>
              <w:rPr>
                <w:noProof/>
                <w:webHidden/>
              </w:rPr>
              <w:instrText xml:space="preserve"> PAGEREF _Toc52019032 \h </w:instrText>
            </w:r>
            <w:r>
              <w:rPr>
                <w:noProof/>
                <w:webHidden/>
              </w:rPr>
            </w:r>
            <w:r>
              <w:rPr>
                <w:noProof/>
                <w:webHidden/>
              </w:rPr>
              <w:fldChar w:fldCharType="separate"/>
            </w:r>
            <w:r>
              <w:rPr>
                <w:noProof/>
                <w:webHidden/>
              </w:rPr>
              <w:t>65</w:t>
            </w:r>
            <w:r>
              <w:rPr>
                <w:noProof/>
                <w:webHidden/>
              </w:rPr>
              <w:fldChar w:fldCharType="end"/>
            </w:r>
          </w:hyperlink>
        </w:p>
        <w:p w14:paraId="00CBAFD0" w14:textId="410530F1" w:rsidR="00091ACB" w:rsidRDefault="00091ACB">
          <w:pPr>
            <w:pStyle w:val="TOC3"/>
            <w:tabs>
              <w:tab w:val="left" w:pos="880"/>
              <w:tab w:val="right" w:leader="dot" w:pos="9350"/>
            </w:tabs>
            <w:rPr>
              <w:rFonts w:eastAsiaTheme="minorEastAsia"/>
              <w:noProof/>
            </w:rPr>
          </w:pPr>
          <w:hyperlink w:anchor="_Toc52019033" w:history="1">
            <w:r w:rsidRPr="00B21916">
              <w:rPr>
                <w:rStyle w:val="Hyperlink"/>
                <w:noProof/>
              </w:rPr>
              <w:t>1.</w:t>
            </w:r>
            <w:r>
              <w:rPr>
                <w:rFonts w:eastAsiaTheme="minorEastAsia"/>
                <w:noProof/>
              </w:rPr>
              <w:tab/>
            </w:r>
            <w:r w:rsidRPr="00B21916">
              <w:rPr>
                <w:rStyle w:val="Hyperlink"/>
                <w:noProof/>
              </w:rPr>
              <w:t>Bug Juice</w:t>
            </w:r>
            <w:r>
              <w:rPr>
                <w:noProof/>
                <w:webHidden/>
              </w:rPr>
              <w:tab/>
            </w:r>
            <w:r>
              <w:rPr>
                <w:noProof/>
                <w:webHidden/>
              </w:rPr>
              <w:fldChar w:fldCharType="begin"/>
            </w:r>
            <w:r>
              <w:rPr>
                <w:noProof/>
                <w:webHidden/>
              </w:rPr>
              <w:instrText xml:space="preserve"> PAGEREF _Toc52019033 \h </w:instrText>
            </w:r>
            <w:r>
              <w:rPr>
                <w:noProof/>
                <w:webHidden/>
              </w:rPr>
            </w:r>
            <w:r>
              <w:rPr>
                <w:noProof/>
                <w:webHidden/>
              </w:rPr>
              <w:fldChar w:fldCharType="separate"/>
            </w:r>
            <w:r>
              <w:rPr>
                <w:noProof/>
                <w:webHidden/>
              </w:rPr>
              <w:t>65</w:t>
            </w:r>
            <w:r>
              <w:rPr>
                <w:noProof/>
                <w:webHidden/>
              </w:rPr>
              <w:fldChar w:fldCharType="end"/>
            </w:r>
          </w:hyperlink>
        </w:p>
        <w:p w14:paraId="21246CF2" w14:textId="26D89E9D" w:rsidR="00091ACB" w:rsidRDefault="00091ACB">
          <w:pPr>
            <w:pStyle w:val="TOC3"/>
            <w:tabs>
              <w:tab w:val="left" w:pos="880"/>
              <w:tab w:val="right" w:leader="dot" w:pos="9350"/>
            </w:tabs>
            <w:rPr>
              <w:rFonts w:eastAsiaTheme="minorEastAsia"/>
              <w:noProof/>
            </w:rPr>
          </w:pPr>
          <w:hyperlink w:anchor="_Toc52019034" w:history="1">
            <w:r w:rsidRPr="00B21916">
              <w:rPr>
                <w:rStyle w:val="Hyperlink"/>
                <w:rFonts w:cstheme="minorHAnsi"/>
                <w:noProof/>
              </w:rPr>
              <w:t>2.</w:t>
            </w:r>
            <w:r>
              <w:rPr>
                <w:rFonts w:eastAsiaTheme="minorEastAsia"/>
                <w:noProof/>
              </w:rPr>
              <w:tab/>
            </w:r>
            <w:r w:rsidRPr="00B21916">
              <w:rPr>
                <w:rStyle w:val="Hyperlink"/>
                <w:rFonts w:cstheme="minorHAnsi"/>
                <w:noProof/>
              </w:rPr>
              <w:t>Hot Chocolate</w:t>
            </w:r>
            <w:r>
              <w:rPr>
                <w:noProof/>
                <w:webHidden/>
              </w:rPr>
              <w:tab/>
            </w:r>
            <w:r>
              <w:rPr>
                <w:noProof/>
                <w:webHidden/>
              </w:rPr>
              <w:fldChar w:fldCharType="begin"/>
            </w:r>
            <w:r>
              <w:rPr>
                <w:noProof/>
                <w:webHidden/>
              </w:rPr>
              <w:instrText xml:space="preserve"> PAGEREF _Toc52019034 \h </w:instrText>
            </w:r>
            <w:r>
              <w:rPr>
                <w:noProof/>
                <w:webHidden/>
              </w:rPr>
            </w:r>
            <w:r>
              <w:rPr>
                <w:noProof/>
                <w:webHidden/>
              </w:rPr>
              <w:fldChar w:fldCharType="separate"/>
            </w:r>
            <w:r>
              <w:rPr>
                <w:noProof/>
                <w:webHidden/>
              </w:rPr>
              <w:t>65</w:t>
            </w:r>
            <w:r>
              <w:rPr>
                <w:noProof/>
                <w:webHidden/>
              </w:rPr>
              <w:fldChar w:fldCharType="end"/>
            </w:r>
          </w:hyperlink>
        </w:p>
        <w:p w14:paraId="0D74441A" w14:textId="2AC8443C" w:rsidR="00091ACB" w:rsidRDefault="00091ACB">
          <w:pPr>
            <w:pStyle w:val="TOC3"/>
            <w:tabs>
              <w:tab w:val="left" w:pos="880"/>
              <w:tab w:val="right" w:leader="dot" w:pos="9350"/>
            </w:tabs>
            <w:rPr>
              <w:rFonts w:eastAsiaTheme="minorEastAsia"/>
              <w:noProof/>
            </w:rPr>
          </w:pPr>
          <w:hyperlink w:anchor="_Toc52019035" w:history="1">
            <w:r w:rsidRPr="00B21916">
              <w:rPr>
                <w:rStyle w:val="Hyperlink"/>
                <w:rFonts w:cstheme="minorHAnsi"/>
                <w:noProof/>
              </w:rPr>
              <w:t>3.</w:t>
            </w:r>
            <w:r>
              <w:rPr>
                <w:rFonts w:eastAsiaTheme="minorEastAsia"/>
                <w:noProof/>
              </w:rPr>
              <w:tab/>
            </w:r>
            <w:r w:rsidRPr="00B21916">
              <w:rPr>
                <w:rStyle w:val="Hyperlink"/>
                <w:rFonts w:cstheme="minorHAnsi"/>
                <w:noProof/>
              </w:rPr>
              <w:t>Coffee</w:t>
            </w:r>
            <w:r>
              <w:rPr>
                <w:noProof/>
                <w:webHidden/>
              </w:rPr>
              <w:tab/>
            </w:r>
            <w:r>
              <w:rPr>
                <w:noProof/>
                <w:webHidden/>
              </w:rPr>
              <w:fldChar w:fldCharType="begin"/>
            </w:r>
            <w:r>
              <w:rPr>
                <w:noProof/>
                <w:webHidden/>
              </w:rPr>
              <w:instrText xml:space="preserve"> PAGEREF _Toc52019035 \h </w:instrText>
            </w:r>
            <w:r>
              <w:rPr>
                <w:noProof/>
                <w:webHidden/>
              </w:rPr>
            </w:r>
            <w:r>
              <w:rPr>
                <w:noProof/>
                <w:webHidden/>
              </w:rPr>
              <w:fldChar w:fldCharType="separate"/>
            </w:r>
            <w:r>
              <w:rPr>
                <w:noProof/>
                <w:webHidden/>
              </w:rPr>
              <w:t>65</w:t>
            </w:r>
            <w:r>
              <w:rPr>
                <w:noProof/>
                <w:webHidden/>
              </w:rPr>
              <w:fldChar w:fldCharType="end"/>
            </w:r>
          </w:hyperlink>
        </w:p>
        <w:p w14:paraId="406563A9" w14:textId="0BD170E0" w:rsidR="00091ACB" w:rsidRDefault="00091ACB">
          <w:pPr>
            <w:pStyle w:val="TOC3"/>
            <w:tabs>
              <w:tab w:val="left" w:pos="880"/>
              <w:tab w:val="right" w:leader="dot" w:pos="9350"/>
            </w:tabs>
            <w:rPr>
              <w:rFonts w:eastAsiaTheme="minorEastAsia"/>
              <w:noProof/>
            </w:rPr>
          </w:pPr>
          <w:hyperlink w:anchor="_Toc52019036" w:history="1">
            <w:r w:rsidRPr="00B21916">
              <w:rPr>
                <w:rStyle w:val="Hyperlink"/>
                <w:rFonts w:cstheme="minorHAnsi"/>
                <w:noProof/>
              </w:rPr>
              <w:t>4.</w:t>
            </w:r>
            <w:r>
              <w:rPr>
                <w:rFonts w:eastAsiaTheme="minorEastAsia"/>
                <w:noProof/>
              </w:rPr>
              <w:tab/>
            </w:r>
            <w:r w:rsidRPr="00B21916">
              <w:rPr>
                <w:rStyle w:val="Hyperlink"/>
                <w:rFonts w:cstheme="minorHAnsi"/>
                <w:noProof/>
              </w:rPr>
              <w:t>Lemonade</w:t>
            </w:r>
            <w:r>
              <w:rPr>
                <w:noProof/>
                <w:webHidden/>
              </w:rPr>
              <w:tab/>
            </w:r>
            <w:r>
              <w:rPr>
                <w:noProof/>
                <w:webHidden/>
              </w:rPr>
              <w:fldChar w:fldCharType="begin"/>
            </w:r>
            <w:r>
              <w:rPr>
                <w:noProof/>
                <w:webHidden/>
              </w:rPr>
              <w:instrText xml:space="preserve"> PAGEREF _Toc52019036 \h </w:instrText>
            </w:r>
            <w:r>
              <w:rPr>
                <w:noProof/>
                <w:webHidden/>
              </w:rPr>
            </w:r>
            <w:r>
              <w:rPr>
                <w:noProof/>
                <w:webHidden/>
              </w:rPr>
              <w:fldChar w:fldCharType="separate"/>
            </w:r>
            <w:r>
              <w:rPr>
                <w:noProof/>
                <w:webHidden/>
              </w:rPr>
              <w:t>66</w:t>
            </w:r>
            <w:r>
              <w:rPr>
                <w:noProof/>
                <w:webHidden/>
              </w:rPr>
              <w:fldChar w:fldCharType="end"/>
            </w:r>
          </w:hyperlink>
        </w:p>
        <w:p w14:paraId="0CAD3429" w14:textId="5B80BEFE" w:rsidR="00091ACB" w:rsidRDefault="00091ACB">
          <w:pPr>
            <w:pStyle w:val="TOC3"/>
            <w:tabs>
              <w:tab w:val="left" w:pos="880"/>
              <w:tab w:val="right" w:leader="dot" w:pos="9350"/>
            </w:tabs>
            <w:rPr>
              <w:rFonts w:eastAsiaTheme="minorEastAsia"/>
              <w:noProof/>
            </w:rPr>
          </w:pPr>
          <w:hyperlink w:anchor="_Toc52019037" w:history="1">
            <w:r w:rsidRPr="00B21916">
              <w:rPr>
                <w:rStyle w:val="Hyperlink"/>
                <w:rFonts w:cstheme="minorHAnsi"/>
                <w:noProof/>
              </w:rPr>
              <w:t>5.</w:t>
            </w:r>
            <w:r>
              <w:rPr>
                <w:rFonts w:eastAsiaTheme="minorEastAsia"/>
                <w:noProof/>
              </w:rPr>
              <w:tab/>
            </w:r>
            <w:r w:rsidRPr="00B21916">
              <w:rPr>
                <w:rStyle w:val="Hyperlink"/>
                <w:rFonts w:cstheme="minorHAnsi"/>
                <w:noProof/>
              </w:rPr>
              <w:t>Aqua Fresca</w:t>
            </w:r>
            <w:r>
              <w:rPr>
                <w:noProof/>
                <w:webHidden/>
              </w:rPr>
              <w:tab/>
            </w:r>
            <w:r>
              <w:rPr>
                <w:noProof/>
                <w:webHidden/>
              </w:rPr>
              <w:fldChar w:fldCharType="begin"/>
            </w:r>
            <w:r>
              <w:rPr>
                <w:noProof/>
                <w:webHidden/>
              </w:rPr>
              <w:instrText xml:space="preserve"> PAGEREF _Toc52019037 \h </w:instrText>
            </w:r>
            <w:r>
              <w:rPr>
                <w:noProof/>
                <w:webHidden/>
              </w:rPr>
            </w:r>
            <w:r>
              <w:rPr>
                <w:noProof/>
                <w:webHidden/>
              </w:rPr>
              <w:fldChar w:fldCharType="separate"/>
            </w:r>
            <w:r>
              <w:rPr>
                <w:noProof/>
                <w:webHidden/>
              </w:rPr>
              <w:t>66</w:t>
            </w:r>
            <w:r>
              <w:rPr>
                <w:noProof/>
                <w:webHidden/>
              </w:rPr>
              <w:fldChar w:fldCharType="end"/>
            </w:r>
          </w:hyperlink>
        </w:p>
        <w:p w14:paraId="6BB6B7F2" w14:textId="43C59DCD" w:rsidR="00091ACB" w:rsidRDefault="00091ACB">
          <w:pPr>
            <w:pStyle w:val="TOC3"/>
            <w:tabs>
              <w:tab w:val="left" w:pos="880"/>
              <w:tab w:val="right" w:leader="dot" w:pos="9350"/>
            </w:tabs>
            <w:rPr>
              <w:rFonts w:eastAsiaTheme="minorEastAsia"/>
              <w:noProof/>
            </w:rPr>
          </w:pPr>
          <w:hyperlink w:anchor="_Toc52019038" w:history="1">
            <w:r w:rsidRPr="00B21916">
              <w:rPr>
                <w:rStyle w:val="Hyperlink"/>
                <w:rFonts w:cstheme="minorHAnsi"/>
                <w:noProof/>
              </w:rPr>
              <w:t>6.</w:t>
            </w:r>
            <w:r>
              <w:rPr>
                <w:rFonts w:eastAsiaTheme="minorEastAsia"/>
                <w:noProof/>
              </w:rPr>
              <w:tab/>
            </w:r>
            <w:r w:rsidRPr="00B21916">
              <w:rPr>
                <w:rStyle w:val="Hyperlink"/>
                <w:rFonts w:cstheme="minorHAnsi"/>
                <w:noProof/>
              </w:rPr>
              <w:t>Simple Syrup</w:t>
            </w:r>
            <w:r>
              <w:rPr>
                <w:noProof/>
                <w:webHidden/>
              </w:rPr>
              <w:tab/>
            </w:r>
            <w:r>
              <w:rPr>
                <w:noProof/>
                <w:webHidden/>
              </w:rPr>
              <w:fldChar w:fldCharType="begin"/>
            </w:r>
            <w:r>
              <w:rPr>
                <w:noProof/>
                <w:webHidden/>
              </w:rPr>
              <w:instrText xml:space="preserve"> PAGEREF _Toc52019038 \h </w:instrText>
            </w:r>
            <w:r>
              <w:rPr>
                <w:noProof/>
                <w:webHidden/>
              </w:rPr>
            </w:r>
            <w:r>
              <w:rPr>
                <w:noProof/>
                <w:webHidden/>
              </w:rPr>
              <w:fldChar w:fldCharType="separate"/>
            </w:r>
            <w:r>
              <w:rPr>
                <w:noProof/>
                <w:webHidden/>
              </w:rPr>
              <w:t>66</w:t>
            </w:r>
            <w:r>
              <w:rPr>
                <w:noProof/>
                <w:webHidden/>
              </w:rPr>
              <w:fldChar w:fldCharType="end"/>
            </w:r>
          </w:hyperlink>
        </w:p>
        <w:p w14:paraId="2335E6FF" w14:textId="5BBBC1D0" w:rsidR="00790BEF" w:rsidRPr="007C6E91" w:rsidRDefault="00790BEF" w:rsidP="00476973">
          <w:pPr>
            <w:tabs>
              <w:tab w:val="left" w:pos="720"/>
              <w:tab w:val="left" w:pos="1080"/>
              <w:tab w:val="left" w:pos="1170"/>
              <w:tab w:val="left" w:pos="1440"/>
              <w:tab w:val="left" w:pos="1800"/>
            </w:tabs>
            <w:rPr>
              <w:rFonts w:cstheme="minorHAnsi"/>
            </w:rPr>
          </w:pPr>
          <w:r w:rsidRPr="007C6E91">
            <w:rPr>
              <w:rFonts w:cstheme="minorHAnsi"/>
              <w:b/>
              <w:bCs/>
              <w:noProof/>
            </w:rPr>
            <w:fldChar w:fldCharType="end"/>
          </w:r>
        </w:p>
      </w:sdtContent>
    </w:sdt>
    <w:p w14:paraId="453B9826" w14:textId="77777777" w:rsidR="00790BEF" w:rsidRPr="007C6E91" w:rsidRDefault="00790BEF" w:rsidP="00476973">
      <w:pPr>
        <w:tabs>
          <w:tab w:val="left" w:pos="720"/>
          <w:tab w:val="left" w:pos="1080"/>
          <w:tab w:val="left" w:pos="1170"/>
          <w:tab w:val="left" w:pos="1440"/>
          <w:tab w:val="left" w:pos="1800"/>
        </w:tabs>
        <w:rPr>
          <w:rStyle w:val="BookTitle"/>
          <w:rFonts w:cstheme="minorHAnsi"/>
          <w:b w:val="0"/>
          <w:bCs w:val="0"/>
          <w:i w:val="0"/>
          <w:iCs w:val="0"/>
        </w:rPr>
      </w:pPr>
    </w:p>
    <w:p w14:paraId="1943DBF9" w14:textId="014AD9D5" w:rsidR="00790BEF" w:rsidRPr="007C6E91" w:rsidRDefault="00790BEF" w:rsidP="00476973">
      <w:pPr>
        <w:pStyle w:val="Heading1"/>
        <w:tabs>
          <w:tab w:val="left" w:pos="720"/>
          <w:tab w:val="left" w:pos="1080"/>
          <w:tab w:val="left" w:pos="1170"/>
          <w:tab w:val="left" w:pos="1440"/>
          <w:tab w:val="left" w:pos="1800"/>
        </w:tabs>
        <w:rPr>
          <w:rStyle w:val="BookTitle"/>
          <w:rFonts w:asciiTheme="minorHAnsi" w:hAnsiTheme="minorHAnsi" w:cstheme="minorHAnsi"/>
          <w:b w:val="0"/>
          <w:bCs w:val="0"/>
          <w:i w:val="0"/>
          <w:iCs w:val="0"/>
        </w:rPr>
      </w:pPr>
      <w:bookmarkStart w:id="0" w:name="_Toc52018910"/>
      <w:r w:rsidRPr="007C6E91">
        <w:rPr>
          <w:rStyle w:val="BookTitle"/>
          <w:rFonts w:asciiTheme="minorHAnsi" w:hAnsiTheme="minorHAnsi" w:cstheme="minorHAnsi"/>
          <w:b w:val="0"/>
          <w:bCs w:val="0"/>
          <w:i w:val="0"/>
          <w:iCs w:val="0"/>
        </w:rPr>
        <w:t>Campouts</w:t>
      </w:r>
      <w:bookmarkEnd w:id="0"/>
    </w:p>
    <w:p w14:paraId="2F93689E" w14:textId="743EC006" w:rsidR="009441F8" w:rsidRPr="007C6E91" w:rsidRDefault="009441F8" w:rsidP="00476973">
      <w:pPr>
        <w:pStyle w:val="Heading2"/>
        <w:tabs>
          <w:tab w:val="left" w:pos="720"/>
          <w:tab w:val="left" w:pos="1080"/>
          <w:tab w:val="left" w:pos="1170"/>
          <w:tab w:val="left" w:pos="1440"/>
          <w:tab w:val="left" w:pos="1800"/>
        </w:tabs>
        <w:rPr>
          <w:rFonts w:asciiTheme="minorHAnsi" w:hAnsiTheme="minorHAnsi" w:cstheme="minorHAnsi"/>
        </w:rPr>
      </w:pPr>
      <w:bookmarkStart w:id="1" w:name="_Toc52018911"/>
      <w:r w:rsidRPr="007C6E91">
        <w:rPr>
          <w:rFonts w:asciiTheme="minorHAnsi" w:hAnsiTheme="minorHAnsi" w:cstheme="minorHAnsi"/>
        </w:rPr>
        <w:t>Food Safety</w:t>
      </w:r>
      <w:bookmarkEnd w:id="1"/>
    </w:p>
    <w:p w14:paraId="2659AC14" w14:textId="02E78AAB" w:rsidR="00A94C24" w:rsidRPr="007C6E91" w:rsidRDefault="00A94C24" w:rsidP="00476973">
      <w:pPr>
        <w:pStyle w:val="Heading3"/>
        <w:tabs>
          <w:tab w:val="left" w:pos="720"/>
          <w:tab w:val="left" w:pos="1080"/>
          <w:tab w:val="left" w:pos="1170"/>
          <w:tab w:val="left" w:pos="1440"/>
          <w:tab w:val="left" w:pos="1800"/>
        </w:tabs>
        <w:ind w:left="360"/>
        <w:rPr>
          <w:rFonts w:asciiTheme="minorHAnsi" w:hAnsiTheme="minorHAnsi" w:cstheme="minorHAnsi"/>
        </w:rPr>
      </w:pPr>
      <w:bookmarkStart w:id="2" w:name="_Toc52018912"/>
      <w:r w:rsidRPr="007C6E91">
        <w:rPr>
          <w:rFonts w:asciiTheme="minorHAnsi" w:hAnsiTheme="minorHAnsi" w:cstheme="minorHAnsi"/>
        </w:rPr>
        <w:t>Food Temperatures</w:t>
      </w:r>
      <w:bookmarkEnd w:id="2"/>
    </w:p>
    <w:p w14:paraId="2FBF841D" w14:textId="6FD12E25" w:rsidR="00BA70B3" w:rsidRPr="007C6E91" w:rsidRDefault="005A44B1" w:rsidP="00476973">
      <w:pPr>
        <w:tabs>
          <w:tab w:val="left" w:pos="720"/>
          <w:tab w:val="left" w:pos="1080"/>
          <w:tab w:val="left" w:pos="1170"/>
          <w:tab w:val="left" w:pos="1440"/>
          <w:tab w:val="left" w:pos="1800"/>
        </w:tabs>
        <w:ind w:left="720"/>
        <w:rPr>
          <w:rFonts w:cstheme="minorHAnsi"/>
        </w:rPr>
      </w:pPr>
      <w:r w:rsidRPr="007C6E91">
        <w:rPr>
          <w:rFonts w:cstheme="minorHAnsi"/>
        </w:rPr>
        <w:t xml:space="preserve">What are </w:t>
      </w:r>
      <w:r w:rsidR="00BA70B3" w:rsidRPr="007C6E91">
        <w:rPr>
          <w:rFonts w:cstheme="minorHAnsi"/>
        </w:rPr>
        <w:t xml:space="preserve">potentially hazardous foods. </w:t>
      </w:r>
      <w:r w:rsidR="00D45993" w:rsidRPr="007C6E91">
        <w:rPr>
          <w:rFonts w:cstheme="minorHAnsi"/>
        </w:rPr>
        <w:t xml:space="preserve">Any foods that </w:t>
      </w:r>
      <w:r w:rsidR="006036DD" w:rsidRPr="007C6E91">
        <w:rPr>
          <w:rFonts w:cstheme="minorHAnsi"/>
        </w:rPr>
        <w:t xml:space="preserve">can potentially grow bacteria </w:t>
      </w:r>
      <w:r w:rsidR="00033C08" w:rsidRPr="007C6E91">
        <w:rPr>
          <w:rFonts w:cstheme="minorHAnsi"/>
        </w:rPr>
        <w:t>must be time and temperature controlled. These foods can be</w:t>
      </w:r>
      <w:r w:rsidR="009C10D8" w:rsidRPr="007C6E91">
        <w:rPr>
          <w:rFonts w:cstheme="minorHAnsi"/>
        </w:rPr>
        <w:t xml:space="preserve"> </w:t>
      </w:r>
      <w:r w:rsidR="00511669" w:rsidRPr="007C6E91">
        <w:rPr>
          <w:rFonts w:cstheme="minorHAnsi"/>
        </w:rPr>
        <w:t>prepared food</w:t>
      </w:r>
      <w:r w:rsidR="00B821BE" w:rsidRPr="007C6E91">
        <w:rPr>
          <w:rFonts w:cstheme="minorHAnsi"/>
        </w:rPr>
        <w:t xml:space="preserve">s like fruit salad or </w:t>
      </w:r>
      <w:r w:rsidR="00AE622B" w:rsidRPr="007C6E91">
        <w:rPr>
          <w:rFonts w:cstheme="minorHAnsi"/>
        </w:rPr>
        <w:t>scrambled eggs, raw</w:t>
      </w:r>
      <w:r w:rsidR="00C25A56" w:rsidRPr="007C6E91">
        <w:rPr>
          <w:rFonts w:cstheme="minorHAnsi"/>
        </w:rPr>
        <w:t xml:space="preserve"> or cured</w:t>
      </w:r>
      <w:r w:rsidR="00AE622B" w:rsidRPr="007C6E91">
        <w:rPr>
          <w:rFonts w:cstheme="minorHAnsi"/>
        </w:rPr>
        <w:t xml:space="preserve"> meats</w:t>
      </w:r>
      <w:r w:rsidR="00C25A56" w:rsidRPr="007C6E91">
        <w:rPr>
          <w:rFonts w:cstheme="minorHAnsi"/>
        </w:rPr>
        <w:t xml:space="preserve">, </w:t>
      </w:r>
      <w:r w:rsidR="005022B0" w:rsidRPr="007C6E91">
        <w:rPr>
          <w:rFonts w:cstheme="minorHAnsi"/>
        </w:rPr>
        <w:t xml:space="preserve">cut </w:t>
      </w:r>
      <w:r w:rsidR="005569DD" w:rsidRPr="007C6E91">
        <w:rPr>
          <w:rFonts w:cstheme="minorHAnsi"/>
        </w:rPr>
        <w:t xml:space="preserve">fruits or vegetables, </w:t>
      </w:r>
      <w:r w:rsidR="00614B3B" w:rsidRPr="007C6E91">
        <w:rPr>
          <w:rFonts w:cstheme="minorHAnsi"/>
        </w:rPr>
        <w:t>eggs, dairy or cheese.</w:t>
      </w:r>
      <w:r w:rsidR="004142B2" w:rsidRPr="007C6E91">
        <w:rPr>
          <w:rFonts w:cstheme="minorHAnsi"/>
        </w:rPr>
        <w:t xml:space="preserve"> The time temperature danger zone</w:t>
      </w:r>
      <w:r w:rsidR="007D22E4" w:rsidRPr="007C6E91">
        <w:rPr>
          <w:rFonts w:cstheme="minorHAnsi"/>
        </w:rPr>
        <w:t xml:space="preserve"> is 41°F</w:t>
      </w:r>
      <w:r w:rsidR="00C20A4A" w:rsidRPr="007C6E91">
        <w:rPr>
          <w:rFonts w:cstheme="minorHAnsi"/>
        </w:rPr>
        <w:t xml:space="preserve"> - 140°F</w:t>
      </w:r>
      <w:r w:rsidR="005277A8" w:rsidRPr="007C6E91">
        <w:rPr>
          <w:rFonts w:cstheme="minorHAnsi"/>
        </w:rPr>
        <w:t>. Foods at this temperature can begin to grow bacteria. Foods that have been in this temperature zone for 2 hours or more should be thrown out</w:t>
      </w:r>
      <w:r w:rsidR="0049080C" w:rsidRPr="007C6E91">
        <w:rPr>
          <w:rFonts w:cstheme="minorHAnsi"/>
        </w:rPr>
        <w:t>.</w:t>
      </w:r>
      <w:r w:rsidR="008357AE" w:rsidRPr="007C6E91">
        <w:rPr>
          <w:rFonts w:cstheme="minorHAnsi"/>
        </w:rPr>
        <w:t xml:space="preserve"> When reheating </w:t>
      </w:r>
      <w:r w:rsidR="00BA4F2E" w:rsidRPr="007C6E91">
        <w:rPr>
          <w:rFonts w:cstheme="minorHAnsi"/>
        </w:rPr>
        <w:t xml:space="preserve">prepared the food should reach a internal temperature of </w:t>
      </w:r>
      <w:r w:rsidR="00B6648F" w:rsidRPr="007C6E91">
        <w:rPr>
          <w:rFonts w:cstheme="minorHAnsi"/>
        </w:rPr>
        <w:t>165°F.</w:t>
      </w:r>
      <w:r w:rsidR="002314BF" w:rsidRPr="007C6E91">
        <w:rPr>
          <w:rFonts w:cstheme="minorHAnsi"/>
        </w:rPr>
        <w:t xml:space="preserve"> </w:t>
      </w:r>
      <w:r w:rsidR="004A06C7" w:rsidRPr="007C6E91">
        <w:rPr>
          <w:rFonts w:cstheme="minorHAnsi"/>
        </w:rPr>
        <w:t>Raw chicken mus</w:t>
      </w:r>
      <w:r w:rsidR="00524646" w:rsidRPr="007C6E91">
        <w:rPr>
          <w:rFonts w:cstheme="minorHAnsi"/>
        </w:rPr>
        <w:t>t be cooked to a internal temperature of 165°F</w:t>
      </w:r>
      <w:r w:rsidR="00FC4D92" w:rsidRPr="007C6E91">
        <w:rPr>
          <w:rFonts w:cstheme="minorHAnsi"/>
        </w:rPr>
        <w:t>.</w:t>
      </w:r>
    </w:p>
    <w:p w14:paraId="46E4228C" w14:textId="22D9DF7D" w:rsidR="00144AF9" w:rsidRPr="007C6E91" w:rsidRDefault="00144AF9" w:rsidP="00476973">
      <w:pPr>
        <w:pStyle w:val="Heading3"/>
        <w:tabs>
          <w:tab w:val="left" w:pos="720"/>
          <w:tab w:val="left" w:pos="1080"/>
          <w:tab w:val="left" w:pos="1170"/>
          <w:tab w:val="left" w:pos="1440"/>
          <w:tab w:val="left" w:pos="1800"/>
        </w:tabs>
        <w:ind w:left="360"/>
        <w:rPr>
          <w:rFonts w:asciiTheme="minorHAnsi" w:hAnsiTheme="minorHAnsi" w:cstheme="minorHAnsi"/>
        </w:rPr>
      </w:pPr>
      <w:bookmarkStart w:id="3" w:name="_Toc52018913"/>
      <w:r w:rsidRPr="007C6E91">
        <w:rPr>
          <w:rFonts w:asciiTheme="minorHAnsi" w:hAnsiTheme="minorHAnsi" w:cstheme="minorHAnsi"/>
        </w:rPr>
        <w:t>Food Allergies</w:t>
      </w:r>
      <w:bookmarkEnd w:id="3"/>
    </w:p>
    <w:p w14:paraId="07BF8556" w14:textId="250AFAF2" w:rsidR="00A94C24" w:rsidRPr="007C6E91" w:rsidRDefault="00377366" w:rsidP="00476973">
      <w:pPr>
        <w:tabs>
          <w:tab w:val="left" w:pos="720"/>
          <w:tab w:val="left" w:pos="1080"/>
          <w:tab w:val="left" w:pos="1170"/>
          <w:tab w:val="left" w:pos="1440"/>
          <w:tab w:val="left" w:pos="1800"/>
        </w:tabs>
        <w:ind w:left="720"/>
        <w:rPr>
          <w:rFonts w:cstheme="minorHAnsi"/>
        </w:rPr>
      </w:pPr>
      <w:r w:rsidRPr="007C6E91">
        <w:rPr>
          <w:rFonts w:cstheme="minorHAnsi"/>
        </w:rPr>
        <w:t>The most common food allergies are to milk, eggs, peanuts, soy, wheat, tree nut</w:t>
      </w:r>
      <w:r w:rsidR="00FE6C80" w:rsidRPr="007C6E91">
        <w:rPr>
          <w:rFonts w:cstheme="minorHAnsi"/>
        </w:rPr>
        <w:t xml:space="preserve">, shellfish, </w:t>
      </w:r>
      <w:r w:rsidR="00866B83" w:rsidRPr="007C6E91">
        <w:rPr>
          <w:rFonts w:cstheme="minorHAnsi"/>
        </w:rPr>
        <w:t>and fish.</w:t>
      </w:r>
      <w:r w:rsidR="00813E92" w:rsidRPr="007C6E91">
        <w:rPr>
          <w:rFonts w:cstheme="minorHAnsi"/>
        </w:rPr>
        <w:t xml:space="preserve"> An allergic reaction can </w:t>
      </w:r>
      <w:r w:rsidR="00841390" w:rsidRPr="007C6E91">
        <w:rPr>
          <w:rFonts w:cstheme="minorHAnsi"/>
        </w:rPr>
        <w:t>come from ingesting or even coming in contact with these food items.</w:t>
      </w:r>
      <w:r w:rsidR="00F0742A" w:rsidRPr="007C6E91">
        <w:rPr>
          <w:rFonts w:cstheme="minorHAnsi"/>
        </w:rPr>
        <w:t xml:space="preserve"> </w:t>
      </w:r>
    </w:p>
    <w:p w14:paraId="3149CEC9" w14:textId="55C77D0C" w:rsidR="00315549" w:rsidRPr="007C6E91" w:rsidRDefault="00315549" w:rsidP="00476973">
      <w:pPr>
        <w:pStyle w:val="Heading3"/>
        <w:tabs>
          <w:tab w:val="left" w:pos="720"/>
          <w:tab w:val="left" w:pos="1080"/>
          <w:tab w:val="left" w:pos="1170"/>
          <w:tab w:val="left" w:pos="1440"/>
          <w:tab w:val="left" w:pos="1800"/>
        </w:tabs>
        <w:ind w:left="360"/>
        <w:rPr>
          <w:rFonts w:asciiTheme="minorHAnsi" w:hAnsiTheme="minorHAnsi" w:cstheme="minorHAnsi"/>
        </w:rPr>
      </w:pPr>
      <w:bookmarkStart w:id="4" w:name="_Toc52018914"/>
      <w:r w:rsidRPr="007C6E91">
        <w:rPr>
          <w:rFonts w:asciiTheme="minorHAnsi" w:hAnsiTheme="minorHAnsi" w:cstheme="minorHAnsi"/>
        </w:rPr>
        <w:t>Sanitizer</w:t>
      </w:r>
      <w:bookmarkEnd w:id="4"/>
    </w:p>
    <w:p w14:paraId="611522C1" w14:textId="2CDA2332" w:rsidR="00315549" w:rsidRPr="007C6E91" w:rsidRDefault="004C657E" w:rsidP="00476973">
      <w:pPr>
        <w:tabs>
          <w:tab w:val="left" w:pos="720"/>
          <w:tab w:val="left" w:pos="1080"/>
          <w:tab w:val="left" w:pos="1170"/>
          <w:tab w:val="left" w:pos="1440"/>
          <w:tab w:val="left" w:pos="1800"/>
        </w:tabs>
        <w:ind w:left="720"/>
        <w:rPr>
          <w:rFonts w:cstheme="minorHAnsi"/>
        </w:rPr>
      </w:pPr>
      <w:r w:rsidRPr="007C6E91">
        <w:rPr>
          <w:rFonts w:cstheme="minorHAnsi"/>
        </w:rPr>
        <w:t>There are 2 types of sanitizer</w:t>
      </w:r>
      <w:r w:rsidR="00311B0F" w:rsidRPr="007C6E91">
        <w:rPr>
          <w:rFonts w:cstheme="minorHAnsi"/>
        </w:rPr>
        <w:t xml:space="preserve">s used to sanitize surfaces, </w:t>
      </w:r>
      <w:r w:rsidR="00170964" w:rsidRPr="007C6E91">
        <w:rPr>
          <w:rFonts w:cstheme="minorHAnsi"/>
        </w:rPr>
        <w:t>cooking equipment, and uten</w:t>
      </w:r>
      <w:r w:rsidR="00E247B7" w:rsidRPr="007C6E91">
        <w:rPr>
          <w:rFonts w:cstheme="minorHAnsi"/>
        </w:rPr>
        <w:t xml:space="preserve">sils. </w:t>
      </w:r>
      <w:r w:rsidR="00701382" w:rsidRPr="007C6E91">
        <w:rPr>
          <w:rFonts w:cstheme="minorHAnsi"/>
        </w:rPr>
        <w:t xml:space="preserve">A bleach and water mix or a </w:t>
      </w:r>
      <w:r w:rsidR="0033078A" w:rsidRPr="007C6E91">
        <w:rPr>
          <w:rFonts w:cstheme="minorHAnsi"/>
        </w:rPr>
        <w:t xml:space="preserve">chemical QUAT sanitizer. </w:t>
      </w:r>
      <w:r w:rsidR="00B8750C" w:rsidRPr="007C6E91">
        <w:rPr>
          <w:rFonts w:cstheme="minorHAnsi"/>
        </w:rPr>
        <w:t xml:space="preserve">Both of these are prepared by diluting </w:t>
      </w:r>
      <w:r w:rsidR="00AB49B4" w:rsidRPr="007C6E91">
        <w:rPr>
          <w:rFonts w:cstheme="minorHAnsi"/>
        </w:rPr>
        <w:t xml:space="preserve">with water. To make a bleach sanitizer use 1 </w:t>
      </w:r>
      <w:r w:rsidR="00812C92" w:rsidRPr="007C6E91">
        <w:rPr>
          <w:rFonts w:cstheme="minorHAnsi"/>
        </w:rPr>
        <w:t xml:space="preserve">tablespoon with 1 gallon of water. </w:t>
      </w:r>
      <w:r w:rsidR="00562624" w:rsidRPr="007C6E91">
        <w:rPr>
          <w:rFonts w:cstheme="minorHAnsi"/>
        </w:rPr>
        <w:t>Test stripes are available</w:t>
      </w:r>
      <w:r w:rsidR="004A31C2" w:rsidRPr="007C6E91">
        <w:rPr>
          <w:rFonts w:cstheme="minorHAnsi"/>
        </w:rPr>
        <w:t xml:space="preserve"> to test </w:t>
      </w:r>
      <w:r w:rsidR="007A789C" w:rsidRPr="007C6E91">
        <w:rPr>
          <w:rFonts w:cstheme="minorHAnsi"/>
        </w:rPr>
        <w:t xml:space="preserve">the strength of </w:t>
      </w:r>
      <w:r w:rsidR="007D4B3D" w:rsidRPr="007C6E91">
        <w:rPr>
          <w:rFonts w:cstheme="minorHAnsi"/>
        </w:rPr>
        <w:t xml:space="preserve">your sanitizer. This is a good idea since there are many different concentrations of bleach sold. </w:t>
      </w:r>
      <w:r w:rsidR="000A7D06" w:rsidRPr="007C6E91">
        <w:rPr>
          <w:rFonts w:cstheme="minorHAnsi"/>
        </w:rPr>
        <w:t xml:space="preserve">QUAT is a chemical that you mix with water that </w:t>
      </w:r>
      <w:r w:rsidR="009A01FB" w:rsidRPr="007C6E91">
        <w:rPr>
          <w:rFonts w:cstheme="minorHAnsi"/>
        </w:rPr>
        <w:t>works quicker than bleach</w:t>
      </w:r>
      <w:r w:rsidR="00613537" w:rsidRPr="007C6E91">
        <w:rPr>
          <w:rFonts w:cstheme="minorHAnsi"/>
        </w:rPr>
        <w:t>. You can find this at any restaurant supply store</w:t>
      </w:r>
      <w:r w:rsidR="006A3DBA" w:rsidRPr="007C6E91">
        <w:rPr>
          <w:rFonts w:cstheme="minorHAnsi"/>
        </w:rPr>
        <w:t xml:space="preserve"> or restaurant supply website.</w:t>
      </w:r>
    </w:p>
    <w:p w14:paraId="4784FBE5" w14:textId="431FDA1C" w:rsidR="000A43A7" w:rsidRPr="007C6E91" w:rsidRDefault="000A43A7" w:rsidP="00476973">
      <w:pPr>
        <w:pStyle w:val="Heading3"/>
        <w:tabs>
          <w:tab w:val="left" w:pos="720"/>
          <w:tab w:val="left" w:pos="1080"/>
          <w:tab w:val="left" w:pos="1170"/>
          <w:tab w:val="left" w:pos="1440"/>
          <w:tab w:val="left" w:pos="1800"/>
        </w:tabs>
        <w:ind w:left="720" w:hanging="360"/>
        <w:rPr>
          <w:rFonts w:asciiTheme="minorHAnsi" w:hAnsiTheme="minorHAnsi" w:cstheme="minorHAnsi"/>
        </w:rPr>
      </w:pPr>
      <w:bookmarkStart w:id="5" w:name="_Toc52018915"/>
      <w:r w:rsidRPr="007C6E91">
        <w:rPr>
          <w:rFonts w:asciiTheme="minorHAnsi" w:hAnsiTheme="minorHAnsi" w:cstheme="minorHAnsi"/>
        </w:rPr>
        <w:t>Hand Washing Station</w:t>
      </w:r>
      <w:bookmarkEnd w:id="5"/>
    </w:p>
    <w:p w14:paraId="37FF29A2" w14:textId="2A3C4950" w:rsidR="00A76097" w:rsidRPr="007C6E91" w:rsidRDefault="00A76097" w:rsidP="00476973">
      <w:pPr>
        <w:tabs>
          <w:tab w:val="left" w:pos="720"/>
          <w:tab w:val="left" w:pos="1080"/>
          <w:tab w:val="left" w:pos="1170"/>
          <w:tab w:val="left" w:pos="1440"/>
          <w:tab w:val="left" w:pos="1800"/>
        </w:tabs>
        <w:ind w:left="720"/>
        <w:rPr>
          <w:rFonts w:cstheme="minorHAnsi"/>
        </w:rPr>
      </w:pPr>
      <w:r w:rsidRPr="007C6E91">
        <w:rPr>
          <w:rFonts w:cstheme="minorHAnsi"/>
        </w:rPr>
        <w:t xml:space="preserve">Hand washing helps </w:t>
      </w:r>
      <w:r w:rsidR="001447EA" w:rsidRPr="007C6E91">
        <w:rPr>
          <w:rFonts w:cstheme="minorHAnsi"/>
        </w:rPr>
        <w:t>stop the</w:t>
      </w:r>
      <w:r w:rsidRPr="007C6E91">
        <w:rPr>
          <w:rFonts w:cstheme="minorHAnsi"/>
        </w:rPr>
        <w:t xml:space="preserve"> spread of germs and</w:t>
      </w:r>
      <w:r w:rsidR="00F147DE" w:rsidRPr="007C6E91">
        <w:rPr>
          <w:rFonts w:cstheme="minorHAnsi"/>
        </w:rPr>
        <w:t xml:space="preserve"> and other food born bacteria. Setup a </w:t>
      </w:r>
      <w:r w:rsidR="00451058" w:rsidRPr="007C6E91">
        <w:rPr>
          <w:rFonts w:cstheme="minorHAnsi"/>
        </w:rPr>
        <w:t xml:space="preserve">easy to use water dispenser for running water, hand, soap and </w:t>
      </w:r>
      <w:r w:rsidR="001F1A10" w:rsidRPr="007C6E91">
        <w:rPr>
          <w:rFonts w:cstheme="minorHAnsi"/>
        </w:rPr>
        <w:t xml:space="preserve">paper towels. Scout could also use their </w:t>
      </w:r>
      <w:r w:rsidR="002C7C37" w:rsidRPr="007C6E91">
        <w:rPr>
          <w:rFonts w:cstheme="minorHAnsi"/>
        </w:rPr>
        <w:t>handkerchief as well.</w:t>
      </w:r>
    </w:p>
    <w:p w14:paraId="310E0F5B" w14:textId="0D03072E" w:rsidR="00224FD8" w:rsidRPr="007C6E91" w:rsidRDefault="005A6C96" w:rsidP="00476973">
      <w:pPr>
        <w:pStyle w:val="Heading2"/>
        <w:tabs>
          <w:tab w:val="left" w:pos="720"/>
          <w:tab w:val="left" w:pos="1080"/>
          <w:tab w:val="left" w:pos="1170"/>
          <w:tab w:val="left" w:pos="1440"/>
          <w:tab w:val="left" w:pos="1800"/>
        </w:tabs>
        <w:rPr>
          <w:rFonts w:asciiTheme="minorHAnsi" w:hAnsiTheme="minorHAnsi" w:cstheme="minorHAnsi"/>
        </w:rPr>
      </w:pPr>
      <w:bookmarkStart w:id="6" w:name="_Toc52018916"/>
      <w:r w:rsidRPr="007C6E91">
        <w:rPr>
          <w:rFonts w:asciiTheme="minorHAnsi" w:hAnsiTheme="minorHAnsi" w:cstheme="minorHAnsi"/>
        </w:rPr>
        <w:t>Dutch Oven Tips</w:t>
      </w:r>
      <w:bookmarkEnd w:id="6"/>
    </w:p>
    <w:p w14:paraId="48372C7A" w14:textId="31EB0F93" w:rsidR="0007517E" w:rsidRPr="007C6E91" w:rsidRDefault="0007517E" w:rsidP="00476973">
      <w:pPr>
        <w:pStyle w:val="Heading3"/>
        <w:tabs>
          <w:tab w:val="left" w:pos="720"/>
          <w:tab w:val="left" w:pos="1080"/>
          <w:tab w:val="left" w:pos="1170"/>
          <w:tab w:val="left" w:pos="1440"/>
          <w:tab w:val="left" w:pos="1800"/>
        </w:tabs>
        <w:ind w:left="360"/>
        <w:rPr>
          <w:rFonts w:asciiTheme="minorHAnsi" w:hAnsiTheme="minorHAnsi" w:cstheme="minorHAnsi"/>
        </w:rPr>
      </w:pPr>
      <w:bookmarkStart w:id="7" w:name="_Toc52018917"/>
      <w:r w:rsidRPr="007C6E91">
        <w:rPr>
          <w:rFonts w:asciiTheme="minorHAnsi" w:hAnsiTheme="minorHAnsi" w:cstheme="minorHAnsi"/>
        </w:rPr>
        <w:t>Seasoning</w:t>
      </w:r>
      <w:bookmarkEnd w:id="7"/>
    </w:p>
    <w:p w14:paraId="1EE05F9E" w14:textId="77777777" w:rsidR="00FA1772" w:rsidRPr="007C6E91" w:rsidRDefault="00410A13" w:rsidP="00476973">
      <w:pPr>
        <w:tabs>
          <w:tab w:val="left" w:pos="720"/>
          <w:tab w:val="left" w:pos="1080"/>
          <w:tab w:val="left" w:pos="1170"/>
          <w:tab w:val="left" w:pos="1440"/>
          <w:tab w:val="left" w:pos="1800"/>
        </w:tabs>
        <w:ind w:left="360"/>
        <w:rPr>
          <w:rStyle w:val="Heading3Char"/>
          <w:rFonts w:asciiTheme="minorHAnsi" w:hAnsiTheme="minorHAnsi" w:cstheme="minorHAnsi"/>
        </w:rPr>
      </w:pPr>
      <w:bookmarkStart w:id="8" w:name="_Toc52018918"/>
      <w:r w:rsidRPr="007C6E91">
        <w:rPr>
          <w:rStyle w:val="Heading3Char"/>
          <w:rFonts w:asciiTheme="minorHAnsi" w:hAnsiTheme="minorHAnsi" w:cstheme="minorHAnsi"/>
        </w:rPr>
        <w:t>Temperature Control</w:t>
      </w:r>
      <w:bookmarkEnd w:id="8"/>
    </w:p>
    <w:p w14:paraId="476B6291" w14:textId="26C49B39" w:rsidR="001F29FA" w:rsidRPr="007C6E91" w:rsidRDefault="00FA1772" w:rsidP="00476973">
      <w:pPr>
        <w:tabs>
          <w:tab w:val="left" w:pos="720"/>
          <w:tab w:val="left" w:pos="1080"/>
          <w:tab w:val="left" w:pos="1170"/>
          <w:tab w:val="left" w:pos="1440"/>
          <w:tab w:val="left" w:pos="1800"/>
        </w:tabs>
        <w:ind w:left="720"/>
        <w:rPr>
          <w:rFonts w:cstheme="minorHAnsi"/>
        </w:rPr>
      </w:pPr>
      <w:r w:rsidRPr="007C6E91">
        <w:rPr>
          <w:rFonts w:cstheme="minorHAnsi"/>
        </w:rPr>
        <w:t xml:space="preserve">Possibly, the biggest secret in Dutch oven cooking is controlling temperature. If there are too many briquettes on the bottom, the food will risk burning. And if there are not enough briquettes on the top, the food will probably be on the raw side or cooking times will be very long. Temperature control is almost as much feel as it is anything else. There are some basic guidelines for controlling the heat, but with all of the environmental factors it is an estimate at best. Almost everything can be cooked in a 325°F to 350°F oven. It is also probably the easiest temperature to attain. The more time that you spend cooking with Dutch ovens, the less time </w:t>
      </w:r>
      <w:r w:rsidRPr="007C6E91">
        <w:rPr>
          <w:rFonts w:cstheme="minorHAnsi"/>
        </w:rPr>
        <w:lastRenderedPageBreak/>
        <w:t xml:space="preserve">you will spend counting briquettes. There is one fairly easy way to find out the cooking temperature of the Dutch oven, how long you can hold your hand about 2” above the coals? It is not perfect, but it is way to get close to the oven temperature. </w:t>
      </w:r>
    </w:p>
    <w:p w14:paraId="7B4E9C40" w14:textId="77777777" w:rsidR="001F29FA" w:rsidRPr="007C6E91" w:rsidRDefault="00FA1772" w:rsidP="00476973">
      <w:pPr>
        <w:pStyle w:val="ListParagraph"/>
        <w:numPr>
          <w:ilvl w:val="0"/>
          <w:numId w:val="1"/>
        </w:numPr>
        <w:tabs>
          <w:tab w:val="left" w:pos="720"/>
          <w:tab w:val="left" w:pos="1080"/>
          <w:tab w:val="left" w:pos="1170"/>
          <w:tab w:val="left" w:pos="1440"/>
          <w:tab w:val="left" w:pos="1800"/>
        </w:tabs>
        <w:rPr>
          <w:rFonts w:cstheme="minorHAnsi"/>
        </w:rPr>
      </w:pPr>
      <w:r w:rsidRPr="007C6E91">
        <w:rPr>
          <w:rFonts w:cstheme="minorHAnsi"/>
        </w:rPr>
        <w:t xml:space="preserve">7 seconds - 250°F to 300°F </w:t>
      </w:r>
    </w:p>
    <w:p w14:paraId="2515755A" w14:textId="77777777" w:rsidR="001F29FA" w:rsidRPr="007C6E91" w:rsidRDefault="00FA1772" w:rsidP="00476973">
      <w:pPr>
        <w:pStyle w:val="ListParagraph"/>
        <w:numPr>
          <w:ilvl w:val="0"/>
          <w:numId w:val="1"/>
        </w:numPr>
        <w:tabs>
          <w:tab w:val="left" w:pos="720"/>
          <w:tab w:val="left" w:pos="1080"/>
          <w:tab w:val="left" w:pos="1170"/>
          <w:tab w:val="left" w:pos="1440"/>
          <w:tab w:val="left" w:pos="1800"/>
        </w:tabs>
        <w:rPr>
          <w:rFonts w:cstheme="minorHAnsi"/>
        </w:rPr>
      </w:pPr>
      <w:r w:rsidRPr="007C6E91">
        <w:rPr>
          <w:rFonts w:cstheme="minorHAnsi"/>
        </w:rPr>
        <w:t xml:space="preserve">5 seconds - 300°F to 350°F </w:t>
      </w:r>
    </w:p>
    <w:p w14:paraId="47FE56D5" w14:textId="46221892" w:rsidR="001F29FA" w:rsidRPr="007C6E91" w:rsidRDefault="00FA1772" w:rsidP="00476973">
      <w:pPr>
        <w:pStyle w:val="ListParagraph"/>
        <w:numPr>
          <w:ilvl w:val="0"/>
          <w:numId w:val="1"/>
        </w:numPr>
        <w:tabs>
          <w:tab w:val="left" w:pos="720"/>
          <w:tab w:val="left" w:pos="1080"/>
          <w:tab w:val="left" w:pos="1170"/>
          <w:tab w:val="left" w:pos="1440"/>
          <w:tab w:val="left" w:pos="1800"/>
        </w:tabs>
        <w:rPr>
          <w:rFonts w:cstheme="minorHAnsi"/>
        </w:rPr>
      </w:pPr>
      <w:r w:rsidRPr="007C6E91">
        <w:rPr>
          <w:rFonts w:cstheme="minorHAnsi"/>
        </w:rPr>
        <w:t xml:space="preserve">2-3 seconds - 350°F to 400°F </w:t>
      </w:r>
    </w:p>
    <w:p w14:paraId="2CAE3B00" w14:textId="77777777" w:rsidR="001F29FA" w:rsidRPr="007C6E91" w:rsidRDefault="00FA1772" w:rsidP="00476973">
      <w:pPr>
        <w:tabs>
          <w:tab w:val="left" w:pos="720"/>
          <w:tab w:val="left" w:pos="1080"/>
          <w:tab w:val="left" w:pos="1170"/>
          <w:tab w:val="left" w:pos="1440"/>
          <w:tab w:val="left" w:pos="1800"/>
        </w:tabs>
        <w:ind w:left="720"/>
        <w:rPr>
          <w:rFonts w:cstheme="minorHAnsi"/>
        </w:rPr>
      </w:pPr>
      <w:r w:rsidRPr="007C6E91">
        <w:rPr>
          <w:rFonts w:cstheme="minorHAnsi"/>
        </w:rPr>
        <w:t>Using charcoal briquettes are the easiest way to achieve consistent cooking times and temperatures. Charcoal briquettes will also typically burn hotter and longer than coals from a fire. If you need to use coals from a fire, make sure that they are all of about the same size. Place the briquettes equally around the rim of the lid and in a circle on the bottom. Try to avoid placing briquettes directly under the center of the oven, especially the smaller ovens. The proper layout for coals or briquettes under the oven is circular. Coals should be approximately one inch apart in a circle under the oven. Never place coals directly under the center of the oven, if you do, you will create a hot spot and burn whatever you are cooking. By placing the coals in a circle, the natural conductivity of the oven will distribute the heat evenly and effectively.</w:t>
      </w:r>
    </w:p>
    <w:p w14:paraId="64D240E5" w14:textId="7092BE2E" w:rsidR="002D196D" w:rsidRPr="007C6E91" w:rsidRDefault="002D196D" w:rsidP="00476973">
      <w:pPr>
        <w:tabs>
          <w:tab w:val="left" w:pos="720"/>
          <w:tab w:val="left" w:pos="1080"/>
          <w:tab w:val="left" w:pos="1170"/>
          <w:tab w:val="left" w:pos="1440"/>
          <w:tab w:val="left" w:pos="1800"/>
        </w:tabs>
        <w:ind w:left="360"/>
        <w:rPr>
          <w:rStyle w:val="Heading3Char"/>
          <w:rFonts w:asciiTheme="minorHAnsi" w:hAnsiTheme="minorHAnsi" w:cstheme="minorHAnsi"/>
        </w:rPr>
      </w:pPr>
      <w:r w:rsidRPr="007C6E91">
        <w:rPr>
          <w:rFonts w:cstheme="minorHAnsi"/>
        </w:rPr>
        <w:br/>
      </w:r>
      <w:bookmarkStart w:id="9" w:name="_Toc52018919"/>
      <w:r w:rsidRPr="007C6E91">
        <w:rPr>
          <w:rStyle w:val="Heading3Char"/>
          <w:rFonts w:asciiTheme="minorHAnsi" w:hAnsiTheme="minorHAnsi" w:cstheme="minorHAnsi"/>
        </w:rPr>
        <w:t xml:space="preserve">How Many Briquettes Are Required </w:t>
      </w:r>
      <w:r w:rsidR="005B3304" w:rsidRPr="007C6E91">
        <w:rPr>
          <w:rStyle w:val="Heading3Char"/>
          <w:rFonts w:asciiTheme="minorHAnsi" w:hAnsiTheme="minorHAnsi" w:cstheme="minorHAnsi"/>
        </w:rPr>
        <w:t>for</w:t>
      </w:r>
      <w:r w:rsidRPr="007C6E91">
        <w:rPr>
          <w:rStyle w:val="Heading3Char"/>
          <w:rFonts w:asciiTheme="minorHAnsi" w:hAnsiTheme="minorHAnsi" w:cstheme="minorHAnsi"/>
        </w:rPr>
        <w:t xml:space="preserve"> </w:t>
      </w:r>
      <w:r w:rsidR="002E4749" w:rsidRPr="007C6E91">
        <w:rPr>
          <w:rStyle w:val="Heading3Char"/>
          <w:rFonts w:asciiTheme="minorHAnsi" w:hAnsiTheme="minorHAnsi" w:cstheme="minorHAnsi"/>
        </w:rPr>
        <w:t>Cooking?</w:t>
      </w:r>
      <w:bookmarkEnd w:id="9"/>
    </w:p>
    <w:p w14:paraId="2AC250EF" w14:textId="329FEA03" w:rsidR="00CF235E" w:rsidRPr="007C6E91" w:rsidRDefault="00BB26AA" w:rsidP="00476973">
      <w:pPr>
        <w:tabs>
          <w:tab w:val="left" w:pos="720"/>
          <w:tab w:val="left" w:pos="1080"/>
          <w:tab w:val="left" w:pos="1170"/>
          <w:tab w:val="left" w:pos="1440"/>
          <w:tab w:val="left" w:pos="1800"/>
        </w:tabs>
        <w:ind w:left="720"/>
        <w:rPr>
          <w:rFonts w:cstheme="minorHAnsi"/>
        </w:rPr>
      </w:pPr>
      <w:r w:rsidRPr="007C6E91">
        <w:rPr>
          <w:rFonts w:cstheme="minorHAnsi"/>
        </w:rPr>
        <w:t xml:space="preserve">Always use good quality briquettes. Once you get use to one brand, try not to change unless you </w:t>
      </w:r>
      <w:r w:rsidR="005B3304" w:rsidRPr="007C6E91">
        <w:rPr>
          <w:rFonts w:cstheme="minorHAnsi"/>
        </w:rPr>
        <w:t>must</w:t>
      </w:r>
      <w:r w:rsidRPr="007C6E91">
        <w:rPr>
          <w:rFonts w:cstheme="minorHAnsi"/>
        </w:rPr>
        <w:t xml:space="preserve">. One brand may typically burn a little hotter but not as long, while another brand may burn a little cooler but a little longer. The accepted rule of thumb for a 325°F to 350°F oven is </w:t>
      </w:r>
      <w:r w:rsidR="005B3304" w:rsidRPr="007C6E91">
        <w:rPr>
          <w:rFonts w:cstheme="minorHAnsi"/>
        </w:rPr>
        <w:t>taking</w:t>
      </w:r>
      <w:r w:rsidRPr="007C6E91">
        <w:rPr>
          <w:rFonts w:cstheme="minorHAnsi"/>
        </w:rPr>
        <w:t xml:space="preserve"> the oven diameter, double it, that will be the number of briquettes that are needed. Always be patient and resist the desire to add too much heat. The most common cause of burned or dried out food is too many briquettes. Also remember that it is easier to add briquettes (heat) than it is to remove it. </w:t>
      </w:r>
    </w:p>
    <w:p w14:paraId="626F9764" w14:textId="77777777" w:rsidR="00E61DFD" w:rsidRPr="007C6E91" w:rsidRDefault="00BB26AA" w:rsidP="00476973">
      <w:pPr>
        <w:tabs>
          <w:tab w:val="left" w:pos="720"/>
          <w:tab w:val="left" w:pos="1080"/>
          <w:tab w:val="left" w:pos="1170"/>
          <w:tab w:val="left" w:pos="1440"/>
          <w:tab w:val="left" w:pos="1800"/>
        </w:tabs>
        <w:ind w:left="720"/>
        <w:rPr>
          <w:rFonts w:cstheme="minorHAnsi"/>
        </w:rPr>
      </w:pPr>
      <w:r w:rsidRPr="007C6E91">
        <w:rPr>
          <w:rFonts w:cstheme="minorHAnsi"/>
        </w:rPr>
        <w:t xml:space="preserve">Weather conditions, such as wind, humidity, sunlight and temperature, will all play a major factor in how much heat may be required for cooking. Briquettes will typically last anywhere from 45 to 75 minutes based on weather. If the conditions become windy, there will be a lot of heat loss from the sides, build a windbreak around the cooking area. </w:t>
      </w:r>
    </w:p>
    <w:p w14:paraId="6B518D30" w14:textId="77777777" w:rsidR="00E61DFD" w:rsidRPr="007C6E91" w:rsidRDefault="00BB26AA" w:rsidP="00476973">
      <w:pPr>
        <w:tabs>
          <w:tab w:val="left" w:pos="720"/>
          <w:tab w:val="left" w:pos="1080"/>
          <w:tab w:val="left" w:pos="1170"/>
          <w:tab w:val="left" w:pos="1440"/>
          <w:tab w:val="left" w:pos="1800"/>
        </w:tabs>
        <w:ind w:left="720"/>
        <w:rPr>
          <w:rFonts w:cstheme="minorHAnsi"/>
        </w:rPr>
      </w:pPr>
      <w:r w:rsidRPr="007C6E91">
        <w:rPr>
          <w:rFonts w:cstheme="minorHAnsi"/>
        </w:rPr>
        <w:t xml:space="preserve">The type of cooking that you are doing will impact the placement of the briquettes: </w:t>
      </w:r>
    </w:p>
    <w:p w14:paraId="524B8E45" w14:textId="77777777" w:rsidR="00F05CAD" w:rsidRPr="007C6E91" w:rsidRDefault="00BB26AA" w:rsidP="00476973">
      <w:pPr>
        <w:pStyle w:val="ListParagraph"/>
        <w:numPr>
          <w:ilvl w:val="0"/>
          <w:numId w:val="2"/>
        </w:numPr>
        <w:tabs>
          <w:tab w:val="left" w:pos="720"/>
          <w:tab w:val="left" w:pos="1080"/>
          <w:tab w:val="left" w:pos="1170"/>
          <w:tab w:val="left" w:pos="1440"/>
          <w:tab w:val="left" w:pos="1800"/>
        </w:tabs>
        <w:rPr>
          <w:rFonts w:cstheme="minorHAnsi"/>
        </w:rPr>
      </w:pPr>
      <w:r w:rsidRPr="007C6E91">
        <w:rPr>
          <w:rFonts w:cstheme="minorHAnsi"/>
        </w:rPr>
        <w:t xml:space="preserve">Roasting: The heat source should come from the top and bottom equally (about 1:1 top to bottom). </w:t>
      </w:r>
    </w:p>
    <w:p w14:paraId="3AE1A415" w14:textId="77777777" w:rsidR="00F05CAD" w:rsidRPr="007C6E91" w:rsidRDefault="00BB26AA" w:rsidP="00476973">
      <w:pPr>
        <w:pStyle w:val="ListParagraph"/>
        <w:numPr>
          <w:ilvl w:val="0"/>
          <w:numId w:val="2"/>
        </w:numPr>
        <w:tabs>
          <w:tab w:val="left" w:pos="720"/>
          <w:tab w:val="left" w:pos="1080"/>
          <w:tab w:val="left" w:pos="1170"/>
          <w:tab w:val="left" w:pos="1440"/>
          <w:tab w:val="left" w:pos="1800"/>
        </w:tabs>
        <w:rPr>
          <w:rFonts w:cstheme="minorHAnsi"/>
        </w:rPr>
      </w:pPr>
      <w:r w:rsidRPr="007C6E91">
        <w:rPr>
          <w:rFonts w:cstheme="minorHAnsi"/>
        </w:rPr>
        <w:t xml:space="preserve">Baking: Usually done with more heat from the top than from the bottom (about 3:1, top to bottom). </w:t>
      </w:r>
    </w:p>
    <w:p w14:paraId="7D930DED" w14:textId="4B5C0C20" w:rsidR="00F05CAD" w:rsidRPr="007C6E91" w:rsidRDefault="00BB26AA" w:rsidP="00476973">
      <w:pPr>
        <w:pStyle w:val="ListParagraph"/>
        <w:numPr>
          <w:ilvl w:val="0"/>
          <w:numId w:val="2"/>
        </w:numPr>
        <w:tabs>
          <w:tab w:val="left" w:pos="720"/>
          <w:tab w:val="left" w:pos="1080"/>
          <w:tab w:val="left" w:pos="1170"/>
          <w:tab w:val="left" w:pos="1440"/>
          <w:tab w:val="left" w:pos="1800"/>
        </w:tabs>
        <w:rPr>
          <w:rFonts w:cstheme="minorHAnsi"/>
        </w:rPr>
      </w:pPr>
      <w:r w:rsidRPr="007C6E91">
        <w:rPr>
          <w:rFonts w:cstheme="minorHAnsi"/>
        </w:rPr>
        <w:t xml:space="preserve">Frying, </w:t>
      </w:r>
      <w:r w:rsidR="005B3304" w:rsidRPr="007C6E91">
        <w:rPr>
          <w:rFonts w:cstheme="minorHAnsi"/>
        </w:rPr>
        <w:t>boiling</w:t>
      </w:r>
      <w:r w:rsidRPr="007C6E91">
        <w:rPr>
          <w:rFonts w:cstheme="minorHAnsi"/>
        </w:rPr>
        <w:t xml:space="preserve">: All of the heat should come from the bottom. </w:t>
      </w:r>
    </w:p>
    <w:p w14:paraId="116861A2" w14:textId="77777777" w:rsidR="00935CC5" w:rsidRPr="007C6E91" w:rsidRDefault="00BB26AA" w:rsidP="00476973">
      <w:pPr>
        <w:pStyle w:val="ListParagraph"/>
        <w:numPr>
          <w:ilvl w:val="0"/>
          <w:numId w:val="2"/>
        </w:numPr>
        <w:tabs>
          <w:tab w:val="left" w:pos="720"/>
          <w:tab w:val="left" w:pos="1080"/>
          <w:tab w:val="left" w:pos="1170"/>
          <w:tab w:val="left" w:pos="1440"/>
          <w:tab w:val="left" w:pos="1800"/>
        </w:tabs>
        <w:rPr>
          <w:rFonts w:cstheme="minorHAnsi"/>
        </w:rPr>
      </w:pPr>
      <w:r w:rsidRPr="007C6E91">
        <w:rPr>
          <w:rFonts w:cstheme="minorHAnsi"/>
        </w:rPr>
        <w:t xml:space="preserve">Stewing, Simmering: Almost all heat will be from the bottom (about 4:1, bottom to top). </w:t>
      </w:r>
    </w:p>
    <w:p w14:paraId="215CED4C" w14:textId="77777777" w:rsidR="00782C25" w:rsidRPr="007C6E91" w:rsidRDefault="00BB26AA" w:rsidP="00476973">
      <w:pPr>
        <w:tabs>
          <w:tab w:val="left" w:pos="720"/>
          <w:tab w:val="left" w:pos="1080"/>
          <w:tab w:val="left" w:pos="1170"/>
          <w:tab w:val="left" w:pos="1440"/>
          <w:tab w:val="left" w:pos="1800"/>
        </w:tabs>
        <w:ind w:left="720"/>
        <w:rPr>
          <w:rFonts w:cstheme="minorHAnsi"/>
        </w:rPr>
      </w:pPr>
      <w:r w:rsidRPr="007C6E91">
        <w:rPr>
          <w:rFonts w:cstheme="minorHAnsi"/>
        </w:rPr>
        <w:t xml:space="preserve">Where you are cooking will also influence the number of briquettes required on the bottom. If you are cooking on bare earth, more briquettes are required than if you are cooking on a metal table or on concrete. </w:t>
      </w:r>
    </w:p>
    <w:p w14:paraId="2B5991EB" w14:textId="77777777" w:rsidR="00782C25" w:rsidRPr="007C6E91" w:rsidRDefault="00782C25" w:rsidP="00476973">
      <w:pPr>
        <w:tabs>
          <w:tab w:val="left" w:pos="720"/>
          <w:tab w:val="left" w:pos="1080"/>
          <w:tab w:val="left" w:pos="1170"/>
          <w:tab w:val="left" w:pos="1440"/>
          <w:tab w:val="left" w:pos="1800"/>
        </w:tabs>
        <w:ind w:left="720"/>
        <w:rPr>
          <w:rFonts w:cstheme="minorHAnsi"/>
        </w:rPr>
      </w:pPr>
    </w:p>
    <w:p w14:paraId="40036593" w14:textId="77777777" w:rsidR="006076C0" w:rsidRPr="007C6E91" w:rsidRDefault="00BB26AA" w:rsidP="00476973">
      <w:pPr>
        <w:tabs>
          <w:tab w:val="left" w:pos="720"/>
          <w:tab w:val="left" w:pos="1080"/>
          <w:tab w:val="left" w:pos="1170"/>
          <w:tab w:val="left" w:pos="1440"/>
          <w:tab w:val="left" w:pos="1800"/>
        </w:tabs>
        <w:ind w:left="720"/>
        <w:rPr>
          <w:rFonts w:cstheme="minorHAnsi"/>
        </w:rPr>
      </w:pPr>
      <w:r w:rsidRPr="007C6E91">
        <w:rPr>
          <w:rFonts w:cstheme="minorHAnsi"/>
        </w:rPr>
        <w:t xml:space="preserve">When you need a longer cooking time, you will need to add additional briquettes to the oven. When doing so, reduce the number of briquettes by 2 or 3 on top and bottom because the oven is already pre-heated. That is if you are using 14 briquettes on top and 4 briquettes on the bottom, you will need to add about 12 to the top and 2 or 3 to the bottom. </w:t>
      </w:r>
    </w:p>
    <w:p w14:paraId="446B9A4C" w14:textId="267CBD7F" w:rsidR="006076C0" w:rsidRPr="007C6E91" w:rsidRDefault="00BB26AA" w:rsidP="00476973">
      <w:pPr>
        <w:tabs>
          <w:tab w:val="left" w:pos="720"/>
          <w:tab w:val="left" w:pos="1080"/>
          <w:tab w:val="left" w:pos="1170"/>
          <w:tab w:val="left" w:pos="1440"/>
          <w:tab w:val="left" w:pos="1800"/>
        </w:tabs>
        <w:ind w:left="720"/>
        <w:rPr>
          <w:rFonts w:cstheme="minorHAnsi"/>
        </w:rPr>
      </w:pPr>
      <w:r w:rsidRPr="007C6E91">
        <w:rPr>
          <w:rFonts w:cstheme="minorHAnsi"/>
        </w:rPr>
        <w:t xml:space="preserve">Cast iron does distribute the heat </w:t>
      </w:r>
      <w:r w:rsidR="005B3304" w:rsidRPr="007C6E91">
        <w:rPr>
          <w:rFonts w:cstheme="minorHAnsi"/>
        </w:rPr>
        <w:t>well</w:t>
      </w:r>
      <w:r w:rsidRPr="007C6E91">
        <w:rPr>
          <w:rFonts w:cstheme="minorHAnsi"/>
        </w:rPr>
        <w:t xml:space="preserve">, but you can still get hot spots. The best way to avoid hot spots is to rotate the oven about one quarter turn and the lid about one-third to one-quarter turn in the opposite direction every 15 to 20 minutes. </w:t>
      </w:r>
    </w:p>
    <w:p w14:paraId="54BF049E" w14:textId="1B503E72" w:rsidR="00BB26AA" w:rsidRPr="007C6E91" w:rsidRDefault="00BB26AA" w:rsidP="00476973">
      <w:pPr>
        <w:tabs>
          <w:tab w:val="left" w:pos="720"/>
          <w:tab w:val="left" w:pos="1080"/>
          <w:tab w:val="left" w:pos="1170"/>
          <w:tab w:val="left" w:pos="1440"/>
          <w:tab w:val="left" w:pos="1800"/>
        </w:tabs>
        <w:ind w:left="720"/>
        <w:rPr>
          <w:rFonts w:cstheme="minorHAnsi"/>
        </w:rPr>
      </w:pPr>
      <w:r w:rsidRPr="007C6E91">
        <w:rPr>
          <w:rFonts w:cstheme="minorHAnsi"/>
        </w:rPr>
        <w:t xml:space="preserve">Since most of the Dutch oven recipes can be done with the briquettes set up for baking. Below are some guidelines for baking with a Dutch oven with the following conditions: the Dutch oven and charcoal are placed on a metal surface (such as a metal table or a metal pan), the ambient temperatures are moderate (70°F), and there is little to no wind. </w:t>
      </w:r>
      <w:r w:rsidR="005B3304" w:rsidRPr="007C6E91">
        <w:rPr>
          <w:rFonts w:cstheme="minorHAnsi"/>
        </w:rPr>
        <w:t>Again,</w:t>
      </w:r>
      <w:r w:rsidRPr="007C6E91">
        <w:rPr>
          <w:rFonts w:cstheme="minorHAnsi"/>
        </w:rPr>
        <w:t xml:space="preserve"> these are just guidelines.</w:t>
      </w:r>
    </w:p>
    <w:p w14:paraId="1BC35978" w14:textId="256DDF20" w:rsidR="006076C0" w:rsidRPr="007C6E91" w:rsidRDefault="00C60F6E" w:rsidP="00476973">
      <w:pPr>
        <w:pStyle w:val="Heading3"/>
        <w:tabs>
          <w:tab w:val="left" w:pos="720"/>
          <w:tab w:val="left" w:pos="1080"/>
          <w:tab w:val="left" w:pos="1170"/>
          <w:tab w:val="left" w:pos="1440"/>
          <w:tab w:val="left" w:pos="1800"/>
        </w:tabs>
        <w:ind w:left="360"/>
        <w:rPr>
          <w:rFonts w:asciiTheme="minorHAnsi" w:hAnsiTheme="minorHAnsi" w:cstheme="minorHAnsi"/>
        </w:rPr>
      </w:pPr>
      <w:bookmarkStart w:id="10" w:name="_Toc52018920"/>
      <w:r w:rsidRPr="007C6E91">
        <w:rPr>
          <w:rFonts w:asciiTheme="minorHAnsi" w:hAnsiTheme="minorHAnsi" w:cstheme="minorHAnsi"/>
        </w:rPr>
        <w:t>Briquette – Temperature Chart</w:t>
      </w:r>
      <w:bookmarkEnd w:id="10"/>
    </w:p>
    <w:p w14:paraId="03158B65" w14:textId="77777777" w:rsidR="002E2DDD" w:rsidRPr="007C6E91" w:rsidRDefault="002E2DDD" w:rsidP="00476973">
      <w:pPr>
        <w:tabs>
          <w:tab w:val="left" w:pos="720"/>
          <w:tab w:val="left" w:pos="1080"/>
          <w:tab w:val="left" w:pos="1170"/>
          <w:tab w:val="left" w:pos="1440"/>
          <w:tab w:val="left" w:pos="1800"/>
        </w:tabs>
        <w:rPr>
          <w:rFonts w:cstheme="minorHAnsi"/>
        </w:rPr>
      </w:pPr>
    </w:p>
    <w:tbl>
      <w:tblPr>
        <w:tblStyle w:val="TableGrid"/>
        <w:tblW w:w="0" w:type="auto"/>
        <w:tblInd w:w="715" w:type="dxa"/>
        <w:tblCellMar>
          <w:top w:w="115" w:type="dxa"/>
          <w:left w:w="115" w:type="dxa"/>
          <w:bottom w:w="115" w:type="dxa"/>
          <w:right w:w="115" w:type="dxa"/>
        </w:tblCellMar>
        <w:tblLook w:val="04A0" w:firstRow="1" w:lastRow="0" w:firstColumn="1" w:lastColumn="0" w:noHBand="0" w:noVBand="1"/>
      </w:tblPr>
      <w:tblGrid>
        <w:gridCol w:w="1362"/>
        <w:gridCol w:w="1039"/>
        <w:gridCol w:w="1039"/>
        <w:gridCol w:w="1039"/>
        <w:gridCol w:w="1039"/>
        <w:gridCol w:w="1039"/>
        <w:gridCol w:w="1039"/>
        <w:gridCol w:w="1039"/>
      </w:tblGrid>
      <w:tr w:rsidR="00942F37" w:rsidRPr="007C6E91" w14:paraId="46A170D4" w14:textId="77777777" w:rsidTr="00942F37">
        <w:tc>
          <w:tcPr>
            <w:tcW w:w="1362" w:type="dxa"/>
          </w:tcPr>
          <w:p w14:paraId="468CD256" w14:textId="56C61BA3" w:rsidR="002B2DC5" w:rsidRPr="007C6E91" w:rsidRDefault="006666B4" w:rsidP="00476973">
            <w:pPr>
              <w:tabs>
                <w:tab w:val="left" w:pos="720"/>
                <w:tab w:val="left" w:pos="1080"/>
                <w:tab w:val="left" w:pos="1170"/>
                <w:tab w:val="left" w:pos="1440"/>
                <w:tab w:val="left" w:pos="1800"/>
              </w:tabs>
              <w:jc w:val="center"/>
              <w:rPr>
                <w:rFonts w:cstheme="minorHAnsi"/>
                <w:b/>
                <w:bCs/>
              </w:rPr>
            </w:pPr>
            <w:r w:rsidRPr="007C6E91">
              <w:rPr>
                <w:rFonts w:cstheme="minorHAnsi"/>
                <w:b/>
                <w:bCs/>
              </w:rPr>
              <w:t>Oven</w:t>
            </w:r>
            <w:r w:rsidR="0093540E" w:rsidRPr="007C6E91">
              <w:rPr>
                <w:rFonts w:cstheme="minorHAnsi"/>
                <w:b/>
                <w:bCs/>
              </w:rPr>
              <w:br/>
              <w:t>Top/Bottom</w:t>
            </w:r>
          </w:p>
        </w:tc>
        <w:tc>
          <w:tcPr>
            <w:tcW w:w="1039" w:type="dxa"/>
          </w:tcPr>
          <w:p w14:paraId="236E16F8" w14:textId="53427A2E" w:rsidR="002B2DC5" w:rsidRPr="007C6E91" w:rsidRDefault="0093540E" w:rsidP="00476973">
            <w:pPr>
              <w:tabs>
                <w:tab w:val="left" w:pos="720"/>
                <w:tab w:val="left" w:pos="1080"/>
                <w:tab w:val="left" w:pos="1170"/>
                <w:tab w:val="left" w:pos="1440"/>
                <w:tab w:val="left" w:pos="1800"/>
              </w:tabs>
              <w:jc w:val="center"/>
              <w:rPr>
                <w:rFonts w:cstheme="minorHAnsi"/>
                <w:b/>
                <w:bCs/>
              </w:rPr>
            </w:pPr>
            <w:r w:rsidRPr="007C6E91">
              <w:rPr>
                <w:rFonts w:cstheme="minorHAnsi"/>
                <w:b/>
                <w:bCs/>
              </w:rPr>
              <w:t>300</w:t>
            </w:r>
            <w:r w:rsidR="003847EF" w:rsidRPr="007C6E91">
              <w:rPr>
                <w:rFonts w:cstheme="minorHAnsi"/>
                <w:b/>
                <w:bCs/>
              </w:rPr>
              <w:t>°</w:t>
            </w:r>
            <w:r w:rsidR="00D211B3" w:rsidRPr="007C6E91">
              <w:rPr>
                <w:rFonts w:cstheme="minorHAnsi"/>
                <w:b/>
                <w:bCs/>
              </w:rPr>
              <w:t>F</w:t>
            </w:r>
            <w:r w:rsidR="00D211B3" w:rsidRPr="007C6E91">
              <w:rPr>
                <w:rFonts w:cstheme="minorHAnsi"/>
                <w:b/>
                <w:bCs/>
              </w:rPr>
              <w:br/>
              <w:t>Slow</w:t>
            </w:r>
          </w:p>
        </w:tc>
        <w:tc>
          <w:tcPr>
            <w:tcW w:w="1039" w:type="dxa"/>
          </w:tcPr>
          <w:p w14:paraId="5173E6E2" w14:textId="4C092EC4" w:rsidR="002B2DC5" w:rsidRPr="007C6E91" w:rsidRDefault="00E31707" w:rsidP="00476973">
            <w:pPr>
              <w:tabs>
                <w:tab w:val="left" w:pos="720"/>
                <w:tab w:val="left" w:pos="1080"/>
                <w:tab w:val="left" w:pos="1170"/>
                <w:tab w:val="left" w:pos="1440"/>
                <w:tab w:val="left" w:pos="1800"/>
              </w:tabs>
              <w:jc w:val="center"/>
              <w:rPr>
                <w:rFonts w:cstheme="minorHAnsi"/>
                <w:b/>
                <w:bCs/>
              </w:rPr>
            </w:pPr>
            <w:r w:rsidRPr="007C6E91">
              <w:rPr>
                <w:rFonts w:cstheme="minorHAnsi"/>
                <w:b/>
                <w:bCs/>
              </w:rPr>
              <w:t>325°F</w:t>
            </w:r>
            <w:r w:rsidRPr="007C6E91">
              <w:rPr>
                <w:rFonts w:cstheme="minorHAnsi"/>
                <w:b/>
                <w:bCs/>
              </w:rPr>
              <w:br/>
              <w:t>Slow</w:t>
            </w:r>
          </w:p>
        </w:tc>
        <w:tc>
          <w:tcPr>
            <w:tcW w:w="1039" w:type="dxa"/>
          </w:tcPr>
          <w:p w14:paraId="666D4E2E" w14:textId="762F4B07" w:rsidR="002B2DC5" w:rsidRPr="007C6E91" w:rsidRDefault="00E31707" w:rsidP="00476973">
            <w:pPr>
              <w:tabs>
                <w:tab w:val="left" w:pos="720"/>
                <w:tab w:val="left" w:pos="1080"/>
                <w:tab w:val="left" w:pos="1170"/>
                <w:tab w:val="left" w:pos="1440"/>
                <w:tab w:val="left" w:pos="1800"/>
              </w:tabs>
              <w:jc w:val="center"/>
              <w:rPr>
                <w:rFonts w:cstheme="minorHAnsi"/>
                <w:b/>
                <w:bCs/>
              </w:rPr>
            </w:pPr>
            <w:r w:rsidRPr="007C6E91">
              <w:rPr>
                <w:rFonts w:cstheme="minorHAnsi"/>
                <w:b/>
                <w:bCs/>
              </w:rPr>
              <w:t>3</w:t>
            </w:r>
            <w:r w:rsidR="00E815F9" w:rsidRPr="007C6E91">
              <w:rPr>
                <w:rFonts w:cstheme="minorHAnsi"/>
                <w:b/>
                <w:bCs/>
              </w:rPr>
              <w:t>5</w:t>
            </w:r>
            <w:r w:rsidRPr="007C6E91">
              <w:rPr>
                <w:rFonts w:cstheme="minorHAnsi"/>
                <w:b/>
                <w:bCs/>
              </w:rPr>
              <w:t>0°F</w:t>
            </w:r>
            <w:r w:rsidRPr="007C6E91">
              <w:rPr>
                <w:rFonts w:cstheme="minorHAnsi"/>
                <w:b/>
                <w:bCs/>
              </w:rPr>
              <w:br/>
              <w:t>Slow</w:t>
            </w:r>
          </w:p>
        </w:tc>
        <w:tc>
          <w:tcPr>
            <w:tcW w:w="1039" w:type="dxa"/>
          </w:tcPr>
          <w:p w14:paraId="0A5D3200" w14:textId="3A09AE9B" w:rsidR="002B2DC5" w:rsidRPr="007C6E91" w:rsidRDefault="00E31707" w:rsidP="00476973">
            <w:pPr>
              <w:tabs>
                <w:tab w:val="left" w:pos="720"/>
                <w:tab w:val="left" w:pos="1080"/>
                <w:tab w:val="left" w:pos="1170"/>
                <w:tab w:val="left" w:pos="1440"/>
                <w:tab w:val="left" w:pos="1800"/>
              </w:tabs>
              <w:jc w:val="center"/>
              <w:rPr>
                <w:rFonts w:cstheme="minorHAnsi"/>
                <w:b/>
                <w:bCs/>
              </w:rPr>
            </w:pPr>
            <w:r w:rsidRPr="007C6E91">
              <w:rPr>
                <w:rFonts w:cstheme="minorHAnsi"/>
                <w:b/>
                <w:bCs/>
              </w:rPr>
              <w:t>3</w:t>
            </w:r>
            <w:r w:rsidR="00E815F9" w:rsidRPr="007C6E91">
              <w:rPr>
                <w:rFonts w:cstheme="minorHAnsi"/>
                <w:b/>
                <w:bCs/>
              </w:rPr>
              <w:t>75</w:t>
            </w:r>
            <w:r w:rsidRPr="007C6E91">
              <w:rPr>
                <w:rFonts w:cstheme="minorHAnsi"/>
                <w:b/>
                <w:bCs/>
              </w:rPr>
              <w:t>°F</w:t>
            </w:r>
            <w:r w:rsidRPr="007C6E91">
              <w:rPr>
                <w:rFonts w:cstheme="minorHAnsi"/>
                <w:b/>
                <w:bCs/>
              </w:rPr>
              <w:br/>
              <w:t>Slow</w:t>
            </w:r>
          </w:p>
        </w:tc>
        <w:tc>
          <w:tcPr>
            <w:tcW w:w="1039" w:type="dxa"/>
          </w:tcPr>
          <w:p w14:paraId="3453E412" w14:textId="58B18272" w:rsidR="002B2DC5" w:rsidRPr="007C6E91" w:rsidRDefault="00E815F9" w:rsidP="00476973">
            <w:pPr>
              <w:tabs>
                <w:tab w:val="left" w:pos="720"/>
                <w:tab w:val="left" w:pos="1080"/>
                <w:tab w:val="left" w:pos="1170"/>
                <w:tab w:val="left" w:pos="1440"/>
                <w:tab w:val="left" w:pos="1800"/>
              </w:tabs>
              <w:jc w:val="center"/>
              <w:rPr>
                <w:rFonts w:cstheme="minorHAnsi"/>
                <w:b/>
                <w:bCs/>
              </w:rPr>
            </w:pPr>
            <w:r w:rsidRPr="007C6E91">
              <w:rPr>
                <w:rFonts w:cstheme="minorHAnsi"/>
                <w:b/>
                <w:bCs/>
              </w:rPr>
              <w:t>4</w:t>
            </w:r>
            <w:r w:rsidR="00E31707" w:rsidRPr="007C6E91">
              <w:rPr>
                <w:rFonts w:cstheme="minorHAnsi"/>
                <w:b/>
                <w:bCs/>
              </w:rPr>
              <w:t>00°F</w:t>
            </w:r>
            <w:r w:rsidR="00E31707" w:rsidRPr="007C6E91">
              <w:rPr>
                <w:rFonts w:cstheme="minorHAnsi"/>
                <w:b/>
                <w:bCs/>
              </w:rPr>
              <w:br/>
              <w:t>Slow</w:t>
            </w:r>
          </w:p>
        </w:tc>
        <w:tc>
          <w:tcPr>
            <w:tcW w:w="1039" w:type="dxa"/>
          </w:tcPr>
          <w:p w14:paraId="1161579D" w14:textId="6939F724" w:rsidR="002B2DC5" w:rsidRPr="007C6E91" w:rsidRDefault="00E815F9" w:rsidP="00476973">
            <w:pPr>
              <w:tabs>
                <w:tab w:val="left" w:pos="720"/>
                <w:tab w:val="left" w:pos="1080"/>
                <w:tab w:val="left" w:pos="1170"/>
                <w:tab w:val="left" w:pos="1440"/>
                <w:tab w:val="left" w:pos="1800"/>
              </w:tabs>
              <w:jc w:val="center"/>
              <w:rPr>
                <w:rFonts w:cstheme="minorHAnsi"/>
                <w:b/>
                <w:bCs/>
              </w:rPr>
            </w:pPr>
            <w:r w:rsidRPr="007C6E91">
              <w:rPr>
                <w:rFonts w:cstheme="minorHAnsi"/>
                <w:b/>
                <w:bCs/>
              </w:rPr>
              <w:t>425</w:t>
            </w:r>
            <w:r w:rsidR="00E31707" w:rsidRPr="007C6E91">
              <w:rPr>
                <w:rFonts w:cstheme="minorHAnsi"/>
                <w:b/>
                <w:bCs/>
              </w:rPr>
              <w:t>°F</w:t>
            </w:r>
            <w:r w:rsidR="00E31707" w:rsidRPr="007C6E91">
              <w:rPr>
                <w:rFonts w:cstheme="minorHAnsi"/>
                <w:b/>
                <w:bCs/>
              </w:rPr>
              <w:br/>
              <w:t>Slow</w:t>
            </w:r>
          </w:p>
        </w:tc>
        <w:tc>
          <w:tcPr>
            <w:tcW w:w="1039" w:type="dxa"/>
          </w:tcPr>
          <w:p w14:paraId="5E6AEA0A" w14:textId="32ED4EFF" w:rsidR="002B2DC5" w:rsidRPr="007C6E91" w:rsidRDefault="00B138A3" w:rsidP="00476973">
            <w:pPr>
              <w:tabs>
                <w:tab w:val="left" w:pos="720"/>
                <w:tab w:val="left" w:pos="1080"/>
                <w:tab w:val="left" w:pos="1170"/>
                <w:tab w:val="left" w:pos="1440"/>
                <w:tab w:val="left" w:pos="1800"/>
              </w:tabs>
              <w:jc w:val="center"/>
              <w:rPr>
                <w:rFonts w:cstheme="minorHAnsi"/>
                <w:b/>
                <w:bCs/>
              </w:rPr>
            </w:pPr>
            <w:r w:rsidRPr="007C6E91">
              <w:rPr>
                <w:rFonts w:cstheme="minorHAnsi"/>
                <w:b/>
                <w:bCs/>
              </w:rPr>
              <w:t>450</w:t>
            </w:r>
            <w:r w:rsidR="00E31707" w:rsidRPr="007C6E91">
              <w:rPr>
                <w:rFonts w:cstheme="minorHAnsi"/>
                <w:b/>
                <w:bCs/>
              </w:rPr>
              <w:t>°F</w:t>
            </w:r>
            <w:r w:rsidR="00E31707" w:rsidRPr="007C6E91">
              <w:rPr>
                <w:rFonts w:cstheme="minorHAnsi"/>
                <w:b/>
                <w:bCs/>
              </w:rPr>
              <w:br/>
              <w:t>Slow</w:t>
            </w:r>
          </w:p>
        </w:tc>
      </w:tr>
      <w:tr w:rsidR="00942F37" w:rsidRPr="007C6E91" w14:paraId="5EDD7A40" w14:textId="77777777" w:rsidTr="00942F37">
        <w:tc>
          <w:tcPr>
            <w:tcW w:w="1362" w:type="dxa"/>
          </w:tcPr>
          <w:p w14:paraId="3A723DC6" w14:textId="5EC9E243" w:rsidR="002B2DC5" w:rsidRPr="007C6E91" w:rsidRDefault="00556D61" w:rsidP="00476973">
            <w:pPr>
              <w:tabs>
                <w:tab w:val="left" w:pos="720"/>
                <w:tab w:val="left" w:pos="1080"/>
                <w:tab w:val="left" w:pos="1170"/>
                <w:tab w:val="left" w:pos="1440"/>
                <w:tab w:val="left" w:pos="1800"/>
              </w:tabs>
              <w:rPr>
                <w:rFonts w:cstheme="minorHAnsi"/>
              </w:rPr>
            </w:pPr>
            <w:r w:rsidRPr="007C6E91">
              <w:rPr>
                <w:rFonts w:cstheme="minorHAnsi"/>
              </w:rPr>
              <w:t>8” – total</w:t>
            </w:r>
          </w:p>
        </w:tc>
        <w:tc>
          <w:tcPr>
            <w:tcW w:w="1039" w:type="dxa"/>
          </w:tcPr>
          <w:p w14:paraId="4BB896B7" w14:textId="5F321D5C"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0</w:t>
            </w:r>
          </w:p>
        </w:tc>
        <w:tc>
          <w:tcPr>
            <w:tcW w:w="1039" w:type="dxa"/>
          </w:tcPr>
          <w:p w14:paraId="037AD6C2" w14:textId="4C0D919A"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1</w:t>
            </w:r>
          </w:p>
        </w:tc>
        <w:tc>
          <w:tcPr>
            <w:tcW w:w="1039" w:type="dxa"/>
          </w:tcPr>
          <w:p w14:paraId="1A8D6FA6" w14:textId="36957D22"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2</w:t>
            </w:r>
          </w:p>
        </w:tc>
        <w:tc>
          <w:tcPr>
            <w:tcW w:w="1039" w:type="dxa"/>
          </w:tcPr>
          <w:p w14:paraId="3F00FC5C" w14:textId="128CC23F"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2</w:t>
            </w:r>
          </w:p>
        </w:tc>
        <w:tc>
          <w:tcPr>
            <w:tcW w:w="1039" w:type="dxa"/>
          </w:tcPr>
          <w:p w14:paraId="23DE3316" w14:textId="792D1A0F"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3</w:t>
            </w:r>
          </w:p>
        </w:tc>
        <w:tc>
          <w:tcPr>
            <w:tcW w:w="1039" w:type="dxa"/>
          </w:tcPr>
          <w:p w14:paraId="1E5A886B" w14:textId="462DF60B" w:rsidR="002B2DC5" w:rsidRPr="007C6E91" w:rsidRDefault="0078435A" w:rsidP="00476973">
            <w:pPr>
              <w:tabs>
                <w:tab w:val="left" w:pos="720"/>
                <w:tab w:val="left" w:pos="1080"/>
                <w:tab w:val="left" w:pos="1170"/>
                <w:tab w:val="left" w:pos="1440"/>
                <w:tab w:val="left" w:pos="1800"/>
              </w:tabs>
              <w:rPr>
                <w:rFonts w:cstheme="minorHAnsi"/>
              </w:rPr>
            </w:pPr>
            <w:r w:rsidRPr="007C6E91">
              <w:rPr>
                <w:rFonts w:cstheme="minorHAnsi"/>
              </w:rPr>
              <w:t>14</w:t>
            </w:r>
          </w:p>
        </w:tc>
        <w:tc>
          <w:tcPr>
            <w:tcW w:w="1039" w:type="dxa"/>
          </w:tcPr>
          <w:p w14:paraId="123037E8" w14:textId="2A833AF5" w:rsidR="002B2DC5" w:rsidRPr="007C6E91" w:rsidRDefault="0078435A" w:rsidP="00476973">
            <w:pPr>
              <w:tabs>
                <w:tab w:val="left" w:pos="720"/>
                <w:tab w:val="left" w:pos="1080"/>
                <w:tab w:val="left" w:pos="1170"/>
                <w:tab w:val="left" w:pos="1440"/>
                <w:tab w:val="left" w:pos="1800"/>
              </w:tabs>
              <w:rPr>
                <w:rFonts w:cstheme="minorHAnsi"/>
              </w:rPr>
            </w:pPr>
            <w:r w:rsidRPr="007C6E91">
              <w:rPr>
                <w:rFonts w:cstheme="minorHAnsi"/>
              </w:rPr>
              <w:t>15</w:t>
            </w:r>
          </w:p>
        </w:tc>
      </w:tr>
      <w:tr w:rsidR="00942F37" w:rsidRPr="007C6E91" w14:paraId="2B292D19" w14:textId="77777777" w:rsidTr="00942F37">
        <w:tc>
          <w:tcPr>
            <w:tcW w:w="1362" w:type="dxa"/>
          </w:tcPr>
          <w:p w14:paraId="71A7C137" w14:textId="68F530F6" w:rsidR="002B2DC5" w:rsidRPr="007C6E91" w:rsidRDefault="0032775C" w:rsidP="00476973">
            <w:pPr>
              <w:tabs>
                <w:tab w:val="left" w:pos="720"/>
                <w:tab w:val="left" w:pos="1080"/>
                <w:tab w:val="left" w:pos="1170"/>
                <w:tab w:val="left" w:pos="1440"/>
                <w:tab w:val="left" w:pos="1800"/>
              </w:tabs>
              <w:rPr>
                <w:rFonts w:cstheme="minorHAnsi"/>
              </w:rPr>
            </w:pPr>
            <w:r w:rsidRPr="007C6E91">
              <w:rPr>
                <w:rFonts w:cstheme="minorHAnsi"/>
              </w:rPr>
              <w:t>Top/Bottom</w:t>
            </w:r>
          </w:p>
        </w:tc>
        <w:tc>
          <w:tcPr>
            <w:tcW w:w="1039" w:type="dxa"/>
          </w:tcPr>
          <w:p w14:paraId="4BAC3E43" w14:textId="5CA6811D" w:rsidR="002B2DC5" w:rsidRPr="007C6E91" w:rsidRDefault="0078435A" w:rsidP="00476973">
            <w:pPr>
              <w:tabs>
                <w:tab w:val="left" w:pos="720"/>
                <w:tab w:val="left" w:pos="1080"/>
                <w:tab w:val="left" w:pos="1170"/>
                <w:tab w:val="left" w:pos="1440"/>
                <w:tab w:val="left" w:pos="1800"/>
              </w:tabs>
              <w:rPr>
                <w:rFonts w:cstheme="minorHAnsi"/>
              </w:rPr>
            </w:pPr>
            <w:r w:rsidRPr="007C6E91">
              <w:rPr>
                <w:rFonts w:cstheme="minorHAnsi"/>
              </w:rPr>
              <w:t>8/2</w:t>
            </w:r>
          </w:p>
        </w:tc>
        <w:tc>
          <w:tcPr>
            <w:tcW w:w="1039" w:type="dxa"/>
          </w:tcPr>
          <w:p w14:paraId="29DD5DBE" w14:textId="1A2B8AD4" w:rsidR="002B2DC5" w:rsidRPr="007C6E91" w:rsidRDefault="00B57E00" w:rsidP="00476973">
            <w:pPr>
              <w:tabs>
                <w:tab w:val="left" w:pos="720"/>
                <w:tab w:val="left" w:pos="1080"/>
                <w:tab w:val="left" w:pos="1170"/>
                <w:tab w:val="left" w:pos="1440"/>
                <w:tab w:val="left" w:pos="1800"/>
              </w:tabs>
              <w:rPr>
                <w:rFonts w:cstheme="minorHAnsi"/>
              </w:rPr>
            </w:pPr>
            <w:r w:rsidRPr="007C6E91">
              <w:rPr>
                <w:rFonts w:cstheme="minorHAnsi"/>
              </w:rPr>
              <w:t>9/2</w:t>
            </w:r>
          </w:p>
        </w:tc>
        <w:tc>
          <w:tcPr>
            <w:tcW w:w="1039" w:type="dxa"/>
          </w:tcPr>
          <w:p w14:paraId="2C620DDA" w14:textId="55F11099" w:rsidR="002B2DC5" w:rsidRPr="007C6E91" w:rsidRDefault="00B57E00" w:rsidP="00476973">
            <w:pPr>
              <w:tabs>
                <w:tab w:val="left" w:pos="720"/>
                <w:tab w:val="left" w:pos="1080"/>
                <w:tab w:val="left" w:pos="1170"/>
                <w:tab w:val="left" w:pos="1440"/>
                <w:tab w:val="left" w:pos="1800"/>
              </w:tabs>
              <w:rPr>
                <w:rFonts w:cstheme="minorHAnsi"/>
              </w:rPr>
            </w:pPr>
            <w:r w:rsidRPr="007C6E91">
              <w:rPr>
                <w:rFonts w:cstheme="minorHAnsi"/>
              </w:rPr>
              <w:t>9/3</w:t>
            </w:r>
          </w:p>
        </w:tc>
        <w:tc>
          <w:tcPr>
            <w:tcW w:w="1039" w:type="dxa"/>
          </w:tcPr>
          <w:p w14:paraId="48BA3724" w14:textId="42A8AB87" w:rsidR="002B2DC5" w:rsidRPr="007C6E91" w:rsidRDefault="00B57E00" w:rsidP="00476973">
            <w:pPr>
              <w:tabs>
                <w:tab w:val="left" w:pos="720"/>
                <w:tab w:val="left" w:pos="1080"/>
                <w:tab w:val="left" w:pos="1170"/>
                <w:tab w:val="left" w:pos="1440"/>
                <w:tab w:val="left" w:pos="1800"/>
              </w:tabs>
              <w:rPr>
                <w:rFonts w:cstheme="minorHAnsi"/>
              </w:rPr>
            </w:pPr>
            <w:r w:rsidRPr="007C6E91">
              <w:rPr>
                <w:rFonts w:cstheme="minorHAnsi"/>
              </w:rPr>
              <w:t>9/3</w:t>
            </w:r>
          </w:p>
        </w:tc>
        <w:tc>
          <w:tcPr>
            <w:tcW w:w="1039" w:type="dxa"/>
          </w:tcPr>
          <w:p w14:paraId="2AE23CD7" w14:textId="0883C0A4" w:rsidR="002B2DC5" w:rsidRPr="007C6E91" w:rsidRDefault="00850E9A" w:rsidP="00476973">
            <w:pPr>
              <w:tabs>
                <w:tab w:val="left" w:pos="720"/>
                <w:tab w:val="left" w:pos="1080"/>
                <w:tab w:val="left" w:pos="1170"/>
                <w:tab w:val="left" w:pos="1440"/>
                <w:tab w:val="left" w:pos="1800"/>
              </w:tabs>
              <w:rPr>
                <w:rFonts w:cstheme="minorHAnsi"/>
              </w:rPr>
            </w:pPr>
            <w:r w:rsidRPr="007C6E91">
              <w:rPr>
                <w:rFonts w:cstheme="minorHAnsi"/>
              </w:rPr>
              <w:t>10/3</w:t>
            </w:r>
          </w:p>
        </w:tc>
        <w:tc>
          <w:tcPr>
            <w:tcW w:w="1039" w:type="dxa"/>
          </w:tcPr>
          <w:p w14:paraId="4444D900" w14:textId="54C3B9C9" w:rsidR="002B2DC5" w:rsidRPr="007C6E91" w:rsidRDefault="00850E9A" w:rsidP="00476973">
            <w:pPr>
              <w:tabs>
                <w:tab w:val="left" w:pos="720"/>
                <w:tab w:val="left" w:pos="1080"/>
                <w:tab w:val="left" w:pos="1170"/>
                <w:tab w:val="left" w:pos="1440"/>
                <w:tab w:val="left" w:pos="1800"/>
              </w:tabs>
              <w:rPr>
                <w:rFonts w:cstheme="minorHAnsi"/>
              </w:rPr>
            </w:pPr>
            <w:r w:rsidRPr="007C6E91">
              <w:rPr>
                <w:rFonts w:cstheme="minorHAnsi"/>
              </w:rPr>
              <w:t>11/3</w:t>
            </w:r>
          </w:p>
        </w:tc>
        <w:tc>
          <w:tcPr>
            <w:tcW w:w="1039" w:type="dxa"/>
          </w:tcPr>
          <w:p w14:paraId="2045A720" w14:textId="0881FCC6" w:rsidR="002B2DC5" w:rsidRPr="007C6E91" w:rsidRDefault="00850E9A" w:rsidP="00476973">
            <w:pPr>
              <w:tabs>
                <w:tab w:val="left" w:pos="720"/>
                <w:tab w:val="left" w:pos="1080"/>
                <w:tab w:val="left" w:pos="1170"/>
                <w:tab w:val="left" w:pos="1440"/>
                <w:tab w:val="left" w:pos="1800"/>
              </w:tabs>
              <w:rPr>
                <w:rFonts w:cstheme="minorHAnsi"/>
              </w:rPr>
            </w:pPr>
            <w:r w:rsidRPr="007C6E91">
              <w:rPr>
                <w:rFonts w:cstheme="minorHAnsi"/>
              </w:rPr>
              <w:t>12/3</w:t>
            </w:r>
          </w:p>
        </w:tc>
      </w:tr>
      <w:tr w:rsidR="00942F37" w:rsidRPr="007C6E91" w14:paraId="792D4662" w14:textId="77777777" w:rsidTr="00942F37">
        <w:tc>
          <w:tcPr>
            <w:tcW w:w="1362" w:type="dxa"/>
          </w:tcPr>
          <w:p w14:paraId="65B3F3F1" w14:textId="5128BB96"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0” – total</w:t>
            </w:r>
          </w:p>
        </w:tc>
        <w:tc>
          <w:tcPr>
            <w:tcW w:w="1039" w:type="dxa"/>
          </w:tcPr>
          <w:p w14:paraId="43A258EA" w14:textId="576C5313" w:rsidR="002B2DC5" w:rsidRPr="007C6E91" w:rsidRDefault="00281D84" w:rsidP="00476973">
            <w:pPr>
              <w:tabs>
                <w:tab w:val="left" w:pos="720"/>
                <w:tab w:val="left" w:pos="1080"/>
                <w:tab w:val="left" w:pos="1170"/>
                <w:tab w:val="left" w:pos="1440"/>
                <w:tab w:val="left" w:pos="1800"/>
              </w:tabs>
              <w:rPr>
                <w:rFonts w:cstheme="minorHAnsi"/>
              </w:rPr>
            </w:pPr>
            <w:r w:rsidRPr="007C6E91">
              <w:rPr>
                <w:rFonts w:cstheme="minorHAnsi"/>
              </w:rPr>
              <w:t>16</w:t>
            </w:r>
          </w:p>
        </w:tc>
        <w:tc>
          <w:tcPr>
            <w:tcW w:w="1039" w:type="dxa"/>
          </w:tcPr>
          <w:p w14:paraId="4639E638" w14:textId="14361F34" w:rsidR="002B2DC5" w:rsidRPr="007C6E91" w:rsidRDefault="008F2D45" w:rsidP="00476973">
            <w:pPr>
              <w:tabs>
                <w:tab w:val="left" w:pos="720"/>
                <w:tab w:val="left" w:pos="1080"/>
                <w:tab w:val="left" w:pos="1170"/>
                <w:tab w:val="left" w:pos="1440"/>
                <w:tab w:val="left" w:pos="1800"/>
              </w:tabs>
              <w:rPr>
                <w:rFonts w:cstheme="minorHAnsi"/>
              </w:rPr>
            </w:pPr>
            <w:r w:rsidRPr="007C6E91">
              <w:rPr>
                <w:rFonts w:cstheme="minorHAnsi"/>
              </w:rPr>
              <w:t>17</w:t>
            </w:r>
          </w:p>
        </w:tc>
        <w:tc>
          <w:tcPr>
            <w:tcW w:w="1039" w:type="dxa"/>
          </w:tcPr>
          <w:p w14:paraId="3641CAAF" w14:textId="70E141F9" w:rsidR="002B2DC5" w:rsidRPr="007C6E91" w:rsidRDefault="008F2D45" w:rsidP="00476973">
            <w:pPr>
              <w:tabs>
                <w:tab w:val="left" w:pos="720"/>
                <w:tab w:val="left" w:pos="1080"/>
                <w:tab w:val="left" w:pos="1170"/>
                <w:tab w:val="left" w:pos="1440"/>
                <w:tab w:val="left" w:pos="1800"/>
              </w:tabs>
              <w:rPr>
                <w:rFonts w:cstheme="minorHAnsi"/>
              </w:rPr>
            </w:pPr>
            <w:r w:rsidRPr="007C6E91">
              <w:rPr>
                <w:rFonts w:cstheme="minorHAnsi"/>
              </w:rPr>
              <w:t>18</w:t>
            </w:r>
          </w:p>
        </w:tc>
        <w:tc>
          <w:tcPr>
            <w:tcW w:w="1039" w:type="dxa"/>
          </w:tcPr>
          <w:p w14:paraId="15097B56" w14:textId="5EFE56F8" w:rsidR="002B2DC5" w:rsidRPr="007C6E91" w:rsidRDefault="008F2D45" w:rsidP="00476973">
            <w:pPr>
              <w:tabs>
                <w:tab w:val="left" w:pos="720"/>
                <w:tab w:val="left" w:pos="1080"/>
                <w:tab w:val="left" w:pos="1170"/>
                <w:tab w:val="left" w:pos="1440"/>
                <w:tab w:val="left" w:pos="1800"/>
              </w:tabs>
              <w:rPr>
                <w:rFonts w:cstheme="minorHAnsi"/>
              </w:rPr>
            </w:pPr>
            <w:r w:rsidRPr="007C6E91">
              <w:rPr>
                <w:rFonts w:cstheme="minorHAnsi"/>
              </w:rPr>
              <w:t>20</w:t>
            </w:r>
          </w:p>
        </w:tc>
        <w:tc>
          <w:tcPr>
            <w:tcW w:w="1039" w:type="dxa"/>
          </w:tcPr>
          <w:p w14:paraId="27CD4AF7" w14:textId="728F2ADC" w:rsidR="002B2DC5" w:rsidRPr="007C6E91" w:rsidRDefault="008F2D45" w:rsidP="00476973">
            <w:pPr>
              <w:tabs>
                <w:tab w:val="left" w:pos="720"/>
                <w:tab w:val="left" w:pos="1080"/>
                <w:tab w:val="left" w:pos="1170"/>
                <w:tab w:val="left" w:pos="1440"/>
                <w:tab w:val="left" w:pos="1800"/>
              </w:tabs>
              <w:rPr>
                <w:rFonts w:cstheme="minorHAnsi"/>
              </w:rPr>
            </w:pPr>
            <w:r w:rsidRPr="007C6E91">
              <w:rPr>
                <w:rFonts w:cstheme="minorHAnsi"/>
              </w:rPr>
              <w:t>21</w:t>
            </w:r>
          </w:p>
        </w:tc>
        <w:tc>
          <w:tcPr>
            <w:tcW w:w="1039" w:type="dxa"/>
          </w:tcPr>
          <w:p w14:paraId="09C1AC77" w14:textId="43C8BFCB" w:rsidR="002B2DC5" w:rsidRPr="007C6E91" w:rsidRDefault="008F2D45" w:rsidP="00476973">
            <w:pPr>
              <w:tabs>
                <w:tab w:val="left" w:pos="720"/>
                <w:tab w:val="left" w:pos="1080"/>
                <w:tab w:val="left" w:pos="1170"/>
                <w:tab w:val="left" w:pos="1440"/>
                <w:tab w:val="left" w:pos="1800"/>
              </w:tabs>
              <w:rPr>
                <w:rFonts w:cstheme="minorHAnsi"/>
              </w:rPr>
            </w:pPr>
            <w:r w:rsidRPr="007C6E91">
              <w:rPr>
                <w:rFonts w:cstheme="minorHAnsi"/>
              </w:rPr>
              <w:t>23</w:t>
            </w:r>
          </w:p>
        </w:tc>
        <w:tc>
          <w:tcPr>
            <w:tcW w:w="1039" w:type="dxa"/>
          </w:tcPr>
          <w:p w14:paraId="660216B0" w14:textId="564CC20F" w:rsidR="002B2DC5" w:rsidRPr="007C6E91" w:rsidRDefault="008F2D45" w:rsidP="00476973">
            <w:pPr>
              <w:tabs>
                <w:tab w:val="left" w:pos="720"/>
                <w:tab w:val="left" w:pos="1080"/>
                <w:tab w:val="left" w:pos="1170"/>
                <w:tab w:val="left" w:pos="1440"/>
                <w:tab w:val="left" w:pos="1800"/>
              </w:tabs>
              <w:rPr>
                <w:rFonts w:cstheme="minorHAnsi"/>
              </w:rPr>
            </w:pPr>
            <w:r w:rsidRPr="007C6E91">
              <w:rPr>
                <w:rFonts w:cstheme="minorHAnsi"/>
              </w:rPr>
              <w:t>24</w:t>
            </w:r>
          </w:p>
        </w:tc>
      </w:tr>
      <w:tr w:rsidR="00942F37" w:rsidRPr="007C6E91" w14:paraId="579A268C" w14:textId="77777777" w:rsidTr="00942F37">
        <w:tc>
          <w:tcPr>
            <w:tcW w:w="1362" w:type="dxa"/>
          </w:tcPr>
          <w:p w14:paraId="58F225BF" w14:textId="70FD31CA" w:rsidR="002B2DC5" w:rsidRPr="007C6E91" w:rsidRDefault="0032775C" w:rsidP="00476973">
            <w:pPr>
              <w:tabs>
                <w:tab w:val="left" w:pos="720"/>
                <w:tab w:val="left" w:pos="1080"/>
                <w:tab w:val="left" w:pos="1170"/>
                <w:tab w:val="left" w:pos="1440"/>
                <w:tab w:val="left" w:pos="1800"/>
              </w:tabs>
              <w:rPr>
                <w:rFonts w:cstheme="minorHAnsi"/>
              </w:rPr>
            </w:pPr>
            <w:r w:rsidRPr="007C6E91">
              <w:rPr>
                <w:rFonts w:cstheme="minorHAnsi"/>
              </w:rPr>
              <w:t>Top/Bottom</w:t>
            </w:r>
          </w:p>
        </w:tc>
        <w:tc>
          <w:tcPr>
            <w:tcW w:w="1039" w:type="dxa"/>
          </w:tcPr>
          <w:p w14:paraId="5C9EEBDF" w14:textId="1659887A" w:rsidR="002B2DC5" w:rsidRPr="007C6E91" w:rsidRDefault="00793A30" w:rsidP="00476973">
            <w:pPr>
              <w:tabs>
                <w:tab w:val="left" w:pos="720"/>
                <w:tab w:val="left" w:pos="1080"/>
                <w:tab w:val="left" w:pos="1170"/>
                <w:tab w:val="left" w:pos="1440"/>
                <w:tab w:val="left" w:pos="1800"/>
              </w:tabs>
              <w:rPr>
                <w:rFonts w:cstheme="minorHAnsi"/>
              </w:rPr>
            </w:pPr>
            <w:r w:rsidRPr="007C6E91">
              <w:rPr>
                <w:rFonts w:cstheme="minorHAnsi"/>
              </w:rPr>
              <w:t>12/4</w:t>
            </w:r>
          </w:p>
        </w:tc>
        <w:tc>
          <w:tcPr>
            <w:tcW w:w="1039" w:type="dxa"/>
          </w:tcPr>
          <w:p w14:paraId="57CBC1E5" w14:textId="2E26D934" w:rsidR="002B2DC5" w:rsidRPr="007C6E91" w:rsidRDefault="00793A30" w:rsidP="00476973">
            <w:pPr>
              <w:tabs>
                <w:tab w:val="left" w:pos="720"/>
                <w:tab w:val="left" w:pos="1080"/>
                <w:tab w:val="left" w:pos="1170"/>
                <w:tab w:val="left" w:pos="1440"/>
                <w:tab w:val="left" w:pos="1800"/>
              </w:tabs>
              <w:rPr>
                <w:rFonts w:cstheme="minorHAnsi"/>
              </w:rPr>
            </w:pPr>
            <w:r w:rsidRPr="007C6E91">
              <w:rPr>
                <w:rFonts w:cstheme="minorHAnsi"/>
              </w:rPr>
              <w:t>13/4</w:t>
            </w:r>
          </w:p>
        </w:tc>
        <w:tc>
          <w:tcPr>
            <w:tcW w:w="1039" w:type="dxa"/>
          </w:tcPr>
          <w:p w14:paraId="3EDA6002" w14:textId="7CC5E4D7" w:rsidR="002B2DC5" w:rsidRPr="007C6E91" w:rsidRDefault="00793A30" w:rsidP="00476973">
            <w:pPr>
              <w:tabs>
                <w:tab w:val="left" w:pos="720"/>
                <w:tab w:val="left" w:pos="1080"/>
                <w:tab w:val="left" w:pos="1170"/>
                <w:tab w:val="left" w:pos="1440"/>
                <w:tab w:val="left" w:pos="1800"/>
              </w:tabs>
              <w:rPr>
                <w:rFonts w:cstheme="minorHAnsi"/>
              </w:rPr>
            </w:pPr>
            <w:r w:rsidRPr="007C6E91">
              <w:rPr>
                <w:rFonts w:cstheme="minorHAnsi"/>
              </w:rPr>
              <w:t>14/4</w:t>
            </w:r>
          </w:p>
        </w:tc>
        <w:tc>
          <w:tcPr>
            <w:tcW w:w="1039" w:type="dxa"/>
          </w:tcPr>
          <w:p w14:paraId="5AA20331" w14:textId="667C88B2" w:rsidR="002B2DC5" w:rsidRPr="007C6E91" w:rsidRDefault="00D5261C" w:rsidP="00476973">
            <w:pPr>
              <w:tabs>
                <w:tab w:val="left" w:pos="720"/>
                <w:tab w:val="left" w:pos="1080"/>
                <w:tab w:val="left" w:pos="1170"/>
                <w:tab w:val="left" w:pos="1440"/>
                <w:tab w:val="left" w:pos="1800"/>
              </w:tabs>
              <w:rPr>
                <w:rFonts w:cstheme="minorHAnsi"/>
              </w:rPr>
            </w:pPr>
            <w:r w:rsidRPr="007C6E91">
              <w:rPr>
                <w:rFonts w:cstheme="minorHAnsi"/>
              </w:rPr>
              <w:t>15/5</w:t>
            </w:r>
          </w:p>
        </w:tc>
        <w:tc>
          <w:tcPr>
            <w:tcW w:w="1039" w:type="dxa"/>
          </w:tcPr>
          <w:p w14:paraId="1461602C" w14:textId="1706DD9E" w:rsidR="002B2DC5" w:rsidRPr="007C6E91" w:rsidRDefault="00D5261C" w:rsidP="00476973">
            <w:pPr>
              <w:tabs>
                <w:tab w:val="left" w:pos="720"/>
                <w:tab w:val="left" w:pos="1080"/>
                <w:tab w:val="left" w:pos="1170"/>
                <w:tab w:val="left" w:pos="1440"/>
                <w:tab w:val="left" w:pos="1800"/>
              </w:tabs>
              <w:rPr>
                <w:rFonts w:cstheme="minorHAnsi"/>
              </w:rPr>
            </w:pPr>
            <w:r w:rsidRPr="007C6E91">
              <w:rPr>
                <w:rFonts w:cstheme="minorHAnsi"/>
              </w:rPr>
              <w:t>16/5</w:t>
            </w:r>
          </w:p>
        </w:tc>
        <w:tc>
          <w:tcPr>
            <w:tcW w:w="1039" w:type="dxa"/>
          </w:tcPr>
          <w:p w14:paraId="76B324A3" w14:textId="340B9B06" w:rsidR="002B2DC5" w:rsidRPr="007C6E91" w:rsidRDefault="00D5261C" w:rsidP="00476973">
            <w:pPr>
              <w:tabs>
                <w:tab w:val="left" w:pos="720"/>
                <w:tab w:val="left" w:pos="1080"/>
                <w:tab w:val="left" w:pos="1170"/>
                <w:tab w:val="left" w:pos="1440"/>
                <w:tab w:val="left" w:pos="1800"/>
              </w:tabs>
              <w:rPr>
                <w:rFonts w:cstheme="minorHAnsi"/>
              </w:rPr>
            </w:pPr>
            <w:r w:rsidRPr="007C6E91">
              <w:rPr>
                <w:rFonts w:cstheme="minorHAnsi"/>
              </w:rPr>
              <w:t>18/5</w:t>
            </w:r>
          </w:p>
        </w:tc>
        <w:tc>
          <w:tcPr>
            <w:tcW w:w="1039" w:type="dxa"/>
          </w:tcPr>
          <w:p w14:paraId="51918B4F" w14:textId="5D736B61" w:rsidR="002B2DC5" w:rsidRPr="007C6E91" w:rsidRDefault="00D5261C" w:rsidP="00476973">
            <w:pPr>
              <w:tabs>
                <w:tab w:val="left" w:pos="720"/>
                <w:tab w:val="left" w:pos="1080"/>
                <w:tab w:val="left" w:pos="1170"/>
                <w:tab w:val="left" w:pos="1440"/>
                <w:tab w:val="left" w:pos="1800"/>
              </w:tabs>
              <w:rPr>
                <w:rFonts w:cstheme="minorHAnsi"/>
              </w:rPr>
            </w:pPr>
            <w:r w:rsidRPr="007C6E91">
              <w:rPr>
                <w:rFonts w:cstheme="minorHAnsi"/>
              </w:rPr>
              <w:t>18/6</w:t>
            </w:r>
          </w:p>
        </w:tc>
      </w:tr>
      <w:tr w:rsidR="00942F37" w:rsidRPr="007C6E91" w14:paraId="1E07A203" w14:textId="77777777" w:rsidTr="00942F37">
        <w:tc>
          <w:tcPr>
            <w:tcW w:w="1362" w:type="dxa"/>
          </w:tcPr>
          <w:p w14:paraId="4FC5A253" w14:textId="689E8781"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2” – total</w:t>
            </w:r>
          </w:p>
        </w:tc>
        <w:tc>
          <w:tcPr>
            <w:tcW w:w="1039" w:type="dxa"/>
          </w:tcPr>
          <w:p w14:paraId="6BF11F58" w14:textId="40EEBE0B"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23</w:t>
            </w:r>
          </w:p>
        </w:tc>
        <w:tc>
          <w:tcPr>
            <w:tcW w:w="1039" w:type="dxa"/>
          </w:tcPr>
          <w:p w14:paraId="1C4C60F7" w14:textId="14FBC051"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25</w:t>
            </w:r>
          </w:p>
        </w:tc>
        <w:tc>
          <w:tcPr>
            <w:tcW w:w="1039" w:type="dxa"/>
          </w:tcPr>
          <w:p w14:paraId="3930B015" w14:textId="38A53620"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27</w:t>
            </w:r>
          </w:p>
        </w:tc>
        <w:tc>
          <w:tcPr>
            <w:tcW w:w="1039" w:type="dxa"/>
          </w:tcPr>
          <w:p w14:paraId="1BDFF2FE" w14:textId="4C0DF8BB"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29</w:t>
            </w:r>
          </w:p>
        </w:tc>
        <w:tc>
          <w:tcPr>
            <w:tcW w:w="1039" w:type="dxa"/>
          </w:tcPr>
          <w:p w14:paraId="7979BA2F" w14:textId="17670D0A"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31</w:t>
            </w:r>
          </w:p>
        </w:tc>
        <w:tc>
          <w:tcPr>
            <w:tcW w:w="1039" w:type="dxa"/>
          </w:tcPr>
          <w:p w14:paraId="4DE89AF4" w14:textId="3214426E"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33</w:t>
            </w:r>
          </w:p>
        </w:tc>
        <w:tc>
          <w:tcPr>
            <w:tcW w:w="1039" w:type="dxa"/>
          </w:tcPr>
          <w:p w14:paraId="6F8D6279" w14:textId="54DC7417"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35</w:t>
            </w:r>
          </w:p>
        </w:tc>
      </w:tr>
      <w:tr w:rsidR="00942F37" w:rsidRPr="007C6E91" w14:paraId="49E14352" w14:textId="77777777" w:rsidTr="00942F37">
        <w:tc>
          <w:tcPr>
            <w:tcW w:w="1362" w:type="dxa"/>
          </w:tcPr>
          <w:p w14:paraId="25DF0FDA" w14:textId="3C6BFA4F" w:rsidR="002B2DC5" w:rsidRPr="007C6E91" w:rsidRDefault="0032775C" w:rsidP="00476973">
            <w:pPr>
              <w:tabs>
                <w:tab w:val="left" w:pos="720"/>
                <w:tab w:val="left" w:pos="1080"/>
                <w:tab w:val="left" w:pos="1170"/>
                <w:tab w:val="left" w:pos="1440"/>
                <w:tab w:val="left" w:pos="1800"/>
              </w:tabs>
              <w:rPr>
                <w:rFonts w:cstheme="minorHAnsi"/>
              </w:rPr>
            </w:pPr>
            <w:r w:rsidRPr="007C6E91">
              <w:rPr>
                <w:rFonts w:cstheme="minorHAnsi"/>
              </w:rPr>
              <w:t>Top/Bottom</w:t>
            </w:r>
          </w:p>
        </w:tc>
        <w:tc>
          <w:tcPr>
            <w:tcW w:w="1039" w:type="dxa"/>
          </w:tcPr>
          <w:p w14:paraId="796FF1F6" w14:textId="506DAD3D" w:rsidR="002B2DC5" w:rsidRPr="007C6E91" w:rsidRDefault="00A63092" w:rsidP="00476973">
            <w:pPr>
              <w:tabs>
                <w:tab w:val="left" w:pos="720"/>
                <w:tab w:val="left" w:pos="1080"/>
                <w:tab w:val="left" w:pos="1170"/>
                <w:tab w:val="left" w:pos="1440"/>
                <w:tab w:val="left" w:pos="1800"/>
              </w:tabs>
              <w:rPr>
                <w:rFonts w:cstheme="minorHAnsi"/>
              </w:rPr>
            </w:pPr>
            <w:r w:rsidRPr="007C6E91">
              <w:rPr>
                <w:rFonts w:cstheme="minorHAnsi"/>
              </w:rPr>
              <w:t>18/5</w:t>
            </w:r>
          </w:p>
        </w:tc>
        <w:tc>
          <w:tcPr>
            <w:tcW w:w="1039" w:type="dxa"/>
          </w:tcPr>
          <w:p w14:paraId="56A26D6A" w14:textId="758EB416" w:rsidR="002B2DC5" w:rsidRPr="007C6E91" w:rsidRDefault="00A24800" w:rsidP="00476973">
            <w:pPr>
              <w:tabs>
                <w:tab w:val="left" w:pos="720"/>
                <w:tab w:val="left" w:pos="1080"/>
                <w:tab w:val="left" w:pos="1170"/>
                <w:tab w:val="left" w:pos="1440"/>
                <w:tab w:val="left" w:pos="1800"/>
              </w:tabs>
              <w:rPr>
                <w:rFonts w:cstheme="minorHAnsi"/>
              </w:rPr>
            </w:pPr>
            <w:r w:rsidRPr="007C6E91">
              <w:rPr>
                <w:rFonts w:cstheme="minorHAnsi"/>
              </w:rPr>
              <w:t>19/6</w:t>
            </w:r>
          </w:p>
        </w:tc>
        <w:tc>
          <w:tcPr>
            <w:tcW w:w="1039" w:type="dxa"/>
          </w:tcPr>
          <w:p w14:paraId="304C6FDF" w14:textId="7C7881BC" w:rsidR="002B2DC5" w:rsidRPr="007C6E91" w:rsidRDefault="00A24800" w:rsidP="00476973">
            <w:pPr>
              <w:tabs>
                <w:tab w:val="left" w:pos="720"/>
                <w:tab w:val="left" w:pos="1080"/>
                <w:tab w:val="left" w:pos="1170"/>
                <w:tab w:val="left" w:pos="1440"/>
                <w:tab w:val="left" w:pos="1800"/>
              </w:tabs>
              <w:rPr>
                <w:rFonts w:cstheme="minorHAnsi"/>
              </w:rPr>
            </w:pPr>
            <w:r w:rsidRPr="007C6E91">
              <w:rPr>
                <w:rFonts w:cstheme="minorHAnsi"/>
              </w:rPr>
              <w:t>21/6</w:t>
            </w:r>
          </w:p>
        </w:tc>
        <w:tc>
          <w:tcPr>
            <w:tcW w:w="1039" w:type="dxa"/>
          </w:tcPr>
          <w:p w14:paraId="7F6C9B38" w14:textId="1F83A93C" w:rsidR="002B2DC5" w:rsidRPr="007C6E91" w:rsidRDefault="00A24800" w:rsidP="00476973">
            <w:pPr>
              <w:tabs>
                <w:tab w:val="left" w:pos="720"/>
                <w:tab w:val="left" w:pos="1080"/>
                <w:tab w:val="left" w:pos="1170"/>
                <w:tab w:val="left" w:pos="1440"/>
                <w:tab w:val="left" w:pos="1800"/>
              </w:tabs>
              <w:rPr>
                <w:rFonts w:cstheme="minorHAnsi"/>
              </w:rPr>
            </w:pPr>
            <w:r w:rsidRPr="007C6E91">
              <w:rPr>
                <w:rFonts w:cstheme="minorHAnsi"/>
              </w:rPr>
              <w:t>22/7</w:t>
            </w:r>
          </w:p>
        </w:tc>
        <w:tc>
          <w:tcPr>
            <w:tcW w:w="1039" w:type="dxa"/>
          </w:tcPr>
          <w:p w14:paraId="048BB20D" w14:textId="4AC71F74" w:rsidR="002B2DC5" w:rsidRPr="007C6E91" w:rsidRDefault="00E45034" w:rsidP="00476973">
            <w:pPr>
              <w:tabs>
                <w:tab w:val="left" w:pos="720"/>
                <w:tab w:val="left" w:pos="1080"/>
                <w:tab w:val="left" w:pos="1170"/>
                <w:tab w:val="left" w:pos="1440"/>
                <w:tab w:val="left" w:pos="1800"/>
              </w:tabs>
              <w:rPr>
                <w:rFonts w:cstheme="minorHAnsi"/>
              </w:rPr>
            </w:pPr>
            <w:r w:rsidRPr="007C6E91">
              <w:rPr>
                <w:rFonts w:cstheme="minorHAnsi"/>
              </w:rPr>
              <w:t>24/7</w:t>
            </w:r>
          </w:p>
        </w:tc>
        <w:tc>
          <w:tcPr>
            <w:tcW w:w="1039" w:type="dxa"/>
          </w:tcPr>
          <w:p w14:paraId="7E3A5630" w14:textId="52B63713" w:rsidR="002B2DC5" w:rsidRPr="007C6E91" w:rsidRDefault="00E45034" w:rsidP="00476973">
            <w:pPr>
              <w:tabs>
                <w:tab w:val="left" w:pos="720"/>
                <w:tab w:val="left" w:pos="1080"/>
                <w:tab w:val="left" w:pos="1170"/>
                <w:tab w:val="left" w:pos="1440"/>
                <w:tab w:val="left" w:pos="1800"/>
              </w:tabs>
              <w:rPr>
                <w:rFonts w:cstheme="minorHAnsi"/>
              </w:rPr>
            </w:pPr>
            <w:r w:rsidRPr="007C6E91">
              <w:rPr>
                <w:rFonts w:cstheme="minorHAnsi"/>
              </w:rPr>
              <w:t>25/8</w:t>
            </w:r>
          </w:p>
        </w:tc>
        <w:tc>
          <w:tcPr>
            <w:tcW w:w="1039" w:type="dxa"/>
          </w:tcPr>
          <w:p w14:paraId="1F097BDB" w14:textId="530F7E25" w:rsidR="002B2DC5" w:rsidRPr="007C6E91" w:rsidRDefault="00E45034" w:rsidP="00476973">
            <w:pPr>
              <w:tabs>
                <w:tab w:val="left" w:pos="720"/>
                <w:tab w:val="left" w:pos="1080"/>
                <w:tab w:val="left" w:pos="1170"/>
                <w:tab w:val="left" w:pos="1440"/>
                <w:tab w:val="left" w:pos="1800"/>
              </w:tabs>
              <w:rPr>
                <w:rFonts w:cstheme="minorHAnsi"/>
              </w:rPr>
            </w:pPr>
            <w:r w:rsidRPr="007C6E91">
              <w:rPr>
                <w:rFonts w:cstheme="minorHAnsi"/>
              </w:rPr>
              <w:t>27/</w:t>
            </w:r>
            <w:r w:rsidR="002B241B" w:rsidRPr="007C6E91">
              <w:rPr>
                <w:rFonts w:cstheme="minorHAnsi"/>
              </w:rPr>
              <w:t>8</w:t>
            </w:r>
          </w:p>
        </w:tc>
      </w:tr>
      <w:tr w:rsidR="00942F37" w:rsidRPr="007C6E91" w14:paraId="3D8A6FF2" w14:textId="77777777" w:rsidTr="00942F37">
        <w:tc>
          <w:tcPr>
            <w:tcW w:w="1362" w:type="dxa"/>
          </w:tcPr>
          <w:p w14:paraId="61E0748F" w14:textId="7D376DA0"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4” – total</w:t>
            </w:r>
          </w:p>
        </w:tc>
        <w:tc>
          <w:tcPr>
            <w:tcW w:w="1039" w:type="dxa"/>
          </w:tcPr>
          <w:p w14:paraId="7AE46EA2" w14:textId="56F6C3AD" w:rsidR="002B2DC5" w:rsidRPr="007C6E91" w:rsidRDefault="002B241B" w:rsidP="00476973">
            <w:pPr>
              <w:tabs>
                <w:tab w:val="left" w:pos="720"/>
                <w:tab w:val="left" w:pos="1080"/>
                <w:tab w:val="left" w:pos="1170"/>
                <w:tab w:val="left" w:pos="1440"/>
                <w:tab w:val="left" w:pos="1800"/>
              </w:tabs>
              <w:rPr>
                <w:rFonts w:cstheme="minorHAnsi"/>
              </w:rPr>
            </w:pPr>
            <w:r w:rsidRPr="007C6E91">
              <w:rPr>
                <w:rFonts w:cstheme="minorHAnsi"/>
              </w:rPr>
              <w:t>31</w:t>
            </w:r>
          </w:p>
        </w:tc>
        <w:tc>
          <w:tcPr>
            <w:tcW w:w="1039" w:type="dxa"/>
          </w:tcPr>
          <w:p w14:paraId="28753124" w14:textId="30B5684E" w:rsidR="002B2DC5" w:rsidRPr="007C6E91" w:rsidRDefault="002B241B" w:rsidP="00476973">
            <w:pPr>
              <w:tabs>
                <w:tab w:val="left" w:pos="720"/>
                <w:tab w:val="left" w:pos="1080"/>
                <w:tab w:val="left" w:pos="1170"/>
                <w:tab w:val="left" w:pos="1440"/>
                <w:tab w:val="left" w:pos="1800"/>
              </w:tabs>
              <w:rPr>
                <w:rFonts w:cstheme="minorHAnsi"/>
              </w:rPr>
            </w:pPr>
            <w:r w:rsidRPr="007C6E91">
              <w:rPr>
                <w:rFonts w:cstheme="minorHAnsi"/>
              </w:rPr>
              <w:t>34</w:t>
            </w:r>
          </w:p>
        </w:tc>
        <w:tc>
          <w:tcPr>
            <w:tcW w:w="1039" w:type="dxa"/>
          </w:tcPr>
          <w:p w14:paraId="32EB0852" w14:textId="5718AEEA" w:rsidR="002B2DC5" w:rsidRPr="007C6E91" w:rsidRDefault="002B241B" w:rsidP="00476973">
            <w:pPr>
              <w:tabs>
                <w:tab w:val="left" w:pos="720"/>
                <w:tab w:val="left" w:pos="1080"/>
                <w:tab w:val="left" w:pos="1170"/>
                <w:tab w:val="left" w:pos="1440"/>
                <w:tab w:val="left" w:pos="1800"/>
              </w:tabs>
              <w:rPr>
                <w:rFonts w:cstheme="minorHAnsi"/>
              </w:rPr>
            </w:pPr>
            <w:r w:rsidRPr="007C6E91">
              <w:rPr>
                <w:rFonts w:cstheme="minorHAnsi"/>
              </w:rPr>
              <w:t>37</w:t>
            </w:r>
          </w:p>
        </w:tc>
        <w:tc>
          <w:tcPr>
            <w:tcW w:w="1039" w:type="dxa"/>
          </w:tcPr>
          <w:p w14:paraId="7DAB0E3F" w14:textId="5EE2888C" w:rsidR="002B2DC5" w:rsidRPr="007C6E91" w:rsidRDefault="006E52F8" w:rsidP="00476973">
            <w:pPr>
              <w:tabs>
                <w:tab w:val="left" w:pos="720"/>
                <w:tab w:val="left" w:pos="1080"/>
                <w:tab w:val="left" w:pos="1170"/>
                <w:tab w:val="left" w:pos="1440"/>
                <w:tab w:val="left" w:pos="1800"/>
              </w:tabs>
              <w:rPr>
                <w:rFonts w:cstheme="minorHAnsi"/>
              </w:rPr>
            </w:pPr>
            <w:r w:rsidRPr="007C6E91">
              <w:rPr>
                <w:rFonts w:cstheme="minorHAnsi"/>
              </w:rPr>
              <w:t>39</w:t>
            </w:r>
          </w:p>
        </w:tc>
        <w:tc>
          <w:tcPr>
            <w:tcW w:w="1039" w:type="dxa"/>
          </w:tcPr>
          <w:p w14:paraId="264E8CA3" w14:textId="33C97E35" w:rsidR="002B2DC5" w:rsidRPr="007C6E91" w:rsidRDefault="006E52F8" w:rsidP="00476973">
            <w:pPr>
              <w:tabs>
                <w:tab w:val="left" w:pos="720"/>
                <w:tab w:val="left" w:pos="1080"/>
                <w:tab w:val="left" w:pos="1170"/>
                <w:tab w:val="left" w:pos="1440"/>
                <w:tab w:val="left" w:pos="1800"/>
              </w:tabs>
              <w:rPr>
                <w:rFonts w:cstheme="minorHAnsi"/>
              </w:rPr>
            </w:pPr>
            <w:r w:rsidRPr="007C6E91">
              <w:rPr>
                <w:rFonts w:cstheme="minorHAnsi"/>
              </w:rPr>
              <w:t>42</w:t>
            </w:r>
          </w:p>
        </w:tc>
        <w:tc>
          <w:tcPr>
            <w:tcW w:w="1039" w:type="dxa"/>
          </w:tcPr>
          <w:p w14:paraId="2E760589" w14:textId="72D51017" w:rsidR="002B2DC5" w:rsidRPr="007C6E91" w:rsidRDefault="006E52F8" w:rsidP="00476973">
            <w:pPr>
              <w:tabs>
                <w:tab w:val="left" w:pos="720"/>
                <w:tab w:val="left" w:pos="1080"/>
                <w:tab w:val="left" w:pos="1170"/>
                <w:tab w:val="left" w:pos="1440"/>
                <w:tab w:val="left" w:pos="1800"/>
              </w:tabs>
              <w:rPr>
                <w:rFonts w:cstheme="minorHAnsi"/>
              </w:rPr>
            </w:pPr>
            <w:r w:rsidRPr="007C6E91">
              <w:rPr>
                <w:rFonts w:cstheme="minorHAnsi"/>
              </w:rPr>
              <w:t>45</w:t>
            </w:r>
          </w:p>
        </w:tc>
        <w:tc>
          <w:tcPr>
            <w:tcW w:w="1039" w:type="dxa"/>
          </w:tcPr>
          <w:p w14:paraId="00BF14B7" w14:textId="4449FA7E" w:rsidR="002B2DC5" w:rsidRPr="007C6E91" w:rsidRDefault="006E52F8" w:rsidP="00476973">
            <w:pPr>
              <w:tabs>
                <w:tab w:val="left" w:pos="720"/>
                <w:tab w:val="left" w:pos="1080"/>
                <w:tab w:val="left" w:pos="1170"/>
                <w:tab w:val="left" w:pos="1440"/>
                <w:tab w:val="left" w:pos="1800"/>
              </w:tabs>
              <w:rPr>
                <w:rFonts w:cstheme="minorHAnsi"/>
              </w:rPr>
            </w:pPr>
            <w:r w:rsidRPr="007C6E91">
              <w:rPr>
                <w:rFonts w:cstheme="minorHAnsi"/>
              </w:rPr>
              <w:t>47</w:t>
            </w:r>
          </w:p>
        </w:tc>
      </w:tr>
      <w:tr w:rsidR="00942F37" w:rsidRPr="007C6E91" w14:paraId="4EB1FCF5" w14:textId="77777777" w:rsidTr="00942F37">
        <w:tc>
          <w:tcPr>
            <w:tcW w:w="1362" w:type="dxa"/>
          </w:tcPr>
          <w:p w14:paraId="02F56AFD" w14:textId="156E8025" w:rsidR="002B2DC5" w:rsidRPr="007C6E91" w:rsidRDefault="0032775C" w:rsidP="00476973">
            <w:pPr>
              <w:tabs>
                <w:tab w:val="left" w:pos="720"/>
                <w:tab w:val="left" w:pos="1080"/>
                <w:tab w:val="left" w:pos="1170"/>
                <w:tab w:val="left" w:pos="1440"/>
                <w:tab w:val="left" w:pos="1800"/>
              </w:tabs>
              <w:rPr>
                <w:rFonts w:cstheme="minorHAnsi"/>
              </w:rPr>
            </w:pPr>
            <w:r w:rsidRPr="007C6E91">
              <w:rPr>
                <w:rFonts w:cstheme="minorHAnsi"/>
              </w:rPr>
              <w:t>Top/Bottom</w:t>
            </w:r>
          </w:p>
        </w:tc>
        <w:tc>
          <w:tcPr>
            <w:tcW w:w="1039" w:type="dxa"/>
          </w:tcPr>
          <w:p w14:paraId="1C162336" w14:textId="3AB420D1" w:rsidR="002B2DC5" w:rsidRPr="007C6E91" w:rsidRDefault="00225334" w:rsidP="00476973">
            <w:pPr>
              <w:tabs>
                <w:tab w:val="left" w:pos="720"/>
                <w:tab w:val="left" w:pos="1080"/>
                <w:tab w:val="left" w:pos="1170"/>
                <w:tab w:val="left" w:pos="1440"/>
                <w:tab w:val="left" w:pos="1800"/>
              </w:tabs>
              <w:rPr>
                <w:rFonts w:cstheme="minorHAnsi"/>
              </w:rPr>
            </w:pPr>
            <w:r w:rsidRPr="007C6E91">
              <w:rPr>
                <w:rFonts w:cstheme="minorHAnsi"/>
              </w:rPr>
              <w:t>24/7</w:t>
            </w:r>
          </w:p>
        </w:tc>
        <w:tc>
          <w:tcPr>
            <w:tcW w:w="1039" w:type="dxa"/>
          </w:tcPr>
          <w:p w14:paraId="1851840C" w14:textId="66BCA37B" w:rsidR="002B2DC5" w:rsidRPr="007C6E91" w:rsidRDefault="00225334" w:rsidP="00476973">
            <w:pPr>
              <w:tabs>
                <w:tab w:val="left" w:pos="720"/>
                <w:tab w:val="left" w:pos="1080"/>
                <w:tab w:val="left" w:pos="1170"/>
                <w:tab w:val="left" w:pos="1440"/>
                <w:tab w:val="left" w:pos="1800"/>
              </w:tabs>
              <w:rPr>
                <w:rFonts w:cstheme="minorHAnsi"/>
              </w:rPr>
            </w:pPr>
            <w:r w:rsidRPr="007C6E91">
              <w:rPr>
                <w:rFonts w:cstheme="minorHAnsi"/>
              </w:rPr>
              <w:t>26/</w:t>
            </w:r>
            <w:r w:rsidR="00A97756" w:rsidRPr="007C6E91">
              <w:rPr>
                <w:rFonts w:cstheme="minorHAnsi"/>
              </w:rPr>
              <w:t>8</w:t>
            </w:r>
          </w:p>
        </w:tc>
        <w:tc>
          <w:tcPr>
            <w:tcW w:w="1039" w:type="dxa"/>
          </w:tcPr>
          <w:p w14:paraId="0A437809" w14:textId="6FA0463B" w:rsidR="002B2DC5" w:rsidRPr="007C6E91" w:rsidRDefault="00A97756" w:rsidP="00476973">
            <w:pPr>
              <w:tabs>
                <w:tab w:val="left" w:pos="720"/>
                <w:tab w:val="left" w:pos="1080"/>
                <w:tab w:val="left" w:pos="1170"/>
                <w:tab w:val="left" w:pos="1440"/>
                <w:tab w:val="left" w:pos="1800"/>
              </w:tabs>
              <w:rPr>
                <w:rFonts w:cstheme="minorHAnsi"/>
              </w:rPr>
            </w:pPr>
            <w:r w:rsidRPr="007C6E91">
              <w:rPr>
                <w:rFonts w:cstheme="minorHAnsi"/>
              </w:rPr>
              <w:t>28/9</w:t>
            </w:r>
          </w:p>
        </w:tc>
        <w:tc>
          <w:tcPr>
            <w:tcW w:w="1039" w:type="dxa"/>
          </w:tcPr>
          <w:p w14:paraId="5960A32C" w14:textId="444D859A" w:rsidR="002B2DC5" w:rsidRPr="007C6E91" w:rsidRDefault="00A97756" w:rsidP="00476973">
            <w:pPr>
              <w:tabs>
                <w:tab w:val="left" w:pos="720"/>
                <w:tab w:val="left" w:pos="1080"/>
                <w:tab w:val="left" w:pos="1170"/>
                <w:tab w:val="left" w:pos="1440"/>
                <w:tab w:val="left" w:pos="1800"/>
              </w:tabs>
              <w:rPr>
                <w:rFonts w:cstheme="minorHAnsi"/>
              </w:rPr>
            </w:pPr>
            <w:r w:rsidRPr="007C6E91">
              <w:rPr>
                <w:rFonts w:cstheme="minorHAnsi"/>
              </w:rPr>
              <w:t>30/9</w:t>
            </w:r>
          </w:p>
        </w:tc>
        <w:tc>
          <w:tcPr>
            <w:tcW w:w="1039" w:type="dxa"/>
          </w:tcPr>
          <w:p w14:paraId="6B60A7C6" w14:textId="02ABB87F" w:rsidR="002B2DC5" w:rsidRPr="007C6E91" w:rsidRDefault="00A97756" w:rsidP="00476973">
            <w:pPr>
              <w:tabs>
                <w:tab w:val="left" w:pos="720"/>
                <w:tab w:val="left" w:pos="1080"/>
                <w:tab w:val="left" w:pos="1170"/>
                <w:tab w:val="left" w:pos="1440"/>
                <w:tab w:val="left" w:pos="1800"/>
              </w:tabs>
              <w:rPr>
                <w:rFonts w:cstheme="minorHAnsi"/>
              </w:rPr>
            </w:pPr>
            <w:r w:rsidRPr="007C6E91">
              <w:rPr>
                <w:rFonts w:cstheme="minorHAnsi"/>
              </w:rPr>
              <w:t>32/10</w:t>
            </w:r>
          </w:p>
        </w:tc>
        <w:tc>
          <w:tcPr>
            <w:tcW w:w="1039" w:type="dxa"/>
          </w:tcPr>
          <w:p w14:paraId="76113A22" w14:textId="6A362AE7" w:rsidR="002B2DC5" w:rsidRPr="007C6E91" w:rsidRDefault="00A97756" w:rsidP="00476973">
            <w:pPr>
              <w:tabs>
                <w:tab w:val="left" w:pos="720"/>
                <w:tab w:val="left" w:pos="1080"/>
                <w:tab w:val="left" w:pos="1170"/>
                <w:tab w:val="left" w:pos="1440"/>
                <w:tab w:val="left" w:pos="1800"/>
              </w:tabs>
              <w:rPr>
                <w:rFonts w:cstheme="minorHAnsi"/>
              </w:rPr>
            </w:pPr>
            <w:r w:rsidRPr="007C6E91">
              <w:rPr>
                <w:rFonts w:cstheme="minorHAnsi"/>
              </w:rPr>
              <w:t>34/11</w:t>
            </w:r>
          </w:p>
        </w:tc>
        <w:tc>
          <w:tcPr>
            <w:tcW w:w="1039" w:type="dxa"/>
          </w:tcPr>
          <w:p w14:paraId="0DF01713" w14:textId="5AF4195F"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36/11</w:t>
            </w:r>
          </w:p>
        </w:tc>
      </w:tr>
      <w:tr w:rsidR="00942F37" w:rsidRPr="007C6E91" w14:paraId="268EEFF6" w14:textId="77777777" w:rsidTr="00942F37">
        <w:tc>
          <w:tcPr>
            <w:tcW w:w="1362" w:type="dxa"/>
          </w:tcPr>
          <w:p w14:paraId="1D4220AB" w14:textId="4AB8608B" w:rsidR="002B2DC5" w:rsidRPr="007C6E91" w:rsidRDefault="0036138B" w:rsidP="00476973">
            <w:pPr>
              <w:tabs>
                <w:tab w:val="left" w:pos="720"/>
                <w:tab w:val="left" w:pos="1080"/>
                <w:tab w:val="left" w:pos="1170"/>
                <w:tab w:val="left" w:pos="1440"/>
                <w:tab w:val="left" w:pos="1800"/>
              </w:tabs>
              <w:rPr>
                <w:rFonts w:cstheme="minorHAnsi"/>
              </w:rPr>
            </w:pPr>
            <w:r w:rsidRPr="007C6E91">
              <w:rPr>
                <w:rFonts w:cstheme="minorHAnsi"/>
              </w:rPr>
              <w:t>16” – total</w:t>
            </w:r>
          </w:p>
        </w:tc>
        <w:tc>
          <w:tcPr>
            <w:tcW w:w="1039" w:type="dxa"/>
          </w:tcPr>
          <w:p w14:paraId="0CEBF58C" w14:textId="44290123"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41</w:t>
            </w:r>
          </w:p>
        </w:tc>
        <w:tc>
          <w:tcPr>
            <w:tcW w:w="1039" w:type="dxa"/>
          </w:tcPr>
          <w:p w14:paraId="5337C2E4" w14:textId="2AA389B5"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45</w:t>
            </w:r>
          </w:p>
        </w:tc>
        <w:tc>
          <w:tcPr>
            <w:tcW w:w="1039" w:type="dxa"/>
          </w:tcPr>
          <w:p w14:paraId="1D3C862A" w14:textId="50CF5111"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48</w:t>
            </w:r>
          </w:p>
        </w:tc>
        <w:tc>
          <w:tcPr>
            <w:tcW w:w="1039" w:type="dxa"/>
          </w:tcPr>
          <w:p w14:paraId="35F3AADC" w14:textId="2D3425E6"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51</w:t>
            </w:r>
          </w:p>
        </w:tc>
        <w:tc>
          <w:tcPr>
            <w:tcW w:w="1039" w:type="dxa"/>
          </w:tcPr>
          <w:p w14:paraId="5FEE9D33" w14:textId="1544A007"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55</w:t>
            </w:r>
          </w:p>
        </w:tc>
        <w:tc>
          <w:tcPr>
            <w:tcW w:w="1039" w:type="dxa"/>
          </w:tcPr>
          <w:p w14:paraId="6011A137" w14:textId="37ECA1B6"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58</w:t>
            </w:r>
          </w:p>
        </w:tc>
        <w:tc>
          <w:tcPr>
            <w:tcW w:w="1039" w:type="dxa"/>
          </w:tcPr>
          <w:p w14:paraId="1F62A635" w14:textId="2759BC70" w:rsidR="002B2DC5" w:rsidRPr="007C6E91" w:rsidRDefault="00DB0A27" w:rsidP="00476973">
            <w:pPr>
              <w:tabs>
                <w:tab w:val="left" w:pos="720"/>
                <w:tab w:val="left" w:pos="1080"/>
                <w:tab w:val="left" w:pos="1170"/>
                <w:tab w:val="left" w:pos="1440"/>
                <w:tab w:val="left" w:pos="1800"/>
              </w:tabs>
              <w:rPr>
                <w:rFonts w:cstheme="minorHAnsi"/>
              </w:rPr>
            </w:pPr>
            <w:r w:rsidRPr="007C6E91">
              <w:rPr>
                <w:rFonts w:cstheme="minorHAnsi"/>
              </w:rPr>
              <w:t>62</w:t>
            </w:r>
          </w:p>
        </w:tc>
      </w:tr>
      <w:tr w:rsidR="00942F37" w:rsidRPr="007C6E91" w14:paraId="18F4974E" w14:textId="77777777" w:rsidTr="00942F37">
        <w:tc>
          <w:tcPr>
            <w:tcW w:w="1362" w:type="dxa"/>
          </w:tcPr>
          <w:p w14:paraId="54986664" w14:textId="4B36BDF1" w:rsidR="002B2DC5" w:rsidRPr="007C6E91" w:rsidRDefault="0032775C" w:rsidP="00476973">
            <w:pPr>
              <w:tabs>
                <w:tab w:val="left" w:pos="720"/>
                <w:tab w:val="left" w:pos="1080"/>
                <w:tab w:val="left" w:pos="1170"/>
                <w:tab w:val="left" w:pos="1440"/>
                <w:tab w:val="left" w:pos="1800"/>
              </w:tabs>
              <w:rPr>
                <w:rFonts w:cstheme="minorHAnsi"/>
              </w:rPr>
            </w:pPr>
            <w:r w:rsidRPr="007C6E91">
              <w:rPr>
                <w:rFonts w:cstheme="minorHAnsi"/>
              </w:rPr>
              <w:t>Top/Bottom</w:t>
            </w:r>
          </w:p>
        </w:tc>
        <w:tc>
          <w:tcPr>
            <w:tcW w:w="1039" w:type="dxa"/>
          </w:tcPr>
          <w:p w14:paraId="759CE2BE" w14:textId="4FF35DF5" w:rsidR="002B2DC5" w:rsidRPr="007C6E91" w:rsidRDefault="00AB4C72" w:rsidP="00476973">
            <w:pPr>
              <w:tabs>
                <w:tab w:val="left" w:pos="720"/>
                <w:tab w:val="left" w:pos="1080"/>
                <w:tab w:val="left" w:pos="1170"/>
                <w:tab w:val="left" w:pos="1440"/>
                <w:tab w:val="left" w:pos="1800"/>
              </w:tabs>
              <w:rPr>
                <w:rFonts w:cstheme="minorHAnsi"/>
              </w:rPr>
            </w:pPr>
            <w:r w:rsidRPr="007C6E91">
              <w:rPr>
                <w:rFonts w:cstheme="minorHAnsi"/>
              </w:rPr>
              <w:t>31/10</w:t>
            </w:r>
          </w:p>
        </w:tc>
        <w:tc>
          <w:tcPr>
            <w:tcW w:w="1039" w:type="dxa"/>
          </w:tcPr>
          <w:p w14:paraId="1EB379C1" w14:textId="63CE698E" w:rsidR="002B2DC5" w:rsidRPr="007C6E91" w:rsidRDefault="00AB4C72" w:rsidP="00476973">
            <w:pPr>
              <w:tabs>
                <w:tab w:val="left" w:pos="720"/>
                <w:tab w:val="left" w:pos="1080"/>
                <w:tab w:val="left" w:pos="1170"/>
                <w:tab w:val="left" w:pos="1440"/>
                <w:tab w:val="left" w:pos="1800"/>
              </w:tabs>
              <w:rPr>
                <w:rFonts w:cstheme="minorHAnsi"/>
              </w:rPr>
            </w:pPr>
            <w:r w:rsidRPr="007C6E91">
              <w:rPr>
                <w:rFonts w:cstheme="minorHAnsi"/>
              </w:rPr>
              <w:t>34/11</w:t>
            </w:r>
          </w:p>
        </w:tc>
        <w:tc>
          <w:tcPr>
            <w:tcW w:w="1039" w:type="dxa"/>
          </w:tcPr>
          <w:p w14:paraId="665295C9" w14:textId="3D245227" w:rsidR="002B2DC5" w:rsidRPr="007C6E91" w:rsidRDefault="008779FD" w:rsidP="00476973">
            <w:pPr>
              <w:tabs>
                <w:tab w:val="left" w:pos="720"/>
                <w:tab w:val="left" w:pos="1080"/>
                <w:tab w:val="left" w:pos="1170"/>
                <w:tab w:val="left" w:pos="1440"/>
                <w:tab w:val="left" w:pos="1800"/>
              </w:tabs>
              <w:rPr>
                <w:rFonts w:cstheme="minorHAnsi"/>
              </w:rPr>
            </w:pPr>
            <w:r w:rsidRPr="007C6E91">
              <w:rPr>
                <w:rFonts w:cstheme="minorHAnsi"/>
              </w:rPr>
              <w:t>36/12</w:t>
            </w:r>
          </w:p>
        </w:tc>
        <w:tc>
          <w:tcPr>
            <w:tcW w:w="1039" w:type="dxa"/>
          </w:tcPr>
          <w:p w14:paraId="09493476" w14:textId="070EF242" w:rsidR="002B2DC5" w:rsidRPr="007C6E91" w:rsidRDefault="00285BEC" w:rsidP="00476973">
            <w:pPr>
              <w:tabs>
                <w:tab w:val="left" w:pos="720"/>
                <w:tab w:val="left" w:pos="1080"/>
                <w:tab w:val="left" w:pos="1170"/>
                <w:tab w:val="left" w:pos="1440"/>
                <w:tab w:val="left" w:pos="1800"/>
              </w:tabs>
              <w:rPr>
                <w:rFonts w:cstheme="minorHAnsi"/>
              </w:rPr>
            </w:pPr>
            <w:r w:rsidRPr="007C6E91">
              <w:rPr>
                <w:rFonts w:cstheme="minorHAnsi"/>
              </w:rPr>
              <w:t>39/12</w:t>
            </w:r>
          </w:p>
        </w:tc>
        <w:tc>
          <w:tcPr>
            <w:tcW w:w="1039" w:type="dxa"/>
          </w:tcPr>
          <w:p w14:paraId="586E50AF" w14:textId="190D552F" w:rsidR="002B2DC5" w:rsidRPr="007C6E91" w:rsidRDefault="00285BEC" w:rsidP="00476973">
            <w:pPr>
              <w:tabs>
                <w:tab w:val="left" w:pos="720"/>
                <w:tab w:val="left" w:pos="1080"/>
                <w:tab w:val="left" w:pos="1170"/>
                <w:tab w:val="left" w:pos="1440"/>
                <w:tab w:val="left" w:pos="1800"/>
              </w:tabs>
              <w:rPr>
                <w:rFonts w:cstheme="minorHAnsi"/>
              </w:rPr>
            </w:pPr>
            <w:r w:rsidRPr="007C6E91">
              <w:rPr>
                <w:rFonts w:cstheme="minorHAnsi"/>
              </w:rPr>
              <w:t>42/13</w:t>
            </w:r>
          </w:p>
        </w:tc>
        <w:tc>
          <w:tcPr>
            <w:tcW w:w="1039" w:type="dxa"/>
          </w:tcPr>
          <w:p w14:paraId="1B1A1DCC" w14:textId="03F20A39" w:rsidR="002B2DC5" w:rsidRPr="007C6E91" w:rsidRDefault="00944212" w:rsidP="00476973">
            <w:pPr>
              <w:tabs>
                <w:tab w:val="left" w:pos="720"/>
                <w:tab w:val="left" w:pos="1080"/>
                <w:tab w:val="left" w:pos="1170"/>
                <w:tab w:val="left" w:pos="1440"/>
                <w:tab w:val="left" w:pos="1800"/>
              </w:tabs>
              <w:rPr>
                <w:rFonts w:cstheme="minorHAnsi"/>
              </w:rPr>
            </w:pPr>
            <w:r w:rsidRPr="007C6E91">
              <w:rPr>
                <w:rFonts w:cstheme="minorHAnsi"/>
              </w:rPr>
              <w:t>44/14</w:t>
            </w:r>
          </w:p>
        </w:tc>
        <w:tc>
          <w:tcPr>
            <w:tcW w:w="1039" w:type="dxa"/>
          </w:tcPr>
          <w:p w14:paraId="53F5D4E1" w14:textId="6C2D67E3" w:rsidR="002B2DC5" w:rsidRPr="007C6E91" w:rsidRDefault="00944212" w:rsidP="00476973">
            <w:pPr>
              <w:tabs>
                <w:tab w:val="left" w:pos="720"/>
                <w:tab w:val="left" w:pos="1080"/>
                <w:tab w:val="left" w:pos="1170"/>
                <w:tab w:val="left" w:pos="1440"/>
                <w:tab w:val="left" w:pos="1800"/>
              </w:tabs>
              <w:rPr>
                <w:rFonts w:cstheme="minorHAnsi"/>
              </w:rPr>
            </w:pPr>
            <w:r w:rsidRPr="007C6E91">
              <w:rPr>
                <w:rFonts w:cstheme="minorHAnsi"/>
              </w:rPr>
              <w:t>47/15</w:t>
            </w:r>
          </w:p>
        </w:tc>
      </w:tr>
    </w:tbl>
    <w:p w14:paraId="58DB161E" w14:textId="77777777" w:rsidR="00942F37" w:rsidRPr="007C6E91" w:rsidRDefault="00942F37" w:rsidP="00476973">
      <w:pPr>
        <w:tabs>
          <w:tab w:val="left" w:pos="720"/>
          <w:tab w:val="left" w:pos="1080"/>
          <w:tab w:val="left" w:pos="1170"/>
          <w:tab w:val="left" w:pos="1440"/>
          <w:tab w:val="left" w:pos="1800"/>
        </w:tabs>
        <w:rPr>
          <w:rFonts w:cstheme="minorHAnsi"/>
        </w:rPr>
      </w:pPr>
    </w:p>
    <w:p w14:paraId="1F65088D" w14:textId="1F25A37B" w:rsidR="00C60F6E" w:rsidRPr="007C6E91" w:rsidRDefault="00942F37" w:rsidP="00476973">
      <w:pPr>
        <w:tabs>
          <w:tab w:val="left" w:pos="720"/>
          <w:tab w:val="left" w:pos="1080"/>
          <w:tab w:val="left" w:pos="1170"/>
          <w:tab w:val="left" w:pos="1440"/>
          <w:tab w:val="left" w:pos="1800"/>
        </w:tabs>
        <w:ind w:left="720"/>
        <w:rPr>
          <w:rFonts w:cstheme="minorHAnsi"/>
        </w:rPr>
      </w:pPr>
      <w:r w:rsidRPr="007C6E91">
        <w:rPr>
          <w:rFonts w:cstheme="minorHAnsi"/>
        </w:rPr>
        <w:t xml:space="preserve">One rather novel feature of using Dutch ovens is the ability to stack them. Using multiple Dutch ovens allow one to cook more than one dish at a time while conserving charcoal. When stacking Dutch </w:t>
      </w:r>
      <w:r w:rsidR="005B3304" w:rsidRPr="007C6E91">
        <w:rPr>
          <w:rFonts w:cstheme="minorHAnsi"/>
        </w:rPr>
        <w:t>ovens,</w:t>
      </w:r>
      <w:r w:rsidRPr="007C6E91">
        <w:rPr>
          <w:rFonts w:cstheme="minorHAnsi"/>
        </w:rPr>
        <w:t xml:space="preserve"> you only need to add briquettes to the top of each additional oven per the chart. For example, stacking a 12” on top of a 14”, you would use 9 on the bottom and 28 on the top of the 14” oven and 21 on top of the 12” for a total of 49 briquettes. You can safely put a total of </w:t>
      </w:r>
      <w:r w:rsidRPr="007C6E91">
        <w:rPr>
          <w:rFonts w:cstheme="minorHAnsi"/>
        </w:rPr>
        <w:lastRenderedPageBreak/>
        <w:t>three Dutch ovens in a stack. This does require a little more watching and planning of what goes on each layer (always go largest on the bottom to smallest on the top). The lid can also be placed on the fire or stove upside down and used as a skillet or griddle. Using the lid in this fashion, you can make virtually error free pancakes and eggs that won’t run all over. This is because most lids are shaped like a very shallow bowls so things naturally stay in the center, even if the lid is not level. Use a trivet or three equal sized stones or bricks to support the lid while cooking. Another tip for cooking foods that have high sugar content (fruit desserts) or even when you are learning is to line the oven with heavy duty aluminum foil. But if you watch your heat, lining the oven is not needed.</w:t>
      </w:r>
    </w:p>
    <w:p w14:paraId="4E915BF9" w14:textId="77777777" w:rsidR="001F67EA" w:rsidRPr="007C6E91" w:rsidRDefault="001F67EA" w:rsidP="00476973">
      <w:pPr>
        <w:tabs>
          <w:tab w:val="left" w:pos="720"/>
          <w:tab w:val="left" w:pos="1080"/>
          <w:tab w:val="left" w:pos="1170"/>
          <w:tab w:val="left" w:pos="1440"/>
          <w:tab w:val="left" w:pos="1800"/>
        </w:tabs>
        <w:rPr>
          <w:rStyle w:val="BookTitle"/>
          <w:rFonts w:eastAsiaTheme="majorEastAsia" w:cstheme="minorHAnsi"/>
          <w:b w:val="0"/>
          <w:bCs w:val="0"/>
          <w:i w:val="0"/>
          <w:iCs w:val="0"/>
          <w:color w:val="2F5496" w:themeColor="accent1" w:themeShade="BF"/>
          <w:sz w:val="26"/>
          <w:szCs w:val="26"/>
        </w:rPr>
      </w:pPr>
      <w:r w:rsidRPr="007C6E91">
        <w:rPr>
          <w:rStyle w:val="BookTitle"/>
          <w:rFonts w:cstheme="minorHAnsi"/>
          <w:b w:val="0"/>
          <w:bCs w:val="0"/>
          <w:i w:val="0"/>
          <w:iCs w:val="0"/>
        </w:rPr>
        <w:br w:type="page"/>
      </w:r>
    </w:p>
    <w:p w14:paraId="4B957C2A" w14:textId="4733B534" w:rsidR="00BC570D" w:rsidRPr="007C6E91" w:rsidRDefault="00D2199D" w:rsidP="00476973">
      <w:pPr>
        <w:pStyle w:val="Heading2"/>
        <w:tabs>
          <w:tab w:val="left" w:pos="720"/>
          <w:tab w:val="left" w:pos="1080"/>
          <w:tab w:val="left" w:pos="1170"/>
          <w:tab w:val="left" w:pos="1440"/>
          <w:tab w:val="left" w:pos="1800"/>
        </w:tabs>
        <w:rPr>
          <w:rStyle w:val="BookTitle"/>
          <w:rFonts w:asciiTheme="minorHAnsi" w:hAnsiTheme="minorHAnsi" w:cstheme="minorHAnsi"/>
          <w:b w:val="0"/>
          <w:bCs w:val="0"/>
          <w:i w:val="0"/>
          <w:iCs w:val="0"/>
          <w:spacing w:val="0"/>
        </w:rPr>
      </w:pPr>
      <w:bookmarkStart w:id="11" w:name="_Toc52018921"/>
      <w:r w:rsidRPr="007C6E91">
        <w:rPr>
          <w:rStyle w:val="BookTitle"/>
          <w:rFonts w:asciiTheme="minorHAnsi" w:hAnsiTheme="minorHAnsi" w:cstheme="minorHAnsi"/>
          <w:b w:val="0"/>
          <w:bCs w:val="0"/>
          <w:i w:val="0"/>
          <w:iCs w:val="0"/>
          <w:spacing w:val="0"/>
        </w:rPr>
        <w:lastRenderedPageBreak/>
        <w:t>Cooking Tips</w:t>
      </w:r>
      <w:bookmarkEnd w:id="11"/>
    </w:p>
    <w:p w14:paraId="25BB6608" w14:textId="5D963BD9" w:rsidR="00D2199D" w:rsidRPr="007C6E91" w:rsidRDefault="00D2199D" w:rsidP="00476973">
      <w:pPr>
        <w:pStyle w:val="Heading3"/>
        <w:tabs>
          <w:tab w:val="left" w:pos="720"/>
          <w:tab w:val="left" w:pos="1080"/>
          <w:tab w:val="left" w:pos="1170"/>
          <w:tab w:val="left" w:pos="1440"/>
          <w:tab w:val="left" w:pos="1800"/>
        </w:tabs>
        <w:ind w:firstLine="360"/>
        <w:rPr>
          <w:rFonts w:asciiTheme="minorHAnsi" w:hAnsiTheme="minorHAnsi" w:cstheme="minorHAnsi"/>
        </w:rPr>
      </w:pPr>
      <w:bookmarkStart w:id="12" w:name="_Toc52018922"/>
      <w:r w:rsidRPr="007C6E91">
        <w:rPr>
          <w:rFonts w:asciiTheme="minorHAnsi" w:hAnsiTheme="minorHAnsi" w:cstheme="minorHAnsi"/>
        </w:rPr>
        <w:t>Be Prepared</w:t>
      </w:r>
      <w:r w:rsidR="00B92C8C" w:rsidRPr="007C6E91">
        <w:rPr>
          <w:rFonts w:asciiTheme="minorHAnsi" w:hAnsiTheme="minorHAnsi" w:cstheme="minorHAnsi"/>
        </w:rPr>
        <w:t xml:space="preserve"> (</w:t>
      </w:r>
      <w:r w:rsidR="00611548" w:rsidRPr="007C6E91">
        <w:rPr>
          <w:rFonts w:asciiTheme="minorHAnsi" w:hAnsiTheme="minorHAnsi" w:cstheme="minorHAnsi"/>
        </w:rPr>
        <w:t>PAT)</w:t>
      </w:r>
      <w:bookmarkEnd w:id="12"/>
    </w:p>
    <w:p w14:paraId="6CB57C22" w14:textId="2493E43D" w:rsidR="00271FFD" w:rsidRPr="007C6E91" w:rsidRDefault="00271FFD" w:rsidP="00476973">
      <w:pPr>
        <w:tabs>
          <w:tab w:val="left" w:pos="720"/>
          <w:tab w:val="left" w:pos="1080"/>
          <w:tab w:val="left" w:pos="1170"/>
          <w:tab w:val="left" w:pos="1440"/>
          <w:tab w:val="left" w:pos="1800"/>
        </w:tabs>
        <w:ind w:left="720"/>
        <w:rPr>
          <w:rFonts w:cstheme="minorHAnsi"/>
        </w:rPr>
      </w:pPr>
      <w:r w:rsidRPr="007C6E91">
        <w:rPr>
          <w:rFonts w:cstheme="minorHAnsi"/>
        </w:rPr>
        <w:t>To make life easier try prepare meals several days in advance</w:t>
      </w:r>
      <w:r w:rsidR="00FF4B93" w:rsidRPr="007C6E91">
        <w:rPr>
          <w:rFonts w:cstheme="minorHAnsi"/>
        </w:rPr>
        <w:t xml:space="preserve">. </w:t>
      </w:r>
      <w:r w:rsidR="008442AD" w:rsidRPr="007C6E91">
        <w:rPr>
          <w:rFonts w:cstheme="minorHAnsi"/>
        </w:rPr>
        <w:t xml:space="preserve">Prepared foods can be stored </w:t>
      </w:r>
      <w:r w:rsidR="002A5E15" w:rsidRPr="007C6E91">
        <w:rPr>
          <w:rFonts w:cstheme="minorHAnsi"/>
        </w:rPr>
        <w:t>41</w:t>
      </w:r>
      <w:r w:rsidR="00676BD4" w:rsidRPr="007C6E91">
        <w:rPr>
          <w:rFonts w:cstheme="minorHAnsi"/>
        </w:rPr>
        <w:t>°</w:t>
      </w:r>
      <w:r w:rsidR="00CE4BC3" w:rsidRPr="007C6E91">
        <w:rPr>
          <w:rFonts w:cstheme="minorHAnsi"/>
        </w:rPr>
        <w:t>F for up to 6 days</w:t>
      </w:r>
      <w:r w:rsidR="000C21ED" w:rsidRPr="007C6E91">
        <w:rPr>
          <w:rFonts w:cstheme="minorHAnsi"/>
        </w:rPr>
        <w:t>. With the first day already day one.</w:t>
      </w:r>
      <w:r w:rsidR="0018348C" w:rsidRPr="007C6E91">
        <w:rPr>
          <w:rFonts w:cstheme="minorHAnsi"/>
        </w:rPr>
        <w:t xml:space="preserve"> Items like pasta, rice, bacon, </w:t>
      </w:r>
      <w:r w:rsidR="006A25A4" w:rsidRPr="007C6E91">
        <w:rPr>
          <w:rFonts w:cstheme="minorHAnsi"/>
        </w:rPr>
        <w:t>and more can all be prepared ahead and reheated to 165°F</w:t>
      </w:r>
      <w:r w:rsidR="00A50BAC" w:rsidRPr="007C6E91">
        <w:rPr>
          <w:rFonts w:cstheme="minorHAnsi"/>
        </w:rPr>
        <w:t xml:space="preserve">. </w:t>
      </w:r>
      <w:r w:rsidR="00755247" w:rsidRPr="007C6E91">
        <w:rPr>
          <w:rFonts w:cstheme="minorHAnsi"/>
        </w:rPr>
        <w:t>Food cooked ahead of time must be cooled down quickly</w:t>
      </w:r>
      <w:r w:rsidR="00C3606C" w:rsidRPr="007C6E91">
        <w:rPr>
          <w:rFonts w:cstheme="minorHAnsi"/>
        </w:rPr>
        <w:t xml:space="preserve">. </w:t>
      </w:r>
      <w:r w:rsidR="00A50BAC" w:rsidRPr="007C6E91">
        <w:rPr>
          <w:rFonts w:cstheme="minorHAnsi"/>
        </w:rPr>
        <w:t>This is especially usefully for large d</w:t>
      </w:r>
      <w:r w:rsidR="00881701" w:rsidRPr="007C6E91">
        <w:rPr>
          <w:rFonts w:cstheme="minorHAnsi"/>
        </w:rPr>
        <w:t>ens or troops.</w:t>
      </w:r>
      <w:r w:rsidR="00B92C8C" w:rsidRPr="007C6E91">
        <w:rPr>
          <w:rFonts w:cstheme="minorHAnsi"/>
        </w:rPr>
        <w:t xml:space="preserve"> I</w:t>
      </w:r>
      <w:r w:rsidR="00611548" w:rsidRPr="007C6E91">
        <w:rPr>
          <w:rFonts w:cstheme="minorHAnsi"/>
        </w:rPr>
        <w:t>tems marked PAT are items you can cook ahead of time and reheat on site.</w:t>
      </w:r>
    </w:p>
    <w:p w14:paraId="58A7B11B" w14:textId="35EEC0FB" w:rsidR="008923CE" w:rsidRPr="007C6E91" w:rsidRDefault="008923CE" w:rsidP="00476973">
      <w:pPr>
        <w:pStyle w:val="Heading3"/>
        <w:tabs>
          <w:tab w:val="left" w:pos="720"/>
          <w:tab w:val="left" w:pos="1080"/>
          <w:tab w:val="left" w:pos="1170"/>
          <w:tab w:val="left" w:pos="1440"/>
          <w:tab w:val="left" w:pos="1800"/>
        </w:tabs>
        <w:ind w:firstLine="360"/>
        <w:rPr>
          <w:rFonts w:asciiTheme="minorHAnsi" w:hAnsiTheme="minorHAnsi" w:cstheme="minorHAnsi"/>
        </w:rPr>
      </w:pPr>
      <w:bookmarkStart w:id="13" w:name="_Toc52018923"/>
      <w:r w:rsidRPr="007C6E91">
        <w:rPr>
          <w:rFonts w:asciiTheme="minorHAnsi" w:hAnsiTheme="minorHAnsi" w:cstheme="minorHAnsi"/>
        </w:rPr>
        <w:t>Rapid Cool Hot Foods</w:t>
      </w:r>
      <w:bookmarkEnd w:id="13"/>
    </w:p>
    <w:p w14:paraId="017811AA" w14:textId="77777777" w:rsidR="00300A92" w:rsidRPr="007C6E91" w:rsidRDefault="008923CE" w:rsidP="00476973">
      <w:pPr>
        <w:tabs>
          <w:tab w:val="left" w:pos="720"/>
          <w:tab w:val="left" w:pos="1080"/>
          <w:tab w:val="left" w:pos="1170"/>
          <w:tab w:val="left" w:pos="1440"/>
          <w:tab w:val="left" w:pos="1800"/>
        </w:tabs>
        <w:ind w:left="720"/>
        <w:rPr>
          <w:rFonts w:cstheme="minorHAnsi"/>
        </w:rPr>
      </w:pPr>
      <w:r w:rsidRPr="007C6E91">
        <w:rPr>
          <w:rFonts w:cstheme="minorHAnsi"/>
        </w:rPr>
        <w:t xml:space="preserve">To cool food you can use the ice bath method or the shallow pan method. </w:t>
      </w:r>
    </w:p>
    <w:p w14:paraId="5778320A" w14:textId="77777777" w:rsidR="00300A92" w:rsidRPr="007C6E91" w:rsidRDefault="00300A92" w:rsidP="00476973">
      <w:pPr>
        <w:tabs>
          <w:tab w:val="left" w:pos="720"/>
          <w:tab w:val="left" w:pos="1080"/>
          <w:tab w:val="left" w:pos="1170"/>
          <w:tab w:val="left" w:pos="1440"/>
          <w:tab w:val="left" w:pos="1800"/>
        </w:tabs>
        <w:ind w:left="720"/>
        <w:rPr>
          <w:rFonts w:cstheme="minorHAnsi"/>
        </w:rPr>
      </w:pPr>
      <w:r w:rsidRPr="007C6E91">
        <w:rPr>
          <w:rFonts w:cstheme="minorHAnsi"/>
        </w:rPr>
        <w:t>Ice Bath:</w:t>
      </w:r>
    </w:p>
    <w:p w14:paraId="236E3B72" w14:textId="3924995A" w:rsidR="008923CE" w:rsidRPr="007C6E91" w:rsidRDefault="008923CE" w:rsidP="00476973">
      <w:pPr>
        <w:tabs>
          <w:tab w:val="left" w:pos="720"/>
          <w:tab w:val="left" w:pos="1080"/>
          <w:tab w:val="left" w:pos="1170"/>
          <w:tab w:val="left" w:pos="1440"/>
          <w:tab w:val="left" w:pos="1800"/>
        </w:tabs>
        <w:ind w:left="720"/>
        <w:rPr>
          <w:rFonts w:cstheme="minorHAnsi"/>
        </w:rPr>
      </w:pPr>
      <w:r w:rsidRPr="007C6E91">
        <w:rPr>
          <w:rFonts w:cstheme="minorHAnsi"/>
        </w:rPr>
        <w:t xml:space="preserve">To make an ice bath you place your container (tall pot, Tupperware, or Cambro) in your sink.  Fill ice all around your container then fill water into space where you have the ice. Make sure not to fill to high or your container will float and could tip over. Spilling everything into the ice water. Stir occasionally and monitor the temperature. Once the food is at room temperature you can place in the cooler (refrigerator).  </w:t>
      </w:r>
    </w:p>
    <w:p w14:paraId="4C1BE4DE" w14:textId="4BB7BAD7" w:rsidR="00300A92" w:rsidRPr="007C6E91" w:rsidRDefault="00300A92" w:rsidP="00476973">
      <w:pPr>
        <w:tabs>
          <w:tab w:val="left" w:pos="720"/>
          <w:tab w:val="left" w:pos="1080"/>
          <w:tab w:val="left" w:pos="1170"/>
          <w:tab w:val="left" w:pos="1440"/>
          <w:tab w:val="left" w:pos="1800"/>
        </w:tabs>
        <w:ind w:left="720"/>
        <w:rPr>
          <w:rFonts w:cstheme="minorHAnsi"/>
        </w:rPr>
      </w:pPr>
      <w:r w:rsidRPr="007C6E91">
        <w:rPr>
          <w:rFonts w:cstheme="minorHAnsi"/>
        </w:rPr>
        <w:t>Shallow Pan:</w:t>
      </w:r>
    </w:p>
    <w:p w14:paraId="62879BED" w14:textId="31B4C4FE" w:rsidR="00300A92" w:rsidRPr="007C6E91" w:rsidRDefault="00300A92" w:rsidP="00476973">
      <w:pPr>
        <w:tabs>
          <w:tab w:val="left" w:pos="720"/>
          <w:tab w:val="left" w:pos="1080"/>
          <w:tab w:val="left" w:pos="1170"/>
          <w:tab w:val="left" w:pos="1440"/>
          <w:tab w:val="left" w:pos="1800"/>
        </w:tabs>
        <w:ind w:left="720"/>
        <w:rPr>
          <w:rFonts w:cstheme="minorHAnsi"/>
        </w:rPr>
      </w:pPr>
      <w:r w:rsidRPr="007C6E91">
        <w:rPr>
          <w:rFonts w:cstheme="minorHAnsi"/>
        </w:rPr>
        <w:t xml:space="preserve">Just like is says, the shallow pan method will use a shallow pan. </w:t>
      </w:r>
      <w:r w:rsidR="00A436EE" w:rsidRPr="007C6E91">
        <w:rPr>
          <w:rFonts w:cstheme="minorHAnsi"/>
        </w:rPr>
        <w:t xml:space="preserve">Hot foods that are not liquid and can spill over can be placed in a shallow </w:t>
      </w:r>
      <w:r w:rsidR="00E523F9" w:rsidRPr="007C6E91">
        <w:rPr>
          <w:rFonts w:cstheme="minorHAnsi"/>
        </w:rPr>
        <w:t xml:space="preserve">pan and spread evenly around. By reducing the </w:t>
      </w:r>
      <w:r w:rsidR="003C4FA2" w:rsidRPr="007C6E91">
        <w:rPr>
          <w:rFonts w:cstheme="minorHAnsi"/>
        </w:rPr>
        <w:t>mass,</w:t>
      </w:r>
      <w:r w:rsidR="00E523F9" w:rsidRPr="007C6E91">
        <w:rPr>
          <w:rFonts w:cstheme="minorHAnsi"/>
        </w:rPr>
        <w:t xml:space="preserve"> you </w:t>
      </w:r>
      <w:r w:rsidR="00C65BF3" w:rsidRPr="007C6E91">
        <w:rPr>
          <w:rFonts w:cstheme="minorHAnsi"/>
        </w:rPr>
        <w:t>reduce the time it takes to cool the item.</w:t>
      </w:r>
      <w:r w:rsidR="003C4FA2" w:rsidRPr="007C6E91">
        <w:rPr>
          <w:rFonts w:cstheme="minorHAnsi"/>
        </w:rPr>
        <w:t xml:space="preserve"> This pan can be placed directly into the cooler.</w:t>
      </w:r>
    </w:p>
    <w:p w14:paraId="7EF604B5" w14:textId="38A1E811" w:rsidR="00345F4C" w:rsidRPr="007C6E91" w:rsidRDefault="00345F4C" w:rsidP="00476973">
      <w:pPr>
        <w:tabs>
          <w:tab w:val="left" w:pos="720"/>
          <w:tab w:val="left" w:pos="1080"/>
          <w:tab w:val="left" w:pos="1170"/>
          <w:tab w:val="left" w:pos="1440"/>
          <w:tab w:val="left" w:pos="1800"/>
        </w:tabs>
        <w:ind w:left="720"/>
        <w:rPr>
          <w:rFonts w:cstheme="minorHAnsi"/>
        </w:rPr>
      </w:pPr>
      <w:r w:rsidRPr="007C6E91">
        <w:rPr>
          <w:rFonts w:cstheme="minorHAnsi"/>
        </w:rPr>
        <w:t>Ice Bath: (Continued)</w:t>
      </w:r>
    </w:p>
    <w:p w14:paraId="3650B284" w14:textId="1B068A6F" w:rsidR="00345F4C" w:rsidRPr="007C6E91" w:rsidRDefault="00345F4C" w:rsidP="00476973">
      <w:pPr>
        <w:tabs>
          <w:tab w:val="left" w:pos="720"/>
          <w:tab w:val="left" w:pos="1080"/>
          <w:tab w:val="left" w:pos="1170"/>
          <w:tab w:val="left" w:pos="1440"/>
          <w:tab w:val="left" w:pos="1800"/>
        </w:tabs>
        <w:ind w:left="720"/>
        <w:rPr>
          <w:rFonts w:cstheme="minorHAnsi"/>
        </w:rPr>
      </w:pPr>
      <w:r w:rsidRPr="007C6E91">
        <w:rPr>
          <w:rFonts w:cstheme="minorHAnsi"/>
        </w:rPr>
        <w:t>If you have food grade kitchen ba</w:t>
      </w:r>
      <w:r w:rsidR="00157F77" w:rsidRPr="007C6E91">
        <w:rPr>
          <w:rFonts w:cstheme="minorHAnsi"/>
        </w:rPr>
        <w:t>gs, you can place ice in the bag</w:t>
      </w:r>
      <w:r w:rsidR="00405A6A" w:rsidRPr="007C6E91">
        <w:rPr>
          <w:rFonts w:cstheme="minorHAnsi"/>
        </w:rPr>
        <w:t xml:space="preserve">. Then, tie tightly so melted ice can not </w:t>
      </w:r>
      <w:r w:rsidR="00105D6F" w:rsidRPr="007C6E91">
        <w:rPr>
          <w:rFonts w:cstheme="minorHAnsi"/>
        </w:rPr>
        <w:t>run out, and place inside the container with the hot food.</w:t>
      </w:r>
    </w:p>
    <w:p w14:paraId="0B756150" w14:textId="33AC46F3" w:rsidR="00881701" w:rsidRPr="007C6E91" w:rsidRDefault="00881701" w:rsidP="00476973">
      <w:pPr>
        <w:pStyle w:val="Heading3"/>
        <w:tabs>
          <w:tab w:val="left" w:pos="720"/>
          <w:tab w:val="left" w:pos="1080"/>
          <w:tab w:val="left" w:pos="1170"/>
          <w:tab w:val="left" w:pos="1440"/>
          <w:tab w:val="left" w:pos="1800"/>
        </w:tabs>
        <w:ind w:firstLine="360"/>
        <w:rPr>
          <w:rFonts w:asciiTheme="minorHAnsi" w:hAnsiTheme="minorHAnsi" w:cstheme="minorHAnsi"/>
        </w:rPr>
      </w:pPr>
      <w:bookmarkStart w:id="14" w:name="_Toc52018924"/>
      <w:r w:rsidRPr="007C6E91">
        <w:rPr>
          <w:rFonts w:asciiTheme="minorHAnsi" w:hAnsiTheme="minorHAnsi" w:cstheme="minorHAnsi"/>
        </w:rPr>
        <w:t>Temperature</w:t>
      </w:r>
      <w:bookmarkEnd w:id="14"/>
    </w:p>
    <w:p w14:paraId="732AB0D7" w14:textId="7969B29E" w:rsidR="00881701" w:rsidRPr="007C6E91" w:rsidRDefault="00881701" w:rsidP="00476973">
      <w:pPr>
        <w:tabs>
          <w:tab w:val="left" w:pos="720"/>
          <w:tab w:val="left" w:pos="1080"/>
          <w:tab w:val="left" w:pos="1170"/>
          <w:tab w:val="left" w:pos="1440"/>
          <w:tab w:val="left" w:pos="1800"/>
        </w:tabs>
        <w:ind w:firstLine="720"/>
        <w:rPr>
          <w:rFonts w:cstheme="minorHAnsi"/>
        </w:rPr>
      </w:pPr>
      <w:r w:rsidRPr="007C6E91">
        <w:rPr>
          <w:rFonts w:cstheme="minorHAnsi"/>
        </w:rPr>
        <w:t>Always have a few digital thermom</w:t>
      </w:r>
      <w:r w:rsidR="00F16E76" w:rsidRPr="007C6E91">
        <w:rPr>
          <w:rFonts w:cstheme="minorHAnsi"/>
        </w:rPr>
        <w:t>eters to test food temperatures.</w:t>
      </w:r>
    </w:p>
    <w:p w14:paraId="31B46BC4" w14:textId="049B0EDA" w:rsidR="001049A0" w:rsidRPr="007C6E91" w:rsidRDefault="00653961" w:rsidP="00476973">
      <w:pPr>
        <w:pStyle w:val="Heading2"/>
        <w:tabs>
          <w:tab w:val="left" w:pos="720"/>
          <w:tab w:val="left" w:pos="1080"/>
          <w:tab w:val="left" w:pos="1170"/>
          <w:tab w:val="left" w:pos="1440"/>
          <w:tab w:val="left" w:pos="1800"/>
        </w:tabs>
        <w:rPr>
          <w:rStyle w:val="BookTitle"/>
          <w:rFonts w:asciiTheme="minorHAnsi" w:hAnsiTheme="minorHAnsi" w:cstheme="minorHAnsi"/>
          <w:b w:val="0"/>
          <w:bCs w:val="0"/>
          <w:i w:val="0"/>
          <w:iCs w:val="0"/>
        </w:rPr>
      </w:pPr>
      <w:bookmarkStart w:id="15" w:name="_Toc52018925"/>
      <w:r w:rsidRPr="007C6E91">
        <w:rPr>
          <w:rStyle w:val="BookTitle"/>
          <w:rFonts w:asciiTheme="minorHAnsi" w:hAnsiTheme="minorHAnsi" w:cstheme="minorHAnsi"/>
          <w:b w:val="0"/>
          <w:bCs w:val="0"/>
          <w:i w:val="0"/>
          <w:iCs w:val="0"/>
        </w:rPr>
        <w:t>Box Oven</w:t>
      </w:r>
      <w:r w:rsidR="001049A0" w:rsidRPr="007C6E91">
        <w:rPr>
          <w:rStyle w:val="BookTitle"/>
          <w:rFonts w:asciiTheme="minorHAnsi" w:hAnsiTheme="minorHAnsi" w:cstheme="minorHAnsi"/>
          <w:b w:val="0"/>
          <w:bCs w:val="0"/>
          <w:i w:val="0"/>
          <w:iCs w:val="0"/>
        </w:rPr>
        <w:t xml:space="preserve"> or Caja</w:t>
      </w:r>
      <w:r w:rsidR="005365AE" w:rsidRPr="007C6E91">
        <w:rPr>
          <w:rStyle w:val="BookTitle"/>
          <w:rFonts w:asciiTheme="minorHAnsi" w:hAnsiTheme="minorHAnsi" w:cstheme="minorHAnsi"/>
          <w:b w:val="0"/>
          <w:bCs w:val="0"/>
          <w:i w:val="0"/>
          <w:iCs w:val="0"/>
        </w:rPr>
        <w:t xml:space="preserve"> China</w:t>
      </w:r>
      <w:r w:rsidR="001049A0" w:rsidRPr="007C6E91">
        <w:rPr>
          <w:rStyle w:val="BookTitle"/>
          <w:rFonts w:asciiTheme="minorHAnsi" w:hAnsiTheme="minorHAnsi" w:cstheme="minorHAnsi"/>
          <w:b w:val="0"/>
          <w:bCs w:val="0"/>
          <w:i w:val="0"/>
          <w:iCs w:val="0"/>
        </w:rPr>
        <w:t xml:space="preserve"> Box</w:t>
      </w:r>
      <w:bookmarkEnd w:id="15"/>
    </w:p>
    <w:p w14:paraId="500D184B" w14:textId="77777777" w:rsidR="000913B9" w:rsidRPr="007C6E91" w:rsidRDefault="000913B9" w:rsidP="00476973">
      <w:pPr>
        <w:tabs>
          <w:tab w:val="left" w:pos="720"/>
          <w:tab w:val="left" w:pos="1080"/>
          <w:tab w:val="left" w:pos="1170"/>
          <w:tab w:val="left" w:pos="1440"/>
          <w:tab w:val="left" w:pos="1800"/>
        </w:tabs>
        <w:rPr>
          <w:rFonts w:cstheme="minorHAnsi"/>
        </w:rPr>
      </w:pPr>
    </w:p>
    <w:p w14:paraId="6D7EE3B7" w14:textId="6A394261" w:rsidR="00790BEF" w:rsidRPr="007C6E91" w:rsidRDefault="00790BEF" w:rsidP="00476973">
      <w:pPr>
        <w:pStyle w:val="Heading2"/>
        <w:tabs>
          <w:tab w:val="left" w:pos="720"/>
          <w:tab w:val="left" w:pos="1080"/>
          <w:tab w:val="left" w:pos="1170"/>
          <w:tab w:val="left" w:pos="1440"/>
          <w:tab w:val="left" w:pos="1800"/>
        </w:tabs>
        <w:rPr>
          <w:rStyle w:val="BookTitle"/>
          <w:rFonts w:asciiTheme="minorHAnsi" w:hAnsiTheme="minorHAnsi" w:cstheme="minorHAnsi"/>
          <w:b w:val="0"/>
          <w:bCs w:val="0"/>
          <w:i w:val="0"/>
          <w:iCs w:val="0"/>
        </w:rPr>
      </w:pPr>
      <w:bookmarkStart w:id="16" w:name="_Toc52018926"/>
      <w:r w:rsidRPr="007C6E91">
        <w:rPr>
          <w:rStyle w:val="BookTitle"/>
          <w:rFonts w:asciiTheme="minorHAnsi" w:hAnsiTheme="minorHAnsi" w:cstheme="minorHAnsi"/>
          <w:b w:val="0"/>
          <w:bCs w:val="0"/>
          <w:i w:val="0"/>
          <w:iCs w:val="0"/>
        </w:rPr>
        <w:t>Breakfast</w:t>
      </w:r>
      <w:bookmarkEnd w:id="16"/>
    </w:p>
    <w:p w14:paraId="7EB90064" w14:textId="1A50E8E7" w:rsidR="00B1647B" w:rsidRPr="007C6E91" w:rsidRDefault="00B1647B" w:rsidP="00476973">
      <w:pPr>
        <w:tabs>
          <w:tab w:val="left" w:pos="720"/>
          <w:tab w:val="left" w:pos="1080"/>
          <w:tab w:val="left" w:pos="1170"/>
          <w:tab w:val="left" w:pos="1440"/>
          <w:tab w:val="left" w:pos="1800"/>
        </w:tabs>
        <w:rPr>
          <w:rFonts w:cstheme="minorHAnsi"/>
        </w:rPr>
      </w:pPr>
    </w:p>
    <w:p w14:paraId="4269D1BD" w14:textId="66462B29" w:rsidR="008D15E1" w:rsidRPr="007C6E91" w:rsidRDefault="008D15E1"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17" w:name="_Toc52018927"/>
      <w:r w:rsidRPr="007C6E91">
        <w:rPr>
          <w:rFonts w:asciiTheme="minorHAnsi" w:hAnsiTheme="minorHAnsi" w:cstheme="minorHAnsi"/>
        </w:rPr>
        <w:t>Biscuits</w:t>
      </w:r>
      <w:bookmarkEnd w:id="17"/>
    </w:p>
    <w:p w14:paraId="2CF2A9E0" w14:textId="746BB204" w:rsidR="004F4186" w:rsidRPr="007C6E91" w:rsidRDefault="004F4186" w:rsidP="00476973">
      <w:pPr>
        <w:tabs>
          <w:tab w:val="left" w:pos="720"/>
          <w:tab w:val="left" w:pos="1080"/>
          <w:tab w:val="left" w:pos="1170"/>
          <w:tab w:val="left" w:pos="1440"/>
          <w:tab w:val="left" w:pos="1800"/>
        </w:tabs>
        <w:rPr>
          <w:rFonts w:cstheme="minorHAnsi"/>
        </w:rPr>
      </w:pPr>
    </w:p>
    <w:p w14:paraId="629933C5" w14:textId="2EAB794C" w:rsidR="004F4186" w:rsidRPr="007C6E91" w:rsidRDefault="004F4186" w:rsidP="00476973">
      <w:pPr>
        <w:tabs>
          <w:tab w:val="left" w:pos="720"/>
          <w:tab w:val="left" w:pos="1080"/>
          <w:tab w:val="left" w:pos="1170"/>
          <w:tab w:val="left" w:pos="1440"/>
          <w:tab w:val="left" w:pos="1800"/>
        </w:tabs>
        <w:ind w:left="1080"/>
        <w:rPr>
          <w:rFonts w:cstheme="minorHAnsi"/>
        </w:rPr>
      </w:pPr>
      <w:r w:rsidRPr="007C6E91">
        <w:rPr>
          <w:rFonts w:cstheme="minorHAnsi"/>
        </w:rPr>
        <w:t xml:space="preserve">Yield: </w:t>
      </w:r>
      <w:r w:rsidR="00CE45F3" w:rsidRPr="007C6E91">
        <w:rPr>
          <w:rFonts w:cstheme="minorHAnsi"/>
        </w:rPr>
        <w:t>15</w:t>
      </w:r>
    </w:p>
    <w:p w14:paraId="4F2B2F05" w14:textId="40FA7DE8" w:rsidR="00191451" w:rsidRPr="007C6E91" w:rsidRDefault="00567060"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t>4</w:t>
      </w:r>
      <w:r w:rsidR="00B74F14" w:rsidRPr="007C6E91">
        <w:rPr>
          <w:rFonts w:cstheme="minorHAnsi"/>
        </w:rPr>
        <w:t xml:space="preserve"> cup flour </w:t>
      </w:r>
    </w:p>
    <w:p w14:paraId="1F1AFEE9" w14:textId="45DFDAA8" w:rsidR="009C15CB" w:rsidRPr="007C6E91" w:rsidRDefault="009D7B68"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t>3/4</w:t>
      </w:r>
      <w:r w:rsidR="00B74F14" w:rsidRPr="007C6E91">
        <w:rPr>
          <w:rFonts w:cstheme="minorHAnsi"/>
        </w:rPr>
        <w:t xml:space="preserve"> cup</w:t>
      </w:r>
      <w:r w:rsidR="00535D1E" w:rsidRPr="007C6E91">
        <w:rPr>
          <w:rFonts w:cstheme="minorHAnsi"/>
        </w:rPr>
        <w:t xml:space="preserve"> butter flavored</w:t>
      </w:r>
      <w:r w:rsidR="00B74F14" w:rsidRPr="007C6E91">
        <w:rPr>
          <w:rFonts w:cstheme="minorHAnsi"/>
        </w:rPr>
        <w:t xml:space="preserve"> shortening</w:t>
      </w:r>
    </w:p>
    <w:p w14:paraId="657F2B86" w14:textId="67B0D4F6" w:rsidR="009C15CB" w:rsidRPr="007C6E91" w:rsidRDefault="00535D1E"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t>1 tbsp</w:t>
      </w:r>
      <w:r w:rsidR="00523FAF" w:rsidRPr="007C6E91">
        <w:rPr>
          <w:rFonts w:cstheme="minorHAnsi"/>
        </w:rPr>
        <w:t xml:space="preserve"> </w:t>
      </w:r>
      <w:r w:rsidR="00B74F14" w:rsidRPr="007C6E91">
        <w:rPr>
          <w:rFonts w:cstheme="minorHAnsi"/>
        </w:rPr>
        <w:t xml:space="preserve">salt </w:t>
      </w:r>
    </w:p>
    <w:p w14:paraId="093682C2" w14:textId="062F61E4" w:rsidR="009C15CB" w:rsidRPr="007C6E91" w:rsidRDefault="004E5237"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t>2</w:t>
      </w:r>
      <w:r w:rsidR="00B74F14" w:rsidRPr="007C6E91">
        <w:rPr>
          <w:rFonts w:cstheme="minorHAnsi"/>
        </w:rPr>
        <w:t xml:space="preserve"> Tbsp sugar</w:t>
      </w:r>
    </w:p>
    <w:p w14:paraId="7F5505C6" w14:textId="0AF4543F" w:rsidR="00B74F14" w:rsidRPr="007C6E91" w:rsidRDefault="00567060"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t>2</w:t>
      </w:r>
      <w:r w:rsidR="00B74F14" w:rsidRPr="007C6E91">
        <w:rPr>
          <w:rFonts w:cstheme="minorHAnsi"/>
        </w:rPr>
        <w:t xml:space="preserve"> Tbsp baking powder</w:t>
      </w:r>
    </w:p>
    <w:p w14:paraId="5A50B181" w14:textId="489AF484" w:rsidR="001D7915" w:rsidRPr="007C6E91" w:rsidRDefault="004D6AB0"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lastRenderedPageBreak/>
        <w:t xml:space="preserve">2 tbsp </w:t>
      </w:r>
      <w:r w:rsidR="00E56147" w:rsidRPr="007C6E91">
        <w:rPr>
          <w:rFonts w:cstheme="minorHAnsi"/>
        </w:rPr>
        <w:t xml:space="preserve">cultured </w:t>
      </w:r>
      <w:r w:rsidRPr="007C6E91">
        <w:rPr>
          <w:rFonts w:cstheme="minorHAnsi"/>
        </w:rPr>
        <w:t>buttermilk powder</w:t>
      </w:r>
    </w:p>
    <w:p w14:paraId="7BA33827" w14:textId="702B824E" w:rsidR="00F21040" w:rsidRPr="007C6E91" w:rsidRDefault="00F21040"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t xml:space="preserve">¼ cup </w:t>
      </w:r>
      <w:r w:rsidR="00F74CF0" w:rsidRPr="007C6E91">
        <w:rPr>
          <w:rFonts w:cstheme="minorHAnsi"/>
        </w:rPr>
        <w:t>dry non fat milk</w:t>
      </w:r>
    </w:p>
    <w:p w14:paraId="36D6D42E" w14:textId="7F4545A6" w:rsidR="006A4D02" w:rsidRPr="007C6E91" w:rsidRDefault="006A4D02" w:rsidP="000B02A1">
      <w:pPr>
        <w:pStyle w:val="ListParagraph"/>
        <w:numPr>
          <w:ilvl w:val="0"/>
          <w:numId w:val="28"/>
        </w:numPr>
        <w:tabs>
          <w:tab w:val="left" w:pos="720"/>
          <w:tab w:val="left" w:pos="1080"/>
          <w:tab w:val="left" w:pos="1170"/>
          <w:tab w:val="left" w:pos="1440"/>
          <w:tab w:val="left" w:pos="1800"/>
        </w:tabs>
        <w:rPr>
          <w:rFonts w:cstheme="minorHAnsi"/>
        </w:rPr>
      </w:pPr>
      <w:r w:rsidRPr="007C6E91">
        <w:rPr>
          <w:rFonts w:cstheme="minorHAnsi"/>
        </w:rPr>
        <w:t>1</w:t>
      </w:r>
      <w:r w:rsidR="00920ECA" w:rsidRPr="007C6E91">
        <w:rPr>
          <w:rFonts w:cstheme="minorHAnsi"/>
        </w:rPr>
        <w:t xml:space="preserve"> ½ cup </w:t>
      </w:r>
      <w:r w:rsidR="00F21040" w:rsidRPr="007C6E91">
        <w:rPr>
          <w:rFonts w:cstheme="minorHAnsi"/>
        </w:rPr>
        <w:t>water</w:t>
      </w:r>
    </w:p>
    <w:p w14:paraId="1F8DEB37" w14:textId="77777777" w:rsidR="00A979A5" w:rsidRPr="007C6E91" w:rsidRDefault="00A979A5" w:rsidP="00A979A5">
      <w:pPr>
        <w:tabs>
          <w:tab w:val="left" w:pos="720"/>
          <w:tab w:val="left" w:pos="1080"/>
          <w:tab w:val="left" w:pos="1170"/>
          <w:tab w:val="left" w:pos="1440"/>
          <w:tab w:val="left" w:pos="1800"/>
        </w:tabs>
        <w:rPr>
          <w:rFonts w:cstheme="minorHAnsi"/>
        </w:rPr>
      </w:pPr>
    </w:p>
    <w:p w14:paraId="240D2FA7" w14:textId="6427C1AB" w:rsidR="009D6C6C" w:rsidRPr="007C6E91" w:rsidRDefault="009D6C6C" w:rsidP="00476973">
      <w:pPr>
        <w:tabs>
          <w:tab w:val="left" w:pos="720"/>
          <w:tab w:val="left" w:pos="1080"/>
          <w:tab w:val="left" w:pos="1170"/>
          <w:tab w:val="left" w:pos="1440"/>
          <w:tab w:val="left" w:pos="1800"/>
        </w:tabs>
        <w:ind w:left="1080"/>
        <w:rPr>
          <w:rFonts w:cstheme="minorHAnsi"/>
        </w:rPr>
      </w:pPr>
      <w:r w:rsidRPr="007C6E91">
        <w:rPr>
          <w:rFonts w:cstheme="minorHAnsi"/>
        </w:rPr>
        <w:t>Prepare a fire (see How to Cook in a Dutch Oven) and arrange the coals for baking.</w:t>
      </w:r>
    </w:p>
    <w:p w14:paraId="4349BDE8" w14:textId="5B7C0FC4" w:rsidR="0078270A" w:rsidRPr="007C6E91" w:rsidRDefault="009D6C6C" w:rsidP="00476973">
      <w:pPr>
        <w:tabs>
          <w:tab w:val="left" w:pos="720"/>
          <w:tab w:val="left" w:pos="1080"/>
          <w:tab w:val="left" w:pos="1170"/>
          <w:tab w:val="left" w:pos="1440"/>
          <w:tab w:val="left" w:pos="1800"/>
        </w:tabs>
        <w:ind w:left="1080"/>
        <w:rPr>
          <w:rFonts w:cstheme="minorHAnsi"/>
        </w:rPr>
      </w:pPr>
      <w:r w:rsidRPr="007C6E91">
        <w:rPr>
          <w:rFonts w:cstheme="minorHAnsi"/>
        </w:rPr>
        <w:t>Mix dry ingredients together in a large bowl. Cut in 3/4 cup of lard with a pastry blender or 2 knives until lard is in pea- to walnut-size pieces. Stir in milk until dough looks shaggy. Transfer to a floured work surface and knead just slightly until it comes together. Pat dough out 3/4 in. thick.</w:t>
      </w:r>
    </w:p>
    <w:p w14:paraId="4175AFF0" w14:textId="73DB84CB" w:rsidR="007D05A9" w:rsidRPr="007C6E91" w:rsidRDefault="007D05A9" w:rsidP="00476973">
      <w:pPr>
        <w:tabs>
          <w:tab w:val="left" w:pos="720"/>
          <w:tab w:val="left" w:pos="1080"/>
          <w:tab w:val="left" w:pos="1170"/>
          <w:tab w:val="left" w:pos="1440"/>
          <w:tab w:val="left" w:pos="1800"/>
        </w:tabs>
        <w:ind w:left="1080"/>
        <w:rPr>
          <w:rFonts w:cstheme="minorHAnsi"/>
        </w:rPr>
      </w:pPr>
      <w:r w:rsidRPr="007C6E91">
        <w:rPr>
          <w:rFonts w:cstheme="minorHAnsi"/>
        </w:rPr>
        <w:t>Cut biscuits using a 2 1/2-in. round cutter, patting out scraps until all the dough is used.</w:t>
      </w:r>
    </w:p>
    <w:p w14:paraId="47825097" w14:textId="25810055" w:rsidR="007D05A9" w:rsidRPr="007C6E91" w:rsidRDefault="007D05A9" w:rsidP="00476973">
      <w:pPr>
        <w:tabs>
          <w:tab w:val="left" w:pos="720"/>
          <w:tab w:val="left" w:pos="1080"/>
          <w:tab w:val="left" w:pos="1170"/>
          <w:tab w:val="left" w:pos="1440"/>
          <w:tab w:val="left" w:pos="1800"/>
        </w:tabs>
        <w:ind w:left="1080"/>
        <w:rPr>
          <w:rFonts w:cstheme="minorHAnsi"/>
        </w:rPr>
      </w:pPr>
      <w:r w:rsidRPr="007C6E91">
        <w:rPr>
          <w:rFonts w:cstheme="minorHAnsi"/>
        </w:rPr>
        <w:t xml:space="preserve">Arrange biscuits in a greased 4- or 6-qt. (10- or 12-in.) camp </w:t>
      </w:r>
      <w:r w:rsidR="00447395" w:rsidRPr="007C6E91">
        <w:rPr>
          <w:rFonts w:cstheme="minorHAnsi"/>
        </w:rPr>
        <w:t>Dutch</w:t>
      </w:r>
      <w:r w:rsidRPr="007C6E91">
        <w:rPr>
          <w:rFonts w:cstheme="minorHAnsi"/>
        </w:rPr>
        <w:t xml:space="preserve"> oven so they're touching but not scrunched. Cover with lid and coals as directed in How to Cook in a Dutch Oven.</w:t>
      </w:r>
    </w:p>
    <w:p w14:paraId="4E984F93" w14:textId="4BC3EB3F" w:rsidR="00AD5605" w:rsidRPr="007C6E91" w:rsidRDefault="00AD5605" w:rsidP="00476973">
      <w:pPr>
        <w:tabs>
          <w:tab w:val="left" w:pos="720"/>
          <w:tab w:val="left" w:pos="1080"/>
          <w:tab w:val="left" w:pos="1170"/>
          <w:tab w:val="left" w:pos="1440"/>
          <w:tab w:val="left" w:pos="1800"/>
        </w:tabs>
        <w:ind w:left="1080"/>
        <w:rPr>
          <w:rFonts w:cstheme="minorHAnsi"/>
        </w:rPr>
      </w:pPr>
      <w:r w:rsidRPr="007C6E91">
        <w:rPr>
          <w:rFonts w:cstheme="minorHAnsi"/>
        </w:rPr>
        <w:t xml:space="preserve">Cook biscuits until </w:t>
      </w:r>
      <w:r w:rsidR="00627B37" w:rsidRPr="007C6E91">
        <w:rPr>
          <w:rFonts w:cstheme="minorHAnsi"/>
        </w:rPr>
        <w:t>they are</w:t>
      </w:r>
      <w:r w:rsidRPr="007C6E91">
        <w:rPr>
          <w:rFonts w:cstheme="minorHAnsi"/>
        </w:rPr>
        <w:t xml:space="preserve"> browned and puffed, 10 to 12 minutes.</w:t>
      </w:r>
    </w:p>
    <w:p w14:paraId="33BE9320" w14:textId="643DBB4C" w:rsidR="0078270A" w:rsidRPr="007C6E91" w:rsidRDefault="00741BA3" w:rsidP="00476973">
      <w:pPr>
        <w:tabs>
          <w:tab w:val="left" w:pos="720"/>
          <w:tab w:val="left" w:pos="1080"/>
          <w:tab w:val="left" w:pos="1170"/>
          <w:tab w:val="left" w:pos="1440"/>
          <w:tab w:val="left" w:pos="1800"/>
        </w:tabs>
        <w:ind w:left="1080"/>
        <w:rPr>
          <w:rFonts w:cstheme="minorHAnsi"/>
        </w:rPr>
      </w:pPr>
      <w:r w:rsidRPr="007C6E91">
        <w:rPr>
          <w:rFonts w:cstheme="minorHAnsi"/>
        </w:rPr>
        <w:t>Remove pot from fire and uncover. Serve biscuits with butter and honey if you like.</w:t>
      </w:r>
    </w:p>
    <w:p w14:paraId="2F474E51" w14:textId="4D51ED24" w:rsidR="00FB0C60" w:rsidRPr="007C6E91" w:rsidRDefault="00D1202D" w:rsidP="00476973">
      <w:pPr>
        <w:tabs>
          <w:tab w:val="left" w:pos="720"/>
          <w:tab w:val="left" w:pos="1080"/>
          <w:tab w:val="left" w:pos="1170"/>
          <w:tab w:val="left" w:pos="1440"/>
          <w:tab w:val="left" w:pos="1800"/>
        </w:tabs>
        <w:ind w:left="1080"/>
        <w:rPr>
          <w:rFonts w:cstheme="minorHAnsi"/>
          <w:b/>
          <w:bCs/>
          <w:i/>
          <w:iCs/>
        </w:rPr>
      </w:pPr>
      <w:r w:rsidRPr="007C6E91">
        <w:rPr>
          <w:rFonts w:cstheme="minorHAnsi"/>
          <w:b/>
          <w:bCs/>
          <w:i/>
          <w:iCs/>
        </w:rPr>
        <w:t>For larger groups, biscuits can be pre-cooked and reheated</w:t>
      </w:r>
      <w:r w:rsidR="00447395" w:rsidRPr="007C6E91">
        <w:rPr>
          <w:rFonts w:cstheme="minorHAnsi"/>
          <w:b/>
          <w:bCs/>
          <w:i/>
          <w:iCs/>
        </w:rPr>
        <w:t xml:space="preserve"> in the Dutch oven.</w:t>
      </w:r>
      <w:r w:rsidR="006A0B99" w:rsidRPr="007C6E91">
        <w:rPr>
          <w:rFonts w:cstheme="minorHAnsi"/>
          <w:b/>
          <w:bCs/>
          <w:i/>
          <w:iCs/>
        </w:rPr>
        <w:t xml:space="preserve"> Or, try </w:t>
      </w:r>
      <w:r w:rsidR="00506AB1" w:rsidRPr="007C6E91">
        <w:rPr>
          <w:rFonts w:cstheme="minorHAnsi"/>
          <w:b/>
          <w:bCs/>
          <w:i/>
          <w:iCs/>
        </w:rPr>
        <w:t xml:space="preserve">preparing biscuits up to </w:t>
      </w:r>
      <w:r w:rsidR="00780CB2" w:rsidRPr="007C6E91">
        <w:rPr>
          <w:rFonts w:cstheme="minorHAnsi"/>
          <w:b/>
          <w:bCs/>
          <w:i/>
          <w:iCs/>
        </w:rPr>
        <w:t xml:space="preserve">cutting the biscuits. Then freeze the dough and store until </w:t>
      </w:r>
      <w:r w:rsidR="008503BE" w:rsidRPr="007C6E91">
        <w:rPr>
          <w:rFonts w:cstheme="minorHAnsi"/>
          <w:b/>
          <w:bCs/>
          <w:i/>
          <w:iCs/>
        </w:rPr>
        <w:t xml:space="preserve">ready to cook on site. Frozen prepared foods also </w:t>
      </w:r>
      <w:r w:rsidR="006B63F1" w:rsidRPr="007C6E91">
        <w:rPr>
          <w:rFonts w:cstheme="minorHAnsi"/>
          <w:b/>
          <w:bCs/>
          <w:i/>
          <w:iCs/>
        </w:rPr>
        <w:t>function as ice for your cooler at the campsite.</w:t>
      </w:r>
    </w:p>
    <w:p w14:paraId="5B036D6C" w14:textId="77777777" w:rsidR="00D56436" w:rsidRPr="007C6E91" w:rsidRDefault="00D56436" w:rsidP="00476973">
      <w:pPr>
        <w:tabs>
          <w:tab w:val="left" w:pos="720"/>
          <w:tab w:val="left" w:pos="1080"/>
          <w:tab w:val="left" w:pos="1170"/>
          <w:tab w:val="left" w:pos="1440"/>
          <w:tab w:val="left" w:pos="1800"/>
        </w:tabs>
        <w:ind w:left="1080"/>
        <w:rPr>
          <w:rFonts w:cstheme="minorHAnsi"/>
          <w:b/>
          <w:bCs/>
          <w:i/>
          <w:iCs/>
        </w:rPr>
      </w:pPr>
    </w:p>
    <w:p w14:paraId="135BC19F" w14:textId="74F09130" w:rsidR="002B2F9F" w:rsidRPr="007C6E91" w:rsidRDefault="002B2F9F"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18" w:name="_Toc52018928"/>
      <w:r w:rsidRPr="007C6E91">
        <w:rPr>
          <w:rFonts w:asciiTheme="minorHAnsi" w:hAnsiTheme="minorHAnsi" w:cstheme="minorHAnsi"/>
        </w:rPr>
        <w:t>Biscuit Mix</w:t>
      </w:r>
      <w:bookmarkEnd w:id="18"/>
    </w:p>
    <w:p w14:paraId="4BFEE42F" w14:textId="0C84C1C2" w:rsidR="00211F55" w:rsidRPr="007C6E91" w:rsidRDefault="00211F55" w:rsidP="00476973">
      <w:pPr>
        <w:tabs>
          <w:tab w:val="left" w:pos="720"/>
          <w:tab w:val="left" w:pos="1080"/>
          <w:tab w:val="left" w:pos="1170"/>
          <w:tab w:val="left" w:pos="1440"/>
          <w:tab w:val="left" w:pos="1800"/>
        </w:tabs>
        <w:rPr>
          <w:rFonts w:cstheme="minorHAnsi"/>
        </w:rPr>
      </w:pPr>
    </w:p>
    <w:p w14:paraId="080D95FD" w14:textId="196FF243" w:rsidR="003158CE" w:rsidRPr="007C6E91" w:rsidRDefault="00211F55" w:rsidP="00A979A5">
      <w:pPr>
        <w:tabs>
          <w:tab w:val="left" w:pos="720"/>
          <w:tab w:val="left" w:pos="1080"/>
          <w:tab w:val="left" w:pos="1170"/>
          <w:tab w:val="left" w:pos="1440"/>
          <w:tab w:val="left" w:pos="1800"/>
        </w:tabs>
        <w:ind w:left="360" w:firstLine="720"/>
        <w:rPr>
          <w:rFonts w:cstheme="minorHAnsi"/>
        </w:rPr>
      </w:pPr>
      <w:r w:rsidRPr="007C6E91">
        <w:rPr>
          <w:rFonts w:cstheme="minorHAnsi"/>
        </w:rPr>
        <w:t>Yield: 44</w:t>
      </w:r>
    </w:p>
    <w:p w14:paraId="03F3E891" w14:textId="134C65F8" w:rsidR="003158CE" w:rsidRPr="007C6E91" w:rsidRDefault="00211F55" w:rsidP="000B02A1">
      <w:pPr>
        <w:pStyle w:val="ListParagraph"/>
        <w:numPr>
          <w:ilvl w:val="0"/>
          <w:numId w:val="38"/>
        </w:numPr>
        <w:tabs>
          <w:tab w:val="left" w:pos="720"/>
          <w:tab w:val="left" w:pos="1080"/>
          <w:tab w:val="left" w:pos="1170"/>
          <w:tab w:val="left" w:pos="1440"/>
          <w:tab w:val="left" w:pos="1800"/>
        </w:tabs>
        <w:ind w:left="1440"/>
        <w:rPr>
          <w:rFonts w:cstheme="minorHAnsi"/>
        </w:rPr>
      </w:pPr>
      <w:r w:rsidRPr="007C6E91">
        <w:rPr>
          <w:rFonts w:cstheme="minorHAnsi"/>
        </w:rPr>
        <w:t xml:space="preserve">5 lbs. </w:t>
      </w:r>
      <w:r w:rsidR="003158CE" w:rsidRPr="007C6E91">
        <w:rPr>
          <w:rFonts w:cstheme="minorHAnsi"/>
        </w:rPr>
        <w:t>Krusteaz biscuit mix</w:t>
      </w:r>
    </w:p>
    <w:p w14:paraId="6F25C4B9" w14:textId="6EF2A9DC" w:rsidR="00BA0620" w:rsidRPr="007C6E91" w:rsidRDefault="00BA0620" w:rsidP="00A979A5">
      <w:pPr>
        <w:tabs>
          <w:tab w:val="left" w:pos="720"/>
          <w:tab w:val="left" w:pos="1080"/>
          <w:tab w:val="left" w:pos="1170"/>
          <w:tab w:val="left" w:pos="1440"/>
          <w:tab w:val="left" w:pos="1800"/>
        </w:tabs>
        <w:ind w:left="360"/>
        <w:rPr>
          <w:rFonts w:cstheme="minorHAnsi"/>
        </w:rPr>
      </w:pPr>
    </w:p>
    <w:p w14:paraId="6E6B4179" w14:textId="76ADB9CC" w:rsidR="00BA0620" w:rsidRPr="007C6E91" w:rsidRDefault="002F6DE3"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 xml:space="preserve">Prepare biscuit recipe </w:t>
      </w:r>
      <w:r w:rsidR="00C821B0" w:rsidRPr="007C6E91">
        <w:rPr>
          <w:rFonts w:cstheme="minorHAnsi"/>
        </w:rPr>
        <w:t>instruction on box</w:t>
      </w:r>
    </w:p>
    <w:p w14:paraId="01BDAF90" w14:textId="02473D9E" w:rsidR="000E3B0B" w:rsidRPr="007C6E91" w:rsidRDefault="000E3B0B"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Cut into 3 in round biscuits</w:t>
      </w:r>
    </w:p>
    <w:p w14:paraId="559B8AEC" w14:textId="57D10068" w:rsidR="002B2F9F" w:rsidRPr="007C6E91" w:rsidRDefault="00F11B5D"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 xml:space="preserve">Re-roll </w:t>
      </w:r>
      <w:r w:rsidR="008901FD" w:rsidRPr="007C6E91">
        <w:rPr>
          <w:rFonts w:cstheme="minorHAnsi"/>
        </w:rPr>
        <w:t>left over dough and continue cutting biscuits</w:t>
      </w:r>
      <w:r w:rsidRPr="007C6E91">
        <w:rPr>
          <w:rFonts w:cstheme="minorHAnsi"/>
        </w:rPr>
        <w:t xml:space="preserve"> </w:t>
      </w:r>
    </w:p>
    <w:p w14:paraId="5CF0DDDE" w14:textId="77777777" w:rsidR="003158CE" w:rsidRPr="007C6E91" w:rsidRDefault="003158CE" w:rsidP="00476973">
      <w:pPr>
        <w:tabs>
          <w:tab w:val="left" w:pos="720"/>
          <w:tab w:val="left" w:pos="1080"/>
          <w:tab w:val="left" w:pos="1170"/>
          <w:tab w:val="left" w:pos="1440"/>
          <w:tab w:val="left" w:pos="1800"/>
        </w:tabs>
        <w:rPr>
          <w:rFonts w:cstheme="minorHAnsi"/>
        </w:rPr>
      </w:pPr>
    </w:p>
    <w:p w14:paraId="7CD151C5" w14:textId="421FB625" w:rsidR="006A0284" w:rsidRPr="007C6E91" w:rsidRDefault="00F60E14"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19" w:name="_Toc52018929"/>
      <w:r w:rsidRPr="007C6E91">
        <w:rPr>
          <w:rFonts w:asciiTheme="minorHAnsi" w:hAnsiTheme="minorHAnsi" w:cstheme="minorHAnsi"/>
        </w:rPr>
        <w:t xml:space="preserve">Buttermilk </w:t>
      </w:r>
      <w:r w:rsidR="00892718" w:rsidRPr="007C6E91">
        <w:rPr>
          <w:rFonts w:asciiTheme="minorHAnsi" w:hAnsiTheme="minorHAnsi" w:cstheme="minorHAnsi"/>
        </w:rPr>
        <w:t>Pancakes</w:t>
      </w:r>
      <w:bookmarkEnd w:id="19"/>
    </w:p>
    <w:p w14:paraId="6745B857" w14:textId="78BDCABA" w:rsidR="00EA51C6" w:rsidRPr="007C6E91" w:rsidRDefault="00EA51C6" w:rsidP="00476973">
      <w:pPr>
        <w:tabs>
          <w:tab w:val="left" w:pos="720"/>
          <w:tab w:val="left" w:pos="1080"/>
          <w:tab w:val="left" w:pos="1170"/>
          <w:tab w:val="left" w:pos="1440"/>
          <w:tab w:val="left" w:pos="1800"/>
        </w:tabs>
        <w:rPr>
          <w:rFonts w:cstheme="minorHAnsi"/>
        </w:rPr>
      </w:pPr>
    </w:p>
    <w:p w14:paraId="24173BB5" w14:textId="2824BE18" w:rsidR="00EA51C6" w:rsidRPr="007C6E91" w:rsidRDefault="00952644" w:rsidP="00476973">
      <w:pPr>
        <w:tabs>
          <w:tab w:val="left" w:pos="720"/>
          <w:tab w:val="left" w:pos="1080"/>
          <w:tab w:val="left" w:pos="1170"/>
          <w:tab w:val="left" w:pos="1440"/>
          <w:tab w:val="left" w:pos="1800"/>
        </w:tabs>
        <w:ind w:left="1080"/>
        <w:rPr>
          <w:rFonts w:cstheme="minorHAnsi"/>
        </w:rPr>
      </w:pPr>
      <w:r w:rsidRPr="007C6E91">
        <w:rPr>
          <w:rFonts w:cstheme="minorHAnsi"/>
        </w:rPr>
        <w:t xml:space="preserve">Yield: </w:t>
      </w:r>
      <w:r w:rsidR="00E06E9E" w:rsidRPr="007C6E91">
        <w:rPr>
          <w:rFonts w:cstheme="minorHAnsi"/>
        </w:rPr>
        <w:t>50</w:t>
      </w:r>
    </w:p>
    <w:p w14:paraId="249D77F6" w14:textId="7357D6F5" w:rsidR="00E06E9E" w:rsidRPr="007C6E91" w:rsidRDefault="00E06E9E" w:rsidP="00476973">
      <w:pPr>
        <w:tabs>
          <w:tab w:val="left" w:pos="720"/>
          <w:tab w:val="left" w:pos="1080"/>
          <w:tab w:val="left" w:pos="1170"/>
          <w:tab w:val="left" w:pos="1440"/>
          <w:tab w:val="left" w:pos="1800"/>
        </w:tabs>
        <w:ind w:left="1080"/>
        <w:rPr>
          <w:rFonts w:cstheme="minorHAnsi"/>
        </w:rPr>
      </w:pPr>
      <w:r w:rsidRPr="007C6E91">
        <w:rPr>
          <w:rFonts w:cstheme="minorHAnsi"/>
        </w:rPr>
        <w:t>Portion: 2 cakes</w:t>
      </w:r>
    </w:p>
    <w:p w14:paraId="14727A3D" w14:textId="2006E7DA" w:rsidR="006F3714" w:rsidRPr="007C6E91" w:rsidRDefault="00A56488"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 xml:space="preserve">4 3/8 </w:t>
      </w:r>
      <w:r w:rsidR="00E62204" w:rsidRPr="007C6E91">
        <w:rPr>
          <w:rFonts w:cstheme="minorHAnsi"/>
          <w:color w:val="2D2D2D"/>
          <w:sz w:val="21"/>
          <w:szCs w:val="21"/>
          <w:shd w:val="clear" w:color="auto" w:fill="FFFFFF"/>
        </w:rPr>
        <w:t>lbs.</w:t>
      </w:r>
      <w:r w:rsidR="00B53B94" w:rsidRPr="007C6E91">
        <w:rPr>
          <w:rFonts w:cstheme="minorHAnsi"/>
          <w:color w:val="2D2D2D"/>
          <w:sz w:val="21"/>
          <w:szCs w:val="21"/>
          <w:shd w:val="clear" w:color="auto" w:fill="FFFFFF"/>
        </w:rPr>
        <w:t xml:space="preserve"> all-purpose flour</w:t>
      </w:r>
    </w:p>
    <w:p w14:paraId="50D59F2D" w14:textId="181DFE6D" w:rsidR="00B628BF" w:rsidRPr="007C6E91" w:rsidRDefault="004133A8"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1 7/8</w:t>
      </w:r>
      <w:r w:rsidR="000F2CB4" w:rsidRPr="007C6E91">
        <w:rPr>
          <w:rFonts w:cstheme="minorHAnsi"/>
          <w:color w:val="2D2D2D"/>
          <w:sz w:val="21"/>
          <w:szCs w:val="21"/>
          <w:shd w:val="clear" w:color="auto" w:fill="FFFFFF"/>
        </w:rPr>
        <w:t xml:space="preserve"> oz</w:t>
      </w:r>
      <w:r w:rsidR="00B628BF" w:rsidRPr="007C6E91">
        <w:rPr>
          <w:rFonts w:cstheme="minorHAnsi"/>
          <w:color w:val="2D2D2D"/>
          <w:sz w:val="21"/>
          <w:szCs w:val="21"/>
          <w:shd w:val="clear" w:color="auto" w:fill="FFFFFF"/>
        </w:rPr>
        <w:t xml:space="preserve"> baking powder</w:t>
      </w:r>
    </w:p>
    <w:p w14:paraId="51B662EE" w14:textId="06C7DCEA" w:rsidR="00A668EE" w:rsidRPr="007C6E91" w:rsidRDefault="00A668EE"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lastRenderedPageBreak/>
        <w:t xml:space="preserve">1 2/8 </w:t>
      </w:r>
      <w:r w:rsidR="00E62204" w:rsidRPr="007C6E91">
        <w:rPr>
          <w:rFonts w:cstheme="minorHAnsi"/>
          <w:color w:val="2D2D2D"/>
          <w:sz w:val="21"/>
          <w:szCs w:val="21"/>
          <w:shd w:val="clear" w:color="auto" w:fill="FFFFFF"/>
        </w:rPr>
        <w:t>lbs.</w:t>
      </w:r>
      <w:r w:rsidR="00B15C58" w:rsidRPr="007C6E91">
        <w:rPr>
          <w:rFonts w:cstheme="minorHAnsi"/>
          <w:color w:val="2D2D2D"/>
          <w:sz w:val="21"/>
          <w:szCs w:val="21"/>
          <w:shd w:val="clear" w:color="auto" w:fill="FFFFFF"/>
        </w:rPr>
        <w:t xml:space="preserve"> </w:t>
      </w:r>
      <w:r w:rsidR="003A329E" w:rsidRPr="007C6E91">
        <w:rPr>
          <w:rFonts w:cstheme="minorHAnsi"/>
          <w:color w:val="2D2D2D"/>
          <w:sz w:val="21"/>
          <w:szCs w:val="21"/>
          <w:shd w:val="clear" w:color="auto" w:fill="FFFFFF"/>
        </w:rPr>
        <w:t>d</w:t>
      </w:r>
      <w:r w:rsidR="00B15C58" w:rsidRPr="007C6E91">
        <w:rPr>
          <w:rFonts w:cstheme="minorHAnsi"/>
          <w:color w:val="2D2D2D"/>
          <w:sz w:val="21"/>
          <w:szCs w:val="21"/>
          <w:shd w:val="clear" w:color="auto" w:fill="FFFFFF"/>
        </w:rPr>
        <w:t xml:space="preserve">ried </w:t>
      </w:r>
      <w:r w:rsidR="003A329E" w:rsidRPr="007C6E91">
        <w:rPr>
          <w:rFonts w:cstheme="minorHAnsi"/>
          <w:color w:val="2D2D2D"/>
          <w:sz w:val="21"/>
          <w:szCs w:val="21"/>
          <w:shd w:val="clear" w:color="auto" w:fill="FFFFFF"/>
        </w:rPr>
        <w:t>b</w:t>
      </w:r>
      <w:r w:rsidR="00B15C58" w:rsidRPr="007C6E91">
        <w:rPr>
          <w:rFonts w:cstheme="minorHAnsi"/>
          <w:color w:val="2D2D2D"/>
          <w:sz w:val="21"/>
          <w:szCs w:val="21"/>
          <w:shd w:val="clear" w:color="auto" w:fill="FFFFFF"/>
        </w:rPr>
        <w:t>uttermilk</w:t>
      </w:r>
    </w:p>
    <w:p w14:paraId="38ED36C9" w14:textId="03DF1BA0" w:rsidR="00B15C58" w:rsidRPr="007C6E91" w:rsidRDefault="00117A82"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0.5 oz Baking Soda</w:t>
      </w:r>
    </w:p>
    <w:p w14:paraId="2133867E" w14:textId="15C3857D" w:rsidR="00117A82" w:rsidRPr="007C6E91" w:rsidRDefault="00117A82"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 xml:space="preserve">1 oz </w:t>
      </w:r>
      <w:r w:rsidR="003D6FF5" w:rsidRPr="007C6E91">
        <w:rPr>
          <w:rFonts w:cstheme="minorHAnsi"/>
          <w:color w:val="2D2D2D"/>
          <w:sz w:val="21"/>
          <w:szCs w:val="21"/>
          <w:shd w:val="clear" w:color="auto" w:fill="FFFFFF"/>
        </w:rPr>
        <w:t>Salt</w:t>
      </w:r>
    </w:p>
    <w:p w14:paraId="08E4C150" w14:textId="0421AE30" w:rsidR="003D6FF5" w:rsidRPr="007C6E91" w:rsidRDefault="003D6FF5"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6 oz Sugar</w:t>
      </w:r>
    </w:p>
    <w:p w14:paraId="1B242CAC" w14:textId="55B51271" w:rsidR="003D6FF5" w:rsidRPr="007C6E91" w:rsidRDefault="007E54AB"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2.5</w:t>
      </w:r>
      <w:r w:rsidR="006C34C9" w:rsidRPr="007C6E91">
        <w:rPr>
          <w:rFonts w:cstheme="minorHAnsi"/>
          <w:color w:val="2D2D2D"/>
          <w:sz w:val="21"/>
          <w:szCs w:val="21"/>
          <w:shd w:val="clear" w:color="auto" w:fill="FFFFFF"/>
        </w:rPr>
        <w:t xml:space="preserve"> cup</w:t>
      </w:r>
    </w:p>
    <w:p w14:paraId="1E915836" w14:textId="69F573CE" w:rsidR="007E54AB" w:rsidRPr="007C6E91" w:rsidRDefault="00DB126E"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3 qt ½ cup water</w:t>
      </w:r>
    </w:p>
    <w:p w14:paraId="0868A37F" w14:textId="4AC559F5" w:rsidR="003A329E" w:rsidRPr="007C6E91" w:rsidRDefault="003A329E"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1 cup melted butter</w:t>
      </w:r>
    </w:p>
    <w:p w14:paraId="1018DDE7" w14:textId="191A5C2F" w:rsidR="003A329E" w:rsidRPr="007C6E91" w:rsidRDefault="00A87187"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Cooking spray</w:t>
      </w:r>
    </w:p>
    <w:p w14:paraId="641E9DEE" w14:textId="441EC3CD" w:rsidR="00EA51C6" w:rsidRPr="007C6E91" w:rsidRDefault="00EA51C6" w:rsidP="00476973">
      <w:pPr>
        <w:tabs>
          <w:tab w:val="left" w:pos="720"/>
          <w:tab w:val="left" w:pos="1080"/>
          <w:tab w:val="left" w:pos="1170"/>
          <w:tab w:val="left" w:pos="1440"/>
          <w:tab w:val="left" w:pos="1800"/>
        </w:tabs>
        <w:rPr>
          <w:rFonts w:cstheme="minorHAnsi"/>
        </w:rPr>
      </w:pPr>
    </w:p>
    <w:p w14:paraId="1AAD3E78" w14:textId="3B7E26B2" w:rsidR="00E76784" w:rsidRPr="007C6E91" w:rsidRDefault="00A87187" w:rsidP="000B02A1">
      <w:pPr>
        <w:pStyle w:val="ListParagraph"/>
        <w:numPr>
          <w:ilvl w:val="1"/>
          <w:numId w:val="13"/>
        </w:numPr>
        <w:tabs>
          <w:tab w:val="left" w:pos="720"/>
          <w:tab w:val="left" w:pos="1080"/>
          <w:tab w:val="left" w:pos="1170"/>
          <w:tab w:val="left" w:pos="1440"/>
          <w:tab w:val="left" w:pos="1800"/>
        </w:tabs>
        <w:rPr>
          <w:rFonts w:cstheme="minorHAnsi"/>
        </w:rPr>
      </w:pPr>
      <w:bookmarkStart w:id="20" w:name="_Hlk47251260"/>
      <w:r w:rsidRPr="007C6E91">
        <w:rPr>
          <w:rFonts w:cstheme="minorHAnsi"/>
        </w:rPr>
        <w:t>Sift together flour, baking powder, dry buttermilk, salt, sugar, and baking soda.</w:t>
      </w:r>
    </w:p>
    <w:p w14:paraId="719F4C68" w14:textId="73C7462A" w:rsidR="00672F78" w:rsidRPr="007C6E91" w:rsidRDefault="00672F78"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Add eggs and water; mix at low speed about 1 minute or until blended.</w:t>
      </w:r>
    </w:p>
    <w:p w14:paraId="3EDBA5AE" w14:textId="43DC4941" w:rsidR="00672F78" w:rsidRPr="007C6E91" w:rsidRDefault="00672F78"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Blend in salad oil or melted shortening about 1 minute.</w:t>
      </w:r>
    </w:p>
    <w:p w14:paraId="74F3140F" w14:textId="3529C625" w:rsidR="00E30260" w:rsidRPr="007C6E91" w:rsidRDefault="00E30260"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Lightly spray griddle with non-stick cooking spray. Pour 1/4 cup batter onto hot griddle. Cook on one side 1-1/2 to 2 minutes or until top is covered with bubbles and underside is browned. Turn; cook on other side 1-1/2 to 2 minutes.</w:t>
      </w:r>
    </w:p>
    <w:bookmarkEnd w:id="20"/>
    <w:p w14:paraId="0F43EF3A" w14:textId="77777777" w:rsidR="00EA51C6" w:rsidRPr="007C6E91" w:rsidRDefault="00EA51C6" w:rsidP="00476973">
      <w:pPr>
        <w:tabs>
          <w:tab w:val="left" w:pos="720"/>
          <w:tab w:val="left" w:pos="1080"/>
          <w:tab w:val="left" w:pos="1170"/>
          <w:tab w:val="left" w:pos="1440"/>
          <w:tab w:val="left" w:pos="1800"/>
        </w:tabs>
        <w:ind w:left="1080"/>
        <w:rPr>
          <w:rFonts w:cstheme="minorHAnsi"/>
        </w:rPr>
      </w:pPr>
    </w:p>
    <w:p w14:paraId="564587DC" w14:textId="7E0D735E" w:rsidR="00752FB2" w:rsidRPr="007C6E91" w:rsidRDefault="00752FB2"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1" w:name="_Toc52018930"/>
      <w:r w:rsidRPr="007C6E91">
        <w:rPr>
          <w:rFonts w:asciiTheme="minorHAnsi" w:hAnsiTheme="minorHAnsi" w:cstheme="minorHAnsi"/>
        </w:rPr>
        <w:t>Buckwheat Pancakes</w:t>
      </w:r>
      <w:bookmarkEnd w:id="21"/>
    </w:p>
    <w:p w14:paraId="650FDA0D" w14:textId="2C2D1D22" w:rsidR="00D56436" w:rsidRPr="007C6E91" w:rsidRDefault="00D56436" w:rsidP="00476973">
      <w:pPr>
        <w:tabs>
          <w:tab w:val="left" w:pos="720"/>
          <w:tab w:val="left" w:pos="1080"/>
          <w:tab w:val="left" w:pos="1170"/>
          <w:tab w:val="left" w:pos="1440"/>
          <w:tab w:val="left" w:pos="1800"/>
        </w:tabs>
        <w:rPr>
          <w:rFonts w:cstheme="minorHAnsi"/>
        </w:rPr>
      </w:pPr>
    </w:p>
    <w:p w14:paraId="3AC17F54" w14:textId="77777777" w:rsidR="00D56436" w:rsidRPr="007C6E91" w:rsidRDefault="00D56436" w:rsidP="00476973">
      <w:pPr>
        <w:tabs>
          <w:tab w:val="left" w:pos="720"/>
          <w:tab w:val="left" w:pos="1080"/>
          <w:tab w:val="left" w:pos="1170"/>
          <w:tab w:val="left" w:pos="1440"/>
          <w:tab w:val="left" w:pos="1800"/>
        </w:tabs>
        <w:ind w:left="1080"/>
        <w:rPr>
          <w:rFonts w:cstheme="minorHAnsi"/>
        </w:rPr>
      </w:pPr>
      <w:r w:rsidRPr="007C6E91">
        <w:rPr>
          <w:rFonts w:cstheme="minorHAnsi"/>
        </w:rPr>
        <w:t>Yield: 50</w:t>
      </w:r>
    </w:p>
    <w:p w14:paraId="1C2B8D3B" w14:textId="1052A35D" w:rsidR="001B00DC" w:rsidRPr="007C6E91" w:rsidRDefault="00D56436" w:rsidP="00476973">
      <w:pPr>
        <w:tabs>
          <w:tab w:val="left" w:pos="720"/>
          <w:tab w:val="left" w:pos="1080"/>
          <w:tab w:val="left" w:pos="1170"/>
          <w:tab w:val="left" w:pos="1440"/>
          <w:tab w:val="left" w:pos="1800"/>
        </w:tabs>
        <w:ind w:left="1080"/>
        <w:rPr>
          <w:rFonts w:cstheme="minorHAnsi"/>
        </w:rPr>
      </w:pPr>
      <w:r w:rsidRPr="007C6E91">
        <w:rPr>
          <w:rFonts w:cstheme="minorHAnsi"/>
        </w:rPr>
        <w:t>Portion: 2 cakes</w:t>
      </w:r>
    </w:p>
    <w:p w14:paraId="7AE3D8A8" w14:textId="77777777" w:rsidR="004048D3" w:rsidRPr="007C6E91" w:rsidRDefault="00A93FB3" w:rsidP="000B02A1">
      <w:pPr>
        <w:pStyle w:val="ListParagraph"/>
        <w:numPr>
          <w:ilvl w:val="0"/>
          <w:numId w:val="30"/>
        </w:numPr>
        <w:tabs>
          <w:tab w:val="left" w:pos="720"/>
          <w:tab w:val="left" w:pos="1080"/>
          <w:tab w:val="left" w:pos="1170"/>
          <w:tab w:val="left" w:pos="1440"/>
          <w:tab w:val="left" w:pos="1800"/>
        </w:tabs>
        <w:ind w:left="1080" w:firstLine="0"/>
        <w:rPr>
          <w:rFonts w:cstheme="minorHAnsi"/>
        </w:rPr>
      </w:pPr>
      <w:r w:rsidRPr="007C6E91">
        <w:rPr>
          <w:rFonts w:cstheme="minorHAnsi"/>
        </w:rPr>
        <w:t>2 ¼ lbs</w:t>
      </w:r>
      <w:r w:rsidR="004048D3" w:rsidRPr="007C6E91">
        <w:rPr>
          <w:rFonts w:cstheme="minorHAnsi"/>
        </w:rPr>
        <w:t>. buckwheat flour</w:t>
      </w:r>
    </w:p>
    <w:p w14:paraId="31CA3050" w14:textId="4C5A696E" w:rsidR="00CB0B97" w:rsidRPr="007C6E91" w:rsidRDefault="004048D3" w:rsidP="000B02A1">
      <w:pPr>
        <w:pStyle w:val="ListParagraph"/>
        <w:numPr>
          <w:ilvl w:val="0"/>
          <w:numId w:val="30"/>
        </w:numPr>
        <w:tabs>
          <w:tab w:val="left" w:pos="720"/>
          <w:tab w:val="left" w:pos="1080"/>
          <w:tab w:val="left" w:pos="1170"/>
          <w:tab w:val="left" w:pos="1440"/>
          <w:tab w:val="left" w:pos="1800"/>
        </w:tabs>
        <w:ind w:left="1080" w:firstLine="0"/>
        <w:rPr>
          <w:rFonts w:cstheme="minorHAnsi"/>
        </w:rPr>
      </w:pPr>
      <w:r w:rsidRPr="007C6E91">
        <w:rPr>
          <w:rFonts w:cstheme="minorHAnsi"/>
        </w:rPr>
        <w:t xml:space="preserve">2 ¼ lbs. </w:t>
      </w:r>
      <w:r w:rsidR="00CB0B97" w:rsidRPr="007C6E91">
        <w:rPr>
          <w:rFonts w:cstheme="minorHAnsi"/>
        </w:rPr>
        <w:t>all-purpose</w:t>
      </w:r>
      <w:r w:rsidRPr="007C6E91">
        <w:rPr>
          <w:rFonts w:cstheme="minorHAnsi"/>
        </w:rPr>
        <w:t xml:space="preserve"> flour</w:t>
      </w:r>
    </w:p>
    <w:p w14:paraId="4242A89B" w14:textId="77777777" w:rsidR="00326FEB" w:rsidRPr="007C6E91" w:rsidRDefault="00326FEB" w:rsidP="000B02A1">
      <w:pPr>
        <w:pStyle w:val="ListParagraph"/>
        <w:numPr>
          <w:ilvl w:val="0"/>
          <w:numId w:val="30"/>
        </w:numPr>
        <w:tabs>
          <w:tab w:val="left" w:pos="720"/>
          <w:tab w:val="left" w:pos="1080"/>
          <w:tab w:val="left" w:pos="1170"/>
          <w:tab w:val="left" w:pos="1440"/>
          <w:tab w:val="left" w:pos="1800"/>
        </w:tabs>
        <w:ind w:left="1440"/>
        <w:rPr>
          <w:rFonts w:cstheme="minorHAnsi"/>
        </w:rPr>
      </w:pPr>
      <w:r w:rsidRPr="007C6E91">
        <w:rPr>
          <w:rFonts w:cstheme="minorHAnsi"/>
        </w:rPr>
        <w:t>6.5 oz milk, nonfat, dry</w:t>
      </w:r>
    </w:p>
    <w:p w14:paraId="124B1EC6" w14:textId="77777777" w:rsidR="00326FEB" w:rsidRPr="007C6E91" w:rsidRDefault="00326FEB" w:rsidP="000B02A1">
      <w:pPr>
        <w:pStyle w:val="ListParagraph"/>
        <w:numPr>
          <w:ilvl w:val="0"/>
          <w:numId w:val="30"/>
        </w:numPr>
        <w:tabs>
          <w:tab w:val="left" w:pos="720"/>
          <w:tab w:val="left" w:pos="1080"/>
          <w:tab w:val="left" w:pos="1170"/>
          <w:tab w:val="left" w:pos="1440"/>
          <w:tab w:val="left" w:pos="1800"/>
        </w:tabs>
        <w:ind w:left="1440"/>
        <w:rPr>
          <w:rFonts w:cstheme="minorHAnsi"/>
        </w:rPr>
      </w:pPr>
      <w:r w:rsidRPr="007C6E91">
        <w:rPr>
          <w:rFonts w:cstheme="minorHAnsi"/>
        </w:rPr>
        <w:t>0.5 oz Baking Soda</w:t>
      </w:r>
    </w:p>
    <w:p w14:paraId="66E84AF3" w14:textId="77777777" w:rsidR="00326FEB" w:rsidRPr="007C6E91" w:rsidRDefault="00326FEB" w:rsidP="000B02A1">
      <w:pPr>
        <w:pStyle w:val="ListParagraph"/>
        <w:numPr>
          <w:ilvl w:val="0"/>
          <w:numId w:val="30"/>
        </w:numPr>
        <w:tabs>
          <w:tab w:val="left" w:pos="720"/>
          <w:tab w:val="left" w:pos="1080"/>
          <w:tab w:val="left" w:pos="1170"/>
          <w:tab w:val="left" w:pos="1440"/>
          <w:tab w:val="left" w:pos="1800"/>
        </w:tabs>
        <w:ind w:left="1440"/>
        <w:rPr>
          <w:rFonts w:cstheme="minorHAnsi"/>
        </w:rPr>
      </w:pPr>
      <w:r w:rsidRPr="007C6E91">
        <w:rPr>
          <w:rFonts w:cstheme="minorHAnsi"/>
        </w:rPr>
        <w:t>1.5 tbsp salt</w:t>
      </w:r>
    </w:p>
    <w:p w14:paraId="78902EE1" w14:textId="77777777" w:rsidR="00326FEB" w:rsidRPr="007C6E91" w:rsidRDefault="00326FEB" w:rsidP="000B02A1">
      <w:pPr>
        <w:pStyle w:val="ListParagraph"/>
        <w:numPr>
          <w:ilvl w:val="0"/>
          <w:numId w:val="30"/>
        </w:numPr>
        <w:tabs>
          <w:tab w:val="left" w:pos="720"/>
          <w:tab w:val="left" w:pos="1080"/>
          <w:tab w:val="left" w:pos="1170"/>
          <w:tab w:val="left" w:pos="1440"/>
          <w:tab w:val="left" w:pos="1800"/>
        </w:tabs>
        <w:ind w:left="1440"/>
        <w:rPr>
          <w:rFonts w:cstheme="minorHAnsi"/>
        </w:rPr>
      </w:pPr>
      <w:r w:rsidRPr="007C6E91">
        <w:rPr>
          <w:rFonts w:cstheme="minorHAnsi"/>
        </w:rPr>
        <w:t>¾ cup sugar</w:t>
      </w:r>
    </w:p>
    <w:p w14:paraId="4E636F70" w14:textId="77777777" w:rsidR="00326FEB" w:rsidRPr="007C6E91" w:rsidRDefault="00326FEB" w:rsidP="000B02A1">
      <w:pPr>
        <w:pStyle w:val="ListParagraph"/>
        <w:numPr>
          <w:ilvl w:val="0"/>
          <w:numId w:val="30"/>
        </w:numPr>
        <w:tabs>
          <w:tab w:val="left" w:pos="720"/>
          <w:tab w:val="left" w:pos="1080"/>
          <w:tab w:val="left" w:pos="1170"/>
          <w:tab w:val="left" w:pos="1440"/>
          <w:tab w:val="left" w:pos="1800"/>
        </w:tabs>
        <w:ind w:left="1440"/>
        <w:rPr>
          <w:rFonts w:cstheme="minorHAnsi"/>
        </w:rPr>
      </w:pPr>
      <w:r w:rsidRPr="007C6E91">
        <w:rPr>
          <w:rFonts w:cstheme="minorHAnsi"/>
        </w:rPr>
        <w:t>2.5 cups eggs, whole, frozen</w:t>
      </w:r>
    </w:p>
    <w:p w14:paraId="57B705B6" w14:textId="77777777" w:rsidR="00326FEB" w:rsidRPr="007C6E91" w:rsidRDefault="00326FEB" w:rsidP="000B02A1">
      <w:pPr>
        <w:pStyle w:val="ListParagraph"/>
        <w:numPr>
          <w:ilvl w:val="0"/>
          <w:numId w:val="30"/>
        </w:numPr>
        <w:tabs>
          <w:tab w:val="left" w:pos="720"/>
          <w:tab w:val="left" w:pos="1080"/>
          <w:tab w:val="left" w:pos="1170"/>
          <w:tab w:val="left" w:pos="1440"/>
          <w:tab w:val="left" w:pos="1800"/>
        </w:tabs>
        <w:ind w:left="1440"/>
        <w:rPr>
          <w:rFonts w:cstheme="minorHAnsi"/>
        </w:rPr>
      </w:pPr>
      <w:r w:rsidRPr="007C6E91">
        <w:rPr>
          <w:rFonts w:cstheme="minorHAnsi"/>
        </w:rPr>
        <w:t>2 qt 4 cup water</w:t>
      </w:r>
    </w:p>
    <w:p w14:paraId="2FA04FB7" w14:textId="2362F1C8" w:rsidR="002D516B" w:rsidRPr="007C6E91" w:rsidRDefault="00326FEB" w:rsidP="000B02A1">
      <w:pPr>
        <w:pStyle w:val="ListParagraph"/>
        <w:numPr>
          <w:ilvl w:val="0"/>
          <w:numId w:val="30"/>
        </w:numPr>
        <w:tabs>
          <w:tab w:val="left" w:pos="720"/>
          <w:tab w:val="left" w:pos="1080"/>
          <w:tab w:val="left" w:pos="1170"/>
          <w:tab w:val="left" w:pos="1440"/>
          <w:tab w:val="left" w:pos="1800"/>
        </w:tabs>
        <w:ind w:left="1440"/>
        <w:rPr>
          <w:rFonts w:cstheme="minorHAnsi"/>
        </w:rPr>
      </w:pPr>
      <w:r w:rsidRPr="007C6E91">
        <w:rPr>
          <w:rFonts w:cstheme="minorHAnsi"/>
        </w:rPr>
        <w:t>1 cup melted butter</w:t>
      </w:r>
    </w:p>
    <w:p w14:paraId="1486668F" w14:textId="3ED6AE04" w:rsidR="00EE3E92" w:rsidRPr="007C6E91" w:rsidRDefault="00E12D5E" w:rsidP="000B02A1">
      <w:pPr>
        <w:pStyle w:val="ListParagraph"/>
        <w:numPr>
          <w:ilvl w:val="0"/>
          <w:numId w:val="30"/>
        </w:numPr>
        <w:tabs>
          <w:tab w:val="left" w:pos="720"/>
          <w:tab w:val="left" w:pos="1080"/>
          <w:tab w:val="left" w:pos="1170"/>
          <w:tab w:val="left" w:pos="1440"/>
          <w:tab w:val="left" w:pos="1800"/>
        </w:tabs>
        <w:ind w:left="1080" w:firstLine="0"/>
        <w:rPr>
          <w:rFonts w:cstheme="minorHAnsi"/>
        </w:rPr>
      </w:pPr>
      <w:r w:rsidRPr="007C6E91">
        <w:rPr>
          <w:rFonts w:cstheme="minorHAnsi"/>
        </w:rPr>
        <w:t>Cooking spray</w:t>
      </w:r>
    </w:p>
    <w:p w14:paraId="4CDEA83E" w14:textId="13F2FE69" w:rsidR="009A3A61" w:rsidRPr="007C6E91" w:rsidRDefault="009A3A61" w:rsidP="00476973">
      <w:pPr>
        <w:tabs>
          <w:tab w:val="left" w:pos="720"/>
          <w:tab w:val="left" w:pos="1080"/>
          <w:tab w:val="left" w:pos="1170"/>
          <w:tab w:val="left" w:pos="1440"/>
          <w:tab w:val="left" w:pos="1800"/>
        </w:tabs>
        <w:rPr>
          <w:rFonts w:cstheme="minorHAnsi"/>
        </w:rPr>
      </w:pPr>
    </w:p>
    <w:p w14:paraId="3FE8F36C" w14:textId="77777777" w:rsidR="009A3A61" w:rsidRPr="007C6E91" w:rsidRDefault="009A3A61"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Sift together flour, baking powder, dry buttermilk, salt, sugar, and baking soda.</w:t>
      </w:r>
    </w:p>
    <w:p w14:paraId="66CF57B7" w14:textId="77777777" w:rsidR="009A3A61" w:rsidRPr="007C6E91" w:rsidRDefault="009A3A61"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Add eggs and water; mix at low speed about 1 minute or until blended.</w:t>
      </w:r>
    </w:p>
    <w:p w14:paraId="3B64ED62" w14:textId="77777777" w:rsidR="009A3A61" w:rsidRPr="007C6E91" w:rsidRDefault="009A3A61"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Blend in salad oil or melted shortening about 1 minute.</w:t>
      </w:r>
    </w:p>
    <w:p w14:paraId="29F3A3A4" w14:textId="77777777" w:rsidR="009A3A61" w:rsidRPr="007C6E91" w:rsidRDefault="009A3A61"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Lightly spray griddle with non-stick cooking spray. Pour 1/4 cup batter onto hot griddle. Cook on one side 1-1/2 to 2 minutes or until top is covered with bubbles and underside is browned. Turn; cook on other side 1-1/2 to 2 minutes.</w:t>
      </w:r>
    </w:p>
    <w:p w14:paraId="1FB94180" w14:textId="77777777" w:rsidR="001B00DC" w:rsidRPr="007C6E91" w:rsidRDefault="001B00DC" w:rsidP="00476973">
      <w:pPr>
        <w:tabs>
          <w:tab w:val="left" w:pos="720"/>
          <w:tab w:val="left" w:pos="1080"/>
          <w:tab w:val="left" w:pos="1170"/>
          <w:tab w:val="left" w:pos="1440"/>
          <w:tab w:val="left" w:pos="1800"/>
        </w:tabs>
        <w:ind w:left="1080"/>
        <w:rPr>
          <w:rFonts w:cstheme="minorHAnsi"/>
        </w:rPr>
      </w:pPr>
    </w:p>
    <w:p w14:paraId="7ADDFF5A" w14:textId="0DF96172" w:rsidR="00752FB2" w:rsidRPr="007C6E91" w:rsidRDefault="00C30717"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2" w:name="_Toc52018931"/>
      <w:r w:rsidRPr="007C6E91">
        <w:rPr>
          <w:rFonts w:asciiTheme="minorHAnsi" w:hAnsiTheme="minorHAnsi" w:cstheme="minorHAnsi"/>
        </w:rPr>
        <w:lastRenderedPageBreak/>
        <w:t>Blueberry Pancakes</w:t>
      </w:r>
      <w:bookmarkEnd w:id="22"/>
    </w:p>
    <w:p w14:paraId="0AE842ED" w14:textId="77777777" w:rsidR="008079E9" w:rsidRPr="007C6E91" w:rsidRDefault="008079E9" w:rsidP="00476973">
      <w:pPr>
        <w:tabs>
          <w:tab w:val="left" w:pos="720"/>
          <w:tab w:val="left" w:pos="1080"/>
          <w:tab w:val="left" w:pos="1170"/>
          <w:tab w:val="left" w:pos="1440"/>
          <w:tab w:val="left" w:pos="1800"/>
        </w:tabs>
        <w:ind w:left="1080"/>
        <w:rPr>
          <w:rFonts w:cstheme="minorHAnsi"/>
        </w:rPr>
      </w:pPr>
    </w:p>
    <w:p w14:paraId="54CA511F" w14:textId="6450CD7E" w:rsidR="008079E9" w:rsidRPr="007C6E91" w:rsidRDefault="008079E9" w:rsidP="00476973">
      <w:pPr>
        <w:tabs>
          <w:tab w:val="left" w:pos="720"/>
          <w:tab w:val="left" w:pos="1080"/>
          <w:tab w:val="left" w:pos="1170"/>
          <w:tab w:val="left" w:pos="1440"/>
          <w:tab w:val="left" w:pos="1800"/>
        </w:tabs>
        <w:ind w:left="1080"/>
        <w:rPr>
          <w:rFonts w:cstheme="minorHAnsi"/>
        </w:rPr>
      </w:pPr>
      <w:r w:rsidRPr="007C6E91">
        <w:rPr>
          <w:rFonts w:cstheme="minorHAnsi"/>
        </w:rPr>
        <w:t>Yield: 50</w:t>
      </w:r>
    </w:p>
    <w:p w14:paraId="7096EBF3" w14:textId="77777777" w:rsidR="008079E9" w:rsidRPr="007C6E91" w:rsidRDefault="008079E9" w:rsidP="00476973">
      <w:pPr>
        <w:tabs>
          <w:tab w:val="left" w:pos="720"/>
          <w:tab w:val="left" w:pos="1080"/>
          <w:tab w:val="left" w:pos="1170"/>
          <w:tab w:val="left" w:pos="1440"/>
          <w:tab w:val="left" w:pos="1800"/>
        </w:tabs>
        <w:ind w:left="1080"/>
        <w:rPr>
          <w:rFonts w:cstheme="minorHAnsi"/>
        </w:rPr>
      </w:pPr>
      <w:r w:rsidRPr="007C6E91">
        <w:rPr>
          <w:rFonts w:cstheme="minorHAnsi"/>
        </w:rPr>
        <w:t>Portion: 2 cakes</w:t>
      </w:r>
    </w:p>
    <w:p w14:paraId="68E6B360" w14:textId="77777777" w:rsidR="008079E9" w:rsidRPr="007C6E91" w:rsidRDefault="008079E9"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4 3/8 lbs. all-purpose flour</w:t>
      </w:r>
    </w:p>
    <w:p w14:paraId="757C4B81" w14:textId="5DC7B7F0" w:rsidR="008079E9" w:rsidRPr="007C6E91" w:rsidRDefault="00047789"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½ cup</w:t>
      </w:r>
      <w:r w:rsidR="008079E9" w:rsidRPr="007C6E91">
        <w:rPr>
          <w:rFonts w:cstheme="minorHAnsi"/>
          <w:color w:val="2D2D2D"/>
          <w:sz w:val="21"/>
          <w:szCs w:val="21"/>
          <w:shd w:val="clear" w:color="auto" w:fill="FFFFFF"/>
        </w:rPr>
        <w:t xml:space="preserve"> baking powder</w:t>
      </w:r>
    </w:p>
    <w:p w14:paraId="3C6987B4" w14:textId="588913F8" w:rsidR="008079E9" w:rsidRPr="007C6E91" w:rsidRDefault="00811395" w:rsidP="000B02A1">
      <w:pPr>
        <w:pStyle w:val="ListParagraph"/>
        <w:numPr>
          <w:ilvl w:val="0"/>
          <w:numId w:val="29"/>
        </w:numPr>
        <w:tabs>
          <w:tab w:val="left" w:pos="720"/>
          <w:tab w:val="left" w:pos="1080"/>
          <w:tab w:val="left" w:pos="1170"/>
          <w:tab w:val="left" w:pos="1440"/>
          <w:tab w:val="left" w:pos="1800"/>
        </w:tabs>
        <w:rPr>
          <w:rFonts w:cstheme="minorHAnsi"/>
        </w:rPr>
      </w:pPr>
      <w:bookmarkStart w:id="23" w:name="_Hlk47251200"/>
      <w:r w:rsidRPr="007C6E91">
        <w:rPr>
          <w:rFonts w:cstheme="minorHAnsi"/>
          <w:color w:val="2D2D2D"/>
          <w:sz w:val="21"/>
          <w:szCs w:val="21"/>
          <w:shd w:val="clear" w:color="auto" w:fill="FFFFFF"/>
        </w:rPr>
        <w:t xml:space="preserve">6.5 oz </w:t>
      </w:r>
      <w:r w:rsidR="007F0F58" w:rsidRPr="007C6E91">
        <w:rPr>
          <w:rFonts w:cstheme="minorHAnsi"/>
          <w:color w:val="2D2D2D"/>
          <w:sz w:val="21"/>
          <w:szCs w:val="21"/>
          <w:shd w:val="clear" w:color="auto" w:fill="FFFFFF"/>
        </w:rPr>
        <w:t>milk, nonfat, dry</w:t>
      </w:r>
    </w:p>
    <w:p w14:paraId="3787D756" w14:textId="77777777" w:rsidR="008079E9" w:rsidRPr="007C6E91" w:rsidRDefault="008079E9"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0.5 oz Baking Soda</w:t>
      </w:r>
    </w:p>
    <w:p w14:paraId="7DF8641F" w14:textId="080740A5" w:rsidR="008079E9" w:rsidRPr="007C6E91" w:rsidRDefault="002F0F99"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1.5 tbsp salt</w:t>
      </w:r>
    </w:p>
    <w:p w14:paraId="1947AFAB" w14:textId="13829710" w:rsidR="002F0F99" w:rsidRPr="007C6E91" w:rsidRDefault="002F0F99"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¾ cup</w:t>
      </w:r>
      <w:r w:rsidR="00B371D7" w:rsidRPr="007C6E91">
        <w:rPr>
          <w:rFonts w:cstheme="minorHAnsi"/>
          <w:color w:val="2D2D2D"/>
          <w:sz w:val="21"/>
          <w:szCs w:val="21"/>
          <w:shd w:val="clear" w:color="auto" w:fill="FFFFFF"/>
        </w:rPr>
        <w:t xml:space="preserve"> sugar</w:t>
      </w:r>
    </w:p>
    <w:p w14:paraId="13EA023A" w14:textId="151D1A4E" w:rsidR="00B371D7" w:rsidRPr="007C6E91" w:rsidRDefault="00B371D7"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2.5 cups eggs, whole, frozen</w:t>
      </w:r>
    </w:p>
    <w:p w14:paraId="1886E2A1" w14:textId="304DF9BD" w:rsidR="00B371D7" w:rsidRPr="007C6E91" w:rsidRDefault="004275DE"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2 qt 4 cup water</w:t>
      </w:r>
    </w:p>
    <w:p w14:paraId="3A728EB1" w14:textId="3271A97B" w:rsidR="004275DE" w:rsidRPr="007C6E91" w:rsidRDefault="004275DE"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1 cup melted butter</w:t>
      </w:r>
      <w:bookmarkEnd w:id="23"/>
    </w:p>
    <w:p w14:paraId="4D7F9565" w14:textId="0A50D9E9" w:rsidR="006D53F9" w:rsidRPr="007C6E91" w:rsidRDefault="006D53F9"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1.5 qt frozen blueberries</w:t>
      </w:r>
    </w:p>
    <w:p w14:paraId="3D25EE00" w14:textId="77777777" w:rsidR="008079E9" w:rsidRPr="007C6E91" w:rsidRDefault="008079E9" w:rsidP="000B02A1">
      <w:pPr>
        <w:pStyle w:val="ListParagraph"/>
        <w:numPr>
          <w:ilvl w:val="0"/>
          <w:numId w:val="29"/>
        </w:numPr>
        <w:tabs>
          <w:tab w:val="left" w:pos="720"/>
          <w:tab w:val="left" w:pos="1080"/>
          <w:tab w:val="left" w:pos="1170"/>
          <w:tab w:val="left" w:pos="1440"/>
          <w:tab w:val="left" w:pos="1800"/>
        </w:tabs>
        <w:rPr>
          <w:rFonts w:cstheme="minorHAnsi"/>
        </w:rPr>
      </w:pPr>
      <w:r w:rsidRPr="007C6E91">
        <w:rPr>
          <w:rFonts w:cstheme="minorHAnsi"/>
          <w:color w:val="2D2D2D"/>
          <w:sz w:val="21"/>
          <w:szCs w:val="21"/>
          <w:shd w:val="clear" w:color="auto" w:fill="FFFFFF"/>
        </w:rPr>
        <w:t>Cooking spray</w:t>
      </w:r>
    </w:p>
    <w:p w14:paraId="73284FD6" w14:textId="77777777" w:rsidR="008079E9" w:rsidRPr="007C6E91" w:rsidRDefault="008079E9" w:rsidP="00476973">
      <w:pPr>
        <w:tabs>
          <w:tab w:val="left" w:pos="720"/>
          <w:tab w:val="left" w:pos="1080"/>
          <w:tab w:val="left" w:pos="1170"/>
          <w:tab w:val="left" w:pos="1440"/>
          <w:tab w:val="left" w:pos="1800"/>
        </w:tabs>
        <w:rPr>
          <w:rFonts w:cstheme="minorHAnsi"/>
        </w:rPr>
      </w:pPr>
    </w:p>
    <w:p w14:paraId="6C8BBCC6" w14:textId="33455292" w:rsidR="008079E9" w:rsidRPr="007C6E91" w:rsidRDefault="00316C7F"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Sift together flour, baking powder, milk, salt, and sugar into mixer bowl.</w:t>
      </w:r>
    </w:p>
    <w:p w14:paraId="47D5F7D5" w14:textId="6D1D195C" w:rsidR="008079E9" w:rsidRPr="007C6E91" w:rsidRDefault="0023591C"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Add eggs and water; mix at low speed about 1 minute or until blended.</w:t>
      </w:r>
    </w:p>
    <w:p w14:paraId="7691829D" w14:textId="1BDD7E68" w:rsidR="008079E9" w:rsidRPr="007C6E91" w:rsidRDefault="0023591C"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Blend in salad oil or melted shortening about 1 minute. Use partially thawed frozen blueberries, or drain and rinse canned blueberries in cold water. Drain thoroughly and fold into batter.</w:t>
      </w:r>
    </w:p>
    <w:p w14:paraId="474CB1E1" w14:textId="6DDA893D" w:rsidR="008079E9" w:rsidRPr="007C6E91" w:rsidRDefault="008E6ADA" w:rsidP="000B02A1">
      <w:pPr>
        <w:pStyle w:val="ListParagraph"/>
        <w:numPr>
          <w:ilvl w:val="1"/>
          <w:numId w:val="13"/>
        </w:numPr>
        <w:tabs>
          <w:tab w:val="left" w:pos="720"/>
          <w:tab w:val="left" w:pos="1080"/>
          <w:tab w:val="left" w:pos="1170"/>
          <w:tab w:val="left" w:pos="1440"/>
          <w:tab w:val="left" w:pos="1800"/>
        </w:tabs>
        <w:rPr>
          <w:rFonts w:cstheme="minorHAnsi"/>
        </w:rPr>
      </w:pPr>
      <w:r w:rsidRPr="007C6E91">
        <w:rPr>
          <w:rFonts w:cstheme="minorHAnsi"/>
        </w:rPr>
        <w:t>Lightly spray non-stick cooking spray on griddle. Pour 1/4 cup batter onto hot griddle. Cook on one side 1-1/2 to 2 minutes or until top is covered with bubbles and underside is browned. Turn; cook on other side 1-1/2 to 2 minutes. Stir between batches to redistribute berries.</w:t>
      </w:r>
    </w:p>
    <w:p w14:paraId="331C03CB" w14:textId="77777777" w:rsidR="008079E9" w:rsidRPr="007C6E91" w:rsidRDefault="008079E9" w:rsidP="00476973">
      <w:pPr>
        <w:tabs>
          <w:tab w:val="left" w:pos="720"/>
          <w:tab w:val="left" w:pos="1080"/>
          <w:tab w:val="left" w:pos="1170"/>
          <w:tab w:val="left" w:pos="1440"/>
          <w:tab w:val="left" w:pos="1800"/>
        </w:tabs>
        <w:rPr>
          <w:rFonts w:cstheme="minorHAnsi"/>
        </w:rPr>
      </w:pPr>
    </w:p>
    <w:p w14:paraId="0E2F8479" w14:textId="2FA7C86C" w:rsidR="00347A3D" w:rsidRPr="007C6E91" w:rsidRDefault="00347A3D"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4" w:name="_Toc52018932"/>
      <w:r w:rsidRPr="007C6E91">
        <w:rPr>
          <w:rFonts w:asciiTheme="minorHAnsi" w:hAnsiTheme="minorHAnsi" w:cstheme="minorHAnsi"/>
        </w:rPr>
        <w:t>Oatmeal</w:t>
      </w:r>
      <w:r w:rsidR="00C80D0A" w:rsidRPr="007C6E91">
        <w:rPr>
          <w:rFonts w:asciiTheme="minorHAnsi" w:hAnsiTheme="minorHAnsi" w:cstheme="minorHAnsi"/>
        </w:rPr>
        <w:t xml:space="preserve"> </w:t>
      </w:r>
      <w:r w:rsidR="00E14273" w:rsidRPr="007C6E91">
        <w:rPr>
          <w:rFonts w:asciiTheme="minorHAnsi" w:hAnsiTheme="minorHAnsi" w:cstheme="minorHAnsi"/>
        </w:rPr>
        <w:t>&amp;</w:t>
      </w:r>
      <w:r w:rsidR="00C80D0A" w:rsidRPr="007C6E91">
        <w:rPr>
          <w:rFonts w:asciiTheme="minorHAnsi" w:hAnsiTheme="minorHAnsi" w:cstheme="minorHAnsi"/>
        </w:rPr>
        <w:t xml:space="preserve"> Fruit</w:t>
      </w:r>
      <w:bookmarkEnd w:id="24"/>
    </w:p>
    <w:p w14:paraId="52C094AD" w14:textId="41148897" w:rsidR="00D761F5" w:rsidRPr="007C6E91" w:rsidRDefault="00D761F5" w:rsidP="00476973">
      <w:pPr>
        <w:tabs>
          <w:tab w:val="left" w:pos="720"/>
          <w:tab w:val="left" w:pos="1080"/>
          <w:tab w:val="left" w:pos="1170"/>
          <w:tab w:val="left" w:pos="1440"/>
          <w:tab w:val="left" w:pos="1800"/>
        </w:tabs>
        <w:rPr>
          <w:rFonts w:cstheme="minorHAnsi"/>
        </w:rPr>
      </w:pPr>
    </w:p>
    <w:p w14:paraId="4BC8D73B" w14:textId="1F5F13EC" w:rsidR="00D761F5" w:rsidRPr="007C6E91" w:rsidRDefault="00915CBE" w:rsidP="000B02A1">
      <w:pPr>
        <w:pStyle w:val="ListParagraph"/>
        <w:numPr>
          <w:ilvl w:val="0"/>
          <w:numId w:val="31"/>
        </w:numPr>
        <w:tabs>
          <w:tab w:val="left" w:pos="720"/>
          <w:tab w:val="left" w:pos="1080"/>
          <w:tab w:val="left" w:pos="1170"/>
          <w:tab w:val="left" w:pos="1440"/>
          <w:tab w:val="left" w:pos="1800"/>
        </w:tabs>
        <w:ind w:left="1440"/>
        <w:rPr>
          <w:rFonts w:cstheme="minorHAnsi"/>
        </w:rPr>
      </w:pPr>
      <w:r w:rsidRPr="007C6E91">
        <w:rPr>
          <w:rFonts w:cstheme="minorHAnsi"/>
        </w:rPr>
        <w:t>Instant oatmeal variety packs</w:t>
      </w:r>
    </w:p>
    <w:p w14:paraId="1D8BF54A" w14:textId="26D050B2" w:rsidR="00915CBE" w:rsidRPr="007C6E91" w:rsidRDefault="006B72C2" w:rsidP="000B02A1">
      <w:pPr>
        <w:pStyle w:val="ListParagraph"/>
        <w:numPr>
          <w:ilvl w:val="0"/>
          <w:numId w:val="31"/>
        </w:numPr>
        <w:tabs>
          <w:tab w:val="left" w:pos="720"/>
          <w:tab w:val="left" w:pos="1080"/>
          <w:tab w:val="left" w:pos="1170"/>
          <w:tab w:val="left" w:pos="1440"/>
          <w:tab w:val="left" w:pos="1800"/>
        </w:tabs>
        <w:ind w:left="1440"/>
        <w:rPr>
          <w:rFonts w:cstheme="minorHAnsi"/>
        </w:rPr>
      </w:pPr>
      <w:r w:rsidRPr="007C6E91">
        <w:rPr>
          <w:rFonts w:cstheme="minorHAnsi"/>
        </w:rPr>
        <w:t>1 gal w</w:t>
      </w:r>
      <w:r w:rsidR="00D8636D" w:rsidRPr="007C6E91">
        <w:rPr>
          <w:rFonts w:cstheme="minorHAnsi"/>
        </w:rPr>
        <w:t>ater</w:t>
      </w:r>
    </w:p>
    <w:p w14:paraId="162141DE" w14:textId="62D177DF" w:rsidR="00D8636D" w:rsidRPr="007C6E91" w:rsidRDefault="003F762F" w:rsidP="000B02A1">
      <w:pPr>
        <w:pStyle w:val="ListParagraph"/>
        <w:numPr>
          <w:ilvl w:val="0"/>
          <w:numId w:val="31"/>
        </w:numPr>
        <w:tabs>
          <w:tab w:val="left" w:pos="720"/>
          <w:tab w:val="left" w:pos="1080"/>
          <w:tab w:val="left" w:pos="1170"/>
          <w:tab w:val="left" w:pos="1440"/>
          <w:tab w:val="left" w:pos="1800"/>
        </w:tabs>
        <w:ind w:left="1440"/>
        <w:rPr>
          <w:rFonts w:cstheme="minorHAnsi"/>
        </w:rPr>
      </w:pPr>
      <w:r w:rsidRPr="007C6E91">
        <w:rPr>
          <w:rFonts w:cstheme="minorHAnsi"/>
        </w:rPr>
        <w:t>Milk, non-fat, dry</w:t>
      </w:r>
    </w:p>
    <w:p w14:paraId="18F08459" w14:textId="3F21A7B5" w:rsidR="00D61FA0" w:rsidRPr="007C6E91" w:rsidRDefault="00D61FA0" w:rsidP="000B02A1">
      <w:pPr>
        <w:pStyle w:val="ListParagraph"/>
        <w:numPr>
          <w:ilvl w:val="0"/>
          <w:numId w:val="31"/>
        </w:numPr>
        <w:tabs>
          <w:tab w:val="left" w:pos="720"/>
          <w:tab w:val="left" w:pos="1080"/>
          <w:tab w:val="left" w:pos="1170"/>
          <w:tab w:val="left" w:pos="1440"/>
          <w:tab w:val="left" w:pos="1800"/>
        </w:tabs>
        <w:ind w:left="1440"/>
        <w:rPr>
          <w:rFonts w:cstheme="minorHAnsi"/>
        </w:rPr>
      </w:pPr>
      <w:r w:rsidRPr="007C6E91">
        <w:rPr>
          <w:rFonts w:cstheme="minorHAnsi"/>
        </w:rPr>
        <w:t>Raisins</w:t>
      </w:r>
    </w:p>
    <w:p w14:paraId="4786ECDB" w14:textId="588B8454" w:rsidR="00D61FA0" w:rsidRPr="007C6E91" w:rsidRDefault="00AC0189" w:rsidP="000B02A1">
      <w:pPr>
        <w:pStyle w:val="ListParagraph"/>
        <w:numPr>
          <w:ilvl w:val="0"/>
          <w:numId w:val="31"/>
        </w:numPr>
        <w:tabs>
          <w:tab w:val="left" w:pos="720"/>
          <w:tab w:val="left" w:pos="1080"/>
          <w:tab w:val="left" w:pos="1170"/>
          <w:tab w:val="left" w:pos="1440"/>
          <w:tab w:val="left" w:pos="1800"/>
        </w:tabs>
        <w:ind w:left="1440"/>
        <w:rPr>
          <w:rFonts w:cstheme="minorHAnsi"/>
        </w:rPr>
      </w:pPr>
      <w:r w:rsidRPr="007C6E91">
        <w:rPr>
          <w:rFonts w:cstheme="minorHAnsi"/>
        </w:rPr>
        <w:t>Applesauce</w:t>
      </w:r>
    </w:p>
    <w:p w14:paraId="7B606912" w14:textId="5C2B4239" w:rsidR="00AC0189" w:rsidRPr="007C6E91" w:rsidRDefault="00417321" w:rsidP="000B02A1">
      <w:pPr>
        <w:pStyle w:val="ListParagraph"/>
        <w:numPr>
          <w:ilvl w:val="0"/>
          <w:numId w:val="31"/>
        </w:numPr>
        <w:tabs>
          <w:tab w:val="left" w:pos="720"/>
          <w:tab w:val="left" w:pos="1080"/>
          <w:tab w:val="left" w:pos="1170"/>
          <w:tab w:val="left" w:pos="1440"/>
          <w:tab w:val="left" w:pos="1800"/>
        </w:tabs>
        <w:ind w:left="1440"/>
        <w:rPr>
          <w:rFonts w:cstheme="minorHAnsi"/>
        </w:rPr>
      </w:pPr>
      <w:r w:rsidRPr="007C6E91">
        <w:rPr>
          <w:rFonts w:cstheme="minorHAnsi"/>
        </w:rPr>
        <w:t>Dried pineapple</w:t>
      </w:r>
    </w:p>
    <w:p w14:paraId="24A672CF" w14:textId="0A4B6F66" w:rsidR="003F762F" w:rsidRPr="007C6E91" w:rsidRDefault="003F762F" w:rsidP="00476973">
      <w:pPr>
        <w:tabs>
          <w:tab w:val="left" w:pos="720"/>
          <w:tab w:val="left" w:pos="1080"/>
          <w:tab w:val="left" w:pos="1170"/>
          <w:tab w:val="left" w:pos="1440"/>
          <w:tab w:val="left" w:pos="1800"/>
        </w:tabs>
        <w:rPr>
          <w:rFonts w:cstheme="minorHAnsi"/>
        </w:rPr>
      </w:pPr>
    </w:p>
    <w:p w14:paraId="0AFD4306" w14:textId="006F9DEF" w:rsidR="003F762F" w:rsidRPr="007C6E91" w:rsidRDefault="006B72C2" w:rsidP="000B02A1">
      <w:pPr>
        <w:pStyle w:val="ListParagraph"/>
        <w:numPr>
          <w:ilvl w:val="0"/>
          <w:numId w:val="32"/>
        </w:numPr>
        <w:tabs>
          <w:tab w:val="left" w:pos="720"/>
          <w:tab w:val="left" w:pos="1080"/>
          <w:tab w:val="left" w:pos="1170"/>
          <w:tab w:val="left" w:pos="1440"/>
          <w:tab w:val="left" w:pos="1800"/>
        </w:tabs>
        <w:rPr>
          <w:rFonts w:cstheme="minorHAnsi"/>
        </w:rPr>
      </w:pPr>
      <w:r w:rsidRPr="007C6E91">
        <w:rPr>
          <w:rFonts w:cstheme="minorHAnsi"/>
        </w:rPr>
        <w:t xml:space="preserve">Bring water to boil and store in insulated </w:t>
      </w:r>
      <w:r w:rsidR="00D748E3" w:rsidRPr="007C6E91">
        <w:rPr>
          <w:rFonts w:cstheme="minorHAnsi"/>
        </w:rPr>
        <w:t>water cooler to keep hot</w:t>
      </w:r>
    </w:p>
    <w:p w14:paraId="550A81D6" w14:textId="4B0ECB0E" w:rsidR="00D748E3" w:rsidRPr="007C6E91" w:rsidRDefault="00D748E3" w:rsidP="000B02A1">
      <w:pPr>
        <w:pStyle w:val="ListParagraph"/>
        <w:numPr>
          <w:ilvl w:val="0"/>
          <w:numId w:val="32"/>
        </w:numPr>
        <w:tabs>
          <w:tab w:val="left" w:pos="720"/>
          <w:tab w:val="left" w:pos="1080"/>
          <w:tab w:val="left" w:pos="1170"/>
          <w:tab w:val="left" w:pos="1440"/>
          <w:tab w:val="left" w:pos="1800"/>
        </w:tabs>
        <w:rPr>
          <w:rFonts w:cstheme="minorHAnsi"/>
        </w:rPr>
      </w:pPr>
      <w:r w:rsidRPr="007C6E91">
        <w:rPr>
          <w:rFonts w:cstheme="minorHAnsi"/>
        </w:rPr>
        <w:t>Lay out oatmeal so scouts can fix their own flavor</w:t>
      </w:r>
      <w:r w:rsidR="005E542F" w:rsidRPr="007C6E91">
        <w:rPr>
          <w:rFonts w:cstheme="minorHAnsi"/>
        </w:rPr>
        <w:t>.</w:t>
      </w:r>
    </w:p>
    <w:p w14:paraId="1190B959" w14:textId="13ACB344" w:rsidR="005D01A2" w:rsidRPr="007C6E91" w:rsidRDefault="005D01A2" w:rsidP="000B02A1">
      <w:pPr>
        <w:pStyle w:val="ListParagraph"/>
        <w:numPr>
          <w:ilvl w:val="0"/>
          <w:numId w:val="32"/>
        </w:numPr>
        <w:tabs>
          <w:tab w:val="left" w:pos="720"/>
          <w:tab w:val="left" w:pos="1080"/>
          <w:tab w:val="left" w:pos="1170"/>
          <w:tab w:val="left" w:pos="1440"/>
          <w:tab w:val="left" w:pos="1800"/>
        </w:tabs>
        <w:rPr>
          <w:rFonts w:cstheme="minorHAnsi"/>
        </w:rPr>
      </w:pPr>
      <w:r w:rsidRPr="007C6E91">
        <w:rPr>
          <w:rFonts w:cstheme="minorHAnsi"/>
        </w:rPr>
        <w:t>Set out fruit choices with serving utensils</w:t>
      </w:r>
    </w:p>
    <w:p w14:paraId="766DC62A" w14:textId="1DE8F2F8" w:rsidR="005E542F" w:rsidRPr="007C6E91" w:rsidRDefault="005E542F" w:rsidP="000B02A1">
      <w:pPr>
        <w:pStyle w:val="ListParagraph"/>
        <w:numPr>
          <w:ilvl w:val="0"/>
          <w:numId w:val="32"/>
        </w:numPr>
        <w:tabs>
          <w:tab w:val="left" w:pos="720"/>
          <w:tab w:val="left" w:pos="1080"/>
          <w:tab w:val="left" w:pos="1170"/>
          <w:tab w:val="left" w:pos="1440"/>
          <w:tab w:val="left" w:pos="1800"/>
        </w:tabs>
        <w:rPr>
          <w:rFonts w:cstheme="minorHAnsi"/>
        </w:rPr>
      </w:pPr>
      <w:r w:rsidRPr="007C6E91">
        <w:rPr>
          <w:rFonts w:cstheme="minorHAnsi"/>
        </w:rPr>
        <w:lastRenderedPageBreak/>
        <w:t xml:space="preserve">Add spoonful of </w:t>
      </w:r>
      <w:r w:rsidR="00D61FA0" w:rsidRPr="007C6E91">
        <w:rPr>
          <w:rFonts w:cstheme="minorHAnsi"/>
        </w:rPr>
        <w:t>dry milk for added flavor and creaminess</w:t>
      </w:r>
    </w:p>
    <w:p w14:paraId="0CBDCC7B" w14:textId="77777777" w:rsidR="00D61FA0" w:rsidRPr="007C6E91" w:rsidRDefault="00D61FA0" w:rsidP="00476973">
      <w:pPr>
        <w:tabs>
          <w:tab w:val="left" w:pos="720"/>
          <w:tab w:val="left" w:pos="1080"/>
          <w:tab w:val="left" w:pos="1170"/>
          <w:tab w:val="left" w:pos="1440"/>
          <w:tab w:val="left" w:pos="1800"/>
        </w:tabs>
        <w:rPr>
          <w:rFonts w:cstheme="minorHAnsi"/>
        </w:rPr>
      </w:pPr>
    </w:p>
    <w:p w14:paraId="579AC6FE" w14:textId="565E3513" w:rsidR="007D565D" w:rsidRPr="007C6E91" w:rsidRDefault="007D565D"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5" w:name="_Toc52018933"/>
      <w:r w:rsidRPr="007C6E91">
        <w:rPr>
          <w:rFonts w:asciiTheme="minorHAnsi" w:hAnsiTheme="minorHAnsi" w:cstheme="minorHAnsi"/>
        </w:rPr>
        <w:t>Breakfast Bars</w:t>
      </w:r>
      <w:bookmarkEnd w:id="25"/>
    </w:p>
    <w:p w14:paraId="7727051F" w14:textId="2EFC73B1" w:rsidR="00CB7B38" w:rsidRPr="007C6E91" w:rsidRDefault="00CB7B38" w:rsidP="00476973">
      <w:pPr>
        <w:tabs>
          <w:tab w:val="left" w:pos="720"/>
          <w:tab w:val="left" w:pos="1080"/>
          <w:tab w:val="left" w:pos="1170"/>
          <w:tab w:val="left" w:pos="1440"/>
          <w:tab w:val="left" w:pos="1800"/>
        </w:tabs>
        <w:rPr>
          <w:rFonts w:cstheme="minorHAnsi"/>
        </w:rPr>
      </w:pPr>
    </w:p>
    <w:p w14:paraId="01DE650A" w14:textId="4546730C" w:rsidR="00406323" w:rsidRPr="007C6E91" w:rsidRDefault="00CB7B38" w:rsidP="00476973">
      <w:pPr>
        <w:tabs>
          <w:tab w:val="left" w:pos="720"/>
          <w:tab w:val="left" w:pos="1080"/>
          <w:tab w:val="left" w:pos="1170"/>
          <w:tab w:val="left" w:pos="1440"/>
          <w:tab w:val="left" w:pos="1800"/>
        </w:tabs>
        <w:ind w:left="720"/>
        <w:rPr>
          <w:rFonts w:cstheme="minorHAnsi"/>
        </w:rPr>
      </w:pPr>
      <w:r w:rsidRPr="007C6E91">
        <w:rPr>
          <w:rFonts w:cstheme="minorHAnsi"/>
        </w:rPr>
        <w:t xml:space="preserve">Yield: </w:t>
      </w:r>
      <w:r w:rsidR="0070095A" w:rsidRPr="007C6E91">
        <w:rPr>
          <w:rFonts w:cstheme="minorHAnsi"/>
        </w:rPr>
        <w:t>18</w:t>
      </w:r>
    </w:p>
    <w:p w14:paraId="13D2C5EA" w14:textId="5EBF50BA" w:rsidR="00B21926" w:rsidRPr="007C6E91" w:rsidRDefault="00B21926"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 cup butter </w:t>
      </w:r>
    </w:p>
    <w:p w14:paraId="17FF6FDC" w14:textId="31C01DF4" w:rsidR="00B21926" w:rsidRPr="007C6E91" w:rsidRDefault="00B21926"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 1/2 cups brown sugar </w:t>
      </w:r>
    </w:p>
    <w:p w14:paraId="3D731A32" w14:textId="4875FC50" w:rsidR="00B21926" w:rsidRPr="007C6E91" w:rsidRDefault="00B21926"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 cup quick cooking oats </w:t>
      </w:r>
    </w:p>
    <w:p w14:paraId="03C0D0C0" w14:textId="198AC07E" w:rsidR="00B21926" w:rsidRPr="007C6E91" w:rsidRDefault="00B21926"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 cup whole wheat flour </w:t>
      </w:r>
    </w:p>
    <w:p w14:paraId="17150E66" w14:textId="1C62E7ED" w:rsidR="00B21926" w:rsidRPr="007C6E91" w:rsidRDefault="00B21926"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 cup white flour </w:t>
      </w:r>
    </w:p>
    <w:p w14:paraId="6C89D245" w14:textId="77777777" w:rsidR="00ED6B12" w:rsidRPr="007C6E91" w:rsidRDefault="00B21926"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2 cup wheat germ </w:t>
      </w:r>
    </w:p>
    <w:p w14:paraId="779C3922" w14:textId="3249E565" w:rsidR="00ED6B12" w:rsidRPr="007C6E91" w:rsidRDefault="00ED6B12"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4 eggs -- lightly beaten </w:t>
      </w:r>
    </w:p>
    <w:p w14:paraId="57F21FAB" w14:textId="48218F77" w:rsidR="00ED6B12" w:rsidRPr="007C6E91" w:rsidRDefault="00ED6B12"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2 cups whole almonds</w:t>
      </w:r>
    </w:p>
    <w:p w14:paraId="4A89A238" w14:textId="7B076C19" w:rsidR="00ED6B12" w:rsidRPr="007C6E91" w:rsidRDefault="00ED6B12"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1 cup chocolate chips</w:t>
      </w:r>
    </w:p>
    <w:p w14:paraId="66CB027A" w14:textId="34371E52" w:rsidR="00673CD4" w:rsidRPr="007C6E91" w:rsidRDefault="00673CD4"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2 cup </w:t>
      </w:r>
      <w:r w:rsidR="00DE04D1" w:rsidRPr="007C6E91">
        <w:rPr>
          <w:rFonts w:cstheme="minorHAnsi"/>
        </w:rPr>
        <w:t>raisins</w:t>
      </w:r>
    </w:p>
    <w:p w14:paraId="1DD61ED2" w14:textId="1C4DD037" w:rsidR="00B21926" w:rsidRPr="007C6E91" w:rsidRDefault="00673CD4"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 xml:space="preserve">1/2 cup chopped dried </w:t>
      </w:r>
      <w:r w:rsidR="009F1EF8" w:rsidRPr="007C6E91">
        <w:rPr>
          <w:rFonts w:cstheme="minorHAnsi"/>
        </w:rPr>
        <w:t>pineapple</w:t>
      </w:r>
    </w:p>
    <w:p w14:paraId="265B1B4E" w14:textId="7C6D1E4C" w:rsidR="00406323" w:rsidRPr="007C6E91" w:rsidRDefault="00B21926" w:rsidP="000B02A1">
      <w:pPr>
        <w:pStyle w:val="ListParagraph"/>
        <w:numPr>
          <w:ilvl w:val="0"/>
          <w:numId w:val="33"/>
        </w:numPr>
        <w:tabs>
          <w:tab w:val="left" w:pos="720"/>
          <w:tab w:val="left" w:pos="1080"/>
          <w:tab w:val="left" w:pos="1170"/>
          <w:tab w:val="left" w:pos="1440"/>
          <w:tab w:val="left" w:pos="1800"/>
        </w:tabs>
        <w:rPr>
          <w:rFonts w:cstheme="minorHAnsi"/>
        </w:rPr>
      </w:pPr>
      <w:r w:rsidRPr="007C6E91">
        <w:rPr>
          <w:rFonts w:cstheme="minorHAnsi"/>
        </w:rPr>
        <w:t>4 teaspoons grated orange peel</w:t>
      </w:r>
    </w:p>
    <w:p w14:paraId="013043D2" w14:textId="77777777" w:rsidR="00C742AC" w:rsidRPr="007C6E91" w:rsidRDefault="00C742AC" w:rsidP="00476973">
      <w:pPr>
        <w:tabs>
          <w:tab w:val="left" w:pos="720"/>
          <w:tab w:val="left" w:pos="1080"/>
          <w:tab w:val="left" w:pos="1170"/>
          <w:tab w:val="left" w:pos="1440"/>
          <w:tab w:val="left" w:pos="1800"/>
        </w:tabs>
        <w:rPr>
          <w:rFonts w:cstheme="minorHAnsi"/>
        </w:rPr>
      </w:pPr>
    </w:p>
    <w:p w14:paraId="0EA274DB" w14:textId="77777777" w:rsidR="00C742AC"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Preheat oven to 350. </w:t>
      </w:r>
    </w:p>
    <w:p w14:paraId="114D44F5" w14:textId="77777777" w:rsidR="00C742AC"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Cream butter with 1 cup brown sugar. </w:t>
      </w:r>
    </w:p>
    <w:p w14:paraId="7F21393E" w14:textId="2ABF8B3C" w:rsidR="003E1611"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Stir in oats, wheat flour, white flour, wheat germ, and orange peel.</w:t>
      </w:r>
    </w:p>
    <w:p w14:paraId="2252C9B7" w14:textId="77777777" w:rsidR="005E2FEC"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Press mixture into bottom of an ungreased 9 x13-inch baking pan. </w:t>
      </w:r>
    </w:p>
    <w:p w14:paraId="389E0D70" w14:textId="35192FFD" w:rsidR="003E1611"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eggs, almonds, chocolate chips, dates, apricots,</w:t>
      </w:r>
    </w:p>
    <w:p w14:paraId="76CEF0A5" w14:textId="77777777" w:rsidR="005E2FEC"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coconut and remaining 1/2 cup brown sugar. Mix gently, but thoroughly. </w:t>
      </w:r>
    </w:p>
    <w:p w14:paraId="745B2A7F" w14:textId="5D112BEC" w:rsidR="009748D9"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Pour over butter mixture. Spread evenly. </w:t>
      </w:r>
    </w:p>
    <w:p w14:paraId="1D0F327B" w14:textId="51383522" w:rsidR="00310E05" w:rsidRPr="007C6E91" w:rsidRDefault="003E1611"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Bake 30-35</w:t>
      </w:r>
      <w:r w:rsidR="009748D9" w:rsidRPr="007C6E91">
        <w:rPr>
          <w:rFonts w:cstheme="minorHAnsi"/>
        </w:rPr>
        <w:t xml:space="preserve"> </w:t>
      </w:r>
      <w:r w:rsidRPr="007C6E91">
        <w:rPr>
          <w:rFonts w:cstheme="minorHAnsi"/>
        </w:rPr>
        <w:t>minutes and cool before cutting into bars.</w:t>
      </w:r>
    </w:p>
    <w:p w14:paraId="06318AC6" w14:textId="77777777" w:rsidR="003E1611" w:rsidRPr="007C6E91" w:rsidRDefault="003E1611" w:rsidP="00476973">
      <w:pPr>
        <w:tabs>
          <w:tab w:val="left" w:pos="720"/>
          <w:tab w:val="left" w:pos="1080"/>
          <w:tab w:val="left" w:pos="1170"/>
          <w:tab w:val="left" w:pos="1440"/>
          <w:tab w:val="left" w:pos="1800"/>
        </w:tabs>
        <w:rPr>
          <w:rFonts w:cstheme="minorHAnsi"/>
        </w:rPr>
      </w:pPr>
    </w:p>
    <w:p w14:paraId="789333EC" w14:textId="4B388CFB" w:rsidR="00E14273" w:rsidRPr="007C6E91" w:rsidRDefault="00E14273"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6" w:name="_Toc52018934"/>
      <w:r w:rsidRPr="007C6E91">
        <w:rPr>
          <w:rFonts w:asciiTheme="minorHAnsi" w:hAnsiTheme="minorHAnsi" w:cstheme="minorHAnsi"/>
        </w:rPr>
        <w:t>Cereal</w:t>
      </w:r>
      <w:bookmarkEnd w:id="26"/>
    </w:p>
    <w:p w14:paraId="53856109" w14:textId="6F8BF8EF" w:rsidR="00C51A9A" w:rsidRPr="007C6E91" w:rsidRDefault="00C51A9A" w:rsidP="00476973">
      <w:pPr>
        <w:tabs>
          <w:tab w:val="left" w:pos="720"/>
          <w:tab w:val="left" w:pos="1080"/>
          <w:tab w:val="left" w:pos="1170"/>
          <w:tab w:val="left" w:pos="1440"/>
          <w:tab w:val="left" w:pos="1800"/>
        </w:tabs>
        <w:rPr>
          <w:rFonts w:cstheme="minorHAnsi"/>
        </w:rPr>
      </w:pPr>
    </w:p>
    <w:p w14:paraId="67D9CA9B" w14:textId="093FB51A" w:rsidR="00C51A9A" w:rsidRPr="007C6E91" w:rsidRDefault="008659A3" w:rsidP="000B02A1">
      <w:pPr>
        <w:pStyle w:val="ListParagraph"/>
        <w:numPr>
          <w:ilvl w:val="0"/>
          <w:numId w:val="34"/>
        </w:numPr>
        <w:tabs>
          <w:tab w:val="left" w:pos="720"/>
          <w:tab w:val="left" w:pos="1080"/>
          <w:tab w:val="left" w:pos="1170"/>
          <w:tab w:val="left" w:pos="1440"/>
          <w:tab w:val="left" w:pos="1800"/>
        </w:tabs>
        <w:rPr>
          <w:rFonts w:cstheme="minorHAnsi"/>
        </w:rPr>
      </w:pPr>
      <w:r w:rsidRPr="007C6E91">
        <w:rPr>
          <w:rFonts w:cstheme="minorHAnsi"/>
        </w:rPr>
        <w:t>Assorted single serve cereals</w:t>
      </w:r>
    </w:p>
    <w:p w14:paraId="6122D0BE" w14:textId="44CEEA62" w:rsidR="00EF3C35" w:rsidRPr="007C6E91" w:rsidRDefault="006932CB" w:rsidP="000B02A1">
      <w:pPr>
        <w:pStyle w:val="ListParagraph"/>
        <w:numPr>
          <w:ilvl w:val="0"/>
          <w:numId w:val="34"/>
        </w:numPr>
        <w:tabs>
          <w:tab w:val="left" w:pos="720"/>
          <w:tab w:val="left" w:pos="1080"/>
          <w:tab w:val="left" w:pos="1170"/>
          <w:tab w:val="left" w:pos="1440"/>
          <w:tab w:val="left" w:pos="1800"/>
        </w:tabs>
        <w:rPr>
          <w:rFonts w:cstheme="minorHAnsi"/>
        </w:rPr>
      </w:pPr>
      <w:r w:rsidRPr="007C6E91">
        <w:rPr>
          <w:rFonts w:cstheme="minorHAnsi"/>
        </w:rPr>
        <w:t>Milk, non-fat</w:t>
      </w:r>
    </w:p>
    <w:p w14:paraId="51028585" w14:textId="77777777" w:rsidR="001A1B99" w:rsidRPr="007C6E91" w:rsidRDefault="001A1B99" w:rsidP="00476973">
      <w:pPr>
        <w:tabs>
          <w:tab w:val="left" w:pos="720"/>
          <w:tab w:val="left" w:pos="1080"/>
          <w:tab w:val="left" w:pos="1170"/>
          <w:tab w:val="left" w:pos="1440"/>
          <w:tab w:val="left" w:pos="1800"/>
        </w:tabs>
        <w:rPr>
          <w:rFonts w:cstheme="minorHAnsi"/>
        </w:rPr>
      </w:pPr>
    </w:p>
    <w:p w14:paraId="6410771F" w14:textId="6BE569CB" w:rsidR="00EF3C35" w:rsidRPr="007C6E91" w:rsidRDefault="00EF3C35" w:rsidP="000B02A1">
      <w:pPr>
        <w:pStyle w:val="ListParagraph"/>
        <w:numPr>
          <w:ilvl w:val="0"/>
          <w:numId w:val="35"/>
        </w:numPr>
        <w:tabs>
          <w:tab w:val="left" w:pos="720"/>
          <w:tab w:val="left" w:pos="1080"/>
          <w:tab w:val="left" w:pos="1170"/>
          <w:tab w:val="left" w:pos="1440"/>
          <w:tab w:val="left" w:pos="1800"/>
        </w:tabs>
        <w:rPr>
          <w:rFonts w:cstheme="minorHAnsi"/>
        </w:rPr>
      </w:pPr>
      <w:r w:rsidRPr="007C6E91">
        <w:rPr>
          <w:rFonts w:cstheme="minorHAnsi"/>
        </w:rPr>
        <w:t xml:space="preserve">Set out single serve cereals </w:t>
      </w:r>
      <w:r w:rsidR="00FC08F0" w:rsidRPr="007C6E91">
        <w:rPr>
          <w:rFonts w:cstheme="minorHAnsi"/>
        </w:rPr>
        <w:t xml:space="preserve">for serve your self </w:t>
      </w:r>
    </w:p>
    <w:p w14:paraId="5B187BE4" w14:textId="28AC2A28" w:rsidR="00FC08F0" w:rsidRPr="007C6E91" w:rsidRDefault="00F601A0" w:rsidP="000B02A1">
      <w:pPr>
        <w:pStyle w:val="ListParagraph"/>
        <w:numPr>
          <w:ilvl w:val="0"/>
          <w:numId w:val="35"/>
        </w:numPr>
        <w:tabs>
          <w:tab w:val="left" w:pos="720"/>
          <w:tab w:val="left" w:pos="1080"/>
          <w:tab w:val="left" w:pos="1170"/>
          <w:tab w:val="left" w:pos="1440"/>
          <w:tab w:val="left" w:pos="1800"/>
        </w:tabs>
        <w:rPr>
          <w:rFonts w:cstheme="minorHAnsi"/>
        </w:rPr>
      </w:pPr>
      <w:r w:rsidRPr="007C6E91">
        <w:rPr>
          <w:rFonts w:cstheme="minorHAnsi"/>
        </w:rPr>
        <w:t>Store milk in insulated</w:t>
      </w:r>
      <w:r w:rsidR="004E5EE9" w:rsidRPr="007C6E91">
        <w:rPr>
          <w:rFonts w:cstheme="minorHAnsi"/>
        </w:rPr>
        <w:t xml:space="preserve"> dispenser</w:t>
      </w:r>
    </w:p>
    <w:p w14:paraId="6FD9FF9E" w14:textId="3C242854" w:rsidR="001A1B99" w:rsidRPr="007C6E91" w:rsidRDefault="001A1B99" w:rsidP="000B02A1">
      <w:pPr>
        <w:pStyle w:val="ListParagraph"/>
        <w:numPr>
          <w:ilvl w:val="0"/>
          <w:numId w:val="35"/>
        </w:numPr>
        <w:tabs>
          <w:tab w:val="left" w:pos="720"/>
          <w:tab w:val="left" w:pos="1080"/>
          <w:tab w:val="left" w:pos="1170"/>
          <w:tab w:val="left" w:pos="1440"/>
          <w:tab w:val="left" w:pos="1800"/>
        </w:tabs>
        <w:rPr>
          <w:rFonts w:cstheme="minorHAnsi"/>
        </w:rPr>
      </w:pPr>
      <w:r w:rsidRPr="007C6E91">
        <w:rPr>
          <w:rFonts w:cstheme="minorHAnsi"/>
        </w:rPr>
        <w:t>To keep milk even colder a</w:t>
      </w:r>
      <w:r w:rsidR="00370A03" w:rsidRPr="007C6E91">
        <w:rPr>
          <w:rFonts w:cstheme="minorHAnsi"/>
        </w:rPr>
        <w:t>dd</w:t>
      </w:r>
      <w:r w:rsidRPr="007C6E91">
        <w:rPr>
          <w:rFonts w:cstheme="minorHAnsi"/>
        </w:rPr>
        <w:t xml:space="preserve"> </w:t>
      </w:r>
      <w:r w:rsidR="00370A03" w:rsidRPr="007C6E91">
        <w:rPr>
          <w:rFonts w:cstheme="minorHAnsi"/>
        </w:rPr>
        <w:t xml:space="preserve">ice sealed tight in food service bag or </w:t>
      </w:r>
      <w:r w:rsidR="00D14CA5" w:rsidRPr="007C6E91">
        <w:rPr>
          <w:rFonts w:cstheme="minorHAnsi"/>
        </w:rPr>
        <w:t xml:space="preserve">use food grade ice </w:t>
      </w:r>
      <w:r w:rsidR="00D5232A" w:rsidRPr="007C6E91">
        <w:rPr>
          <w:rFonts w:cstheme="minorHAnsi"/>
        </w:rPr>
        <w:t>block</w:t>
      </w:r>
    </w:p>
    <w:p w14:paraId="522C0158" w14:textId="77777777" w:rsidR="00D5232A" w:rsidRPr="007C6E91" w:rsidRDefault="00D5232A" w:rsidP="00476973">
      <w:pPr>
        <w:tabs>
          <w:tab w:val="left" w:pos="720"/>
          <w:tab w:val="left" w:pos="1080"/>
          <w:tab w:val="left" w:pos="1170"/>
          <w:tab w:val="left" w:pos="1440"/>
          <w:tab w:val="left" w:pos="1800"/>
        </w:tabs>
        <w:rPr>
          <w:rFonts w:cstheme="minorHAnsi"/>
        </w:rPr>
      </w:pPr>
    </w:p>
    <w:p w14:paraId="60FCF9EF" w14:textId="5B11BE9D" w:rsidR="006825FF" w:rsidRPr="007C6E91" w:rsidRDefault="00B623F7"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7" w:name="_Toc52018935"/>
      <w:r w:rsidRPr="007C6E91">
        <w:rPr>
          <w:rFonts w:asciiTheme="minorHAnsi" w:hAnsiTheme="minorHAnsi" w:cstheme="minorHAnsi"/>
        </w:rPr>
        <w:lastRenderedPageBreak/>
        <w:t>Breakfast Burritos</w:t>
      </w:r>
      <w:bookmarkEnd w:id="27"/>
    </w:p>
    <w:p w14:paraId="52CA6A18" w14:textId="3A550B7D" w:rsidR="0015739D" w:rsidRPr="007C6E91" w:rsidRDefault="0015739D" w:rsidP="00476973">
      <w:pPr>
        <w:tabs>
          <w:tab w:val="left" w:pos="720"/>
          <w:tab w:val="left" w:pos="1080"/>
          <w:tab w:val="left" w:pos="1170"/>
          <w:tab w:val="left" w:pos="1440"/>
          <w:tab w:val="left" w:pos="1800"/>
        </w:tabs>
        <w:rPr>
          <w:rFonts w:cstheme="minorHAnsi"/>
        </w:rPr>
      </w:pPr>
    </w:p>
    <w:p w14:paraId="6BA67C0C" w14:textId="7D0C2771" w:rsidR="0015739D" w:rsidRPr="007C6E91" w:rsidRDefault="0015739D" w:rsidP="00476973">
      <w:pPr>
        <w:tabs>
          <w:tab w:val="left" w:pos="720"/>
          <w:tab w:val="left" w:pos="1080"/>
          <w:tab w:val="left" w:pos="1170"/>
          <w:tab w:val="left" w:pos="1440"/>
          <w:tab w:val="left" w:pos="1800"/>
        </w:tabs>
        <w:ind w:left="720"/>
        <w:rPr>
          <w:rFonts w:cstheme="minorHAnsi"/>
        </w:rPr>
      </w:pPr>
      <w:r w:rsidRPr="007C6E91">
        <w:rPr>
          <w:rFonts w:cstheme="minorHAnsi"/>
        </w:rPr>
        <w:t>Yield: 50</w:t>
      </w:r>
    </w:p>
    <w:p w14:paraId="47EE465F" w14:textId="76056112" w:rsidR="00CC2F80" w:rsidRPr="007C6E91" w:rsidRDefault="00CC2F80" w:rsidP="00476973">
      <w:pPr>
        <w:tabs>
          <w:tab w:val="left" w:pos="720"/>
          <w:tab w:val="left" w:pos="1080"/>
          <w:tab w:val="left" w:pos="1170"/>
          <w:tab w:val="left" w:pos="1440"/>
          <w:tab w:val="left" w:pos="1800"/>
        </w:tabs>
        <w:rPr>
          <w:rFonts w:cstheme="minorHAnsi"/>
        </w:rPr>
      </w:pPr>
    </w:p>
    <w:p w14:paraId="4769D777" w14:textId="449E176F" w:rsidR="00CC2F80" w:rsidRPr="007C6E91" w:rsidRDefault="0058361B"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qt egg whites</w:t>
      </w:r>
    </w:p>
    <w:p w14:paraId="7FF5C40E" w14:textId="4B6C17B3" w:rsidR="0058361B" w:rsidRPr="007C6E91" w:rsidRDefault="0058361B"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qt whole eggs</w:t>
      </w:r>
    </w:p>
    <w:p w14:paraId="0CD6186E" w14:textId="31F03900" w:rsidR="004009F9" w:rsidRPr="007C6E91" w:rsidRDefault="004009F9"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 xml:space="preserve">1 ¼ lbs. </w:t>
      </w:r>
      <w:r w:rsidR="0019154B" w:rsidRPr="007C6E91">
        <w:rPr>
          <w:rFonts w:cstheme="minorHAnsi"/>
        </w:rPr>
        <w:t>cheese, shredded, cheddar</w:t>
      </w:r>
    </w:p>
    <w:p w14:paraId="67C78013" w14:textId="0AEC56EE" w:rsidR="0019154B" w:rsidRPr="007C6E91" w:rsidRDefault="0019154B"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lbs. pork sausage</w:t>
      </w:r>
    </w:p>
    <w:p w14:paraId="27CF91AC" w14:textId="20C2E061" w:rsidR="00D3399D" w:rsidRPr="007C6E91" w:rsidRDefault="00792361"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½ lbs. chopped onion</w:t>
      </w:r>
    </w:p>
    <w:p w14:paraId="6F26B2F7" w14:textId="3AACA3BE" w:rsidR="00E75E66" w:rsidRPr="007C6E91" w:rsidRDefault="00E75E66"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2 tsp salt</w:t>
      </w:r>
    </w:p>
    <w:p w14:paraId="4FA15F49" w14:textId="6F94C9AD" w:rsidR="0000687F" w:rsidRPr="007C6E91" w:rsidRDefault="0000687F"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w:t>
      </w:r>
      <w:r w:rsidR="00CD08FF" w:rsidRPr="007C6E91">
        <w:rPr>
          <w:rFonts w:cstheme="minorHAnsi"/>
        </w:rPr>
        <w:t xml:space="preserve"> ½ tsp</w:t>
      </w:r>
      <w:r w:rsidRPr="007C6E91">
        <w:rPr>
          <w:rFonts w:cstheme="minorHAnsi"/>
        </w:rPr>
        <w:t xml:space="preserve"> black pepper ground</w:t>
      </w:r>
    </w:p>
    <w:p w14:paraId="3A09EF81" w14:textId="3FB5FC6E" w:rsidR="00CD08FF" w:rsidRPr="007C6E91" w:rsidRDefault="005324E5"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tsp oregano</w:t>
      </w:r>
    </w:p>
    <w:p w14:paraId="43A1DECE" w14:textId="5D33D381" w:rsidR="00896EBE" w:rsidRPr="007C6E91" w:rsidRDefault="00896EBE"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50 tortillas</w:t>
      </w:r>
      <w:r w:rsidR="00502FE4" w:rsidRPr="007C6E91">
        <w:rPr>
          <w:rFonts w:cstheme="minorHAnsi"/>
        </w:rPr>
        <w:t xml:space="preserve"> </w:t>
      </w:r>
      <w:r w:rsidR="00603C0C" w:rsidRPr="007C6E91">
        <w:rPr>
          <w:rFonts w:cstheme="minorHAnsi"/>
        </w:rPr>
        <w:t>(lard tortillas give the tortillas more stretchiness)</w:t>
      </w:r>
    </w:p>
    <w:p w14:paraId="2845E7B0" w14:textId="323F4BE5" w:rsidR="00603C0C" w:rsidRPr="007C6E91" w:rsidRDefault="00603C0C" w:rsidP="00476973">
      <w:pPr>
        <w:tabs>
          <w:tab w:val="left" w:pos="720"/>
          <w:tab w:val="left" w:pos="1080"/>
          <w:tab w:val="left" w:pos="1170"/>
          <w:tab w:val="left" w:pos="1440"/>
          <w:tab w:val="left" w:pos="1800"/>
        </w:tabs>
        <w:rPr>
          <w:rFonts w:cstheme="minorHAnsi"/>
        </w:rPr>
      </w:pPr>
    </w:p>
    <w:p w14:paraId="7FA7C390" w14:textId="77777777" w:rsidR="00725415" w:rsidRPr="007C6E91" w:rsidRDefault="00725415"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egg whites and eggs. Blend thoroughly.</w:t>
      </w:r>
    </w:p>
    <w:p w14:paraId="62067062" w14:textId="77777777" w:rsidR="00725415" w:rsidRPr="007C6E91" w:rsidRDefault="00725415"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cheese, sausage, tomatoes, onions, pepper and oregano; mix thoroughly.</w:t>
      </w:r>
    </w:p>
    <w:p w14:paraId="2C125038" w14:textId="77777777" w:rsidR="00725415" w:rsidRPr="007C6E91" w:rsidRDefault="00725415"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Lightly spray griddle with non-stick cooking spray. Pour about 1 quart egg mixture on 325 F. lightly sprayed griddle. Cook until partially set. Add 6 ounces cheese-sausage mixture. Cook until cheese is melted and eggs are firm. CCP: Internal temperature must reach 145 F. or higher for 15 seconds.</w:t>
      </w:r>
    </w:p>
    <w:p w14:paraId="559C4E68" w14:textId="77777777" w:rsidR="00725415" w:rsidRPr="007C6E91" w:rsidRDefault="00725415"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Place tortillas on lightly sprayed griddle; heat 30 seconds on each side.</w:t>
      </w:r>
    </w:p>
    <w:p w14:paraId="6878D25B" w14:textId="77777777" w:rsidR="00725415" w:rsidRPr="007C6E91" w:rsidRDefault="00725415"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Place about 1/2 cup cooked egg mixture in center of each tortilla; fold tortilla to cover eggs and form burrito.</w:t>
      </w:r>
    </w:p>
    <w:p w14:paraId="414F5EB7" w14:textId="264EF0DF" w:rsidR="00603C0C" w:rsidRPr="007C6E91" w:rsidRDefault="00725415"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CP: Hold for service at 140 F. or higher.</w:t>
      </w:r>
    </w:p>
    <w:p w14:paraId="3D7B53E2" w14:textId="77777777" w:rsidR="008C2C52" w:rsidRPr="007C6E91" w:rsidRDefault="008C2C52" w:rsidP="00476973">
      <w:pPr>
        <w:tabs>
          <w:tab w:val="left" w:pos="720"/>
          <w:tab w:val="left" w:pos="1080"/>
          <w:tab w:val="left" w:pos="1170"/>
          <w:tab w:val="left" w:pos="1440"/>
          <w:tab w:val="left" w:pos="1800"/>
        </w:tabs>
        <w:rPr>
          <w:rFonts w:cstheme="minorHAnsi"/>
        </w:rPr>
      </w:pPr>
    </w:p>
    <w:p w14:paraId="2438F89A" w14:textId="6312F44E" w:rsidR="004D7663" w:rsidRPr="007C6E91" w:rsidRDefault="004D7663"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8" w:name="_Toc52018936"/>
      <w:r w:rsidRPr="007C6E91">
        <w:rPr>
          <w:rFonts w:asciiTheme="minorHAnsi" w:hAnsiTheme="minorHAnsi" w:cstheme="minorHAnsi"/>
        </w:rPr>
        <w:t>Grits</w:t>
      </w:r>
      <w:bookmarkEnd w:id="28"/>
    </w:p>
    <w:p w14:paraId="69334ADF" w14:textId="6FCC347C" w:rsidR="00E514D2" w:rsidRPr="007C6E91" w:rsidRDefault="00E514D2" w:rsidP="00476973">
      <w:pPr>
        <w:tabs>
          <w:tab w:val="left" w:pos="720"/>
          <w:tab w:val="left" w:pos="1080"/>
          <w:tab w:val="left" w:pos="1170"/>
          <w:tab w:val="left" w:pos="1440"/>
          <w:tab w:val="left" w:pos="1800"/>
        </w:tabs>
        <w:rPr>
          <w:rFonts w:cstheme="minorHAnsi"/>
        </w:rPr>
      </w:pPr>
    </w:p>
    <w:p w14:paraId="7A834823" w14:textId="77777777" w:rsidR="00E514D2" w:rsidRPr="007C6E91" w:rsidRDefault="00E514D2" w:rsidP="00476973">
      <w:pPr>
        <w:tabs>
          <w:tab w:val="left" w:pos="720"/>
          <w:tab w:val="left" w:pos="1080"/>
          <w:tab w:val="left" w:pos="1170"/>
          <w:tab w:val="left" w:pos="1440"/>
          <w:tab w:val="left" w:pos="1800"/>
        </w:tabs>
        <w:ind w:left="720"/>
        <w:rPr>
          <w:rFonts w:cstheme="minorHAnsi"/>
        </w:rPr>
      </w:pPr>
      <w:r w:rsidRPr="007C6E91">
        <w:rPr>
          <w:rFonts w:cstheme="minorHAnsi"/>
        </w:rPr>
        <w:t>Yield: 50</w:t>
      </w:r>
    </w:p>
    <w:p w14:paraId="7E3FD7A7" w14:textId="18DC7283" w:rsidR="007D0D58" w:rsidRPr="007C6E91" w:rsidRDefault="005A2801" w:rsidP="000B02A1">
      <w:pPr>
        <w:pStyle w:val="ListParagraph"/>
        <w:numPr>
          <w:ilvl w:val="0"/>
          <w:numId w:val="37"/>
        </w:numPr>
        <w:tabs>
          <w:tab w:val="left" w:pos="720"/>
          <w:tab w:val="left" w:pos="1080"/>
          <w:tab w:val="left" w:pos="1170"/>
          <w:tab w:val="left" w:pos="1440"/>
          <w:tab w:val="left" w:pos="1800"/>
        </w:tabs>
        <w:rPr>
          <w:rFonts w:cstheme="minorHAnsi"/>
        </w:rPr>
      </w:pPr>
      <w:r w:rsidRPr="007C6E91">
        <w:rPr>
          <w:rFonts w:cstheme="minorHAnsi"/>
        </w:rPr>
        <w:t>2 gal boiling water</w:t>
      </w:r>
    </w:p>
    <w:p w14:paraId="5C21C6A2" w14:textId="7EF4F34C" w:rsidR="005A2801" w:rsidRPr="007C6E91" w:rsidRDefault="005A2801" w:rsidP="000B02A1">
      <w:pPr>
        <w:pStyle w:val="ListParagraph"/>
        <w:numPr>
          <w:ilvl w:val="0"/>
          <w:numId w:val="37"/>
        </w:numPr>
        <w:tabs>
          <w:tab w:val="left" w:pos="720"/>
          <w:tab w:val="left" w:pos="1080"/>
          <w:tab w:val="left" w:pos="1170"/>
          <w:tab w:val="left" w:pos="1440"/>
          <w:tab w:val="left" w:pos="1800"/>
        </w:tabs>
        <w:rPr>
          <w:rFonts w:cstheme="minorHAnsi"/>
        </w:rPr>
      </w:pPr>
      <w:r w:rsidRPr="007C6E91">
        <w:rPr>
          <w:rFonts w:cstheme="minorHAnsi"/>
        </w:rPr>
        <w:t>½ tbsp</w:t>
      </w:r>
      <w:r w:rsidR="00761B02" w:rsidRPr="007C6E91">
        <w:rPr>
          <w:rFonts w:cstheme="minorHAnsi"/>
        </w:rPr>
        <w:t xml:space="preserve"> salt</w:t>
      </w:r>
    </w:p>
    <w:p w14:paraId="1626AD10" w14:textId="63548124" w:rsidR="00761B02" w:rsidRPr="007C6E91" w:rsidRDefault="00A3539D" w:rsidP="000B02A1">
      <w:pPr>
        <w:pStyle w:val="ListParagraph"/>
        <w:numPr>
          <w:ilvl w:val="0"/>
          <w:numId w:val="37"/>
        </w:numPr>
        <w:tabs>
          <w:tab w:val="left" w:pos="720"/>
          <w:tab w:val="left" w:pos="1080"/>
          <w:tab w:val="left" w:pos="1170"/>
          <w:tab w:val="left" w:pos="1440"/>
          <w:tab w:val="left" w:pos="1800"/>
        </w:tabs>
        <w:rPr>
          <w:rFonts w:cstheme="minorHAnsi"/>
        </w:rPr>
      </w:pPr>
      <w:r w:rsidRPr="007C6E91">
        <w:rPr>
          <w:rFonts w:cstheme="minorHAnsi"/>
        </w:rPr>
        <w:t>6</w:t>
      </w:r>
      <w:r w:rsidR="00761B02" w:rsidRPr="007C6E91">
        <w:rPr>
          <w:rFonts w:cstheme="minorHAnsi"/>
        </w:rPr>
        <w:t xml:space="preserve"> tbsp butter</w:t>
      </w:r>
    </w:p>
    <w:p w14:paraId="3BEB2AE7" w14:textId="6748FAE9" w:rsidR="00A3539D" w:rsidRPr="007C6E91" w:rsidRDefault="00A3539D" w:rsidP="000B02A1">
      <w:pPr>
        <w:pStyle w:val="ListParagraph"/>
        <w:numPr>
          <w:ilvl w:val="0"/>
          <w:numId w:val="37"/>
        </w:numPr>
        <w:tabs>
          <w:tab w:val="left" w:pos="720"/>
          <w:tab w:val="left" w:pos="1080"/>
          <w:tab w:val="left" w:pos="1170"/>
          <w:tab w:val="left" w:pos="1440"/>
          <w:tab w:val="left" w:pos="1800"/>
        </w:tabs>
        <w:rPr>
          <w:rFonts w:cstheme="minorHAnsi"/>
        </w:rPr>
      </w:pPr>
      <w:r w:rsidRPr="007C6E91">
        <w:rPr>
          <w:rFonts w:cstheme="minorHAnsi"/>
        </w:rPr>
        <w:t>1 ½ qt instant grits</w:t>
      </w:r>
    </w:p>
    <w:p w14:paraId="75CEB474" w14:textId="77777777" w:rsidR="00B03605" w:rsidRPr="007C6E91" w:rsidRDefault="00B03605" w:rsidP="00476973">
      <w:pPr>
        <w:tabs>
          <w:tab w:val="left" w:pos="720"/>
          <w:tab w:val="left" w:pos="1080"/>
          <w:tab w:val="left" w:pos="1170"/>
          <w:tab w:val="left" w:pos="1440"/>
          <w:tab w:val="left" w:pos="1800"/>
        </w:tabs>
        <w:rPr>
          <w:rFonts w:cstheme="minorHAnsi"/>
        </w:rPr>
      </w:pPr>
    </w:p>
    <w:p w14:paraId="4C351611" w14:textId="77777777" w:rsidR="00B03605" w:rsidRPr="007C6E91" w:rsidRDefault="00B03605" w:rsidP="000B02A1">
      <w:pPr>
        <w:pStyle w:val="ListParagraph"/>
        <w:numPr>
          <w:ilvl w:val="0"/>
          <w:numId w:val="39"/>
        </w:numPr>
        <w:tabs>
          <w:tab w:val="left" w:pos="720"/>
          <w:tab w:val="left" w:pos="1080"/>
          <w:tab w:val="left" w:pos="1170"/>
          <w:tab w:val="left" w:pos="1440"/>
          <w:tab w:val="left" w:pos="1800"/>
        </w:tabs>
        <w:rPr>
          <w:rFonts w:cstheme="minorHAnsi"/>
        </w:rPr>
      </w:pPr>
      <w:r w:rsidRPr="007C6E91">
        <w:rPr>
          <w:rFonts w:cstheme="minorHAnsi"/>
        </w:rPr>
        <w:t>Add salt and butter or margarine to boiling water.</w:t>
      </w:r>
    </w:p>
    <w:p w14:paraId="5AAD982D" w14:textId="2B9C569B" w:rsidR="00A3539D" w:rsidRPr="007C6E91" w:rsidRDefault="00B03605" w:rsidP="000B02A1">
      <w:pPr>
        <w:pStyle w:val="ListParagraph"/>
        <w:numPr>
          <w:ilvl w:val="0"/>
          <w:numId w:val="39"/>
        </w:numPr>
        <w:tabs>
          <w:tab w:val="left" w:pos="720"/>
          <w:tab w:val="left" w:pos="1080"/>
          <w:tab w:val="left" w:pos="1170"/>
          <w:tab w:val="left" w:pos="1440"/>
          <w:tab w:val="left" w:pos="1800"/>
        </w:tabs>
        <w:rPr>
          <w:rFonts w:cstheme="minorHAnsi"/>
        </w:rPr>
      </w:pPr>
      <w:r w:rsidRPr="007C6E91">
        <w:rPr>
          <w:rFonts w:cstheme="minorHAnsi"/>
        </w:rPr>
        <w:t>Add grits gradually while stirring to prevent lumping. Bring to a boil; reduce heat; cover and cook for 5 minutes. Stir occasionally.</w:t>
      </w:r>
    </w:p>
    <w:p w14:paraId="07B75E46" w14:textId="1748F1BA" w:rsidR="00B2161B" w:rsidRPr="007C6E91" w:rsidRDefault="00107AE2"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29" w:name="_Toc52018937"/>
      <w:r w:rsidRPr="007C6E91">
        <w:rPr>
          <w:rFonts w:asciiTheme="minorHAnsi" w:hAnsiTheme="minorHAnsi" w:cstheme="minorHAnsi"/>
        </w:rPr>
        <w:lastRenderedPageBreak/>
        <w:t>Omelet</w:t>
      </w:r>
      <w:r w:rsidR="00B2161B" w:rsidRPr="007C6E91">
        <w:rPr>
          <w:rFonts w:asciiTheme="minorHAnsi" w:hAnsiTheme="minorHAnsi" w:cstheme="minorHAnsi"/>
        </w:rPr>
        <w:t xml:space="preserve"> in a Bag</w:t>
      </w:r>
      <w:bookmarkEnd w:id="29"/>
    </w:p>
    <w:p w14:paraId="646E2451" w14:textId="228921F2" w:rsidR="0064499C" w:rsidRPr="007C6E91" w:rsidRDefault="0064499C" w:rsidP="00476973">
      <w:pPr>
        <w:tabs>
          <w:tab w:val="left" w:pos="720"/>
          <w:tab w:val="left" w:pos="1080"/>
          <w:tab w:val="left" w:pos="1170"/>
          <w:tab w:val="left" w:pos="1440"/>
          <w:tab w:val="left" w:pos="1800"/>
        </w:tabs>
        <w:rPr>
          <w:rFonts w:cstheme="minorHAnsi"/>
        </w:rPr>
      </w:pPr>
    </w:p>
    <w:p w14:paraId="4A9027AA" w14:textId="6CB3BD0E" w:rsidR="009B17FE" w:rsidRPr="007C6E91" w:rsidRDefault="009B17FE" w:rsidP="00476973">
      <w:pPr>
        <w:tabs>
          <w:tab w:val="left" w:pos="720"/>
          <w:tab w:val="left" w:pos="1080"/>
          <w:tab w:val="left" w:pos="1170"/>
          <w:tab w:val="left" w:pos="1440"/>
          <w:tab w:val="left" w:pos="1800"/>
        </w:tabs>
        <w:ind w:left="720"/>
        <w:rPr>
          <w:rFonts w:cstheme="minorHAnsi"/>
        </w:rPr>
      </w:pPr>
      <w:r w:rsidRPr="007C6E91">
        <w:rPr>
          <w:rFonts w:cstheme="minorHAnsi"/>
        </w:rPr>
        <w:t>Yield: 50</w:t>
      </w:r>
    </w:p>
    <w:p w14:paraId="38F12A0A" w14:textId="1373AF80" w:rsidR="009B17FE" w:rsidRPr="007C6E91" w:rsidRDefault="009B17FE"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3 qt whole eggs</w:t>
      </w:r>
    </w:p>
    <w:p w14:paraId="16E69A0D" w14:textId="77777777" w:rsidR="009B17FE" w:rsidRPr="007C6E91" w:rsidRDefault="009B17FE"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¼ lbs. cheese, shredded, cheddar</w:t>
      </w:r>
    </w:p>
    <w:p w14:paraId="27B0A516" w14:textId="77777777" w:rsidR="009B17FE" w:rsidRPr="007C6E91" w:rsidRDefault="009B17FE"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lbs. pork sausage</w:t>
      </w:r>
    </w:p>
    <w:p w14:paraId="3EBA17F5" w14:textId="46B1A3F2" w:rsidR="009B17FE" w:rsidRPr="007C6E91" w:rsidRDefault="009B17FE"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½ lbs. chopped onion</w:t>
      </w:r>
    </w:p>
    <w:p w14:paraId="27EB4A1D" w14:textId="19FEC0B5" w:rsidR="00284BBF" w:rsidRPr="007C6E91" w:rsidRDefault="00284BBF"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2 tsp salt</w:t>
      </w:r>
    </w:p>
    <w:p w14:paraId="0435D91D" w14:textId="77777777" w:rsidR="009B17FE" w:rsidRPr="007C6E91" w:rsidRDefault="009B17FE"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tsp black pepper ground</w:t>
      </w:r>
    </w:p>
    <w:p w14:paraId="20D6EF79" w14:textId="7EA50B08" w:rsidR="009B17FE" w:rsidRPr="007C6E91" w:rsidRDefault="009B17FE"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tsp oregano</w:t>
      </w:r>
    </w:p>
    <w:p w14:paraId="1CA520BA" w14:textId="6F7D102C" w:rsidR="00271C83" w:rsidRPr="007C6E91" w:rsidRDefault="00271C83"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50 Biscuits</w:t>
      </w:r>
    </w:p>
    <w:p w14:paraId="13FA3205" w14:textId="601E2144" w:rsidR="00947EDB" w:rsidRPr="007C6E91" w:rsidRDefault="00947EDB"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50 Ziplock type sandwich bags</w:t>
      </w:r>
    </w:p>
    <w:p w14:paraId="63687493" w14:textId="640C3786" w:rsidR="00243FC4" w:rsidRPr="007C6E91" w:rsidRDefault="00243FC4" w:rsidP="00476973">
      <w:pPr>
        <w:tabs>
          <w:tab w:val="left" w:pos="720"/>
          <w:tab w:val="left" w:pos="1080"/>
          <w:tab w:val="left" w:pos="1170"/>
          <w:tab w:val="left" w:pos="1440"/>
          <w:tab w:val="left" w:pos="1800"/>
        </w:tabs>
        <w:rPr>
          <w:rFonts w:cstheme="minorHAnsi"/>
        </w:rPr>
      </w:pPr>
    </w:p>
    <w:p w14:paraId="75EF2B99" w14:textId="4056E7E2" w:rsidR="00531158" w:rsidRPr="007C6E91" w:rsidRDefault="005066EF"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Cook at campsite. Each campsite will need a </w:t>
      </w:r>
      <w:r w:rsidR="00531158" w:rsidRPr="007C6E91">
        <w:rPr>
          <w:rFonts w:cstheme="minorHAnsi"/>
        </w:rPr>
        <w:t>pot of boiling water over a fire pit or camp stove.</w:t>
      </w:r>
      <w:r w:rsidR="00E14C25" w:rsidRPr="007C6E91">
        <w:rPr>
          <w:rFonts w:cstheme="minorHAnsi"/>
        </w:rPr>
        <w:t xml:space="preserve"> And </w:t>
      </w:r>
      <w:r w:rsidR="00B54DF8" w:rsidRPr="007C6E91">
        <w:rPr>
          <w:rFonts w:cstheme="minorHAnsi"/>
        </w:rPr>
        <w:t>cook/grill tongues</w:t>
      </w:r>
    </w:p>
    <w:p w14:paraId="7518FF6D" w14:textId="1ADEF1CE" w:rsidR="00243FC4" w:rsidRPr="007C6E91" w:rsidRDefault="00243FC4"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egg whites and eggs. Blend thoroughly.</w:t>
      </w:r>
    </w:p>
    <w:p w14:paraId="2415D286" w14:textId="38F15A3C" w:rsidR="00243FC4" w:rsidRPr="007C6E91" w:rsidRDefault="00243FC4"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cheese, sausage, tomatoes, onions, pepper and oregano; mix thoroughly.</w:t>
      </w:r>
    </w:p>
    <w:p w14:paraId="1E1F8E22" w14:textId="1F6F41AA" w:rsidR="002E4550" w:rsidRPr="007C6E91" w:rsidRDefault="002E4550"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Portion </w:t>
      </w:r>
      <w:r w:rsidR="003B30ED" w:rsidRPr="007C6E91">
        <w:rPr>
          <w:rFonts w:cstheme="minorHAnsi"/>
        </w:rPr>
        <w:t>4 oz of egg and 2</w:t>
      </w:r>
      <w:r w:rsidR="00776748" w:rsidRPr="007C6E91">
        <w:rPr>
          <w:rFonts w:cstheme="minorHAnsi"/>
        </w:rPr>
        <w:t xml:space="preserve"> oz of cheese, sausage mix into </w:t>
      </w:r>
      <w:r w:rsidR="00856A54" w:rsidRPr="007C6E91">
        <w:rPr>
          <w:rFonts w:cstheme="minorHAnsi"/>
        </w:rPr>
        <w:t>sandwich bags</w:t>
      </w:r>
    </w:p>
    <w:p w14:paraId="7E3C0423" w14:textId="77777777" w:rsidR="00E14C25" w:rsidRPr="007C6E91" w:rsidRDefault="00284BBF"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 xml:space="preserve">Place bag into boiling </w:t>
      </w:r>
      <w:r w:rsidR="00271C83" w:rsidRPr="007C6E91">
        <w:rPr>
          <w:rFonts w:cstheme="minorHAnsi"/>
        </w:rPr>
        <w:t xml:space="preserve">water for 3 minutes until </w:t>
      </w:r>
      <w:r w:rsidR="00E14C25" w:rsidRPr="007C6E91">
        <w:rPr>
          <w:rFonts w:cstheme="minorHAnsi"/>
        </w:rPr>
        <w:t>desired doneness</w:t>
      </w:r>
    </w:p>
    <w:p w14:paraId="43BAECBE" w14:textId="4F90B9FD" w:rsidR="00243FC4" w:rsidRPr="007C6E91" w:rsidRDefault="00243FC4"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CP: Hold for service at 140 F. or higher.</w:t>
      </w:r>
    </w:p>
    <w:p w14:paraId="01E7FEF5" w14:textId="77777777" w:rsidR="009B17FE" w:rsidRPr="007C6E91" w:rsidRDefault="009B17FE" w:rsidP="00476973">
      <w:pPr>
        <w:tabs>
          <w:tab w:val="left" w:pos="720"/>
          <w:tab w:val="left" w:pos="1080"/>
          <w:tab w:val="left" w:pos="1170"/>
          <w:tab w:val="left" w:pos="1440"/>
          <w:tab w:val="left" w:pos="1800"/>
        </w:tabs>
        <w:rPr>
          <w:rFonts w:cstheme="minorHAnsi"/>
        </w:rPr>
      </w:pPr>
    </w:p>
    <w:p w14:paraId="28DED4DE" w14:textId="68E0EB82" w:rsidR="00817394" w:rsidRPr="007C6E91" w:rsidRDefault="00817394"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30" w:name="_Toc52018938"/>
      <w:r w:rsidRPr="007C6E91">
        <w:rPr>
          <w:rFonts w:asciiTheme="minorHAnsi" w:hAnsiTheme="minorHAnsi" w:cstheme="minorHAnsi"/>
        </w:rPr>
        <w:t>Hot Ch</w:t>
      </w:r>
      <w:r w:rsidR="008B54E7" w:rsidRPr="007C6E91">
        <w:rPr>
          <w:rFonts w:asciiTheme="minorHAnsi" w:hAnsiTheme="minorHAnsi" w:cstheme="minorHAnsi"/>
        </w:rPr>
        <w:t>ocolate</w:t>
      </w:r>
      <w:bookmarkEnd w:id="30"/>
    </w:p>
    <w:p w14:paraId="17B7CB25" w14:textId="0BFB5017" w:rsidR="00964ED1" w:rsidRPr="007C6E91" w:rsidRDefault="00964ED1" w:rsidP="00476973">
      <w:pPr>
        <w:tabs>
          <w:tab w:val="left" w:pos="720"/>
          <w:tab w:val="left" w:pos="1080"/>
          <w:tab w:val="left" w:pos="1170"/>
          <w:tab w:val="left" w:pos="1440"/>
          <w:tab w:val="left" w:pos="1800"/>
        </w:tabs>
        <w:rPr>
          <w:rFonts w:cstheme="minorHAnsi"/>
        </w:rPr>
      </w:pPr>
    </w:p>
    <w:p w14:paraId="433C3084" w14:textId="357041C7" w:rsidR="00964ED1" w:rsidRPr="007C6E91" w:rsidRDefault="00964ED1" w:rsidP="00476973">
      <w:pPr>
        <w:tabs>
          <w:tab w:val="left" w:pos="720"/>
          <w:tab w:val="left" w:pos="1080"/>
          <w:tab w:val="left" w:pos="1170"/>
          <w:tab w:val="left" w:pos="1440"/>
          <w:tab w:val="left" w:pos="1800"/>
        </w:tabs>
        <w:ind w:left="720"/>
        <w:rPr>
          <w:rFonts w:cstheme="minorHAnsi"/>
        </w:rPr>
      </w:pPr>
      <w:r w:rsidRPr="007C6E91">
        <w:rPr>
          <w:rFonts w:cstheme="minorHAnsi"/>
        </w:rPr>
        <w:t xml:space="preserve">Yield: </w:t>
      </w:r>
      <w:r w:rsidR="00687894" w:rsidRPr="007C6E91">
        <w:rPr>
          <w:rFonts w:cstheme="minorHAnsi"/>
        </w:rPr>
        <w:t>16</w:t>
      </w:r>
    </w:p>
    <w:p w14:paraId="2E984B02" w14:textId="08DED816" w:rsidR="00D223C0" w:rsidRPr="007C6E91" w:rsidRDefault="00D223C0" w:rsidP="000B02A1">
      <w:pPr>
        <w:pStyle w:val="ListParagraph"/>
        <w:numPr>
          <w:ilvl w:val="0"/>
          <w:numId w:val="40"/>
        </w:numPr>
        <w:tabs>
          <w:tab w:val="left" w:pos="720"/>
          <w:tab w:val="left" w:pos="1080"/>
          <w:tab w:val="left" w:pos="1170"/>
          <w:tab w:val="left" w:pos="1440"/>
          <w:tab w:val="left" w:pos="1800"/>
        </w:tabs>
        <w:rPr>
          <w:rFonts w:cstheme="minorHAnsi"/>
        </w:rPr>
      </w:pPr>
      <w:r w:rsidRPr="007C6E91">
        <w:rPr>
          <w:rFonts w:cstheme="minorHAnsi"/>
        </w:rPr>
        <w:t xml:space="preserve">1 gal </w:t>
      </w:r>
      <w:r w:rsidR="000F7E5D" w:rsidRPr="007C6E91">
        <w:rPr>
          <w:rFonts w:cstheme="minorHAnsi"/>
        </w:rPr>
        <w:t>water</w:t>
      </w:r>
    </w:p>
    <w:p w14:paraId="68148B8C" w14:textId="701CEDAB" w:rsidR="001239B5" w:rsidRPr="007C6E91" w:rsidRDefault="001239B5" w:rsidP="000B02A1">
      <w:pPr>
        <w:pStyle w:val="ListParagraph"/>
        <w:numPr>
          <w:ilvl w:val="0"/>
          <w:numId w:val="40"/>
        </w:numPr>
        <w:tabs>
          <w:tab w:val="left" w:pos="720"/>
          <w:tab w:val="left" w:pos="1080"/>
          <w:tab w:val="left" w:pos="1170"/>
          <w:tab w:val="left" w:pos="1440"/>
          <w:tab w:val="left" w:pos="1800"/>
        </w:tabs>
        <w:rPr>
          <w:rFonts w:cstheme="minorHAnsi"/>
        </w:rPr>
      </w:pPr>
      <w:r w:rsidRPr="007C6E91">
        <w:rPr>
          <w:rFonts w:cstheme="minorHAnsi"/>
        </w:rPr>
        <w:t>3 cup milk, non-fat, dry</w:t>
      </w:r>
    </w:p>
    <w:p w14:paraId="20D6B80D" w14:textId="04FDBB40" w:rsidR="001239B5" w:rsidRPr="007C6E91" w:rsidRDefault="000C05FC" w:rsidP="000B02A1">
      <w:pPr>
        <w:pStyle w:val="ListParagraph"/>
        <w:numPr>
          <w:ilvl w:val="0"/>
          <w:numId w:val="40"/>
        </w:numPr>
        <w:tabs>
          <w:tab w:val="left" w:pos="720"/>
          <w:tab w:val="left" w:pos="1080"/>
          <w:tab w:val="left" w:pos="1170"/>
          <w:tab w:val="left" w:pos="1440"/>
          <w:tab w:val="left" w:pos="1800"/>
        </w:tabs>
        <w:rPr>
          <w:rFonts w:cstheme="minorHAnsi"/>
        </w:rPr>
      </w:pPr>
      <w:r w:rsidRPr="007C6E91">
        <w:rPr>
          <w:rFonts w:cstheme="minorHAnsi"/>
        </w:rPr>
        <w:t>2 cup sugar</w:t>
      </w:r>
    </w:p>
    <w:p w14:paraId="1505353C" w14:textId="2C13A826" w:rsidR="000C05FC" w:rsidRPr="007C6E91" w:rsidRDefault="00CB5A5F" w:rsidP="000B02A1">
      <w:pPr>
        <w:pStyle w:val="ListParagraph"/>
        <w:numPr>
          <w:ilvl w:val="0"/>
          <w:numId w:val="40"/>
        </w:numPr>
        <w:tabs>
          <w:tab w:val="left" w:pos="720"/>
          <w:tab w:val="left" w:pos="1080"/>
          <w:tab w:val="left" w:pos="1170"/>
          <w:tab w:val="left" w:pos="1440"/>
          <w:tab w:val="left" w:pos="1800"/>
        </w:tabs>
        <w:rPr>
          <w:rFonts w:cstheme="minorHAnsi"/>
        </w:rPr>
      </w:pPr>
      <w:r w:rsidRPr="007C6E91">
        <w:rPr>
          <w:rFonts w:cstheme="minorHAnsi"/>
        </w:rPr>
        <w:t>1 cup cocoa powder</w:t>
      </w:r>
    </w:p>
    <w:p w14:paraId="0926888F" w14:textId="6DE11E17" w:rsidR="00CB5A5F" w:rsidRPr="007C6E91" w:rsidRDefault="00CB5A5F" w:rsidP="000B02A1">
      <w:pPr>
        <w:pStyle w:val="ListParagraph"/>
        <w:numPr>
          <w:ilvl w:val="0"/>
          <w:numId w:val="40"/>
        </w:numPr>
        <w:tabs>
          <w:tab w:val="left" w:pos="720"/>
          <w:tab w:val="left" w:pos="1080"/>
          <w:tab w:val="left" w:pos="1170"/>
          <w:tab w:val="left" w:pos="1440"/>
          <w:tab w:val="left" w:pos="1800"/>
        </w:tabs>
        <w:rPr>
          <w:rFonts w:cstheme="minorHAnsi"/>
        </w:rPr>
      </w:pPr>
      <w:r w:rsidRPr="007C6E91">
        <w:rPr>
          <w:rFonts w:cstheme="minorHAnsi"/>
        </w:rPr>
        <w:t>1 tbsp vanilla extract</w:t>
      </w:r>
    </w:p>
    <w:p w14:paraId="704C3A95" w14:textId="13E99298" w:rsidR="00391B85" w:rsidRPr="007C6E91" w:rsidRDefault="00391B85" w:rsidP="000B02A1">
      <w:pPr>
        <w:pStyle w:val="ListParagraph"/>
        <w:numPr>
          <w:ilvl w:val="0"/>
          <w:numId w:val="40"/>
        </w:numPr>
        <w:tabs>
          <w:tab w:val="left" w:pos="720"/>
          <w:tab w:val="left" w:pos="1080"/>
          <w:tab w:val="left" w:pos="1170"/>
          <w:tab w:val="left" w:pos="1440"/>
          <w:tab w:val="left" w:pos="1800"/>
        </w:tabs>
        <w:rPr>
          <w:rFonts w:cstheme="minorHAnsi"/>
        </w:rPr>
      </w:pPr>
      <w:r w:rsidRPr="007C6E91">
        <w:rPr>
          <w:rFonts w:cstheme="minorHAnsi"/>
        </w:rPr>
        <w:t>Mini-marshmallows</w:t>
      </w:r>
    </w:p>
    <w:p w14:paraId="02A98B38" w14:textId="77777777" w:rsidR="00391B85" w:rsidRPr="007C6E91" w:rsidRDefault="00391B85" w:rsidP="00476973">
      <w:pPr>
        <w:tabs>
          <w:tab w:val="left" w:pos="720"/>
          <w:tab w:val="left" w:pos="1080"/>
          <w:tab w:val="left" w:pos="1170"/>
          <w:tab w:val="left" w:pos="1440"/>
          <w:tab w:val="left" w:pos="1800"/>
        </w:tabs>
        <w:rPr>
          <w:rFonts w:cstheme="minorHAnsi"/>
        </w:rPr>
      </w:pPr>
    </w:p>
    <w:p w14:paraId="13447640" w14:textId="439706B8" w:rsidR="00391B85" w:rsidRPr="007C6E91" w:rsidRDefault="00391B85" w:rsidP="000B02A1">
      <w:pPr>
        <w:pStyle w:val="ListParagraph"/>
        <w:numPr>
          <w:ilvl w:val="0"/>
          <w:numId w:val="41"/>
        </w:numPr>
        <w:tabs>
          <w:tab w:val="left" w:pos="720"/>
          <w:tab w:val="left" w:pos="1080"/>
          <w:tab w:val="left" w:pos="1170"/>
          <w:tab w:val="left" w:pos="1440"/>
          <w:tab w:val="left" w:pos="1800"/>
        </w:tabs>
        <w:rPr>
          <w:rFonts w:cstheme="minorHAnsi"/>
        </w:rPr>
      </w:pPr>
      <w:r w:rsidRPr="007C6E91">
        <w:rPr>
          <w:rFonts w:cstheme="minorHAnsi"/>
        </w:rPr>
        <w:t>In a saucepan, combine sugar, cocoa and salt. Add water; bring to a boil. Cook and stir for 2 minutes. Stir in milk; heat to serving temperature (do not boil). Remove from the heat; stir in vanilla. Whisk until frothy. If desired, garnish with marshmallows, cream or cinnamon sticks.</w:t>
      </w:r>
    </w:p>
    <w:p w14:paraId="609CD55A" w14:textId="77777777" w:rsidR="00EE0896" w:rsidRPr="007C6E91" w:rsidRDefault="00EE0896" w:rsidP="00476973">
      <w:pPr>
        <w:tabs>
          <w:tab w:val="left" w:pos="720"/>
          <w:tab w:val="left" w:pos="1080"/>
          <w:tab w:val="left" w:pos="1170"/>
          <w:tab w:val="left" w:pos="1440"/>
          <w:tab w:val="left" w:pos="1800"/>
        </w:tabs>
        <w:ind w:left="720"/>
        <w:rPr>
          <w:rFonts w:cstheme="minorHAnsi"/>
        </w:rPr>
      </w:pPr>
    </w:p>
    <w:p w14:paraId="2D03A10A" w14:textId="3B0F4CC6" w:rsidR="00B1647B" w:rsidRPr="007C6E91" w:rsidRDefault="00B1647B"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31" w:name="_Toc52018939"/>
      <w:r w:rsidRPr="007C6E91">
        <w:rPr>
          <w:rFonts w:asciiTheme="minorHAnsi" w:hAnsiTheme="minorHAnsi" w:cstheme="minorHAnsi"/>
        </w:rPr>
        <w:lastRenderedPageBreak/>
        <w:t>Bacon Egg &amp; Cheese Biscuits</w:t>
      </w:r>
      <w:bookmarkEnd w:id="31"/>
    </w:p>
    <w:p w14:paraId="55010D9D" w14:textId="49A696B3" w:rsidR="00391B85" w:rsidRPr="007C6E91" w:rsidRDefault="00391B85" w:rsidP="00476973">
      <w:pPr>
        <w:tabs>
          <w:tab w:val="left" w:pos="720"/>
          <w:tab w:val="left" w:pos="1080"/>
          <w:tab w:val="left" w:pos="1170"/>
          <w:tab w:val="left" w:pos="1440"/>
          <w:tab w:val="left" w:pos="1800"/>
        </w:tabs>
        <w:rPr>
          <w:rFonts w:cstheme="minorHAnsi"/>
        </w:rPr>
      </w:pPr>
    </w:p>
    <w:p w14:paraId="16F03AAE" w14:textId="0CF822CD" w:rsidR="00391B85" w:rsidRPr="007C6E91" w:rsidRDefault="00391B85" w:rsidP="00476973">
      <w:pPr>
        <w:tabs>
          <w:tab w:val="left" w:pos="720"/>
          <w:tab w:val="left" w:pos="1080"/>
          <w:tab w:val="left" w:pos="1170"/>
          <w:tab w:val="left" w:pos="1440"/>
          <w:tab w:val="left" w:pos="1800"/>
        </w:tabs>
        <w:ind w:left="720"/>
        <w:rPr>
          <w:rFonts w:cstheme="minorHAnsi"/>
        </w:rPr>
      </w:pPr>
      <w:r w:rsidRPr="007C6E91">
        <w:rPr>
          <w:rFonts w:cstheme="minorHAnsi"/>
        </w:rPr>
        <w:t>Yield: 50</w:t>
      </w:r>
    </w:p>
    <w:p w14:paraId="265BD1CA" w14:textId="3CD6AB86" w:rsidR="00391B85" w:rsidRPr="007C6E91" w:rsidRDefault="00391B85" w:rsidP="000B02A1">
      <w:pPr>
        <w:pStyle w:val="ListParagraph"/>
        <w:numPr>
          <w:ilvl w:val="0"/>
          <w:numId w:val="42"/>
        </w:numPr>
        <w:tabs>
          <w:tab w:val="left" w:pos="720"/>
          <w:tab w:val="left" w:pos="1080"/>
          <w:tab w:val="left" w:pos="1170"/>
          <w:tab w:val="left" w:pos="1440"/>
          <w:tab w:val="left" w:pos="1800"/>
        </w:tabs>
        <w:rPr>
          <w:rFonts w:cstheme="minorHAnsi"/>
        </w:rPr>
      </w:pPr>
      <w:r w:rsidRPr="007C6E91">
        <w:rPr>
          <w:rFonts w:cstheme="minorHAnsi"/>
        </w:rPr>
        <w:t>3 qt whole eggs</w:t>
      </w:r>
    </w:p>
    <w:p w14:paraId="127EFB8A" w14:textId="4BE2EF99" w:rsidR="00AB7657" w:rsidRPr="007C6E91" w:rsidRDefault="006F53DB" w:rsidP="000B02A1">
      <w:pPr>
        <w:pStyle w:val="ListParagraph"/>
        <w:numPr>
          <w:ilvl w:val="0"/>
          <w:numId w:val="42"/>
        </w:numPr>
        <w:tabs>
          <w:tab w:val="left" w:pos="720"/>
          <w:tab w:val="left" w:pos="1080"/>
          <w:tab w:val="left" w:pos="1170"/>
          <w:tab w:val="left" w:pos="1440"/>
          <w:tab w:val="left" w:pos="1800"/>
        </w:tabs>
        <w:rPr>
          <w:rFonts w:cstheme="minorHAnsi"/>
        </w:rPr>
      </w:pPr>
      <w:r w:rsidRPr="007C6E91">
        <w:rPr>
          <w:rFonts w:cstheme="minorHAnsi"/>
        </w:rPr>
        <w:t xml:space="preserve">2 </w:t>
      </w:r>
      <w:r w:rsidR="00C11A7C" w:rsidRPr="007C6E91">
        <w:rPr>
          <w:rFonts w:cstheme="minorHAnsi"/>
        </w:rPr>
        <w:t>lbs. bacon</w:t>
      </w:r>
    </w:p>
    <w:p w14:paraId="5C0EA6C8" w14:textId="198B0B26" w:rsidR="00C11A7C" w:rsidRPr="007C6E91" w:rsidRDefault="0099284A" w:rsidP="000B02A1">
      <w:pPr>
        <w:pStyle w:val="ListParagraph"/>
        <w:numPr>
          <w:ilvl w:val="0"/>
          <w:numId w:val="42"/>
        </w:numPr>
        <w:tabs>
          <w:tab w:val="left" w:pos="720"/>
          <w:tab w:val="left" w:pos="1080"/>
          <w:tab w:val="left" w:pos="1170"/>
          <w:tab w:val="left" w:pos="1440"/>
          <w:tab w:val="left" w:pos="1800"/>
        </w:tabs>
        <w:rPr>
          <w:rFonts w:cstheme="minorHAnsi"/>
        </w:rPr>
      </w:pPr>
      <w:r w:rsidRPr="007C6E91">
        <w:rPr>
          <w:rFonts w:cstheme="minorHAnsi"/>
        </w:rPr>
        <w:t>3 lbs. sliced</w:t>
      </w:r>
      <w:r w:rsidR="009E00A9" w:rsidRPr="007C6E91">
        <w:rPr>
          <w:rFonts w:cstheme="minorHAnsi"/>
        </w:rPr>
        <w:t xml:space="preserve"> american</w:t>
      </w:r>
      <w:r w:rsidRPr="007C6E91">
        <w:rPr>
          <w:rFonts w:cstheme="minorHAnsi"/>
        </w:rPr>
        <w:t xml:space="preserve"> cheese</w:t>
      </w:r>
    </w:p>
    <w:p w14:paraId="5A54FF7B" w14:textId="6F84AFE9" w:rsidR="0017347C" w:rsidRPr="007C6E91" w:rsidRDefault="0017347C" w:rsidP="000B02A1">
      <w:pPr>
        <w:pStyle w:val="ListParagraph"/>
        <w:numPr>
          <w:ilvl w:val="0"/>
          <w:numId w:val="42"/>
        </w:numPr>
        <w:tabs>
          <w:tab w:val="left" w:pos="720"/>
          <w:tab w:val="left" w:pos="1080"/>
          <w:tab w:val="left" w:pos="1170"/>
          <w:tab w:val="left" w:pos="1440"/>
          <w:tab w:val="left" w:pos="1800"/>
        </w:tabs>
        <w:rPr>
          <w:rFonts w:cstheme="minorHAnsi"/>
        </w:rPr>
      </w:pPr>
      <w:r w:rsidRPr="007C6E91">
        <w:rPr>
          <w:rFonts w:cstheme="minorHAnsi"/>
        </w:rPr>
        <w:t xml:space="preserve">50 </w:t>
      </w:r>
      <w:r w:rsidR="003B41CB" w:rsidRPr="007C6E91">
        <w:rPr>
          <w:rFonts w:cstheme="minorHAnsi"/>
        </w:rPr>
        <w:t>biscuits</w:t>
      </w:r>
    </w:p>
    <w:p w14:paraId="505D7262" w14:textId="1B6EEBB9" w:rsidR="00580EFB" w:rsidRPr="007C6E91" w:rsidRDefault="00580EFB" w:rsidP="000B02A1">
      <w:pPr>
        <w:pStyle w:val="ListParagraph"/>
        <w:numPr>
          <w:ilvl w:val="0"/>
          <w:numId w:val="42"/>
        </w:numPr>
        <w:tabs>
          <w:tab w:val="left" w:pos="720"/>
          <w:tab w:val="left" w:pos="1080"/>
          <w:tab w:val="left" w:pos="1170"/>
          <w:tab w:val="left" w:pos="1440"/>
          <w:tab w:val="left" w:pos="1800"/>
        </w:tabs>
        <w:rPr>
          <w:rFonts w:cstheme="minorHAnsi"/>
        </w:rPr>
      </w:pPr>
      <w:r w:rsidRPr="007C6E91">
        <w:rPr>
          <w:rFonts w:cstheme="minorHAnsi"/>
        </w:rPr>
        <w:t>Cooking spray</w:t>
      </w:r>
    </w:p>
    <w:p w14:paraId="37C5D6EE" w14:textId="77777777" w:rsidR="003B41CB" w:rsidRPr="007C6E91" w:rsidRDefault="003B41CB" w:rsidP="00476973">
      <w:pPr>
        <w:tabs>
          <w:tab w:val="left" w:pos="720"/>
          <w:tab w:val="left" w:pos="1080"/>
          <w:tab w:val="left" w:pos="1170"/>
          <w:tab w:val="left" w:pos="1440"/>
          <w:tab w:val="left" w:pos="1800"/>
        </w:tabs>
        <w:rPr>
          <w:rFonts w:cstheme="minorHAnsi"/>
        </w:rPr>
      </w:pPr>
    </w:p>
    <w:p w14:paraId="2C88D51F" w14:textId="73AE41C1" w:rsidR="0017347C" w:rsidRPr="007C6E91" w:rsidRDefault="00135B9E"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Ladle 4 oz egg on griddle per serving</w:t>
      </w:r>
    </w:p>
    <w:p w14:paraId="25698BA7" w14:textId="77777777" w:rsidR="009E00A9" w:rsidRPr="007C6E91" w:rsidRDefault="00C50CD5"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ok until desired doneness</w:t>
      </w:r>
      <w:r w:rsidR="009E00A9" w:rsidRPr="007C6E91">
        <w:rPr>
          <w:rFonts w:cstheme="minorHAnsi"/>
        </w:rPr>
        <w:t>, fold to size to fit on biscuit</w:t>
      </w:r>
    </w:p>
    <w:p w14:paraId="6569CDC1" w14:textId="2D18303B" w:rsidR="00FB2042" w:rsidRPr="007C6E91" w:rsidRDefault="009E00A9"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Top with sliced American cheese</w:t>
      </w:r>
      <w:r w:rsidR="00FB2042" w:rsidRPr="007C6E91">
        <w:rPr>
          <w:rFonts w:cstheme="minorHAnsi"/>
        </w:rPr>
        <w:t>, and 2 slices of bacon</w:t>
      </w:r>
    </w:p>
    <w:p w14:paraId="13FF1BCE" w14:textId="6AA526D8" w:rsidR="00FB2042" w:rsidRPr="007C6E91" w:rsidRDefault="00FB2042"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Wrap in foil for service</w:t>
      </w:r>
    </w:p>
    <w:p w14:paraId="5CD0258D" w14:textId="77777777" w:rsidR="00FB2042" w:rsidRPr="007C6E91" w:rsidRDefault="00FB2042" w:rsidP="00476973">
      <w:pPr>
        <w:tabs>
          <w:tab w:val="left" w:pos="720"/>
          <w:tab w:val="left" w:pos="1080"/>
          <w:tab w:val="left" w:pos="1170"/>
          <w:tab w:val="left" w:pos="1440"/>
          <w:tab w:val="left" w:pos="1800"/>
        </w:tabs>
        <w:rPr>
          <w:rFonts w:cstheme="minorHAnsi"/>
        </w:rPr>
      </w:pPr>
    </w:p>
    <w:p w14:paraId="426CDF70" w14:textId="3BBF9AAC" w:rsidR="00B1647B" w:rsidRPr="007C6E91" w:rsidRDefault="00236742"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32" w:name="_Toc52018940"/>
      <w:r w:rsidRPr="007C6E91">
        <w:rPr>
          <w:rFonts w:asciiTheme="minorHAnsi" w:hAnsiTheme="minorHAnsi" w:cstheme="minorHAnsi"/>
        </w:rPr>
        <w:t>Mountain Man Breakfast</w:t>
      </w:r>
      <w:bookmarkEnd w:id="32"/>
    </w:p>
    <w:p w14:paraId="409D9E50" w14:textId="77777777" w:rsidR="000718D1" w:rsidRPr="007C6E91" w:rsidRDefault="000718D1" w:rsidP="00476973">
      <w:pPr>
        <w:tabs>
          <w:tab w:val="left" w:pos="720"/>
          <w:tab w:val="left" w:pos="1080"/>
          <w:tab w:val="left" w:pos="1170"/>
          <w:tab w:val="left" w:pos="1440"/>
          <w:tab w:val="left" w:pos="1800"/>
        </w:tabs>
        <w:rPr>
          <w:rFonts w:cstheme="minorHAnsi"/>
        </w:rPr>
      </w:pPr>
    </w:p>
    <w:p w14:paraId="1AC1F94F" w14:textId="2E4760E2" w:rsidR="00A96427" w:rsidRPr="007C6E91" w:rsidRDefault="00A96427" w:rsidP="00476973">
      <w:pPr>
        <w:tabs>
          <w:tab w:val="left" w:pos="720"/>
          <w:tab w:val="left" w:pos="1080"/>
          <w:tab w:val="left" w:pos="1170"/>
          <w:tab w:val="left" w:pos="1440"/>
          <w:tab w:val="left" w:pos="1800"/>
        </w:tabs>
        <w:spacing w:line="240" w:lineRule="auto"/>
        <w:ind w:left="720"/>
        <w:rPr>
          <w:rFonts w:cstheme="minorHAnsi"/>
        </w:rPr>
      </w:pPr>
      <w:r w:rsidRPr="007C6E91">
        <w:rPr>
          <w:rFonts w:cstheme="minorHAnsi"/>
        </w:rPr>
        <w:t>Oven Size: 12”</w:t>
      </w:r>
      <w:r w:rsidRPr="007C6E91">
        <w:rPr>
          <w:rFonts w:cstheme="minorHAnsi"/>
        </w:rPr>
        <w:br/>
        <w:t>Heat: Top: 19-21 Bottom: 6-7</w:t>
      </w:r>
      <w:r w:rsidRPr="007C6E91">
        <w:rPr>
          <w:rFonts w:cstheme="minorHAnsi"/>
        </w:rPr>
        <w:br/>
        <w:t>Serves 12</w:t>
      </w:r>
    </w:p>
    <w:p w14:paraId="5C4DDD42" w14:textId="67B52F62" w:rsidR="000718D1" w:rsidRPr="007C6E91" w:rsidRDefault="00A96427" w:rsidP="000B02A1">
      <w:pPr>
        <w:pStyle w:val="ListParagraph"/>
        <w:numPr>
          <w:ilvl w:val="0"/>
          <w:numId w:val="43"/>
        </w:numPr>
        <w:tabs>
          <w:tab w:val="left" w:pos="720"/>
          <w:tab w:val="left" w:pos="1080"/>
          <w:tab w:val="left" w:pos="1170"/>
          <w:tab w:val="left" w:pos="1440"/>
          <w:tab w:val="left" w:pos="1800"/>
        </w:tabs>
        <w:spacing w:line="240" w:lineRule="auto"/>
        <w:rPr>
          <w:rFonts w:cstheme="minorHAnsi"/>
        </w:rPr>
      </w:pPr>
      <w:r w:rsidRPr="007C6E91">
        <w:rPr>
          <w:rFonts w:cstheme="minorHAnsi"/>
        </w:rPr>
        <w:t xml:space="preserve">1 </w:t>
      </w:r>
      <w:r w:rsidR="00C94673" w:rsidRPr="007C6E91">
        <w:rPr>
          <w:rFonts w:cstheme="minorHAnsi"/>
        </w:rPr>
        <w:t>lbs. breakfast sausage</w:t>
      </w:r>
    </w:p>
    <w:p w14:paraId="6F391491" w14:textId="172A3ABD" w:rsidR="006157E5" w:rsidRPr="007C6E91" w:rsidRDefault="00A96427" w:rsidP="000B02A1">
      <w:pPr>
        <w:pStyle w:val="ListParagraph"/>
        <w:numPr>
          <w:ilvl w:val="0"/>
          <w:numId w:val="43"/>
        </w:numPr>
        <w:tabs>
          <w:tab w:val="left" w:pos="720"/>
          <w:tab w:val="left" w:pos="1080"/>
          <w:tab w:val="left" w:pos="1170"/>
          <w:tab w:val="left" w:pos="1440"/>
          <w:tab w:val="left" w:pos="1800"/>
        </w:tabs>
        <w:spacing w:line="240" w:lineRule="auto"/>
        <w:rPr>
          <w:rFonts w:cstheme="minorHAnsi"/>
        </w:rPr>
      </w:pPr>
      <w:r w:rsidRPr="007C6E91">
        <w:rPr>
          <w:rFonts w:cstheme="minorHAnsi"/>
        </w:rPr>
        <w:t xml:space="preserve">1 </w:t>
      </w:r>
      <w:r w:rsidR="000718D1" w:rsidRPr="007C6E91">
        <w:rPr>
          <w:rFonts w:cstheme="minorHAnsi"/>
        </w:rPr>
        <w:t>lbs.</w:t>
      </w:r>
      <w:r w:rsidRPr="007C6E91">
        <w:rPr>
          <w:rFonts w:cstheme="minorHAnsi"/>
        </w:rPr>
        <w:t xml:space="preserve"> bacon</w:t>
      </w:r>
      <w:r w:rsidR="007B5937" w:rsidRPr="007C6E91">
        <w:rPr>
          <w:rFonts w:cstheme="minorHAnsi"/>
        </w:rPr>
        <w:t xml:space="preserve"> </w:t>
      </w:r>
      <w:r w:rsidR="00CF19C7" w:rsidRPr="007C6E91">
        <w:rPr>
          <w:rFonts w:cstheme="minorHAnsi"/>
        </w:rPr>
        <w:t>diced</w:t>
      </w:r>
    </w:p>
    <w:p w14:paraId="7C086ED4" w14:textId="77777777" w:rsidR="00EC0DB5" w:rsidRPr="007C6E91" w:rsidRDefault="00A96427" w:rsidP="000B02A1">
      <w:pPr>
        <w:pStyle w:val="ListParagraph"/>
        <w:numPr>
          <w:ilvl w:val="0"/>
          <w:numId w:val="43"/>
        </w:numPr>
        <w:tabs>
          <w:tab w:val="left" w:pos="720"/>
          <w:tab w:val="left" w:pos="1080"/>
          <w:tab w:val="left" w:pos="1170"/>
          <w:tab w:val="left" w:pos="1440"/>
          <w:tab w:val="left" w:pos="1800"/>
        </w:tabs>
        <w:spacing w:line="240" w:lineRule="auto"/>
        <w:rPr>
          <w:rFonts w:cstheme="minorHAnsi"/>
        </w:rPr>
      </w:pPr>
      <w:r w:rsidRPr="007C6E91">
        <w:rPr>
          <w:rFonts w:cstheme="minorHAnsi"/>
        </w:rPr>
        <w:t xml:space="preserve">2 </w:t>
      </w:r>
      <w:r w:rsidR="00EC0DB5" w:rsidRPr="007C6E91">
        <w:rPr>
          <w:rFonts w:cstheme="minorHAnsi"/>
        </w:rPr>
        <w:t>lbs.</w:t>
      </w:r>
      <w:r w:rsidRPr="007C6E91">
        <w:rPr>
          <w:rFonts w:cstheme="minorHAnsi"/>
        </w:rPr>
        <w:t xml:space="preserve"> frozen shredded hash brown potatoes</w:t>
      </w:r>
    </w:p>
    <w:p w14:paraId="40DC112E" w14:textId="77777777" w:rsidR="003E359B" w:rsidRPr="007C6E91" w:rsidRDefault="003E359B" w:rsidP="000B02A1">
      <w:pPr>
        <w:pStyle w:val="ListParagraph"/>
        <w:numPr>
          <w:ilvl w:val="0"/>
          <w:numId w:val="43"/>
        </w:numPr>
        <w:tabs>
          <w:tab w:val="left" w:pos="720"/>
          <w:tab w:val="left" w:pos="1080"/>
          <w:tab w:val="left" w:pos="1170"/>
          <w:tab w:val="left" w:pos="1440"/>
          <w:tab w:val="left" w:pos="1800"/>
        </w:tabs>
        <w:spacing w:line="240" w:lineRule="auto"/>
        <w:rPr>
          <w:rFonts w:cstheme="minorHAnsi"/>
        </w:rPr>
      </w:pPr>
      <w:r w:rsidRPr="007C6E91">
        <w:rPr>
          <w:rFonts w:cstheme="minorHAnsi"/>
        </w:rPr>
        <w:t>2 cup whole eggs</w:t>
      </w:r>
    </w:p>
    <w:p w14:paraId="766EE46A" w14:textId="77777777" w:rsidR="003E359B" w:rsidRPr="007C6E91" w:rsidRDefault="00A96427" w:rsidP="000B02A1">
      <w:pPr>
        <w:pStyle w:val="ListParagraph"/>
        <w:numPr>
          <w:ilvl w:val="0"/>
          <w:numId w:val="43"/>
        </w:numPr>
        <w:tabs>
          <w:tab w:val="left" w:pos="720"/>
          <w:tab w:val="left" w:pos="1080"/>
          <w:tab w:val="left" w:pos="1170"/>
          <w:tab w:val="left" w:pos="1440"/>
          <w:tab w:val="left" w:pos="1800"/>
        </w:tabs>
        <w:spacing w:line="240" w:lineRule="auto"/>
        <w:rPr>
          <w:rFonts w:cstheme="minorHAnsi"/>
        </w:rPr>
      </w:pPr>
      <w:r w:rsidRPr="007C6E91">
        <w:rPr>
          <w:rFonts w:cstheme="minorHAnsi"/>
        </w:rPr>
        <w:t>1/2 cup milk</w:t>
      </w:r>
    </w:p>
    <w:p w14:paraId="665D125E" w14:textId="77777777" w:rsidR="007B5937" w:rsidRPr="007C6E91" w:rsidRDefault="00A96427" w:rsidP="000B02A1">
      <w:pPr>
        <w:pStyle w:val="ListParagraph"/>
        <w:numPr>
          <w:ilvl w:val="0"/>
          <w:numId w:val="43"/>
        </w:numPr>
        <w:tabs>
          <w:tab w:val="left" w:pos="720"/>
          <w:tab w:val="left" w:pos="1080"/>
          <w:tab w:val="left" w:pos="1170"/>
          <w:tab w:val="left" w:pos="1440"/>
          <w:tab w:val="left" w:pos="1800"/>
        </w:tabs>
        <w:spacing w:line="240" w:lineRule="auto"/>
        <w:rPr>
          <w:rFonts w:cstheme="minorHAnsi"/>
        </w:rPr>
      </w:pPr>
      <w:r w:rsidRPr="007C6E91">
        <w:rPr>
          <w:rFonts w:cstheme="minorHAnsi"/>
        </w:rPr>
        <w:t>1 cup cheddar cheese, grated</w:t>
      </w:r>
    </w:p>
    <w:p w14:paraId="1E861D4D" w14:textId="67F2BD82" w:rsidR="00A96427" w:rsidRPr="007C6E91" w:rsidRDefault="00A96427" w:rsidP="000B02A1">
      <w:pPr>
        <w:pStyle w:val="ListParagraph"/>
        <w:numPr>
          <w:ilvl w:val="0"/>
          <w:numId w:val="43"/>
        </w:numPr>
        <w:tabs>
          <w:tab w:val="left" w:pos="720"/>
          <w:tab w:val="left" w:pos="1080"/>
          <w:tab w:val="left" w:pos="1170"/>
          <w:tab w:val="left" w:pos="1440"/>
          <w:tab w:val="left" w:pos="1800"/>
        </w:tabs>
        <w:spacing w:line="240" w:lineRule="auto"/>
        <w:rPr>
          <w:rFonts w:cstheme="minorHAnsi"/>
        </w:rPr>
      </w:pPr>
      <w:r w:rsidRPr="007C6E91">
        <w:rPr>
          <w:rFonts w:cstheme="minorHAnsi"/>
        </w:rPr>
        <w:t>salt and pepper, to taste</w:t>
      </w:r>
    </w:p>
    <w:p w14:paraId="1A1ED609" w14:textId="10D95A43" w:rsidR="00A96427" w:rsidRPr="007C6E91" w:rsidRDefault="00A96427" w:rsidP="00476973">
      <w:pPr>
        <w:tabs>
          <w:tab w:val="left" w:pos="720"/>
          <w:tab w:val="left" w:pos="1080"/>
          <w:tab w:val="left" w:pos="1170"/>
          <w:tab w:val="left" w:pos="1440"/>
          <w:tab w:val="left" w:pos="1800"/>
        </w:tabs>
        <w:spacing w:line="240" w:lineRule="auto"/>
        <w:ind w:left="720"/>
        <w:rPr>
          <w:rFonts w:cstheme="minorHAnsi"/>
        </w:rPr>
      </w:pPr>
    </w:p>
    <w:p w14:paraId="2C05E08D" w14:textId="7EE8599E" w:rsidR="00A96427" w:rsidRPr="007C6E91" w:rsidRDefault="00A96427" w:rsidP="00476973">
      <w:pPr>
        <w:tabs>
          <w:tab w:val="left" w:pos="720"/>
          <w:tab w:val="left" w:pos="1080"/>
          <w:tab w:val="left" w:pos="1170"/>
          <w:tab w:val="left" w:pos="1440"/>
          <w:tab w:val="left" w:pos="1800"/>
        </w:tabs>
        <w:spacing w:line="240" w:lineRule="auto"/>
        <w:ind w:left="720"/>
        <w:rPr>
          <w:rFonts w:cstheme="minorHAnsi"/>
        </w:rPr>
      </w:pPr>
      <w:r w:rsidRPr="007C6E91">
        <w:rPr>
          <w:rFonts w:cstheme="minorHAnsi"/>
        </w:rPr>
        <w:t>In a preheated 12" Dutch oven, add bacon and sausage and cook until done. DO NOT DRAIN OFF GREASE!!! Add hash browns and cook until hot. Mix eggs and milk in a bowl. Add salt and pepper to taste. Pour egg mixture over hash browns and cook until semi firm. Spread cheese over top and bake. You can add mushrooms, onions, and green peppers. Think of this dish as a omelet for 12 and add extras to your taste.</w:t>
      </w:r>
    </w:p>
    <w:p w14:paraId="32C30766" w14:textId="461E01F3" w:rsidR="00AB787F" w:rsidRPr="007C6E91" w:rsidRDefault="00AB787F"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33" w:name="_Toc52018941"/>
      <w:r w:rsidRPr="007C6E91">
        <w:rPr>
          <w:rFonts w:asciiTheme="minorHAnsi" w:hAnsiTheme="minorHAnsi" w:cstheme="minorHAnsi"/>
        </w:rPr>
        <w:t>French Toast</w:t>
      </w:r>
      <w:bookmarkEnd w:id="33"/>
    </w:p>
    <w:p w14:paraId="083D9B80" w14:textId="3E833745" w:rsidR="00850739" w:rsidRPr="007C6E91" w:rsidRDefault="00850739" w:rsidP="00476973">
      <w:pPr>
        <w:tabs>
          <w:tab w:val="left" w:pos="720"/>
          <w:tab w:val="left" w:pos="1080"/>
          <w:tab w:val="left" w:pos="1170"/>
          <w:tab w:val="left" w:pos="1440"/>
          <w:tab w:val="left" w:pos="1800"/>
        </w:tabs>
        <w:rPr>
          <w:rFonts w:cstheme="minorHAnsi"/>
        </w:rPr>
      </w:pPr>
    </w:p>
    <w:p w14:paraId="4AEC2DA1" w14:textId="348B8423" w:rsidR="00850739" w:rsidRPr="007C6E91" w:rsidRDefault="00850739" w:rsidP="00476973">
      <w:pPr>
        <w:tabs>
          <w:tab w:val="left" w:pos="720"/>
          <w:tab w:val="left" w:pos="1080"/>
          <w:tab w:val="left" w:pos="1170"/>
          <w:tab w:val="left" w:pos="1440"/>
          <w:tab w:val="left" w:pos="1800"/>
        </w:tabs>
        <w:ind w:left="720"/>
        <w:rPr>
          <w:rFonts w:cstheme="minorHAnsi"/>
        </w:rPr>
      </w:pPr>
      <w:r w:rsidRPr="007C6E91">
        <w:rPr>
          <w:rFonts w:cstheme="minorHAnsi"/>
        </w:rPr>
        <w:t>Yield: 50</w:t>
      </w:r>
    </w:p>
    <w:p w14:paraId="6758F22D" w14:textId="591F8A27" w:rsidR="00850739" w:rsidRPr="007C6E91" w:rsidRDefault="00C223E7" w:rsidP="000B02A1">
      <w:pPr>
        <w:pStyle w:val="ListParagraph"/>
        <w:numPr>
          <w:ilvl w:val="0"/>
          <w:numId w:val="44"/>
        </w:numPr>
        <w:tabs>
          <w:tab w:val="left" w:pos="720"/>
          <w:tab w:val="left" w:pos="1080"/>
          <w:tab w:val="left" w:pos="1170"/>
          <w:tab w:val="left" w:pos="1440"/>
          <w:tab w:val="left" w:pos="1800"/>
        </w:tabs>
        <w:rPr>
          <w:rFonts w:cstheme="minorHAnsi"/>
        </w:rPr>
      </w:pPr>
      <w:r w:rsidRPr="007C6E91">
        <w:rPr>
          <w:rFonts w:cstheme="minorHAnsi"/>
        </w:rPr>
        <w:t>1 ¼ qt water</w:t>
      </w:r>
    </w:p>
    <w:p w14:paraId="2A03E2B2" w14:textId="0E02CD48" w:rsidR="00C223E7" w:rsidRPr="007C6E91" w:rsidRDefault="00F53C28" w:rsidP="000B02A1">
      <w:pPr>
        <w:pStyle w:val="ListParagraph"/>
        <w:numPr>
          <w:ilvl w:val="0"/>
          <w:numId w:val="44"/>
        </w:numPr>
        <w:tabs>
          <w:tab w:val="left" w:pos="720"/>
          <w:tab w:val="left" w:pos="1080"/>
          <w:tab w:val="left" w:pos="1170"/>
          <w:tab w:val="left" w:pos="1440"/>
          <w:tab w:val="left" w:pos="1800"/>
        </w:tabs>
        <w:rPr>
          <w:rFonts w:cstheme="minorHAnsi"/>
        </w:rPr>
      </w:pPr>
      <w:r w:rsidRPr="007C6E91">
        <w:rPr>
          <w:rFonts w:cstheme="minorHAnsi"/>
        </w:rPr>
        <w:t>¾ cup sugar</w:t>
      </w:r>
    </w:p>
    <w:p w14:paraId="1C8A076B" w14:textId="7A43DCE9" w:rsidR="00F53C28" w:rsidRPr="007C6E91" w:rsidRDefault="00F53C28" w:rsidP="000B02A1">
      <w:pPr>
        <w:pStyle w:val="ListParagraph"/>
        <w:numPr>
          <w:ilvl w:val="0"/>
          <w:numId w:val="44"/>
        </w:numPr>
        <w:tabs>
          <w:tab w:val="left" w:pos="720"/>
          <w:tab w:val="left" w:pos="1080"/>
          <w:tab w:val="left" w:pos="1170"/>
          <w:tab w:val="left" w:pos="1440"/>
          <w:tab w:val="left" w:pos="1800"/>
        </w:tabs>
        <w:rPr>
          <w:rFonts w:cstheme="minorHAnsi"/>
        </w:rPr>
      </w:pPr>
      <w:r w:rsidRPr="007C6E91">
        <w:rPr>
          <w:rFonts w:cstheme="minorHAnsi"/>
        </w:rPr>
        <w:lastRenderedPageBreak/>
        <w:t>1 ¼ cup milk, non-fat, dry</w:t>
      </w:r>
    </w:p>
    <w:p w14:paraId="187ECFF5" w14:textId="76EED454" w:rsidR="00F53C28" w:rsidRPr="007C6E91" w:rsidRDefault="00346971" w:rsidP="000B02A1">
      <w:pPr>
        <w:pStyle w:val="ListParagraph"/>
        <w:numPr>
          <w:ilvl w:val="0"/>
          <w:numId w:val="44"/>
        </w:numPr>
        <w:tabs>
          <w:tab w:val="left" w:pos="720"/>
          <w:tab w:val="left" w:pos="1080"/>
          <w:tab w:val="left" w:pos="1170"/>
          <w:tab w:val="left" w:pos="1440"/>
          <w:tab w:val="left" w:pos="1800"/>
        </w:tabs>
        <w:rPr>
          <w:rFonts w:cstheme="minorHAnsi"/>
        </w:rPr>
      </w:pPr>
      <w:r w:rsidRPr="007C6E91">
        <w:rPr>
          <w:rFonts w:cstheme="minorHAnsi"/>
        </w:rPr>
        <w:t>1 ¾ qt whole eggs</w:t>
      </w:r>
    </w:p>
    <w:p w14:paraId="43548224" w14:textId="4851FF9C" w:rsidR="00346971" w:rsidRPr="007C6E91" w:rsidRDefault="00DB1ADE" w:rsidP="000B02A1">
      <w:pPr>
        <w:pStyle w:val="ListParagraph"/>
        <w:numPr>
          <w:ilvl w:val="0"/>
          <w:numId w:val="44"/>
        </w:numPr>
        <w:tabs>
          <w:tab w:val="left" w:pos="720"/>
          <w:tab w:val="left" w:pos="1080"/>
          <w:tab w:val="left" w:pos="1170"/>
          <w:tab w:val="left" w:pos="1440"/>
          <w:tab w:val="left" w:pos="1800"/>
        </w:tabs>
        <w:rPr>
          <w:rFonts w:cstheme="minorHAnsi"/>
        </w:rPr>
      </w:pPr>
      <w:r w:rsidRPr="007C6E91">
        <w:rPr>
          <w:rFonts w:cstheme="minorHAnsi"/>
        </w:rPr>
        <w:t>5 lbs. white sliced bread</w:t>
      </w:r>
      <w:r w:rsidR="005F4B62" w:rsidRPr="007C6E91">
        <w:rPr>
          <w:rFonts w:cstheme="minorHAnsi"/>
        </w:rPr>
        <w:t xml:space="preserve"> 100 slices</w:t>
      </w:r>
    </w:p>
    <w:p w14:paraId="0CC7F1D2" w14:textId="213005DF" w:rsidR="005F4B62" w:rsidRPr="007C6E91" w:rsidRDefault="005F4B62" w:rsidP="000B02A1">
      <w:pPr>
        <w:pStyle w:val="ListParagraph"/>
        <w:numPr>
          <w:ilvl w:val="0"/>
          <w:numId w:val="44"/>
        </w:numPr>
        <w:tabs>
          <w:tab w:val="left" w:pos="720"/>
          <w:tab w:val="left" w:pos="1080"/>
          <w:tab w:val="left" w:pos="1170"/>
          <w:tab w:val="left" w:pos="1440"/>
          <w:tab w:val="left" w:pos="1800"/>
        </w:tabs>
        <w:rPr>
          <w:rFonts w:cstheme="minorHAnsi"/>
        </w:rPr>
      </w:pPr>
      <w:r w:rsidRPr="007C6E91">
        <w:rPr>
          <w:rFonts w:cstheme="minorHAnsi"/>
        </w:rPr>
        <w:t>Cooking spray</w:t>
      </w:r>
    </w:p>
    <w:p w14:paraId="4A5DF52F" w14:textId="77777777" w:rsidR="005F4B62" w:rsidRPr="007C6E91" w:rsidRDefault="005F4B62" w:rsidP="00476973">
      <w:pPr>
        <w:tabs>
          <w:tab w:val="left" w:pos="720"/>
          <w:tab w:val="left" w:pos="1080"/>
          <w:tab w:val="left" w:pos="1170"/>
          <w:tab w:val="left" w:pos="1440"/>
          <w:tab w:val="left" w:pos="1800"/>
        </w:tabs>
        <w:rPr>
          <w:rFonts w:cstheme="minorHAnsi"/>
        </w:rPr>
      </w:pPr>
    </w:p>
    <w:p w14:paraId="28E11BB5" w14:textId="77777777" w:rsidR="005F4B62" w:rsidRPr="007C6E91" w:rsidRDefault="005F4B62"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Place water in a mixer bowl.</w:t>
      </w:r>
    </w:p>
    <w:p w14:paraId="5EF0C72B" w14:textId="77777777" w:rsidR="005F4B62" w:rsidRPr="007C6E91" w:rsidRDefault="005F4B62"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water, milk and sugar; blend well. Whip on low speed until dissolved, about 1 minute.</w:t>
      </w:r>
    </w:p>
    <w:p w14:paraId="5615A359" w14:textId="77777777" w:rsidR="005F4B62" w:rsidRPr="007C6E91" w:rsidRDefault="005F4B62"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Add eggs to ingredients in mixer bowl; whip on medium speed until well blended, about 2 minutes.</w:t>
      </w:r>
    </w:p>
    <w:p w14:paraId="1728684C" w14:textId="77777777" w:rsidR="005F4B62" w:rsidRPr="007C6E91" w:rsidRDefault="005F4B62"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Dip bread in egg mixture to coat both sides. DO NOT SOAK.</w:t>
      </w:r>
    </w:p>
    <w:p w14:paraId="0CCE8992" w14:textId="0435F2B8" w:rsidR="005F4B62" w:rsidRPr="007C6E91" w:rsidRDefault="005F4B62"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Lightly spray grill with non-stick spray. Place bread on griddle; cook on each side about 1-1/2 minutes or until golden brown. CCP: Internal temperature must reach 145 F. or higher for 15 seconds.</w:t>
      </w:r>
    </w:p>
    <w:p w14:paraId="3415DA08" w14:textId="455A4138" w:rsidR="00CF19C7" w:rsidRPr="007C6E91" w:rsidRDefault="00CF19C7" w:rsidP="00476973">
      <w:pPr>
        <w:tabs>
          <w:tab w:val="left" w:pos="720"/>
          <w:tab w:val="left" w:pos="1080"/>
          <w:tab w:val="left" w:pos="1170"/>
          <w:tab w:val="left" w:pos="1440"/>
          <w:tab w:val="left" w:pos="1800"/>
        </w:tabs>
        <w:rPr>
          <w:rFonts w:cstheme="minorHAnsi"/>
        </w:rPr>
      </w:pPr>
    </w:p>
    <w:p w14:paraId="3284D2CB" w14:textId="77777777" w:rsidR="00CF19C7" w:rsidRPr="007C6E91" w:rsidRDefault="00CF19C7" w:rsidP="00476973">
      <w:pPr>
        <w:tabs>
          <w:tab w:val="left" w:pos="720"/>
          <w:tab w:val="left" w:pos="1080"/>
          <w:tab w:val="left" w:pos="1170"/>
          <w:tab w:val="left" w:pos="1440"/>
          <w:tab w:val="left" w:pos="1800"/>
        </w:tabs>
        <w:rPr>
          <w:rFonts w:cstheme="minorHAnsi"/>
        </w:rPr>
      </w:pPr>
    </w:p>
    <w:p w14:paraId="76215922" w14:textId="32188E50" w:rsidR="00A46E20" w:rsidRPr="007C6E91" w:rsidRDefault="000E2480" w:rsidP="000B02A1">
      <w:pPr>
        <w:pStyle w:val="Heading3"/>
        <w:numPr>
          <w:ilvl w:val="0"/>
          <w:numId w:val="13"/>
        </w:numPr>
        <w:tabs>
          <w:tab w:val="left" w:pos="720"/>
          <w:tab w:val="left" w:pos="1080"/>
          <w:tab w:val="left" w:pos="1170"/>
          <w:tab w:val="left" w:pos="1440"/>
          <w:tab w:val="left" w:pos="1800"/>
        </w:tabs>
        <w:rPr>
          <w:rFonts w:asciiTheme="minorHAnsi" w:hAnsiTheme="minorHAnsi" w:cstheme="minorHAnsi"/>
        </w:rPr>
      </w:pPr>
      <w:bookmarkStart w:id="34" w:name="_Toc52018942"/>
      <w:r w:rsidRPr="007C6E91">
        <w:rPr>
          <w:rFonts w:asciiTheme="minorHAnsi" w:hAnsiTheme="minorHAnsi" w:cstheme="minorHAnsi"/>
        </w:rPr>
        <w:t>Mexican Breakfast Burritos</w:t>
      </w:r>
      <w:bookmarkEnd w:id="34"/>
    </w:p>
    <w:p w14:paraId="0664DBEA" w14:textId="7525FABA" w:rsidR="003130B8" w:rsidRPr="007C6E91" w:rsidRDefault="003130B8"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rPr>
      </w:pPr>
    </w:p>
    <w:p w14:paraId="1A6E032E" w14:textId="77777777" w:rsidR="00C92520" w:rsidRPr="007C6E91" w:rsidRDefault="00C92520" w:rsidP="00476973">
      <w:pPr>
        <w:tabs>
          <w:tab w:val="left" w:pos="720"/>
          <w:tab w:val="left" w:pos="1080"/>
          <w:tab w:val="left" w:pos="1170"/>
          <w:tab w:val="left" w:pos="1440"/>
          <w:tab w:val="left" w:pos="1800"/>
        </w:tabs>
        <w:ind w:left="720"/>
        <w:rPr>
          <w:rFonts w:cstheme="minorHAnsi"/>
        </w:rPr>
      </w:pPr>
      <w:r w:rsidRPr="007C6E91">
        <w:rPr>
          <w:rFonts w:cstheme="minorHAnsi"/>
        </w:rPr>
        <w:t>Yield: 50</w:t>
      </w:r>
    </w:p>
    <w:p w14:paraId="097CBEB3" w14:textId="77777777" w:rsidR="00C92520" w:rsidRPr="007C6E91" w:rsidRDefault="00C92520" w:rsidP="00476973">
      <w:pPr>
        <w:tabs>
          <w:tab w:val="left" w:pos="720"/>
          <w:tab w:val="left" w:pos="1080"/>
          <w:tab w:val="left" w:pos="1170"/>
          <w:tab w:val="left" w:pos="1440"/>
          <w:tab w:val="left" w:pos="1800"/>
        </w:tabs>
        <w:rPr>
          <w:rFonts w:cstheme="minorHAnsi"/>
        </w:rPr>
      </w:pPr>
    </w:p>
    <w:p w14:paraId="11AC9B58"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qt egg whites</w:t>
      </w:r>
    </w:p>
    <w:p w14:paraId="25D028EE"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qt whole eggs</w:t>
      </w:r>
    </w:p>
    <w:p w14:paraId="3DBF0183"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¼ lbs. cheese, shredded, cheddar</w:t>
      </w:r>
    </w:p>
    <w:p w14:paraId="63A9CA44" w14:textId="4BB783F3"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lbs. Chorizo pork sausage</w:t>
      </w:r>
    </w:p>
    <w:p w14:paraId="03C17E14"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½ lbs. chopped onion</w:t>
      </w:r>
    </w:p>
    <w:p w14:paraId="310E83E8"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2 tsp salt</w:t>
      </w:r>
    </w:p>
    <w:p w14:paraId="14E72F6E"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tsp black pepper ground</w:t>
      </w:r>
    </w:p>
    <w:p w14:paraId="041341C4"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1 ½ tsp oregano</w:t>
      </w:r>
    </w:p>
    <w:p w14:paraId="71CEB585" w14:textId="77777777" w:rsidR="00C92520" w:rsidRPr="007C6E91" w:rsidRDefault="00C92520" w:rsidP="000B02A1">
      <w:pPr>
        <w:pStyle w:val="ListParagraph"/>
        <w:numPr>
          <w:ilvl w:val="0"/>
          <w:numId w:val="36"/>
        </w:numPr>
        <w:tabs>
          <w:tab w:val="left" w:pos="720"/>
          <w:tab w:val="left" w:pos="1080"/>
          <w:tab w:val="left" w:pos="1170"/>
          <w:tab w:val="left" w:pos="1440"/>
          <w:tab w:val="left" w:pos="1800"/>
        </w:tabs>
        <w:rPr>
          <w:rFonts w:cstheme="minorHAnsi"/>
        </w:rPr>
      </w:pPr>
      <w:r w:rsidRPr="007C6E91">
        <w:rPr>
          <w:rFonts w:cstheme="minorHAnsi"/>
        </w:rPr>
        <w:t>50 tortillas (lard tortillas give the tortillas more stretchiness)</w:t>
      </w:r>
    </w:p>
    <w:p w14:paraId="2216ADCC" w14:textId="77777777" w:rsidR="00C92520" w:rsidRPr="007C6E91" w:rsidRDefault="00C92520" w:rsidP="00476973">
      <w:pPr>
        <w:tabs>
          <w:tab w:val="left" w:pos="720"/>
          <w:tab w:val="left" w:pos="1080"/>
          <w:tab w:val="left" w:pos="1170"/>
          <w:tab w:val="left" w:pos="1440"/>
          <w:tab w:val="left" w:pos="1800"/>
        </w:tabs>
        <w:rPr>
          <w:rFonts w:cstheme="minorHAnsi"/>
        </w:rPr>
      </w:pPr>
    </w:p>
    <w:p w14:paraId="5B1635F6" w14:textId="77777777" w:rsidR="00C92520" w:rsidRPr="007C6E91" w:rsidRDefault="00C92520"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egg whites and eggs. Blend thoroughly.</w:t>
      </w:r>
    </w:p>
    <w:p w14:paraId="7E2109D0" w14:textId="77777777" w:rsidR="00C92520" w:rsidRPr="007C6E91" w:rsidRDefault="00C92520"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Combine cheese, sausage, tomatoes, onions, pepper and oregano; mix thoroughly.</w:t>
      </w:r>
    </w:p>
    <w:p w14:paraId="54825C89" w14:textId="77777777" w:rsidR="00C92520" w:rsidRPr="007C6E91" w:rsidRDefault="00C92520"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Lightly spray griddle with non-stick cooking spray. Pour about 1 quart egg mixture on 325 F. lightly sprayed griddle. Cook until partially set. Add 6 ounces cheese-sausage mixture. Cook until cheese is melted and eggs are firm. CCP: Internal temperature must reach 145 F. or higher for 15 seconds.</w:t>
      </w:r>
    </w:p>
    <w:p w14:paraId="2824C3DF" w14:textId="77777777" w:rsidR="00C92520" w:rsidRPr="007C6E91" w:rsidRDefault="00C92520" w:rsidP="000B02A1">
      <w:pPr>
        <w:pStyle w:val="ListParagraph"/>
        <w:numPr>
          <w:ilvl w:val="1"/>
          <w:numId w:val="13"/>
        </w:numPr>
        <w:tabs>
          <w:tab w:val="left" w:pos="720"/>
          <w:tab w:val="left" w:pos="1080"/>
          <w:tab w:val="left" w:pos="1170"/>
          <w:tab w:val="left" w:pos="1440"/>
          <w:tab w:val="left" w:pos="1800"/>
        </w:tabs>
        <w:ind w:left="1080"/>
        <w:rPr>
          <w:rFonts w:cstheme="minorHAnsi"/>
        </w:rPr>
      </w:pPr>
      <w:r w:rsidRPr="007C6E91">
        <w:rPr>
          <w:rFonts w:cstheme="minorHAnsi"/>
        </w:rPr>
        <w:t>Place tortillas on lightly sprayed griddle; heat 30 seconds on each side.</w:t>
      </w:r>
    </w:p>
    <w:p w14:paraId="14EB9939" w14:textId="77777777" w:rsidR="0093037B" w:rsidRPr="007C6E91" w:rsidRDefault="00C92520" w:rsidP="000B02A1">
      <w:pPr>
        <w:pStyle w:val="ListParagraph"/>
        <w:numPr>
          <w:ilvl w:val="1"/>
          <w:numId w:val="13"/>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rPr>
        <w:t>Place about 1/2 cup cooked egg mixture in center of each tortilla; fold tortilla to cover eggs and form burrito.</w:t>
      </w:r>
      <w:r w:rsidR="0093037B" w:rsidRPr="007C6E91">
        <w:rPr>
          <w:rFonts w:cstheme="minorHAnsi"/>
        </w:rPr>
        <w:t xml:space="preserve"> </w:t>
      </w:r>
    </w:p>
    <w:p w14:paraId="4D10AC4D" w14:textId="2D61E2C5" w:rsidR="00C92520" w:rsidRPr="007C6E91" w:rsidRDefault="00C92520" w:rsidP="000B02A1">
      <w:pPr>
        <w:pStyle w:val="ListParagraph"/>
        <w:numPr>
          <w:ilvl w:val="1"/>
          <w:numId w:val="13"/>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rPr>
        <w:lastRenderedPageBreak/>
        <w:t>CCP: Hold for service at 140 F. or higher.</w:t>
      </w:r>
    </w:p>
    <w:p w14:paraId="1F4568D9" w14:textId="376C6C2F" w:rsidR="0093037B" w:rsidRPr="007C6E91" w:rsidRDefault="0093037B"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557F0AFE" w14:textId="77777777" w:rsidR="0093037B" w:rsidRPr="007C6E91" w:rsidRDefault="0093037B"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08ED30BC" w14:textId="510E1B64" w:rsidR="00C545DE" w:rsidRPr="007C6E91" w:rsidRDefault="00C545DE" w:rsidP="000B02A1">
      <w:pPr>
        <w:pStyle w:val="Heading3"/>
        <w:numPr>
          <w:ilvl w:val="0"/>
          <w:numId w:val="18"/>
        </w:numPr>
        <w:tabs>
          <w:tab w:val="left" w:pos="720"/>
          <w:tab w:val="left" w:pos="1080"/>
          <w:tab w:val="left" w:pos="1170"/>
          <w:tab w:val="left" w:pos="1440"/>
          <w:tab w:val="left" w:pos="1800"/>
        </w:tabs>
        <w:rPr>
          <w:rFonts w:asciiTheme="minorHAnsi" w:hAnsiTheme="minorHAnsi" w:cstheme="minorHAnsi"/>
        </w:rPr>
      </w:pPr>
      <w:bookmarkStart w:id="35" w:name="_Toc52018943"/>
      <w:r w:rsidRPr="007C6E91">
        <w:rPr>
          <w:rFonts w:asciiTheme="minorHAnsi" w:hAnsiTheme="minorHAnsi" w:cstheme="minorHAnsi"/>
        </w:rPr>
        <w:t>Monkey Bread Dutch Oven Recipe</w:t>
      </w:r>
      <w:bookmarkEnd w:id="35"/>
    </w:p>
    <w:p w14:paraId="253D992E" w14:textId="472A48FC" w:rsidR="000B175C" w:rsidRPr="007C6E91" w:rsidRDefault="000B175C" w:rsidP="00476973">
      <w:pPr>
        <w:tabs>
          <w:tab w:val="left" w:pos="720"/>
          <w:tab w:val="left" w:pos="1080"/>
          <w:tab w:val="left" w:pos="1170"/>
          <w:tab w:val="left" w:pos="1440"/>
          <w:tab w:val="left" w:pos="1800"/>
        </w:tabs>
        <w:rPr>
          <w:rFonts w:cstheme="minorHAnsi"/>
        </w:rPr>
      </w:pPr>
    </w:p>
    <w:p w14:paraId="3C3ECC21" w14:textId="4B1F5B5E" w:rsidR="000B175C" w:rsidRPr="007C6E91" w:rsidRDefault="000B175C" w:rsidP="00476973">
      <w:pPr>
        <w:tabs>
          <w:tab w:val="left" w:pos="720"/>
          <w:tab w:val="left" w:pos="1080"/>
          <w:tab w:val="left" w:pos="1170"/>
          <w:tab w:val="left" w:pos="1440"/>
          <w:tab w:val="left" w:pos="1800"/>
        </w:tabs>
        <w:ind w:firstLine="720"/>
        <w:rPr>
          <w:rFonts w:cstheme="minorHAnsi"/>
        </w:rPr>
      </w:pPr>
      <w:r w:rsidRPr="007C6E91">
        <w:rPr>
          <w:rFonts w:cstheme="minorHAnsi"/>
        </w:rPr>
        <w:t>Yield: 30</w:t>
      </w:r>
    </w:p>
    <w:p w14:paraId="07322740" w14:textId="77777777" w:rsidR="00525B57" w:rsidRPr="007C6E91" w:rsidRDefault="00525B57"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5A474F43" w14:textId="77777777" w:rsidR="00C545DE" w:rsidRPr="007C6E91" w:rsidRDefault="00C545DE" w:rsidP="000B02A1">
      <w:pPr>
        <w:pStyle w:val="ListParagraph"/>
        <w:numPr>
          <w:ilvl w:val="0"/>
          <w:numId w:val="45"/>
        </w:numPr>
        <w:tabs>
          <w:tab w:val="left" w:pos="720"/>
          <w:tab w:val="left" w:pos="1080"/>
          <w:tab w:val="left" w:pos="1170"/>
          <w:tab w:val="left" w:pos="1440"/>
          <w:tab w:val="left" w:pos="1800"/>
        </w:tabs>
        <w:ind w:left="1080"/>
        <w:rPr>
          <w:rFonts w:cstheme="minorHAnsi"/>
        </w:rPr>
      </w:pPr>
      <w:r w:rsidRPr="007C6E91">
        <w:rPr>
          <w:rFonts w:cstheme="minorHAnsi"/>
        </w:rPr>
        <w:t>4 rolls of Pillsbury (or cheap generic) biscuit dough</w:t>
      </w:r>
    </w:p>
    <w:p w14:paraId="7CB8A2DD" w14:textId="77777777" w:rsidR="00C545DE" w:rsidRPr="007C6E91" w:rsidRDefault="00C545DE" w:rsidP="000B02A1">
      <w:pPr>
        <w:pStyle w:val="ListParagraph"/>
        <w:numPr>
          <w:ilvl w:val="0"/>
          <w:numId w:val="45"/>
        </w:numPr>
        <w:tabs>
          <w:tab w:val="left" w:pos="720"/>
          <w:tab w:val="left" w:pos="1080"/>
          <w:tab w:val="left" w:pos="1170"/>
          <w:tab w:val="left" w:pos="1440"/>
          <w:tab w:val="left" w:pos="1800"/>
        </w:tabs>
        <w:ind w:left="1080"/>
        <w:rPr>
          <w:rFonts w:cstheme="minorHAnsi"/>
        </w:rPr>
      </w:pPr>
      <w:r w:rsidRPr="007C6E91">
        <w:rPr>
          <w:rFonts w:cstheme="minorHAnsi"/>
        </w:rPr>
        <w:t>1 cup sugar</w:t>
      </w:r>
    </w:p>
    <w:p w14:paraId="524CFD35" w14:textId="77777777" w:rsidR="00C545DE" w:rsidRPr="007C6E91" w:rsidRDefault="00C545DE" w:rsidP="000B02A1">
      <w:pPr>
        <w:pStyle w:val="ListParagraph"/>
        <w:numPr>
          <w:ilvl w:val="0"/>
          <w:numId w:val="45"/>
        </w:numPr>
        <w:tabs>
          <w:tab w:val="left" w:pos="720"/>
          <w:tab w:val="left" w:pos="1080"/>
          <w:tab w:val="left" w:pos="1170"/>
          <w:tab w:val="left" w:pos="1440"/>
          <w:tab w:val="left" w:pos="1800"/>
        </w:tabs>
        <w:ind w:left="1080"/>
        <w:rPr>
          <w:rFonts w:cstheme="minorHAnsi"/>
        </w:rPr>
      </w:pPr>
      <w:r w:rsidRPr="007C6E91">
        <w:rPr>
          <w:rFonts w:cstheme="minorHAnsi"/>
        </w:rPr>
        <w:t>1 cup brown sugar (light or dark is fine)</w:t>
      </w:r>
    </w:p>
    <w:p w14:paraId="6E9ABD15" w14:textId="77777777" w:rsidR="00C545DE" w:rsidRPr="007C6E91" w:rsidRDefault="00C545DE" w:rsidP="000B02A1">
      <w:pPr>
        <w:pStyle w:val="ListParagraph"/>
        <w:numPr>
          <w:ilvl w:val="0"/>
          <w:numId w:val="45"/>
        </w:numPr>
        <w:tabs>
          <w:tab w:val="left" w:pos="720"/>
          <w:tab w:val="left" w:pos="1080"/>
          <w:tab w:val="left" w:pos="1170"/>
          <w:tab w:val="left" w:pos="1440"/>
          <w:tab w:val="left" w:pos="1800"/>
        </w:tabs>
        <w:ind w:left="1080"/>
        <w:rPr>
          <w:rFonts w:cstheme="minorHAnsi"/>
        </w:rPr>
      </w:pPr>
      <w:r w:rsidRPr="007C6E91">
        <w:rPr>
          <w:rFonts w:cstheme="minorHAnsi"/>
        </w:rPr>
        <w:t>6 Tbsp cinnamon</w:t>
      </w:r>
    </w:p>
    <w:p w14:paraId="087F9134" w14:textId="77777777" w:rsidR="00C545DE" w:rsidRPr="007C6E91" w:rsidRDefault="00C545DE" w:rsidP="000B02A1">
      <w:pPr>
        <w:pStyle w:val="ListParagraph"/>
        <w:numPr>
          <w:ilvl w:val="0"/>
          <w:numId w:val="45"/>
        </w:numPr>
        <w:tabs>
          <w:tab w:val="left" w:pos="720"/>
          <w:tab w:val="left" w:pos="1080"/>
          <w:tab w:val="left" w:pos="1170"/>
          <w:tab w:val="left" w:pos="1440"/>
          <w:tab w:val="left" w:pos="1800"/>
        </w:tabs>
        <w:ind w:left="1080"/>
        <w:rPr>
          <w:rFonts w:cstheme="minorHAnsi"/>
        </w:rPr>
      </w:pPr>
      <w:r w:rsidRPr="007C6E91">
        <w:rPr>
          <w:rFonts w:cstheme="minorHAnsi"/>
        </w:rPr>
        <w:t>1 stick butter</w:t>
      </w:r>
    </w:p>
    <w:p w14:paraId="3D408B18" w14:textId="77777777" w:rsidR="00C545DE" w:rsidRPr="007C6E91" w:rsidRDefault="00C545DE"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5602F323" w14:textId="77777777" w:rsidR="00C545DE" w:rsidRPr="007C6E91" w:rsidRDefault="00C545DE"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052244C2" w14:textId="0A7F3274" w:rsidR="00C96001" w:rsidRPr="007C6E91" w:rsidRDefault="00D7140F" w:rsidP="000B02A1">
      <w:pPr>
        <w:pStyle w:val="ListParagraph"/>
        <w:numPr>
          <w:ilvl w:val="0"/>
          <w:numId w:val="19"/>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sz w:val="24"/>
          <w:szCs w:val="24"/>
        </w:rPr>
        <w:t xml:space="preserve">Cut or tear biscuits into quarters. Mix sugars and cinnamon in plastic bag (I like to use a gallon sized </w:t>
      </w:r>
      <w:r w:rsidR="00C96001" w:rsidRPr="007C6E91">
        <w:rPr>
          <w:rFonts w:cstheme="minorHAnsi"/>
          <w:sz w:val="24"/>
          <w:szCs w:val="24"/>
        </w:rPr>
        <w:t>Ziploc</w:t>
      </w:r>
      <w:r w:rsidRPr="007C6E91">
        <w:rPr>
          <w:rFonts w:cstheme="minorHAnsi"/>
          <w:sz w:val="24"/>
          <w:szCs w:val="24"/>
        </w:rPr>
        <w:t xml:space="preserve"> bag</w:t>
      </w:r>
      <w:r w:rsidR="00C96001" w:rsidRPr="007C6E91">
        <w:rPr>
          <w:rFonts w:cstheme="minorHAnsi"/>
          <w:sz w:val="24"/>
          <w:szCs w:val="24"/>
        </w:rPr>
        <w:t xml:space="preserve"> </w:t>
      </w:r>
      <w:r w:rsidRPr="007C6E91">
        <w:rPr>
          <w:rFonts w:cstheme="minorHAnsi"/>
          <w:sz w:val="24"/>
          <w:szCs w:val="24"/>
        </w:rPr>
        <w:t xml:space="preserve">and to do this part prior to leaving on my camping trip). </w:t>
      </w:r>
    </w:p>
    <w:p w14:paraId="3841F9CD" w14:textId="278EC522" w:rsidR="00D7140F" w:rsidRPr="007C6E91" w:rsidRDefault="00D7140F" w:rsidP="000B02A1">
      <w:pPr>
        <w:pStyle w:val="ListParagraph"/>
        <w:numPr>
          <w:ilvl w:val="0"/>
          <w:numId w:val="19"/>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sz w:val="24"/>
          <w:szCs w:val="24"/>
        </w:rPr>
        <w:t>Drop each biscuit quarter into the bag and shake to</w:t>
      </w:r>
      <w:r w:rsidR="00C96001" w:rsidRPr="007C6E91">
        <w:rPr>
          <w:rFonts w:cstheme="minorHAnsi"/>
          <w:sz w:val="24"/>
          <w:szCs w:val="24"/>
        </w:rPr>
        <w:t xml:space="preserve"> </w:t>
      </w:r>
      <w:r w:rsidRPr="007C6E91">
        <w:rPr>
          <w:rFonts w:cstheme="minorHAnsi"/>
          <w:sz w:val="24"/>
          <w:szCs w:val="24"/>
        </w:rPr>
        <w:t>coat well. (this will be your most time consuming part - do NOT just throw them all into the bag. Do them 1 or</w:t>
      </w:r>
      <w:r w:rsidR="00C96001" w:rsidRPr="007C6E91">
        <w:rPr>
          <w:rFonts w:cstheme="minorHAnsi"/>
          <w:sz w:val="24"/>
          <w:szCs w:val="24"/>
        </w:rPr>
        <w:t xml:space="preserve"> </w:t>
      </w:r>
      <w:r w:rsidRPr="007C6E91">
        <w:rPr>
          <w:rFonts w:cstheme="minorHAnsi"/>
          <w:sz w:val="24"/>
          <w:szCs w:val="24"/>
        </w:rPr>
        <w:t>2 at a time or they will stick together and not get properly coated)</w:t>
      </w:r>
    </w:p>
    <w:p w14:paraId="7D451752" w14:textId="5F82875F" w:rsidR="00E03B58" w:rsidRPr="007C6E91" w:rsidRDefault="00D7140F" w:rsidP="000B02A1">
      <w:pPr>
        <w:pStyle w:val="ListParagraph"/>
        <w:numPr>
          <w:ilvl w:val="0"/>
          <w:numId w:val="19"/>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sz w:val="24"/>
          <w:szCs w:val="24"/>
        </w:rPr>
        <w:t xml:space="preserve">Place in </w:t>
      </w:r>
      <w:r w:rsidR="00C96001" w:rsidRPr="007C6E91">
        <w:rPr>
          <w:rFonts w:cstheme="minorHAnsi"/>
          <w:sz w:val="24"/>
          <w:szCs w:val="24"/>
        </w:rPr>
        <w:t>Dutch</w:t>
      </w:r>
      <w:r w:rsidRPr="007C6E91">
        <w:rPr>
          <w:rFonts w:cstheme="minorHAnsi"/>
          <w:sz w:val="24"/>
          <w:szCs w:val="24"/>
        </w:rPr>
        <w:t xml:space="preserve"> oven. Pour remaining sugar mixture over the biscuit pieces. Melt butter and pour over</w:t>
      </w:r>
      <w:r w:rsidR="00E03B58" w:rsidRPr="007C6E91">
        <w:rPr>
          <w:rFonts w:cstheme="minorHAnsi"/>
          <w:sz w:val="24"/>
          <w:szCs w:val="24"/>
        </w:rPr>
        <w:t xml:space="preserve"> </w:t>
      </w:r>
      <w:r w:rsidRPr="007C6E91">
        <w:rPr>
          <w:rFonts w:cstheme="minorHAnsi"/>
          <w:sz w:val="24"/>
          <w:szCs w:val="24"/>
        </w:rPr>
        <w:t xml:space="preserve">biscuits. </w:t>
      </w:r>
    </w:p>
    <w:p w14:paraId="158E6407" w14:textId="7C3E4E0C" w:rsidR="00D7140F" w:rsidRPr="007C6E91" w:rsidRDefault="00D7140F" w:rsidP="000B02A1">
      <w:pPr>
        <w:pStyle w:val="ListParagraph"/>
        <w:numPr>
          <w:ilvl w:val="0"/>
          <w:numId w:val="19"/>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sz w:val="24"/>
          <w:szCs w:val="24"/>
        </w:rPr>
        <w:t>Bake at 350 degrees for 45 minutes. (5 coals on bottom, 13 on top)</w:t>
      </w:r>
    </w:p>
    <w:p w14:paraId="22D66DDC" w14:textId="1685BA15" w:rsidR="00D7140F" w:rsidRPr="007C6E91" w:rsidRDefault="00D7140F" w:rsidP="000B02A1">
      <w:pPr>
        <w:pStyle w:val="ListParagraph"/>
        <w:numPr>
          <w:ilvl w:val="0"/>
          <w:numId w:val="19"/>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sz w:val="24"/>
          <w:szCs w:val="24"/>
        </w:rPr>
        <w:t xml:space="preserve">Serves 15-40 (160 bite-size pieces total) depending on your hunger level. </w:t>
      </w:r>
    </w:p>
    <w:p w14:paraId="73ACA309" w14:textId="20252B1E" w:rsidR="00D7140F" w:rsidRPr="007C6E91" w:rsidRDefault="00D7140F" w:rsidP="000B02A1">
      <w:pPr>
        <w:pStyle w:val="ListParagraph"/>
        <w:numPr>
          <w:ilvl w:val="0"/>
          <w:numId w:val="19"/>
        </w:numPr>
        <w:tabs>
          <w:tab w:val="left" w:pos="720"/>
          <w:tab w:val="left" w:pos="1080"/>
          <w:tab w:val="left" w:pos="1170"/>
          <w:tab w:val="left" w:pos="1440"/>
          <w:tab w:val="left" w:pos="1800"/>
        </w:tabs>
        <w:autoSpaceDE w:val="0"/>
        <w:autoSpaceDN w:val="0"/>
        <w:adjustRightInd w:val="0"/>
        <w:spacing w:after="0" w:line="240" w:lineRule="auto"/>
        <w:ind w:left="1080"/>
        <w:rPr>
          <w:rFonts w:cstheme="minorHAnsi"/>
          <w:sz w:val="24"/>
          <w:szCs w:val="24"/>
        </w:rPr>
      </w:pPr>
      <w:r w:rsidRPr="007C6E91">
        <w:rPr>
          <w:rFonts w:cstheme="minorHAnsi"/>
          <w:sz w:val="24"/>
          <w:szCs w:val="24"/>
        </w:rPr>
        <w:t xml:space="preserve">Strong Recommendation: Use a Lodge brand </w:t>
      </w:r>
      <w:r w:rsidR="00C96001" w:rsidRPr="007C6E91">
        <w:rPr>
          <w:rFonts w:cstheme="minorHAnsi"/>
          <w:sz w:val="24"/>
          <w:szCs w:val="24"/>
        </w:rPr>
        <w:t>Dutch</w:t>
      </w:r>
      <w:r w:rsidRPr="007C6E91">
        <w:rPr>
          <w:rFonts w:cstheme="minorHAnsi"/>
          <w:sz w:val="24"/>
          <w:szCs w:val="24"/>
        </w:rPr>
        <w:t xml:space="preserve"> oven liner (essentially parchment paper shaped into a circle</w:t>
      </w:r>
      <w:r w:rsidR="00E03B58" w:rsidRPr="007C6E91">
        <w:rPr>
          <w:rFonts w:cstheme="minorHAnsi"/>
          <w:sz w:val="24"/>
          <w:szCs w:val="24"/>
        </w:rPr>
        <w:t xml:space="preserve"> </w:t>
      </w:r>
      <w:r w:rsidRPr="007C6E91">
        <w:rPr>
          <w:rFonts w:cstheme="minorHAnsi"/>
          <w:sz w:val="24"/>
          <w:szCs w:val="24"/>
        </w:rPr>
        <w:t xml:space="preserve">to fit nicely into a </w:t>
      </w:r>
      <w:r w:rsidR="00C96001" w:rsidRPr="007C6E91">
        <w:rPr>
          <w:rFonts w:cstheme="minorHAnsi"/>
          <w:sz w:val="24"/>
          <w:szCs w:val="24"/>
        </w:rPr>
        <w:t>Dutch</w:t>
      </w:r>
      <w:r w:rsidRPr="007C6E91">
        <w:rPr>
          <w:rFonts w:cstheme="minorHAnsi"/>
          <w:sz w:val="24"/>
          <w:szCs w:val="24"/>
        </w:rPr>
        <w:t xml:space="preserve"> oven) unless you want to work hard to clean the oven. The sugars melt with the butter</w:t>
      </w:r>
      <w:r w:rsidR="00E03B58" w:rsidRPr="007C6E91">
        <w:rPr>
          <w:rFonts w:cstheme="minorHAnsi"/>
          <w:sz w:val="24"/>
          <w:szCs w:val="24"/>
        </w:rPr>
        <w:t xml:space="preserve"> </w:t>
      </w:r>
      <w:r w:rsidRPr="007C6E91">
        <w:rPr>
          <w:rFonts w:cstheme="minorHAnsi"/>
          <w:sz w:val="24"/>
          <w:szCs w:val="24"/>
        </w:rPr>
        <w:t>and it can be quite a job to clean without using the liner.</w:t>
      </w:r>
    </w:p>
    <w:p w14:paraId="14FA9606" w14:textId="659E09FA" w:rsidR="00A86D8C" w:rsidRPr="007C6E91" w:rsidRDefault="00A86D8C"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7DC21E69" w14:textId="50E495A8" w:rsidR="00A76B5E" w:rsidRDefault="00A76B5E" w:rsidP="000B02A1">
      <w:pPr>
        <w:pStyle w:val="Heading3"/>
        <w:numPr>
          <w:ilvl w:val="0"/>
          <w:numId w:val="20"/>
        </w:numPr>
        <w:tabs>
          <w:tab w:val="left" w:pos="720"/>
          <w:tab w:val="left" w:pos="1080"/>
          <w:tab w:val="left" w:pos="1170"/>
          <w:tab w:val="left" w:pos="1440"/>
          <w:tab w:val="left" w:pos="1800"/>
        </w:tabs>
        <w:ind w:left="720"/>
        <w:rPr>
          <w:rFonts w:asciiTheme="minorHAnsi" w:hAnsiTheme="minorHAnsi" w:cstheme="minorHAnsi"/>
        </w:rPr>
      </w:pPr>
      <w:bookmarkStart w:id="36" w:name="_Toc52018944"/>
      <w:r>
        <w:rPr>
          <w:rFonts w:asciiTheme="minorHAnsi" w:hAnsiTheme="minorHAnsi" w:cstheme="minorHAnsi"/>
        </w:rPr>
        <w:t>Hash Bowns</w:t>
      </w:r>
      <w:bookmarkEnd w:id="36"/>
    </w:p>
    <w:p w14:paraId="6C4E2BC4" w14:textId="0DF1E0F6" w:rsidR="00A76B5E" w:rsidRDefault="00A76B5E" w:rsidP="00A76B5E"/>
    <w:p w14:paraId="35CBE1FB" w14:textId="77777777" w:rsidR="00A76B5E" w:rsidRPr="007C6E91" w:rsidRDefault="00A76B5E" w:rsidP="00A76B5E">
      <w:pPr>
        <w:tabs>
          <w:tab w:val="left" w:pos="720"/>
          <w:tab w:val="left" w:pos="1080"/>
          <w:tab w:val="left" w:pos="1170"/>
          <w:tab w:val="left" w:pos="1440"/>
          <w:tab w:val="left" w:pos="1800"/>
        </w:tabs>
        <w:ind w:left="720"/>
        <w:rPr>
          <w:rFonts w:cstheme="minorHAnsi"/>
        </w:rPr>
      </w:pPr>
      <w:r w:rsidRPr="007C6E91">
        <w:rPr>
          <w:rFonts w:cstheme="minorHAnsi"/>
        </w:rPr>
        <w:t>Yield: 50</w:t>
      </w:r>
    </w:p>
    <w:p w14:paraId="69A938D1" w14:textId="77777777" w:rsidR="00A76B5E" w:rsidRPr="007C6E91" w:rsidRDefault="00A76B5E" w:rsidP="000B02A1">
      <w:pPr>
        <w:pStyle w:val="ListParagraph"/>
        <w:numPr>
          <w:ilvl w:val="0"/>
          <w:numId w:val="46"/>
        </w:numPr>
        <w:tabs>
          <w:tab w:val="left" w:pos="720"/>
          <w:tab w:val="left" w:pos="1080"/>
          <w:tab w:val="left" w:pos="1170"/>
          <w:tab w:val="left" w:pos="1440"/>
          <w:tab w:val="left" w:pos="1800"/>
        </w:tabs>
        <w:rPr>
          <w:rFonts w:cstheme="minorHAnsi"/>
        </w:rPr>
      </w:pPr>
      <w:r w:rsidRPr="007C6E91">
        <w:rPr>
          <w:rFonts w:cstheme="minorHAnsi"/>
        </w:rPr>
        <w:t>9 lbs. Potatoes frozen hash browns</w:t>
      </w:r>
    </w:p>
    <w:p w14:paraId="1BF59394" w14:textId="77777777" w:rsidR="00A76B5E" w:rsidRPr="007C6E91" w:rsidRDefault="00A76B5E" w:rsidP="000B02A1">
      <w:pPr>
        <w:pStyle w:val="ListParagraph"/>
        <w:numPr>
          <w:ilvl w:val="0"/>
          <w:numId w:val="46"/>
        </w:numPr>
        <w:tabs>
          <w:tab w:val="left" w:pos="720"/>
          <w:tab w:val="left" w:pos="1080"/>
          <w:tab w:val="left" w:pos="1170"/>
          <w:tab w:val="left" w:pos="1440"/>
          <w:tab w:val="left" w:pos="1800"/>
        </w:tabs>
        <w:rPr>
          <w:rFonts w:cstheme="minorHAnsi"/>
        </w:rPr>
      </w:pPr>
      <w:r w:rsidRPr="007C6E91">
        <w:rPr>
          <w:rFonts w:cstheme="minorHAnsi"/>
        </w:rPr>
        <w:t>1 ½ cup shortening</w:t>
      </w:r>
    </w:p>
    <w:p w14:paraId="372B4C97" w14:textId="77777777" w:rsidR="00A76B5E" w:rsidRPr="007C6E91" w:rsidRDefault="00A76B5E" w:rsidP="000B02A1">
      <w:pPr>
        <w:pStyle w:val="ListParagraph"/>
        <w:numPr>
          <w:ilvl w:val="0"/>
          <w:numId w:val="46"/>
        </w:numPr>
        <w:tabs>
          <w:tab w:val="left" w:pos="720"/>
          <w:tab w:val="left" w:pos="1080"/>
          <w:tab w:val="left" w:pos="1170"/>
          <w:tab w:val="left" w:pos="1440"/>
          <w:tab w:val="left" w:pos="1800"/>
        </w:tabs>
        <w:rPr>
          <w:rFonts w:cstheme="minorHAnsi"/>
        </w:rPr>
      </w:pPr>
      <w:r w:rsidRPr="007C6E91">
        <w:rPr>
          <w:rFonts w:cstheme="minorHAnsi"/>
        </w:rPr>
        <w:t>¼ cup salt</w:t>
      </w:r>
    </w:p>
    <w:p w14:paraId="1325FCB3" w14:textId="77777777" w:rsidR="00A76B5E" w:rsidRPr="007C6E91" w:rsidRDefault="00A76B5E" w:rsidP="000B02A1">
      <w:pPr>
        <w:pStyle w:val="ListParagraph"/>
        <w:numPr>
          <w:ilvl w:val="0"/>
          <w:numId w:val="46"/>
        </w:numPr>
        <w:tabs>
          <w:tab w:val="left" w:pos="720"/>
          <w:tab w:val="left" w:pos="1080"/>
          <w:tab w:val="left" w:pos="1170"/>
          <w:tab w:val="left" w:pos="1440"/>
          <w:tab w:val="left" w:pos="1800"/>
        </w:tabs>
        <w:rPr>
          <w:rFonts w:cstheme="minorHAnsi"/>
        </w:rPr>
      </w:pPr>
      <w:r w:rsidRPr="007C6E91">
        <w:rPr>
          <w:rFonts w:cstheme="minorHAnsi"/>
        </w:rPr>
        <w:t>½ tsp black pepper</w:t>
      </w:r>
    </w:p>
    <w:p w14:paraId="335C0937" w14:textId="77777777" w:rsidR="00A76B5E" w:rsidRPr="007C6E91" w:rsidRDefault="00A76B5E" w:rsidP="00A76B5E">
      <w:pPr>
        <w:tabs>
          <w:tab w:val="left" w:pos="720"/>
          <w:tab w:val="left" w:pos="1080"/>
          <w:tab w:val="left" w:pos="1170"/>
          <w:tab w:val="left" w:pos="1440"/>
          <w:tab w:val="left" w:pos="1800"/>
        </w:tabs>
        <w:rPr>
          <w:rFonts w:cstheme="minorHAnsi"/>
        </w:rPr>
      </w:pPr>
    </w:p>
    <w:p w14:paraId="6CDA4092" w14:textId="77777777" w:rsidR="00A76B5E" w:rsidRPr="007C6E91" w:rsidRDefault="00A76B5E" w:rsidP="000B02A1">
      <w:pPr>
        <w:pStyle w:val="ListParagraph"/>
        <w:numPr>
          <w:ilvl w:val="0"/>
          <w:numId w:val="47"/>
        </w:numPr>
        <w:tabs>
          <w:tab w:val="left" w:pos="720"/>
          <w:tab w:val="left" w:pos="1080"/>
          <w:tab w:val="left" w:pos="1170"/>
          <w:tab w:val="left" w:pos="1440"/>
          <w:tab w:val="left" w:pos="1800"/>
        </w:tabs>
        <w:rPr>
          <w:rFonts w:cstheme="minorHAnsi"/>
        </w:rPr>
      </w:pPr>
      <w:r w:rsidRPr="007C6E91">
        <w:rPr>
          <w:rFonts w:cstheme="minorHAnsi"/>
        </w:rPr>
        <w:t>Place layer of potatoes on well-greased 400 F. griddle; cook 15 minutes; turn; brown on other side.</w:t>
      </w:r>
    </w:p>
    <w:p w14:paraId="0BEC06B8" w14:textId="77777777" w:rsidR="00A76B5E" w:rsidRPr="00A76B5E" w:rsidRDefault="00A76B5E" w:rsidP="000B02A1">
      <w:pPr>
        <w:pStyle w:val="ListParagraph"/>
        <w:numPr>
          <w:ilvl w:val="0"/>
          <w:numId w:val="47"/>
        </w:numPr>
        <w:tabs>
          <w:tab w:val="left" w:pos="720"/>
          <w:tab w:val="left" w:pos="1080"/>
          <w:tab w:val="left" w:pos="1440"/>
          <w:tab w:val="left" w:pos="1800"/>
        </w:tabs>
        <w:rPr>
          <w:rFonts w:cstheme="minorHAnsi"/>
        </w:rPr>
      </w:pPr>
      <w:r w:rsidRPr="007C6E91">
        <w:rPr>
          <w:rFonts w:cstheme="minorHAnsi"/>
        </w:rPr>
        <w:t>Sprinkle with salt and pepper. CCP: Hold at 140 F. or higher for service.</w:t>
      </w:r>
    </w:p>
    <w:p w14:paraId="1350006E" w14:textId="77777777" w:rsidR="00A76B5E" w:rsidRPr="00A76B5E" w:rsidRDefault="00A76B5E" w:rsidP="00A76B5E"/>
    <w:p w14:paraId="7AF1A40B" w14:textId="7CF7313B" w:rsidR="00A86D8C" w:rsidRDefault="009B4D1D" w:rsidP="000B02A1">
      <w:pPr>
        <w:pStyle w:val="Heading3"/>
        <w:numPr>
          <w:ilvl w:val="0"/>
          <w:numId w:val="20"/>
        </w:numPr>
        <w:tabs>
          <w:tab w:val="left" w:pos="720"/>
          <w:tab w:val="left" w:pos="1080"/>
          <w:tab w:val="left" w:pos="1170"/>
          <w:tab w:val="left" w:pos="1440"/>
          <w:tab w:val="left" w:pos="1800"/>
        </w:tabs>
        <w:ind w:left="720"/>
        <w:rPr>
          <w:rFonts w:asciiTheme="minorHAnsi" w:hAnsiTheme="minorHAnsi" w:cstheme="minorHAnsi"/>
        </w:rPr>
      </w:pPr>
      <w:bookmarkStart w:id="37" w:name="_Toc52018945"/>
      <w:r>
        <w:rPr>
          <w:rFonts w:asciiTheme="minorHAnsi" w:hAnsiTheme="minorHAnsi" w:cstheme="minorHAnsi"/>
        </w:rPr>
        <w:t>Eggs MacSanches</w:t>
      </w:r>
      <w:r w:rsidR="002A52D6">
        <w:rPr>
          <w:rFonts w:asciiTheme="minorHAnsi" w:hAnsiTheme="minorHAnsi" w:cstheme="minorHAnsi"/>
        </w:rPr>
        <w:t xml:space="preserve"> </w:t>
      </w:r>
      <w:r w:rsidR="00345BFF">
        <w:rPr>
          <w:rFonts w:asciiTheme="minorHAnsi" w:hAnsiTheme="minorHAnsi" w:cstheme="minorHAnsi"/>
        </w:rPr>
        <w:t>–</w:t>
      </w:r>
      <w:r w:rsidR="002A52D6">
        <w:rPr>
          <w:rFonts w:asciiTheme="minorHAnsi" w:hAnsiTheme="minorHAnsi" w:cstheme="minorHAnsi"/>
        </w:rPr>
        <w:t xml:space="preserve"> Phil</w:t>
      </w:r>
      <w:r w:rsidR="0050108F">
        <w:rPr>
          <w:rFonts w:asciiTheme="minorHAnsi" w:hAnsiTheme="minorHAnsi" w:cstheme="minorHAnsi"/>
        </w:rPr>
        <w:t>mont</w:t>
      </w:r>
      <w:bookmarkEnd w:id="37"/>
    </w:p>
    <w:p w14:paraId="48BC8654" w14:textId="32289859" w:rsidR="00345BFF" w:rsidRDefault="00345BFF" w:rsidP="00345BFF"/>
    <w:p w14:paraId="5A69682B" w14:textId="3D0567D5" w:rsidR="00345BFF" w:rsidRDefault="00E114CB" w:rsidP="00D54EB8">
      <w:pPr>
        <w:tabs>
          <w:tab w:val="left" w:pos="360"/>
          <w:tab w:val="left" w:pos="720"/>
          <w:tab w:val="left" w:pos="1080"/>
        </w:tabs>
        <w:ind w:left="1080"/>
      </w:pPr>
      <w:r>
        <w:t>Yield: 1</w:t>
      </w:r>
    </w:p>
    <w:p w14:paraId="136D2FD9" w14:textId="1C6F9CDD" w:rsidR="00E114CB" w:rsidRDefault="00E114CB" w:rsidP="00D54EB8">
      <w:pPr>
        <w:tabs>
          <w:tab w:val="left" w:pos="360"/>
          <w:tab w:val="left" w:pos="720"/>
          <w:tab w:val="left" w:pos="1080"/>
        </w:tabs>
        <w:ind w:left="1080"/>
      </w:pPr>
      <w:r>
        <w:t>Portion: 1</w:t>
      </w:r>
    </w:p>
    <w:p w14:paraId="00E17F7D" w14:textId="664E7802" w:rsidR="00E114CB" w:rsidRDefault="00E114CB" w:rsidP="000B02A1">
      <w:pPr>
        <w:pStyle w:val="ListParagraph"/>
        <w:numPr>
          <w:ilvl w:val="0"/>
          <w:numId w:val="178"/>
        </w:numPr>
        <w:tabs>
          <w:tab w:val="left" w:pos="360"/>
          <w:tab w:val="left" w:pos="720"/>
          <w:tab w:val="left" w:pos="1080"/>
        </w:tabs>
      </w:pPr>
      <w:r>
        <w:t>2 eggs</w:t>
      </w:r>
    </w:p>
    <w:p w14:paraId="6B5EDDBC" w14:textId="27AE1796" w:rsidR="00E114CB" w:rsidRDefault="00723BE4" w:rsidP="000B02A1">
      <w:pPr>
        <w:pStyle w:val="ListParagraph"/>
        <w:numPr>
          <w:ilvl w:val="0"/>
          <w:numId w:val="178"/>
        </w:numPr>
        <w:tabs>
          <w:tab w:val="left" w:pos="360"/>
          <w:tab w:val="left" w:pos="720"/>
          <w:tab w:val="left" w:pos="1080"/>
        </w:tabs>
      </w:pPr>
      <w:r>
        <w:t>1 tbsp bacon crumbles</w:t>
      </w:r>
    </w:p>
    <w:p w14:paraId="5CCB95EE" w14:textId="33F1483E" w:rsidR="00723BE4" w:rsidRDefault="00723BE4" w:rsidP="000B02A1">
      <w:pPr>
        <w:pStyle w:val="ListParagraph"/>
        <w:numPr>
          <w:ilvl w:val="0"/>
          <w:numId w:val="178"/>
        </w:numPr>
        <w:tabs>
          <w:tab w:val="left" w:pos="360"/>
          <w:tab w:val="left" w:pos="720"/>
          <w:tab w:val="left" w:pos="1080"/>
        </w:tabs>
      </w:pPr>
      <w:r>
        <w:t>¼ tsp onion flakes</w:t>
      </w:r>
    </w:p>
    <w:p w14:paraId="4A6D4744" w14:textId="70030C77" w:rsidR="00723BE4" w:rsidRDefault="00AF51AB" w:rsidP="000B02A1">
      <w:pPr>
        <w:pStyle w:val="ListParagraph"/>
        <w:numPr>
          <w:ilvl w:val="0"/>
          <w:numId w:val="178"/>
        </w:numPr>
        <w:tabs>
          <w:tab w:val="left" w:pos="360"/>
          <w:tab w:val="left" w:pos="720"/>
          <w:tab w:val="left" w:pos="1080"/>
        </w:tabs>
      </w:pPr>
      <w:r>
        <w:t>2 flour tortillas</w:t>
      </w:r>
    </w:p>
    <w:p w14:paraId="400224C5" w14:textId="6EFA58B9" w:rsidR="00AF51AB" w:rsidRDefault="00AF51AB" w:rsidP="000B02A1">
      <w:pPr>
        <w:pStyle w:val="ListParagraph"/>
        <w:numPr>
          <w:ilvl w:val="0"/>
          <w:numId w:val="178"/>
        </w:numPr>
        <w:tabs>
          <w:tab w:val="left" w:pos="360"/>
          <w:tab w:val="left" w:pos="720"/>
          <w:tab w:val="left" w:pos="1080"/>
        </w:tabs>
      </w:pPr>
      <w:r>
        <w:t>1 slice cheese</w:t>
      </w:r>
    </w:p>
    <w:p w14:paraId="152A9730" w14:textId="1928E1D0" w:rsidR="00185CDA" w:rsidRDefault="00185CDA" w:rsidP="000B02A1">
      <w:pPr>
        <w:pStyle w:val="ListParagraph"/>
        <w:numPr>
          <w:ilvl w:val="0"/>
          <w:numId w:val="178"/>
        </w:numPr>
        <w:tabs>
          <w:tab w:val="left" w:pos="360"/>
          <w:tab w:val="left" w:pos="720"/>
          <w:tab w:val="left" w:pos="1080"/>
        </w:tabs>
      </w:pPr>
      <w:r>
        <w:t>1 qt Ziploc freezer bag</w:t>
      </w:r>
    </w:p>
    <w:p w14:paraId="424C410C" w14:textId="3CA063A8" w:rsidR="006964C8" w:rsidRDefault="006964C8" w:rsidP="00D54EB8">
      <w:pPr>
        <w:ind w:left="1080"/>
      </w:pPr>
    </w:p>
    <w:p w14:paraId="7A7C6D61" w14:textId="77777777" w:rsidR="004C7CBC" w:rsidRDefault="004C7CBC" w:rsidP="000B02A1">
      <w:pPr>
        <w:pStyle w:val="ListParagraph"/>
        <w:numPr>
          <w:ilvl w:val="0"/>
          <w:numId w:val="179"/>
        </w:numPr>
      </w:pPr>
      <w:r>
        <w:t>The heavy freezer bags are needed, not the regular.</w:t>
      </w:r>
    </w:p>
    <w:p w14:paraId="6D10D058" w14:textId="77777777" w:rsidR="004C7CBC" w:rsidRDefault="004C7CBC" w:rsidP="000B02A1">
      <w:pPr>
        <w:pStyle w:val="ListParagraph"/>
        <w:numPr>
          <w:ilvl w:val="0"/>
          <w:numId w:val="179"/>
        </w:numPr>
      </w:pPr>
      <w:r>
        <w:t>In the freezer bag place the eggs - minus the shells. Add the bacon, salsa, and onion. Add</w:t>
      </w:r>
      <w:r>
        <w:t xml:space="preserve"> </w:t>
      </w:r>
      <w:r>
        <w:t>a little water or milk ~1/8 cup or 2 Tablespoons. Zip up tight, removing most of the air, and</w:t>
      </w:r>
      <w:r>
        <w:t xml:space="preserve"> </w:t>
      </w:r>
      <w:r>
        <w:t xml:space="preserve">mix the eggs and ingredients by fingering vigorously. Scramble in the bag. </w:t>
      </w:r>
    </w:p>
    <w:p w14:paraId="5E50B06C" w14:textId="77777777" w:rsidR="00CB1BA9" w:rsidRDefault="004C7CBC" w:rsidP="000B02A1">
      <w:pPr>
        <w:pStyle w:val="ListParagraph"/>
        <w:numPr>
          <w:ilvl w:val="0"/>
          <w:numId w:val="179"/>
        </w:numPr>
      </w:pPr>
      <w:r>
        <w:t>Place the bag</w:t>
      </w:r>
      <w:r>
        <w:t xml:space="preserve"> </w:t>
      </w:r>
      <w:r>
        <w:t xml:space="preserve">in a boiling pot of water and cook until done. </w:t>
      </w:r>
    </w:p>
    <w:p w14:paraId="3FC28596" w14:textId="77777777" w:rsidR="00CB1BA9" w:rsidRDefault="004C7CBC" w:rsidP="000B02A1">
      <w:pPr>
        <w:pStyle w:val="ListParagraph"/>
        <w:numPr>
          <w:ilvl w:val="0"/>
          <w:numId w:val="179"/>
        </w:numPr>
      </w:pPr>
      <w:r>
        <w:t>Remove from pot, if no leaks, use the water</w:t>
      </w:r>
      <w:r w:rsidR="00CB1BA9">
        <w:t xml:space="preserve"> </w:t>
      </w:r>
      <w:r>
        <w:t xml:space="preserve">for hot chocolate or clean-up. </w:t>
      </w:r>
    </w:p>
    <w:p w14:paraId="28ABA8F9" w14:textId="77777777" w:rsidR="00CB1BA9" w:rsidRDefault="004C7CBC" w:rsidP="000B02A1">
      <w:pPr>
        <w:pStyle w:val="ListParagraph"/>
        <w:numPr>
          <w:ilvl w:val="0"/>
          <w:numId w:val="179"/>
        </w:numPr>
      </w:pPr>
      <w:r>
        <w:t>Scoop the eggs on the flour tortillas and add some cheese,</w:t>
      </w:r>
      <w:r w:rsidR="00CB1BA9">
        <w:t xml:space="preserve"> </w:t>
      </w:r>
      <w:r>
        <w:t xml:space="preserve">fold and eat. </w:t>
      </w:r>
    </w:p>
    <w:p w14:paraId="701BF9F9" w14:textId="11CAB5C3" w:rsidR="00D54EB8" w:rsidRDefault="004C7CBC" w:rsidP="000B02A1">
      <w:pPr>
        <w:pStyle w:val="ListParagraph"/>
        <w:numPr>
          <w:ilvl w:val="0"/>
          <w:numId w:val="179"/>
        </w:numPr>
      </w:pPr>
      <w:r>
        <w:t>Makes fillings for about 2 tortillas.</w:t>
      </w:r>
    </w:p>
    <w:p w14:paraId="7667FBDE" w14:textId="77777777" w:rsidR="006964C8" w:rsidRPr="00345BFF" w:rsidRDefault="006964C8" w:rsidP="00185CDA"/>
    <w:p w14:paraId="5A83FE8A" w14:textId="77777777" w:rsidR="009B4D1D" w:rsidRPr="002A52D6" w:rsidRDefault="009B4D1D" w:rsidP="000B02A1">
      <w:pPr>
        <w:pStyle w:val="Heading3"/>
        <w:numPr>
          <w:ilvl w:val="0"/>
          <w:numId w:val="20"/>
        </w:numPr>
        <w:ind w:left="720"/>
        <w:rPr>
          <w:rFonts w:asciiTheme="minorHAnsi" w:hAnsiTheme="minorHAnsi" w:cstheme="minorHAnsi"/>
        </w:rPr>
      </w:pPr>
      <w:bookmarkStart w:id="38" w:name="_Toc52018946"/>
      <w:r w:rsidRPr="002A52D6">
        <w:rPr>
          <w:rFonts w:asciiTheme="minorHAnsi" w:hAnsiTheme="minorHAnsi" w:cstheme="minorHAnsi"/>
        </w:rPr>
        <w:t>True Grits</w:t>
      </w:r>
      <w:r w:rsidR="0050108F">
        <w:rPr>
          <w:rFonts w:asciiTheme="minorHAnsi" w:hAnsiTheme="minorHAnsi" w:cstheme="minorHAnsi"/>
        </w:rPr>
        <w:t xml:space="preserve"> - Philmont</w:t>
      </w:r>
      <w:bookmarkEnd w:id="38"/>
    </w:p>
    <w:p w14:paraId="5F5B17C7" w14:textId="0E7B7C2A" w:rsidR="002A52D6" w:rsidRDefault="002A52D6" w:rsidP="002A52D6"/>
    <w:p w14:paraId="32570FFB" w14:textId="2EF8A191" w:rsidR="00675166" w:rsidRDefault="00675166" w:rsidP="00675166">
      <w:pPr>
        <w:ind w:left="1080"/>
      </w:pPr>
      <w:r>
        <w:t>Yield: 1</w:t>
      </w:r>
    </w:p>
    <w:p w14:paraId="135AFCB0" w14:textId="2D32C488" w:rsidR="00675166" w:rsidRDefault="00675166" w:rsidP="00675166">
      <w:pPr>
        <w:ind w:left="1080"/>
      </w:pPr>
      <w:r>
        <w:t>Portion: 1</w:t>
      </w:r>
    </w:p>
    <w:p w14:paraId="0FAA5313" w14:textId="30011D32" w:rsidR="00675166" w:rsidRDefault="00104A15" w:rsidP="000B02A1">
      <w:pPr>
        <w:pStyle w:val="ListParagraph"/>
        <w:numPr>
          <w:ilvl w:val="0"/>
          <w:numId w:val="180"/>
        </w:numPr>
      </w:pPr>
      <w:r>
        <w:t>½ cup instant grits</w:t>
      </w:r>
    </w:p>
    <w:p w14:paraId="35C9C6A1" w14:textId="17462863" w:rsidR="00104A15" w:rsidRDefault="00104A15" w:rsidP="000B02A1">
      <w:pPr>
        <w:pStyle w:val="ListParagraph"/>
        <w:numPr>
          <w:ilvl w:val="0"/>
          <w:numId w:val="180"/>
        </w:numPr>
      </w:pPr>
      <w:r>
        <w:t>1 tbsp bacon crumbles</w:t>
      </w:r>
    </w:p>
    <w:p w14:paraId="79880B71" w14:textId="12C6DF40" w:rsidR="00104A15" w:rsidRDefault="00104A15" w:rsidP="000B02A1">
      <w:pPr>
        <w:pStyle w:val="ListParagraph"/>
        <w:numPr>
          <w:ilvl w:val="0"/>
          <w:numId w:val="180"/>
        </w:numPr>
      </w:pPr>
      <w:r>
        <w:t>Salt</w:t>
      </w:r>
    </w:p>
    <w:p w14:paraId="3C55E8C2" w14:textId="3FD082F0" w:rsidR="00104A15" w:rsidRDefault="00104A15" w:rsidP="00104A15"/>
    <w:p w14:paraId="3D3C0C60" w14:textId="2C0EBC55" w:rsidR="00104A15" w:rsidRPr="002A52D6" w:rsidRDefault="005357F1" w:rsidP="000B02A1">
      <w:pPr>
        <w:pStyle w:val="ListParagraph"/>
        <w:numPr>
          <w:ilvl w:val="0"/>
          <w:numId w:val="181"/>
        </w:numPr>
      </w:pPr>
      <w:r>
        <w:t>Boil Water, add grits, Bacon Bits, Molly McButter.... eat with an attitude.</w:t>
      </w:r>
      <w:r>
        <w:t xml:space="preserve"> </w:t>
      </w:r>
      <w:r>
        <w:t>Add cheese or cooked egg as well.</w:t>
      </w:r>
    </w:p>
    <w:p w14:paraId="4949B13C" w14:textId="2B211E1E" w:rsidR="00EE3FAC" w:rsidRPr="007C6E91" w:rsidRDefault="00EE3FAC" w:rsidP="00476973">
      <w:pPr>
        <w:tabs>
          <w:tab w:val="left" w:pos="720"/>
          <w:tab w:val="left" w:pos="1080"/>
          <w:tab w:val="left" w:pos="1170"/>
          <w:tab w:val="left" w:pos="1440"/>
          <w:tab w:val="left" w:pos="1800"/>
        </w:tabs>
        <w:rPr>
          <w:rFonts w:cstheme="minorHAnsi"/>
        </w:rPr>
      </w:pPr>
    </w:p>
    <w:p w14:paraId="196CE379" w14:textId="274C8029" w:rsidR="00641686" w:rsidRDefault="00641686"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3B7C9768" w14:textId="77777777" w:rsidR="00B758ED" w:rsidRPr="007C6E91" w:rsidRDefault="00B758ED"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pPr>
    </w:p>
    <w:p w14:paraId="7E0F4763" w14:textId="14675461" w:rsidR="00913475" w:rsidRPr="007C6E91" w:rsidRDefault="00913475" w:rsidP="00476973">
      <w:pPr>
        <w:tabs>
          <w:tab w:val="left" w:pos="720"/>
          <w:tab w:val="left" w:pos="1080"/>
          <w:tab w:val="left" w:pos="1170"/>
          <w:tab w:val="left" w:pos="1440"/>
          <w:tab w:val="left" w:pos="1800"/>
        </w:tabs>
        <w:autoSpaceDE w:val="0"/>
        <w:autoSpaceDN w:val="0"/>
        <w:adjustRightInd w:val="0"/>
        <w:spacing w:after="0" w:line="240" w:lineRule="auto"/>
        <w:rPr>
          <w:rFonts w:cstheme="minorHAnsi"/>
          <w:sz w:val="24"/>
          <w:szCs w:val="24"/>
        </w:rPr>
        <w:sectPr w:rsidR="00913475" w:rsidRPr="007C6E91">
          <w:pgSz w:w="12240" w:h="15840"/>
          <w:pgMar w:top="1440" w:right="1440" w:bottom="1440" w:left="1440" w:header="720" w:footer="720" w:gutter="0"/>
          <w:cols w:space="720"/>
          <w:docGrid w:linePitch="360"/>
        </w:sectPr>
      </w:pPr>
    </w:p>
    <w:p w14:paraId="4C5514B0" w14:textId="2D1469EF" w:rsidR="00790BEF" w:rsidRPr="007C6E91" w:rsidRDefault="00790BEF" w:rsidP="00476973">
      <w:pPr>
        <w:pStyle w:val="Heading2"/>
        <w:tabs>
          <w:tab w:val="left" w:pos="720"/>
          <w:tab w:val="left" w:pos="1080"/>
          <w:tab w:val="left" w:pos="1170"/>
          <w:tab w:val="left" w:pos="1440"/>
          <w:tab w:val="left" w:pos="1800"/>
        </w:tabs>
        <w:rPr>
          <w:rStyle w:val="BookTitle"/>
          <w:rFonts w:asciiTheme="minorHAnsi" w:hAnsiTheme="minorHAnsi" w:cstheme="minorHAnsi"/>
          <w:b w:val="0"/>
          <w:bCs w:val="0"/>
          <w:i w:val="0"/>
          <w:iCs w:val="0"/>
        </w:rPr>
      </w:pPr>
      <w:bookmarkStart w:id="39" w:name="_Toc52018947"/>
      <w:r w:rsidRPr="007C6E91">
        <w:rPr>
          <w:rStyle w:val="BookTitle"/>
          <w:rFonts w:asciiTheme="minorHAnsi" w:hAnsiTheme="minorHAnsi" w:cstheme="minorHAnsi"/>
          <w:b w:val="0"/>
          <w:bCs w:val="0"/>
          <w:i w:val="0"/>
          <w:iCs w:val="0"/>
        </w:rPr>
        <w:lastRenderedPageBreak/>
        <w:t>Lunch</w:t>
      </w:r>
      <w:bookmarkEnd w:id="39"/>
    </w:p>
    <w:p w14:paraId="5CDF9E9F" w14:textId="0F930EA4" w:rsidR="007B09D1" w:rsidRPr="007C6E91" w:rsidRDefault="00AA53B8"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0" w:name="_Toc52018948"/>
      <w:r w:rsidRPr="007C6E91">
        <w:rPr>
          <w:rFonts w:asciiTheme="minorHAnsi" w:hAnsiTheme="minorHAnsi" w:cstheme="minorHAnsi"/>
        </w:rPr>
        <w:t>Hamburgers/Cheeseburgers</w:t>
      </w:r>
      <w:bookmarkEnd w:id="40"/>
    </w:p>
    <w:p w14:paraId="17A55976" w14:textId="3D65B9F7" w:rsidR="00144C4E" w:rsidRPr="007C6E91" w:rsidRDefault="00144C4E" w:rsidP="00476973">
      <w:pPr>
        <w:tabs>
          <w:tab w:val="left" w:pos="720"/>
          <w:tab w:val="left" w:pos="1080"/>
          <w:tab w:val="left" w:pos="1170"/>
          <w:tab w:val="left" w:pos="1440"/>
          <w:tab w:val="left" w:pos="1800"/>
        </w:tabs>
        <w:rPr>
          <w:rFonts w:cstheme="minorHAnsi"/>
        </w:rPr>
      </w:pPr>
    </w:p>
    <w:p w14:paraId="029C181E" w14:textId="528BA090" w:rsidR="00144C4E" w:rsidRPr="007C6E91" w:rsidRDefault="00144C4E" w:rsidP="00476973">
      <w:pPr>
        <w:tabs>
          <w:tab w:val="left" w:pos="720"/>
          <w:tab w:val="left" w:pos="1080"/>
          <w:tab w:val="left" w:pos="1170"/>
          <w:tab w:val="left" w:pos="1440"/>
          <w:tab w:val="left" w:pos="1800"/>
        </w:tabs>
        <w:ind w:left="720" w:firstLine="360"/>
        <w:rPr>
          <w:rFonts w:cstheme="minorHAnsi"/>
        </w:rPr>
      </w:pPr>
      <w:r w:rsidRPr="007C6E91">
        <w:rPr>
          <w:rFonts w:cstheme="minorHAnsi"/>
        </w:rPr>
        <w:t>Yield: 50</w:t>
      </w:r>
    </w:p>
    <w:p w14:paraId="64511519" w14:textId="676EDD42" w:rsidR="00BE2817" w:rsidRPr="007C6E91" w:rsidRDefault="001F6E47" w:rsidP="000B02A1">
      <w:pPr>
        <w:pStyle w:val="ListParagraph"/>
        <w:numPr>
          <w:ilvl w:val="0"/>
          <w:numId w:val="48"/>
        </w:numPr>
        <w:tabs>
          <w:tab w:val="left" w:pos="720"/>
          <w:tab w:val="left" w:pos="1080"/>
          <w:tab w:val="left" w:pos="1170"/>
          <w:tab w:val="left" w:pos="1440"/>
          <w:tab w:val="left" w:pos="1800"/>
        </w:tabs>
        <w:rPr>
          <w:rFonts w:cstheme="minorHAnsi"/>
        </w:rPr>
      </w:pPr>
      <w:r w:rsidRPr="007C6E91">
        <w:rPr>
          <w:rFonts w:cstheme="minorHAnsi"/>
        </w:rPr>
        <w:t xml:space="preserve">7 lbs./50 patties ground </w:t>
      </w:r>
      <w:r w:rsidR="000628C9" w:rsidRPr="007C6E91">
        <w:rPr>
          <w:rFonts w:cstheme="minorHAnsi"/>
        </w:rPr>
        <w:t>hamburger</w:t>
      </w:r>
    </w:p>
    <w:p w14:paraId="232B1235" w14:textId="779936DE" w:rsidR="000628C9" w:rsidRPr="007C6E91" w:rsidRDefault="000628C9" w:rsidP="000B02A1">
      <w:pPr>
        <w:pStyle w:val="ListParagraph"/>
        <w:numPr>
          <w:ilvl w:val="0"/>
          <w:numId w:val="48"/>
        </w:numPr>
        <w:tabs>
          <w:tab w:val="left" w:pos="720"/>
          <w:tab w:val="left" w:pos="1080"/>
          <w:tab w:val="left" w:pos="1170"/>
          <w:tab w:val="left" w:pos="1440"/>
          <w:tab w:val="left" w:pos="1800"/>
        </w:tabs>
        <w:rPr>
          <w:rFonts w:cstheme="minorHAnsi"/>
        </w:rPr>
      </w:pPr>
      <w:r w:rsidRPr="007C6E91">
        <w:rPr>
          <w:rFonts w:cstheme="minorHAnsi"/>
        </w:rPr>
        <w:t>3 lbs./50 slices of American cheese</w:t>
      </w:r>
    </w:p>
    <w:p w14:paraId="4BDAEB9E" w14:textId="7C04A153" w:rsidR="000628C9" w:rsidRPr="007C6E91" w:rsidRDefault="003C5F0E" w:rsidP="000B02A1">
      <w:pPr>
        <w:pStyle w:val="ListParagraph"/>
        <w:numPr>
          <w:ilvl w:val="0"/>
          <w:numId w:val="48"/>
        </w:numPr>
        <w:tabs>
          <w:tab w:val="left" w:pos="720"/>
          <w:tab w:val="left" w:pos="1080"/>
          <w:tab w:val="left" w:pos="1170"/>
          <w:tab w:val="left" w:pos="1440"/>
          <w:tab w:val="left" w:pos="1800"/>
        </w:tabs>
        <w:rPr>
          <w:rFonts w:cstheme="minorHAnsi"/>
        </w:rPr>
      </w:pPr>
      <w:r w:rsidRPr="007C6E91">
        <w:rPr>
          <w:rFonts w:cstheme="minorHAnsi"/>
        </w:rPr>
        <w:t>5 lbs./50 hamburger buns</w:t>
      </w:r>
    </w:p>
    <w:p w14:paraId="58ADE87C" w14:textId="627A9D2B" w:rsidR="00071B6B" w:rsidRPr="007C6E91" w:rsidRDefault="00071B6B" w:rsidP="00476973">
      <w:pPr>
        <w:tabs>
          <w:tab w:val="left" w:pos="720"/>
          <w:tab w:val="left" w:pos="1080"/>
          <w:tab w:val="left" w:pos="1170"/>
          <w:tab w:val="left" w:pos="1440"/>
          <w:tab w:val="left" w:pos="1800"/>
        </w:tabs>
        <w:ind w:left="1080"/>
        <w:rPr>
          <w:rFonts w:cstheme="minorHAnsi"/>
        </w:rPr>
      </w:pPr>
    </w:p>
    <w:p w14:paraId="14EC5A62" w14:textId="7A55F2AD" w:rsidR="00DD500C" w:rsidRPr="007C6E91" w:rsidRDefault="0084393C" w:rsidP="000B02A1">
      <w:pPr>
        <w:pStyle w:val="ListParagraph"/>
        <w:numPr>
          <w:ilvl w:val="0"/>
          <w:numId w:val="49"/>
        </w:numPr>
        <w:tabs>
          <w:tab w:val="left" w:pos="720"/>
          <w:tab w:val="left" w:pos="1080"/>
          <w:tab w:val="left" w:pos="1170"/>
          <w:tab w:val="left" w:pos="1440"/>
          <w:tab w:val="left" w:pos="1800"/>
        </w:tabs>
        <w:rPr>
          <w:rFonts w:cstheme="minorHAnsi"/>
        </w:rPr>
      </w:pPr>
      <w:r w:rsidRPr="007C6E91">
        <w:rPr>
          <w:rFonts w:cstheme="minorHAnsi"/>
        </w:rPr>
        <w:t>Grill patties 4 minutes on each side or until browned on 350 F. griddle. CCP: Internal temperature must reach 155 F. or higher for 15 seconds. Place 1 slice cheese on each patty. Continue to grill until cheese melts.</w:t>
      </w:r>
    </w:p>
    <w:p w14:paraId="4E4BD793" w14:textId="4DA908DB" w:rsidR="0084393C" w:rsidRPr="007C6E91" w:rsidRDefault="00637413" w:rsidP="000B02A1">
      <w:pPr>
        <w:pStyle w:val="ListParagraph"/>
        <w:numPr>
          <w:ilvl w:val="0"/>
          <w:numId w:val="49"/>
        </w:numPr>
        <w:tabs>
          <w:tab w:val="left" w:pos="720"/>
          <w:tab w:val="left" w:pos="1080"/>
          <w:tab w:val="left" w:pos="1170"/>
          <w:tab w:val="left" w:pos="1440"/>
          <w:tab w:val="left" w:pos="1800"/>
        </w:tabs>
        <w:rPr>
          <w:rFonts w:cstheme="minorHAnsi"/>
        </w:rPr>
      </w:pPr>
      <w:r w:rsidRPr="007C6E91">
        <w:rPr>
          <w:rFonts w:cstheme="minorHAnsi"/>
        </w:rPr>
        <w:t>Serve hot on buns. CCP: Hold for service at 140 F. or higher.</w:t>
      </w:r>
    </w:p>
    <w:p w14:paraId="68C5A408" w14:textId="77777777" w:rsidR="00637413" w:rsidRPr="007C6E91" w:rsidRDefault="00637413" w:rsidP="00476973">
      <w:pPr>
        <w:tabs>
          <w:tab w:val="left" w:pos="720"/>
          <w:tab w:val="left" w:pos="1080"/>
          <w:tab w:val="left" w:pos="1170"/>
          <w:tab w:val="left" w:pos="1440"/>
          <w:tab w:val="left" w:pos="1800"/>
        </w:tabs>
        <w:rPr>
          <w:rFonts w:cstheme="minorHAnsi"/>
        </w:rPr>
      </w:pPr>
    </w:p>
    <w:p w14:paraId="7695272C" w14:textId="4342F6D9" w:rsidR="002D2E60" w:rsidRPr="007C6E91" w:rsidRDefault="00432B18"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1" w:name="_Toc52018949"/>
      <w:r w:rsidRPr="007C6E91">
        <w:rPr>
          <w:rFonts w:asciiTheme="minorHAnsi" w:hAnsiTheme="minorHAnsi" w:cstheme="minorHAnsi"/>
        </w:rPr>
        <w:t>Chili Dogs</w:t>
      </w:r>
      <w:bookmarkEnd w:id="41"/>
    </w:p>
    <w:p w14:paraId="0F68C77C" w14:textId="77777777" w:rsidR="00D40B8D" w:rsidRPr="007C6E91" w:rsidRDefault="00D40B8D" w:rsidP="00476973">
      <w:pPr>
        <w:tabs>
          <w:tab w:val="left" w:pos="720"/>
          <w:tab w:val="left" w:pos="1080"/>
          <w:tab w:val="left" w:pos="1170"/>
          <w:tab w:val="left" w:pos="1440"/>
          <w:tab w:val="left" w:pos="1800"/>
        </w:tabs>
        <w:ind w:firstLine="720"/>
        <w:rPr>
          <w:rFonts w:cstheme="minorHAnsi"/>
        </w:rPr>
      </w:pPr>
    </w:p>
    <w:p w14:paraId="7B04C9A1" w14:textId="14550C2D" w:rsidR="007C676E" w:rsidRPr="007C6E91" w:rsidRDefault="00D40B8D" w:rsidP="00476973">
      <w:pPr>
        <w:tabs>
          <w:tab w:val="left" w:pos="720"/>
          <w:tab w:val="left" w:pos="1080"/>
          <w:tab w:val="left" w:pos="1170"/>
          <w:tab w:val="left" w:pos="1440"/>
          <w:tab w:val="left" w:pos="1800"/>
        </w:tabs>
        <w:ind w:left="360" w:firstLine="720"/>
        <w:rPr>
          <w:rFonts w:cstheme="minorHAnsi"/>
        </w:rPr>
      </w:pPr>
      <w:r w:rsidRPr="007C6E91">
        <w:rPr>
          <w:rFonts w:cstheme="minorHAnsi"/>
        </w:rPr>
        <w:t>Yield: 50</w:t>
      </w:r>
    </w:p>
    <w:p w14:paraId="4E4CCF87" w14:textId="4C2B4952" w:rsidR="00432B18" w:rsidRPr="007C6E91" w:rsidRDefault="000D2985"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5 lbs./50 hotdogs</w:t>
      </w:r>
    </w:p>
    <w:p w14:paraId="01EA81D0" w14:textId="260362F0" w:rsidR="0043146A" w:rsidRPr="007C6E91" w:rsidRDefault="000D2985"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 xml:space="preserve">50 </w:t>
      </w:r>
      <w:r w:rsidR="0043146A" w:rsidRPr="007C6E91">
        <w:rPr>
          <w:rFonts w:cstheme="minorHAnsi"/>
        </w:rPr>
        <w:t>Hotdog Buns</w:t>
      </w:r>
    </w:p>
    <w:p w14:paraId="44EE391E" w14:textId="5F0EB18D" w:rsidR="0043146A" w:rsidRPr="007C6E91" w:rsidRDefault="001C6953"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 xml:space="preserve">1 lbs. </w:t>
      </w:r>
      <w:r w:rsidR="00D427EF" w:rsidRPr="007C6E91">
        <w:rPr>
          <w:rFonts w:cstheme="minorHAnsi"/>
        </w:rPr>
        <w:t>ground beef</w:t>
      </w:r>
    </w:p>
    <w:p w14:paraId="51BE6A14" w14:textId="5A012851" w:rsidR="00AF1B2E" w:rsidRPr="007C6E91" w:rsidRDefault="00A265EE"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6-8</w:t>
      </w:r>
      <w:r w:rsidR="000A579B" w:rsidRPr="007C6E91">
        <w:rPr>
          <w:rFonts w:cstheme="minorHAnsi"/>
        </w:rPr>
        <w:t xml:space="preserve"> Tbs</w:t>
      </w:r>
      <w:r w:rsidR="00AB7D80" w:rsidRPr="007C6E91">
        <w:rPr>
          <w:rFonts w:cstheme="minorHAnsi"/>
        </w:rPr>
        <w:t>p</w:t>
      </w:r>
      <w:r w:rsidR="000A579B" w:rsidRPr="007C6E91">
        <w:rPr>
          <w:rFonts w:cstheme="minorHAnsi"/>
        </w:rPr>
        <w:t xml:space="preserve">. </w:t>
      </w:r>
      <w:r w:rsidR="00AB7D80" w:rsidRPr="007C6E91">
        <w:rPr>
          <w:rFonts w:cstheme="minorHAnsi"/>
        </w:rPr>
        <w:t>c</w:t>
      </w:r>
      <w:r w:rsidR="00AF1B2E" w:rsidRPr="007C6E91">
        <w:rPr>
          <w:rFonts w:cstheme="minorHAnsi"/>
        </w:rPr>
        <w:t>hili powder</w:t>
      </w:r>
    </w:p>
    <w:p w14:paraId="7D4DF939" w14:textId="428914DE" w:rsidR="00AF1B2E" w:rsidRPr="007C6E91" w:rsidRDefault="00A265EE"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4 Tbsp. s</w:t>
      </w:r>
      <w:r w:rsidR="00AF1B2E" w:rsidRPr="007C6E91">
        <w:rPr>
          <w:rFonts w:cstheme="minorHAnsi"/>
        </w:rPr>
        <w:t>alt</w:t>
      </w:r>
    </w:p>
    <w:p w14:paraId="35D000A1" w14:textId="0E409327" w:rsidR="00D427EF" w:rsidRPr="007C6E91" w:rsidRDefault="00D427EF"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16 oz can tomato sauce</w:t>
      </w:r>
    </w:p>
    <w:p w14:paraId="5E59EA07" w14:textId="19C73655" w:rsidR="008C7DCA" w:rsidRPr="007C6E91" w:rsidRDefault="008C7DCA"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Ketchup &amp; Mustard</w:t>
      </w:r>
    </w:p>
    <w:p w14:paraId="0A7C2523" w14:textId="16551927" w:rsidR="006B7909" w:rsidRPr="007C6E91" w:rsidRDefault="006B7909"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Diced onions</w:t>
      </w:r>
    </w:p>
    <w:p w14:paraId="59B29AA6" w14:textId="6FB08F68" w:rsidR="006B7909" w:rsidRPr="007C6E91" w:rsidRDefault="006B7909"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Pickle relish</w:t>
      </w:r>
    </w:p>
    <w:p w14:paraId="42FA5F48" w14:textId="5A9136E1" w:rsidR="008C7DCA" w:rsidRPr="007C6E91" w:rsidRDefault="00262D2B" w:rsidP="00FE4A2A">
      <w:pPr>
        <w:pStyle w:val="ListParagraph"/>
        <w:numPr>
          <w:ilvl w:val="0"/>
          <w:numId w:val="4"/>
        </w:numPr>
        <w:tabs>
          <w:tab w:val="left" w:pos="720"/>
          <w:tab w:val="left" w:pos="1080"/>
          <w:tab w:val="left" w:pos="1170"/>
          <w:tab w:val="left" w:pos="1440"/>
          <w:tab w:val="left" w:pos="1800"/>
        </w:tabs>
        <w:rPr>
          <w:rFonts w:cstheme="minorHAnsi"/>
        </w:rPr>
      </w:pPr>
      <w:r w:rsidRPr="007C6E91">
        <w:rPr>
          <w:rFonts w:cstheme="minorHAnsi"/>
        </w:rPr>
        <w:t>Cole slaw</w:t>
      </w:r>
    </w:p>
    <w:p w14:paraId="23F4B56F" w14:textId="660B60D7" w:rsidR="00C96313" w:rsidRPr="007C6E91" w:rsidRDefault="00C96313" w:rsidP="00476973">
      <w:pPr>
        <w:tabs>
          <w:tab w:val="left" w:pos="720"/>
          <w:tab w:val="left" w:pos="1080"/>
          <w:tab w:val="left" w:pos="1170"/>
          <w:tab w:val="left" w:pos="1440"/>
          <w:tab w:val="left" w:pos="1800"/>
        </w:tabs>
        <w:ind w:left="360" w:firstLine="720"/>
        <w:rPr>
          <w:rFonts w:cstheme="minorHAnsi"/>
        </w:rPr>
      </w:pPr>
      <w:r w:rsidRPr="007C6E91">
        <w:rPr>
          <w:rFonts w:cstheme="minorHAnsi"/>
        </w:rPr>
        <w:t>Chili:</w:t>
      </w:r>
      <w:r w:rsidR="00B92C8C" w:rsidRPr="007C6E91">
        <w:rPr>
          <w:rFonts w:cstheme="minorHAnsi"/>
        </w:rPr>
        <w:t xml:space="preserve"> </w:t>
      </w:r>
      <w:r w:rsidR="008B0416" w:rsidRPr="007C6E91">
        <w:rPr>
          <w:rFonts w:cstheme="minorHAnsi"/>
        </w:rPr>
        <w:t>PAT</w:t>
      </w:r>
    </w:p>
    <w:p w14:paraId="5D8EFFCE" w14:textId="294E10CC" w:rsidR="008B0416" w:rsidRPr="007C6E91" w:rsidRDefault="00324760" w:rsidP="00FE4A2A">
      <w:pPr>
        <w:pStyle w:val="ListParagraph"/>
        <w:numPr>
          <w:ilvl w:val="0"/>
          <w:numId w:val="5"/>
        </w:numPr>
        <w:tabs>
          <w:tab w:val="left" w:pos="720"/>
          <w:tab w:val="left" w:pos="1080"/>
          <w:tab w:val="left" w:pos="1170"/>
          <w:tab w:val="left" w:pos="1440"/>
          <w:tab w:val="left" w:pos="1800"/>
        </w:tabs>
        <w:rPr>
          <w:rFonts w:cstheme="minorHAnsi"/>
        </w:rPr>
      </w:pPr>
      <w:r w:rsidRPr="007C6E91">
        <w:rPr>
          <w:rFonts w:cstheme="minorHAnsi"/>
        </w:rPr>
        <w:t xml:space="preserve">Pour tomato sauce into large pot and </w:t>
      </w:r>
      <w:r w:rsidR="00904070" w:rsidRPr="007C6E91">
        <w:rPr>
          <w:rFonts w:cstheme="minorHAnsi"/>
        </w:rPr>
        <w:t>set to medium heat</w:t>
      </w:r>
    </w:p>
    <w:p w14:paraId="32E73834" w14:textId="47862E31" w:rsidR="00904070" w:rsidRPr="007C6E91" w:rsidRDefault="00904070" w:rsidP="00FE4A2A">
      <w:pPr>
        <w:pStyle w:val="ListParagraph"/>
        <w:numPr>
          <w:ilvl w:val="0"/>
          <w:numId w:val="5"/>
        </w:numPr>
        <w:tabs>
          <w:tab w:val="left" w:pos="720"/>
          <w:tab w:val="left" w:pos="1080"/>
          <w:tab w:val="left" w:pos="1170"/>
          <w:tab w:val="left" w:pos="1440"/>
          <w:tab w:val="left" w:pos="1800"/>
        </w:tabs>
        <w:rPr>
          <w:rFonts w:cstheme="minorHAnsi"/>
        </w:rPr>
      </w:pPr>
      <w:r w:rsidRPr="007C6E91">
        <w:rPr>
          <w:rFonts w:cstheme="minorHAnsi"/>
        </w:rPr>
        <w:t>Break up raw ground beef into tomato sauce</w:t>
      </w:r>
    </w:p>
    <w:p w14:paraId="01A6F4D5" w14:textId="0877E47E" w:rsidR="00AF1B2E" w:rsidRPr="007C6E91" w:rsidRDefault="000A579B" w:rsidP="00FE4A2A">
      <w:pPr>
        <w:pStyle w:val="ListParagraph"/>
        <w:numPr>
          <w:ilvl w:val="0"/>
          <w:numId w:val="5"/>
        </w:numPr>
        <w:tabs>
          <w:tab w:val="left" w:pos="720"/>
          <w:tab w:val="left" w:pos="1080"/>
          <w:tab w:val="left" w:pos="1170"/>
          <w:tab w:val="left" w:pos="1440"/>
          <w:tab w:val="left" w:pos="1800"/>
        </w:tabs>
        <w:rPr>
          <w:rFonts w:cstheme="minorHAnsi"/>
        </w:rPr>
      </w:pPr>
      <w:r w:rsidRPr="007C6E91">
        <w:rPr>
          <w:rFonts w:cstheme="minorHAnsi"/>
        </w:rPr>
        <w:t xml:space="preserve">Add Chili </w:t>
      </w:r>
      <w:r w:rsidR="00A265EE" w:rsidRPr="007C6E91">
        <w:rPr>
          <w:rFonts w:cstheme="minorHAnsi"/>
        </w:rPr>
        <w:t>powder and salt</w:t>
      </w:r>
    </w:p>
    <w:p w14:paraId="7A855CF5" w14:textId="54E9530A" w:rsidR="00A265EE" w:rsidRPr="007C6E91" w:rsidRDefault="00E43A1A" w:rsidP="00FE4A2A">
      <w:pPr>
        <w:pStyle w:val="ListParagraph"/>
        <w:numPr>
          <w:ilvl w:val="0"/>
          <w:numId w:val="5"/>
        </w:numPr>
        <w:tabs>
          <w:tab w:val="left" w:pos="720"/>
          <w:tab w:val="left" w:pos="1080"/>
          <w:tab w:val="left" w:pos="1170"/>
          <w:tab w:val="left" w:pos="1440"/>
          <w:tab w:val="left" w:pos="1800"/>
        </w:tabs>
        <w:rPr>
          <w:rFonts w:cstheme="minorHAnsi"/>
        </w:rPr>
      </w:pPr>
      <w:r w:rsidRPr="007C6E91">
        <w:rPr>
          <w:rFonts w:cstheme="minorHAnsi"/>
        </w:rPr>
        <w:t>Simmer ground beef in liquid</w:t>
      </w:r>
      <w:r w:rsidR="000C0386" w:rsidRPr="007C6E91">
        <w:rPr>
          <w:rFonts w:cstheme="minorHAnsi"/>
        </w:rPr>
        <w:t xml:space="preserve"> for 20 -30 minutes</w:t>
      </w:r>
      <w:r w:rsidRPr="007C6E91">
        <w:rPr>
          <w:rFonts w:cstheme="minorHAnsi"/>
        </w:rPr>
        <w:t xml:space="preserve">. This method gives you that finer </w:t>
      </w:r>
      <w:r w:rsidR="00AB504A" w:rsidRPr="007C6E91">
        <w:rPr>
          <w:rFonts w:cstheme="minorHAnsi"/>
        </w:rPr>
        <w:t>chili that is great for putting on hotdogs. If you like larger chunks of beef you can brown the ground beef first.</w:t>
      </w:r>
    </w:p>
    <w:p w14:paraId="3AD42B8E" w14:textId="2ED12CFD" w:rsidR="000C0386" w:rsidRPr="007C6E91" w:rsidRDefault="008C6ECB" w:rsidP="00FE4A2A">
      <w:pPr>
        <w:pStyle w:val="ListParagraph"/>
        <w:numPr>
          <w:ilvl w:val="0"/>
          <w:numId w:val="5"/>
        </w:numPr>
        <w:tabs>
          <w:tab w:val="left" w:pos="720"/>
          <w:tab w:val="left" w:pos="1080"/>
          <w:tab w:val="left" w:pos="1170"/>
          <w:tab w:val="left" w:pos="1440"/>
          <w:tab w:val="left" w:pos="1800"/>
        </w:tabs>
        <w:rPr>
          <w:rFonts w:cstheme="minorHAnsi"/>
        </w:rPr>
      </w:pPr>
      <w:r w:rsidRPr="007C6E91">
        <w:rPr>
          <w:rFonts w:cstheme="minorHAnsi"/>
        </w:rPr>
        <w:t>Season to taste</w:t>
      </w:r>
    </w:p>
    <w:p w14:paraId="29B7B171" w14:textId="54448F42" w:rsidR="00E3248B" w:rsidRPr="007C6E91" w:rsidRDefault="00E3248B" w:rsidP="00476973">
      <w:pPr>
        <w:tabs>
          <w:tab w:val="left" w:pos="720"/>
          <w:tab w:val="left" w:pos="1080"/>
          <w:tab w:val="left" w:pos="1170"/>
          <w:tab w:val="left" w:pos="1440"/>
          <w:tab w:val="left" w:pos="1800"/>
        </w:tabs>
        <w:ind w:left="360" w:firstLine="720"/>
        <w:rPr>
          <w:rFonts w:cstheme="minorHAnsi"/>
        </w:rPr>
      </w:pPr>
      <w:r w:rsidRPr="007C6E91">
        <w:rPr>
          <w:rFonts w:cstheme="minorHAnsi"/>
        </w:rPr>
        <w:t>Hotdogs</w:t>
      </w:r>
      <w:r w:rsidR="00AC72B0" w:rsidRPr="007C6E91">
        <w:rPr>
          <w:rFonts w:cstheme="minorHAnsi"/>
        </w:rPr>
        <w:t>:</w:t>
      </w:r>
    </w:p>
    <w:p w14:paraId="6538C02D" w14:textId="33024A04" w:rsidR="00AC72B0" w:rsidRPr="007C6E91" w:rsidRDefault="00AC72B0" w:rsidP="00FE4A2A">
      <w:pPr>
        <w:pStyle w:val="ListParagraph"/>
        <w:numPr>
          <w:ilvl w:val="0"/>
          <w:numId w:val="6"/>
        </w:numPr>
        <w:tabs>
          <w:tab w:val="left" w:pos="720"/>
          <w:tab w:val="left" w:pos="1080"/>
          <w:tab w:val="left" w:pos="1170"/>
          <w:tab w:val="left" w:pos="1440"/>
          <w:tab w:val="left" w:pos="1800"/>
        </w:tabs>
        <w:rPr>
          <w:rFonts w:cstheme="minorHAnsi"/>
        </w:rPr>
      </w:pPr>
      <w:r w:rsidRPr="007C6E91">
        <w:rPr>
          <w:rFonts w:cstheme="minorHAnsi"/>
        </w:rPr>
        <w:t>Hotdogs can be grilled, boiled, or roasted on a stick</w:t>
      </w:r>
      <w:r w:rsidR="009F6C72" w:rsidRPr="007C6E91">
        <w:rPr>
          <w:rFonts w:cstheme="minorHAnsi"/>
        </w:rPr>
        <w:t xml:space="preserve"> until cooked</w:t>
      </w:r>
    </w:p>
    <w:p w14:paraId="79DE4734" w14:textId="1FAF5172" w:rsidR="006B7909" w:rsidRPr="007C6E91" w:rsidRDefault="006B7909" w:rsidP="00FE4A2A">
      <w:pPr>
        <w:pStyle w:val="ListParagraph"/>
        <w:numPr>
          <w:ilvl w:val="0"/>
          <w:numId w:val="6"/>
        </w:numPr>
        <w:tabs>
          <w:tab w:val="left" w:pos="720"/>
          <w:tab w:val="left" w:pos="1080"/>
          <w:tab w:val="left" w:pos="1170"/>
          <w:tab w:val="left" w:pos="1440"/>
          <w:tab w:val="left" w:pos="1800"/>
        </w:tabs>
        <w:rPr>
          <w:rFonts w:cstheme="minorHAnsi"/>
        </w:rPr>
      </w:pPr>
      <w:r w:rsidRPr="007C6E91">
        <w:rPr>
          <w:rFonts w:cstheme="minorHAnsi"/>
        </w:rPr>
        <w:t>Place hotdogs on buns add your preferred toppings and enjoy</w:t>
      </w:r>
    </w:p>
    <w:p w14:paraId="23D44554" w14:textId="77777777" w:rsidR="00B801B1" w:rsidRPr="007C6E91" w:rsidRDefault="00B801B1" w:rsidP="00FE4A2A">
      <w:pPr>
        <w:pStyle w:val="ListParagraph"/>
        <w:numPr>
          <w:ilvl w:val="0"/>
          <w:numId w:val="6"/>
        </w:numPr>
        <w:tabs>
          <w:tab w:val="left" w:pos="720"/>
          <w:tab w:val="left" w:pos="1080"/>
          <w:tab w:val="left" w:pos="1170"/>
          <w:tab w:val="left" w:pos="1440"/>
          <w:tab w:val="left" w:pos="1800"/>
        </w:tabs>
        <w:rPr>
          <w:rFonts w:cstheme="minorHAnsi"/>
        </w:rPr>
      </w:pPr>
    </w:p>
    <w:p w14:paraId="40775437" w14:textId="61080653" w:rsidR="00E75161" w:rsidRPr="007C6E91" w:rsidRDefault="007C676E"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2" w:name="_Toc52018950"/>
      <w:r w:rsidRPr="007C6E91">
        <w:rPr>
          <w:rFonts w:asciiTheme="minorHAnsi" w:hAnsiTheme="minorHAnsi" w:cstheme="minorHAnsi"/>
        </w:rPr>
        <w:t>Cole Slaw</w:t>
      </w:r>
      <w:bookmarkEnd w:id="42"/>
      <w:r w:rsidR="003B5C96" w:rsidRPr="007C6E91">
        <w:rPr>
          <w:rFonts w:asciiTheme="minorHAnsi" w:hAnsiTheme="minorHAnsi" w:cstheme="minorHAnsi"/>
        </w:rPr>
        <w:br/>
      </w:r>
    </w:p>
    <w:p w14:paraId="6BE29A09" w14:textId="4B0B4E6B" w:rsidR="007C676E" w:rsidRPr="007C6E91" w:rsidRDefault="00DA188E" w:rsidP="00476973">
      <w:pPr>
        <w:tabs>
          <w:tab w:val="left" w:pos="720"/>
          <w:tab w:val="left" w:pos="1080"/>
          <w:tab w:val="left" w:pos="1170"/>
          <w:tab w:val="left" w:pos="1440"/>
          <w:tab w:val="left" w:pos="1800"/>
        </w:tabs>
        <w:ind w:left="360" w:firstLine="720"/>
        <w:rPr>
          <w:rFonts w:cstheme="minorHAnsi"/>
        </w:rPr>
      </w:pPr>
      <w:r w:rsidRPr="007C6E91">
        <w:rPr>
          <w:rFonts w:cstheme="minorHAnsi"/>
        </w:rPr>
        <w:t>Yield 50</w:t>
      </w:r>
    </w:p>
    <w:p w14:paraId="5C4C1AA3" w14:textId="52BAD639" w:rsidR="007C676E" w:rsidRPr="007C6E91" w:rsidRDefault="008737F9" w:rsidP="00FE4A2A">
      <w:pPr>
        <w:pStyle w:val="ListParagraph"/>
        <w:numPr>
          <w:ilvl w:val="0"/>
          <w:numId w:val="7"/>
        </w:numPr>
        <w:tabs>
          <w:tab w:val="left" w:pos="720"/>
          <w:tab w:val="left" w:pos="1080"/>
          <w:tab w:val="left" w:pos="1170"/>
          <w:tab w:val="left" w:pos="1440"/>
          <w:tab w:val="left" w:pos="1800"/>
        </w:tabs>
        <w:ind w:left="1440"/>
        <w:rPr>
          <w:rFonts w:cstheme="minorHAnsi"/>
        </w:rPr>
      </w:pPr>
      <w:r w:rsidRPr="007C6E91">
        <w:rPr>
          <w:rFonts w:cstheme="minorHAnsi"/>
        </w:rPr>
        <w:t>6 lbs. shredded cabbage</w:t>
      </w:r>
    </w:p>
    <w:p w14:paraId="3B58F214" w14:textId="63874944" w:rsidR="00314F5A" w:rsidRPr="007C6E91" w:rsidRDefault="00257A2B" w:rsidP="00FE4A2A">
      <w:pPr>
        <w:pStyle w:val="ListParagraph"/>
        <w:numPr>
          <w:ilvl w:val="0"/>
          <w:numId w:val="7"/>
        </w:numPr>
        <w:tabs>
          <w:tab w:val="left" w:pos="720"/>
          <w:tab w:val="left" w:pos="1080"/>
          <w:tab w:val="left" w:pos="1170"/>
          <w:tab w:val="left" w:pos="1440"/>
          <w:tab w:val="left" w:pos="1800"/>
        </w:tabs>
        <w:ind w:left="1440"/>
        <w:rPr>
          <w:rFonts w:cstheme="minorHAnsi"/>
        </w:rPr>
      </w:pPr>
      <w:r w:rsidRPr="007C6E91">
        <w:rPr>
          <w:rFonts w:cstheme="minorHAnsi"/>
        </w:rPr>
        <w:t>1 lbs.</w:t>
      </w:r>
      <w:r w:rsidR="00376211" w:rsidRPr="007C6E91">
        <w:rPr>
          <w:rFonts w:cstheme="minorHAnsi"/>
        </w:rPr>
        <w:t xml:space="preserve"> </w:t>
      </w:r>
      <w:r w:rsidR="00CE591C" w:rsidRPr="007C6E91">
        <w:rPr>
          <w:rFonts w:cstheme="minorHAnsi"/>
        </w:rPr>
        <w:t>m</w:t>
      </w:r>
      <w:r w:rsidR="001C5C4B" w:rsidRPr="007C6E91">
        <w:rPr>
          <w:rFonts w:cstheme="minorHAnsi"/>
        </w:rPr>
        <w:t>ayonnaise</w:t>
      </w:r>
    </w:p>
    <w:p w14:paraId="670F5AF6" w14:textId="45ADABEE" w:rsidR="00314F5A" w:rsidRPr="007C6E91" w:rsidRDefault="00376211" w:rsidP="00FE4A2A">
      <w:pPr>
        <w:pStyle w:val="ListParagraph"/>
        <w:numPr>
          <w:ilvl w:val="0"/>
          <w:numId w:val="7"/>
        </w:numPr>
        <w:tabs>
          <w:tab w:val="left" w:pos="720"/>
          <w:tab w:val="left" w:pos="1080"/>
          <w:tab w:val="left" w:pos="1170"/>
          <w:tab w:val="left" w:pos="1440"/>
          <w:tab w:val="left" w:pos="1800"/>
        </w:tabs>
        <w:ind w:left="1440"/>
        <w:rPr>
          <w:rFonts w:cstheme="minorHAnsi"/>
        </w:rPr>
      </w:pPr>
      <w:r w:rsidRPr="007C6E91">
        <w:rPr>
          <w:rFonts w:cstheme="minorHAnsi"/>
        </w:rPr>
        <w:t>4 oz</w:t>
      </w:r>
      <w:r w:rsidR="00F72954" w:rsidRPr="007C6E91">
        <w:rPr>
          <w:rFonts w:cstheme="minorHAnsi"/>
        </w:rPr>
        <w:t xml:space="preserve"> a</w:t>
      </w:r>
      <w:r w:rsidR="001C5C4B" w:rsidRPr="007C6E91">
        <w:rPr>
          <w:rFonts w:cstheme="minorHAnsi"/>
        </w:rPr>
        <w:t>pple cider vinegar</w:t>
      </w:r>
    </w:p>
    <w:p w14:paraId="02D22D18" w14:textId="62068C2D" w:rsidR="001C5C4B" w:rsidRPr="007C6E91" w:rsidRDefault="00EF0A30" w:rsidP="00FE4A2A">
      <w:pPr>
        <w:pStyle w:val="ListParagraph"/>
        <w:numPr>
          <w:ilvl w:val="0"/>
          <w:numId w:val="7"/>
        </w:numPr>
        <w:tabs>
          <w:tab w:val="left" w:pos="720"/>
          <w:tab w:val="left" w:pos="1080"/>
          <w:tab w:val="left" w:pos="1170"/>
          <w:tab w:val="left" w:pos="1440"/>
          <w:tab w:val="left" w:pos="1800"/>
        </w:tabs>
        <w:ind w:left="1440"/>
        <w:rPr>
          <w:rFonts w:cstheme="minorHAnsi"/>
        </w:rPr>
      </w:pPr>
      <w:r w:rsidRPr="007C6E91">
        <w:rPr>
          <w:rFonts w:cstheme="minorHAnsi"/>
        </w:rPr>
        <w:t>2</w:t>
      </w:r>
      <w:r w:rsidR="00F72954" w:rsidRPr="007C6E91">
        <w:rPr>
          <w:rFonts w:cstheme="minorHAnsi"/>
        </w:rPr>
        <w:t xml:space="preserve"> Tbsp. s</w:t>
      </w:r>
      <w:r w:rsidR="001C5C4B" w:rsidRPr="007C6E91">
        <w:rPr>
          <w:rFonts w:cstheme="minorHAnsi"/>
        </w:rPr>
        <w:t>alt</w:t>
      </w:r>
    </w:p>
    <w:p w14:paraId="156B63E1" w14:textId="1F6C6B9F" w:rsidR="00A6349C" w:rsidRPr="007C6E91" w:rsidRDefault="00EF0A30" w:rsidP="00FE4A2A">
      <w:pPr>
        <w:pStyle w:val="ListParagraph"/>
        <w:numPr>
          <w:ilvl w:val="0"/>
          <w:numId w:val="7"/>
        </w:numPr>
        <w:tabs>
          <w:tab w:val="left" w:pos="720"/>
          <w:tab w:val="left" w:pos="1080"/>
          <w:tab w:val="left" w:pos="1170"/>
          <w:tab w:val="left" w:pos="1440"/>
          <w:tab w:val="left" w:pos="1800"/>
        </w:tabs>
        <w:ind w:left="1440"/>
        <w:rPr>
          <w:rFonts w:cstheme="minorHAnsi"/>
        </w:rPr>
      </w:pPr>
      <w:r w:rsidRPr="007C6E91">
        <w:rPr>
          <w:rFonts w:cstheme="minorHAnsi"/>
        </w:rPr>
        <w:t>2</w:t>
      </w:r>
      <w:r w:rsidR="00A6349C" w:rsidRPr="007C6E91">
        <w:rPr>
          <w:rFonts w:cstheme="minorHAnsi"/>
        </w:rPr>
        <w:t>Tbsp. sugar</w:t>
      </w:r>
    </w:p>
    <w:p w14:paraId="51B290E1" w14:textId="72D11DCF" w:rsidR="001C5C4B" w:rsidRPr="007C6E91" w:rsidRDefault="00EF0A30" w:rsidP="00FE4A2A">
      <w:pPr>
        <w:pStyle w:val="ListParagraph"/>
        <w:numPr>
          <w:ilvl w:val="0"/>
          <w:numId w:val="7"/>
        </w:numPr>
        <w:tabs>
          <w:tab w:val="left" w:pos="720"/>
          <w:tab w:val="left" w:pos="1080"/>
          <w:tab w:val="left" w:pos="1170"/>
          <w:tab w:val="left" w:pos="1440"/>
          <w:tab w:val="left" w:pos="1800"/>
        </w:tabs>
        <w:ind w:left="1440"/>
        <w:rPr>
          <w:rFonts w:cstheme="minorHAnsi"/>
        </w:rPr>
      </w:pPr>
      <w:r w:rsidRPr="007C6E91">
        <w:rPr>
          <w:rFonts w:cstheme="minorHAnsi"/>
        </w:rPr>
        <w:t>2</w:t>
      </w:r>
      <w:r w:rsidR="00593F47" w:rsidRPr="007C6E91">
        <w:rPr>
          <w:rFonts w:cstheme="minorHAnsi"/>
        </w:rPr>
        <w:t xml:space="preserve"> tsp. p</w:t>
      </w:r>
      <w:r w:rsidR="001C5C4B" w:rsidRPr="007C6E91">
        <w:rPr>
          <w:rFonts w:cstheme="minorHAnsi"/>
        </w:rPr>
        <w:t>epper</w:t>
      </w:r>
    </w:p>
    <w:p w14:paraId="1479B637" w14:textId="317E85D6" w:rsidR="0052509E" w:rsidRPr="007C6E91" w:rsidRDefault="00BC585A" w:rsidP="00476973">
      <w:pPr>
        <w:tabs>
          <w:tab w:val="left" w:pos="720"/>
          <w:tab w:val="left" w:pos="1080"/>
          <w:tab w:val="left" w:pos="1170"/>
          <w:tab w:val="left" w:pos="1440"/>
          <w:tab w:val="left" w:pos="1800"/>
        </w:tabs>
        <w:ind w:left="360" w:firstLine="720"/>
        <w:rPr>
          <w:rFonts w:cstheme="minorHAnsi"/>
        </w:rPr>
      </w:pPr>
      <w:r w:rsidRPr="007C6E91">
        <w:rPr>
          <w:rFonts w:cstheme="minorHAnsi"/>
        </w:rPr>
        <w:t>Cole slaw dressing: PAT</w:t>
      </w:r>
    </w:p>
    <w:p w14:paraId="44698151" w14:textId="7022ABA0" w:rsidR="0052509E" w:rsidRPr="007C6E91" w:rsidRDefault="00593F47" w:rsidP="00FE4A2A">
      <w:pPr>
        <w:pStyle w:val="ListParagraph"/>
        <w:numPr>
          <w:ilvl w:val="0"/>
          <w:numId w:val="8"/>
        </w:numPr>
        <w:tabs>
          <w:tab w:val="left" w:pos="720"/>
          <w:tab w:val="left" w:pos="1080"/>
          <w:tab w:val="left" w:pos="1170"/>
          <w:tab w:val="left" w:pos="1440"/>
          <w:tab w:val="left" w:pos="1800"/>
        </w:tabs>
        <w:ind w:left="1440"/>
        <w:rPr>
          <w:rFonts w:cstheme="minorHAnsi"/>
        </w:rPr>
      </w:pPr>
      <w:r w:rsidRPr="007C6E91">
        <w:rPr>
          <w:rFonts w:cstheme="minorHAnsi"/>
        </w:rPr>
        <w:t xml:space="preserve">Mix mayonnaise, vinegar, salt, and pepper </w:t>
      </w:r>
      <w:r w:rsidR="007B2E3E" w:rsidRPr="007C6E91">
        <w:rPr>
          <w:rFonts w:cstheme="minorHAnsi"/>
        </w:rPr>
        <w:t>together. Taste. Add more mayonnaise</w:t>
      </w:r>
      <w:r w:rsidR="000F3D21" w:rsidRPr="007C6E91">
        <w:rPr>
          <w:rFonts w:cstheme="minorHAnsi"/>
        </w:rPr>
        <w:t xml:space="preserve"> and sugar</w:t>
      </w:r>
      <w:r w:rsidR="007B2E3E" w:rsidRPr="007C6E91">
        <w:rPr>
          <w:rFonts w:cstheme="minorHAnsi"/>
        </w:rPr>
        <w:t xml:space="preserve"> </w:t>
      </w:r>
      <w:r w:rsidR="00A6349C" w:rsidRPr="007C6E91">
        <w:rPr>
          <w:rFonts w:cstheme="minorHAnsi"/>
        </w:rPr>
        <w:t xml:space="preserve">if to </w:t>
      </w:r>
      <w:r w:rsidR="000F3D21" w:rsidRPr="007C6E91">
        <w:rPr>
          <w:rFonts w:cstheme="minorHAnsi"/>
        </w:rPr>
        <w:t>vinegary. Add more vinegar if to sweet</w:t>
      </w:r>
      <w:r w:rsidR="000554DE" w:rsidRPr="007C6E91">
        <w:rPr>
          <w:rFonts w:cstheme="minorHAnsi"/>
        </w:rPr>
        <w:t>.</w:t>
      </w:r>
    </w:p>
    <w:p w14:paraId="7D1F0FA8" w14:textId="2D19429C" w:rsidR="000554DE" w:rsidRPr="007C6E91" w:rsidRDefault="000554DE" w:rsidP="00FE4A2A">
      <w:pPr>
        <w:pStyle w:val="ListParagraph"/>
        <w:numPr>
          <w:ilvl w:val="0"/>
          <w:numId w:val="8"/>
        </w:numPr>
        <w:tabs>
          <w:tab w:val="left" w:pos="720"/>
          <w:tab w:val="left" w:pos="1080"/>
          <w:tab w:val="left" w:pos="1170"/>
          <w:tab w:val="left" w:pos="1440"/>
          <w:tab w:val="left" w:pos="1800"/>
        </w:tabs>
        <w:ind w:left="1440"/>
        <w:rPr>
          <w:rFonts w:cstheme="minorHAnsi"/>
        </w:rPr>
      </w:pPr>
      <w:r w:rsidRPr="007C6E91">
        <w:rPr>
          <w:rFonts w:cstheme="minorHAnsi"/>
        </w:rPr>
        <w:t>Mix shredded cabbage and dressing together until</w:t>
      </w:r>
      <w:r w:rsidR="00C51CB6" w:rsidRPr="007C6E91">
        <w:rPr>
          <w:rFonts w:cstheme="minorHAnsi"/>
        </w:rPr>
        <w:t xml:space="preserve"> dressing is well combined with cabbage.</w:t>
      </w:r>
    </w:p>
    <w:p w14:paraId="3D1D28AC" w14:textId="254A8C9D" w:rsidR="00EF356F" w:rsidRPr="007C6E91" w:rsidRDefault="003874FA" w:rsidP="00FE4A2A">
      <w:pPr>
        <w:pStyle w:val="ListParagraph"/>
        <w:numPr>
          <w:ilvl w:val="0"/>
          <w:numId w:val="8"/>
        </w:numPr>
        <w:tabs>
          <w:tab w:val="left" w:pos="720"/>
          <w:tab w:val="left" w:pos="1080"/>
          <w:tab w:val="left" w:pos="1170"/>
          <w:tab w:val="left" w:pos="1440"/>
          <w:tab w:val="left" w:pos="1800"/>
        </w:tabs>
        <w:ind w:left="1440"/>
        <w:rPr>
          <w:rFonts w:cstheme="minorHAnsi"/>
        </w:rPr>
      </w:pPr>
      <w:r w:rsidRPr="007C6E91">
        <w:rPr>
          <w:rFonts w:cstheme="minorHAnsi"/>
        </w:rPr>
        <w:t>Place in cooler and l</w:t>
      </w:r>
      <w:r w:rsidR="00EF356F" w:rsidRPr="007C6E91">
        <w:rPr>
          <w:rFonts w:cstheme="minorHAnsi"/>
        </w:rPr>
        <w:t>et sit for</w:t>
      </w:r>
      <w:r w:rsidRPr="007C6E91">
        <w:rPr>
          <w:rFonts w:cstheme="minorHAnsi"/>
        </w:rPr>
        <w:t xml:space="preserve"> 20 minutes. This gives the dressing to </w:t>
      </w:r>
      <w:r w:rsidR="00155E34" w:rsidRPr="007C6E91">
        <w:rPr>
          <w:rFonts w:cstheme="minorHAnsi"/>
        </w:rPr>
        <w:t>soften the cabbage. This is what the vinegar does since it is an acid.</w:t>
      </w:r>
      <w:r w:rsidR="00EF356F" w:rsidRPr="007C6E91">
        <w:rPr>
          <w:rFonts w:cstheme="minorHAnsi"/>
        </w:rPr>
        <w:t xml:space="preserve"> </w:t>
      </w:r>
    </w:p>
    <w:p w14:paraId="5AFB4464" w14:textId="4E193FCE" w:rsidR="00B35D27" w:rsidRPr="007C6E91" w:rsidRDefault="00BB0714"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3" w:name="_Toc52018951"/>
      <w:r w:rsidRPr="007C6E91">
        <w:rPr>
          <w:rFonts w:asciiTheme="minorHAnsi" w:hAnsiTheme="minorHAnsi" w:cstheme="minorHAnsi"/>
        </w:rPr>
        <w:t>Barbeque Baked Beans</w:t>
      </w:r>
      <w:bookmarkEnd w:id="43"/>
    </w:p>
    <w:p w14:paraId="39B19575" w14:textId="1F052F7E" w:rsidR="0097543C" w:rsidRPr="007C6E91" w:rsidRDefault="0097543C" w:rsidP="00476973">
      <w:pPr>
        <w:tabs>
          <w:tab w:val="left" w:pos="720"/>
          <w:tab w:val="left" w:pos="1080"/>
          <w:tab w:val="left" w:pos="1170"/>
          <w:tab w:val="left" w:pos="1440"/>
          <w:tab w:val="left" w:pos="1800"/>
        </w:tabs>
        <w:ind w:left="1440" w:hanging="360"/>
        <w:rPr>
          <w:rFonts w:cstheme="minorHAnsi"/>
        </w:rPr>
      </w:pPr>
    </w:p>
    <w:p w14:paraId="24FBAE3F" w14:textId="085561F6" w:rsidR="0097543C" w:rsidRPr="007C6E91" w:rsidRDefault="0097543C" w:rsidP="00476973">
      <w:pPr>
        <w:tabs>
          <w:tab w:val="left" w:pos="720"/>
          <w:tab w:val="left" w:pos="1080"/>
          <w:tab w:val="left" w:pos="1170"/>
          <w:tab w:val="left" w:pos="1440"/>
          <w:tab w:val="left" w:pos="1800"/>
        </w:tabs>
        <w:ind w:left="1440" w:hanging="360"/>
        <w:rPr>
          <w:rFonts w:cstheme="minorHAnsi"/>
        </w:rPr>
      </w:pPr>
      <w:r w:rsidRPr="007C6E91">
        <w:rPr>
          <w:rFonts w:cstheme="minorHAnsi"/>
        </w:rPr>
        <w:t>Yield: 50</w:t>
      </w:r>
    </w:p>
    <w:p w14:paraId="04D44D92" w14:textId="63ED0316" w:rsidR="00696DF2" w:rsidRPr="007C6E91" w:rsidRDefault="000B15AA" w:rsidP="000B02A1">
      <w:pPr>
        <w:pStyle w:val="ListParagraph"/>
        <w:numPr>
          <w:ilvl w:val="0"/>
          <w:numId w:val="50"/>
        </w:numPr>
        <w:tabs>
          <w:tab w:val="left" w:pos="720"/>
          <w:tab w:val="left" w:pos="1080"/>
          <w:tab w:val="left" w:pos="1170"/>
          <w:tab w:val="left" w:pos="1440"/>
          <w:tab w:val="left" w:pos="1800"/>
        </w:tabs>
        <w:rPr>
          <w:rFonts w:cstheme="minorHAnsi"/>
        </w:rPr>
      </w:pPr>
      <w:r w:rsidRPr="007C6E91">
        <w:rPr>
          <w:rFonts w:cstheme="minorHAnsi"/>
        </w:rPr>
        <w:t>½ lbs. bacon</w:t>
      </w:r>
    </w:p>
    <w:p w14:paraId="169C5689" w14:textId="4A70CDBD" w:rsidR="0061058F" w:rsidRPr="007C6E91" w:rsidRDefault="0061058F" w:rsidP="000B02A1">
      <w:pPr>
        <w:pStyle w:val="ListParagraph"/>
        <w:numPr>
          <w:ilvl w:val="0"/>
          <w:numId w:val="50"/>
        </w:numPr>
        <w:tabs>
          <w:tab w:val="left" w:pos="720"/>
          <w:tab w:val="left" w:pos="1080"/>
          <w:tab w:val="left" w:pos="1170"/>
          <w:tab w:val="left" w:pos="1440"/>
          <w:tab w:val="left" w:pos="1800"/>
        </w:tabs>
        <w:rPr>
          <w:rFonts w:cstheme="minorHAnsi"/>
        </w:rPr>
      </w:pPr>
      <w:r w:rsidRPr="007C6E91">
        <w:rPr>
          <w:rFonts w:cstheme="minorHAnsi"/>
        </w:rPr>
        <w:t>1 lbs. chopped onions</w:t>
      </w:r>
    </w:p>
    <w:p w14:paraId="6491AC77" w14:textId="43442056" w:rsidR="00895273" w:rsidRPr="007C6E91" w:rsidRDefault="00895273" w:rsidP="000B02A1">
      <w:pPr>
        <w:pStyle w:val="ListParagraph"/>
        <w:numPr>
          <w:ilvl w:val="0"/>
          <w:numId w:val="50"/>
        </w:numPr>
        <w:tabs>
          <w:tab w:val="left" w:pos="720"/>
          <w:tab w:val="left" w:pos="1080"/>
          <w:tab w:val="left" w:pos="1170"/>
          <w:tab w:val="left" w:pos="1440"/>
          <w:tab w:val="left" w:pos="1800"/>
        </w:tabs>
        <w:rPr>
          <w:rFonts w:cstheme="minorHAnsi"/>
        </w:rPr>
      </w:pPr>
      <w:r w:rsidRPr="007C6E91">
        <w:rPr>
          <w:rFonts w:cstheme="minorHAnsi"/>
        </w:rPr>
        <w:t xml:space="preserve">1 ½ </w:t>
      </w:r>
      <w:r w:rsidR="00FD5C87" w:rsidRPr="007C6E91">
        <w:rPr>
          <w:rFonts w:cstheme="minorHAnsi"/>
        </w:rPr>
        <w:t>gal</w:t>
      </w:r>
      <w:r w:rsidR="00DF5D0C" w:rsidRPr="007C6E91">
        <w:rPr>
          <w:rFonts w:cstheme="minorHAnsi"/>
        </w:rPr>
        <w:t xml:space="preserve"> canned beans</w:t>
      </w:r>
    </w:p>
    <w:p w14:paraId="27996A45" w14:textId="6E11650C" w:rsidR="00DF5D0C" w:rsidRPr="007C6E91" w:rsidRDefault="00DF5D0C" w:rsidP="000B02A1">
      <w:pPr>
        <w:pStyle w:val="ListParagraph"/>
        <w:numPr>
          <w:ilvl w:val="0"/>
          <w:numId w:val="50"/>
        </w:numPr>
        <w:tabs>
          <w:tab w:val="left" w:pos="720"/>
          <w:tab w:val="left" w:pos="1080"/>
          <w:tab w:val="left" w:pos="1170"/>
          <w:tab w:val="left" w:pos="1440"/>
          <w:tab w:val="left" w:pos="1800"/>
        </w:tabs>
        <w:rPr>
          <w:rFonts w:cstheme="minorHAnsi"/>
        </w:rPr>
      </w:pPr>
      <w:r w:rsidRPr="007C6E91">
        <w:rPr>
          <w:rFonts w:cstheme="minorHAnsi"/>
        </w:rPr>
        <w:t xml:space="preserve">1 cup </w:t>
      </w:r>
      <w:r w:rsidR="000868AC" w:rsidRPr="007C6E91">
        <w:rPr>
          <w:rFonts w:cstheme="minorHAnsi"/>
        </w:rPr>
        <w:t>Catsup</w:t>
      </w:r>
    </w:p>
    <w:p w14:paraId="2C5E7492" w14:textId="69C57E09" w:rsidR="000868AC" w:rsidRPr="007C6E91" w:rsidRDefault="000868AC" w:rsidP="000B02A1">
      <w:pPr>
        <w:pStyle w:val="ListParagraph"/>
        <w:numPr>
          <w:ilvl w:val="0"/>
          <w:numId w:val="50"/>
        </w:numPr>
        <w:tabs>
          <w:tab w:val="left" w:pos="720"/>
          <w:tab w:val="left" w:pos="1080"/>
          <w:tab w:val="left" w:pos="1170"/>
          <w:tab w:val="left" w:pos="1440"/>
          <w:tab w:val="left" w:pos="1800"/>
        </w:tabs>
        <w:rPr>
          <w:rFonts w:cstheme="minorHAnsi"/>
        </w:rPr>
      </w:pPr>
      <w:r w:rsidRPr="007C6E91">
        <w:rPr>
          <w:rFonts w:cstheme="minorHAnsi"/>
        </w:rPr>
        <w:t>1 cup brown sugar</w:t>
      </w:r>
    </w:p>
    <w:p w14:paraId="5880FFA0" w14:textId="411DFA7C" w:rsidR="000868AC" w:rsidRPr="007C6E91" w:rsidRDefault="0045364C" w:rsidP="000B02A1">
      <w:pPr>
        <w:pStyle w:val="ListParagraph"/>
        <w:numPr>
          <w:ilvl w:val="0"/>
          <w:numId w:val="50"/>
        </w:numPr>
        <w:tabs>
          <w:tab w:val="left" w:pos="720"/>
          <w:tab w:val="left" w:pos="1080"/>
          <w:tab w:val="left" w:pos="1170"/>
          <w:tab w:val="left" w:pos="1440"/>
          <w:tab w:val="left" w:pos="1800"/>
        </w:tabs>
        <w:rPr>
          <w:rFonts w:cstheme="minorHAnsi"/>
        </w:rPr>
      </w:pPr>
      <w:r w:rsidRPr="007C6E91">
        <w:rPr>
          <w:rFonts w:cstheme="minorHAnsi"/>
        </w:rPr>
        <w:t>¼ cup prepared mustard</w:t>
      </w:r>
    </w:p>
    <w:p w14:paraId="361F5139" w14:textId="43337016" w:rsidR="0045364C" w:rsidRPr="007C6E91" w:rsidRDefault="0045364C" w:rsidP="00476973">
      <w:pPr>
        <w:tabs>
          <w:tab w:val="left" w:pos="720"/>
          <w:tab w:val="left" w:pos="1080"/>
          <w:tab w:val="left" w:pos="1170"/>
          <w:tab w:val="left" w:pos="1440"/>
          <w:tab w:val="left" w:pos="1800"/>
        </w:tabs>
        <w:rPr>
          <w:rFonts w:cstheme="minorHAnsi"/>
        </w:rPr>
      </w:pPr>
    </w:p>
    <w:p w14:paraId="275FCE44" w14:textId="43E146A2" w:rsidR="0045364C" w:rsidRPr="007C6E91" w:rsidRDefault="00C4725A" w:rsidP="000B02A1">
      <w:pPr>
        <w:pStyle w:val="ListParagraph"/>
        <w:numPr>
          <w:ilvl w:val="0"/>
          <w:numId w:val="51"/>
        </w:numPr>
        <w:tabs>
          <w:tab w:val="left" w:pos="720"/>
          <w:tab w:val="left" w:pos="1080"/>
          <w:tab w:val="left" w:pos="1170"/>
          <w:tab w:val="left" w:pos="1440"/>
          <w:tab w:val="left" w:pos="1800"/>
        </w:tabs>
        <w:rPr>
          <w:rFonts w:cstheme="minorHAnsi"/>
        </w:rPr>
      </w:pPr>
      <w:r w:rsidRPr="007C6E91">
        <w:rPr>
          <w:rFonts w:cstheme="minorHAnsi"/>
        </w:rPr>
        <w:t>Cook bacon according to Recipe Nos. L 002 00 or L 002 02. Drain. Finely chop.</w:t>
      </w:r>
    </w:p>
    <w:p w14:paraId="345F8207" w14:textId="5338914A" w:rsidR="00C4725A" w:rsidRPr="007C6E91" w:rsidRDefault="00C4725A" w:rsidP="000B02A1">
      <w:pPr>
        <w:pStyle w:val="ListParagraph"/>
        <w:numPr>
          <w:ilvl w:val="0"/>
          <w:numId w:val="51"/>
        </w:numPr>
        <w:tabs>
          <w:tab w:val="left" w:pos="720"/>
          <w:tab w:val="left" w:pos="1080"/>
          <w:tab w:val="left" w:pos="1170"/>
          <w:tab w:val="left" w:pos="1440"/>
          <w:tab w:val="left" w:pos="1800"/>
        </w:tabs>
        <w:rPr>
          <w:rFonts w:cstheme="minorHAnsi"/>
        </w:rPr>
      </w:pPr>
      <w:r w:rsidRPr="007C6E91">
        <w:rPr>
          <w:rFonts w:cstheme="minorHAnsi"/>
        </w:rPr>
        <w:t>Combine onions, beans, catsup, sugar, mustard and bacon. Mix well.</w:t>
      </w:r>
    </w:p>
    <w:p w14:paraId="3C2AAC1C" w14:textId="20DEC9E2" w:rsidR="000B5C97" w:rsidRPr="007C6E91" w:rsidRDefault="000B5C97" w:rsidP="000B02A1">
      <w:pPr>
        <w:pStyle w:val="ListParagraph"/>
        <w:numPr>
          <w:ilvl w:val="0"/>
          <w:numId w:val="51"/>
        </w:numPr>
        <w:tabs>
          <w:tab w:val="left" w:pos="720"/>
          <w:tab w:val="left" w:pos="1080"/>
          <w:tab w:val="left" w:pos="1170"/>
          <w:tab w:val="left" w:pos="1440"/>
          <w:tab w:val="left" w:pos="1800"/>
        </w:tabs>
        <w:rPr>
          <w:rFonts w:cstheme="minorHAnsi"/>
        </w:rPr>
      </w:pPr>
      <w:r w:rsidRPr="007C6E91">
        <w:rPr>
          <w:rFonts w:cstheme="minorHAnsi"/>
        </w:rPr>
        <w:t>Pour 7-3/4 quarts bean mixture into each steam table pan.</w:t>
      </w:r>
    </w:p>
    <w:p w14:paraId="1DF395D5" w14:textId="69689922" w:rsidR="000B5C97" w:rsidRPr="007C6E91" w:rsidRDefault="000B5C97" w:rsidP="000B02A1">
      <w:pPr>
        <w:pStyle w:val="ListParagraph"/>
        <w:numPr>
          <w:ilvl w:val="0"/>
          <w:numId w:val="51"/>
        </w:numPr>
        <w:tabs>
          <w:tab w:val="left" w:pos="720"/>
          <w:tab w:val="left" w:pos="1080"/>
          <w:tab w:val="left" w:pos="1170"/>
          <w:tab w:val="left" w:pos="1440"/>
          <w:tab w:val="left" w:pos="1800"/>
        </w:tabs>
        <w:rPr>
          <w:rFonts w:cstheme="minorHAnsi"/>
        </w:rPr>
      </w:pPr>
      <w:r w:rsidRPr="007C6E91">
        <w:rPr>
          <w:rFonts w:cstheme="minorHAnsi"/>
        </w:rPr>
        <w:t>Using a convection oven, bake at 325 F. for 1-1/2 hours on high fan, open vent. CCP: Heat to 145 F. or higher for 15 seconds. Hold at 140 F. or higher for service.</w:t>
      </w:r>
    </w:p>
    <w:p w14:paraId="010818EB" w14:textId="77777777" w:rsidR="00F73927" w:rsidRPr="007C6E91" w:rsidRDefault="00F73927" w:rsidP="00476973">
      <w:pPr>
        <w:tabs>
          <w:tab w:val="left" w:pos="720"/>
          <w:tab w:val="left" w:pos="1080"/>
          <w:tab w:val="left" w:pos="1170"/>
          <w:tab w:val="left" w:pos="1440"/>
          <w:tab w:val="left" w:pos="1800"/>
        </w:tabs>
        <w:rPr>
          <w:rFonts w:eastAsiaTheme="majorEastAsia" w:cstheme="minorHAnsi"/>
          <w:color w:val="1F3763" w:themeColor="accent1" w:themeShade="7F"/>
          <w:sz w:val="24"/>
          <w:szCs w:val="24"/>
        </w:rPr>
      </w:pPr>
      <w:r w:rsidRPr="007C6E91">
        <w:rPr>
          <w:rFonts w:cstheme="minorHAnsi"/>
        </w:rPr>
        <w:br w:type="page"/>
      </w:r>
    </w:p>
    <w:p w14:paraId="12698A87" w14:textId="3BEFFEA0" w:rsidR="00456155" w:rsidRPr="007C6E91" w:rsidRDefault="00456155"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4" w:name="_Toc52018952"/>
      <w:r w:rsidRPr="007C6E91">
        <w:rPr>
          <w:rFonts w:asciiTheme="minorHAnsi" w:hAnsiTheme="minorHAnsi" w:cstheme="minorHAnsi"/>
        </w:rPr>
        <w:lastRenderedPageBreak/>
        <w:t>Taco Sauce</w:t>
      </w:r>
      <w:bookmarkEnd w:id="44"/>
    </w:p>
    <w:p w14:paraId="7B9661D6" w14:textId="2EB0AC37" w:rsidR="00A6479C" w:rsidRPr="007C6E91" w:rsidRDefault="00A6479C" w:rsidP="00476973">
      <w:pPr>
        <w:tabs>
          <w:tab w:val="left" w:pos="720"/>
          <w:tab w:val="left" w:pos="1080"/>
          <w:tab w:val="left" w:pos="1170"/>
          <w:tab w:val="left" w:pos="1440"/>
          <w:tab w:val="left" w:pos="1800"/>
        </w:tabs>
        <w:rPr>
          <w:rFonts w:cstheme="minorHAnsi"/>
        </w:rPr>
      </w:pPr>
    </w:p>
    <w:p w14:paraId="4ACB8057" w14:textId="4886AD25" w:rsidR="00F73927" w:rsidRPr="007C6E91" w:rsidRDefault="00F73927" w:rsidP="00476973">
      <w:pPr>
        <w:tabs>
          <w:tab w:val="left" w:pos="720"/>
          <w:tab w:val="left" w:pos="1080"/>
          <w:tab w:val="left" w:pos="1170"/>
          <w:tab w:val="left" w:pos="1440"/>
          <w:tab w:val="left" w:pos="1800"/>
        </w:tabs>
        <w:ind w:left="720" w:firstLine="360"/>
        <w:rPr>
          <w:rFonts w:cstheme="minorHAnsi"/>
        </w:rPr>
      </w:pPr>
      <w:r w:rsidRPr="007C6E91">
        <w:rPr>
          <w:rFonts w:cstheme="minorHAnsi"/>
        </w:rPr>
        <w:t>Yield: 50</w:t>
      </w:r>
    </w:p>
    <w:p w14:paraId="71AD39A2" w14:textId="6272BD90" w:rsidR="001C2742" w:rsidRPr="007C6E91" w:rsidRDefault="00687630" w:rsidP="000B02A1">
      <w:pPr>
        <w:pStyle w:val="ListParagraph"/>
        <w:numPr>
          <w:ilvl w:val="0"/>
          <w:numId w:val="52"/>
        </w:numPr>
        <w:tabs>
          <w:tab w:val="left" w:pos="720"/>
          <w:tab w:val="left" w:pos="1080"/>
          <w:tab w:val="left" w:pos="1170"/>
          <w:tab w:val="left" w:pos="1440"/>
          <w:tab w:val="left" w:pos="1800"/>
        </w:tabs>
        <w:rPr>
          <w:rFonts w:cstheme="minorHAnsi"/>
        </w:rPr>
      </w:pPr>
      <w:r w:rsidRPr="007C6E91">
        <w:rPr>
          <w:rFonts w:cstheme="minorHAnsi"/>
        </w:rPr>
        <w:t>1 ½ qts</w:t>
      </w:r>
      <w:r w:rsidR="0093675A" w:rsidRPr="007C6E91">
        <w:rPr>
          <w:rFonts w:cstheme="minorHAnsi"/>
        </w:rPr>
        <w:t>.</w:t>
      </w:r>
      <w:r w:rsidRPr="007C6E91">
        <w:rPr>
          <w:rFonts w:cstheme="minorHAnsi"/>
        </w:rPr>
        <w:t xml:space="preserve"> crushed tomatoes</w:t>
      </w:r>
    </w:p>
    <w:p w14:paraId="48B85602" w14:textId="265EFAB5" w:rsidR="00687630" w:rsidRPr="007C6E91" w:rsidRDefault="00861D2D" w:rsidP="000B02A1">
      <w:pPr>
        <w:pStyle w:val="ListParagraph"/>
        <w:numPr>
          <w:ilvl w:val="0"/>
          <w:numId w:val="52"/>
        </w:numPr>
        <w:tabs>
          <w:tab w:val="left" w:pos="720"/>
          <w:tab w:val="left" w:pos="1080"/>
          <w:tab w:val="left" w:pos="1170"/>
          <w:tab w:val="left" w:pos="1440"/>
          <w:tab w:val="left" w:pos="1800"/>
        </w:tabs>
        <w:rPr>
          <w:rFonts w:cstheme="minorHAnsi"/>
        </w:rPr>
      </w:pPr>
      <w:r w:rsidRPr="007C6E91">
        <w:rPr>
          <w:rFonts w:cstheme="minorHAnsi"/>
        </w:rPr>
        <w:t>¾ cup chopped onions</w:t>
      </w:r>
    </w:p>
    <w:p w14:paraId="24C4BC9C" w14:textId="294C7A1F" w:rsidR="00861D2D" w:rsidRPr="007C6E91" w:rsidRDefault="00861D2D" w:rsidP="000B02A1">
      <w:pPr>
        <w:pStyle w:val="ListParagraph"/>
        <w:numPr>
          <w:ilvl w:val="0"/>
          <w:numId w:val="52"/>
        </w:numPr>
        <w:tabs>
          <w:tab w:val="left" w:pos="720"/>
          <w:tab w:val="left" w:pos="1080"/>
          <w:tab w:val="left" w:pos="1170"/>
          <w:tab w:val="left" w:pos="1440"/>
          <w:tab w:val="left" w:pos="1800"/>
        </w:tabs>
        <w:rPr>
          <w:rFonts w:cstheme="minorHAnsi"/>
        </w:rPr>
      </w:pPr>
      <w:r w:rsidRPr="007C6E91">
        <w:rPr>
          <w:rFonts w:cstheme="minorHAnsi"/>
        </w:rPr>
        <w:t xml:space="preserve">½ cup </w:t>
      </w:r>
      <w:r w:rsidR="00E92E95" w:rsidRPr="007C6E91">
        <w:rPr>
          <w:rFonts w:cstheme="minorHAnsi"/>
        </w:rPr>
        <w:t>jalapenos</w:t>
      </w:r>
      <w:r w:rsidR="00686895" w:rsidRPr="007C6E91">
        <w:rPr>
          <w:rFonts w:cstheme="minorHAnsi"/>
        </w:rPr>
        <w:t xml:space="preserve"> (optional)</w:t>
      </w:r>
    </w:p>
    <w:p w14:paraId="5E43849E" w14:textId="75FBC7B6" w:rsidR="00E92E95" w:rsidRPr="007C6E91" w:rsidRDefault="00E92E95" w:rsidP="000B02A1">
      <w:pPr>
        <w:pStyle w:val="ListParagraph"/>
        <w:numPr>
          <w:ilvl w:val="0"/>
          <w:numId w:val="52"/>
        </w:numPr>
        <w:tabs>
          <w:tab w:val="left" w:pos="720"/>
          <w:tab w:val="left" w:pos="1080"/>
          <w:tab w:val="left" w:pos="1170"/>
          <w:tab w:val="left" w:pos="1440"/>
          <w:tab w:val="left" w:pos="1800"/>
        </w:tabs>
        <w:rPr>
          <w:rFonts w:cstheme="minorHAnsi"/>
        </w:rPr>
      </w:pPr>
      <w:r w:rsidRPr="007C6E91">
        <w:rPr>
          <w:rFonts w:cstheme="minorHAnsi"/>
        </w:rPr>
        <w:t>1 tbsp salt</w:t>
      </w:r>
    </w:p>
    <w:p w14:paraId="5729773E" w14:textId="5443F498" w:rsidR="00E92E95" w:rsidRPr="007C6E91" w:rsidRDefault="00E92E95" w:rsidP="000B02A1">
      <w:pPr>
        <w:pStyle w:val="ListParagraph"/>
        <w:numPr>
          <w:ilvl w:val="0"/>
          <w:numId w:val="52"/>
        </w:numPr>
        <w:tabs>
          <w:tab w:val="left" w:pos="720"/>
          <w:tab w:val="left" w:pos="1080"/>
          <w:tab w:val="left" w:pos="1170"/>
          <w:tab w:val="left" w:pos="1440"/>
          <w:tab w:val="left" w:pos="1800"/>
        </w:tabs>
        <w:rPr>
          <w:rFonts w:cstheme="minorHAnsi"/>
        </w:rPr>
      </w:pPr>
      <w:r w:rsidRPr="007C6E91">
        <w:rPr>
          <w:rFonts w:cstheme="minorHAnsi"/>
        </w:rPr>
        <w:t>1 tbsp sugar</w:t>
      </w:r>
    </w:p>
    <w:p w14:paraId="4E0B5DEF" w14:textId="66BD29FD" w:rsidR="00C27DB5" w:rsidRPr="007C6E91" w:rsidRDefault="00C27DB5" w:rsidP="00476973">
      <w:pPr>
        <w:tabs>
          <w:tab w:val="left" w:pos="720"/>
          <w:tab w:val="left" w:pos="1080"/>
          <w:tab w:val="left" w:pos="1170"/>
          <w:tab w:val="left" w:pos="1440"/>
          <w:tab w:val="left" w:pos="1800"/>
        </w:tabs>
        <w:rPr>
          <w:rFonts w:cstheme="minorHAnsi"/>
        </w:rPr>
      </w:pPr>
    </w:p>
    <w:p w14:paraId="0200BB1C" w14:textId="60EC358B" w:rsidR="00C27DB5" w:rsidRPr="007C6E91" w:rsidRDefault="00686895"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t>Combine tomatoes, onions, peppers, salt, and sugar; blend well.</w:t>
      </w:r>
    </w:p>
    <w:p w14:paraId="60CEF8B3" w14:textId="553CC9BF" w:rsidR="00686895" w:rsidRPr="007C6E91" w:rsidRDefault="00686895"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t>Cover and refrigerate at 41 F. or lower at least 1 hour before serving.</w:t>
      </w:r>
    </w:p>
    <w:p w14:paraId="5643C6F1" w14:textId="77777777" w:rsidR="00F73927" w:rsidRPr="007C6E91" w:rsidRDefault="00F73927" w:rsidP="00476973">
      <w:pPr>
        <w:tabs>
          <w:tab w:val="left" w:pos="720"/>
          <w:tab w:val="left" w:pos="1080"/>
          <w:tab w:val="left" w:pos="1170"/>
          <w:tab w:val="left" w:pos="1440"/>
          <w:tab w:val="left" w:pos="1800"/>
        </w:tabs>
        <w:rPr>
          <w:rFonts w:cstheme="minorHAnsi"/>
        </w:rPr>
      </w:pPr>
    </w:p>
    <w:p w14:paraId="2714680E" w14:textId="4FE4EA54" w:rsidR="004A6021" w:rsidRPr="007C6E91" w:rsidRDefault="003F7832"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5" w:name="_Toc52018953"/>
      <w:r w:rsidRPr="007C6E91">
        <w:rPr>
          <w:rFonts w:asciiTheme="minorHAnsi" w:hAnsiTheme="minorHAnsi" w:cstheme="minorHAnsi"/>
        </w:rPr>
        <w:t xml:space="preserve">Walking </w:t>
      </w:r>
      <w:r w:rsidR="004A6021" w:rsidRPr="007C6E91">
        <w:rPr>
          <w:rFonts w:asciiTheme="minorHAnsi" w:hAnsiTheme="minorHAnsi" w:cstheme="minorHAnsi"/>
        </w:rPr>
        <w:t>Tacos</w:t>
      </w:r>
      <w:bookmarkEnd w:id="45"/>
    </w:p>
    <w:p w14:paraId="1BFE810C" w14:textId="639B5A90" w:rsidR="008E3897" w:rsidRPr="007C6E91" w:rsidRDefault="008E3897" w:rsidP="00476973">
      <w:pPr>
        <w:tabs>
          <w:tab w:val="left" w:pos="720"/>
          <w:tab w:val="left" w:pos="1080"/>
          <w:tab w:val="left" w:pos="1170"/>
          <w:tab w:val="left" w:pos="1440"/>
          <w:tab w:val="left" w:pos="1800"/>
        </w:tabs>
        <w:rPr>
          <w:rFonts w:cstheme="minorHAnsi"/>
        </w:rPr>
      </w:pPr>
    </w:p>
    <w:p w14:paraId="59EE2758" w14:textId="2AAD9AA8" w:rsidR="008E3897" w:rsidRPr="007C6E91" w:rsidRDefault="005D3BF3" w:rsidP="00476973">
      <w:pPr>
        <w:tabs>
          <w:tab w:val="left" w:pos="720"/>
          <w:tab w:val="left" w:pos="1080"/>
          <w:tab w:val="left" w:pos="1440"/>
          <w:tab w:val="left" w:pos="1800"/>
        </w:tabs>
        <w:ind w:left="720"/>
        <w:rPr>
          <w:rFonts w:cstheme="minorHAnsi"/>
        </w:rPr>
      </w:pPr>
      <w:r w:rsidRPr="007C6E91">
        <w:rPr>
          <w:rFonts w:cstheme="minorHAnsi"/>
        </w:rPr>
        <w:tab/>
        <w:t>Yield: 50</w:t>
      </w:r>
    </w:p>
    <w:p w14:paraId="6112E3F7" w14:textId="4321E462" w:rsidR="00EC1C23" w:rsidRPr="007C6E91" w:rsidRDefault="00EC1C23"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1 ½ qts</w:t>
      </w:r>
      <w:r w:rsidR="0093675A" w:rsidRPr="007C6E91">
        <w:rPr>
          <w:rFonts w:cstheme="minorHAnsi"/>
        </w:rPr>
        <w:t>.</w:t>
      </w:r>
      <w:r w:rsidRPr="007C6E91">
        <w:rPr>
          <w:rFonts w:cstheme="minorHAnsi"/>
        </w:rPr>
        <w:t xml:space="preserve"> taco sauce</w:t>
      </w:r>
    </w:p>
    <w:p w14:paraId="1F102683" w14:textId="0643647D" w:rsidR="00CB086A" w:rsidRPr="007C6E91" w:rsidRDefault="00CB086A"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10 lbs</w:t>
      </w:r>
      <w:r w:rsidR="0093675A" w:rsidRPr="007C6E91">
        <w:rPr>
          <w:rFonts w:cstheme="minorHAnsi"/>
        </w:rPr>
        <w:t>.</w:t>
      </w:r>
      <w:r w:rsidRPr="007C6E91">
        <w:rPr>
          <w:rFonts w:cstheme="minorHAnsi"/>
        </w:rPr>
        <w:t xml:space="preserve"> ground beef</w:t>
      </w:r>
    </w:p>
    <w:p w14:paraId="6BE546B3" w14:textId="0EB112E1" w:rsidR="00CB086A" w:rsidRPr="007C6E91" w:rsidRDefault="00CB086A"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2 tbsp salt</w:t>
      </w:r>
    </w:p>
    <w:p w14:paraId="3A2DF4EA" w14:textId="12DD95B2" w:rsidR="00CB086A" w:rsidRPr="007C6E91" w:rsidRDefault="00C96D5E"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½ ground red pepper</w:t>
      </w:r>
    </w:p>
    <w:p w14:paraId="59C48290" w14:textId="469E744B" w:rsidR="00C96D5E" w:rsidRPr="007C6E91" w:rsidRDefault="003C0E27"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½ tbsp ground cumin</w:t>
      </w:r>
    </w:p>
    <w:p w14:paraId="47E04A72" w14:textId="70CB4283" w:rsidR="003C0E27" w:rsidRPr="007C6E91" w:rsidRDefault="003C0E27"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¼ cup chili powder</w:t>
      </w:r>
    </w:p>
    <w:p w14:paraId="40C38E9B" w14:textId="065F97D5" w:rsidR="003C0E27" w:rsidRPr="007C6E91" w:rsidRDefault="00D60F4D"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1 ¼ cup all purpose flour</w:t>
      </w:r>
    </w:p>
    <w:p w14:paraId="1C507F67" w14:textId="3FE1EF0B" w:rsidR="00D60F4D" w:rsidRPr="007C6E91" w:rsidRDefault="00823A6C"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 xml:space="preserve">50 </w:t>
      </w:r>
      <w:r w:rsidR="00B03B7D" w:rsidRPr="007C6E91">
        <w:rPr>
          <w:rFonts w:cstheme="minorHAnsi"/>
        </w:rPr>
        <w:t xml:space="preserve">individual serving size </w:t>
      </w:r>
      <w:r w:rsidR="002F5CDB" w:rsidRPr="007C6E91">
        <w:rPr>
          <w:rFonts w:cstheme="minorHAnsi"/>
        </w:rPr>
        <w:t>bags of Fritos, Doritos, or choice of chips</w:t>
      </w:r>
    </w:p>
    <w:p w14:paraId="599C4CB1" w14:textId="6C7EFA2E" w:rsidR="0093675A" w:rsidRPr="007C6E91" w:rsidRDefault="0093675A"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3 lbs. shredded cheese</w:t>
      </w:r>
    </w:p>
    <w:p w14:paraId="5E50B124" w14:textId="44006BDF" w:rsidR="008905AC" w:rsidRPr="007C6E91" w:rsidRDefault="008905AC"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½ gal of sour cream</w:t>
      </w:r>
    </w:p>
    <w:p w14:paraId="5F371BAF" w14:textId="0AB081FE" w:rsidR="00C46732" w:rsidRPr="007C6E91" w:rsidRDefault="00C46732"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½ gal of black beans</w:t>
      </w:r>
    </w:p>
    <w:p w14:paraId="088E3587" w14:textId="3701346B" w:rsidR="009A6BB2" w:rsidRPr="007C6E91" w:rsidRDefault="009A6BB2"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2 ½ lbs. shredded lettuce</w:t>
      </w:r>
    </w:p>
    <w:p w14:paraId="4444BFF7" w14:textId="6F04E6BD" w:rsidR="009A6BB2" w:rsidRPr="007C6E91" w:rsidRDefault="00F075A1" w:rsidP="000B02A1">
      <w:pPr>
        <w:pStyle w:val="ListParagraph"/>
        <w:numPr>
          <w:ilvl w:val="0"/>
          <w:numId w:val="53"/>
        </w:numPr>
        <w:tabs>
          <w:tab w:val="left" w:pos="720"/>
          <w:tab w:val="left" w:pos="1080"/>
          <w:tab w:val="left" w:pos="1440"/>
          <w:tab w:val="left" w:pos="1800"/>
        </w:tabs>
        <w:rPr>
          <w:rFonts w:cstheme="minorHAnsi"/>
        </w:rPr>
      </w:pPr>
      <w:r w:rsidRPr="007C6E91">
        <w:rPr>
          <w:rFonts w:cstheme="minorHAnsi"/>
        </w:rPr>
        <w:t>1 qt chopped onions</w:t>
      </w:r>
    </w:p>
    <w:p w14:paraId="451857E2" w14:textId="2A14C657" w:rsidR="0073622A" w:rsidRPr="007C6E91" w:rsidRDefault="0073622A" w:rsidP="00476973">
      <w:pPr>
        <w:tabs>
          <w:tab w:val="left" w:pos="720"/>
          <w:tab w:val="left" w:pos="1080"/>
          <w:tab w:val="left" w:pos="1170"/>
          <w:tab w:val="left" w:pos="1440"/>
          <w:tab w:val="left" w:pos="1800"/>
        </w:tabs>
        <w:rPr>
          <w:rFonts w:cstheme="minorHAnsi"/>
        </w:rPr>
      </w:pPr>
    </w:p>
    <w:p w14:paraId="7A09BDCF" w14:textId="0EB0E6F9" w:rsidR="00F075A1" w:rsidRPr="007C6E91" w:rsidRDefault="00120FE7" w:rsidP="000B02A1">
      <w:pPr>
        <w:pStyle w:val="ListParagraph"/>
        <w:numPr>
          <w:ilvl w:val="0"/>
          <w:numId w:val="54"/>
        </w:numPr>
        <w:tabs>
          <w:tab w:val="left" w:pos="720"/>
          <w:tab w:val="left" w:pos="1080"/>
          <w:tab w:val="left" w:pos="1170"/>
          <w:tab w:val="left" w:pos="1440"/>
          <w:tab w:val="left" w:pos="1800"/>
        </w:tabs>
        <w:rPr>
          <w:rFonts w:cstheme="minorHAnsi"/>
        </w:rPr>
      </w:pPr>
      <w:r w:rsidRPr="007C6E91">
        <w:rPr>
          <w:rFonts w:cstheme="minorHAnsi"/>
        </w:rPr>
        <w:t>Prepare 1 recipe Taco Sauce Recipe No. O 007 00 or utilize prepared Taco Sauce.</w:t>
      </w:r>
    </w:p>
    <w:p w14:paraId="33999C20" w14:textId="33C99A77" w:rsidR="00120FE7" w:rsidRPr="007C6E91" w:rsidRDefault="00120FE7" w:rsidP="000B02A1">
      <w:pPr>
        <w:pStyle w:val="ListParagraph"/>
        <w:numPr>
          <w:ilvl w:val="0"/>
          <w:numId w:val="54"/>
        </w:numPr>
        <w:tabs>
          <w:tab w:val="left" w:pos="720"/>
          <w:tab w:val="left" w:pos="1080"/>
          <w:tab w:val="left" w:pos="1170"/>
          <w:tab w:val="left" w:pos="1440"/>
          <w:tab w:val="left" w:pos="1800"/>
        </w:tabs>
        <w:rPr>
          <w:rFonts w:cstheme="minorHAnsi"/>
        </w:rPr>
      </w:pPr>
      <w:r w:rsidRPr="007C6E91">
        <w:rPr>
          <w:rFonts w:cstheme="minorHAnsi"/>
        </w:rPr>
        <w:t>Cook beef until beef loses its pink color; stir to break apart. Drain fat.</w:t>
      </w:r>
    </w:p>
    <w:p w14:paraId="58378B44" w14:textId="5260C33A" w:rsidR="00120FE7" w:rsidRPr="007C6E91" w:rsidRDefault="00120FE7" w:rsidP="000B02A1">
      <w:pPr>
        <w:pStyle w:val="ListParagraph"/>
        <w:numPr>
          <w:ilvl w:val="0"/>
          <w:numId w:val="54"/>
        </w:numPr>
        <w:tabs>
          <w:tab w:val="left" w:pos="720"/>
          <w:tab w:val="left" w:pos="1080"/>
          <w:tab w:val="left" w:pos="1170"/>
          <w:tab w:val="left" w:pos="1440"/>
          <w:tab w:val="left" w:pos="1800"/>
        </w:tabs>
        <w:rPr>
          <w:rFonts w:cstheme="minorHAnsi"/>
        </w:rPr>
      </w:pPr>
      <w:r w:rsidRPr="007C6E91">
        <w:rPr>
          <w:rFonts w:cstheme="minorHAnsi"/>
        </w:rPr>
        <w:t>Combine salt, red pepper, cumin, garlic, chili powder, and flour; add to beef. Saute 5 minutes. CCP: Internal temperature must reach 155 F. or higher for 15 seconds. Hold at 140 F. or higher for use in Step 6.</w:t>
      </w:r>
    </w:p>
    <w:p w14:paraId="652E56BE" w14:textId="52BB0A17" w:rsidR="00120FE7" w:rsidRPr="007C6E91" w:rsidRDefault="00321299" w:rsidP="000B02A1">
      <w:pPr>
        <w:pStyle w:val="ListParagraph"/>
        <w:numPr>
          <w:ilvl w:val="0"/>
          <w:numId w:val="54"/>
        </w:numPr>
        <w:tabs>
          <w:tab w:val="left" w:pos="720"/>
          <w:tab w:val="left" w:pos="1080"/>
          <w:tab w:val="left" w:pos="1170"/>
          <w:tab w:val="left" w:pos="1440"/>
          <w:tab w:val="left" w:pos="1800"/>
        </w:tabs>
        <w:rPr>
          <w:rFonts w:cstheme="minorHAnsi"/>
        </w:rPr>
      </w:pPr>
      <w:r w:rsidRPr="007C6E91">
        <w:rPr>
          <w:rFonts w:cstheme="minorHAnsi"/>
        </w:rPr>
        <w:t xml:space="preserve">For service </w:t>
      </w:r>
      <w:r w:rsidR="00B54BCB" w:rsidRPr="007C6E91">
        <w:rPr>
          <w:rFonts w:cstheme="minorHAnsi"/>
        </w:rPr>
        <w:t xml:space="preserve">setup service station so scouts can assemble their own walking tacos </w:t>
      </w:r>
      <w:r w:rsidR="008905AC" w:rsidRPr="007C6E91">
        <w:rPr>
          <w:rFonts w:cstheme="minorHAnsi"/>
        </w:rPr>
        <w:t>and toppings</w:t>
      </w:r>
    </w:p>
    <w:p w14:paraId="52281446" w14:textId="77777777" w:rsidR="0073622A" w:rsidRPr="007C6E91" w:rsidRDefault="0073622A" w:rsidP="00476973">
      <w:pPr>
        <w:tabs>
          <w:tab w:val="left" w:pos="720"/>
          <w:tab w:val="left" w:pos="1080"/>
          <w:tab w:val="left" w:pos="1170"/>
          <w:tab w:val="left" w:pos="1440"/>
          <w:tab w:val="left" w:pos="1800"/>
        </w:tabs>
        <w:ind w:left="720"/>
        <w:rPr>
          <w:rFonts w:cstheme="minorHAnsi"/>
        </w:rPr>
      </w:pPr>
    </w:p>
    <w:p w14:paraId="650B5BD7" w14:textId="377529C7" w:rsidR="00013EF8" w:rsidRPr="007C6E91" w:rsidRDefault="00013EF8"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6" w:name="_Toc52018954"/>
      <w:r w:rsidRPr="007C6E91">
        <w:rPr>
          <w:rFonts w:asciiTheme="minorHAnsi" w:hAnsiTheme="minorHAnsi" w:cstheme="minorHAnsi"/>
        </w:rPr>
        <w:lastRenderedPageBreak/>
        <w:t>Chili</w:t>
      </w:r>
      <w:r w:rsidR="006074E0" w:rsidRPr="007C6E91">
        <w:rPr>
          <w:rFonts w:asciiTheme="minorHAnsi" w:hAnsiTheme="minorHAnsi" w:cstheme="minorHAnsi"/>
        </w:rPr>
        <w:t xml:space="preserve"> Con Carne</w:t>
      </w:r>
      <w:bookmarkEnd w:id="46"/>
    </w:p>
    <w:p w14:paraId="7184C661" w14:textId="5FC47DF5" w:rsidR="00CF3F77" w:rsidRPr="007C6E91" w:rsidRDefault="00CF3F77" w:rsidP="00476973">
      <w:pPr>
        <w:tabs>
          <w:tab w:val="left" w:pos="720"/>
          <w:tab w:val="left" w:pos="1080"/>
          <w:tab w:val="left" w:pos="1170"/>
          <w:tab w:val="left" w:pos="1440"/>
          <w:tab w:val="left" w:pos="1800"/>
        </w:tabs>
        <w:ind w:left="1080"/>
        <w:rPr>
          <w:rFonts w:cstheme="minorHAnsi"/>
        </w:rPr>
      </w:pPr>
    </w:p>
    <w:p w14:paraId="1020F700" w14:textId="698F6F72" w:rsidR="00BE1FF9" w:rsidRPr="007C6E91" w:rsidRDefault="00BE1FF9" w:rsidP="00476973">
      <w:pPr>
        <w:tabs>
          <w:tab w:val="left" w:pos="720"/>
          <w:tab w:val="left" w:pos="1080"/>
          <w:tab w:val="left" w:pos="1170"/>
          <w:tab w:val="left" w:pos="1440"/>
          <w:tab w:val="left" w:pos="1800"/>
        </w:tabs>
        <w:ind w:left="1080"/>
        <w:rPr>
          <w:rFonts w:cstheme="minorHAnsi"/>
        </w:rPr>
      </w:pPr>
      <w:r w:rsidRPr="007C6E91">
        <w:rPr>
          <w:rFonts w:cstheme="minorHAnsi"/>
        </w:rPr>
        <w:t>Yield: 50</w:t>
      </w:r>
    </w:p>
    <w:p w14:paraId="3EB350DD" w14:textId="65FF6F10" w:rsidR="00BE1FF9" w:rsidRPr="007C6E91" w:rsidRDefault="002059EA"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7 lbs. ground beef</w:t>
      </w:r>
    </w:p>
    <w:p w14:paraId="1354AAEE" w14:textId="21A26A2C" w:rsidR="002059EA" w:rsidRPr="007C6E91" w:rsidRDefault="002059EA"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cup chili powder</w:t>
      </w:r>
    </w:p>
    <w:p w14:paraId="6ECFD759" w14:textId="24D08A3E" w:rsidR="002059EA" w:rsidRPr="007C6E91" w:rsidRDefault="006074E0"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¼ cup ground cumin</w:t>
      </w:r>
    </w:p>
    <w:p w14:paraId="6F5422EB" w14:textId="10555FD7" w:rsidR="006074E0" w:rsidRPr="007C6E91" w:rsidRDefault="006074E0"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¼ cup ground paprika</w:t>
      </w:r>
    </w:p>
    <w:p w14:paraId="364A7C4B" w14:textId="754C7B3F" w:rsidR="006074E0" w:rsidRPr="007C6E91" w:rsidRDefault="006237B0"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½ tbsp salt</w:t>
      </w:r>
    </w:p>
    <w:p w14:paraId="122125C9" w14:textId="7D90E862" w:rsidR="006237B0" w:rsidRPr="007C6E91" w:rsidRDefault="006237B0"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½ tbsp garlic powder</w:t>
      </w:r>
    </w:p>
    <w:p w14:paraId="3B2FF21C" w14:textId="09B2E644" w:rsidR="006237B0" w:rsidRPr="007C6E91" w:rsidRDefault="006237B0"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tbsp ground red pepper</w:t>
      </w:r>
    </w:p>
    <w:p w14:paraId="2F386478" w14:textId="598463C5" w:rsidR="006237B0" w:rsidRPr="007C6E91" w:rsidRDefault="007F0503"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 xml:space="preserve">1 ½ </w:t>
      </w:r>
      <w:r w:rsidR="00E64E86" w:rsidRPr="007C6E91">
        <w:rPr>
          <w:rFonts w:cstheme="minorHAnsi"/>
        </w:rPr>
        <w:t>qt canned diced tomato</w:t>
      </w:r>
    </w:p>
    <w:p w14:paraId="46F45548" w14:textId="4E60E905" w:rsidR="00E64E86" w:rsidRPr="007C6E91" w:rsidRDefault="00E64E86"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qt chopped onions</w:t>
      </w:r>
    </w:p>
    <w:p w14:paraId="76D8318A" w14:textId="271FF6ED" w:rsidR="00E64E86" w:rsidRPr="007C6E91" w:rsidRDefault="00E64E86" w:rsidP="00476973">
      <w:pPr>
        <w:tabs>
          <w:tab w:val="left" w:pos="720"/>
          <w:tab w:val="left" w:pos="1080"/>
          <w:tab w:val="left" w:pos="1170"/>
          <w:tab w:val="left" w:pos="1440"/>
          <w:tab w:val="left" w:pos="1800"/>
        </w:tabs>
        <w:rPr>
          <w:rFonts w:cstheme="minorHAnsi"/>
        </w:rPr>
      </w:pPr>
    </w:p>
    <w:p w14:paraId="105096C7" w14:textId="08B9B48A" w:rsidR="00E64E86" w:rsidRPr="007C6E91" w:rsidRDefault="006E69C5"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t>Place beef in steam-jacketed kettle; cook in its own juice until it loses its pink color, stirring to break apart. Drain or skim off excess fat.</w:t>
      </w:r>
    </w:p>
    <w:p w14:paraId="574FCF33" w14:textId="6C1E3BC7" w:rsidR="006E69C5" w:rsidRPr="007C6E91" w:rsidRDefault="006E69C5"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t>Combine chili powder, cumin, paprika, salt, garlic powder and red pepper. Stir into cooked beef.</w:t>
      </w:r>
    </w:p>
    <w:p w14:paraId="5EE841F1" w14:textId="4FD7EDBA" w:rsidR="006E69C5" w:rsidRPr="007C6E91" w:rsidRDefault="0082191C"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t>Add tomatoes, tomato paste, and onions to cooked beef; stir well. Add reserved bean liquid and hot water to the beef mixture; stir. Bring to a boil; cover; reduce heat; simmer 1 hour. DO NOT BOIL. Stir occasionally. CCP: Internal temperature must reach 155 F. or higher for 15 seconds. Hold for service at 140 F. or higher.</w:t>
      </w:r>
    </w:p>
    <w:p w14:paraId="29C7D482" w14:textId="77777777" w:rsidR="0082191C" w:rsidRPr="007C6E91" w:rsidRDefault="0082191C" w:rsidP="00476973">
      <w:pPr>
        <w:tabs>
          <w:tab w:val="left" w:pos="720"/>
          <w:tab w:val="left" w:pos="1080"/>
          <w:tab w:val="left" w:pos="1170"/>
          <w:tab w:val="left" w:pos="1440"/>
          <w:tab w:val="left" w:pos="1800"/>
        </w:tabs>
        <w:rPr>
          <w:rFonts w:cstheme="minorHAnsi"/>
        </w:rPr>
      </w:pPr>
    </w:p>
    <w:p w14:paraId="6EF52764" w14:textId="085AB5D8" w:rsidR="007B6DC3" w:rsidRPr="007C6E91" w:rsidRDefault="007B6DC3"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7" w:name="_Toc52018955"/>
      <w:r w:rsidRPr="007C6E91">
        <w:rPr>
          <w:rFonts w:asciiTheme="minorHAnsi" w:hAnsiTheme="minorHAnsi" w:cstheme="minorHAnsi"/>
        </w:rPr>
        <w:t>Chili Con Carne with Beans</w:t>
      </w:r>
      <w:bookmarkEnd w:id="47"/>
    </w:p>
    <w:p w14:paraId="1AFED74B" w14:textId="3D961816" w:rsidR="00294135" w:rsidRPr="007C6E91" w:rsidRDefault="00294135" w:rsidP="00476973">
      <w:pPr>
        <w:rPr>
          <w:rFonts w:cstheme="minorHAnsi"/>
        </w:rPr>
      </w:pPr>
    </w:p>
    <w:p w14:paraId="66B49616" w14:textId="77777777" w:rsidR="00294135" w:rsidRPr="007C6E91" w:rsidRDefault="00294135" w:rsidP="00476973">
      <w:pPr>
        <w:tabs>
          <w:tab w:val="left" w:pos="720"/>
          <w:tab w:val="left" w:pos="1080"/>
          <w:tab w:val="left" w:pos="1170"/>
          <w:tab w:val="left" w:pos="1440"/>
          <w:tab w:val="left" w:pos="1800"/>
        </w:tabs>
        <w:ind w:left="1080"/>
        <w:rPr>
          <w:rFonts w:cstheme="minorHAnsi"/>
        </w:rPr>
      </w:pPr>
      <w:r w:rsidRPr="007C6E91">
        <w:rPr>
          <w:rFonts w:cstheme="minorHAnsi"/>
        </w:rPr>
        <w:t>Yield: 50</w:t>
      </w:r>
    </w:p>
    <w:p w14:paraId="38EEAFAC"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7 lbs. ground beef</w:t>
      </w:r>
    </w:p>
    <w:p w14:paraId="37D61F9E"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cup chili powder</w:t>
      </w:r>
    </w:p>
    <w:p w14:paraId="2C87CAD7"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¼ cup ground cumin</w:t>
      </w:r>
    </w:p>
    <w:p w14:paraId="707D56CB"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¼ cup ground paprika</w:t>
      </w:r>
    </w:p>
    <w:p w14:paraId="1377AEE6"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½ tbsp salt</w:t>
      </w:r>
    </w:p>
    <w:p w14:paraId="717D587C"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½ tbsp garlic powder</w:t>
      </w:r>
    </w:p>
    <w:p w14:paraId="70B89052" w14:textId="4603F5E2"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tbsp ground red pepper</w:t>
      </w:r>
    </w:p>
    <w:p w14:paraId="20FCB02D" w14:textId="59E56DF0" w:rsidR="00310F0E" w:rsidRPr="007C6E91" w:rsidRDefault="005B642D"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gal 3 qt canned red beans</w:t>
      </w:r>
    </w:p>
    <w:p w14:paraId="73857C9E"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½ qt canned diced tomato</w:t>
      </w:r>
    </w:p>
    <w:p w14:paraId="630AA9B7" w14:textId="77777777" w:rsidR="00294135" w:rsidRPr="007C6E91" w:rsidRDefault="00294135" w:rsidP="000B02A1">
      <w:pPr>
        <w:pStyle w:val="ListParagraph"/>
        <w:numPr>
          <w:ilvl w:val="0"/>
          <w:numId w:val="55"/>
        </w:numPr>
        <w:tabs>
          <w:tab w:val="left" w:pos="720"/>
          <w:tab w:val="left" w:pos="1080"/>
          <w:tab w:val="left" w:pos="1440"/>
          <w:tab w:val="left" w:pos="1800"/>
        </w:tabs>
        <w:ind w:left="1440"/>
        <w:rPr>
          <w:rFonts w:cstheme="minorHAnsi"/>
        </w:rPr>
      </w:pPr>
      <w:r w:rsidRPr="007C6E91">
        <w:rPr>
          <w:rFonts w:cstheme="minorHAnsi"/>
        </w:rPr>
        <w:t>1 qt chopped onions</w:t>
      </w:r>
    </w:p>
    <w:p w14:paraId="2B1DB61C" w14:textId="77777777" w:rsidR="00294135" w:rsidRPr="007C6E91" w:rsidRDefault="00294135" w:rsidP="00476973">
      <w:pPr>
        <w:tabs>
          <w:tab w:val="left" w:pos="720"/>
          <w:tab w:val="left" w:pos="1080"/>
          <w:tab w:val="left" w:pos="1170"/>
          <w:tab w:val="left" w:pos="1440"/>
          <w:tab w:val="left" w:pos="1800"/>
        </w:tabs>
        <w:rPr>
          <w:rFonts w:cstheme="minorHAnsi"/>
        </w:rPr>
      </w:pPr>
    </w:p>
    <w:p w14:paraId="2DE027D7" w14:textId="77777777" w:rsidR="00294135" w:rsidRPr="007C6E91" w:rsidRDefault="00294135"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t>Place beef in steam-jacketed kettle; cook in its own juice until it loses its pink color, stirring to break apart. Drain or skim off excess fat.</w:t>
      </w:r>
    </w:p>
    <w:p w14:paraId="0B652A84" w14:textId="77777777" w:rsidR="00294135" w:rsidRPr="007C6E91" w:rsidRDefault="00294135"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lastRenderedPageBreak/>
        <w:t>Combine chili powder, cumin, paprika, salt, garlic powder and red pepper. Stir into cooked beef.</w:t>
      </w:r>
    </w:p>
    <w:p w14:paraId="431CC166" w14:textId="621D49B0" w:rsidR="00294135" w:rsidRPr="007C6E91" w:rsidRDefault="00294135" w:rsidP="000B02A1">
      <w:pPr>
        <w:pStyle w:val="ListParagraph"/>
        <w:numPr>
          <w:ilvl w:val="1"/>
          <w:numId w:val="12"/>
        </w:numPr>
        <w:tabs>
          <w:tab w:val="left" w:pos="720"/>
          <w:tab w:val="left" w:pos="1080"/>
          <w:tab w:val="left" w:pos="1170"/>
          <w:tab w:val="left" w:pos="1440"/>
          <w:tab w:val="left" w:pos="1800"/>
        </w:tabs>
        <w:rPr>
          <w:rFonts w:cstheme="minorHAnsi"/>
        </w:rPr>
      </w:pPr>
      <w:r w:rsidRPr="007C6E91">
        <w:rPr>
          <w:rFonts w:cstheme="minorHAnsi"/>
        </w:rPr>
        <w:t>Add</w:t>
      </w:r>
      <w:r w:rsidR="005B642D" w:rsidRPr="007C6E91">
        <w:rPr>
          <w:rFonts w:cstheme="minorHAnsi"/>
        </w:rPr>
        <w:t xml:space="preserve"> beans,</w:t>
      </w:r>
      <w:r w:rsidRPr="007C6E91">
        <w:rPr>
          <w:rFonts w:cstheme="minorHAnsi"/>
        </w:rPr>
        <w:t xml:space="preserve"> tomatoes, tomato paste, and onions to cooked beef; stir well. Add reserved bean liquid and hot water to the beef mixture; stir. Bring to a boil; cover; reduce heat; simmer 1 hour. DO NOT BOIL. Stir occasionally. CCP: Internal temperature must reach 155 F. or higher for 15 seconds. Hold for service at 140 F. or higher.</w:t>
      </w:r>
    </w:p>
    <w:p w14:paraId="4226D48A" w14:textId="77777777" w:rsidR="00294135" w:rsidRPr="007C6E91" w:rsidRDefault="00294135" w:rsidP="00476973">
      <w:pPr>
        <w:rPr>
          <w:rFonts w:cstheme="minorHAnsi"/>
        </w:rPr>
      </w:pPr>
    </w:p>
    <w:p w14:paraId="0100032A" w14:textId="7219ACA8" w:rsidR="00877171" w:rsidRPr="007C6E91" w:rsidRDefault="00A41008"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8" w:name="_Toc52018956"/>
      <w:r w:rsidRPr="007C6E91">
        <w:rPr>
          <w:rFonts w:asciiTheme="minorHAnsi" w:hAnsiTheme="minorHAnsi" w:cstheme="minorHAnsi"/>
        </w:rPr>
        <w:t>Chili Con</w:t>
      </w:r>
      <w:r w:rsidR="0071014B" w:rsidRPr="007C6E91">
        <w:rPr>
          <w:rFonts w:asciiTheme="minorHAnsi" w:hAnsiTheme="minorHAnsi" w:cstheme="minorHAnsi"/>
        </w:rPr>
        <w:t>quistador</w:t>
      </w:r>
      <w:bookmarkEnd w:id="48"/>
    </w:p>
    <w:p w14:paraId="5E0199F2" w14:textId="7E7BCEEC" w:rsidR="00AC1FA3" w:rsidRPr="007C6E91" w:rsidRDefault="00AC1FA3" w:rsidP="00476973">
      <w:pPr>
        <w:ind w:left="1080"/>
        <w:rPr>
          <w:rFonts w:cstheme="minorHAnsi"/>
        </w:rPr>
      </w:pPr>
    </w:p>
    <w:p w14:paraId="6EBE3728" w14:textId="0E46B5EA" w:rsidR="00AC1FA3" w:rsidRPr="007C6E91" w:rsidRDefault="00AC1FA3" w:rsidP="00476973">
      <w:pPr>
        <w:ind w:left="1080"/>
        <w:rPr>
          <w:rFonts w:cstheme="minorHAnsi"/>
        </w:rPr>
      </w:pPr>
      <w:r w:rsidRPr="007C6E91">
        <w:rPr>
          <w:rFonts w:cstheme="minorHAnsi"/>
        </w:rPr>
        <w:t>Yield: 50</w:t>
      </w:r>
    </w:p>
    <w:p w14:paraId="49BD7CDE" w14:textId="745D3830" w:rsidR="00AC1FA3" w:rsidRPr="007C6E91" w:rsidRDefault="00152802" w:rsidP="000B02A1">
      <w:pPr>
        <w:pStyle w:val="ListParagraph"/>
        <w:numPr>
          <w:ilvl w:val="0"/>
          <w:numId w:val="56"/>
        </w:numPr>
        <w:rPr>
          <w:rFonts w:cstheme="minorHAnsi"/>
        </w:rPr>
      </w:pPr>
      <w:r w:rsidRPr="007C6E91">
        <w:rPr>
          <w:rFonts w:cstheme="minorHAnsi"/>
        </w:rPr>
        <w:t xml:space="preserve">2 ½ cup </w:t>
      </w:r>
      <w:r w:rsidR="00463305" w:rsidRPr="007C6E91">
        <w:rPr>
          <w:rFonts w:cstheme="minorHAnsi"/>
        </w:rPr>
        <w:t>white rice</w:t>
      </w:r>
    </w:p>
    <w:p w14:paraId="37417629" w14:textId="66B5B2EB" w:rsidR="00463305" w:rsidRPr="007C6E91" w:rsidRDefault="00ED49A7" w:rsidP="000B02A1">
      <w:pPr>
        <w:pStyle w:val="ListParagraph"/>
        <w:numPr>
          <w:ilvl w:val="0"/>
          <w:numId w:val="56"/>
        </w:numPr>
        <w:rPr>
          <w:rFonts w:cstheme="minorHAnsi"/>
        </w:rPr>
      </w:pPr>
      <w:r w:rsidRPr="007C6E91">
        <w:rPr>
          <w:rFonts w:cstheme="minorHAnsi"/>
        </w:rPr>
        <w:t>5 cup water</w:t>
      </w:r>
    </w:p>
    <w:p w14:paraId="639DD2A9" w14:textId="5AB8EFC5" w:rsidR="00ED49A7" w:rsidRPr="007C6E91" w:rsidRDefault="00ED49A7" w:rsidP="000B02A1">
      <w:pPr>
        <w:pStyle w:val="ListParagraph"/>
        <w:numPr>
          <w:ilvl w:val="0"/>
          <w:numId w:val="56"/>
        </w:numPr>
        <w:rPr>
          <w:rFonts w:cstheme="minorHAnsi"/>
        </w:rPr>
      </w:pPr>
      <w:r w:rsidRPr="007C6E91">
        <w:rPr>
          <w:rFonts w:cstheme="minorHAnsi"/>
        </w:rPr>
        <w:t>1 tsp salt</w:t>
      </w:r>
    </w:p>
    <w:p w14:paraId="151858AB" w14:textId="614B97EE" w:rsidR="00ED49A7" w:rsidRPr="007C6E91" w:rsidRDefault="00670BD7" w:rsidP="000B02A1">
      <w:pPr>
        <w:pStyle w:val="ListParagraph"/>
        <w:numPr>
          <w:ilvl w:val="0"/>
          <w:numId w:val="56"/>
        </w:numPr>
        <w:rPr>
          <w:rFonts w:cstheme="minorHAnsi"/>
        </w:rPr>
      </w:pPr>
      <w:r w:rsidRPr="007C6E91">
        <w:rPr>
          <w:rFonts w:cstheme="minorHAnsi"/>
        </w:rPr>
        <w:t>12 lbs. ground beef</w:t>
      </w:r>
    </w:p>
    <w:p w14:paraId="2C106FA3" w14:textId="219BED1D" w:rsidR="00670BD7" w:rsidRPr="007C6E91" w:rsidRDefault="00651D21" w:rsidP="000B02A1">
      <w:pPr>
        <w:pStyle w:val="ListParagraph"/>
        <w:numPr>
          <w:ilvl w:val="0"/>
          <w:numId w:val="56"/>
        </w:numPr>
        <w:rPr>
          <w:rFonts w:cstheme="minorHAnsi"/>
        </w:rPr>
      </w:pPr>
      <w:r w:rsidRPr="007C6E91">
        <w:rPr>
          <w:rFonts w:cstheme="minorHAnsi"/>
        </w:rPr>
        <w:t>1 gal canned diced tomatoes</w:t>
      </w:r>
    </w:p>
    <w:p w14:paraId="75E43A10" w14:textId="17B05266" w:rsidR="00651D21" w:rsidRPr="007C6E91" w:rsidRDefault="00CB492C" w:rsidP="000B02A1">
      <w:pPr>
        <w:pStyle w:val="ListParagraph"/>
        <w:numPr>
          <w:ilvl w:val="0"/>
          <w:numId w:val="56"/>
        </w:numPr>
        <w:rPr>
          <w:rFonts w:cstheme="minorHAnsi"/>
        </w:rPr>
      </w:pPr>
      <w:r w:rsidRPr="007C6E91">
        <w:rPr>
          <w:rFonts w:cstheme="minorHAnsi"/>
        </w:rPr>
        <w:t>3 cup chopped onions</w:t>
      </w:r>
    </w:p>
    <w:p w14:paraId="6255C3E8" w14:textId="320BAD1A" w:rsidR="00CB492C" w:rsidRPr="007C6E91" w:rsidRDefault="00CB492C" w:rsidP="000B02A1">
      <w:pPr>
        <w:pStyle w:val="ListParagraph"/>
        <w:numPr>
          <w:ilvl w:val="0"/>
          <w:numId w:val="56"/>
        </w:numPr>
        <w:rPr>
          <w:rFonts w:cstheme="minorHAnsi"/>
        </w:rPr>
      </w:pPr>
      <w:r w:rsidRPr="007C6E91">
        <w:rPr>
          <w:rFonts w:cstheme="minorHAnsi"/>
        </w:rPr>
        <w:t>¾ cup</w:t>
      </w:r>
      <w:r w:rsidR="003B187A" w:rsidRPr="007C6E91">
        <w:rPr>
          <w:rFonts w:cstheme="minorHAnsi"/>
        </w:rPr>
        <w:t xml:space="preserve"> ground chili powder</w:t>
      </w:r>
    </w:p>
    <w:p w14:paraId="04FC9FC8" w14:textId="7DE8C344" w:rsidR="003B187A" w:rsidRPr="007C6E91" w:rsidRDefault="003B187A" w:rsidP="000B02A1">
      <w:pPr>
        <w:pStyle w:val="ListParagraph"/>
        <w:numPr>
          <w:ilvl w:val="0"/>
          <w:numId w:val="56"/>
        </w:numPr>
        <w:rPr>
          <w:rFonts w:cstheme="minorHAnsi"/>
        </w:rPr>
      </w:pPr>
      <w:r w:rsidRPr="007C6E91">
        <w:rPr>
          <w:rFonts w:cstheme="minorHAnsi"/>
        </w:rPr>
        <w:t>1 ½ tbsp salt</w:t>
      </w:r>
    </w:p>
    <w:p w14:paraId="6597F745" w14:textId="4DB67338" w:rsidR="003B187A" w:rsidRPr="007C6E91" w:rsidRDefault="003B187A" w:rsidP="000B02A1">
      <w:pPr>
        <w:pStyle w:val="ListParagraph"/>
        <w:numPr>
          <w:ilvl w:val="0"/>
          <w:numId w:val="56"/>
        </w:numPr>
        <w:rPr>
          <w:rFonts w:cstheme="minorHAnsi"/>
        </w:rPr>
      </w:pPr>
      <w:r w:rsidRPr="007C6E91">
        <w:rPr>
          <w:rFonts w:cstheme="minorHAnsi"/>
        </w:rPr>
        <w:t>½ tbsp garlic powder</w:t>
      </w:r>
    </w:p>
    <w:p w14:paraId="6B6F02EF" w14:textId="2C5FCDA9" w:rsidR="003B187A" w:rsidRPr="007C6E91" w:rsidRDefault="00484676" w:rsidP="000B02A1">
      <w:pPr>
        <w:pStyle w:val="ListParagraph"/>
        <w:numPr>
          <w:ilvl w:val="0"/>
          <w:numId w:val="56"/>
        </w:numPr>
        <w:rPr>
          <w:rFonts w:cstheme="minorHAnsi"/>
        </w:rPr>
      </w:pPr>
      <w:r w:rsidRPr="007C6E91">
        <w:rPr>
          <w:rFonts w:cstheme="minorHAnsi"/>
        </w:rPr>
        <w:t xml:space="preserve">1/8 </w:t>
      </w:r>
      <w:r w:rsidR="00D83E55" w:rsidRPr="007C6E91">
        <w:rPr>
          <w:rFonts w:cstheme="minorHAnsi"/>
        </w:rPr>
        <w:t>tsp ground red pepper</w:t>
      </w:r>
    </w:p>
    <w:p w14:paraId="726194B3" w14:textId="1C3A7847" w:rsidR="00D83E55" w:rsidRPr="007C6E91" w:rsidRDefault="00A64269" w:rsidP="000B02A1">
      <w:pPr>
        <w:pStyle w:val="ListParagraph"/>
        <w:numPr>
          <w:ilvl w:val="0"/>
          <w:numId w:val="56"/>
        </w:numPr>
        <w:rPr>
          <w:rFonts w:cstheme="minorHAnsi"/>
        </w:rPr>
      </w:pPr>
      <w:r w:rsidRPr="007C6E91">
        <w:rPr>
          <w:rFonts w:cstheme="minorHAnsi"/>
        </w:rPr>
        <w:t>3 qt corn bread mix</w:t>
      </w:r>
    </w:p>
    <w:p w14:paraId="0A250EAB" w14:textId="57EC6097" w:rsidR="00A64269" w:rsidRPr="007C6E91" w:rsidRDefault="00A64269" w:rsidP="00476973">
      <w:pPr>
        <w:rPr>
          <w:rFonts w:cstheme="minorHAnsi"/>
        </w:rPr>
      </w:pPr>
    </w:p>
    <w:p w14:paraId="2242700D" w14:textId="10888360" w:rsidR="00A64269" w:rsidRPr="007C6E91" w:rsidRDefault="00D36886" w:rsidP="000B02A1">
      <w:pPr>
        <w:pStyle w:val="ListParagraph"/>
        <w:numPr>
          <w:ilvl w:val="0"/>
          <w:numId w:val="57"/>
        </w:numPr>
        <w:rPr>
          <w:rFonts w:cstheme="minorHAnsi"/>
        </w:rPr>
      </w:pPr>
      <w:r w:rsidRPr="007C6E91">
        <w:rPr>
          <w:rFonts w:cstheme="minorHAnsi"/>
        </w:rPr>
        <w:t>Combine rice, water, and salt. Bring to a boil; stir occasionally.</w:t>
      </w:r>
    </w:p>
    <w:p w14:paraId="6024A4E2" w14:textId="07D15627" w:rsidR="00D36886" w:rsidRPr="007C6E91" w:rsidRDefault="00D36886" w:rsidP="000B02A1">
      <w:pPr>
        <w:pStyle w:val="ListParagraph"/>
        <w:numPr>
          <w:ilvl w:val="0"/>
          <w:numId w:val="57"/>
        </w:numPr>
        <w:rPr>
          <w:rFonts w:cstheme="minorHAnsi"/>
        </w:rPr>
      </w:pPr>
      <w:r w:rsidRPr="007C6E91">
        <w:rPr>
          <w:rFonts w:cstheme="minorHAnsi"/>
        </w:rPr>
        <w:t>Cover tightly; simmer 20 to 25 minutes. Do not stir.</w:t>
      </w:r>
    </w:p>
    <w:p w14:paraId="04E2CF58" w14:textId="63B592FF" w:rsidR="00D36886" w:rsidRPr="007C6E91" w:rsidRDefault="00D36886" w:rsidP="000B02A1">
      <w:pPr>
        <w:pStyle w:val="ListParagraph"/>
        <w:numPr>
          <w:ilvl w:val="0"/>
          <w:numId w:val="57"/>
        </w:numPr>
        <w:rPr>
          <w:rFonts w:cstheme="minorHAnsi"/>
        </w:rPr>
      </w:pPr>
      <w:r w:rsidRPr="007C6E91">
        <w:rPr>
          <w:rFonts w:cstheme="minorHAnsi"/>
        </w:rPr>
        <w:t>Cook beef until beef loses its pink color, stirring to break apart. Drain or skim off excess fat.</w:t>
      </w:r>
    </w:p>
    <w:p w14:paraId="47D52C4F" w14:textId="69D82830" w:rsidR="00D36886" w:rsidRPr="007C6E91" w:rsidRDefault="008528BD" w:rsidP="000B02A1">
      <w:pPr>
        <w:pStyle w:val="ListParagraph"/>
        <w:numPr>
          <w:ilvl w:val="0"/>
          <w:numId w:val="57"/>
        </w:numPr>
        <w:rPr>
          <w:rFonts w:cstheme="minorHAnsi"/>
        </w:rPr>
      </w:pPr>
      <w:r w:rsidRPr="007C6E91">
        <w:rPr>
          <w:rFonts w:cstheme="minorHAnsi"/>
        </w:rPr>
        <w:t>Add tomatoes, onions, chili powder, salt, garlic powder and red pepper to meat mixture; stir until blended; heat to simmer.</w:t>
      </w:r>
    </w:p>
    <w:p w14:paraId="248AA38A" w14:textId="25C99C0D" w:rsidR="008528BD" w:rsidRPr="007C6E91" w:rsidRDefault="008528BD" w:rsidP="000B02A1">
      <w:pPr>
        <w:pStyle w:val="ListParagraph"/>
        <w:numPr>
          <w:ilvl w:val="0"/>
          <w:numId w:val="57"/>
        </w:numPr>
        <w:rPr>
          <w:rFonts w:cstheme="minorHAnsi"/>
        </w:rPr>
      </w:pPr>
      <w:r w:rsidRPr="007C6E91">
        <w:rPr>
          <w:rFonts w:cstheme="minorHAnsi"/>
        </w:rPr>
        <w:t>Combine rice with chili mixture; mix well. Place 5-3/4 quarts mixture in each pan.</w:t>
      </w:r>
    </w:p>
    <w:p w14:paraId="42746275" w14:textId="120CCCD7" w:rsidR="008528BD" w:rsidRPr="007C6E91" w:rsidRDefault="008528BD" w:rsidP="000B02A1">
      <w:pPr>
        <w:pStyle w:val="ListParagraph"/>
        <w:numPr>
          <w:ilvl w:val="0"/>
          <w:numId w:val="57"/>
        </w:numPr>
        <w:rPr>
          <w:rFonts w:cstheme="minorHAnsi"/>
        </w:rPr>
      </w:pPr>
      <w:r w:rsidRPr="007C6E91">
        <w:rPr>
          <w:rFonts w:cstheme="minorHAnsi"/>
        </w:rPr>
        <w:t>Prepare corn bread mix according to instructions on container.</w:t>
      </w:r>
    </w:p>
    <w:p w14:paraId="101B04AA" w14:textId="5B2D9EC2" w:rsidR="008528BD" w:rsidRPr="007C6E91" w:rsidRDefault="00155679" w:rsidP="000B02A1">
      <w:pPr>
        <w:pStyle w:val="ListParagraph"/>
        <w:numPr>
          <w:ilvl w:val="0"/>
          <w:numId w:val="57"/>
        </w:numPr>
        <w:rPr>
          <w:rFonts w:cstheme="minorHAnsi"/>
        </w:rPr>
      </w:pPr>
      <w:r w:rsidRPr="007C6E91">
        <w:rPr>
          <w:rFonts w:cstheme="minorHAnsi"/>
        </w:rPr>
        <w:t>Spread 1-3/4 quarts corn bread batter over chili mixture in each pan.</w:t>
      </w:r>
    </w:p>
    <w:p w14:paraId="003064C1" w14:textId="0A984FD6" w:rsidR="00155679" w:rsidRPr="007C6E91" w:rsidRDefault="00155679" w:rsidP="000B02A1">
      <w:pPr>
        <w:pStyle w:val="ListParagraph"/>
        <w:numPr>
          <w:ilvl w:val="0"/>
          <w:numId w:val="57"/>
        </w:numPr>
        <w:rPr>
          <w:rFonts w:cstheme="minorHAnsi"/>
        </w:rPr>
      </w:pPr>
      <w:r w:rsidRPr="007C6E91">
        <w:rPr>
          <w:rFonts w:cstheme="minorHAnsi"/>
        </w:rPr>
        <w:t>Using a convection oven, bake 30 minutes at 375 F. on high fan, open vent or until corn bread is golden brown and done. CCP: Internal temperature must reach 155 F. or higher for 15 seconds.</w:t>
      </w:r>
    </w:p>
    <w:p w14:paraId="103B742D" w14:textId="354454D0" w:rsidR="00155679" w:rsidRPr="007C6E91" w:rsidRDefault="00155679" w:rsidP="000B02A1">
      <w:pPr>
        <w:pStyle w:val="ListParagraph"/>
        <w:numPr>
          <w:ilvl w:val="0"/>
          <w:numId w:val="57"/>
        </w:numPr>
        <w:rPr>
          <w:rFonts w:cstheme="minorHAnsi"/>
        </w:rPr>
      </w:pPr>
      <w:r w:rsidRPr="007C6E91">
        <w:rPr>
          <w:rFonts w:cstheme="minorHAnsi"/>
        </w:rPr>
        <w:t>Cut 5 by 5. CCP: Hold at 140 F. or higher for service.</w:t>
      </w:r>
    </w:p>
    <w:p w14:paraId="5435D18A" w14:textId="1A9AC06A" w:rsidR="002C155E" w:rsidRPr="007C6E91" w:rsidRDefault="00802446" w:rsidP="00476973">
      <w:pPr>
        <w:rPr>
          <w:rFonts w:eastAsiaTheme="majorEastAsia" w:cstheme="minorHAnsi"/>
          <w:color w:val="1F3763" w:themeColor="accent1" w:themeShade="7F"/>
          <w:sz w:val="24"/>
          <w:szCs w:val="24"/>
        </w:rPr>
      </w:pPr>
      <w:r w:rsidRPr="007C6E91">
        <w:rPr>
          <w:rFonts w:cstheme="minorHAnsi"/>
        </w:rPr>
        <w:br w:type="page"/>
      </w:r>
    </w:p>
    <w:p w14:paraId="14BD44C7" w14:textId="04585596" w:rsidR="00632E46" w:rsidRPr="007C6E91" w:rsidRDefault="00632E46"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49" w:name="_Toc52018957"/>
      <w:r w:rsidRPr="007C6E91">
        <w:rPr>
          <w:rFonts w:asciiTheme="minorHAnsi" w:hAnsiTheme="minorHAnsi" w:cstheme="minorHAnsi"/>
        </w:rPr>
        <w:lastRenderedPageBreak/>
        <w:t>Beef Fajita Strips</w:t>
      </w:r>
      <w:bookmarkEnd w:id="49"/>
    </w:p>
    <w:p w14:paraId="4BD81111" w14:textId="3B138E25" w:rsidR="00787955" w:rsidRPr="007C6E91" w:rsidRDefault="00787955" w:rsidP="00476973">
      <w:pPr>
        <w:rPr>
          <w:rFonts w:cstheme="minorHAnsi"/>
        </w:rPr>
      </w:pPr>
    </w:p>
    <w:p w14:paraId="7840FA87" w14:textId="523EBD99" w:rsidR="00787955" w:rsidRPr="007C6E91" w:rsidRDefault="00787955" w:rsidP="00476973">
      <w:pPr>
        <w:ind w:left="1080"/>
        <w:rPr>
          <w:rFonts w:cstheme="minorHAnsi"/>
        </w:rPr>
      </w:pPr>
      <w:r w:rsidRPr="007C6E91">
        <w:rPr>
          <w:rFonts w:cstheme="minorHAnsi"/>
        </w:rPr>
        <w:t>Yield: 50</w:t>
      </w:r>
    </w:p>
    <w:p w14:paraId="4BFC784A" w14:textId="49055A33" w:rsidR="00787955" w:rsidRPr="007C6E91" w:rsidRDefault="00787955" w:rsidP="000B02A1">
      <w:pPr>
        <w:pStyle w:val="ListParagraph"/>
        <w:numPr>
          <w:ilvl w:val="0"/>
          <w:numId w:val="61"/>
        </w:numPr>
        <w:rPr>
          <w:rFonts w:cstheme="minorHAnsi"/>
        </w:rPr>
      </w:pPr>
      <w:r w:rsidRPr="007C6E91">
        <w:rPr>
          <w:rFonts w:cstheme="minorHAnsi"/>
        </w:rPr>
        <w:t>1 ½</w:t>
      </w:r>
      <w:r w:rsidR="00C34C78" w:rsidRPr="007C6E91">
        <w:rPr>
          <w:rFonts w:cstheme="minorHAnsi"/>
        </w:rPr>
        <w:t xml:space="preserve"> cup</w:t>
      </w:r>
      <w:r w:rsidRPr="007C6E91">
        <w:rPr>
          <w:rFonts w:cstheme="minorHAnsi"/>
        </w:rPr>
        <w:t xml:space="preserve"> lime juice</w:t>
      </w:r>
    </w:p>
    <w:p w14:paraId="07A162AD" w14:textId="745A073F" w:rsidR="00787955" w:rsidRPr="007C6E91" w:rsidRDefault="00171FA2" w:rsidP="000B02A1">
      <w:pPr>
        <w:pStyle w:val="ListParagraph"/>
        <w:numPr>
          <w:ilvl w:val="0"/>
          <w:numId w:val="61"/>
        </w:numPr>
        <w:rPr>
          <w:rFonts w:cstheme="minorHAnsi"/>
        </w:rPr>
      </w:pPr>
      <w:r w:rsidRPr="007C6E91">
        <w:rPr>
          <w:rFonts w:cstheme="minorHAnsi"/>
        </w:rPr>
        <w:t>3 tbsp salt</w:t>
      </w:r>
    </w:p>
    <w:p w14:paraId="3CD502E8" w14:textId="51D94ACD" w:rsidR="00171FA2" w:rsidRPr="007C6E91" w:rsidRDefault="00171FA2" w:rsidP="000B02A1">
      <w:pPr>
        <w:pStyle w:val="ListParagraph"/>
        <w:numPr>
          <w:ilvl w:val="0"/>
          <w:numId w:val="61"/>
        </w:numPr>
        <w:rPr>
          <w:rFonts w:cstheme="minorHAnsi"/>
        </w:rPr>
      </w:pPr>
      <w:r w:rsidRPr="007C6E91">
        <w:rPr>
          <w:rFonts w:cstheme="minorHAnsi"/>
        </w:rPr>
        <w:t>¼ cup garlic powder</w:t>
      </w:r>
    </w:p>
    <w:p w14:paraId="18176B40" w14:textId="784CDEAF" w:rsidR="00171FA2" w:rsidRPr="007C6E91" w:rsidRDefault="005E4B40" w:rsidP="000B02A1">
      <w:pPr>
        <w:pStyle w:val="ListParagraph"/>
        <w:numPr>
          <w:ilvl w:val="0"/>
          <w:numId w:val="61"/>
        </w:numPr>
        <w:rPr>
          <w:rFonts w:cstheme="minorHAnsi"/>
        </w:rPr>
      </w:pPr>
      <w:r w:rsidRPr="007C6E91">
        <w:rPr>
          <w:rFonts w:cstheme="minorHAnsi"/>
        </w:rPr>
        <w:t>2 tbsp onion powder</w:t>
      </w:r>
    </w:p>
    <w:p w14:paraId="3807EA1E" w14:textId="2B9C9374" w:rsidR="005E4B40" w:rsidRPr="007C6E91" w:rsidRDefault="005E4B40" w:rsidP="000B02A1">
      <w:pPr>
        <w:pStyle w:val="ListParagraph"/>
        <w:numPr>
          <w:ilvl w:val="0"/>
          <w:numId w:val="61"/>
        </w:numPr>
        <w:rPr>
          <w:rFonts w:cstheme="minorHAnsi"/>
        </w:rPr>
      </w:pPr>
      <w:r w:rsidRPr="007C6E91">
        <w:rPr>
          <w:rFonts w:cstheme="minorHAnsi"/>
        </w:rPr>
        <w:t>1 ½ tbsp ground black pepper</w:t>
      </w:r>
    </w:p>
    <w:p w14:paraId="30D18D7A" w14:textId="7AEBFB9B" w:rsidR="005E4B40" w:rsidRPr="007C6E91" w:rsidRDefault="00EB4AA1" w:rsidP="000B02A1">
      <w:pPr>
        <w:pStyle w:val="ListParagraph"/>
        <w:numPr>
          <w:ilvl w:val="0"/>
          <w:numId w:val="61"/>
        </w:numPr>
        <w:rPr>
          <w:rFonts w:cstheme="minorHAnsi"/>
        </w:rPr>
      </w:pPr>
      <w:r w:rsidRPr="007C6E91">
        <w:rPr>
          <w:rFonts w:cstheme="minorHAnsi"/>
        </w:rPr>
        <w:t>½ tbsp ground cumin</w:t>
      </w:r>
    </w:p>
    <w:p w14:paraId="4A207653" w14:textId="38D6D55A" w:rsidR="00EB4AA1" w:rsidRPr="007C6E91" w:rsidRDefault="00EB4AA1" w:rsidP="000B02A1">
      <w:pPr>
        <w:pStyle w:val="ListParagraph"/>
        <w:numPr>
          <w:ilvl w:val="0"/>
          <w:numId w:val="61"/>
        </w:numPr>
        <w:rPr>
          <w:rFonts w:cstheme="minorHAnsi"/>
        </w:rPr>
      </w:pPr>
      <w:r w:rsidRPr="007C6E91">
        <w:rPr>
          <w:rFonts w:cstheme="minorHAnsi"/>
        </w:rPr>
        <w:t>½ tbsp ground red pepper</w:t>
      </w:r>
    </w:p>
    <w:p w14:paraId="24C3B31E" w14:textId="2EB66442" w:rsidR="009D45C1" w:rsidRPr="007C6E91" w:rsidRDefault="00B66982" w:rsidP="000B02A1">
      <w:pPr>
        <w:pStyle w:val="ListParagraph"/>
        <w:numPr>
          <w:ilvl w:val="0"/>
          <w:numId w:val="61"/>
        </w:numPr>
        <w:rPr>
          <w:rFonts w:cstheme="minorHAnsi"/>
        </w:rPr>
      </w:pPr>
      <w:r w:rsidRPr="007C6E91">
        <w:rPr>
          <w:rFonts w:cstheme="minorHAnsi"/>
        </w:rPr>
        <w:t>2 lbs. crushed canned tomatoes</w:t>
      </w:r>
    </w:p>
    <w:p w14:paraId="2630F605" w14:textId="7CAD70A4" w:rsidR="008243E6" w:rsidRPr="007C6E91" w:rsidRDefault="008243E6" w:rsidP="000B02A1">
      <w:pPr>
        <w:pStyle w:val="ListParagraph"/>
        <w:numPr>
          <w:ilvl w:val="0"/>
          <w:numId w:val="61"/>
        </w:numPr>
        <w:rPr>
          <w:rFonts w:cstheme="minorHAnsi"/>
        </w:rPr>
      </w:pPr>
      <w:r w:rsidRPr="007C6E91">
        <w:rPr>
          <w:rFonts w:cstheme="minorHAnsi"/>
        </w:rPr>
        <w:t>12 lbs. skirt or sirloin strips</w:t>
      </w:r>
    </w:p>
    <w:p w14:paraId="2C922E32" w14:textId="19CA8CBD" w:rsidR="00B66982" w:rsidRPr="007C6E91" w:rsidRDefault="00B66982" w:rsidP="00476973">
      <w:pPr>
        <w:rPr>
          <w:rFonts w:cstheme="minorHAnsi"/>
        </w:rPr>
      </w:pPr>
    </w:p>
    <w:p w14:paraId="0A85F58C" w14:textId="7981420B" w:rsidR="007A158B" w:rsidRPr="007C6E91" w:rsidRDefault="007A158B" w:rsidP="000B02A1">
      <w:pPr>
        <w:pStyle w:val="ListParagraph"/>
        <w:numPr>
          <w:ilvl w:val="0"/>
          <w:numId w:val="62"/>
        </w:numPr>
        <w:rPr>
          <w:rFonts w:cstheme="minorHAnsi"/>
        </w:rPr>
      </w:pPr>
      <w:r w:rsidRPr="007C6E91">
        <w:rPr>
          <w:rFonts w:cstheme="minorHAnsi"/>
        </w:rPr>
        <w:t>Combine lime juice, salt, garlic powder, onion powder, black pepper, cumin, tomatoes and red pepper. Stir well to blend.</w:t>
      </w:r>
    </w:p>
    <w:p w14:paraId="6ECF9ACD" w14:textId="7EF7EDD4" w:rsidR="007A158B" w:rsidRPr="007C6E91" w:rsidRDefault="003E1D80" w:rsidP="000B02A1">
      <w:pPr>
        <w:pStyle w:val="ListParagraph"/>
        <w:numPr>
          <w:ilvl w:val="0"/>
          <w:numId w:val="62"/>
        </w:numPr>
        <w:rPr>
          <w:rFonts w:cstheme="minorHAnsi"/>
        </w:rPr>
      </w:pPr>
      <w:r w:rsidRPr="007C6E91">
        <w:rPr>
          <w:rFonts w:cstheme="minorHAnsi"/>
        </w:rPr>
        <w:t>Pour mixture over beef strips. Mix thoroughly to evenly distribute seasonings around all surfaces of beef. Cover. CCP: Marinate under refrigeration at 41 F. or lower for 45 minutes for use in Step 5.</w:t>
      </w:r>
    </w:p>
    <w:p w14:paraId="086BC831" w14:textId="3052F0CE" w:rsidR="003E1D80" w:rsidRPr="007C6E91" w:rsidRDefault="003E1D80" w:rsidP="000B02A1">
      <w:pPr>
        <w:pStyle w:val="ListParagraph"/>
        <w:numPr>
          <w:ilvl w:val="0"/>
          <w:numId w:val="62"/>
        </w:numPr>
        <w:rPr>
          <w:rFonts w:cstheme="minorHAnsi"/>
        </w:rPr>
      </w:pPr>
      <w:r w:rsidRPr="007C6E91">
        <w:rPr>
          <w:rFonts w:cstheme="minorHAnsi"/>
        </w:rPr>
        <w:t>Lightly spray griddle with non-stick cooking spray. Grill beef strips 3 to 4 minutes or until lightly browned while tossing intermittently; lightly spray with cooking spray as needed. CCP: Internal temperature must reach 145 F. or higher for 15 seconds.</w:t>
      </w:r>
    </w:p>
    <w:p w14:paraId="78ECD74A" w14:textId="211C26E6" w:rsidR="008A3AC7" w:rsidRPr="007C6E91" w:rsidRDefault="008A3AC7" w:rsidP="000B02A1">
      <w:pPr>
        <w:pStyle w:val="ListParagraph"/>
        <w:numPr>
          <w:ilvl w:val="0"/>
          <w:numId w:val="62"/>
        </w:numPr>
        <w:rPr>
          <w:rFonts w:cstheme="minorHAnsi"/>
        </w:rPr>
      </w:pPr>
      <w:r w:rsidRPr="007C6E91">
        <w:rPr>
          <w:rFonts w:cstheme="minorHAnsi"/>
        </w:rPr>
        <w:t>Cool steak, and store and reheat on campout</w:t>
      </w:r>
    </w:p>
    <w:p w14:paraId="6E0FE57F" w14:textId="6A4BB0A8" w:rsidR="008A3AC7" w:rsidRPr="007C6E91" w:rsidRDefault="008A3AC7" w:rsidP="00476973">
      <w:pPr>
        <w:rPr>
          <w:rFonts w:cstheme="minorHAnsi"/>
        </w:rPr>
      </w:pPr>
    </w:p>
    <w:p w14:paraId="4DDAA186" w14:textId="77777777" w:rsidR="00D34C9C" w:rsidRPr="007C6E91" w:rsidRDefault="00D34C9C" w:rsidP="00476973">
      <w:pPr>
        <w:rPr>
          <w:rFonts w:eastAsiaTheme="majorEastAsia" w:cstheme="minorHAnsi"/>
          <w:color w:val="1F3763" w:themeColor="accent1" w:themeShade="7F"/>
          <w:sz w:val="24"/>
          <w:szCs w:val="24"/>
        </w:rPr>
      </w:pPr>
      <w:r w:rsidRPr="007C6E91">
        <w:rPr>
          <w:rFonts w:cstheme="minorHAnsi"/>
        </w:rPr>
        <w:br w:type="page"/>
      </w:r>
    </w:p>
    <w:p w14:paraId="456D4198" w14:textId="0BE23948" w:rsidR="00D34C9C" w:rsidRPr="007C6E91" w:rsidRDefault="00D34C9C"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50" w:name="_Toc52018958"/>
      <w:r w:rsidRPr="007C6E91">
        <w:rPr>
          <w:rFonts w:asciiTheme="minorHAnsi" w:hAnsiTheme="minorHAnsi" w:cstheme="minorHAnsi"/>
        </w:rPr>
        <w:lastRenderedPageBreak/>
        <w:t>Chicken Fajita Strips</w:t>
      </w:r>
      <w:bookmarkEnd w:id="50"/>
    </w:p>
    <w:p w14:paraId="0B7A43C1" w14:textId="77777777" w:rsidR="00D34C9C" w:rsidRPr="007C6E91" w:rsidRDefault="00D34C9C" w:rsidP="00476973">
      <w:pPr>
        <w:rPr>
          <w:rFonts w:cstheme="minorHAnsi"/>
        </w:rPr>
      </w:pPr>
    </w:p>
    <w:p w14:paraId="6C860D4A" w14:textId="77777777" w:rsidR="00D34C9C" w:rsidRPr="007C6E91" w:rsidRDefault="00D34C9C" w:rsidP="00476973">
      <w:pPr>
        <w:ind w:left="1080"/>
        <w:rPr>
          <w:rFonts w:cstheme="minorHAnsi"/>
        </w:rPr>
      </w:pPr>
      <w:r w:rsidRPr="007C6E91">
        <w:rPr>
          <w:rFonts w:cstheme="minorHAnsi"/>
        </w:rPr>
        <w:t>Yield: 50</w:t>
      </w:r>
    </w:p>
    <w:p w14:paraId="6DB8C957" w14:textId="77777777" w:rsidR="00D34C9C" w:rsidRPr="007C6E91" w:rsidRDefault="00D34C9C" w:rsidP="000B02A1">
      <w:pPr>
        <w:pStyle w:val="ListParagraph"/>
        <w:numPr>
          <w:ilvl w:val="0"/>
          <w:numId w:val="61"/>
        </w:numPr>
        <w:rPr>
          <w:rFonts w:cstheme="minorHAnsi"/>
        </w:rPr>
      </w:pPr>
      <w:r w:rsidRPr="007C6E91">
        <w:rPr>
          <w:rFonts w:cstheme="minorHAnsi"/>
        </w:rPr>
        <w:t>1 ½ cup lime juice</w:t>
      </w:r>
    </w:p>
    <w:p w14:paraId="6510F960" w14:textId="77777777" w:rsidR="00D34C9C" w:rsidRPr="007C6E91" w:rsidRDefault="00D34C9C" w:rsidP="000B02A1">
      <w:pPr>
        <w:pStyle w:val="ListParagraph"/>
        <w:numPr>
          <w:ilvl w:val="0"/>
          <w:numId w:val="61"/>
        </w:numPr>
        <w:rPr>
          <w:rFonts w:cstheme="minorHAnsi"/>
        </w:rPr>
      </w:pPr>
      <w:r w:rsidRPr="007C6E91">
        <w:rPr>
          <w:rFonts w:cstheme="minorHAnsi"/>
        </w:rPr>
        <w:t>3 tbsp salt</w:t>
      </w:r>
    </w:p>
    <w:p w14:paraId="573BD1EF" w14:textId="77777777" w:rsidR="00D34C9C" w:rsidRPr="007C6E91" w:rsidRDefault="00D34C9C" w:rsidP="000B02A1">
      <w:pPr>
        <w:pStyle w:val="ListParagraph"/>
        <w:numPr>
          <w:ilvl w:val="0"/>
          <w:numId w:val="61"/>
        </w:numPr>
        <w:rPr>
          <w:rFonts w:cstheme="minorHAnsi"/>
        </w:rPr>
      </w:pPr>
      <w:r w:rsidRPr="007C6E91">
        <w:rPr>
          <w:rFonts w:cstheme="minorHAnsi"/>
        </w:rPr>
        <w:t>¼ cup garlic powder</w:t>
      </w:r>
    </w:p>
    <w:p w14:paraId="2CF1938B" w14:textId="77777777" w:rsidR="00D34C9C" w:rsidRPr="007C6E91" w:rsidRDefault="00D34C9C" w:rsidP="000B02A1">
      <w:pPr>
        <w:pStyle w:val="ListParagraph"/>
        <w:numPr>
          <w:ilvl w:val="0"/>
          <w:numId w:val="61"/>
        </w:numPr>
        <w:rPr>
          <w:rFonts w:cstheme="minorHAnsi"/>
        </w:rPr>
      </w:pPr>
      <w:r w:rsidRPr="007C6E91">
        <w:rPr>
          <w:rFonts w:cstheme="minorHAnsi"/>
        </w:rPr>
        <w:t>2 tbsp onion powder</w:t>
      </w:r>
    </w:p>
    <w:p w14:paraId="4AB60D8B" w14:textId="77777777" w:rsidR="00D34C9C" w:rsidRPr="007C6E91" w:rsidRDefault="00D34C9C" w:rsidP="000B02A1">
      <w:pPr>
        <w:pStyle w:val="ListParagraph"/>
        <w:numPr>
          <w:ilvl w:val="0"/>
          <w:numId w:val="61"/>
        </w:numPr>
        <w:rPr>
          <w:rFonts w:cstheme="minorHAnsi"/>
        </w:rPr>
      </w:pPr>
      <w:r w:rsidRPr="007C6E91">
        <w:rPr>
          <w:rFonts w:cstheme="minorHAnsi"/>
        </w:rPr>
        <w:t>1 ½ tbsp ground black pepper</w:t>
      </w:r>
    </w:p>
    <w:p w14:paraId="4532635D" w14:textId="77777777" w:rsidR="00D34C9C" w:rsidRPr="007C6E91" w:rsidRDefault="00D34C9C" w:rsidP="000B02A1">
      <w:pPr>
        <w:pStyle w:val="ListParagraph"/>
        <w:numPr>
          <w:ilvl w:val="0"/>
          <w:numId w:val="61"/>
        </w:numPr>
        <w:rPr>
          <w:rFonts w:cstheme="minorHAnsi"/>
        </w:rPr>
      </w:pPr>
      <w:r w:rsidRPr="007C6E91">
        <w:rPr>
          <w:rFonts w:cstheme="minorHAnsi"/>
        </w:rPr>
        <w:t>½ tbsp ground cumin</w:t>
      </w:r>
    </w:p>
    <w:p w14:paraId="53484131" w14:textId="09DE42D4" w:rsidR="00D34C9C" w:rsidRPr="007C6E91" w:rsidRDefault="00D34C9C" w:rsidP="000B02A1">
      <w:pPr>
        <w:pStyle w:val="ListParagraph"/>
        <w:numPr>
          <w:ilvl w:val="0"/>
          <w:numId w:val="61"/>
        </w:numPr>
        <w:rPr>
          <w:rFonts w:cstheme="minorHAnsi"/>
        </w:rPr>
      </w:pPr>
      <w:r w:rsidRPr="007C6E91">
        <w:rPr>
          <w:rFonts w:cstheme="minorHAnsi"/>
        </w:rPr>
        <w:t>½ tbsp ground red pepper</w:t>
      </w:r>
    </w:p>
    <w:p w14:paraId="553980D5" w14:textId="79A788D6" w:rsidR="00A115A8" w:rsidRPr="007C6E91" w:rsidRDefault="00A115A8" w:rsidP="000B02A1">
      <w:pPr>
        <w:pStyle w:val="ListParagraph"/>
        <w:numPr>
          <w:ilvl w:val="0"/>
          <w:numId w:val="61"/>
        </w:numPr>
        <w:rPr>
          <w:rFonts w:cstheme="minorHAnsi"/>
        </w:rPr>
      </w:pPr>
      <w:r w:rsidRPr="007C6E91">
        <w:rPr>
          <w:rFonts w:cstheme="minorHAnsi"/>
        </w:rPr>
        <w:t xml:space="preserve">12 lbs. </w:t>
      </w:r>
      <w:r w:rsidR="00CF59A4" w:rsidRPr="007C6E91">
        <w:rPr>
          <w:rFonts w:cstheme="minorHAnsi"/>
        </w:rPr>
        <w:t xml:space="preserve">chicken </w:t>
      </w:r>
      <w:r w:rsidRPr="007C6E91">
        <w:rPr>
          <w:rFonts w:cstheme="minorHAnsi"/>
        </w:rPr>
        <w:t>strips</w:t>
      </w:r>
    </w:p>
    <w:p w14:paraId="15F9D589" w14:textId="77777777" w:rsidR="00D34C9C" w:rsidRPr="007C6E91" w:rsidRDefault="00D34C9C" w:rsidP="00476973">
      <w:pPr>
        <w:rPr>
          <w:rFonts w:cstheme="minorHAnsi"/>
        </w:rPr>
      </w:pPr>
    </w:p>
    <w:p w14:paraId="2C81AF5A" w14:textId="77777777" w:rsidR="00D34C9C" w:rsidRPr="007C6E91" w:rsidRDefault="00D34C9C" w:rsidP="000B02A1">
      <w:pPr>
        <w:pStyle w:val="ListParagraph"/>
        <w:numPr>
          <w:ilvl w:val="0"/>
          <w:numId w:val="63"/>
        </w:numPr>
        <w:rPr>
          <w:rFonts w:cstheme="minorHAnsi"/>
        </w:rPr>
      </w:pPr>
      <w:r w:rsidRPr="007C6E91">
        <w:rPr>
          <w:rFonts w:cstheme="minorHAnsi"/>
        </w:rPr>
        <w:t>Combine lime juice, salt, garlic powder, onion powder, black pepper, cumin, tomatoes and red pepper. Stir well to blend.</w:t>
      </w:r>
    </w:p>
    <w:p w14:paraId="0630ED96" w14:textId="3EA97C8E" w:rsidR="00D34C9C" w:rsidRPr="007C6E91" w:rsidRDefault="00D34C9C" w:rsidP="000B02A1">
      <w:pPr>
        <w:pStyle w:val="ListParagraph"/>
        <w:numPr>
          <w:ilvl w:val="0"/>
          <w:numId w:val="63"/>
        </w:numPr>
        <w:rPr>
          <w:rFonts w:cstheme="minorHAnsi"/>
        </w:rPr>
      </w:pPr>
      <w:r w:rsidRPr="007C6E91">
        <w:rPr>
          <w:rFonts w:cstheme="minorHAnsi"/>
        </w:rPr>
        <w:t xml:space="preserve">Pour mixture over </w:t>
      </w:r>
      <w:r w:rsidR="008243E6" w:rsidRPr="007C6E91">
        <w:rPr>
          <w:rFonts w:cstheme="minorHAnsi"/>
        </w:rPr>
        <w:t>chicken</w:t>
      </w:r>
      <w:r w:rsidRPr="007C6E91">
        <w:rPr>
          <w:rFonts w:cstheme="minorHAnsi"/>
        </w:rPr>
        <w:t xml:space="preserve"> strips. Mix thoroughly to evenly distribute seasonings around all surfaces of beef. Cover. CCP: Marinate under refrigeration at 41 F. or lower for 45 minutes for use in Step 5.</w:t>
      </w:r>
    </w:p>
    <w:p w14:paraId="1E173776" w14:textId="37620E52" w:rsidR="00D34C9C" w:rsidRPr="007C6E91" w:rsidRDefault="00373ED2" w:rsidP="000B02A1">
      <w:pPr>
        <w:pStyle w:val="ListParagraph"/>
        <w:numPr>
          <w:ilvl w:val="0"/>
          <w:numId w:val="63"/>
        </w:numPr>
        <w:rPr>
          <w:rFonts w:cstheme="minorHAnsi"/>
        </w:rPr>
      </w:pPr>
      <w:r w:rsidRPr="007C6E91">
        <w:rPr>
          <w:rFonts w:cstheme="minorHAnsi"/>
        </w:rPr>
        <w:t>Lightly spray griddle with non-stick cooking spray. Grill chicken strips 5 to 7 minutes or until lightly browned while tossing intermittently; lightly spray with cooking spray as needed. CCP: Internal temperature must register 165 F. or higher for 15 seconds. Hold at 140 F. or higher for use in Step 6.</w:t>
      </w:r>
    </w:p>
    <w:p w14:paraId="7BB76488" w14:textId="77777777" w:rsidR="00D34C9C" w:rsidRPr="007C6E91" w:rsidRDefault="00D34C9C" w:rsidP="000B02A1">
      <w:pPr>
        <w:pStyle w:val="ListParagraph"/>
        <w:numPr>
          <w:ilvl w:val="0"/>
          <w:numId w:val="63"/>
        </w:numPr>
        <w:rPr>
          <w:rFonts w:cstheme="minorHAnsi"/>
        </w:rPr>
      </w:pPr>
      <w:r w:rsidRPr="007C6E91">
        <w:rPr>
          <w:rFonts w:cstheme="minorHAnsi"/>
        </w:rPr>
        <w:t>Cool steak, and store and reheat on campout</w:t>
      </w:r>
    </w:p>
    <w:p w14:paraId="4598BE3A" w14:textId="77777777" w:rsidR="00D34C9C" w:rsidRPr="007C6E91" w:rsidRDefault="00D34C9C" w:rsidP="00476973">
      <w:pPr>
        <w:rPr>
          <w:rFonts w:cstheme="minorHAnsi"/>
        </w:rPr>
      </w:pPr>
    </w:p>
    <w:p w14:paraId="74C50567" w14:textId="77777777" w:rsidR="00D34C9C" w:rsidRPr="007C6E91" w:rsidRDefault="00D34C9C" w:rsidP="00476973">
      <w:pPr>
        <w:rPr>
          <w:rFonts w:cstheme="minorHAnsi"/>
        </w:rPr>
      </w:pPr>
    </w:p>
    <w:p w14:paraId="5AA88F9C" w14:textId="77777777" w:rsidR="002336BE" w:rsidRPr="007C6E91" w:rsidRDefault="005707FF"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51" w:name="_Toc52018959"/>
      <w:r w:rsidRPr="007C6E91">
        <w:rPr>
          <w:rFonts w:asciiTheme="minorHAnsi" w:hAnsiTheme="minorHAnsi" w:cstheme="minorHAnsi"/>
        </w:rPr>
        <w:t>Bayou</w:t>
      </w:r>
      <w:r w:rsidR="002336BE" w:rsidRPr="007C6E91">
        <w:rPr>
          <w:rFonts w:asciiTheme="minorHAnsi" w:hAnsiTheme="minorHAnsi" w:cstheme="minorHAnsi"/>
        </w:rPr>
        <w:t xml:space="preserve"> Chicken</w:t>
      </w:r>
      <w:bookmarkEnd w:id="51"/>
    </w:p>
    <w:p w14:paraId="3DA99D3D" w14:textId="0C17FD7A" w:rsidR="005C55C9" w:rsidRPr="007C6E91" w:rsidRDefault="005C55C9" w:rsidP="00476973">
      <w:pPr>
        <w:rPr>
          <w:rFonts w:cstheme="minorHAnsi"/>
        </w:rPr>
      </w:pPr>
    </w:p>
    <w:p w14:paraId="0F63E759" w14:textId="2D7D327A" w:rsidR="005C55C9" w:rsidRPr="007C6E91" w:rsidRDefault="005C55C9" w:rsidP="00476973">
      <w:pPr>
        <w:ind w:left="1080"/>
        <w:rPr>
          <w:rFonts w:cstheme="minorHAnsi"/>
        </w:rPr>
      </w:pPr>
      <w:r w:rsidRPr="007C6E91">
        <w:rPr>
          <w:rFonts w:cstheme="minorHAnsi"/>
        </w:rPr>
        <w:t>Yield: 50</w:t>
      </w:r>
    </w:p>
    <w:p w14:paraId="37064052" w14:textId="1D108117" w:rsidR="005C55C9" w:rsidRPr="007C6E91" w:rsidRDefault="005C55C9" w:rsidP="000B02A1">
      <w:pPr>
        <w:pStyle w:val="ListParagraph"/>
        <w:numPr>
          <w:ilvl w:val="0"/>
          <w:numId w:val="59"/>
        </w:numPr>
        <w:rPr>
          <w:rFonts w:cstheme="minorHAnsi"/>
        </w:rPr>
      </w:pPr>
      <w:r w:rsidRPr="007C6E91">
        <w:rPr>
          <w:rFonts w:cstheme="minorHAnsi"/>
        </w:rPr>
        <w:t xml:space="preserve">15 </w:t>
      </w:r>
      <w:r w:rsidR="000D6884" w:rsidRPr="007C6E91">
        <w:rPr>
          <w:rFonts w:cstheme="minorHAnsi"/>
        </w:rPr>
        <w:t>lbs.</w:t>
      </w:r>
      <w:r w:rsidRPr="007C6E91">
        <w:rPr>
          <w:rFonts w:cstheme="minorHAnsi"/>
        </w:rPr>
        <w:t xml:space="preserve"> </w:t>
      </w:r>
      <w:r w:rsidR="00AE1A82" w:rsidRPr="007C6E91">
        <w:rPr>
          <w:rFonts w:cstheme="minorHAnsi"/>
        </w:rPr>
        <w:t>boneless chicken thighs</w:t>
      </w:r>
    </w:p>
    <w:p w14:paraId="2CEA39AD" w14:textId="49C425DA" w:rsidR="00AE1A82" w:rsidRPr="007C6E91" w:rsidRDefault="00975D4C" w:rsidP="000B02A1">
      <w:pPr>
        <w:pStyle w:val="ListParagraph"/>
        <w:numPr>
          <w:ilvl w:val="0"/>
          <w:numId w:val="59"/>
        </w:numPr>
        <w:rPr>
          <w:rFonts w:cstheme="minorHAnsi"/>
        </w:rPr>
      </w:pPr>
      <w:r w:rsidRPr="007C6E91">
        <w:rPr>
          <w:rFonts w:cstheme="minorHAnsi"/>
        </w:rPr>
        <w:t>2 ½ cup lime juice</w:t>
      </w:r>
    </w:p>
    <w:p w14:paraId="04ECFD88" w14:textId="10766230" w:rsidR="00975D4C" w:rsidRPr="007C6E91" w:rsidRDefault="00975D4C" w:rsidP="000B02A1">
      <w:pPr>
        <w:pStyle w:val="ListParagraph"/>
        <w:numPr>
          <w:ilvl w:val="0"/>
          <w:numId w:val="59"/>
        </w:numPr>
        <w:rPr>
          <w:rFonts w:cstheme="minorHAnsi"/>
        </w:rPr>
      </w:pPr>
      <w:r w:rsidRPr="007C6E91">
        <w:rPr>
          <w:rFonts w:cstheme="minorHAnsi"/>
        </w:rPr>
        <w:t xml:space="preserve">1 cup </w:t>
      </w:r>
      <w:r w:rsidR="00E14884" w:rsidRPr="007C6E91">
        <w:rPr>
          <w:rFonts w:cstheme="minorHAnsi"/>
        </w:rPr>
        <w:t>Cajun</w:t>
      </w:r>
      <w:r w:rsidRPr="007C6E91">
        <w:rPr>
          <w:rFonts w:cstheme="minorHAnsi"/>
        </w:rPr>
        <w:t xml:space="preserve"> seasoning</w:t>
      </w:r>
    </w:p>
    <w:p w14:paraId="28A17CF8" w14:textId="21C14A14" w:rsidR="00523CA4" w:rsidRPr="007C6E91" w:rsidRDefault="00995C26" w:rsidP="000B02A1">
      <w:pPr>
        <w:pStyle w:val="ListParagraph"/>
        <w:numPr>
          <w:ilvl w:val="0"/>
          <w:numId w:val="59"/>
        </w:numPr>
        <w:rPr>
          <w:rFonts w:cstheme="minorHAnsi"/>
        </w:rPr>
      </w:pPr>
      <w:r w:rsidRPr="007C6E91">
        <w:rPr>
          <w:rFonts w:cstheme="minorHAnsi"/>
        </w:rPr>
        <w:t>1 ½ cup hot sauce</w:t>
      </w:r>
    </w:p>
    <w:p w14:paraId="0F439857" w14:textId="54E0F637" w:rsidR="00995C26" w:rsidRPr="007C6E91" w:rsidRDefault="00995C26" w:rsidP="00476973">
      <w:pPr>
        <w:rPr>
          <w:rFonts w:cstheme="minorHAnsi"/>
        </w:rPr>
      </w:pPr>
    </w:p>
    <w:p w14:paraId="55526F4D" w14:textId="35296931" w:rsidR="00995C26" w:rsidRPr="007C6E91" w:rsidRDefault="00995C26" w:rsidP="000B02A1">
      <w:pPr>
        <w:pStyle w:val="ListParagraph"/>
        <w:numPr>
          <w:ilvl w:val="0"/>
          <w:numId w:val="60"/>
        </w:numPr>
        <w:rPr>
          <w:rFonts w:cstheme="minorHAnsi"/>
        </w:rPr>
      </w:pPr>
      <w:r w:rsidRPr="007C6E91">
        <w:rPr>
          <w:rFonts w:cstheme="minorHAnsi"/>
        </w:rPr>
        <w:t>Wash chicken thoroughly under cold running water. Drain well. Remove excess fat.</w:t>
      </w:r>
    </w:p>
    <w:p w14:paraId="10B55837" w14:textId="57A4E683" w:rsidR="00995C26" w:rsidRPr="007C6E91" w:rsidRDefault="00D64BED" w:rsidP="000B02A1">
      <w:pPr>
        <w:pStyle w:val="ListParagraph"/>
        <w:numPr>
          <w:ilvl w:val="0"/>
          <w:numId w:val="60"/>
        </w:numPr>
        <w:rPr>
          <w:rFonts w:cstheme="minorHAnsi"/>
        </w:rPr>
      </w:pPr>
      <w:r w:rsidRPr="007C6E91">
        <w:rPr>
          <w:rFonts w:cstheme="minorHAnsi"/>
        </w:rPr>
        <w:t>Combine lemon juice, hot pepper sauce and Cajun seasoning. Stir until well blended.</w:t>
      </w:r>
    </w:p>
    <w:p w14:paraId="6A83E449" w14:textId="26C6E741" w:rsidR="00D64BED" w:rsidRPr="007C6E91" w:rsidRDefault="00D64BED" w:rsidP="000B02A1">
      <w:pPr>
        <w:pStyle w:val="ListParagraph"/>
        <w:numPr>
          <w:ilvl w:val="0"/>
          <w:numId w:val="60"/>
        </w:numPr>
        <w:rPr>
          <w:rFonts w:cstheme="minorHAnsi"/>
        </w:rPr>
      </w:pPr>
      <w:r w:rsidRPr="007C6E91">
        <w:rPr>
          <w:rFonts w:cstheme="minorHAnsi"/>
        </w:rPr>
        <w:t>Pour 1-quart marinade over chicken breasts in each pan; cover. CCP: Marinate under refrigeration at 41 F. or lower for 45 minutes.</w:t>
      </w:r>
    </w:p>
    <w:p w14:paraId="75AA5A2C" w14:textId="476ADE6B" w:rsidR="00D64BED" w:rsidRPr="007C6E91" w:rsidRDefault="009A1BE2" w:rsidP="000B02A1">
      <w:pPr>
        <w:pStyle w:val="ListParagraph"/>
        <w:numPr>
          <w:ilvl w:val="0"/>
          <w:numId w:val="60"/>
        </w:numPr>
        <w:rPr>
          <w:rFonts w:cstheme="minorHAnsi"/>
        </w:rPr>
      </w:pPr>
      <w:r w:rsidRPr="007C6E91">
        <w:rPr>
          <w:rFonts w:cstheme="minorHAnsi"/>
        </w:rPr>
        <w:lastRenderedPageBreak/>
        <w:t>Lightly spray each pan with non-stick cooking spray. Place 25 chicken breasts on each sheet pan. Lightly spray breasts with non-stick cooking spray. Pour 1-quart marinade over chicken breasts in each pan; cover. Discard any remaining marinade.</w:t>
      </w:r>
    </w:p>
    <w:p w14:paraId="69E39512" w14:textId="66D45C24" w:rsidR="009A1BE2" w:rsidRPr="007C6E91" w:rsidRDefault="009A1BE2" w:rsidP="000B02A1">
      <w:pPr>
        <w:pStyle w:val="ListParagraph"/>
        <w:numPr>
          <w:ilvl w:val="0"/>
          <w:numId w:val="60"/>
        </w:numPr>
        <w:rPr>
          <w:rFonts w:cstheme="minorHAnsi"/>
        </w:rPr>
      </w:pPr>
      <w:r w:rsidRPr="007C6E91">
        <w:rPr>
          <w:rFonts w:cstheme="minorHAnsi"/>
        </w:rPr>
        <w:t>Using a convection oven, bake 12 to 14 minutes on high fan, closed vent. CCP: Internal temperature must reach 165 F. or higher for 15 seconds.</w:t>
      </w:r>
    </w:p>
    <w:p w14:paraId="16DB1C18" w14:textId="73762F0D" w:rsidR="002D4333" w:rsidRPr="007C6E91" w:rsidRDefault="00F94DE0" w:rsidP="000B02A1">
      <w:pPr>
        <w:pStyle w:val="ListParagraph"/>
        <w:numPr>
          <w:ilvl w:val="0"/>
          <w:numId w:val="60"/>
        </w:numPr>
        <w:rPr>
          <w:rFonts w:eastAsiaTheme="majorEastAsia" w:cstheme="minorHAnsi"/>
          <w:color w:val="1F3763" w:themeColor="accent1" w:themeShade="7F"/>
          <w:sz w:val="24"/>
          <w:szCs w:val="24"/>
        </w:rPr>
      </w:pPr>
      <w:r w:rsidRPr="007C6E91">
        <w:rPr>
          <w:rFonts w:cstheme="minorHAnsi"/>
        </w:rPr>
        <w:t>Cool chicken</w:t>
      </w:r>
      <w:r w:rsidR="00C477FE" w:rsidRPr="007C6E91">
        <w:rPr>
          <w:rFonts w:cstheme="minorHAnsi"/>
        </w:rPr>
        <w:t xml:space="preserve"> first</w:t>
      </w:r>
      <w:r w:rsidRPr="007C6E91">
        <w:rPr>
          <w:rFonts w:cstheme="minorHAnsi"/>
        </w:rPr>
        <w:t xml:space="preserve">, </w:t>
      </w:r>
      <w:r w:rsidR="00C477FE" w:rsidRPr="007C6E91">
        <w:rPr>
          <w:rFonts w:cstheme="minorHAnsi"/>
        </w:rPr>
        <w:t xml:space="preserve">then </w:t>
      </w:r>
      <w:r w:rsidRPr="007C6E91">
        <w:rPr>
          <w:rFonts w:cstheme="minorHAnsi"/>
        </w:rPr>
        <w:t xml:space="preserve">slice and store to use with recipes </w:t>
      </w:r>
      <w:r w:rsidR="00C477FE" w:rsidRPr="007C6E91">
        <w:rPr>
          <w:rFonts w:cstheme="minorHAnsi"/>
        </w:rPr>
        <w:t>on campout</w:t>
      </w:r>
    </w:p>
    <w:p w14:paraId="17F7F84A" w14:textId="77777777" w:rsidR="00373ED2" w:rsidRPr="007C6E91" w:rsidRDefault="00373ED2" w:rsidP="00476973">
      <w:pPr>
        <w:rPr>
          <w:rFonts w:eastAsiaTheme="majorEastAsia" w:cstheme="minorHAnsi"/>
          <w:color w:val="1F3763" w:themeColor="accent1" w:themeShade="7F"/>
          <w:sz w:val="24"/>
          <w:szCs w:val="24"/>
        </w:rPr>
      </w:pPr>
    </w:p>
    <w:p w14:paraId="4EFF59F0" w14:textId="6D48E51A" w:rsidR="00514C7F" w:rsidRPr="007C6E91" w:rsidRDefault="0002686B"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52" w:name="_Toc52018960"/>
      <w:r w:rsidRPr="007C6E91">
        <w:rPr>
          <w:rFonts w:asciiTheme="minorHAnsi" w:hAnsiTheme="minorHAnsi" w:cstheme="minorHAnsi"/>
        </w:rPr>
        <w:t xml:space="preserve">Chicken </w:t>
      </w:r>
      <w:r w:rsidR="002C200D" w:rsidRPr="007C6E91">
        <w:rPr>
          <w:rFonts w:asciiTheme="minorHAnsi" w:hAnsiTheme="minorHAnsi" w:cstheme="minorHAnsi"/>
        </w:rPr>
        <w:t>Quesadillas</w:t>
      </w:r>
      <w:bookmarkEnd w:id="52"/>
    </w:p>
    <w:p w14:paraId="208A1693" w14:textId="6C90D041" w:rsidR="003663B2" w:rsidRPr="007C6E91" w:rsidRDefault="003663B2" w:rsidP="00476973">
      <w:pPr>
        <w:rPr>
          <w:rFonts w:cstheme="minorHAnsi"/>
        </w:rPr>
      </w:pPr>
    </w:p>
    <w:p w14:paraId="0A923910" w14:textId="15A9D3E9" w:rsidR="003663B2" w:rsidRPr="007C6E91" w:rsidRDefault="009F5E89" w:rsidP="00476973">
      <w:pPr>
        <w:ind w:left="1080"/>
        <w:rPr>
          <w:rFonts w:cstheme="minorHAnsi"/>
        </w:rPr>
      </w:pPr>
      <w:r w:rsidRPr="007C6E91">
        <w:rPr>
          <w:rFonts w:cstheme="minorHAnsi"/>
        </w:rPr>
        <w:t>Yield: 50</w:t>
      </w:r>
    </w:p>
    <w:p w14:paraId="2F334FFC" w14:textId="049ADEE8" w:rsidR="009F5E89" w:rsidRPr="007C6E91" w:rsidRDefault="00C36990" w:rsidP="000B02A1">
      <w:pPr>
        <w:pStyle w:val="ListParagraph"/>
        <w:numPr>
          <w:ilvl w:val="0"/>
          <w:numId w:val="64"/>
        </w:numPr>
        <w:rPr>
          <w:rFonts w:cstheme="minorHAnsi"/>
        </w:rPr>
      </w:pPr>
      <w:r w:rsidRPr="007C6E91">
        <w:rPr>
          <w:rFonts w:cstheme="minorHAnsi"/>
        </w:rPr>
        <w:t>6 lbs.</w:t>
      </w:r>
      <w:r w:rsidR="00C346C9" w:rsidRPr="007C6E91">
        <w:rPr>
          <w:rFonts w:cstheme="minorHAnsi"/>
        </w:rPr>
        <w:t xml:space="preserve"> </w:t>
      </w:r>
      <w:r w:rsidR="00A042D0" w:rsidRPr="007C6E91">
        <w:rPr>
          <w:rFonts w:cstheme="minorHAnsi"/>
        </w:rPr>
        <w:t>chicken fajita strips recipe</w:t>
      </w:r>
    </w:p>
    <w:p w14:paraId="35B2F57D" w14:textId="11D0726F" w:rsidR="00F35773" w:rsidRPr="007C6E91" w:rsidRDefault="00F35773" w:rsidP="000B02A1">
      <w:pPr>
        <w:pStyle w:val="ListParagraph"/>
        <w:numPr>
          <w:ilvl w:val="0"/>
          <w:numId w:val="64"/>
        </w:numPr>
        <w:rPr>
          <w:rFonts w:cstheme="minorHAnsi"/>
        </w:rPr>
      </w:pPr>
      <w:r w:rsidRPr="007C6E91">
        <w:rPr>
          <w:rFonts w:cstheme="minorHAnsi"/>
        </w:rPr>
        <w:t>25 large flour tortillas</w:t>
      </w:r>
    </w:p>
    <w:p w14:paraId="41B24120" w14:textId="3AA4C798" w:rsidR="00A042D0" w:rsidRPr="007C6E91" w:rsidRDefault="00003376" w:rsidP="000B02A1">
      <w:pPr>
        <w:pStyle w:val="ListParagraph"/>
        <w:numPr>
          <w:ilvl w:val="0"/>
          <w:numId w:val="64"/>
        </w:numPr>
        <w:rPr>
          <w:rFonts w:cstheme="minorHAnsi"/>
        </w:rPr>
      </w:pPr>
      <w:r w:rsidRPr="007C6E91">
        <w:rPr>
          <w:rFonts w:cstheme="minorHAnsi"/>
        </w:rPr>
        <w:t>5 lbs. Monterey jack cheese</w:t>
      </w:r>
    </w:p>
    <w:p w14:paraId="5E89EC35" w14:textId="292069A6" w:rsidR="00DE2DB8" w:rsidRPr="007C6E91" w:rsidRDefault="00DE2DB8" w:rsidP="000B02A1">
      <w:pPr>
        <w:pStyle w:val="ListParagraph"/>
        <w:numPr>
          <w:ilvl w:val="0"/>
          <w:numId w:val="64"/>
        </w:numPr>
        <w:rPr>
          <w:rFonts w:cstheme="minorHAnsi"/>
        </w:rPr>
      </w:pPr>
      <w:r w:rsidRPr="007C6E91">
        <w:rPr>
          <w:rFonts w:cstheme="minorHAnsi"/>
        </w:rPr>
        <w:t>½ gal sour cream</w:t>
      </w:r>
    </w:p>
    <w:p w14:paraId="26FAB8BA" w14:textId="04C2CECA" w:rsidR="00003376" w:rsidRPr="007C6E91" w:rsidRDefault="00DE2DB8" w:rsidP="000B02A1">
      <w:pPr>
        <w:pStyle w:val="ListParagraph"/>
        <w:numPr>
          <w:ilvl w:val="0"/>
          <w:numId w:val="64"/>
        </w:numPr>
        <w:rPr>
          <w:rFonts w:cstheme="minorHAnsi"/>
        </w:rPr>
      </w:pPr>
      <w:r w:rsidRPr="007C6E91">
        <w:rPr>
          <w:rFonts w:cstheme="minorHAnsi"/>
        </w:rPr>
        <w:t>½ gal salsa</w:t>
      </w:r>
    </w:p>
    <w:p w14:paraId="4083D348" w14:textId="51F06DC1" w:rsidR="00F35773" w:rsidRPr="007C6E91" w:rsidRDefault="004644BB" w:rsidP="000B02A1">
      <w:pPr>
        <w:pStyle w:val="ListParagraph"/>
        <w:numPr>
          <w:ilvl w:val="0"/>
          <w:numId w:val="64"/>
        </w:numPr>
        <w:rPr>
          <w:rFonts w:cstheme="minorHAnsi"/>
        </w:rPr>
      </w:pPr>
      <w:r w:rsidRPr="007C6E91">
        <w:rPr>
          <w:rFonts w:cstheme="minorHAnsi"/>
        </w:rPr>
        <w:t>Non-stick spray</w:t>
      </w:r>
    </w:p>
    <w:p w14:paraId="58C7B143" w14:textId="36E22AC0" w:rsidR="00E13F20" w:rsidRPr="007C6E91" w:rsidRDefault="00E13F20" w:rsidP="00476973">
      <w:pPr>
        <w:rPr>
          <w:rFonts w:cstheme="minorHAnsi"/>
        </w:rPr>
      </w:pPr>
    </w:p>
    <w:p w14:paraId="0BDB4D1F" w14:textId="1719FC86" w:rsidR="007B0264" w:rsidRPr="007C6E91" w:rsidRDefault="00F975D8" w:rsidP="000B02A1">
      <w:pPr>
        <w:pStyle w:val="ListParagraph"/>
        <w:numPr>
          <w:ilvl w:val="0"/>
          <w:numId w:val="65"/>
        </w:numPr>
        <w:rPr>
          <w:rFonts w:cstheme="minorHAnsi"/>
        </w:rPr>
      </w:pPr>
      <w:r w:rsidRPr="007C6E91">
        <w:rPr>
          <w:rFonts w:cstheme="minorHAnsi"/>
        </w:rPr>
        <w:t>Assemble</w:t>
      </w:r>
      <w:r w:rsidR="00D82B3A" w:rsidRPr="007C6E91">
        <w:rPr>
          <w:rFonts w:cstheme="minorHAnsi"/>
        </w:rPr>
        <w:t xml:space="preserve"> quesadilla by placing shredded cheese and chicken on half of quesadilla</w:t>
      </w:r>
      <w:r w:rsidR="007B0264" w:rsidRPr="007C6E91">
        <w:rPr>
          <w:rFonts w:cstheme="minorHAnsi"/>
        </w:rPr>
        <w:t xml:space="preserve"> and fold in half</w:t>
      </w:r>
    </w:p>
    <w:p w14:paraId="5AF9653D" w14:textId="773F441D" w:rsidR="007B0264" w:rsidRPr="007C6E91" w:rsidRDefault="00BA76FC" w:rsidP="000B02A1">
      <w:pPr>
        <w:pStyle w:val="ListParagraph"/>
        <w:numPr>
          <w:ilvl w:val="0"/>
          <w:numId w:val="65"/>
        </w:numPr>
        <w:rPr>
          <w:rFonts w:cstheme="minorHAnsi"/>
        </w:rPr>
      </w:pPr>
      <w:r w:rsidRPr="007C6E91">
        <w:rPr>
          <w:rFonts w:cstheme="minorHAnsi"/>
        </w:rPr>
        <w:t>Heat up on both sides until tortilla begins to brown and cheese is melted</w:t>
      </w:r>
    </w:p>
    <w:p w14:paraId="5124F73B" w14:textId="18E6885D" w:rsidR="00543C3C" w:rsidRPr="007C6E91" w:rsidRDefault="00543C3C" w:rsidP="000B02A1">
      <w:pPr>
        <w:pStyle w:val="ListParagraph"/>
        <w:numPr>
          <w:ilvl w:val="0"/>
          <w:numId w:val="65"/>
        </w:numPr>
        <w:rPr>
          <w:rFonts w:cstheme="minorHAnsi"/>
        </w:rPr>
      </w:pPr>
      <w:r w:rsidRPr="007C6E91">
        <w:rPr>
          <w:rFonts w:cstheme="minorHAnsi"/>
        </w:rPr>
        <w:t>Cut into four triangle slices and server</w:t>
      </w:r>
    </w:p>
    <w:p w14:paraId="67C80309" w14:textId="16169E27" w:rsidR="00AB56F7" w:rsidRPr="007C6E91" w:rsidRDefault="00AB56F7" w:rsidP="000B02A1">
      <w:pPr>
        <w:pStyle w:val="Heading3"/>
        <w:numPr>
          <w:ilvl w:val="0"/>
          <w:numId w:val="12"/>
        </w:numPr>
        <w:tabs>
          <w:tab w:val="left" w:pos="720"/>
          <w:tab w:val="left" w:pos="1080"/>
          <w:tab w:val="left" w:pos="1170"/>
          <w:tab w:val="left" w:pos="1440"/>
          <w:tab w:val="left" w:pos="1800"/>
        </w:tabs>
        <w:rPr>
          <w:rFonts w:asciiTheme="minorHAnsi" w:hAnsiTheme="minorHAnsi" w:cstheme="minorHAnsi"/>
        </w:rPr>
      </w:pPr>
      <w:bookmarkStart w:id="53" w:name="_Toc52018961"/>
      <w:r w:rsidRPr="007C6E91">
        <w:rPr>
          <w:rFonts w:asciiTheme="minorHAnsi" w:hAnsiTheme="minorHAnsi" w:cstheme="minorHAnsi"/>
        </w:rPr>
        <w:t>Sloppy Joes</w:t>
      </w:r>
      <w:bookmarkEnd w:id="53"/>
    </w:p>
    <w:p w14:paraId="7CBDF9A9" w14:textId="1F1FB647" w:rsidR="00AF7E5B" w:rsidRPr="007C6E91" w:rsidRDefault="00AF7E5B" w:rsidP="00476973">
      <w:pPr>
        <w:rPr>
          <w:rFonts w:cstheme="minorHAnsi"/>
        </w:rPr>
      </w:pPr>
    </w:p>
    <w:p w14:paraId="5D9F4744" w14:textId="17542E36" w:rsidR="00D80822" w:rsidRPr="007C6E91" w:rsidRDefault="00AF7E5B" w:rsidP="00476973">
      <w:pPr>
        <w:ind w:left="1080"/>
        <w:rPr>
          <w:rFonts w:cstheme="minorHAnsi"/>
        </w:rPr>
      </w:pPr>
      <w:r w:rsidRPr="007C6E91">
        <w:rPr>
          <w:rFonts w:cstheme="minorHAnsi"/>
        </w:rPr>
        <w:t>Yield: 50</w:t>
      </w:r>
    </w:p>
    <w:p w14:paraId="71D1D784" w14:textId="29791E33" w:rsidR="00D80822" w:rsidRPr="007C6E91" w:rsidRDefault="00F359C8" w:rsidP="000B02A1">
      <w:pPr>
        <w:pStyle w:val="ListParagraph"/>
        <w:numPr>
          <w:ilvl w:val="0"/>
          <w:numId w:val="66"/>
        </w:numPr>
        <w:rPr>
          <w:rFonts w:cstheme="minorHAnsi"/>
        </w:rPr>
      </w:pPr>
      <w:r w:rsidRPr="007C6E91">
        <w:rPr>
          <w:rFonts w:cstheme="minorHAnsi"/>
        </w:rPr>
        <w:t>9 lbs. ground beef</w:t>
      </w:r>
    </w:p>
    <w:p w14:paraId="26884F2A" w14:textId="1D43B646" w:rsidR="00F359C8" w:rsidRPr="007C6E91" w:rsidRDefault="00F359C8" w:rsidP="000B02A1">
      <w:pPr>
        <w:pStyle w:val="ListParagraph"/>
        <w:numPr>
          <w:ilvl w:val="0"/>
          <w:numId w:val="66"/>
        </w:numPr>
        <w:rPr>
          <w:rFonts w:cstheme="minorHAnsi"/>
        </w:rPr>
      </w:pPr>
      <w:r w:rsidRPr="007C6E91">
        <w:rPr>
          <w:rFonts w:cstheme="minorHAnsi"/>
        </w:rPr>
        <w:t>1 ½ qt chopped onions</w:t>
      </w:r>
    </w:p>
    <w:p w14:paraId="49B46229" w14:textId="2A96FC85" w:rsidR="00F359C8" w:rsidRPr="007C6E91" w:rsidRDefault="002B10C0" w:rsidP="000B02A1">
      <w:pPr>
        <w:pStyle w:val="ListParagraph"/>
        <w:numPr>
          <w:ilvl w:val="0"/>
          <w:numId w:val="66"/>
        </w:numPr>
        <w:rPr>
          <w:rFonts w:cstheme="minorHAnsi"/>
        </w:rPr>
      </w:pPr>
      <w:r w:rsidRPr="007C6E91">
        <w:rPr>
          <w:rFonts w:cstheme="minorHAnsi"/>
        </w:rPr>
        <w:t>2 tbsp dry mustard</w:t>
      </w:r>
    </w:p>
    <w:p w14:paraId="7D624C5C" w14:textId="28F37420" w:rsidR="002B10C0" w:rsidRPr="007C6E91" w:rsidRDefault="002B10C0" w:rsidP="000B02A1">
      <w:pPr>
        <w:pStyle w:val="ListParagraph"/>
        <w:numPr>
          <w:ilvl w:val="0"/>
          <w:numId w:val="66"/>
        </w:numPr>
        <w:rPr>
          <w:rFonts w:cstheme="minorHAnsi"/>
        </w:rPr>
      </w:pPr>
      <w:r w:rsidRPr="007C6E91">
        <w:rPr>
          <w:rFonts w:cstheme="minorHAnsi"/>
        </w:rPr>
        <w:t>1 tbsp salt</w:t>
      </w:r>
    </w:p>
    <w:p w14:paraId="1EBAC904" w14:textId="074FB6C8" w:rsidR="002B10C0" w:rsidRPr="007C6E91" w:rsidRDefault="002B10C0" w:rsidP="000B02A1">
      <w:pPr>
        <w:pStyle w:val="ListParagraph"/>
        <w:numPr>
          <w:ilvl w:val="0"/>
          <w:numId w:val="66"/>
        </w:numPr>
        <w:rPr>
          <w:rFonts w:cstheme="minorHAnsi"/>
        </w:rPr>
      </w:pPr>
      <w:r w:rsidRPr="007C6E91">
        <w:rPr>
          <w:rFonts w:cstheme="minorHAnsi"/>
        </w:rPr>
        <w:t>2 tbsp brown sugar</w:t>
      </w:r>
    </w:p>
    <w:p w14:paraId="1823D1ED" w14:textId="4D4FD468" w:rsidR="002B10C0" w:rsidRPr="007C6E91" w:rsidRDefault="002B10C0" w:rsidP="000B02A1">
      <w:pPr>
        <w:pStyle w:val="ListParagraph"/>
        <w:numPr>
          <w:ilvl w:val="0"/>
          <w:numId w:val="66"/>
        </w:numPr>
        <w:rPr>
          <w:rFonts w:cstheme="minorHAnsi"/>
        </w:rPr>
      </w:pPr>
      <w:r w:rsidRPr="007C6E91">
        <w:rPr>
          <w:rFonts w:cstheme="minorHAnsi"/>
        </w:rPr>
        <w:t>1 cup distilled vinegar</w:t>
      </w:r>
    </w:p>
    <w:p w14:paraId="0A948143" w14:textId="3921A875" w:rsidR="00AF7E5B" w:rsidRPr="007C6E91" w:rsidRDefault="00AF7E5B" w:rsidP="000B02A1">
      <w:pPr>
        <w:pStyle w:val="ListParagraph"/>
        <w:numPr>
          <w:ilvl w:val="0"/>
          <w:numId w:val="66"/>
        </w:numPr>
        <w:rPr>
          <w:rFonts w:cstheme="minorHAnsi"/>
        </w:rPr>
      </w:pPr>
      <w:r w:rsidRPr="007C6E91">
        <w:rPr>
          <w:rFonts w:cstheme="minorHAnsi"/>
        </w:rPr>
        <w:t>1 ½ cup water</w:t>
      </w:r>
    </w:p>
    <w:p w14:paraId="5B485E5A" w14:textId="137D896A" w:rsidR="00AF7E5B" w:rsidRPr="007C6E91" w:rsidRDefault="00AF7E5B" w:rsidP="000B02A1">
      <w:pPr>
        <w:pStyle w:val="ListParagraph"/>
        <w:numPr>
          <w:ilvl w:val="0"/>
          <w:numId w:val="66"/>
        </w:numPr>
        <w:rPr>
          <w:rFonts w:cstheme="minorHAnsi"/>
        </w:rPr>
      </w:pPr>
      <w:r w:rsidRPr="007C6E91">
        <w:rPr>
          <w:rFonts w:cstheme="minorHAnsi"/>
        </w:rPr>
        <w:t>50 sandwich buns</w:t>
      </w:r>
    </w:p>
    <w:p w14:paraId="520D5909" w14:textId="1DDE26D7" w:rsidR="00AF7E5B" w:rsidRPr="007C6E91" w:rsidRDefault="00AF7E5B" w:rsidP="00476973">
      <w:pPr>
        <w:rPr>
          <w:rFonts w:cstheme="minorHAnsi"/>
        </w:rPr>
      </w:pPr>
    </w:p>
    <w:p w14:paraId="6E84D813" w14:textId="5868B252" w:rsidR="00AF7E5B" w:rsidRPr="007C6E91" w:rsidRDefault="001E181A" w:rsidP="000B02A1">
      <w:pPr>
        <w:pStyle w:val="ListParagraph"/>
        <w:numPr>
          <w:ilvl w:val="1"/>
          <w:numId w:val="12"/>
        </w:numPr>
        <w:rPr>
          <w:rFonts w:cstheme="minorHAnsi"/>
        </w:rPr>
      </w:pPr>
      <w:r w:rsidRPr="007C6E91">
        <w:rPr>
          <w:rFonts w:cstheme="minorHAnsi"/>
        </w:rPr>
        <w:t>Cook beef until beef loses its pink color, stirring to break apart. Drain or skim off excess fat.</w:t>
      </w:r>
    </w:p>
    <w:p w14:paraId="438DD1D3" w14:textId="5CCC3863" w:rsidR="001E181A" w:rsidRPr="007C6E91" w:rsidRDefault="001E181A" w:rsidP="000B02A1">
      <w:pPr>
        <w:pStyle w:val="ListParagraph"/>
        <w:numPr>
          <w:ilvl w:val="1"/>
          <w:numId w:val="12"/>
        </w:numPr>
        <w:rPr>
          <w:rFonts w:cstheme="minorHAnsi"/>
        </w:rPr>
      </w:pPr>
      <w:r w:rsidRPr="007C6E91">
        <w:rPr>
          <w:rFonts w:cstheme="minorHAnsi"/>
        </w:rPr>
        <w:t>Combine onions, catsup, mustard, salt, brown sugar, vinegar, and water. Add to beef.</w:t>
      </w:r>
    </w:p>
    <w:p w14:paraId="219C0CE7" w14:textId="3FCAE8D0" w:rsidR="001E181A" w:rsidRPr="007C6E91" w:rsidRDefault="001E181A" w:rsidP="000B02A1">
      <w:pPr>
        <w:pStyle w:val="ListParagraph"/>
        <w:numPr>
          <w:ilvl w:val="1"/>
          <w:numId w:val="12"/>
        </w:numPr>
        <w:rPr>
          <w:rFonts w:cstheme="minorHAnsi"/>
        </w:rPr>
      </w:pPr>
      <w:r w:rsidRPr="007C6E91">
        <w:rPr>
          <w:rFonts w:cstheme="minorHAnsi"/>
        </w:rPr>
        <w:lastRenderedPageBreak/>
        <w:t>Cover; simmer 35 minutes. Stir occasionally to prevent scorching. CCP: Internal temperature must reach 155 F. or higher for 15 seconds.</w:t>
      </w:r>
    </w:p>
    <w:p w14:paraId="66523DBD" w14:textId="4B0294EE" w:rsidR="00916447" w:rsidRPr="007C6E91" w:rsidRDefault="00916447" w:rsidP="000B02A1">
      <w:pPr>
        <w:pStyle w:val="ListParagraph"/>
        <w:numPr>
          <w:ilvl w:val="1"/>
          <w:numId w:val="12"/>
        </w:numPr>
        <w:rPr>
          <w:rFonts w:cstheme="minorHAnsi"/>
        </w:rPr>
      </w:pPr>
      <w:r w:rsidRPr="007C6E91">
        <w:rPr>
          <w:rFonts w:cstheme="minorHAnsi"/>
        </w:rPr>
        <w:t>Place 1/2 cup, or a No. 8 scoop of hot mixture on bottom half of bun. Top with second half.</w:t>
      </w:r>
    </w:p>
    <w:p w14:paraId="3D183ABD" w14:textId="10DB186E" w:rsidR="00916447" w:rsidRPr="007C6E91" w:rsidRDefault="00916447" w:rsidP="000B02A1">
      <w:pPr>
        <w:pStyle w:val="ListParagraph"/>
        <w:numPr>
          <w:ilvl w:val="1"/>
          <w:numId w:val="12"/>
        </w:numPr>
        <w:rPr>
          <w:rFonts w:cstheme="minorHAnsi"/>
        </w:rPr>
      </w:pPr>
      <w:r w:rsidRPr="007C6E91">
        <w:rPr>
          <w:rFonts w:cstheme="minorHAnsi"/>
        </w:rPr>
        <w:t>CCP: Hold for service at 140 F. or higher.</w:t>
      </w:r>
    </w:p>
    <w:p w14:paraId="4044F2AE" w14:textId="77777777" w:rsidR="00916447" w:rsidRPr="007C6E91" w:rsidRDefault="00916447" w:rsidP="00476973">
      <w:pPr>
        <w:rPr>
          <w:rFonts w:cstheme="minorHAnsi"/>
        </w:rPr>
      </w:pPr>
    </w:p>
    <w:p w14:paraId="08143793" w14:textId="3AD9044C" w:rsidR="009F4F95" w:rsidRPr="007C6E91" w:rsidRDefault="009F4F95" w:rsidP="000B02A1">
      <w:pPr>
        <w:pStyle w:val="Heading3"/>
        <w:numPr>
          <w:ilvl w:val="0"/>
          <w:numId w:val="12"/>
        </w:numPr>
        <w:tabs>
          <w:tab w:val="left" w:pos="720"/>
          <w:tab w:val="left" w:pos="1080"/>
          <w:tab w:val="left" w:pos="1440"/>
          <w:tab w:val="left" w:pos="1800"/>
        </w:tabs>
        <w:rPr>
          <w:rFonts w:asciiTheme="minorHAnsi" w:hAnsiTheme="minorHAnsi" w:cstheme="minorHAnsi"/>
        </w:rPr>
      </w:pPr>
      <w:bookmarkStart w:id="54" w:name="_Toc52018962"/>
      <w:r w:rsidRPr="007C6E91">
        <w:rPr>
          <w:rFonts w:asciiTheme="minorHAnsi" w:hAnsiTheme="minorHAnsi" w:cstheme="minorHAnsi"/>
        </w:rPr>
        <w:t>Loaded Grilled Cheese Sandwiches</w:t>
      </w:r>
      <w:bookmarkEnd w:id="54"/>
    </w:p>
    <w:p w14:paraId="3286B0B3" w14:textId="74359BBD" w:rsidR="002C5CCC" w:rsidRPr="007C6E91" w:rsidRDefault="002C5CCC" w:rsidP="00476973">
      <w:pPr>
        <w:rPr>
          <w:rFonts w:cstheme="minorHAnsi"/>
        </w:rPr>
      </w:pPr>
    </w:p>
    <w:p w14:paraId="47A4A443" w14:textId="7D2A9FA2" w:rsidR="002C5CCC" w:rsidRPr="007C6E91" w:rsidRDefault="007138DE" w:rsidP="00476973">
      <w:pPr>
        <w:ind w:left="1080"/>
        <w:rPr>
          <w:rFonts w:cstheme="minorHAnsi"/>
        </w:rPr>
      </w:pPr>
      <w:r w:rsidRPr="007C6E91">
        <w:rPr>
          <w:rFonts w:cstheme="minorHAnsi"/>
        </w:rPr>
        <w:t>Yield:  50</w:t>
      </w:r>
    </w:p>
    <w:p w14:paraId="673B10F2" w14:textId="220C8074" w:rsidR="007138DE" w:rsidRPr="007C6E91" w:rsidRDefault="007138DE" w:rsidP="000B02A1">
      <w:pPr>
        <w:pStyle w:val="ListParagraph"/>
        <w:numPr>
          <w:ilvl w:val="0"/>
          <w:numId w:val="67"/>
        </w:numPr>
        <w:rPr>
          <w:rFonts w:cstheme="minorHAnsi"/>
        </w:rPr>
      </w:pPr>
      <w:r w:rsidRPr="007C6E91">
        <w:rPr>
          <w:rFonts w:cstheme="minorHAnsi"/>
        </w:rPr>
        <w:t>100 slice</w:t>
      </w:r>
      <w:r w:rsidR="005F6998" w:rsidRPr="007C6E91">
        <w:rPr>
          <w:rFonts w:cstheme="minorHAnsi"/>
        </w:rPr>
        <w:t xml:space="preserve"> American cheese</w:t>
      </w:r>
    </w:p>
    <w:p w14:paraId="54A8AF64" w14:textId="5A26BBBA" w:rsidR="006A7EA7" w:rsidRPr="007C6E91" w:rsidRDefault="006A7EA7" w:rsidP="000B02A1">
      <w:pPr>
        <w:pStyle w:val="ListParagraph"/>
        <w:numPr>
          <w:ilvl w:val="0"/>
          <w:numId w:val="67"/>
        </w:numPr>
        <w:rPr>
          <w:rFonts w:cstheme="minorHAnsi"/>
        </w:rPr>
      </w:pPr>
      <w:r w:rsidRPr="007C6E91">
        <w:rPr>
          <w:rFonts w:cstheme="minorHAnsi"/>
        </w:rPr>
        <w:t>5 ½ lbs</w:t>
      </w:r>
      <w:r w:rsidR="00E13BE3" w:rsidRPr="007C6E91">
        <w:rPr>
          <w:rFonts w:cstheme="minorHAnsi"/>
        </w:rPr>
        <w:t>. white bread</w:t>
      </w:r>
    </w:p>
    <w:p w14:paraId="1AFCA7D0" w14:textId="30690639" w:rsidR="00E13BE3" w:rsidRPr="007C6E91" w:rsidRDefault="00E13BE3" w:rsidP="000B02A1">
      <w:pPr>
        <w:pStyle w:val="ListParagraph"/>
        <w:numPr>
          <w:ilvl w:val="0"/>
          <w:numId w:val="67"/>
        </w:numPr>
        <w:rPr>
          <w:rFonts w:cstheme="minorHAnsi"/>
        </w:rPr>
      </w:pPr>
      <w:r w:rsidRPr="007C6E91">
        <w:rPr>
          <w:rFonts w:cstheme="minorHAnsi"/>
        </w:rPr>
        <w:t>1 lbs. butter</w:t>
      </w:r>
    </w:p>
    <w:p w14:paraId="5032897C" w14:textId="76F4B986" w:rsidR="00196CC0" w:rsidRPr="007C6E91" w:rsidRDefault="00C36990" w:rsidP="000B02A1">
      <w:pPr>
        <w:pStyle w:val="ListParagraph"/>
        <w:numPr>
          <w:ilvl w:val="0"/>
          <w:numId w:val="67"/>
        </w:numPr>
        <w:rPr>
          <w:rFonts w:cstheme="minorHAnsi"/>
        </w:rPr>
      </w:pPr>
      <w:r w:rsidRPr="007C6E91">
        <w:rPr>
          <w:rFonts w:cstheme="minorHAnsi"/>
        </w:rPr>
        <w:t>3 lbs. steak fajita st</w:t>
      </w:r>
      <w:r w:rsidR="00196CC0" w:rsidRPr="007C6E91">
        <w:rPr>
          <w:rFonts w:cstheme="minorHAnsi"/>
        </w:rPr>
        <w:t>rips chopped</w:t>
      </w:r>
    </w:p>
    <w:p w14:paraId="257E3368" w14:textId="77777777" w:rsidR="00196CC0" w:rsidRPr="007C6E91" w:rsidRDefault="00196CC0" w:rsidP="00476973">
      <w:pPr>
        <w:rPr>
          <w:rFonts w:cstheme="minorHAnsi"/>
        </w:rPr>
      </w:pPr>
    </w:p>
    <w:p w14:paraId="745BDDDA" w14:textId="38CEB4DE" w:rsidR="00196CC0" w:rsidRPr="007C6E91" w:rsidRDefault="00306CDB" w:rsidP="000B02A1">
      <w:pPr>
        <w:pStyle w:val="ListParagraph"/>
        <w:numPr>
          <w:ilvl w:val="0"/>
          <w:numId w:val="68"/>
        </w:numPr>
        <w:rPr>
          <w:rFonts w:cstheme="minorHAnsi"/>
        </w:rPr>
      </w:pPr>
      <w:r w:rsidRPr="007C6E91">
        <w:rPr>
          <w:rFonts w:cstheme="minorHAnsi"/>
        </w:rPr>
        <w:t>Add</w:t>
      </w:r>
      <w:r w:rsidR="005D69D1" w:rsidRPr="007C6E91">
        <w:rPr>
          <w:rFonts w:cstheme="minorHAnsi"/>
        </w:rPr>
        <w:t xml:space="preserve"> </w:t>
      </w:r>
      <w:r w:rsidR="00497026" w:rsidRPr="007C6E91">
        <w:rPr>
          <w:rFonts w:cstheme="minorHAnsi"/>
        </w:rPr>
        <w:t>1</w:t>
      </w:r>
      <w:r w:rsidR="005D69D1" w:rsidRPr="007C6E91">
        <w:rPr>
          <w:rFonts w:cstheme="minorHAnsi"/>
        </w:rPr>
        <w:t xml:space="preserve"> slices of cheese</w:t>
      </w:r>
      <w:r w:rsidR="003E147A" w:rsidRPr="007C6E91">
        <w:rPr>
          <w:rFonts w:cstheme="minorHAnsi"/>
        </w:rPr>
        <w:t xml:space="preserve"> </w:t>
      </w:r>
      <w:r w:rsidRPr="007C6E91">
        <w:rPr>
          <w:rFonts w:cstheme="minorHAnsi"/>
        </w:rPr>
        <w:t>on slice of bread</w:t>
      </w:r>
    </w:p>
    <w:p w14:paraId="75F61A06" w14:textId="3CF725EA" w:rsidR="00306CDB" w:rsidRPr="007C6E91" w:rsidRDefault="00306CDB" w:rsidP="000B02A1">
      <w:pPr>
        <w:pStyle w:val="ListParagraph"/>
        <w:numPr>
          <w:ilvl w:val="0"/>
          <w:numId w:val="68"/>
        </w:numPr>
        <w:rPr>
          <w:rFonts w:cstheme="minorHAnsi"/>
        </w:rPr>
      </w:pPr>
      <w:r w:rsidRPr="007C6E91">
        <w:rPr>
          <w:rFonts w:cstheme="minorHAnsi"/>
        </w:rPr>
        <w:t xml:space="preserve">Place </w:t>
      </w:r>
      <w:r w:rsidR="00497026" w:rsidRPr="007C6E91">
        <w:rPr>
          <w:rFonts w:cstheme="minorHAnsi"/>
        </w:rPr>
        <w:t>a spoonful of chopped steak over cheese. (Or you can use bacon)</w:t>
      </w:r>
    </w:p>
    <w:p w14:paraId="70765E3E" w14:textId="67D55A5F" w:rsidR="00497026" w:rsidRPr="007C6E91" w:rsidRDefault="00A80031" w:rsidP="000B02A1">
      <w:pPr>
        <w:pStyle w:val="ListParagraph"/>
        <w:numPr>
          <w:ilvl w:val="0"/>
          <w:numId w:val="68"/>
        </w:numPr>
        <w:rPr>
          <w:rFonts w:cstheme="minorHAnsi"/>
        </w:rPr>
      </w:pPr>
      <w:r w:rsidRPr="007C6E91">
        <w:rPr>
          <w:rFonts w:cstheme="minorHAnsi"/>
        </w:rPr>
        <w:t>Cover with second slice of cheese</w:t>
      </w:r>
    </w:p>
    <w:p w14:paraId="7EF8DE27" w14:textId="1A3EDA7D" w:rsidR="00A80031" w:rsidRPr="007C6E91" w:rsidRDefault="00A80031" w:rsidP="000B02A1">
      <w:pPr>
        <w:pStyle w:val="ListParagraph"/>
        <w:numPr>
          <w:ilvl w:val="0"/>
          <w:numId w:val="68"/>
        </w:numPr>
        <w:rPr>
          <w:rFonts w:cstheme="minorHAnsi"/>
        </w:rPr>
      </w:pPr>
      <w:r w:rsidRPr="007C6E91">
        <w:rPr>
          <w:rFonts w:cstheme="minorHAnsi"/>
        </w:rPr>
        <w:t xml:space="preserve">Top with </w:t>
      </w:r>
      <w:r w:rsidR="001D1A64" w:rsidRPr="007C6E91">
        <w:rPr>
          <w:rFonts w:cstheme="minorHAnsi"/>
        </w:rPr>
        <w:t>slice of bread</w:t>
      </w:r>
    </w:p>
    <w:p w14:paraId="7B384F2D" w14:textId="6B11C5E4" w:rsidR="00CF3F77" w:rsidRPr="007C6E91" w:rsidRDefault="001D1A64" w:rsidP="000B02A1">
      <w:pPr>
        <w:pStyle w:val="ListParagraph"/>
        <w:numPr>
          <w:ilvl w:val="0"/>
          <w:numId w:val="68"/>
        </w:numPr>
        <w:tabs>
          <w:tab w:val="left" w:pos="720"/>
          <w:tab w:val="left" w:pos="1080"/>
          <w:tab w:val="left" w:pos="1170"/>
          <w:tab w:val="left" w:pos="1440"/>
          <w:tab w:val="left" w:pos="1800"/>
        </w:tabs>
        <w:rPr>
          <w:rFonts w:cstheme="minorHAnsi"/>
        </w:rPr>
      </w:pPr>
      <w:r w:rsidRPr="007C6E91">
        <w:rPr>
          <w:rFonts w:cstheme="minorHAnsi"/>
        </w:rPr>
        <w:t>Grill on griddle with butter</w:t>
      </w:r>
    </w:p>
    <w:p w14:paraId="77AC1DA4" w14:textId="77777777" w:rsidR="00013EF8" w:rsidRPr="007C6E91" w:rsidRDefault="00013EF8" w:rsidP="00476973">
      <w:pPr>
        <w:tabs>
          <w:tab w:val="left" w:pos="720"/>
          <w:tab w:val="left" w:pos="1080"/>
          <w:tab w:val="left" w:pos="1170"/>
          <w:tab w:val="left" w:pos="1440"/>
          <w:tab w:val="left" w:pos="1800"/>
        </w:tabs>
        <w:ind w:left="360"/>
        <w:rPr>
          <w:rFonts w:cstheme="minorHAnsi"/>
        </w:rPr>
        <w:sectPr w:rsidR="00013EF8" w:rsidRPr="007C6E91" w:rsidSect="0096731F">
          <w:type w:val="continuous"/>
          <w:pgSz w:w="12240" w:h="15840"/>
          <w:pgMar w:top="1440" w:right="1440" w:bottom="1440" w:left="1440" w:header="720" w:footer="720" w:gutter="0"/>
          <w:cols w:space="720"/>
          <w:docGrid w:linePitch="360"/>
        </w:sectPr>
      </w:pPr>
    </w:p>
    <w:p w14:paraId="33B3B30F" w14:textId="77777777" w:rsidR="00013EF8" w:rsidRPr="007C6E91" w:rsidRDefault="00013EF8" w:rsidP="00476973">
      <w:pPr>
        <w:tabs>
          <w:tab w:val="left" w:pos="720"/>
          <w:tab w:val="left" w:pos="1080"/>
          <w:tab w:val="left" w:pos="1170"/>
          <w:tab w:val="left" w:pos="1440"/>
          <w:tab w:val="left" w:pos="1800"/>
        </w:tabs>
        <w:rPr>
          <w:rFonts w:cstheme="minorHAnsi"/>
        </w:rPr>
        <w:sectPr w:rsidR="00013EF8" w:rsidRPr="007C6E91" w:rsidSect="00013EF8">
          <w:type w:val="continuous"/>
          <w:pgSz w:w="12240" w:h="15840"/>
          <w:pgMar w:top="1440" w:right="1440" w:bottom="1440" w:left="1440" w:header="720" w:footer="720" w:gutter="0"/>
          <w:cols w:num="2" w:space="720"/>
          <w:docGrid w:linePitch="360"/>
        </w:sectPr>
      </w:pPr>
    </w:p>
    <w:p w14:paraId="356A131A" w14:textId="20FA0C39" w:rsidR="00013EF8" w:rsidRPr="007C6E91" w:rsidRDefault="00013EF8" w:rsidP="00476973">
      <w:pPr>
        <w:tabs>
          <w:tab w:val="left" w:pos="720"/>
          <w:tab w:val="left" w:pos="1080"/>
          <w:tab w:val="left" w:pos="1170"/>
          <w:tab w:val="left" w:pos="1440"/>
          <w:tab w:val="left" w:pos="1800"/>
        </w:tabs>
        <w:rPr>
          <w:rFonts w:cstheme="minorHAnsi"/>
        </w:rPr>
      </w:pPr>
    </w:p>
    <w:p w14:paraId="705B9B2B" w14:textId="207225D2" w:rsidR="00790BEF" w:rsidRPr="007C6E91" w:rsidRDefault="00790BEF" w:rsidP="00476973">
      <w:pPr>
        <w:pStyle w:val="Heading2"/>
        <w:tabs>
          <w:tab w:val="left" w:pos="720"/>
          <w:tab w:val="left" w:pos="1080"/>
          <w:tab w:val="left" w:pos="1170"/>
          <w:tab w:val="left" w:pos="1440"/>
          <w:tab w:val="left" w:pos="1800"/>
        </w:tabs>
        <w:rPr>
          <w:rStyle w:val="BookTitle"/>
          <w:rFonts w:asciiTheme="minorHAnsi" w:hAnsiTheme="minorHAnsi" w:cstheme="minorHAnsi"/>
          <w:b w:val="0"/>
          <w:bCs w:val="0"/>
          <w:i w:val="0"/>
          <w:iCs w:val="0"/>
        </w:rPr>
      </w:pPr>
      <w:bookmarkStart w:id="55" w:name="_Toc52018963"/>
      <w:r w:rsidRPr="007C6E91">
        <w:rPr>
          <w:rStyle w:val="BookTitle"/>
          <w:rFonts w:asciiTheme="minorHAnsi" w:hAnsiTheme="minorHAnsi" w:cstheme="minorHAnsi"/>
          <w:b w:val="0"/>
          <w:bCs w:val="0"/>
          <w:i w:val="0"/>
          <w:iCs w:val="0"/>
        </w:rPr>
        <w:t>Dinner</w:t>
      </w:r>
      <w:bookmarkEnd w:id="55"/>
    </w:p>
    <w:p w14:paraId="5621AB60" w14:textId="77777777" w:rsidR="00A04E95" w:rsidRPr="007C6E91" w:rsidRDefault="00A04E95" w:rsidP="00476973">
      <w:pPr>
        <w:rPr>
          <w:rFonts w:cstheme="minorHAnsi"/>
        </w:rPr>
      </w:pPr>
    </w:p>
    <w:p w14:paraId="16E627F4" w14:textId="64B863A8" w:rsidR="00790BEF" w:rsidRPr="007C6E91" w:rsidRDefault="00790BEF"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56" w:name="_Toc52018964"/>
      <w:r w:rsidRPr="007C6E91">
        <w:rPr>
          <w:rFonts w:asciiTheme="minorHAnsi" w:hAnsiTheme="minorHAnsi" w:cstheme="minorHAnsi"/>
        </w:rPr>
        <w:t>Dutch Oven Pizzas</w:t>
      </w:r>
      <w:bookmarkEnd w:id="56"/>
    </w:p>
    <w:p w14:paraId="10D3FF72" w14:textId="2FFB82F8" w:rsidR="00A04E95" w:rsidRPr="007C6E91" w:rsidRDefault="00A04E95" w:rsidP="00476973">
      <w:pPr>
        <w:rPr>
          <w:rFonts w:cstheme="minorHAnsi"/>
        </w:rPr>
      </w:pPr>
    </w:p>
    <w:p w14:paraId="5EDC33AB" w14:textId="6C3DEDFA" w:rsidR="00A04E95" w:rsidRPr="007C6E91" w:rsidRDefault="007424B7" w:rsidP="00476973">
      <w:pPr>
        <w:ind w:left="1080"/>
        <w:rPr>
          <w:rFonts w:cstheme="minorHAnsi"/>
        </w:rPr>
      </w:pPr>
      <w:r w:rsidRPr="007C6E91">
        <w:rPr>
          <w:rFonts w:cstheme="minorHAnsi"/>
        </w:rPr>
        <w:t>Yield: 50</w:t>
      </w:r>
    </w:p>
    <w:p w14:paraId="75F4BE58" w14:textId="58C96F77" w:rsidR="00550563" w:rsidRPr="007C6E91" w:rsidRDefault="007424B7" w:rsidP="000B02A1">
      <w:pPr>
        <w:pStyle w:val="ListParagraph"/>
        <w:numPr>
          <w:ilvl w:val="0"/>
          <w:numId w:val="69"/>
        </w:numPr>
        <w:rPr>
          <w:rFonts w:cstheme="minorHAnsi"/>
        </w:rPr>
      </w:pPr>
      <w:r w:rsidRPr="007C6E91">
        <w:rPr>
          <w:rFonts w:cstheme="minorHAnsi"/>
        </w:rPr>
        <w:t>50 7” par baked pizza</w:t>
      </w:r>
      <w:r w:rsidR="00550563" w:rsidRPr="007C6E91">
        <w:rPr>
          <w:rFonts w:cstheme="minorHAnsi"/>
        </w:rPr>
        <w:t xml:space="preserve"> crust</w:t>
      </w:r>
    </w:p>
    <w:p w14:paraId="42C60BCF" w14:textId="7B78BAF1" w:rsidR="00CC186E" w:rsidRPr="007C6E91" w:rsidRDefault="00CC186E" w:rsidP="000B02A1">
      <w:pPr>
        <w:pStyle w:val="ListParagraph"/>
        <w:numPr>
          <w:ilvl w:val="0"/>
          <w:numId w:val="69"/>
        </w:numPr>
        <w:rPr>
          <w:rFonts w:cstheme="minorHAnsi"/>
        </w:rPr>
      </w:pPr>
      <w:r w:rsidRPr="007C6E91">
        <w:rPr>
          <w:rFonts w:cstheme="minorHAnsi"/>
        </w:rPr>
        <w:t xml:space="preserve">50 </w:t>
      </w:r>
      <w:r w:rsidR="00384579" w:rsidRPr="007C6E91">
        <w:rPr>
          <w:rFonts w:cstheme="minorHAnsi"/>
        </w:rPr>
        <w:t>small pizza</w:t>
      </w:r>
      <w:r w:rsidRPr="007C6E91">
        <w:rPr>
          <w:rFonts w:cstheme="minorHAnsi"/>
        </w:rPr>
        <w:t xml:space="preserve"> pans</w:t>
      </w:r>
    </w:p>
    <w:p w14:paraId="284EC7B7" w14:textId="77777777" w:rsidR="00297F53" w:rsidRPr="007C6E91" w:rsidRDefault="00297F53" w:rsidP="000B02A1">
      <w:pPr>
        <w:pStyle w:val="ListParagraph"/>
        <w:numPr>
          <w:ilvl w:val="0"/>
          <w:numId w:val="69"/>
        </w:numPr>
        <w:rPr>
          <w:rFonts w:cstheme="minorHAnsi"/>
        </w:rPr>
      </w:pPr>
      <w:r w:rsidRPr="007C6E91">
        <w:rPr>
          <w:rFonts w:cstheme="minorHAnsi"/>
        </w:rPr>
        <w:t>½ gal pizza sauce</w:t>
      </w:r>
    </w:p>
    <w:p w14:paraId="7E5EB06E" w14:textId="024B9F10" w:rsidR="00837351" w:rsidRPr="007C6E91" w:rsidRDefault="00297F53" w:rsidP="000B02A1">
      <w:pPr>
        <w:pStyle w:val="ListParagraph"/>
        <w:numPr>
          <w:ilvl w:val="0"/>
          <w:numId w:val="69"/>
        </w:numPr>
        <w:rPr>
          <w:rFonts w:cstheme="minorHAnsi"/>
        </w:rPr>
      </w:pPr>
      <w:r w:rsidRPr="007C6E91">
        <w:rPr>
          <w:rFonts w:cstheme="minorHAnsi"/>
        </w:rPr>
        <w:t xml:space="preserve">2 lbs. shredded </w:t>
      </w:r>
      <w:r w:rsidR="00F27BDC" w:rsidRPr="007C6E91">
        <w:rPr>
          <w:rFonts w:cstheme="minorHAnsi"/>
        </w:rPr>
        <w:t>mozzarella</w:t>
      </w:r>
    </w:p>
    <w:p w14:paraId="4868F76C" w14:textId="77777777" w:rsidR="000D2159" w:rsidRPr="007C6E91" w:rsidRDefault="00837351" w:rsidP="000B02A1">
      <w:pPr>
        <w:pStyle w:val="ListParagraph"/>
        <w:numPr>
          <w:ilvl w:val="0"/>
          <w:numId w:val="69"/>
        </w:numPr>
        <w:rPr>
          <w:rFonts w:cstheme="minorHAnsi"/>
        </w:rPr>
      </w:pPr>
      <w:r w:rsidRPr="007C6E91">
        <w:rPr>
          <w:rFonts w:cstheme="minorHAnsi"/>
        </w:rPr>
        <w:t>½ lbs. pep</w:t>
      </w:r>
      <w:r w:rsidR="000D2159" w:rsidRPr="007C6E91">
        <w:rPr>
          <w:rFonts w:cstheme="minorHAnsi"/>
        </w:rPr>
        <w:t>peroni</w:t>
      </w:r>
    </w:p>
    <w:p w14:paraId="4A9A70C0" w14:textId="77777777" w:rsidR="00A3754B" w:rsidRPr="007C6E91" w:rsidRDefault="000D2159" w:rsidP="000B02A1">
      <w:pPr>
        <w:pStyle w:val="ListParagraph"/>
        <w:numPr>
          <w:ilvl w:val="0"/>
          <w:numId w:val="69"/>
        </w:numPr>
        <w:rPr>
          <w:rFonts w:cstheme="minorHAnsi"/>
        </w:rPr>
      </w:pPr>
      <w:r w:rsidRPr="007C6E91">
        <w:rPr>
          <w:rFonts w:cstheme="minorHAnsi"/>
        </w:rPr>
        <w:t>½ lbs. Italian sausage</w:t>
      </w:r>
    </w:p>
    <w:p w14:paraId="39AE1EDC" w14:textId="77777777" w:rsidR="00F27BDC" w:rsidRPr="007C6E91" w:rsidRDefault="00F27BDC" w:rsidP="000B02A1">
      <w:pPr>
        <w:pStyle w:val="ListParagraph"/>
        <w:numPr>
          <w:ilvl w:val="0"/>
          <w:numId w:val="69"/>
        </w:numPr>
        <w:rPr>
          <w:rFonts w:cstheme="minorHAnsi"/>
        </w:rPr>
      </w:pPr>
      <w:r w:rsidRPr="007C6E91">
        <w:rPr>
          <w:rFonts w:cstheme="minorHAnsi"/>
        </w:rPr>
        <w:t>2 cup sliced black olives</w:t>
      </w:r>
    </w:p>
    <w:p w14:paraId="305DAB2C" w14:textId="39212886" w:rsidR="00F27BDC" w:rsidRPr="007C6E91" w:rsidRDefault="00F27BDC" w:rsidP="000B02A1">
      <w:pPr>
        <w:pStyle w:val="ListParagraph"/>
        <w:numPr>
          <w:ilvl w:val="0"/>
          <w:numId w:val="69"/>
        </w:numPr>
        <w:rPr>
          <w:rFonts w:cstheme="minorHAnsi"/>
        </w:rPr>
      </w:pPr>
      <w:r w:rsidRPr="007C6E91">
        <w:rPr>
          <w:rFonts w:cstheme="minorHAnsi"/>
        </w:rPr>
        <w:t>2 cup onions sliced</w:t>
      </w:r>
    </w:p>
    <w:p w14:paraId="4BF8D132" w14:textId="77777777" w:rsidR="00B70F01" w:rsidRPr="007C6E91" w:rsidRDefault="00F27BDC" w:rsidP="000B02A1">
      <w:pPr>
        <w:pStyle w:val="ListParagraph"/>
        <w:numPr>
          <w:ilvl w:val="0"/>
          <w:numId w:val="69"/>
        </w:numPr>
        <w:rPr>
          <w:rFonts w:cstheme="minorHAnsi"/>
        </w:rPr>
      </w:pPr>
      <w:r w:rsidRPr="007C6E91">
        <w:rPr>
          <w:rFonts w:cstheme="minorHAnsi"/>
        </w:rPr>
        <w:t>2 cup green peppers sliced</w:t>
      </w:r>
    </w:p>
    <w:p w14:paraId="2B2AA010" w14:textId="77777777" w:rsidR="00B927DC" w:rsidRPr="007C6E91" w:rsidRDefault="00B927DC" w:rsidP="00B927DC">
      <w:pPr>
        <w:rPr>
          <w:rFonts w:cstheme="minorHAnsi"/>
        </w:rPr>
      </w:pPr>
    </w:p>
    <w:p w14:paraId="6D42D6A0" w14:textId="77777777" w:rsidR="00B927DC" w:rsidRPr="007C6E91" w:rsidRDefault="00B927DC" w:rsidP="00B927DC">
      <w:pPr>
        <w:rPr>
          <w:rFonts w:cstheme="minorHAnsi"/>
        </w:rPr>
      </w:pPr>
    </w:p>
    <w:p w14:paraId="70ACA37D" w14:textId="2A08D46B" w:rsidR="00CF2D86" w:rsidRPr="007C6E91" w:rsidRDefault="00F6293D" w:rsidP="000B02A1">
      <w:pPr>
        <w:pStyle w:val="ListParagraph"/>
        <w:numPr>
          <w:ilvl w:val="1"/>
          <w:numId w:val="14"/>
        </w:numPr>
        <w:rPr>
          <w:rFonts w:cstheme="minorHAnsi"/>
        </w:rPr>
      </w:pPr>
      <w:r w:rsidRPr="007C6E91">
        <w:rPr>
          <w:rFonts w:cstheme="minorHAnsi"/>
        </w:rPr>
        <w:t xml:space="preserve">Setup </w:t>
      </w:r>
      <w:r w:rsidR="00CF2D86" w:rsidRPr="007C6E91">
        <w:rPr>
          <w:rFonts w:cstheme="minorHAnsi"/>
        </w:rPr>
        <w:t>Dutch ovens and prepare hot coals for baking</w:t>
      </w:r>
    </w:p>
    <w:p w14:paraId="2FC9D6D4" w14:textId="15FEE345" w:rsidR="00CF2D86" w:rsidRPr="007C6E91" w:rsidRDefault="00CF2D86" w:rsidP="000B02A1">
      <w:pPr>
        <w:pStyle w:val="ListParagraph"/>
        <w:numPr>
          <w:ilvl w:val="1"/>
          <w:numId w:val="14"/>
        </w:numPr>
        <w:rPr>
          <w:rFonts w:cstheme="minorHAnsi"/>
        </w:rPr>
      </w:pPr>
      <w:r w:rsidRPr="007C6E91">
        <w:rPr>
          <w:rFonts w:cstheme="minorHAnsi"/>
        </w:rPr>
        <w:t xml:space="preserve">Use </w:t>
      </w:r>
      <w:r w:rsidR="0011070B" w:rsidRPr="007C6E91">
        <w:rPr>
          <w:rFonts w:cstheme="minorHAnsi"/>
        </w:rPr>
        <w:t>trivets to prevent bottom of pizza bur</w:t>
      </w:r>
      <w:r w:rsidR="00FF2497" w:rsidRPr="007C6E91">
        <w:rPr>
          <w:rFonts w:cstheme="minorHAnsi"/>
        </w:rPr>
        <w:t>n</w:t>
      </w:r>
      <w:r w:rsidR="0011070B" w:rsidRPr="007C6E91">
        <w:rPr>
          <w:rFonts w:cstheme="minorHAnsi"/>
        </w:rPr>
        <w:t>ing</w:t>
      </w:r>
    </w:p>
    <w:p w14:paraId="4C3485D4" w14:textId="68822AEC" w:rsidR="00FF2497" w:rsidRPr="007C6E91" w:rsidRDefault="00FF2497" w:rsidP="000B02A1">
      <w:pPr>
        <w:pStyle w:val="ListParagraph"/>
        <w:numPr>
          <w:ilvl w:val="1"/>
          <w:numId w:val="14"/>
        </w:numPr>
        <w:rPr>
          <w:rFonts w:cstheme="minorHAnsi"/>
        </w:rPr>
      </w:pPr>
      <w:r w:rsidRPr="007C6E91">
        <w:rPr>
          <w:rFonts w:cstheme="minorHAnsi"/>
        </w:rPr>
        <w:t>Heat ovens till 450 F to 500 F</w:t>
      </w:r>
      <w:r w:rsidR="00424ECB" w:rsidRPr="007C6E91">
        <w:rPr>
          <w:rFonts w:cstheme="minorHAnsi"/>
        </w:rPr>
        <w:t xml:space="preserve"> Cook with </w:t>
      </w:r>
      <w:r w:rsidR="00BD1015" w:rsidRPr="007C6E91">
        <w:rPr>
          <w:rFonts w:cstheme="minorHAnsi"/>
        </w:rPr>
        <w:t>36</w:t>
      </w:r>
      <w:r w:rsidR="00424ECB" w:rsidRPr="007C6E91">
        <w:rPr>
          <w:rFonts w:cstheme="minorHAnsi"/>
        </w:rPr>
        <w:t xml:space="preserve"> coals on top and </w:t>
      </w:r>
      <w:r w:rsidR="00BD1015" w:rsidRPr="007C6E91">
        <w:rPr>
          <w:rFonts w:cstheme="minorHAnsi"/>
        </w:rPr>
        <w:t>11</w:t>
      </w:r>
      <w:r w:rsidR="00424ECB" w:rsidRPr="007C6E91">
        <w:rPr>
          <w:rFonts w:cstheme="minorHAnsi"/>
        </w:rPr>
        <w:t xml:space="preserve"> on bottom,</w:t>
      </w:r>
    </w:p>
    <w:p w14:paraId="03544F3B" w14:textId="619D755F" w:rsidR="005917AC" w:rsidRPr="007C6E91" w:rsidRDefault="003C20D0" w:rsidP="000B02A1">
      <w:pPr>
        <w:pStyle w:val="ListParagraph"/>
        <w:numPr>
          <w:ilvl w:val="1"/>
          <w:numId w:val="14"/>
        </w:numPr>
        <w:rPr>
          <w:rFonts w:cstheme="minorHAnsi"/>
        </w:rPr>
      </w:pPr>
      <w:r w:rsidRPr="007C6E91">
        <w:rPr>
          <w:rFonts w:cstheme="minorHAnsi"/>
        </w:rPr>
        <w:t xml:space="preserve">Place par baked pizza crust in </w:t>
      </w:r>
      <w:r w:rsidR="005917AC" w:rsidRPr="007C6E91">
        <w:rPr>
          <w:rFonts w:cstheme="minorHAnsi"/>
        </w:rPr>
        <w:t>pie pans</w:t>
      </w:r>
    </w:p>
    <w:p w14:paraId="4C3783A9" w14:textId="79FE9A4A" w:rsidR="00DE68E4" w:rsidRPr="007C6E91" w:rsidRDefault="005917AC" w:rsidP="000B02A1">
      <w:pPr>
        <w:pStyle w:val="ListParagraph"/>
        <w:numPr>
          <w:ilvl w:val="1"/>
          <w:numId w:val="14"/>
        </w:numPr>
        <w:rPr>
          <w:rFonts w:cstheme="minorHAnsi"/>
        </w:rPr>
      </w:pPr>
      <w:r w:rsidRPr="007C6E91">
        <w:rPr>
          <w:rFonts w:cstheme="minorHAnsi"/>
        </w:rPr>
        <w:t>Setup pizza making stations</w:t>
      </w:r>
      <w:r w:rsidR="00DE68E4" w:rsidRPr="007C6E91">
        <w:rPr>
          <w:rFonts w:cstheme="minorHAnsi"/>
        </w:rPr>
        <w:t xml:space="preserve"> so scouts can assemble their own pizzas</w:t>
      </w:r>
      <w:r w:rsidR="00CA65A9" w:rsidRPr="007C6E91">
        <w:rPr>
          <w:rFonts w:cstheme="minorHAnsi"/>
        </w:rPr>
        <w:t xml:space="preserve"> with cheese and toppings</w:t>
      </w:r>
    </w:p>
    <w:p w14:paraId="2E68BF39" w14:textId="77777777" w:rsidR="00150265" w:rsidRPr="007C6E91" w:rsidRDefault="00FB2C2E" w:rsidP="000B02A1">
      <w:pPr>
        <w:pStyle w:val="ListParagraph"/>
        <w:numPr>
          <w:ilvl w:val="1"/>
          <w:numId w:val="14"/>
        </w:numPr>
        <w:rPr>
          <w:rFonts w:cstheme="minorHAnsi"/>
        </w:rPr>
      </w:pPr>
      <w:r w:rsidRPr="007C6E91">
        <w:rPr>
          <w:rFonts w:cstheme="minorHAnsi"/>
        </w:rPr>
        <w:t xml:space="preserve">Use hot plate gripper </w:t>
      </w:r>
      <w:r w:rsidR="00150265" w:rsidRPr="007C6E91">
        <w:rPr>
          <w:rFonts w:cstheme="minorHAnsi"/>
        </w:rPr>
        <w:t>to lower pizza on into Dutch oven</w:t>
      </w:r>
    </w:p>
    <w:p w14:paraId="26966121" w14:textId="77777777" w:rsidR="00E03429" w:rsidRPr="007C6E91" w:rsidRDefault="00150265" w:rsidP="000B02A1">
      <w:pPr>
        <w:pStyle w:val="ListParagraph"/>
        <w:numPr>
          <w:ilvl w:val="1"/>
          <w:numId w:val="14"/>
        </w:numPr>
        <w:rPr>
          <w:rFonts w:cstheme="minorHAnsi"/>
        </w:rPr>
      </w:pPr>
      <w:r w:rsidRPr="007C6E91">
        <w:rPr>
          <w:rFonts w:cstheme="minorHAnsi"/>
        </w:rPr>
        <w:t>Bake for recommend time, remove, and slice</w:t>
      </w:r>
    </w:p>
    <w:p w14:paraId="1EDF78F2" w14:textId="43F62933" w:rsidR="007424B7" w:rsidRPr="007C6E91" w:rsidRDefault="00E03429" w:rsidP="000B02A1">
      <w:pPr>
        <w:pStyle w:val="ListParagraph"/>
        <w:numPr>
          <w:ilvl w:val="1"/>
          <w:numId w:val="14"/>
        </w:numPr>
        <w:rPr>
          <w:rFonts w:cstheme="minorHAnsi"/>
        </w:rPr>
      </w:pPr>
      <w:r w:rsidRPr="007C6E91">
        <w:rPr>
          <w:rFonts w:cstheme="minorHAnsi"/>
        </w:rPr>
        <w:t>Place pizza on mess kit plate and reuse pi</w:t>
      </w:r>
      <w:r w:rsidR="00317CA0" w:rsidRPr="007C6E91">
        <w:rPr>
          <w:rFonts w:cstheme="minorHAnsi"/>
        </w:rPr>
        <w:t>e pan</w:t>
      </w:r>
      <w:r w:rsidR="00550563" w:rsidRPr="007C6E91">
        <w:rPr>
          <w:rFonts w:cstheme="minorHAnsi"/>
        </w:rPr>
        <w:br/>
      </w:r>
    </w:p>
    <w:p w14:paraId="4A14007E" w14:textId="23DF4807" w:rsidR="007B092C" w:rsidRPr="007C6E91" w:rsidRDefault="007B092C"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57" w:name="_Toc52018965"/>
      <w:r w:rsidRPr="007C6E91">
        <w:rPr>
          <w:rFonts w:asciiTheme="minorHAnsi" w:hAnsiTheme="minorHAnsi" w:cstheme="minorHAnsi"/>
        </w:rPr>
        <w:t>Dutch Oven Lasagna</w:t>
      </w:r>
      <w:bookmarkEnd w:id="57"/>
    </w:p>
    <w:p w14:paraId="47DAEAB7" w14:textId="4C2FD644" w:rsidR="00577667" w:rsidRPr="007C6E91" w:rsidRDefault="00577667" w:rsidP="00577667">
      <w:pPr>
        <w:rPr>
          <w:rFonts w:cstheme="minorHAnsi"/>
        </w:rPr>
      </w:pPr>
    </w:p>
    <w:p w14:paraId="623BC64B" w14:textId="40F1056B" w:rsidR="00577667" w:rsidRPr="007C6E91" w:rsidRDefault="00577667" w:rsidP="00577667">
      <w:pPr>
        <w:ind w:left="1080"/>
        <w:rPr>
          <w:rFonts w:cstheme="minorHAnsi"/>
        </w:rPr>
      </w:pPr>
      <w:r w:rsidRPr="007C6E91">
        <w:rPr>
          <w:rFonts w:cstheme="minorHAnsi"/>
        </w:rPr>
        <w:t>Yield: 50</w:t>
      </w:r>
    </w:p>
    <w:p w14:paraId="7969B1FC" w14:textId="2CE1CFAB" w:rsidR="00577667" w:rsidRPr="007C6E91" w:rsidRDefault="004E4C5B" w:rsidP="000B02A1">
      <w:pPr>
        <w:pStyle w:val="ListParagraph"/>
        <w:numPr>
          <w:ilvl w:val="0"/>
          <w:numId w:val="70"/>
        </w:numPr>
        <w:rPr>
          <w:rFonts w:cstheme="minorHAnsi"/>
        </w:rPr>
      </w:pPr>
      <w:r w:rsidRPr="007C6E91">
        <w:rPr>
          <w:rFonts w:cstheme="minorHAnsi"/>
        </w:rPr>
        <w:t>6 lbs. ground beef</w:t>
      </w:r>
    </w:p>
    <w:p w14:paraId="6DE8ACA8" w14:textId="7C735A0E" w:rsidR="004E4C5B" w:rsidRPr="007C6E91" w:rsidRDefault="006E64A9" w:rsidP="000B02A1">
      <w:pPr>
        <w:pStyle w:val="ListParagraph"/>
        <w:numPr>
          <w:ilvl w:val="0"/>
          <w:numId w:val="70"/>
        </w:numPr>
        <w:rPr>
          <w:rFonts w:cstheme="minorHAnsi"/>
        </w:rPr>
      </w:pPr>
      <w:r w:rsidRPr="007C6E91">
        <w:rPr>
          <w:rFonts w:cstheme="minorHAnsi"/>
        </w:rPr>
        <w:t>2 ½ lbs.</w:t>
      </w:r>
      <w:r w:rsidR="001678CD" w:rsidRPr="007C6E91">
        <w:rPr>
          <w:rFonts w:cstheme="minorHAnsi"/>
        </w:rPr>
        <w:t xml:space="preserve"> </w:t>
      </w:r>
      <w:r w:rsidR="00F22AC7" w:rsidRPr="007C6E91">
        <w:rPr>
          <w:rFonts w:cstheme="minorHAnsi"/>
        </w:rPr>
        <w:t>canned diced tomatoes drained</w:t>
      </w:r>
    </w:p>
    <w:p w14:paraId="7052C3B8" w14:textId="5F394FA6" w:rsidR="00F22AC7" w:rsidRPr="007C6E91" w:rsidRDefault="00F22AC7" w:rsidP="000B02A1">
      <w:pPr>
        <w:pStyle w:val="ListParagraph"/>
        <w:numPr>
          <w:ilvl w:val="0"/>
          <w:numId w:val="70"/>
        </w:numPr>
        <w:rPr>
          <w:rFonts w:cstheme="minorHAnsi"/>
        </w:rPr>
      </w:pPr>
      <w:r w:rsidRPr="007C6E91">
        <w:rPr>
          <w:rFonts w:cstheme="minorHAnsi"/>
        </w:rPr>
        <w:t>1 ½ qt tomato paste</w:t>
      </w:r>
    </w:p>
    <w:p w14:paraId="34B17C48" w14:textId="1199788D" w:rsidR="001E0023" w:rsidRPr="007C6E91" w:rsidRDefault="001E0023" w:rsidP="000B02A1">
      <w:pPr>
        <w:pStyle w:val="ListParagraph"/>
        <w:numPr>
          <w:ilvl w:val="0"/>
          <w:numId w:val="70"/>
        </w:numPr>
        <w:rPr>
          <w:rFonts w:cstheme="minorHAnsi"/>
        </w:rPr>
      </w:pPr>
      <w:r w:rsidRPr="007C6E91">
        <w:rPr>
          <w:rFonts w:cstheme="minorHAnsi"/>
        </w:rPr>
        <w:t>2 lbs. chopped onions</w:t>
      </w:r>
    </w:p>
    <w:p w14:paraId="47B27B29" w14:textId="4BC59E2E" w:rsidR="00220125" w:rsidRPr="007C6E91" w:rsidRDefault="00220125" w:rsidP="000B02A1">
      <w:pPr>
        <w:pStyle w:val="ListParagraph"/>
        <w:numPr>
          <w:ilvl w:val="0"/>
          <w:numId w:val="70"/>
        </w:numPr>
        <w:rPr>
          <w:rFonts w:cstheme="minorHAnsi"/>
        </w:rPr>
      </w:pPr>
      <w:r w:rsidRPr="007C6E91">
        <w:rPr>
          <w:rFonts w:cstheme="minorHAnsi"/>
        </w:rPr>
        <w:t>½ cup sugar</w:t>
      </w:r>
    </w:p>
    <w:p w14:paraId="7752217A" w14:textId="4B58F850" w:rsidR="00220125" w:rsidRPr="007C6E91" w:rsidRDefault="00220125" w:rsidP="000B02A1">
      <w:pPr>
        <w:pStyle w:val="ListParagraph"/>
        <w:numPr>
          <w:ilvl w:val="0"/>
          <w:numId w:val="70"/>
        </w:numPr>
        <w:rPr>
          <w:rFonts w:cstheme="minorHAnsi"/>
        </w:rPr>
      </w:pPr>
      <w:r w:rsidRPr="007C6E91">
        <w:rPr>
          <w:rFonts w:cstheme="minorHAnsi"/>
        </w:rPr>
        <w:t>¼ cup salt</w:t>
      </w:r>
    </w:p>
    <w:p w14:paraId="2F3AE95C" w14:textId="0FA231FC" w:rsidR="0081413C" w:rsidRPr="007C6E91" w:rsidRDefault="0081413C" w:rsidP="000B02A1">
      <w:pPr>
        <w:pStyle w:val="ListParagraph"/>
        <w:numPr>
          <w:ilvl w:val="0"/>
          <w:numId w:val="70"/>
        </w:numPr>
        <w:rPr>
          <w:rFonts w:cstheme="minorHAnsi"/>
        </w:rPr>
      </w:pPr>
      <w:r w:rsidRPr="007C6E91">
        <w:rPr>
          <w:rFonts w:cstheme="minorHAnsi"/>
        </w:rPr>
        <w:t>2 tbsp crushed basil</w:t>
      </w:r>
    </w:p>
    <w:p w14:paraId="5C6450E9" w14:textId="5895D47A" w:rsidR="0081413C" w:rsidRPr="007C6E91" w:rsidRDefault="0081413C" w:rsidP="000B02A1">
      <w:pPr>
        <w:pStyle w:val="ListParagraph"/>
        <w:numPr>
          <w:ilvl w:val="0"/>
          <w:numId w:val="70"/>
        </w:numPr>
        <w:rPr>
          <w:rFonts w:cstheme="minorHAnsi"/>
        </w:rPr>
      </w:pPr>
      <w:r w:rsidRPr="007C6E91">
        <w:rPr>
          <w:rFonts w:cstheme="minorHAnsi"/>
        </w:rPr>
        <w:t>1 tbsp garlic powder</w:t>
      </w:r>
    </w:p>
    <w:p w14:paraId="07052736" w14:textId="1908BAC6" w:rsidR="00B92BE0" w:rsidRPr="007C6E91" w:rsidRDefault="00B92BE0" w:rsidP="000B02A1">
      <w:pPr>
        <w:pStyle w:val="ListParagraph"/>
        <w:numPr>
          <w:ilvl w:val="0"/>
          <w:numId w:val="70"/>
        </w:numPr>
        <w:rPr>
          <w:rFonts w:cstheme="minorHAnsi"/>
        </w:rPr>
      </w:pPr>
      <w:r w:rsidRPr="007C6E91">
        <w:rPr>
          <w:rFonts w:cstheme="minorHAnsi"/>
        </w:rPr>
        <w:t>2 tbsp crushed oregano</w:t>
      </w:r>
    </w:p>
    <w:p w14:paraId="7EF1F200" w14:textId="028BBF0F" w:rsidR="00B92BE0" w:rsidRPr="007C6E91" w:rsidRDefault="00B92BE0" w:rsidP="000B02A1">
      <w:pPr>
        <w:pStyle w:val="ListParagraph"/>
        <w:numPr>
          <w:ilvl w:val="0"/>
          <w:numId w:val="70"/>
        </w:numPr>
        <w:rPr>
          <w:rFonts w:cstheme="minorHAnsi"/>
        </w:rPr>
      </w:pPr>
      <w:r w:rsidRPr="007C6E91">
        <w:rPr>
          <w:rFonts w:cstheme="minorHAnsi"/>
        </w:rPr>
        <w:t xml:space="preserve">1 tbsp </w:t>
      </w:r>
      <w:r w:rsidR="0019273A" w:rsidRPr="007C6E91">
        <w:rPr>
          <w:rFonts w:cstheme="minorHAnsi"/>
        </w:rPr>
        <w:t>ground thyme</w:t>
      </w:r>
    </w:p>
    <w:p w14:paraId="462D4883" w14:textId="53E1CEB6" w:rsidR="0019273A" w:rsidRPr="007C6E91" w:rsidRDefault="0019273A" w:rsidP="000B02A1">
      <w:pPr>
        <w:pStyle w:val="ListParagraph"/>
        <w:numPr>
          <w:ilvl w:val="0"/>
          <w:numId w:val="70"/>
        </w:numPr>
        <w:rPr>
          <w:rFonts w:cstheme="minorHAnsi"/>
        </w:rPr>
      </w:pPr>
      <w:r w:rsidRPr="007C6E91">
        <w:rPr>
          <w:rFonts w:cstheme="minorHAnsi"/>
        </w:rPr>
        <w:t>½ tbsp ground black pepper</w:t>
      </w:r>
    </w:p>
    <w:p w14:paraId="18C40C23" w14:textId="48043DAD" w:rsidR="0019273A" w:rsidRPr="007C6E91" w:rsidRDefault="0019273A" w:rsidP="000B02A1">
      <w:pPr>
        <w:pStyle w:val="ListParagraph"/>
        <w:numPr>
          <w:ilvl w:val="0"/>
          <w:numId w:val="70"/>
        </w:numPr>
        <w:rPr>
          <w:rFonts w:cstheme="minorHAnsi"/>
        </w:rPr>
      </w:pPr>
      <w:r w:rsidRPr="007C6E91">
        <w:rPr>
          <w:rFonts w:cstheme="minorHAnsi"/>
        </w:rPr>
        <w:t xml:space="preserve">1/8 </w:t>
      </w:r>
      <w:r w:rsidR="00CF34B1" w:rsidRPr="007C6E91">
        <w:rPr>
          <w:rFonts w:cstheme="minorHAnsi"/>
        </w:rPr>
        <w:t>tsp ground red pepper</w:t>
      </w:r>
    </w:p>
    <w:p w14:paraId="65BEF8C0" w14:textId="20240DEE" w:rsidR="00CF34B1" w:rsidRPr="007C6E91" w:rsidRDefault="00CF34B1" w:rsidP="000B02A1">
      <w:pPr>
        <w:pStyle w:val="ListParagraph"/>
        <w:numPr>
          <w:ilvl w:val="0"/>
          <w:numId w:val="70"/>
        </w:numPr>
        <w:rPr>
          <w:rFonts w:cstheme="minorHAnsi"/>
        </w:rPr>
      </w:pPr>
      <w:r w:rsidRPr="007C6E91">
        <w:rPr>
          <w:rFonts w:cstheme="minorHAnsi"/>
        </w:rPr>
        <w:t>3 cups whole eggs</w:t>
      </w:r>
    </w:p>
    <w:p w14:paraId="22372C5E" w14:textId="21DDED47" w:rsidR="005C1238" w:rsidRPr="007C6E91" w:rsidRDefault="005C1238" w:rsidP="000B02A1">
      <w:pPr>
        <w:pStyle w:val="ListParagraph"/>
        <w:numPr>
          <w:ilvl w:val="0"/>
          <w:numId w:val="70"/>
        </w:numPr>
        <w:rPr>
          <w:rFonts w:cstheme="minorHAnsi"/>
        </w:rPr>
      </w:pPr>
      <w:r w:rsidRPr="007C6E91">
        <w:rPr>
          <w:rFonts w:cstheme="minorHAnsi"/>
        </w:rPr>
        <w:t>½ gal cottage cheese</w:t>
      </w:r>
    </w:p>
    <w:p w14:paraId="59E47164" w14:textId="1C3ADB64" w:rsidR="00C31DBD" w:rsidRPr="007C6E91" w:rsidRDefault="00C31DBD" w:rsidP="000B02A1">
      <w:pPr>
        <w:pStyle w:val="ListParagraph"/>
        <w:numPr>
          <w:ilvl w:val="0"/>
          <w:numId w:val="70"/>
        </w:numPr>
        <w:rPr>
          <w:rFonts w:cstheme="minorHAnsi"/>
        </w:rPr>
      </w:pPr>
      <w:r w:rsidRPr="007C6E91">
        <w:rPr>
          <w:rFonts w:cstheme="minorHAnsi"/>
        </w:rPr>
        <w:t>2 qt shredded mozzarella</w:t>
      </w:r>
    </w:p>
    <w:p w14:paraId="18FF3FB5" w14:textId="77E7C3EF" w:rsidR="00C31DBD" w:rsidRPr="007C6E91" w:rsidRDefault="003C5C79" w:rsidP="000B02A1">
      <w:pPr>
        <w:pStyle w:val="ListParagraph"/>
        <w:numPr>
          <w:ilvl w:val="0"/>
          <w:numId w:val="70"/>
        </w:numPr>
        <w:rPr>
          <w:rFonts w:cstheme="minorHAnsi"/>
        </w:rPr>
      </w:pPr>
      <w:r w:rsidRPr="007C6E91">
        <w:rPr>
          <w:rFonts w:cstheme="minorHAnsi"/>
        </w:rPr>
        <w:t>3</w:t>
      </w:r>
      <w:r w:rsidR="00C31DBD" w:rsidRPr="007C6E91">
        <w:rPr>
          <w:rFonts w:cstheme="minorHAnsi"/>
        </w:rPr>
        <w:t xml:space="preserve"> cup par</w:t>
      </w:r>
      <w:r w:rsidR="005963F6" w:rsidRPr="007C6E91">
        <w:rPr>
          <w:rFonts w:cstheme="minorHAnsi"/>
        </w:rPr>
        <w:t>mesan cheese</w:t>
      </w:r>
    </w:p>
    <w:p w14:paraId="74D4826A" w14:textId="27878693" w:rsidR="005963F6" w:rsidRPr="007C6E91" w:rsidRDefault="005963F6" w:rsidP="000B02A1">
      <w:pPr>
        <w:pStyle w:val="ListParagraph"/>
        <w:numPr>
          <w:ilvl w:val="0"/>
          <w:numId w:val="70"/>
        </w:numPr>
        <w:rPr>
          <w:rFonts w:cstheme="minorHAnsi"/>
        </w:rPr>
      </w:pPr>
      <w:r w:rsidRPr="007C6E91">
        <w:rPr>
          <w:rFonts w:cstheme="minorHAnsi"/>
        </w:rPr>
        <w:t>2 tbsp parsley flakes</w:t>
      </w:r>
    </w:p>
    <w:p w14:paraId="15427C5D" w14:textId="4B416AEF" w:rsidR="003D7953" w:rsidRPr="007C6E91" w:rsidRDefault="003D7953" w:rsidP="000B02A1">
      <w:pPr>
        <w:pStyle w:val="ListParagraph"/>
        <w:numPr>
          <w:ilvl w:val="0"/>
          <w:numId w:val="70"/>
        </w:numPr>
        <w:rPr>
          <w:rFonts w:cstheme="minorHAnsi"/>
        </w:rPr>
      </w:pPr>
      <w:r w:rsidRPr="007C6E91">
        <w:rPr>
          <w:rFonts w:cstheme="minorHAnsi"/>
        </w:rPr>
        <w:t xml:space="preserve">3 lbs. uncooked </w:t>
      </w:r>
      <w:r w:rsidR="003C5C79" w:rsidRPr="007C6E91">
        <w:rPr>
          <w:rFonts w:cstheme="minorHAnsi"/>
        </w:rPr>
        <w:t>easy bake</w:t>
      </w:r>
      <w:r w:rsidRPr="007C6E91">
        <w:rPr>
          <w:rFonts w:cstheme="minorHAnsi"/>
        </w:rPr>
        <w:t xml:space="preserve"> lasagna noodles</w:t>
      </w:r>
    </w:p>
    <w:p w14:paraId="27B02433" w14:textId="665811B6" w:rsidR="002F39DA" w:rsidRPr="007C6E91" w:rsidRDefault="002F39DA" w:rsidP="000B02A1">
      <w:pPr>
        <w:pStyle w:val="ListParagraph"/>
        <w:numPr>
          <w:ilvl w:val="0"/>
          <w:numId w:val="70"/>
        </w:numPr>
        <w:rPr>
          <w:rFonts w:cstheme="minorHAnsi"/>
        </w:rPr>
      </w:pPr>
      <w:r w:rsidRPr="007C6E91">
        <w:rPr>
          <w:rFonts w:cstheme="minorHAnsi"/>
        </w:rPr>
        <w:t>2-3 14” Dutch ovens</w:t>
      </w:r>
    </w:p>
    <w:p w14:paraId="7693F3BD" w14:textId="12344DDF" w:rsidR="003C5C79" w:rsidRPr="007C6E91" w:rsidRDefault="003C5C79" w:rsidP="003C5C79">
      <w:pPr>
        <w:rPr>
          <w:rFonts w:cstheme="minorHAnsi"/>
        </w:rPr>
      </w:pPr>
    </w:p>
    <w:p w14:paraId="7B9C3096" w14:textId="0EFBAFC3" w:rsidR="003C5C79" w:rsidRPr="007C6E91" w:rsidRDefault="00F72EFA" w:rsidP="000B02A1">
      <w:pPr>
        <w:pStyle w:val="ListParagraph"/>
        <w:numPr>
          <w:ilvl w:val="0"/>
          <w:numId w:val="71"/>
        </w:numPr>
        <w:rPr>
          <w:rFonts w:cstheme="minorHAnsi"/>
        </w:rPr>
      </w:pPr>
      <w:r w:rsidRPr="007C6E91">
        <w:rPr>
          <w:rFonts w:cstheme="minorHAnsi"/>
        </w:rPr>
        <w:t>PAT:</w:t>
      </w:r>
      <w:r w:rsidR="00EE5E76" w:rsidRPr="007C6E91">
        <w:rPr>
          <w:rFonts w:cstheme="minorHAnsi"/>
        </w:rPr>
        <w:t xml:space="preserve"> </w:t>
      </w:r>
      <w:r w:rsidR="003C5C79" w:rsidRPr="007C6E91">
        <w:rPr>
          <w:rFonts w:cstheme="minorHAnsi"/>
        </w:rPr>
        <w:t>Cook beef until beef loses its pink color, stirring to break apart. Drain or skim off excess fat.</w:t>
      </w:r>
    </w:p>
    <w:p w14:paraId="734EBADE" w14:textId="2161C91B" w:rsidR="003C5C79" w:rsidRPr="007C6E91" w:rsidRDefault="00F72EFA" w:rsidP="000B02A1">
      <w:pPr>
        <w:pStyle w:val="ListParagraph"/>
        <w:numPr>
          <w:ilvl w:val="0"/>
          <w:numId w:val="71"/>
        </w:numPr>
        <w:rPr>
          <w:rFonts w:cstheme="minorHAnsi"/>
        </w:rPr>
      </w:pPr>
      <w:r w:rsidRPr="007C6E91">
        <w:rPr>
          <w:rFonts w:cstheme="minorHAnsi"/>
        </w:rPr>
        <w:t xml:space="preserve">PAT: </w:t>
      </w:r>
      <w:r w:rsidR="001E7D50" w:rsidRPr="007C6E91">
        <w:rPr>
          <w:rFonts w:cstheme="minorHAnsi"/>
        </w:rPr>
        <w:t>Add tomatoes, tomato paste, water, onions, sugar, salt, basil, garlic powder, oregano, thyme, black pepper, and red pepper. Blend well; simmer 1 hour.</w:t>
      </w:r>
    </w:p>
    <w:p w14:paraId="42394DF4" w14:textId="4500D03C" w:rsidR="00F72EFA" w:rsidRPr="007C6E91" w:rsidRDefault="00F72EFA" w:rsidP="000B02A1">
      <w:pPr>
        <w:pStyle w:val="ListParagraph"/>
        <w:numPr>
          <w:ilvl w:val="0"/>
          <w:numId w:val="71"/>
        </w:numPr>
        <w:rPr>
          <w:rFonts w:cstheme="minorHAnsi"/>
        </w:rPr>
      </w:pPr>
      <w:r w:rsidRPr="007C6E91">
        <w:rPr>
          <w:rFonts w:cstheme="minorHAnsi"/>
        </w:rPr>
        <w:t xml:space="preserve">PAT: </w:t>
      </w:r>
      <w:r w:rsidR="00694033" w:rsidRPr="007C6E91">
        <w:rPr>
          <w:rFonts w:cstheme="minorHAnsi"/>
        </w:rPr>
        <w:t>Combine eggs, cheeses, and parsley. Mix well; place in pans; cover.</w:t>
      </w:r>
    </w:p>
    <w:p w14:paraId="5ED7A867" w14:textId="3DCF0DFB" w:rsidR="00694033" w:rsidRPr="007C6E91" w:rsidRDefault="00694033" w:rsidP="000B02A1">
      <w:pPr>
        <w:pStyle w:val="ListParagraph"/>
        <w:numPr>
          <w:ilvl w:val="0"/>
          <w:numId w:val="71"/>
        </w:numPr>
        <w:rPr>
          <w:rFonts w:cstheme="minorHAnsi"/>
        </w:rPr>
      </w:pPr>
      <w:r w:rsidRPr="007C6E91">
        <w:rPr>
          <w:rFonts w:cstheme="minorHAnsi"/>
        </w:rPr>
        <w:lastRenderedPageBreak/>
        <w:t xml:space="preserve">PANNING INSTRUCTIONS: Arrange in layers in each pan. During panning remove small amounts of filling from refrigeration at a time. Ensure entire panning procedure does not exceed 4 hours total time between temperatures of 40 F. to 140 F. Progressive preparation and immediate baking of the product will ensure food safety. Layer: 1. </w:t>
      </w:r>
      <w:r w:rsidR="00324833" w:rsidRPr="007C6E91">
        <w:rPr>
          <w:rFonts w:cstheme="minorHAnsi"/>
        </w:rPr>
        <w:t>1</w:t>
      </w:r>
      <w:r w:rsidRPr="007C6E91">
        <w:rPr>
          <w:rFonts w:cstheme="minorHAnsi"/>
        </w:rPr>
        <w:t xml:space="preserve">-1/2 cups meat sauce 2. Noodles, flat and in rows 3. </w:t>
      </w:r>
      <w:r w:rsidR="00172781" w:rsidRPr="007C6E91">
        <w:rPr>
          <w:rFonts w:cstheme="minorHAnsi"/>
        </w:rPr>
        <w:t>1 3/4</w:t>
      </w:r>
      <w:r w:rsidRPr="007C6E91">
        <w:rPr>
          <w:rFonts w:cstheme="minorHAnsi"/>
        </w:rPr>
        <w:t xml:space="preserve"> cups chilled filling 4. 1</w:t>
      </w:r>
      <w:r w:rsidR="00172781" w:rsidRPr="007C6E91">
        <w:rPr>
          <w:rFonts w:cstheme="minorHAnsi"/>
        </w:rPr>
        <w:t>/2</w:t>
      </w:r>
      <w:r w:rsidRPr="007C6E91">
        <w:rPr>
          <w:rFonts w:cstheme="minorHAnsi"/>
        </w:rPr>
        <w:t xml:space="preserve"> quart meat sauce 5. Noodles, flat and in rows 6. </w:t>
      </w:r>
      <w:r w:rsidR="00172781" w:rsidRPr="007C6E91">
        <w:rPr>
          <w:rFonts w:cstheme="minorHAnsi"/>
        </w:rPr>
        <w:t xml:space="preserve">1 3/4 </w:t>
      </w:r>
      <w:r w:rsidRPr="007C6E91">
        <w:rPr>
          <w:rFonts w:cstheme="minorHAnsi"/>
        </w:rPr>
        <w:t>cups chilled filling 7. 1</w:t>
      </w:r>
      <w:r w:rsidR="00172781" w:rsidRPr="007C6E91">
        <w:rPr>
          <w:rFonts w:cstheme="minorHAnsi"/>
        </w:rPr>
        <w:t>/2</w:t>
      </w:r>
      <w:r w:rsidRPr="007C6E91">
        <w:rPr>
          <w:rFonts w:cstheme="minorHAnsi"/>
        </w:rPr>
        <w:t xml:space="preserve"> quart meat sauce 8. Noodles, flat and in rows 9. 1</w:t>
      </w:r>
      <w:r w:rsidR="00172781" w:rsidRPr="007C6E91">
        <w:rPr>
          <w:rFonts w:cstheme="minorHAnsi"/>
        </w:rPr>
        <w:t>/2</w:t>
      </w:r>
      <w:r w:rsidRPr="007C6E91">
        <w:rPr>
          <w:rFonts w:cstheme="minorHAnsi"/>
        </w:rPr>
        <w:t xml:space="preserve"> quart meat sauce 10. Sprinkle with parmesan cheese.</w:t>
      </w:r>
    </w:p>
    <w:p w14:paraId="4D334E39" w14:textId="1FAB18EF" w:rsidR="00F06A48" w:rsidRPr="007C6E91" w:rsidRDefault="00610082" w:rsidP="000B02A1">
      <w:pPr>
        <w:pStyle w:val="ListParagraph"/>
        <w:numPr>
          <w:ilvl w:val="0"/>
          <w:numId w:val="71"/>
        </w:numPr>
        <w:rPr>
          <w:rFonts w:cstheme="minorHAnsi"/>
        </w:rPr>
      </w:pPr>
      <w:r w:rsidRPr="007C6E91">
        <w:rPr>
          <w:rFonts w:cstheme="minorHAnsi"/>
        </w:rPr>
        <w:t xml:space="preserve">Cover. Using a </w:t>
      </w:r>
      <w:r w:rsidR="008B101C" w:rsidRPr="007C6E91">
        <w:rPr>
          <w:rFonts w:cstheme="minorHAnsi"/>
        </w:rPr>
        <w:t>Dutch</w:t>
      </w:r>
      <w:r w:rsidRPr="007C6E91">
        <w:rPr>
          <w:rFonts w:cstheme="minorHAnsi"/>
        </w:rPr>
        <w:t xml:space="preserve"> oven, </w:t>
      </w:r>
      <w:r w:rsidR="00355B54" w:rsidRPr="007C6E91">
        <w:rPr>
          <w:rFonts w:cstheme="minorHAnsi"/>
        </w:rPr>
        <w:t xml:space="preserve">Cook with 18-20 coals on top and 8-10 on bottom, </w:t>
      </w:r>
      <w:r w:rsidRPr="007C6E91">
        <w:rPr>
          <w:rFonts w:cstheme="minorHAnsi"/>
        </w:rPr>
        <w:t xml:space="preserve">bake at 300 F. for </w:t>
      </w:r>
      <w:r w:rsidR="00355B54" w:rsidRPr="007C6E91">
        <w:rPr>
          <w:rFonts w:cstheme="minorHAnsi"/>
        </w:rPr>
        <w:t>6</w:t>
      </w:r>
      <w:r w:rsidRPr="007C6E91">
        <w:rPr>
          <w:rFonts w:cstheme="minorHAnsi"/>
        </w:rPr>
        <w:t>5 minutes on high fan, closed vent. Uncover; bake 5 minutes. CCP: Internal temperature must reach 155 F. or higher for 15 seconds.</w:t>
      </w:r>
    </w:p>
    <w:p w14:paraId="3E998610" w14:textId="77777777" w:rsidR="00437AF3" w:rsidRPr="007C6E91" w:rsidRDefault="00437AF3" w:rsidP="00437AF3">
      <w:pPr>
        <w:rPr>
          <w:rFonts w:cstheme="minorHAnsi"/>
        </w:rPr>
      </w:pPr>
    </w:p>
    <w:p w14:paraId="2F52CB58" w14:textId="3551D9D5" w:rsidR="0026130D" w:rsidRPr="007C6E91" w:rsidRDefault="0026130D"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58" w:name="_Toc52018966"/>
      <w:r w:rsidRPr="007C6E91">
        <w:rPr>
          <w:rFonts w:asciiTheme="minorHAnsi" w:hAnsiTheme="minorHAnsi" w:cstheme="minorHAnsi"/>
        </w:rPr>
        <w:t>Chicken</w:t>
      </w:r>
      <w:r w:rsidR="0082614C" w:rsidRPr="007C6E91">
        <w:rPr>
          <w:rFonts w:asciiTheme="minorHAnsi" w:hAnsiTheme="minorHAnsi" w:cstheme="minorHAnsi"/>
        </w:rPr>
        <w:t xml:space="preserve"> Pot Pie</w:t>
      </w:r>
      <w:r w:rsidR="003E799D" w:rsidRPr="007C6E91">
        <w:rPr>
          <w:rFonts w:asciiTheme="minorHAnsi" w:hAnsiTheme="minorHAnsi" w:cstheme="minorHAnsi"/>
        </w:rPr>
        <w:t xml:space="preserve"> - </w:t>
      </w:r>
      <w:r w:rsidR="006B29B7" w:rsidRPr="007C6E91">
        <w:rPr>
          <w:rFonts w:asciiTheme="minorHAnsi" w:hAnsiTheme="minorHAnsi" w:cstheme="minorHAnsi"/>
        </w:rPr>
        <w:t>Biscuit Topping</w:t>
      </w:r>
      <w:bookmarkEnd w:id="58"/>
    </w:p>
    <w:p w14:paraId="0888DA29" w14:textId="05260A86" w:rsidR="009E5C70" w:rsidRPr="007C6E91" w:rsidRDefault="009E5C70" w:rsidP="009E5C70">
      <w:pPr>
        <w:rPr>
          <w:rFonts w:cstheme="minorHAnsi"/>
        </w:rPr>
      </w:pPr>
    </w:p>
    <w:p w14:paraId="1F6E6FED" w14:textId="1001EC91" w:rsidR="009E5C70" w:rsidRPr="007C6E91" w:rsidRDefault="009E5C70" w:rsidP="009E5C70">
      <w:pPr>
        <w:ind w:left="1080"/>
        <w:rPr>
          <w:rFonts w:cstheme="minorHAnsi"/>
        </w:rPr>
      </w:pPr>
      <w:r w:rsidRPr="007C6E91">
        <w:rPr>
          <w:rFonts w:cstheme="minorHAnsi"/>
        </w:rPr>
        <w:t>Yield: 50</w:t>
      </w:r>
    </w:p>
    <w:p w14:paraId="109385B4" w14:textId="067D0284" w:rsidR="003A0873" w:rsidRPr="007C6E91" w:rsidRDefault="003A0873" w:rsidP="000B02A1">
      <w:pPr>
        <w:pStyle w:val="ListParagraph"/>
        <w:numPr>
          <w:ilvl w:val="0"/>
          <w:numId w:val="72"/>
        </w:numPr>
        <w:rPr>
          <w:rFonts w:cstheme="minorHAnsi"/>
        </w:rPr>
      </w:pPr>
      <w:r w:rsidRPr="007C6E91">
        <w:rPr>
          <w:rFonts w:cstheme="minorHAnsi"/>
        </w:rPr>
        <w:t>1 lbs. chopped onions</w:t>
      </w:r>
    </w:p>
    <w:p w14:paraId="04D6374E" w14:textId="7737879B" w:rsidR="003A0873" w:rsidRPr="007C6E91" w:rsidRDefault="003A0873" w:rsidP="000B02A1">
      <w:pPr>
        <w:pStyle w:val="ListParagraph"/>
        <w:numPr>
          <w:ilvl w:val="0"/>
          <w:numId w:val="72"/>
        </w:numPr>
        <w:rPr>
          <w:rFonts w:cstheme="minorHAnsi"/>
        </w:rPr>
      </w:pPr>
      <w:r w:rsidRPr="007C6E91">
        <w:rPr>
          <w:rFonts w:cstheme="minorHAnsi"/>
        </w:rPr>
        <w:t>½ tbsp ground black pepper</w:t>
      </w:r>
    </w:p>
    <w:p w14:paraId="285A2BBD" w14:textId="0ADD9B6C" w:rsidR="003A0873" w:rsidRPr="007C6E91" w:rsidRDefault="00F23909" w:rsidP="000B02A1">
      <w:pPr>
        <w:pStyle w:val="ListParagraph"/>
        <w:numPr>
          <w:ilvl w:val="0"/>
          <w:numId w:val="72"/>
        </w:numPr>
        <w:rPr>
          <w:rFonts w:cstheme="minorHAnsi"/>
        </w:rPr>
      </w:pPr>
      <w:r w:rsidRPr="007C6E91">
        <w:rPr>
          <w:rFonts w:cstheme="minorHAnsi"/>
        </w:rPr>
        <w:t>½ tbsp ground thyme</w:t>
      </w:r>
    </w:p>
    <w:p w14:paraId="1B0E3395" w14:textId="4B157D8A" w:rsidR="00F23909" w:rsidRPr="007C6E91" w:rsidRDefault="00F23909" w:rsidP="000B02A1">
      <w:pPr>
        <w:pStyle w:val="ListParagraph"/>
        <w:numPr>
          <w:ilvl w:val="0"/>
          <w:numId w:val="72"/>
        </w:numPr>
        <w:rPr>
          <w:rFonts w:cstheme="minorHAnsi"/>
        </w:rPr>
      </w:pPr>
      <w:r w:rsidRPr="007C6E91">
        <w:rPr>
          <w:rFonts w:cstheme="minorHAnsi"/>
        </w:rPr>
        <w:t xml:space="preserve">4 bay </w:t>
      </w:r>
      <w:r w:rsidR="00CE2812" w:rsidRPr="007C6E91">
        <w:rPr>
          <w:rFonts w:cstheme="minorHAnsi"/>
        </w:rPr>
        <w:t>leaf</w:t>
      </w:r>
    </w:p>
    <w:p w14:paraId="5AE9E408" w14:textId="3A111BB8" w:rsidR="003B6FC5" w:rsidRPr="007C6E91" w:rsidRDefault="003B6FC5" w:rsidP="000B02A1">
      <w:pPr>
        <w:pStyle w:val="ListParagraph"/>
        <w:numPr>
          <w:ilvl w:val="0"/>
          <w:numId w:val="72"/>
        </w:numPr>
        <w:rPr>
          <w:rFonts w:cstheme="minorHAnsi"/>
        </w:rPr>
      </w:pPr>
      <w:r w:rsidRPr="007C6E91">
        <w:rPr>
          <w:rFonts w:cstheme="minorHAnsi"/>
        </w:rPr>
        <w:t>1 gal chicken broth</w:t>
      </w:r>
    </w:p>
    <w:p w14:paraId="3D613C0F" w14:textId="0CEF62B5" w:rsidR="003B6FC5" w:rsidRPr="007C6E91" w:rsidRDefault="003B6FC5" w:rsidP="000B02A1">
      <w:pPr>
        <w:pStyle w:val="ListParagraph"/>
        <w:numPr>
          <w:ilvl w:val="0"/>
          <w:numId w:val="72"/>
        </w:numPr>
        <w:rPr>
          <w:rFonts w:cstheme="minorHAnsi"/>
        </w:rPr>
      </w:pPr>
      <w:r w:rsidRPr="007C6E91">
        <w:rPr>
          <w:rFonts w:cstheme="minorHAnsi"/>
        </w:rPr>
        <w:t xml:space="preserve">½ gal </w:t>
      </w:r>
      <w:r w:rsidR="00CE2812" w:rsidRPr="007C6E91">
        <w:rPr>
          <w:rFonts w:cstheme="minorHAnsi"/>
        </w:rPr>
        <w:t>cubed potatoes</w:t>
      </w:r>
    </w:p>
    <w:p w14:paraId="56AA697B" w14:textId="127DF240" w:rsidR="00CE2812" w:rsidRPr="007C6E91" w:rsidRDefault="00CE2812" w:rsidP="000B02A1">
      <w:pPr>
        <w:pStyle w:val="ListParagraph"/>
        <w:numPr>
          <w:ilvl w:val="0"/>
          <w:numId w:val="72"/>
        </w:numPr>
        <w:rPr>
          <w:rFonts w:cstheme="minorHAnsi"/>
        </w:rPr>
      </w:pPr>
      <w:r w:rsidRPr="007C6E91">
        <w:rPr>
          <w:rFonts w:cstheme="minorHAnsi"/>
        </w:rPr>
        <w:t>½ gal chopped carrots</w:t>
      </w:r>
    </w:p>
    <w:p w14:paraId="04C32FEF" w14:textId="457D7908" w:rsidR="00CE2812" w:rsidRPr="007C6E91" w:rsidRDefault="006749F2" w:rsidP="000B02A1">
      <w:pPr>
        <w:pStyle w:val="ListParagraph"/>
        <w:numPr>
          <w:ilvl w:val="0"/>
          <w:numId w:val="72"/>
        </w:numPr>
        <w:rPr>
          <w:rFonts w:cstheme="minorHAnsi"/>
        </w:rPr>
      </w:pPr>
      <w:r w:rsidRPr="007C6E91">
        <w:rPr>
          <w:rFonts w:cstheme="minorHAnsi"/>
        </w:rPr>
        <w:t>2 cup chopped celery</w:t>
      </w:r>
    </w:p>
    <w:p w14:paraId="7998FEE5" w14:textId="44C995DC" w:rsidR="006749F2" w:rsidRPr="007C6E91" w:rsidRDefault="006749F2" w:rsidP="000B02A1">
      <w:pPr>
        <w:pStyle w:val="ListParagraph"/>
        <w:numPr>
          <w:ilvl w:val="0"/>
          <w:numId w:val="72"/>
        </w:numPr>
        <w:rPr>
          <w:rFonts w:cstheme="minorHAnsi"/>
        </w:rPr>
      </w:pPr>
      <w:r w:rsidRPr="007C6E91">
        <w:rPr>
          <w:rFonts w:cstheme="minorHAnsi"/>
        </w:rPr>
        <w:t xml:space="preserve">9 lbs. </w:t>
      </w:r>
      <w:r w:rsidR="00141594" w:rsidRPr="007C6E91">
        <w:rPr>
          <w:rFonts w:cstheme="minorHAnsi"/>
        </w:rPr>
        <w:t>cooked chicken</w:t>
      </w:r>
    </w:p>
    <w:p w14:paraId="048703A0" w14:textId="4E67D09F" w:rsidR="00141594" w:rsidRPr="007C6E91" w:rsidRDefault="00141594" w:rsidP="000B02A1">
      <w:pPr>
        <w:pStyle w:val="ListParagraph"/>
        <w:numPr>
          <w:ilvl w:val="0"/>
          <w:numId w:val="72"/>
        </w:numPr>
        <w:rPr>
          <w:rFonts w:cstheme="minorHAnsi"/>
        </w:rPr>
      </w:pPr>
      <w:r w:rsidRPr="007C6E91">
        <w:rPr>
          <w:rFonts w:cstheme="minorHAnsi"/>
        </w:rPr>
        <w:t>½ gal frozen pies</w:t>
      </w:r>
    </w:p>
    <w:p w14:paraId="7FBB411E" w14:textId="08E10300" w:rsidR="0002586E" w:rsidRPr="007C6E91" w:rsidRDefault="0002586E" w:rsidP="000B02A1">
      <w:pPr>
        <w:pStyle w:val="ListParagraph"/>
        <w:numPr>
          <w:ilvl w:val="0"/>
          <w:numId w:val="72"/>
        </w:numPr>
        <w:rPr>
          <w:rFonts w:cstheme="minorHAnsi"/>
        </w:rPr>
      </w:pPr>
      <w:r w:rsidRPr="007C6E91">
        <w:rPr>
          <w:rFonts w:cstheme="minorHAnsi"/>
        </w:rPr>
        <w:t>1 qt water</w:t>
      </w:r>
    </w:p>
    <w:p w14:paraId="3B3CC4C8" w14:textId="08792028" w:rsidR="0002586E" w:rsidRPr="007C6E91" w:rsidRDefault="007276EB" w:rsidP="000B02A1">
      <w:pPr>
        <w:pStyle w:val="ListParagraph"/>
        <w:numPr>
          <w:ilvl w:val="0"/>
          <w:numId w:val="72"/>
        </w:numPr>
        <w:rPr>
          <w:rFonts w:cstheme="minorHAnsi"/>
        </w:rPr>
      </w:pPr>
      <w:r w:rsidRPr="007C6E91">
        <w:rPr>
          <w:rFonts w:cstheme="minorHAnsi"/>
        </w:rPr>
        <w:t>1 qt ¼ cup flour</w:t>
      </w:r>
    </w:p>
    <w:p w14:paraId="29D34439" w14:textId="36D05FCE" w:rsidR="00920976" w:rsidRPr="007C6E91" w:rsidRDefault="00920976" w:rsidP="000B02A1">
      <w:pPr>
        <w:pStyle w:val="ListParagraph"/>
        <w:numPr>
          <w:ilvl w:val="0"/>
          <w:numId w:val="72"/>
        </w:numPr>
        <w:rPr>
          <w:rFonts w:cstheme="minorHAnsi"/>
        </w:rPr>
      </w:pPr>
      <w:r w:rsidRPr="007C6E91">
        <w:rPr>
          <w:rFonts w:cstheme="minorHAnsi"/>
        </w:rPr>
        <w:t>2-3 14” Dutch ovens</w:t>
      </w:r>
    </w:p>
    <w:p w14:paraId="34DD2FB2" w14:textId="1A997E2A" w:rsidR="009E5C70" w:rsidRPr="007C6E91" w:rsidRDefault="009B53FE" w:rsidP="000B02A1">
      <w:pPr>
        <w:pStyle w:val="ListParagraph"/>
        <w:numPr>
          <w:ilvl w:val="0"/>
          <w:numId w:val="72"/>
        </w:numPr>
        <w:rPr>
          <w:rFonts w:cstheme="minorHAnsi"/>
        </w:rPr>
      </w:pPr>
      <w:r w:rsidRPr="007C6E91">
        <w:rPr>
          <w:rFonts w:cstheme="minorHAnsi"/>
        </w:rPr>
        <w:t>50 frozen biscuits</w:t>
      </w:r>
    </w:p>
    <w:p w14:paraId="0D89E1E2" w14:textId="164C3D6E" w:rsidR="007B651B" w:rsidRPr="007C6E91" w:rsidRDefault="007B651B" w:rsidP="007B651B">
      <w:pPr>
        <w:ind w:left="1080"/>
        <w:rPr>
          <w:rFonts w:cstheme="minorHAnsi"/>
        </w:rPr>
      </w:pPr>
    </w:p>
    <w:p w14:paraId="05DD645B" w14:textId="0469785F" w:rsidR="007B651B" w:rsidRPr="007C6E91" w:rsidRDefault="00437AF3" w:rsidP="000B02A1">
      <w:pPr>
        <w:pStyle w:val="ListParagraph"/>
        <w:numPr>
          <w:ilvl w:val="1"/>
          <w:numId w:val="14"/>
        </w:numPr>
        <w:rPr>
          <w:rFonts w:cstheme="minorHAnsi"/>
        </w:rPr>
      </w:pPr>
      <w:r w:rsidRPr="007C6E91">
        <w:rPr>
          <w:rFonts w:cstheme="minorHAnsi"/>
        </w:rPr>
        <w:t xml:space="preserve">PAT: </w:t>
      </w:r>
      <w:r w:rsidR="007B651B" w:rsidRPr="007C6E91">
        <w:rPr>
          <w:rFonts w:cstheme="minorHAnsi"/>
        </w:rPr>
        <w:t>Lightly spray steam-jacketed kettle or stockpot with non-stick spray. Add onions, pepper, thyme, and bay leaves. Stir-cook 5 minutes until onions are tender.</w:t>
      </w:r>
    </w:p>
    <w:p w14:paraId="51DFBBFA" w14:textId="5D3B7DB9" w:rsidR="007B651B" w:rsidRPr="007C6E91" w:rsidRDefault="00437AF3" w:rsidP="000B02A1">
      <w:pPr>
        <w:pStyle w:val="ListParagraph"/>
        <w:numPr>
          <w:ilvl w:val="1"/>
          <w:numId w:val="14"/>
        </w:numPr>
        <w:rPr>
          <w:rFonts w:cstheme="minorHAnsi"/>
        </w:rPr>
      </w:pPr>
      <w:r w:rsidRPr="007C6E91">
        <w:rPr>
          <w:rFonts w:cstheme="minorHAnsi"/>
        </w:rPr>
        <w:t xml:space="preserve">PAT: </w:t>
      </w:r>
      <w:r w:rsidR="006552E6" w:rsidRPr="007C6E91">
        <w:rPr>
          <w:rFonts w:cstheme="minorHAnsi"/>
        </w:rPr>
        <w:t>Add broth, potatoes, carrots and celery. Bring to a boil. Cover; reduce heat; simmer 15 minutes or until potatoes are almost tender. Remove bay leaves.</w:t>
      </w:r>
    </w:p>
    <w:p w14:paraId="61B3A6C0" w14:textId="4E52F84D" w:rsidR="006552E6" w:rsidRPr="007C6E91" w:rsidRDefault="00437AF3" w:rsidP="000B02A1">
      <w:pPr>
        <w:pStyle w:val="ListParagraph"/>
        <w:numPr>
          <w:ilvl w:val="1"/>
          <w:numId w:val="14"/>
        </w:numPr>
        <w:rPr>
          <w:rFonts w:cstheme="minorHAnsi"/>
        </w:rPr>
      </w:pPr>
      <w:r w:rsidRPr="007C6E91">
        <w:rPr>
          <w:rFonts w:cstheme="minorHAnsi"/>
        </w:rPr>
        <w:t xml:space="preserve">PAT: </w:t>
      </w:r>
      <w:r w:rsidR="007276EB" w:rsidRPr="007C6E91">
        <w:rPr>
          <w:rFonts w:cstheme="minorHAnsi"/>
        </w:rPr>
        <w:t>Blend flour and cold water together; stir to make a slurry. Add slurry vegetable mixture stirring constantly. Bring to boil. Cover; reduce heat; simmer 8 to 10 minutes or until thickened, stirring frequently to prevent sticking.</w:t>
      </w:r>
    </w:p>
    <w:p w14:paraId="6CB970CE" w14:textId="600C707F" w:rsidR="00D10C16" w:rsidRPr="007C6E91" w:rsidRDefault="00437AF3" w:rsidP="000B02A1">
      <w:pPr>
        <w:pStyle w:val="ListParagraph"/>
        <w:numPr>
          <w:ilvl w:val="1"/>
          <w:numId w:val="14"/>
        </w:numPr>
        <w:rPr>
          <w:rFonts w:cstheme="minorHAnsi"/>
        </w:rPr>
      </w:pPr>
      <w:r w:rsidRPr="007C6E91">
        <w:rPr>
          <w:rFonts w:cstheme="minorHAnsi"/>
        </w:rPr>
        <w:t xml:space="preserve">PAT: </w:t>
      </w:r>
      <w:r w:rsidR="00D10C16" w:rsidRPr="007C6E91">
        <w:rPr>
          <w:rFonts w:cstheme="minorHAnsi"/>
        </w:rPr>
        <w:t>Fold in chicken and peas. Bring to a boil. Cover; reduce heat; simmer 5 to 10 minutes.</w:t>
      </w:r>
    </w:p>
    <w:p w14:paraId="3D018229" w14:textId="2058C48D" w:rsidR="00D10C16" w:rsidRPr="007C6E91" w:rsidRDefault="00D10C16" w:rsidP="000B02A1">
      <w:pPr>
        <w:pStyle w:val="ListParagraph"/>
        <w:numPr>
          <w:ilvl w:val="1"/>
          <w:numId w:val="14"/>
        </w:numPr>
        <w:rPr>
          <w:rFonts w:cstheme="minorHAnsi"/>
        </w:rPr>
      </w:pPr>
      <w:r w:rsidRPr="007C6E91">
        <w:rPr>
          <w:rFonts w:cstheme="minorHAnsi"/>
        </w:rPr>
        <w:t xml:space="preserve">Pour 1-1/3 gallons of mixture into each ungreased </w:t>
      </w:r>
      <w:r w:rsidR="00920976" w:rsidRPr="007C6E91">
        <w:rPr>
          <w:rFonts w:cstheme="minorHAnsi"/>
        </w:rPr>
        <w:t>Dutch oven</w:t>
      </w:r>
      <w:r w:rsidRPr="007C6E91">
        <w:rPr>
          <w:rFonts w:cstheme="minorHAnsi"/>
        </w:rPr>
        <w:t>.</w:t>
      </w:r>
    </w:p>
    <w:p w14:paraId="2EAFD4DE" w14:textId="015E3A65" w:rsidR="00D10C16" w:rsidRPr="007C6E91" w:rsidRDefault="00D10C16" w:rsidP="000B02A1">
      <w:pPr>
        <w:pStyle w:val="ListParagraph"/>
        <w:numPr>
          <w:ilvl w:val="1"/>
          <w:numId w:val="14"/>
        </w:numPr>
        <w:rPr>
          <w:rFonts w:cstheme="minorHAnsi"/>
        </w:rPr>
      </w:pPr>
      <w:r w:rsidRPr="007C6E91">
        <w:rPr>
          <w:rFonts w:cstheme="minorHAnsi"/>
        </w:rPr>
        <w:lastRenderedPageBreak/>
        <w:t xml:space="preserve">Top with frozen </w:t>
      </w:r>
      <w:r w:rsidR="00393790" w:rsidRPr="007C6E91">
        <w:rPr>
          <w:rFonts w:cstheme="minorHAnsi"/>
        </w:rPr>
        <w:t>biscuits</w:t>
      </w:r>
    </w:p>
    <w:p w14:paraId="16F2DEE1" w14:textId="1EE06EDA" w:rsidR="00437AF3" w:rsidRPr="007C6E91" w:rsidRDefault="00437AF3" w:rsidP="000B02A1">
      <w:pPr>
        <w:pStyle w:val="ListParagraph"/>
        <w:numPr>
          <w:ilvl w:val="1"/>
          <w:numId w:val="14"/>
        </w:numPr>
        <w:rPr>
          <w:rFonts w:cstheme="minorHAnsi"/>
        </w:rPr>
      </w:pPr>
      <w:r w:rsidRPr="007C6E91">
        <w:rPr>
          <w:rFonts w:cstheme="minorHAnsi"/>
        </w:rPr>
        <w:t xml:space="preserve">Using a </w:t>
      </w:r>
      <w:r w:rsidR="00CD682D" w:rsidRPr="007C6E91">
        <w:rPr>
          <w:rFonts w:cstheme="minorHAnsi"/>
        </w:rPr>
        <w:t>Dutch</w:t>
      </w:r>
      <w:r w:rsidRPr="007C6E91">
        <w:rPr>
          <w:rFonts w:cstheme="minorHAnsi"/>
        </w:rPr>
        <w:t xml:space="preserve"> oven,</w:t>
      </w:r>
      <w:r w:rsidR="00935AB7" w:rsidRPr="007C6E91">
        <w:rPr>
          <w:rFonts w:cstheme="minorHAnsi"/>
        </w:rPr>
        <w:t xml:space="preserve"> Cook with </w:t>
      </w:r>
      <w:r w:rsidR="00355B54" w:rsidRPr="007C6E91">
        <w:rPr>
          <w:rFonts w:cstheme="minorHAnsi"/>
        </w:rPr>
        <w:t>18</w:t>
      </w:r>
      <w:r w:rsidR="00935AB7" w:rsidRPr="007C6E91">
        <w:rPr>
          <w:rFonts w:cstheme="minorHAnsi"/>
        </w:rPr>
        <w:t>-</w:t>
      </w:r>
      <w:r w:rsidR="00355B54" w:rsidRPr="007C6E91">
        <w:rPr>
          <w:rFonts w:cstheme="minorHAnsi"/>
        </w:rPr>
        <w:t>20</w:t>
      </w:r>
      <w:r w:rsidR="00935AB7" w:rsidRPr="007C6E91">
        <w:rPr>
          <w:rFonts w:cstheme="minorHAnsi"/>
        </w:rPr>
        <w:t xml:space="preserve"> coals on top and 8-10 on bottom,</w:t>
      </w:r>
      <w:r w:rsidRPr="007C6E91">
        <w:rPr>
          <w:rFonts w:cstheme="minorHAnsi"/>
        </w:rPr>
        <w:t xml:space="preserve"> bake </w:t>
      </w:r>
      <w:r w:rsidR="00F8576D" w:rsidRPr="007C6E91">
        <w:rPr>
          <w:rFonts w:cstheme="minorHAnsi"/>
        </w:rPr>
        <w:t>30</w:t>
      </w:r>
      <w:r w:rsidRPr="007C6E91">
        <w:rPr>
          <w:rFonts w:cstheme="minorHAnsi"/>
        </w:rPr>
        <w:t xml:space="preserve"> to </w:t>
      </w:r>
      <w:r w:rsidR="00F8576D" w:rsidRPr="007C6E91">
        <w:rPr>
          <w:rFonts w:cstheme="minorHAnsi"/>
        </w:rPr>
        <w:t>35</w:t>
      </w:r>
      <w:r w:rsidRPr="007C6E91">
        <w:rPr>
          <w:rFonts w:cstheme="minorHAnsi"/>
        </w:rPr>
        <w:t xml:space="preserve"> minutes at 400 F. or until lightly browned on low fan, open vent. CCP: Internal temperature must reach 165 F. or higher for 15 seconds.</w:t>
      </w:r>
    </w:p>
    <w:p w14:paraId="3905E0CE" w14:textId="77777777" w:rsidR="00A72D06" w:rsidRPr="007C6E91" w:rsidRDefault="00A72D06" w:rsidP="00A72D06">
      <w:pPr>
        <w:rPr>
          <w:rFonts w:cstheme="minorHAnsi"/>
        </w:rPr>
      </w:pPr>
    </w:p>
    <w:p w14:paraId="346774E8" w14:textId="1125C391" w:rsidR="00824D26" w:rsidRPr="007C6E91" w:rsidRDefault="00824D26" w:rsidP="000B02A1">
      <w:pPr>
        <w:pStyle w:val="Heading3"/>
        <w:numPr>
          <w:ilvl w:val="0"/>
          <w:numId w:val="14"/>
        </w:numPr>
        <w:rPr>
          <w:rFonts w:asciiTheme="minorHAnsi" w:hAnsiTheme="minorHAnsi" w:cstheme="minorHAnsi"/>
        </w:rPr>
      </w:pPr>
      <w:bookmarkStart w:id="59" w:name="_Toc52018967"/>
      <w:r w:rsidRPr="007C6E91">
        <w:rPr>
          <w:rFonts w:asciiTheme="minorHAnsi" w:hAnsiTheme="minorHAnsi" w:cstheme="minorHAnsi"/>
        </w:rPr>
        <w:t>Chicken Pot Pie</w:t>
      </w:r>
      <w:r w:rsidR="003E799D" w:rsidRPr="007C6E91">
        <w:rPr>
          <w:rFonts w:asciiTheme="minorHAnsi" w:hAnsiTheme="minorHAnsi" w:cstheme="minorHAnsi"/>
        </w:rPr>
        <w:t xml:space="preserve"> -</w:t>
      </w:r>
      <w:r w:rsidRPr="007C6E91">
        <w:rPr>
          <w:rFonts w:asciiTheme="minorHAnsi" w:hAnsiTheme="minorHAnsi" w:cstheme="minorHAnsi"/>
        </w:rPr>
        <w:t xml:space="preserve"> Pie Crust Topping</w:t>
      </w:r>
      <w:bookmarkEnd w:id="59"/>
    </w:p>
    <w:p w14:paraId="4A4C1E3B" w14:textId="653097B8" w:rsidR="006B29B7" w:rsidRPr="007C6E91" w:rsidRDefault="006B29B7" w:rsidP="006B29B7">
      <w:pPr>
        <w:rPr>
          <w:rFonts w:cstheme="minorHAnsi"/>
        </w:rPr>
      </w:pPr>
    </w:p>
    <w:p w14:paraId="3B37378E" w14:textId="169855B7" w:rsidR="00777967" w:rsidRPr="007C6E91" w:rsidRDefault="00777967" w:rsidP="00777967">
      <w:pPr>
        <w:ind w:left="1080"/>
        <w:rPr>
          <w:rFonts w:cstheme="minorHAnsi"/>
        </w:rPr>
      </w:pPr>
      <w:r w:rsidRPr="007C6E91">
        <w:rPr>
          <w:rFonts w:cstheme="minorHAnsi"/>
        </w:rPr>
        <w:t>Yield: 50</w:t>
      </w:r>
    </w:p>
    <w:p w14:paraId="505B1767" w14:textId="77777777" w:rsidR="00777967" w:rsidRPr="007C6E91" w:rsidRDefault="00777967" w:rsidP="000B02A1">
      <w:pPr>
        <w:pStyle w:val="ListParagraph"/>
        <w:numPr>
          <w:ilvl w:val="0"/>
          <w:numId w:val="72"/>
        </w:numPr>
        <w:rPr>
          <w:rFonts w:cstheme="minorHAnsi"/>
        </w:rPr>
      </w:pPr>
      <w:r w:rsidRPr="007C6E91">
        <w:rPr>
          <w:rFonts w:cstheme="minorHAnsi"/>
        </w:rPr>
        <w:t>1 lbs. chopped onions</w:t>
      </w:r>
    </w:p>
    <w:p w14:paraId="519DBBEF" w14:textId="77777777" w:rsidR="00777967" w:rsidRPr="007C6E91" w:rsidRDefault="00777967" w:rsidP="000B02A1">
      <w:pPr>
        <w:pStyle w:val="ListParagraph"/>
        <w:numPr>
          <w:ilvl w:val="0"/>
          <w:numId w:val="72"/>
        </w:numPr>
        <w:rPr>
          <w:rFonts w:cstheme="minorHAnsi"/>
        </w:rPr>
      </w:pPr>
      <w:r w:rsidRPr="007C6E91">
        <w:rPr>
          <w:rFonts w:cstheme="minorHAnsi"/>
        </w:rPr>
        <w:t>½ tbsp ground black pepper</w:t>
      </w:r>
    </w:p>
    <w:p w14:paraId="2B3FA0C8" w14:textId="77777777" w:rsidR="00777967" w:rsidRPr="007C6E91" w:rsidRDefault="00777967" w:rsidP="000B02A1">
      <w:pPr>
        <w:pStyle w:val="ListParagraph"/>
        <w:numPr>
          <w:ilvl w:val="0"/>
          <w:numId w:val="72"/>
        </w:numPr>
        <w:rPr>
          <w:rFonts w:cstheme="minorHAnsi"/>
        </w:rPr>
      </w:pPr>
      <w:r w:rsidRPr="007C6E91">
        <w:rPr>
          <w:rFonts w:cstheme="minorHAnsi"/>
        </w:rPr>
        <w:t>½ tbsp ground thyme</w:t>
      </w:r>
    </w:p>
    <w:p w14:paraId="4307F425" w14:textId="77777777" w:rsidR="00777967" w:rsidRPr="007C6E91" w:rsidRDefault="00777967" w:rsidP="000B02A1">
      <w:pPr>
        <w:pStyle w:val="ListParagraph"/>
        <w:numPr>
          <w:ilvl w:val="0"/>
          <w:numId w:val="72"/>
        </w:numPr>
        <w:rPr>
          <w:rFonts w:cstheme="minorHAnsi"/>
        </w:rPr>
      </w:pPr>
      <w:r w:rsidRPr="007C6E91">
        <w:rPr>
          <w:rFonts w:cstheme="minorHAnsi"/>
        </w:rPr>
        <w:t>4 bay leaf</w:t>
      </w:r>
    </w:p>
    <w:p w14:paraId="232E00F7" w14:textId="77777777" w:rsidR="00777967" w:rsidRPr="007C6E91" w:rsidRDefault="00777967" w:rsidP="000B02A1">
      <w:pPr>
        <w:pStyle w:val="ListParagraph"/>
        <w:numPr>
          <w:ilvl w:val="0"/>
          <w:numId w:val="72"/>
        </w:numPr>
        <w:rPr>
          <w:rFonts w:cstheme="minorHAnsi"/>
        </w:rPr>
      </w:pPr>
      <w:r w:rsidRPr="007C6E91">
        <w:rPr>
          <w:rFonts w:cstheme="minorHAnsi"/>
        </w:rPr>
        <w:t>1 gal chicken broth</w:t>
      </w:r>
    </w:p>
    <w:p w14:paraId="36E7CF2F" w14:textId="77777777" w:rsidR="00777967" w:rsidRPr="007C6E91" w:rsidRDefault="00777967" w:rsidP="000B02A1">
      <w:pPr>
        <w:pStyle w:val="ListParagraph"/>
        <w:numPr>
          <w:ilvl w:val="0"/>
          <w:numId w:val="72"/>
        </w:numPr>
        <w:rPr>
          <w:rFonts w:cstheme="minorHAnsi"/>
        </w:rPr>
      </w:pPr>
      <w:r w:rsidRPr="007C6E91">
        <w:rPr>
          <w:rFonts w:cstheme="minorHAnsi"/>
        </w:rPr>
        <w:t>½ gal cubed potatoes</w:t>
      </w:r>
    </w:p>
    <w:p w14:paraId="7604148A" w14:textId="77777777" w:rsidR="00777967" w:rsidRPr="007C6E91" w:rsidRDefault="00777967" w:rsidP="000B02A1">
      <w:pPr>
        <w:pStyle w:val="ListParagraph"/>
        <w:numPr>
          <w:ilvl w:val="0"/>
          <w:numId w:val="72"/>
        </w:numPr>
        <w:rPr>
          <w:rFonts w:cstheme="minorHAnsi"/>
        </w:rPr>
      </w:pPr>
      <w:r w:rsidRPr="007C6E91">
        <w:rPr>
          <w:rFonts w:cstheme="minorHAnsi"/>
        </w:rPr>
        <w:t>½ gal chopped carrots</w:t>
      </w:r>
    </w:p>
    <w:p w14:paraId="1594E381" w14:textId="77777777" w:rsidR="00777967" w:rsidRPr="007C6E91" w:rsidRDefault="00777967" w:rsidP="000B02A1">
      <w:pPr>
        <w:pStyle w:val="ListParagraph"/>
        <w:numPr>
          <w:ilvl w:val="0"/>
          <w:numId w:val="72"/>
        </w:numPr>
        <w:rPr>
          <w:rFonts w:cstheme="minorHAnsi"/>
        </w:rPr>
      </w:pPr>
      <w:r w:rsidRPr="007C6E91">
        <w:rPr>
          <w:rFonts w:cstheme="minorHAnsi"/>
        </w:rPr>
        <w:t>2 cup chopped celery</w:t>
      </w:r>
    </w:p>
    <w:p w14:paraId="0BE87899" w14:textId="77777777" w:rsidR="00777967" w:rsidRPr="007C6E91" w:rsidRDefault="00777967" w:rsidP="000B02A1">
      <w:pPr>
        <w:pStyle w:val="ListParagraph"/>
        <w:numPr>
          <w:ilvl w:val="0"/>
          <w:numId w:val="72"/>
        </w:numPr>
        <w:rPr>
          <w:rFonts w:cstheme="minorHAnsi"/>
        </w:rPr>
      </w:pPr>
      <w:r w:rsidRPr="007C6E91">
        <w:rPr>
          <w:rFonts w:cstheme="minorHAnsi"/>
        </w:rPr>
        <w:t>9 lbs. cooked chicken</w:t>
      </w:r>
    </w:p>
    <w:p w14:paraId="706749EA" w14:textId="77777777" w:rsidR="00777967" w:rsidRPr="007C6E91" w:rsidRDefault="00777967" w:rsidP="000B02A1">
      <w:pPr>
        <w:pStyle w:val="ListParagraph"/>
        <w:numPr>
          <w:ilvl w:val="0"/>
          <w:numId w:val="72"/>
        </w:numPr>
        <w:rPr>
          <w:rFonts w:cstheme="minorHAnsi"/>
        </w:rPr>
      </w:pPr>
      <w:r w:rsidRPr="007C6E91">
        <w:rPr>
          <w:rFonts w:cstheme="minorHAnsi"/>
        </w:rPr>
        <w:t>½ gal frozen pies</w:t>
      </w:r>
    </w:p>
    <w:p w14:paraId="458B8906" w14:textId="77777777" w:rsidR="00777967" w:rsidRPr="007C6E91" w:rsidRDefault="00777967" w:rsidP="000B02A1">
      <w:pPr>
        <w:pStyle w:val="ListParagraph"/>
        <w:numPr>
          <w:ilvl w:val="0"/>
          <w:numId w:val="72"/>
        </w:numPr>
        <w:rPr>
          <w:rFonts w:cstheme="minorHAnsi"/>
        </w:rPr>
      </w:pPr>
      <w:r w:rsidRPr="007C6E91">
        <w:rPr>
          <w:rFonts w:cstheme="minorHAnsi"/>
        </w:rPr>
        <w:t>1 qt water</w:t>
      </w:r>
    </w:p>
    <w:p w14:paraId="15147E21" w14:textId="77777777" w:rsidR="00777967" w:rsidRPr="007C6E91" w:rsidRDefault="00777967" w:rsidP="000B02A1">
      <w:pPr>
        <w:pStyle w:val="ListParagraph"/>
        <w:numPr>
          <w:ilvl w:val="0"/>
          <w:numId w:val="72"/>
        </w:numPr>
        <w:rPr>
          <w:rFonts w:cstheme="minorHAnsi"/>
        </w:rPr>
      </w:pPr>
      <w:r w:rsidRPr="007C6E91">
        <w:rPr>
          <w:rFonts w:cstheme="minorHAnsi"/>
        </w:rPr>
        <w:t>1 qt ¼ cup flour</w:t>
      </w:r>
    </w:p>
    <w:p w14:paraId="4E376E63" w14:textId="77777777" w:rsidR="00777967" w:rsidRPr="007C6E91" w:rsidRDefault="00777967" w:rsidP="000B02A1">
      <w:pPr>
        <w:pStyle w:val="ListParagraph"/>
        <w:numPr>
          <w:ilvl w:val="0"/>
          <w:numId w:val="72"/>
        </w:numPr>
        <w:rPr>
          <w:rFonts w:cstheme="minorHAnsi"/>
        </w:rPr>
      </w:pPr>
      <w:r w:rsidRPr="007C6E91">
        <w:rPr>
          <w:rFonts w:cstheme="minorHAnsi"/>
        </w:rPr>
        <w:t>2-3 14” Dutch ovens</w:t>
      </w:r>
    </w:p>
    <w:p w14:paraId="3F92A0DC" w14:textId="40EE3BBE" w:rsidR="00777967" w:rsidRPr="007C6E91" w:rsidRDefault="00AD153B" w:rsidP="000B02A1">
      <w:pPr>
        <w:pStyle w:val="ListParagraph"/>
        <w:numPr>
          <w:ilvl w:val="0"/>
          <w:numId w:val="72"/>
        </w:numPr>
        <w:rPr>
          <w:rFonts w:cstheme="minorHAnsi"/>
        </w:rPr>
      </w:pPr>
      <w:r w:rsidRPr="007C6E91">
        <w:rPr>
          <w:rFonts w:cstheme="minorHAnsi"/>
        </w:rPr>
        <w:t xml:space="preserve">6 lbs. </w:t>
      </w:r>
      <w:r w:rsidR="003D609C" w:rsidRPr="007C6E91">
        <w:rPr>
          <w:rFonts w:cstheme="minorHAnsi"/>
        </w:rPr>
        <w:t>premade pie dough</w:t>
      </w:r>
    </w:p>
    <w:p w14:paraId="7731EA0A" w14:textId="77777777" w:rsidR="00777967" w:rsidRPr="007C6E91" w:rsidRDefault="00777967" w:rsidP="00777967">
      <w:pPr>
        <w:ind w:left="1080"/>
        <w:rPr>
          <w:rFonts w:cstheme="minorHAnsi"/>
        </w:rPr>
      </w:pPr>
    </w:p>
    <w:p w14:paraId="50EC84D5" w14:textId="77777777" w:rsidR="00777967" w:rsidRPr="007C6E91" w:rsidRDefault="00777967" w:rsidP="000B02A1">
      <w:pPr>
        <w:pStyle w:val="ListParagraph"/>
        <w:numPr>
          <w:ilvl w:val="1"/>
          <w:numId w:val="14"/>
        </w:numPr>
        <w:rPr>
          <w:rFonts w:cstheme="minorHAnsi"/>
        </w:rPr>
      </w:pPr>
      <w:r w:rsidRPr="007C6E91">
        <w:rPr>
          <w:rFonts w:cstheme="minorHAnsi"/>
        </w:rPr>
        <w:t>PAT: Lightly spray steam-jacketed kettle or stockpot with non-stick spray. Add onions, pepper, thyme, and bay leaves. Stir-cook 5 minutes until onions are tender.</w:t>
      </w:r>
    </w:p>
    <w:p w14:paraId="1CB0BB52" w14:textId="77777777" w:rsidR="00777967" w:rsidRPr="007C6E91" w:rsidRDefault="00777967" w:rsidP="000B02A1">
      <w:pPr>
        <w:pStyle w:val="ListParagraph"/>
        <w:numPr>
          <w:ilvl w:val="1"/>
          <w:numId w:val="14"/>
        </w:numPr>
        <w:rPr>
          <w:rFonts w:cstheme="minorHAnsi"/>
        </w:rPr>
      </w:pPr>
      <w:r w:rsidRPr="007C6E91">
        <w:rPr>
          <w:rFonts w:cstheme="minorHAnsi"/>
        </w:rPr>
        <w:t>PAT: Add broth, potatoes, carrots and celery. Bring to a boil. Cover; reduce heat; simmer 15 minutes or until potatoes are almost tender. Remove bay leaves.</w:t>
      </w:r>
    </w:p>
    <w:p w14:paraId="430EE765" w14:textId="77777777" w:rsidR="00777967" w:rsidRPr="007C6E91" w:rsidRDefault="00777967" w:rsidP="000B02A1">
      <w:pPr>
        <w:pStyle w:val="ListParagraph"/>
        <w:numPr>
          <w:ilvl w:val="1"/>
          <w:numId w:val="14"/>
        </w:numPr>
        <w:rPr>
          <w:rFonts w:cstheme="minorHAnsi"/>
        </w:rPr>
      </w:pPr>
      <w:r w:rsidRPr="007C6E91">
        <w:rPr>
          <w:rFonts w:cstheme="minorHAnsi"/>
        </w:rPr>
        <w:t>PAT: Blend flour and cold water together; stir to make a slurry. Add slurry vegetable mixture stirring constantly. Bring to boil. Cover; reduce heat; simmer 8 to 10 minutes or until thickened, stirring frequently to prevent sticking.</w:t>
      </w:r>
    </w:p>
    <w:p w14:paraId="2DCFE6C8" w14:textId="77777777" w:rsidR="00777967" w:rsidRPr="007C6E91" w:rsidRDefault="00777967" w:rsidP="000B02A1">
      <w:pPr>
        <w:pStyle w:val="ListParagraph"/>
        <w:numPr>
          <w:ilvl w:val="1"/>
          <w:numId w:val="14"/>
        </w:numPr>
        <w:rPr>
          <w:rFonts w:cstheme="minorHAnsi"/>
        </w:rPr>
      </w:pPr>
      <w:r w:rsidRPr="007C6E91">
        <w:rPr>
          <w:rFonts w:cstheme="minorHAnsi"/>
        </w:rPr>
        <w:t>PAT: Fold in chicken and peas. Bring to a boil. Cover; reduce heat; simmer 5 to 10 minutes.</w:t>
      </w:r>
    </w:p>
    <w:p w14:paraId="1BD55F60" w14:textId="77777777" w:rsidR="00777967" w:rsidRPr="007C6E91" w:rsidRDefault="00777967" w:rsidP="000B02A1">
      <w:pPr>
        <w:pStyle w:val="ListParagraph"/>
        <w:numPr>
          <w:ilvl w:val="1"/>
          <w:numId w:val="14"/>
        </w:numPr>
        <w:rPr>
          <w:rFonts w:cstheme="minorHAnsi"/>
        </w:rPr>
      </w:pPr>
      <w:r w:rsidRPr="007C6E91">
        <w:rPr>
          <w:rFonts w:cstheme="minorHAnsi"/>
        </w:rPr>
        <w:t>Pour 1-1/3 gallons of mixture into each ungreased Dutch oven.</w:t>
      </w:r>
    </w:p>
    <w:p w14:paraId="63B89BBF" w14:textId="4064DD18" w:rsidR="00777967" w:rsidRPr="007C6E91" w:rsidRDefault="00777967" w:rsidP="000B02A1">
      <w:pPr>
        <w:pStyle w:val="ListParagraph"/>
        <w:numPr>
          <w:ilvl w:val="1"/>
          <w:numId w:val="14"/>
        </w:numPr>
        <w:rPr>
          <w:rFonts w:cstheme="minorHAnsi"/>
        </w:rPr>
      </w:pPr>
      <w:r w:rsidRPr="007C6E91">
        <w:rPr>
          <w:rFonts w:cstheme="minorHAnsi"/>
        </w:rPr>
        <w:t xml:space="preserve">Top with </w:t>
      </w:r>
      <w:r w:rsidR="003D609C" w:rsidRPr="007C6E91">
        <w:rPr>
          <w:rFonts w:cstheme="minorHAnsi"/>
        </w:rPr>
        <w:t>pie dough</w:t>
      </w:r>
    </w:p>
    <w:p w14:paraId="3C3BDF3B" w14:textId="77777777" w:rsidR="00777967" w:rsidRPr="007C6E91" w:rsidRDefault="00777967" w:rsidP="000B02A1">
      <w:pPr>
        <w:pStyle w:val="ListParagraph"/>
        <w:numPr>
          <w:ilvl w:val="1"/>
          <w:numId w:val="14"/>
        </w:numPr>
        <w:rPr>
          <w:rFonts w:cstheme="minorHAnsi"/>
        </w:rPr>
      </w:pPr>
      <w:r w:rsidRPr="007C6E91">
        <w:rPr>
          <w:rFonts w:cstheme="minorHAnsi"/>
        </w:rPr>
        <w:t>Using a Dutch oven, Cook with 18-20 coals on top and 8-10 on bottom, bake 30 to 35 minutes at 400 F. or until lightly browned on low fan, open vent. CCP: Internal temperature must reach 165 F. or higher for 15 seconds.</w:t>
      </w:r>
    </w:p>
    <w:p w14:paraId="532B3258" w14:textId="77777777" w:rsidR="00777967" w:rsidRPr="007C6E91" w:rsidRDefault="00777967" w:rsidP="006B29B7">
      <w:pPr>
        <w:ind w:left="1080"/>
        <w:rPr>
          <w:rFonts w:cstheme="minorHAnsi"/>
        </w:rPr>
      </w:pPr>
    </w:p>
    <w:p w14:paraId="602ABCAC" w14:textId="7FC84E4E" w:rsidR="00824D26" w:rsidRPr="007C6E91" w:rsidRDefault="00824D26" w:rsidP="006B29B7">
      <w:pPr>
        <w:ind w:left="1080"/>
        <w:rPr>
          <w:rFonts w:cstheme="minorHAnsi"/>
        </w:rPr>
      </w:pPr>
    </w:p>
    <w:p w14:paraId="42710F4E" w14:textId="77777777" w:rsidR="00824D26" w:rsidRPr="007C6E91" w:rsidRDefault="00824D26" w:rsidP="00824D26">
      <w:pPr>
        <w:rPr>
          <w:rFonts w:cstheme="minorHAnsi"/>
        </w:rPr>
      </w:pPr>
    </w:p>
    <w:p w14:paraId="60FEC936" w14:textId="77777777" w:rsidR="0070076A" w:rsidRPr="007C6E91" w:rsidRDefault="0070076A" w:rsidP="006B29B7">
      <w:pPr>
        <w:ind w:left="1080"/>
        <w:rPr>
          <w:rFonts w:cstheme="minorHAnsi"/>
        </w:rPr>
      </w:pPr>
    </w:p>
    <w:p w14:paraId="6C617BEE" w14:textId="3D177B79" w:rsidR="00792E3E" w:rsidRPr="007C6E91" w:rsidRDefault="00B11ECE"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0" w:name="_Toc52018968"/>
      <w:r w:rsidRPr="007C6E91">
        <w:rPr>
          <w:rFonts w:asciiTheme="minorHAnsi" w:hAnsiTheme="minorHAnsi" w:cstheme="minorHAnsi"/>
        </w:rPr>
        <w:t>Smoked Pork Butts or Shoulder</w:t>
      </w:r>
      <w:bookmarkEnd w:id="60"/>
    </w:p>
    <w:p w14:paraId="48E8967E" w14:textId="78971037" w:rsidR="0005168C" w:rsidRPr="007C6E91" w:rsidRDefault="0005168C" w:rsidP="0005168C">
      <w:pPr>
        <w:rPr>
          <w:rFonts w:cstheme="minorHAnsi"/>
        </w:rPr>
      </w:pPr>
    </w:p>
    <w:p w14:paraId="56560C4F" w14:textId="066DE9FC" w:rsidR="0005168C" w:rsidRPr="007C6E91" w:rsidRDefault="0005168C" w:rsidP="0005168C">
      <w:pPr>
        <w:ind w:left="1080"/>
        <w:rPr>
          <w:rFonts w:cstheme="minorHAnsi"/>
        </w:rPr>
      </w:pPr>
      <w:r w:rsidRPr="007C6E91">
        <w:rPr>
          <w:rFonts w:cstheme="minorHAnsi"/>
        </w:rPr>
        <w:t>Yield: 50</w:t>
      </w:r>
    </w:p>
    <w:p w14:paraId="41B623E4" w14:textId="380ACB03" w:rsidR="0005168C" w:rsidRPr="007C6E91" w:rsidRDefault="0007414A" w:rsidP="000B02A1">
      <w:pPr>
        <w:pStyle w:val="ListParagraph"/>
        <w:numPr>
          <w:ilvl w:val="0"/>
          <w:numId w:val="73"/>
        </w:numPr>
        <w:rPr>
          <w:rFonts w:cstheme="minorHAnsi"/>
        </w:rPr>
      </w:pPr>
      <w:r w:rsidRPr="007C6E91">
        <w:rPr>
          <w:rFonts w:cstheme="minorHAnsi"/>
        </w:rPr>
        <w:t>20-25 lbs.</w:t>
      </w:r>
      <w:r w:rsidR="007474BB" w:rsidRPr="007C6E91">
        <w:rPr>
          <w:rFonts w:cstheme="minorHAnsi"/>
        </w:rPr>
        <w:t xml:space="preserve"> pork butts or </w:t>
      </w:r>
      <w:r w:rsidR="00584359" w:rsidRPr="007C6E91">
        <w:rPr>
          <w:rFonts w:cstheme="minorHAnsi"/>
        </w:rPr>
        <w:t>shoulders</w:t>
      </w:r>
      <w:r w:rsidR="004B740C" w:rsidRPr="007C6E91">
        <w:rPr>
          <w:rFonts w:cstheme="minorHAnsi"/>
        </w:rPr>
        <w:t xml:space="preserve"> (5-6 whole butts/shoulders)</w:t>
      </w:r>
    </w:p>
    <w:p w14:paraId="111AFCF2" w14:textId="08637CA9" w:rsidR="00F933FD" w:rsidRPr="007C6E91" w:rsidRDefault="0091104D" w:rsidP="000B02A1">
      <w:pPr>
        <w:pStyle w:val="ListParagraph"/>
        <w:numPr>
          <w:ilvl w:val="0"/>
          <w:numId w:val="73"/>
        </w:numPr>
        <w:rPr>
          <w:rFonts w:cstheme="minorHAnsi"/>
        </w:rPr>
      </w:pPr>
      <w:r w:rsidRPr="007C6E91">
        <w:rPr>
          <w:rFonts w:cstheme="minorHAnsi"/>
        </w:rPr>
        <w:t>Large wood smoker</w:t>
      </w:r>
    </w:p>
    <w:p w14:paraId="6BB20FDF" w14:textId="6BC956D3" w:rsidR="00045B3F" w:rsidRPr="007C6E91" w:rsidRDefault="00045B3F" w:rsidP="000B02A1">
      <w:pPr>
        <w:pStyle w:val="ListParagraph"/>
        <w:numPr>
          <w:ilvl w:val="0"/>
          <w:numId w:val="73"/>
        </w:numPr>
        <w:rPr>
          <w:rFonts w:cstheme="minorHAnsi"/>
        </w:rPr>
      </w:pPr>
      <w:r w:rsidRPr="007C6E91">
        <w:rPr>
          <w:rFonts w:cstheme="minorHAnsi"/>
        </w:rPr>
        <w:t>Charcoal</w:t>
      </w:r>
    </w:p>
    <w:p w14:paraId="2614CD6C" w14:textId="2EEF358F" w:rsidR="00D20AC2" w:rsidRPr="007C6E91" w:rsidRDefault="00D20AC2" w:rsidP="000B02A1">
      <w:pPr>
        <w:pStyle w:val="ListParagraph"/>
        <w:numPr>
          <w:ilvl w:val="0"/>
          <w:numId w:val="73"/>
        </w:numPr>
        <w:rPr>
          <w:rFonts w:cstheme="minorHAnsi"/>
        </w:rPr>
      </w:pPr>
      <w:r w:rsidRPr="007C6E91">
        <w:rPr>
          <w:rFonts w:cstheme="minorHAnsi"/>
        </w:rPr>
        <w:t>Woodchips or blocks</w:t>
      </w:r>
    </w:p>
    <w:p w14:paraId="192F1E11" w14:textId="43415F58" w:rsidR="0081103E" w:rsidRPr="007C6E91" w:rsidRDefault="00D749D6" w:rsidP="000B02A1">
      <w:pPr>
        <w:pStyle w:val="ListParagraph"/>
        <w:numPr>
          <w:ilvl w:val="0"/>
          <w:numId w:val="73"/>
        </w:numPr>
        <w:rPr>
          <w:rFonts w:cstheme="minorHAnsi"/>
        </w:rPr>
      </w:pPr>
      <w:r w:rsidRPr="007C6E91">
        <w:rPr>
          <w:rFonts w:cstheme="minorHAnsi"/>
        </w:rPr>
        <w:t>BBQ rub recipe</w:t>
      </w:r>
    </w:p>
    <w:p w14:paraId="3DF39221" w14:textId="77777777" w:rsidR="0081103E" w:rsidRPr="007C6E91" w:rsidRDefault="0081103E" w:rsidP="0081103E">
      <w:pPr>
        <w:rPr>
          <w:rFonts w:cstheme="minorHAnsi"/>
        </w:rPr>
      </w:pPr>
    </w:p>
    <w:p w14:paraId="1DADCFF4" w14:textId="4E52B3C5" w:rsidR="0081103E" w:rsidRPr="007C6E91" w:rsidRDefault="00F57B58" w:rsidP="000B02A1">
      <w:pPr>
        <w:pStyle w:val="ListParagraph"/>
        <w:numPr>
          <w:ilvl w:val="0"/>
          <w:numId w:val="74"/>
        </w:numPr>
        <w:rPr>
          <w:rFonts w:cstheme="minorHAnsi"/>
        </w:rPr>
      </w:pPr>
      <w:r w:rsidRPr="007C6E91">
        <w:rPr>
          <w:rFonts w:cstheme="minorHAnsi"/>
        </w:rPr>
        <w:t>Pre-heat smoker to cook between 215 F – 225 F</w:t>
      </w:r>
    </w:p>
    <w:p w14:paraId="55C77936" w14:textId="2E1E518A" w:rsidR="009F0624" w:rsidRPr="007C6E91" w:rsidRDefault="009F0624" w:rsidP="000B02A1">
      <w:pPr>
        <w:pStyle w:val="ListParagraph"/>
        <w:numPr>
          <w:ilvl w:val="0"/>
          <w:numId w:val="74"/>
        </w:numPr>
        <w:rPr>
          <w:rFonts w:cstheme="minorHAnsi"/>
        </w:rPr>
      </w:pPr>
      <w:r w:rsidRPr="007C6E91">
        <w:rPr>
          <w:rFonts w:cstheme="minorHAnsi"/>
        </w:rPr>
        <w:t>Rub butts/shoulders with rub</w:t>
      </w:r>
    </w:p>
    <w:p w14:paraId="5C2AD414" w14:textId="367D41AC" w:rsidR="009F0624" w:rsidRPr="007C6E91" w:rsidRDefault="00C33DCA" w:rsidP="000B02A1">
      <w:pPr>
        <w:pStyle w:val="ListParagraph"/>
        <w:numPr>
          <w:ilvl w:val="0"/>
          <w:numId w:val="74"/>
        </w:numPr>
        <w:rPr>
          <w:rFonts w:cstheme="minorHAnsi"/>
        </w:rPr>
      </w:pPr>
      <w:r w:rsidRPr="007C6E91">
        <w:rPr>
          <w:rFonts w:cstheme="minorHAnsi"/>
        </w:rPr>
        <w:t xml:space="preserve">Smoke </w:t>
      </w:r>
      <w:r w:rsidR="00625095" w:rsidRPr="007C6E91">
        <w:rPr>
          <w:rFonts w:cstheme="minorHAnsi"/>
        </w:rPr>
        <w:t>90 minutes per pound of one roast</w:t>
      </w:r>
      <w:r w:rsidR="00796B75" w:rsidRPr="007C6E91">
        <w:rPr>
          <w:rFonts w:cstheme="minorHAnsi"/>
        </w:rPr>
        <w:t>, even for multiple roasts. About 6-8 hours</w:t>
      </w:r>
    </w:p>
    <w:p w14:paraId="11281B57" w14:textId="7F234D90" w:rsidR="00530773" w:rsidRPr="007C6E91" w:rsidRDefault="00937094" w:rsidP="000B02A1">
      <w:pPr>
        <w:pStyle w:val="ListParagraph"/>
        <w:numPr>
          <w:ilvl w:val="0"/>
          <w:numId w:val="74"/>
        </w:numPr>
        <w:rPr>
          <w:rFonts w:cstheme="minorHAnsi"/>
        </w:rPr>
      </w:pPr>
      <w:r w:rsidRPr="007C6E91">
        <w:rPr>
          <w:rFonts w:cstheme="minorHAnsi"/>
        </w:rPr>
        <w:t>Use coated hot m</w:t>
      </w:r>
      <w:r w:rsidR="00530773" w:rsidRPr="007C6E91">
        <w:rPr>
          <w:rFonts w:cstheme="minorHAnsi"/>
        </w:rPr>
        <w:t>itts</w:t>
      </w:r>
      <w:r w:rsidR="006A6B37" w:rsidRPr="007C6E91">
        <w:rPr>
          <w:rFonts w:cstheme="minorHAnsi"/>
        </w:rPr>
        <w:t xml:space="preserve">, or large </w:t>
      </w:r>
      <w:r w:rsidR="00045B3F" w:rsidRPr="007C6E91">
        <w:rPr>
          <w:rFonts w:cstheme="minorHAnsi"/>
        </w:rPr>
        <w:t>pork claws</w:t>
      </w:r>
      <w:r w:rsidR="00530773" w:rsidRPr="007C6E91">
        <w:rPr>
          <w:rFonts w:cstheme="minorHAnsi"/>
        </w:rPr>
        <w:t xml:space="preserve"> to pull pork and server</w:t>
      </w:r>
    </w:p>
    <w:p w14:paraId="10D6294F" w14:textId="77777777" w:rsidR="00FC4375" w:rsidRPr="007C6E91" w:rsidRDefault="00FC4375" w:rsidP="00FC4375">
      <w:pPr>
        <w:rPr>
          <w:rFonts w:cstheme="minorHAnsi"/>
        </w:rPr>
      </w:pPr>
    </w:p>
    <w:p w14:paraId="334E9FA8" w14:textId="691D87D9" w:rsidR="006A6B37" w:rsidRPr="007C6E91" w:rsidRDefault="00FC4375"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1" w:name="_Toc52018969"/>
      <w:r w:rsidRPr="007C6E91">
        <w:rPr>
          <w:rFonts w:asciiTheme="minorHAnsi" w:hAnsiTheme="minorHAnsi" w:cstheme="minorHAnsi"/>
        </w:rPr>
        <w:t>BBQ Rub</w:t>
      </w:r>
      <w:bookmarkEnd w:id="61"/>
    </w:p>
    <w:p w14:paraId="2CF16E51" w14:textId="4521F523" w:rsidR="00075A28" w:rsidRPr="007C6E91" w:rsidRDefault="00075A28" w:rsidP="00075A28">
      <w:pPr>
        <w:rPr>
          <w:rFonts w:cstheme="minorHAnsi"/>
        </w:rPr>
      </w:pPr>
    </w:p>
    <w:p w14:paraId="0B206A4F" w14:textId="75576F49" w:rsidR="00D20AC2" w:rsidRPr="007C6E91" w:rsidRDefault="00075A28" w:rsidP="0093407F">
      <w:pPr>
        <w:ind w:left="1080"/>
        <w:rPr>
          <w:rFonts w:cstheme="minorHAnsi"/>
        </w:rPr>
      </w:pPr>
      <w:r w:rsidRPr="007C6E91">
        <w:rPr>
          <w:rFonts w:cstheme="minorHAnsi"/>
        </w:rPr>
        <w:t xml:space="preserve">Yield: 5-6 </w:t>
      </w:r>
      <w:r w:rsidR="0093407F" w:rsidRPr="007C6E91">
        <w:rPr>
          <w:rFonts w:cstheme="minorHAnsi"/>
        </w:rPr>
        <w:t>Pork Butts or Shoulders</w:t>
      </w:r>
    </w:p>
    <w:p w14:paraId="5A1A75E7" w14:textId="6BFFFD11" w:rsidR="00D20AC2" w:rsidRPr="007C6E91" w:rsidRDefault="007049C3" w:rsidP="000B02A1">
      <w:pPr>
        <w:pStyle w:val="ListParagraph"/>
        <w:numPr>
          <w:ilvl w:val="0"/>
          <w:numId w:val="75"/>
        </w:numPr>
        <w:rPr>
          <w:rFonts w:cstheme="minorHAnsi"/>
        </w:rPr>
      </w:pPr>
      <w:r w:rsidRPr="007C6E91">
        <w:rPr>
          <w:rFonts w:cstheme="minorHAnsi"/>
        </w:rPr>
        <w:t>½ cup brown sugar</w:t>
      </w:r>
    </w:p>
    <w:p w14:paraId="569C7886" w14:textId="4CD111DD" w:rsidR="007049C3" w:rsidRPr="007C6E91" w:rsidRDefault="007049C3" w:rsidP="000B02A1">
      <w:pPr>
        <w:pStyle w:val="ListParagraph"/>
        <w:numPr>
          <w:ilvl w:val="0"/>
          <w:numId w:val="75"/>
        </w:numPr>
        <w:rPr>
          <w:rFonts w:cstheme="minorHAnsi"/>
        </w:rPr>
      </w:pPr>
      <w:r w:rsidRPr="007C6E91">
        <w:rPr>
          <w:rFonts w:cstheme="minorHAnsi"/>
        </w:rPr>
        <w:t>½ cup white sugar</w:t>
      </w:r>
    </w:p>
    <w:p w14:paraId="0BA71F0F" w14:textId="55C3EDA4" w:rsidR="007049C3" w:rsidRPr="007C6E91" w:rsidRDefault="00AC7ED4" w:rsidP="000B02A1">
      <w:pPr>
        <w:pStyle w:val="ListParagraph"/>
        <w:numPr>
          <w:ilvl w:val="0"/>
          <w:numId w:val="75"/>
        </w:numPr>
        <w:rPr>
          <w:rFonts w:cstheme="minorHAnsi"/>
        </w:rPr>
      </w:pPr>
      <w:r w:rsidRPr="007C6E91">
        <w:rPr>
          <w:rFonts w:cstheme="minorHAnsi"/>
        </w:rPr>
        <w:t>½ cup paprika</w:t>
      </w:r>
    </w:p>
    <w:p w14:paraId="58808B4A" w14:textId="52DA3229" w:rsidR="00AC7ED4" w:rsidRPr="007C6E91" w:rsidRDefault="00AC7ED4" w:rsidP="000B02A1">
      <w:pPr>
        <w:pStyle w:val="ListParagraph"/>
        <w:numPr>
          <w:ilvl w:val="0"/>
          <w:numId w:val="75"/>
        </w:numPr>
        <w:rPr>
          <w:rFonts w:cstheme="minorHAnsi"/>
        </w:rPr>
      </w:pPr>
      <w:r w:rsidRPr="007C6E91">
        <w:rPr>
          <w:rFonts w:cstheme="minorHAnsi"/>
        </w:rPr>
        <w:t>¼ cup kosher salt</w:t>
      </w:r>
    </w:p>
    <w:p w14:paraId="17C324D7" w14:textId="6B0B7BDA" w:rsidR="00AC7ED4" w:rsidRPr="007C6E91" w:rsidRDefault="004248DF" w:rsidP="000B02A1">
      <w:pPr>
        <w:pStyle w:val="ListParagraph"/>
        <w:numPr>
          <w:ilvl w:val="0"/>
          <w:numId w:val="75"/>
        </w:numPr>
        <w:rPr>
          <w:rFonts w:cstheme="minorHAnsi"/>
        </w:rPr>
      </w:pPr>
      <w:r w:rsidRPr="007C6E91">
        <w:rPr>
          <w:rFonts w:cstheme="minorHAnsi"/>
        </w:rPr>
        <w:t>2 tbsp ground cumin</w:t>
      </w:r>
    </w:p>
    <w:p w14:paraId="329B426C" w14:textId="03C7A3BB" w:rsidR="004248DF" w:rsidRPr="007C6E91" w:rsidRDefault="004248DF" w:rsidP="000B02A1">
      <w:pPr>
        <w:pStyle w:val="ListParagraph"/>
        <w:numPr>
          <w:ilvl w:val="0"/>
          <w:numId w:val="75"/>
        </w:numPr>
        <w:rPr>
          <w:rFonts w:cstheme="minorHAnsi"/>
        </w:rPr>
      </w:pPr>
      <w:r w:rsidRPr="007C6E91">
        <w:rPr>
          <w:rFonts w:cstheme="minorHAnsi"/>
        </w:rPr>
        <w:t>2 tbsp garlic powder</w:t>
      </w:r>
    </w:p>
    <w:p w14:paraId="1CE0F31C" w14:textId="7FC720F6" w:rsidR="004248DF" w:rsidRPr="007C6E91" w:rsidRDefault="004248DF" w:rsidP="000B02A1">
      <w:pPr>
        <w:pStyle w:val="ListParagraph"/>
        <w:numPr>
          <w:ilvl w:val="0"/>
          <w:numId w:val="75"/>
        </w:numPr>
        <w:rPr>
          <w:rFonts w:cstheme="minorHAnsi"/>
        </w:rPr>
      </w:pPr>
      <w:r w:rsidRPr="007C6E91">
        <w:rPr>
          <w:rFonts w:cstheme="minorHAnsi"/>
        </w:rPr>
        <w:t>2 tbsp chipotle chile powder</w:t>
      </w:r>
    </w:p>
    <w:p w14:paraId="154870AF" w14:textId="2C15B554" w:rsidR="00E67179" w:rsidRPr="007C6E91" w:rsidRDefault="00E67179" w:rsidP="000B02A1">
      <w:pPr>
        <w:pStyle w:val="ListParagraph"/>
        <w:numPr>
          <w:ilvl w:val="0"/>
          <w:numId w:val="75"/>
        </w:numPr>
        <w:rPr>
          <w:rFonts w:cstheme="minorHAnsi"/>
        </w:rPr>
      </w:pPr>
      <w:r w:rsidRPr="007C6E91">
        <w:rPr>
          <w:rFonts w:cstheme="minorHAnsi"/>
        </w:rPr>
        <w:t>2 tbsp black pepper</w:t>
      </w:r>
    </w:p>
    <w:p w14:paraId="57DA2A89" w14:textId="70227C13" w:rsidR="00E67179" w:rsidRPr="007C6E91" w:rsidRDefault="00E67179" w:rsidP="00E67179">
      <w:pPr>
        <w:rPr>
          <w:rFonts w:cstheme="minorHAnsi"/>
        </w:rPr>
      </w:pPr>
    </w:p>
    <w:p w14:paraId="75FED6DE" w14:textId="37212CD5" w:rsidR="00E67179" w:rsidRPr="007C6E91" w:rsidRDefault="00E67179" w:rsidP="000B02A1">
      <w:pPr>
        <w:pStyle w:val="ListParagraph"/>
        <w:numPr>
          <w:ilvl w:val="1"/>
          <w:numId w:val="14"/>
        </w:numPr>
        <w:rPr>
          <w:rFonts w:cstheme="minorHAnsi"/>
        </w:rPr>
      </w:pPr>
      <w:r w:rsidRPr="007C6E91">
        <w:rPr>
          <w:rFonts w:cstheme="minorHAnsi"/>
        </w:rPr>
        <w:t>Combine ingredients and mix well</w:t>
      </w:r>
    </w:p>
    <w:p w14:paraId="0EC1CA83" w14:textId="29E459BD" w:rsidR="00E67179" w:rsidRPr="007C6E91" w:rsidRDefault="00E67179" w:rsidP="00075A28">
      <w:pPr>
        <w:pStyle w:val="ListParagraph"/>
        <w:ind w:left="1440"/>
        <w:rPr>
          <w:rFonts w:cstheme="minorHAnsi"/>
        </w:rPr>
      </w:pPr>
    </w:p>
    <w:p w14:paraId="6A3941B4" w14:textId="38537B81" w:rsidR="006A6B37" w:rsidRPr="007C6E91" w:rsidRDefault="006A6B37"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2" w:name="_Toc52018970"/>
      <w:r w:rsidRPr="007C6E91">
        <w:rPr>
          <w:rFonts w:asciiTheme="minorHAnsi" w:hAnsiTheme="minorHAnsi" w:cstheme="minorHAnsi"/>
        </w:rPr>
        <w:t>Santa Maria Rub</w:t>
      </w:r>
      <w:bookmarkEnd w:id="62"/>
    </w:p>
    <w:p w14:paraId="75B5E784" w14:textId="5E7FA31F" w:rsidR="00075A28" w:rsidRPr="007C6E91" w:rsidRDefault="00075A28" w:rsidP="00075A28">
      <w:pPr>
        <w:rPr>
          <w:rFonts w:cstheme="minorHAnsi"/>
        </w:rPr>
      </w:pPr>
    </w:p>
    <w:p w14:paraId="61A1B2F4" w14:textId="6D2107E3" w:rsidR="00075A28" w:rsidRPr="007C6E91" w:rsidRDefault="0093407F" w:rsidP="000B02A1">
      <w:pPr>
        <w:pStyle w:val="ListParagraph"/>
        <w:numPr>
          <w:ilvl w:val="0"/>
          <w:numId w:val="76"/>
        </w:numPr>
        <w:rPr>
          <w:rFonts w:cstheme="minorHAnsi"/>
        </w:rPr>
      </w:pPr>
      <w:r w:rsidRPr="007C6E91">
        <w:rPr>
          <w:rFonts w:cstheme="minorHAnsi"/>
        </w:rPr>
        <w:t>¼ cup kosher salt</w:t>
      </w:r>
    </w:p>
    <w:p w14:paraId="27389391" w14:textId="67647E32" w:rsidR="0093407F" w:rsidRPr="007C6E91" w:rsidRDefault="003C1627" w:rsidP="000B02A1">
      <w:pPr>
        <w:pStyle w:val="ListParagraph"/>
        <w:numPr>
          <w:ilvl w:val="0"/>
          <w:numId w:val="76"/>
        </w:numPr>
        <w:rPr>
          <w:rFonts w:cstheme="minorHAnsi"/>
        </w:rPr>
      </w:pPr>
      <w:r w:rsidRPr="007C6E91">
        <w:rPr>
          <w:rFonts w:cstheme="minorHAnsi"/>
        </w:rPr>
        <w:t>¼ cup black pepper</w:t>
      </w:r>
    </w:p>
    <w:p w14:paraId="154A457E" w14:textId="68CC9E86" w:rsidR="003C1627" w:rsidRPr="007C6E91" w:rsidRDefault="003C1627" w:rsidP="000B02A1">
      <w:pPr>
        <w:pStyle w:val="ListParagraph"/>
        <w:numPr>
          <w:ilvl w:val="0"/>
          <w:numId w:val="76"/>
        </w:numPr>
        <w:rPr>
          <w:rFonts w:cstheme="minorHAnsi"/>
        </w:rPr>
      </w:pPr>
      <w:r w:rsidRPr="007C6E91">
        <w:rPr>
          <w:rFonts w:cstheme="minorHAnsi"/>
        </w:rPr>
        <w:t>¼ cup garlic powder</w:t>
      </w:r>
    </w:p>
    <w:p w14:paraId="0CEA7198" w14:textId="0F1DCF4B" w:rsidR="003C1627" w:rsidRPr="007C6E91" w:rsidRDefault="003C1627" w:rsidP="000B02A1">
      <w:pPr>
        <w:pStyle w:val="ListParagraph"/>
        <w:numPr>
          <w:ilvl w:val="0"/>
          <w:numId w:val="76"/>
        </w:numPr>
        <w:rPr>
          <w:rFonts w:cstheme="minorHAnsi"/>
        </w:rPr>
      </w:pPr>
      <w:r w:rsidRPr="007C6E91">
        <w:rPr>
          <w:rFonts w:cstheme="minorHAnsi"/>
        </w:rPr>
        <w:t>¼ cup onion powder</w:t>
      </w:r>
    </w:p>
    <w:p w14:paraId="05A62E71" w14:textId="2115106B" w:rsidR="003C1627" w:rsidRPr="007C6E91" w:rsidRDefault="006F74CE" w:rsidP="000B02A1">
      <w:pPr>
        <w:pStyle w:val="ListParagraph"/>
        <w:numPr>
          <w:ilvl w:val="0"/>
          <w:numId w:val="76"/>
        </w:numPr>
        <w:rPr>
          <w:rFonts w:cstheme="minorHAnsi"/>
        </w:rPr>
      </w:pPr>
      <w:r w:rsidRPr="007C6E91">
        <w:rPr>
          <w:rFonts w:cstheme="minorHAnsi"/>
        </w:rPr>
        <w:lastRenderedPageBreak/>
        <w:t>1 tbsp cayenne</w:t>
      </w:r>
    </w:p>
    <w:p w14:paraId="402396E9" w14:textId="3D88423C" w:rsidR="006F74CE" w:rsidRPr="007C6E91" w:rsidRDefault="006F74CE" w:rsidP="000B02A1">
      <w:pPr>
        <w:pStyle w:val="ListParagraph"/>
        <w:numPr>
          <w:ilvl w:val="0"/>
          <w:numId w:val="76"/>
        </w:numPr>
        <w:rPr>
          <w:rFonts w:cstheme="minorHAnsi"/>
        </w:rPr>
      </w:pPr>
      <w:r w:rsidRPr="007C6E91">
        <w:rPr>
          <w:rFonts w:cstheme="minorHAnsi"/>
        </w:rPr>
        <w:t>¼ cup oregano</w:t>
      </w:r>
    </w:p>
    <w:p w14:paraId="2F61D250" w14:textId="7D55F4D8" w:rsidR="006F74CE" w:rsidRPr="007C6E91" w:rsidRDefault="00E53410" w:rsidP="000B02A1">
      <w:pPr>
        <w:pStyle w:val="ListParagraph"/>
        <w:numPr>
          <w:ilvl w:val="0"/>
          <w:numId w:val="76"/>
        </w:numPr>
        <w:rPr>
          <w:rFonts w:cstheme="minorHAnsi"/>
        </w:rPr>
      </w:pPr>
      <w:r w:rsidRPr="007C6E91">
        <w:rPr>
          <w:rFonts w:cstheme="minorHAnsi"/>
        </w:rPr>
        <w:t>1 tbsp rosemary minced</w:t>
      </w:r>
    </w:p>
    <w:p w14:paraId="659F08F7" w14:textId="1564E708" w:rsidR="00E53410" w:rsidRPr="007C6E91" w:rsidRDefault="00CB7C9D" w:rsidP="000B02A1">
      <w:pPr>
        <w:pStyle w:val="ListParagraph"/>
        <w:numPr>
          <w:ilvl w:val="0"/>
          <w:numId w:val="76"/>
        </w:numPr>
        <w:rPr>
          <w:rFonts w:cstheme="minorHAnsi"/>
        </w:rPr>
      </w:pPr>
      <w:r w:rsidRPr="007C6E91">
        <w:rPr>
          <w:rFonts w:cstheme="minorHAnsi"/>
        </w:rPr>
        <w:t>½ tbsp dry sage</w:t>
      </w:r>
    </w:p>
    <w:p w14:paraId="5AFFC817" w14:textId="2FFE970B" w:rsidR="00CB7C9D" w:rsidRPr="007C6E91" w:rsidRDefault="00CB7C9D" w:rsidP="000B02A1">
      <w:pPr>
        <w:pStyle w:val="ListParagraph"/>
        <w:numPr>
          <w:ilvl w:val="0"/>
          <w:numId w:val="76"/>
        </w:numPr>
        <w:rPr>
          <w:rFonts w:cstheme="minorHAnsi"/>
        </w:rPr>
      </w:pPr>
      <w:r w:rsidRPr="007C6E91">
        <w:rPr>
          <w:rFonts w:cstheme="minorHAnsi"/>
        </w:rPr>
        <w:t>1 tbsp sugar</w:t>
      </w:r>
    </w:p>
    <w:p w14:paraId="54F546E7" w14:textId="27351E0F" w:rsidR="000F265E" w:rsidRPr="007C6E91" w:rsidRDefault="000F265E" w:rsidP="000F265E">
      <w:pPr>
        <w:rPr>
          <w:rFonts w:cstheme="minorHAnsi"/>
        </w:rPr>
      </w:pPr>
    </w:p>
    <w:p w14:paraId="3BCEFD6A" w14:textId="3B36DD7C" w:rsidR="000F265E" w:rsidRPr="007C6E91" w:rsidRDefault="000F265E" w:rsidP="000B02A1">
      <w:pPr>
        <w:pStyle w:val="ListParagraph"/>
        <w:numPr>
          <w:ilvl w:val="0"/>
          <w:numId w:val="77"/>
        </w:numPr>
        <w:rPr>
          <w:rFonts w:cstheme="minorHAnsi"/>
        </w:rPr>
      </w:pPr>
      <w:r w:rsidRPr="007C6E91">
        <w:rPr>
          <w:rFonts w:cstheme="minorHAnsi"/>
        </w:rPr>
        <w:t>Combine ingredients and mix well</w:t>
      </w:r>
    </w:p>
    <w:p w14:paraId="42DBA4DB" w14:textId="77777777" w:rsidR="000F265E" w:rsidRPr="007C6E91" w:rsidRDefault="000F265E" w:rsidP="000F265E">
      <w:pPr>
        <w:rPr>
          <w:rFonts w:cstheme="minorHAnsi"/>
        </w:rPr>
      </w:pPr>
    </w:p>
    <w:p w14:paraId="0C92E4A6" w14:textId="2CEF0FAE" w:rsidR="00790BEF" w:rsidRPr="007C6E91" w:rsidRDefault="00790BEF"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3" w:name="_Toc52018971"/>
      <w:r w:rsidRPr="007C6E91">
        <w:rPr>
          <w:rFonts w:asciiTheme="minorHAnsi" w:hAnsiTheme="minorHAnsi" w:cstheme="minorHAnsi"/>
        </w:rPr>
        <w:t>Mac &amp; Cheese in a Cup</w:t>
      </w:r>
      <w:bookmarkEnd w:id="63"/>
    </w:p>
    <w:p w14:paraId="37A05B7F" w14:textId="5E58F7DC" w:rsidR="00DE05E7" w:rsidRPr="007C6E91" w:rsidRDefault="00B95F60"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4" w:name="_Toc52018972"/>
      <w:r w:rsidRPr="007C6E91">
        <w:rPr>
          <w:rFonts w:asciiTheme="minorHAnsi" w:hAnsiTheme="minorHAnsi" w:cstheme="minorHAnsi"/>
        </w:rPr>
        <w:t>Old fashioned macaroni and cheese</w:t>
      </w:r>
      <w:bookmarkEnd w:id="64"/>
    </w:p>
    <w:p w14:paraId="16298B91" w14:textId="2AEAC47E" w:rsidR="00B95F60" w:rsidRPr="007C6E91" w:rsidRDefault="00B95F60" w:rsidP="00476973">
      <w:pPr>
        <w:tabs>
          <w:tab w:val="left" w:pos="720"/>
          <w:tab w:val="left" w:pos="1080"/>
          <w:tab w:val="left" w:pos="1170"/>
          <w:tab w:val="left" w:pos="1440"/>
          <w:tab w:val="left" w:pos="1800"/>
        </w:tabs>
        <w:rPr>
          <w:rFonts w:cstheme="minorHAnsi"/>
        </w:rPr>
      </w:pPr>
    </w:p>
    <w:p w14:paraId="0B80E068" w14:textId="03121DB6" w:rsidR="008755A9" w:rsidRPr="007C6E91" w:rsidRDefault="008755A9" w:rsidP="00476973">
      <w:pPr>
        <w:tabs>
          <w:tab w:val="left" w:pos="720"/>
          <w:tab w:val="left" w:pos="1080"/>
          <w:tab w:val="left" w:pos="1170"/>
          <w:tab w:val="left" w:pos="1440"/>
          <w:tab w:val="left" w:pos="1800"/>
        </w:tabs>
        <w:rPr>
          <w:rFonts w:cstheme="minorHAnsi"/>
        </w:rPr>
      </w:pPr>
      <w:r w:rsidRPr="007C6E91">
        <w:rPr>
          <w:rFonts w:cstheme="minorHAnsi"/>
        </w:rPr>
        <w:tab/>
      </w:r>
      <w:r w:rsidRPr="007C6E91">
        <w:rPr>
          <w:rFonts w:cstheme="minorHAnsi"/>
        </w:rPr>
        <w:tab/>
        <w:t>Yield: 50</w:t>
      </w:r>
    </w:p>
    <w:p w14:paraId="559B2750" w14:textId="6F1DF794" w:rsidR="003F5692" w:rsidRPr="007C6E91" w:rsidRDefault="008755A9"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3 ½ lbs. dry elbow noodles</w:t>
      </w:r>
    </w:p>
    <w:p w14:paraId="6BAFECDD" w14:textId="6A760396" w:rsidR="00F220D8" w:rsidRPr="007C6E91" w:rsidRDefault="00F220D8"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1 tbsp salt</w:t>
      </w:r>
    </w:p>
    <w:p w14:paraId="4C748315" w14:textId="6E5F5616" w:rsidR="00C96A57" w:rsidRPr="007C6E91" w:rsidRDefault="00014E6C"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3 qt</w:t>
      </w:r>
      <w:r w:rsidR="00C96A57" w:rsidRPr="007C6E91">
        <w:rPr>
          <w:rFonts w:cstheme="minorHAnsi"/>
        </w:rPr>
        <w:t xml:space="preserve"> milk</w:t>
      </w:r>
    </w:p>
    <w:p w14:paraId="5356D34C" w14:textId="7D3BE927" w:rsidR="000F4D66" w:rsidRPr="007C6E91" w:rsidRDefault="00B34535"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10 eggs</w:t>
      </w:r>
    </w:p>
    <w:p w14:paraId="3D873DD0" w14:textId="6B196500" w:rsidR="0090420E" w:rsidRPr="007C6E91" w:rsidRDefault="006D62DB"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1 ½ tbsp salt</w:t>
      </w:r>
    </w:p>
    <w:p w14:paraId="48449F4C" w14:textId="5F85971D" w:rsidR="006D62DB" w:rsidRPr="007C6E91" w:rsidRDefault="006D62DB"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 xml:space="preserve">½ tbsp </w:t>
      </w:r>
      <w:r w:rsidR="00234A98" w:rsidRPr="007C6E91">
        <w:rPr>
          <w:rFonts w:cstheme="minorHAnsi"/>
        </w:rPr>
        <w:t>ground black pepper</w:t>
      </w:r>
    </w:p>
    <w:p w14:paraId="23031CE3" w14:textId="02531A7C" w:rsidR="00234A98" w:rsidRPr="007C6E91" w:rsidRDefault="00234A98"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4 lbs. shredded cheddar cheese</w:t>
      </w:r>
    </w:p>
    <w:p w14:paraId="492BA9D0" w14:textId="7AEE16A5" w:rsidR="00A84F7F" w:rsidRPr="007C6E91" w:rsidRDefault="00A84F7F"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½ lbs. dry breadcrumbs</w:t>
      </w:r>
    </w:p>
    <w:p w14:paraId="31AB53D7" w14:textId="63DC3819" w:rsidR="00A84F7F" w:rsidRPr="007C6E91" w:rsidRDefault="00A84F7F" w:rsidP="000B02A1">
      <w:pPr>
        <w:pStyle w:val="ListParagraph"/>
        <w:numPr>
          <w:ilvl w:val="0"/>
          <w:numId w:val="78"/>
        </w:numPr>
        <w:tabs>
          <w:tab w:val="left" w:pos="720"/>
          <w:tab w:val="left" w:pos="1080"/>
          <w:tab w:val="left" w:pos="1170"/>
          <w:tab w:val="left" w:pos="1440"/>
          <w:tab w:val="left" w:pos="1800"/>
        </w:tabs>
        <w:rPr>
          <w:rFonts w:cstheme="minorHAnsi"/>
        </w:rPr>
      </w:pPr>
      <w:r w:rsidRPr="007C6E91">
        <w:rPr>
          <w:rFonts w:cstheme="minorHAnsi"/>
        </w:rPr>
        <w:t>½ cup melted margarine</w:t>
      </w:r>
    </w:p>
    <w:p w14:paraId="1261054E" w14:textId="3BB2794E" w:rsidR="0025359F" w:rsidRPr="007C6E91" w:rsidRDefault="0025359F" w:rsidP="0025359F">
      <w:pPr>
        <w:tabs>
          <w:tab w:val="left" w:pos="720"/>
          <w:tab w:val="left" w:pos="1080"/>
          <w:tab w:val="left" w:pos="1170"/>
          <w:tab w:val="left" w:pos="1440"/>
          <w:tab w:val="left" w:pos="1800"/>
        </w:tabs>
        <w:rPr>
          <w:rFonts w:cstheme="minorHAnsi"/>
        </w:rPr>
      </w:pPr>
    </w:p>
    <w:p w14:paraId="48E47FD9" w14:textId="2BD6F3F4" w:rsidR="0025359F" w:rsidRPr="007C6E91" w:rsidRDefault="0025359F"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Add macaroni slowly to boiling salted water; cook 8 to 10 minutes or until tender; stir occasionally to prevent sticking.</w:t>
      </w:r>
    </w:p>
    <w:p w14:paraId="7059B0A7" w14:textId="530241CD" w:rsidR="00305A80" w:rsidRPr="007C6E91" w:rsidRDefault="00305A80"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Drain. Set aside for use in Step 7.</w:t>
      </w:r>
    </w:p>
    <w:p w14:paraId="18A34917" w14:textId="4B1D6136" w:rsidR="00305A80" w:rsidRPr="007C6E91" w:rsidRDefault="00CE5FB7"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Warm milk and mix in eggs. Make sure not to cook eggs</w:t>
      </w:r>
    </w:p>
    <w:p w14:paraId="4127307B" w14:textId="36314F8C" w:rsidR="00AD3A75" w:rsidRPr="007C6E91" w:rsidRDefault="00AD3A75"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Add cheese to sauce; stir only until smooth; remove from heat.</w:t>
      </w:r>
    </w:p>
    <w:p w14:paraId="1CC58B26" w14:textId="188121CB" w:rsidR="00AD3A75" w:rsidRPr="007C6E91" w:rsidRDefault="00AD3A75"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Combine sauce and macaroni; mix well.</w:t>
      </w:r>
    </w:p>
    <w:p w14:paraId="2CFA1EEC" w14:textId="6D5EE88C" w:rsidR="00E362B9" w:rsidRPr="007C6E91" w:rsidRDefault="00E362B9"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 xml:space="preserve">Place mixture in </w:t>
      </w:r>
      <w:r w:rsidR="003C3AA9" w:rsidRPr="007C6E91">
        <w:rPr>
          <w:rFonts w:cstheme="minorHAnsi"/>
        </w:rPr>
        <w:t>14” Dutch oven</w:t>
      </w:r>
    </w:p>
    <w:p w14:paraId="6D0C4289" w14:textId="50D37D09" w:rsidR="003C3AA9" w:rsidRPr="007C6E91" w:rsidRDefault="003C3AA9"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 xml:space="preserve">Combine bread crumbs and melted butter or margarine; sprinkle 1-3/4 cup over mixture in each </w:t>
      </w:r>
      <w:r w:rsidR="00AF7FBB" w:rsidRPr="007C6E91">
        <w:rPr>
          <w:rFonts w:cstheme="minorHAnsi"/>
        </w:rPr>
        <w:t>oven</w:t>
      </w:r>
      <w:r w:rsidRPr="007C6E91">
        <w:rPr>
          <w:rFonts w:cstheme="minorHAnsi"/>
        </w:rPr>
        <w:t>.</w:t>
      </w:r>
    </w:p>
    <w:p w14:paraId="5C70A4B9" w14:textId="03574E66" w:rsidR="00AF7FBB" w:rsidRPr="007C6E91" w:rsidRDefault="00AF7FBB" w:rsidP="000B02A1">
      <w:pPr>
        <w:pStyle w:val="ListParagraph"/>
        <w:numPr>
          <w:ilvl w:val="5"/>
          <w:numId w:val="79"/>
        </w:numPr>
        <w:tabs>
          <w:tab w:val="left" w:pos="720"/>
          <w:tab w:val="left" w:pos="1080"/>
          <w:tab w:val="left" w:pos="1170"/>
          <w:tab w:val="left" w:pos="1440"/>
          <w:tab w:val="left" w:pos="1800"/>
        </w:tabs>
        <w:ind w:hanging="360"/>
        <w:rPr>
          <w:rFonts w:cstheme="minorHAnsi"/>
        </w:rPr>
      </w:pPr>
      <w:r w:rsidRPr="007C6E91">
        <w:rPr>
          <w:rFonts w:cstheme="minorHAnsi"/>
        </w:rPr>
        <w:t>Using a Dutch oven,</w:t>
      </w:r>
      <w:r w:rsidR="00D43955" w:rsidRPr="007C6E91">
        <w:rPr>
          <w:rFonts w:cstheme="minorHAnsi"/>
        </w:rPr>
        <w:t xml:space="preserve"> Cook with 18-20 coals on top and 8-10 on bottom, </w:t>
      </w:r>
      <w:r w:rsidRPr="007C6E91">
        <w:rPr>
          <w:rFonts w:cstheme="minorHAnsi"/>
        </w:rPr>
        <w:t xml:space="preserve">bake at 325 F. </w:t>
      </w:r>
      <w:r w:rsidR="00D43955" w:rsidRPr="007C6E91">
        <w:rPr>
          <w:rFonts w:cstheme="minorHAnsi"/>
        </w:rPr>
        <w:t>20</w:t>
      </w:r>
      <w:r w:rsidRPr="007C6E91">
        <w:rPr>
          <w:rFonts w:cstheme="minorHAnsi"/>
        </w:rPr>
        <w:t>-2</w:t>
      </w:r>
      <w:r w:rsidR="00D43955" w:rsidRPr="007C6E91">
        <w:rPr>
          <w:rFonts w:cstheme="minorHAnsi"/>
        </w:rPr>
        <w:t>5</w:t>
      </w:r>
      <w:r w:rsidRPr="007C6E91">
        <w:rPr>
          <w:rFonts w:cstheme="minorHAnsi"/>
        </w:rPr>
        <w:t xml:space="preserve"> minutes on high fan, open vent or until browned. CCP: Hold for service at 140 F. or higher.</w:t>
      </w:r>
    </w:p>
    <w:p w14:paraId="321F5A17" w14:textId="77777777" w:rsidR="0025359F" w:rsidRPr="007C6E91" w:rsidRDefault="0025359F" w:rsidP="00A84F7F">
      <w:pPr>
        <w:tabs>
          <w:tab w:val="left" w:pos="720"/>
          <w:tab w:val="left" w:pos="1080"/>
          <w:tab w:val="left" w:pos="1170"/>
          <w:tab w:val="left" w:pos="1440"/>
          <w:tab w:val="left" w:pos="1800"/>
        </w:tabs>
        <w:rPr>
          <w:rFonts w:cstheme="minorHAnsi"/>
        </w:rPr>
      </w:pPr>
    </w:p>
    <w:p w14:paraId="264F6453" w14:textId="77777777" w:rsidR="008C5906" w:rsidRPr="007C6E91" w:rsidRDefault="008C5906">
      <w:pPr>
        <w:rPr>
          <w:rFonts w:eastAsiaTheme="majorEastAsia" w:cstheme="minorHAnsi"/>
          <w:color w:val="1F3763" w:themeColor="accent1" w:themeShade="7F"/>
          <w:sz w:val="24"/>
          <w:szCs w:val="24"/>
        </w:rPr>
      </w:pPr>
      <w:r w:rsidRPr="007C6E91">
        <w:rPr>
          <w:rFonts w:cstheme="minorHAnsi"/>
        </w:rPr>
        <w:br w:type="page"/>
      </w:r>
    </w:p>
    <w:p w14:paraId="3A017755" w14:textId="76C39C29" w:rsidR="008C5906" w:rsidRPr="007C6E91" w:rsidRDefault="00560137"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5" w:name="_Toc52018973"/>
      <w:r w:rsidRPr="007C6E91">
        <w:rPr>
          <w:rFonts w:asciiTheme="minorHAnsi" w:hAnsiTheme="minorHAnsi" w:cstheme="minorHAnsi"/>
        </w:rPr>
        <w:lastRenderedPageBreak/>
        <w:t xml:space="preserve">Chicken </w:t>
      </w:r>
      <w:r w:rsidR="000A05CC" w:rsidRPr="007C6E91">
        <w:rPr>
          <w:rFonts w:asciiTheme="minorHAnsi" w:hAnsiTheme="minorHAnsi" w:cstheme="minorHAnsi"/>
        </w:rPr>
        <w:t>A La King</w:t>
      </w:r>
      <w:bookmarkEnd w:id="65"/>
    </w:p>
    <w:p w14:paraId="494AD2E5" w14:textId="7165E237" w:rsidR="00360466" w:rsidRPr="007C6E91" w:rsidRDefault="00360466" w:rsidP="00360466">
      <w:pPr>
        <w:rPr>
          <w:rFonts w:cstheme="minorHAnsi"/>
        </w:rPr>
      </w:pPr>
    </w:p>
    <w:p w14:paraId="6CA4540F" w14:textId="6062F563" w:rsidR="00360466" w:rsidRPr="007C6E91" w:rsidRDefault="00360466" w:rsidP="00360466">
      <w:pPr>
        <w:ind w:left="1080"/>
        <w:rPr>
          <w:rFonts w:cstheme="minorHAnsi"/>
        </w:rPr>
      </w:pPr>
      <w:r w:rsidRPr="007C6E91">
        <w:rPr>
          <w:rFonts w:cstheme="minorHAnsi"/>
        </w:rPr>
        <w:t>Yield: 50</w:t>
      </w:r>
    </w:p>
    <w:p w14:paraId="7C2F364A" w14:textId="77777777" w:rsidR="00B532EB" w:rsidRPr="007C6E91" w:rsidRDefault="00B532EB" w:rsidP="000B02A1">
      <w:pPr>
        <w:pStyle w:val="ListParagraph"/>
        <w:numPr>
          <w:ilvl w:val="0"/>
          <w:numId w:val="82"/>
        </w:numPr>
        <w:rPr>
          <w:rFonts w:cstheme="minorHAnsi"/>
        </w:rPr>
      </w:pPr>
      <w:r w:rsidRPr="007C6E91">
        <w:rPr>
          <w:rFonts w:cstheme="minorHAnsi"/>
        </w:rPr>
        <w:t>3 ½ lbs. dry egg noodles</w:t>
      </w:r>
    </w:p>
    <w:p w14:paraId="4F6CCBB4" w14:textId="0B920750" w:rsidR="00360466" w:rsidRPr="007C6E91" w:rsidRDefault="007B0BEA" w:rsidP="000B02A1">
      <w:pPr>
        <w:pStyle w:val="ListParagraph"/>
        <w:numPr>
          <w:ilvl w:val="0"/>
          <w:numId w:val="82"/>
        </w:numPr>
        <w:rPr>
          <w:rFonts w:cstheme="minorHAnsi"/>
        </w:rPr>
      </w:pPr>
      <w:r w:rsidRPr="007C6E91">
        <w:rPr>
          <w:rFonts w:cstheme="minorHAnsi"/>
        </w:rPr>
        <w:t>1 gal chicken broth</w:t>
      </w:r>
    </w:p>
    <w:p w14:paraId="18FF2FA1" w14:textId="34A70F53" w:rsidR="007B0BEA" w:rsidRPr="007C6E91" w:rsidRDefault="0077424B" w:rsidP="000B02A1">
      <w:pPr>
        <w:pStyle w:val="ListParagraph"/>
        <w:numPr>
          <w:ilvl w:val="0"/>
          <w:numId w:val="82"/>
        </w:numPr>
        <w:rPr>
          <w:rFonts w:cstheme="minorHAnsi"/>
        </w:rPr>
      </w:pPr>
      <w:r w:rsidRPr="007C6E91">
        <w:rPr>
          <w:rFonts w:cstheme="minorHAnsi"/>
        </w:rPr>
        <w:t>2 qt chopped celery</w:t>
      </w:r>
    </w:p>
    <w:p w14:paraId="0803C264" w14:textId="04341206" w:rsidR="0077424B" w:rsidRPr="007C6E91" w:rsidRDefault="0077424B" w:rsidP="000B02A1">
      <w:pPr>
        <w:pStyle w:val="ListParagraph"/>
        <w:numPr>
          <w:ilvl w:val="0"/>
          <w:numId w:val="82"/>
        </w:numPr>
        <w:rPr>
          <w:rFonts w:cstheme="minorHAnsi"/>
        </w:rPr>
      </w:pPr>
      <w:r w:rsidRPr="007C6E91">
        <w:rPr>
          <w:rFonts w:cstheme="minorHAnsi"/>
        </w:rPr>
        <w:t>1 ½ cup chopped onions</w:t>
      </w:r>
    </w:p>
    <w:p w14:paraId="5CA41D6F" w14:textId="0E942E5E" w:rsidR="0077424B" w:rsidRPr="007C6E91" w:rsidRDefault="00F72F87" w:rsidP="000B02A1">
      <w:pPr>
        <w:pStyle w:val="ListParagraph"/>
        <w:numPr>
          <w:ilvl w:val="0"/>
          <w:numId w:val="82"/>
        </w:numPr>
        <w:rPr>
          <w:rFonts w:cstheme="minorHAnsi"/>
        </w:rPr>
      </w:pPr>
      <w:r w:rsidRPr="007C6E91">
        <w:rPr>
          <w:rFonts w:cstheme="minorHAnsi"/>
        </w:rPr>
        <w:t>2 tbsp salt</w:t>
      </w:r>
    </w:p>
    <w:p w14:paraId="65C393B4" w14:textId="432B29E3" w:rsidR="00F72F87" w:rsidRPr="007C6E91" w:rsidRDefault="00F72F87" w:rsidP="000B02A1">
      <w:pPr>
        <w:pStyle w:val="ListParagraph"/>
        <w:numPr>
          <w:ilvl w:val="0"/>
          <w:numId w:val="82"/>
        </w:numPr>
        <w:rPr>
          <w:rFonts w:cstheme="minorHAnsi"/>
        </w:rPr>
      </w:pPr>
      <w:r w:rsidRPr="007C6E91">
        <w:rPr>
          <w:rFonts w:cstheme="minorHAnsi"/>
        </w:rPr>
        <w:t>½ tbsp ground black pepper</w:t>
      </w:r>
    </w:p>
    <w:p w14:paraId="69F2C6FA" w14:textId="23959874" w:rsidR="00F72F87" w:rsidRPr="007C6E91" w:rsidRDefault="00D66626" w:rsidP="000B02A1">
      <w:pPr>
        <w:pStyle w:val="ListParagraph"/>
        <w:numPr>
          <w:ilvl w:val="0"/>
          <w:numId w:val="82"/>
        </w:numPr>
        <w:rPr>
          <w:rFonts w:cstheme="minorHAnsi"/>
        </w:rPr>
      </w:pPr>
      <w:r w:rsidRPr="007C6E91">
        <w:rPr>
          <w:rFonts w:cstheme="minorHAnsi"/>
        </w:rPr>
        <w:t>2 qt warm milk</w:t>
      </w:r>
    </w:p>
    <w:p w14:paraId="193F241C" w14:textId="19C6B6F1" w:rsidR="00D66626" w:rsidRPr="007C6E91" w:rsidRDefault="001C31CC" w:rsidP="000B02A1">
      <w:pPr>
        <w:pStyle w:val="ListParagraph"/>
        <w:numPr>
          <w:ilvl w:val="0"/>
          <w:numId w:val="82"/>
        </w:numPr>
        <w:rPr>
          <w:rFonts w:cstheme="minorHAnsi"/>
        </w:rPr>
      </w:pPr>
      <w:r w:rsidRPr="007C6E91">
        <w:rPr>
          <w:rFonts w:cstheme="minorHAnsi"/>
        </w:rPr>
        <w:t>1 ½ qt chicken broth</w:t>
      </w:r>
    </w:p>
    <w:p w14:paraId="7764F864" w14:textId="516AFF9E" w:rsidR="001C31CC" w:rsidRPr="007C6E91" w:rsidRDefault="00ED6D18" w:rsidP="000B02A1">
      <w:pPr>
        <w:pStyle w:val="ListParagraph"/>
        <w:numPr>
          <w:ilvl w:val="0"/>
          <w:numId w:val="82"/>
        </w:numPr>
        <w:rPr>
          <w:rFonts w:cstheme="minorHAnsi"/>
        </w:rPr>
      </w:pPr>
      <w:r w:rsidRPr="007C6E91">
        <w:rPr>
          <w:rFonts w:cstheme="minorHAnsi"/>
        </w:rPr>
        <w:t>1 ½ qt flour</w:t>
      </w:r>
    </w:p>
    <w:p w14:paraId="10DD297E" w14:textId="4112FCCB" w:rsidR="00ED6D18" w:rsidRPr="007C6E91" w:rsidRDefault="00ED6D18" w:rsidP="000B02A1">
      <w:pPr>
        <w:pStyle w:val="ListParagraph"/>
        <w:numPr>
          <w:ilvl w:val="0"/>
          <w:numId w:val="82"/>
        </w:numPr>
        <w:rPr>
          <w:rFonts w:cstheme="minorHAnsi"/>
        </w:rPr>
      </w:pPr>
      <w:r w:rsidRPr="007C6E91">
        <w:rPr>
          <w:rFonts w:cstheme="minorHAnsi"/>
        </w:rPr>
        <w:t>9 lbs. diced cooked chicken</w:t>
      </w:r>
    </w:p>
    <w:p w14:paraId="1078BEC9" w14:textId="079FCF8A" w:rsidR="0038033C" w:rsidRPr="007C6E91" w:rsidRDefault="0038033C" w:rsidP="000B02A1">
      <w:pPr>
        <w:pStyle w:val="ListParagraph"/>
        <w:numPr>
          <w:ilvl w:val="0"/>
          <w:numId w:val="82"/>
        </w:numPr>
        <w:rPr>
          <w:rFonts w:cstheme="minorHAnsi"/>
        </w:rPr>
      </w:pPr>
      <w:r w:rsidRPr="007C6E91">
        <w:rPr>
          <w:rFonts w:cstheme="minorHAnsi"/>
        </w:rPr>
        <w:t>1 ½ cup chopped green peppers (optional)</w:t>
      </w:r>
    </w:p>
    <w:p w14:paraId="18E99895" w14:textId="17442A62" w:rsidR="0038033C" w:rsidRPr="007C6E91" w:rsidRDefault="0037529D" w:rsidP="000B02A1">
      <w:pPr>
        <w:pStyle w:val="ListParagraph"/>
        <w:numPr>
          <w:ilvl w:val="0"/>
          <w:numId w:val="82"/>
        </w:numPr>
        <w:rPr>
          <w:rFonts w:cstheme="minorHAnsi"/>
        </w:rPr>
      </w:pPr>
      <w:r w:rsidRPr="007C6E91">
        <w:rPr>
          <w:rFonts w:cstheme="minorHAnsi"/>
        </w:rPr>
        <w:t>½ cup pimento</w:t>
      </w:r>
    </w:p>
    <w:p w14:paraId="2D1ABC9B" w14:textId="67B167E6" w:rsidR="0037529D" w:rsidRPr="007C6E91" w:rsidRDefault="0037529D" w:rsidP="0037529D">
      <w:pPr>
        <w:rPr>
          <w:rFonts w:cstheme="minorHAnsi"/>
        </w:rPr>
      </w:pPr>
    </w:p>
    <w:p w14:paraId="6BD56DE8" w14:textId="5E668AEF" w:rsidR="007C5A1C" w:rsidRPr="007C6E91" w:rsidRDefault="007C5A1C" w:rsidP="000B02A1">
      <w:pPr>
        <w:pStyle w:val="ListParagraph"/>
        <w:numPr>
          <w:ilvl w:val="1"/>
          <w:numId w:val="14"/>
        </w:numPr>
        <w:rPr>
          <w:rFonts w:cstheme="minorHAnsi"/>
        </w:rPr>
      </w:pPr>
      <w:r w:rsidRPr="007C6E91">
        <w:rPr>
          <w:rFonts w:cstheme="minorHAnsi"/>
        </w:rPr>
        <w:t>Boil egg noodles in water and salt till tender.</w:t>
      </w:r>
    </w:p>
    <w:p w14:paraId="1BEBD546" w14:textId="3AA52050" w:rsidR="0037529D" w:rsidRPr="007C6E91" w:rsidRDefault="0037529D" w:rsidP="000B02A1">
      <w:pPr>
        <w:pStyle w:val="ListParagraph"/>
        <w:numPr>
          <w:ilvl w:val="1"/>
          <w:numId w:val="14"/>
        </w:numPr>
        <w:rPr>
          <w:rFonts w:cstheme="minorHAnsi"/>
        </w:rPr>
      </w:pPr>
      <w:r w:rsidRPr="007C6E91">
        <w:rPr>
          <w:rFonts w:cstheme="minorHAnsi"/>
        </w:rPr>
        <w:t>Place broth, celery, onions, salt and pepper in a steam jacketed kettle or stockpot; bring to a boil. Cover; reduce heat; simmer 8-10 minutes until tender.</w:t>
      </w:r>
    </w:p>
    <w:p w14:paraId="122271FB" w14:textId="53AB5AC0" w:rsidR="0037529D" w:rsidRPr="007C6E91" w:rsidRDefault="000204AD" w:rsidP="000B02A1">
      <w:pPr>
        <w:pStyle w:val="ListParagraph"/>
        <w:numPr>
          <w:ilvl w:val="1"/>
          <w:numId w:val="14"/>
        </w:numPr>
        <w:rPr>
          <w:rFonts w:cstheme="minorHAnsi"/>
        </w:rPr>
      </w:pPr>
      <w:r w:rsidRPr="007C6E91">
        <w:rPr>
          <w:rFonts w:cstheme="minorHAnsi"/>
        </w:rPr>
        <w:t>Stir milk into cooked vegetables and broth.</w:t>
      </w:r>
    </w:p>
    <w:p w14:paraId="6FC55615" w14:textId="46CD595E" w:rsidR="000204AD" w:rsidRPr="007C6E91" w:rsidRDefault="000204AD" w:rsidP="000B02A1">
      <w:pPr>
        <w:pStyle w:val="ListParagraph"/>
        <w:numPr>
          <w:ilvl w:val="1"/>
          <w:numId w:val="14"/>
        </w:numPr>
        <w:rPr>
          <w:rFonts w:cstheme="minorHAnsi"/>
        </w:rPr>
      </w:pPr>
      <w:r w:rsidRPr="007C6E91">
        <w:rPr>
          <w:rFonts w:cstheme="minorHAnsi"/>
        </w:rPr>
        <w:t>Blend flour and broth together to make a smooth slurry. Add slurry to vegetables, broth, and milk mixture, stirring constantly. Bring to a boil. Cover; reduce heat; simmer 10 minutes or until thickened, stirring frequently to prevent sticking.</w:t>
      </w:r>
    </w:p>
    <w:p w14:paraId="4EEA5685" w14:textId="1EECDB5A" w:rsidR="000204AD" w:rsidRPr="007C6E91" w:rsidRDefault="000204AD" w:rsidP="000B02A1">
      <w:pPr>
        <w:pStyle w:val="ListParagraph"/>
        <w:numPr>
          <w:ilvl w:val="1"/>
          <w:numId w:val="14"/>
        </w:numPr>
        <w:rPr>
          <w:rFonts w:cstheme="minorHAnsi"/>
        </w:rPr>
      </w:pPr>
      <w:r w:rsidRPr="007C6E91">
        <w:rPr>
          <w:rFonts w:cstheme="minorHAnsi"/>
        </w:rPr>
        <w:t>Stir chicken, peppers, and pimientos gently into thickened sauce. Cover, reduce heat; simmer 2 minutes. CCP: Internal temperature must reach 165 F. or higher for 15 seconds.</w:t>
      </w:r>
    </w:p>
    <w:p w14:paraId="7FA7CE14" w14:textId="3C536A21" w:rsidR="007C5A1C" w:rsidRPr="007C6E91" w:rsidRDefault="007C5A1C" w:rsidP="000B02A1">
      <w:pPr>
        <w:pStyle w:val="ListParagraph"/>
        <w:numPr>
          <w:ilvl w:val="1"/>
          <w:numId w:val="14"/>
        </w:numPr>
        <w:rPr>
          <w:rFonts w:cstheme="minorHAnsi"/>
        </w:rPr>
      </w:pPr>
      <w:r w:rsidRPr="007C6E91">
        <w:rPr>
          <w:rFonts w:cstheme="minorHAnsi"/>
        </w:rPr>
        <w:t>Server over egg noodles</w:t>
      </w:r>
    </w:p>
    <w:p w14:paraId="671B5073" w14:textId="77777777" w:rsidR="007C5A1C" w:rsidRPr="007C6E91" w:rsidRDefault="007C5A1C" w:rsidP="007C5A1C">
      <w:pPr>
        <w:rPr>
          <w:rFonts w:cstheme="minorHAnsi"/>
        </w:rPr>
      </w:pPr>
    </w:p>
    <w:p w14:paraId="0DFCFC31" w14:textId="750A634F" w:rsidR="00DB3411" w:rsidRPr="007C6E91" w:rsidRDefault="00913CF9" w:rsidP="000B02A1">
      <w:pPr>
        <w:pStyle w:val="Heading3"/>
        <w:numPr>
          <w:ilvl w:val="0"/>
          <w:numId w:val="14"/>
        </w:numPr>
        <w:rPr>
          <w:rFonts w:asciiTheme="minorHAnsi" w:hAnsiTheme="minorHAnsi" w:cstheme="minorHAnsi"/>
        </w:rPr>
      </w:pPr>
      <w:bookmarkStart w:id="66" w:name="_Toc52018974"/>
      <w:r w:rsidRPr="007C6E91">
        <w:rPr>
          <w:rFonts w:asciiTheme="minorHAnsi" w:hAnsiTheme="minorHAnsi" w:cstheme="minorHAnsi"/>
        </w:rPr>
        <w:t>Chuck Wagon Stew</w:t>
      </w:r>
      <w:bookmarkEnd w:id="66"/>
    </w:p>
    <w:p w14:paraId="2A90CCDB" w14:textId="100FAA7B" w:rsidR="008C5906" w:rsidRPr="007C6E91" w:rsidRDefault="008C5906" w:rsidP="008C5906">
      <w:pPr>
        <w:rPr>
          <w:rFonts w:cstheme="minorHAnsi"/>
        </w:rPr>
      </w:pPr>
    </w:p>
    <w:p w14:paraId="440BD7A5" w14:textId="0BC81FDE" w:rsidR="008C5906" w:rsidRPr="007C6E91" w:rsidRDefault="008C5906" w:rsidP="008C5906">
      <w:pPr>
        <w:ind w:left="1080"/>
        <w:rPr>
          <w:rFonts w:cstheme="minorHAnsi"/>
        </w:rPr>
      </w:pPr>
      <w:r w:rsidRPr="007C6E91">
        <w:rPr>
          <w:rFonts w:cstheme="minorHAnsi"/>
        </w:rPr>
        <w:t>Yield: 50</w:t>
      </w:r>
    </w:p>
    <w:p w14:paraId="177B3A3A" w14:textId="07E44E45" w:rsidR="008C5906" w:rsidRPr="007C6E91" w:rsidRDefault="00D3585C" w:rsidP="000B02A1">
      <w:pPr>
        <w:pStyle w:val="ListParagraph"/>
        <w:numPr>
          <w:ilvl w:val="0"/>
          <w:numId w:val="80"/>
        </w:numPr>
        <w:rPr>
          <w:rFonts w:cstheme="minorHAnsi"/>
        </w:rPr>
      </w:pPr>
      <w:r w:rsidRPr="007C6E91">
        <w:rPr>
          <w:rFonts w:cstheme="minorHAnsi"/>
        </w:rPr>
        <w:t>7 lbs. ground beef</w:t>
      </w:r>
    </w:p>
    <w:p w14:paraId="5C9B57ED" w14:textId="1ADE4C76" w:rsidR="00D3585C" w:rsidRPr="007C6E91" w:rsidRDefault="00D3585C" w:rsidP="000B02A1">
      <w:pPr>
        <w:pStyle w:val="ListParagraph"/>
        <w:numPr>
          <w:ilvl w:val="0"/>
          <w:numId w:val="80"/>
        </w:numPr>
        <w:rPr>
          <w:rFonts w:cstheme="minorHAnsi"/>
        </w:rPr>
      </w:pPr>
      <w:r w:rsidRPr="007C6E91">
        <w:rPr>
          <w:rFonts w:cstheme="minorHAnsi"/>
        </w:rPr>
        <w:t>3 lbs. chopped onions</w:t>
      </w:r>
    </w:p>
    <w:p w14:paraId="5D28029D" w14:textId="25C9FEFC" w:rsidR="00CB6774" w:rsidRPr="007C6E91" w:rsidRDefault="00CB6774" w:rsidP="000B02A1">
      <w:pPr>
        <w:pStyle w:val="ListParagraph"/>
        <w:numPr>
          <w:ilvl w:val="0"/>
          <w:numId w:val="80"/>
        </w:numPr>
        <w:rPr>
          <w:rFonts w:cstheme="minorHAnsi"/>
        </w:rPr>
      </w:pPr>
      <w:r w:rsidRPr="007C6E91">
        <w:rPr>
          <w:rFonts w:cstheme="minorHAnsi"/>
        </w:rPr>
        <w:t>1 ½ lbs. chopped green peppers</w:t>
      </w:r>
    </w:p>
    <w:p w14:paraId="5147D945" w14:textId="37096D6F" w:rsidR="00CB6774" w:rsidRPr="007C6E91" w:rsidRDefault="00CB6774" w:rsidP="000B02A1">
      <w:pPr>
        <w:pStyle w:val="ListParagraph"/>
        <w:numPr>
          <w:ilvl w:val="0"/>
          <w:numId w:val="80"/>
        </w:numPr>
        <w:rPr>
          <w:rFonts w:cstheme="minorHAnsi"/>
        </w:rPr>
      </w:pPr>
      <w:r w:rsidRPr="007C6E91">
        <w:rPr>
          <w:rFonts w:cstheme="minorHAnsi"/>
        </w:rPr>
        <w:t>2 cup Catsup</w:t>
      </w:r>
    </w:p>
    <w:p w14:paraId="7FB81C6D" w14:textId="1635A7CE" w:rsidR="00CB6774" w:rsidRPr="007C6E91" w:rsidRDefault="00D91199" w:rsidP="000B02A1">
      <w:pPr>
        <w:pStyle w:val="ListParagraph"/>
        <w:numPr>
          <w:ilvl w:val="0"/>
          <w:numId w:val="80"/>
        </w:numPr>
        <w:rPr>
          <w:rFonts w:cstheme="minorHAnsi"/>
        </w:rPr>
      </w:pPr>
      <w:r w:rsidRPr="007C6E91">
        <w:rPr>
          <w:rFonts w:cstheme="minorHAnsi"/>
        </w:rPr>
        <w:t>3 gal baked beans</w:t>
      </w:r>
    </w:p>
    <w:p w14:paraId="23733F30" w14:textId="572244AE" w:rsidR="00D91199" w:rsidRPr="007C6E91" w:rsidRDefault="00D91199" w:rsidP="00D91199">
      <w:pPr>
        <w:rPr>
          <w:rFonts w:cstheme="minorHAnsi"/>
        </w:rPr>
      </w:pPr>
    </w:p>
    <w:p w14:paraId="58B1BC9F" w14:textId="730DFA4E" w:rsidR="00D91199" w:rsidRPr="007C6E91" w:rsidRDefault="00D91199" w:rsidP="000B02A1">
      <w:pPr>
        <w:pStyle w:val="ListParagraph"/>
        <w:numPr>
          <w:ilvl w:val="0"/>
          <w:numId w:val="81"/>
        </w:numPr>
        <w:rPr>
          <w:rFonts w:cstheme="minorHAnsi"/>
        </w:rPr>
      </w:pPr>
      <w:r w:rsidRPr="007C6E91">
        <w:rPr>
          <w:rFonts w:cstheme="minorHAnsi"/>
        </w:rPr>
        <w:lastRenderedPageBreak/>
        <w:t>Cook beef with onions and peppers until it loses its pink color, stirring to break apart, in steam-jacketed kettle or stock pot. Drain or skim off excess fat.</w:t>
      </w:r>
    </w:p>
    <w:p w14:paraId="7A488322" w14:textId="75CE0FAC" w:rsidR="00AF35BE" w:rsidRPr="007C6E91" w:rsidRDefault="00AF35BE" w:rsidP="000B02A1">
      <w:pPr>
        <w:pStyle w:val="ListParagraph"/>
        <w:numPr>
          <w:ilvl w:val="0"/>
          <w:numId w:val="81"/>
        </w:numPr>
        <w:rPr>
          <w:rFonts w:cstheme="minorHAnsi"/>
        </w:rPr>
      </w:pPr>
      <w:r w:rsidRPr="007C6E91">
        <w:rPr>
          <w:rFonts w:cstheme="minorHAnsi"/>
        </w:rPr>
        <w:t>Add catsup and beans to beef, onion and pepper mixture. Stir well.</w:t>
      </w:r>
    </w:p>
    <w:p w14:paraId="7D3C1D83" w14:textId="3DEF3F95" w:rsidR="00AF35BE" w:rsidRPr="007C6E91" w:rsidRDefault="00AF35BE" w:rsidP="000B02A1">
      <w:pPr>
        <w:pStyle w:val="ListParagraph"/>
        <w:numPr>
          <w:ilvl w:val="0"/>
          <w:numId w:val="81"/>
        </w:numPr>
        <w:rPr>
          <w:rFonts w:cstheme="minorHAnsi"/>
        </w:rPr>
      </w:pPr>
      <w:r w:rsidRPr="007C6E91">
        <w:rPr>
          <w:rFonts w:cstheme="minorHAnsi"/>
        </w:rPr>
        <w:t>Simmer for 20 minutes. CCP: Internal temperature must reach 155 F. or higher for 15 seconds. Hold for service at 140 F. or higher.</w:t>
      </w:r>
    </w:p>
    <w:p w14:paraId="1E66FBFE" w14:textId="77777777" w:rsidR="00AF35BE" w:rsidRPr="007C6E91" w:rsidRDefault="00AF35BE" w:rsidP="00AF35BE">
      <w:pPr>
        <w:rPr>
          <w:rFonts w:cstheme="minorHAnsi"/>
        </w:rPr>
      </w:pPr>
    </w:p>
    <w:p w14:paraId="55DA33DC" w14:textId="5D727A86" w:rsidR="000B14B3" w:rsidRPr="007C6E91" w:rsidRDefault="00440306"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7" w:name="_Toc52018975"/>
      <w:r w:rsidRPr="007C6E91">
        <w:rPr>
          <w:rFonts w:asciiTheme="minorHAnsi" w:hAnsiTheme="minorHAnsi" w:cstheme="minorHAnsi"/>
        </w:rPr>
        <w:t>Garlic Knots</w:t>
      </w:r>
      <w:bookmarkEnd w:id="67"/>
    </w:p>
    <w:p w14:paraId="0BD35D38" w14:textId="46ABEE75" w:rsidR="00A25263" w:rsidRPr="007C6E91" w:rsidRDefault="00A25263" w:rsidP="00A25263">
      <w:pPr>
        <w:ind w:left="1080"/>
        <w:rPr>
          <w:rFonts w:cstheme="minorHAnsi"/>
        </w:rPr>
      </w:pPr>
    </w:p>
    <w:p w14:paraId="4CE7D26C" w14:textId="251FC087" w:rsidR="00A25263" w:rsidRPr="007C6E91" w:rsidRDefault="00A25263" w:rsidP="00A25263">
      <w:pPr>
        <w:ind w:left="1080"/>
        <w:rPr>
          <w:rFonts w:cstheme="minorHAnsi"/>
        </w:rPr>
      </w:pPr>
      <w:r w:rsidRPr="007C6E91">
        <w:rPr>
          <w:rFonts w:cstheme="minorHAnsi"/>
        </w:rPr>
        <w:t>Yield 50</w:t>
      </w:r>
    </w:p>
    <w:p w14:paraId="6A4A4C37" w14:textId="7A5468C2" w:rsidR="00C71AEA" w:rsidRPr="007C6E91" w:rsidRDefault="00A25263" w:rsidP="000B02A1">
      <w:pPr>
        <w:pStyle w:val="ListParagraph"/>
        <w:numPr>
          <w:ilvl w:val="0"/>
          <w:numId w:val="93"/>
        </w:numPr>
        <w:rPr>
          <w:rFonts w:cstheme="minorHAnsi"/>
        </w:rPr>
      </w:pPr>
      <w:r w:rsidRPr="007C6E91">
        <w:rPr>
          <w:rFonts w:cstheme="minorHAnsi"/>
        </w:rPr>
        <w:t xml:space="preserve">5-6 lbs. </w:t>
      </w:r>
      <w:r w:rsidR="00C71AEA" w:rsidRPr="007C6E91">
        <w:rPr>
          <w:rFonts w:cstheme="minorHAnsi"/>
        </w:rPr>
        <w:t>frozen garlic knots</w:t>
      </w:r>
    </w:p>
    <w:p w14:paraId="1343CFAB" w14:textId="77777777" w:rsidR="007F29DA" w:rsidRPr="007C6E91" w:rsidRDefault="007F29DA" w:rsidP="007F29DA">
      <w:pPr>
        <w:rPr>
          <w:rFonts w:cstheme="minorHAnsi"/>
        </w:rPr>
      </w:pPr>
    </w:p>
    <w:p w14:paraId="1F6AFFD3" w14:textId="77777777" w:rsidR="002C1F82" w:rsidRPr="007C6E91" w:rsidRDefault="00F254BC" w:rsidP="000B02A1">
      <w:pPr>
        <w:pStyle w:val="ListParagraph"/>
        <w:numPr>
          <w:ilvl w:val="1"/>
          <w:numId w:val="14"/>
        </w:numPr>
        <w:rPr>
          <w:rFonts w:cstheme="minorHAnsi"/>
        </w:rPr>
      </w:pPr>
      <w:r w:rsidRPr="007C6E91">
        <w:rPr>
          <w:rFonts w:cstheme="minorHAnsi"/>
        </w:rPr>
        <w:t xml:space="preserve">Preheat 2-3 14” </w:t>
      </w:r>
      <w:r w:rsidR="00970A52" w:rsidRPr="007C6E91">
        <w:rPr>
          <w:rFonts w:cstheme="minorHAnsi"/>
        </w:rPr>
        <w:t>Dutch</w:t>
      </w:r>
      <w:r w:rsidRPr="007C6E91">
        <w:rPr>
          <w:rFonts w:cstheme="minorHAnsi"/>
        </w:rPr>
        <w:t xml:space="preserve"> ovens</w:t>
      </w:r>
    </w:p>
    <w:p w14:paraId="1AC3EB6D" w14:textId="4166F106" w:rsidR="007D1868" w:rsidRPr="007C6E91" w:rsidRDefault="002C1F82" w:rsidP="000B02A1">
      <w:pPr>
        <w:pStyle w:val="ListParagraph"/>
        <w:numPr>
          <w:ilvl w:val="1"/>
          <w:numId w:val="14"/>
        </w:numPr>
        <w:rPr>
          <w:rFonts w:cstheme="minorHAnsi"/>
        </w:rPr>
      </w:pPr>
      <w:r w:rsidRPr="007C6E91">
        <w:rPr>
          <w:rFonts w:cstheme="minorHAnsi"/>
        </w:rPr>
        <w:t xml:space="preserve">Place </w:t>
      </w:r>
      <w:r w:rsidR="007D1868" w:rsidRPr="007C6E91">
        <w:rPr>
          <w:rFonts w:cstheme="minorHAnsi"/>
        </w:rPr>
        <w:t>trivets</w:t>
      </w:r>
      <w:r w:rsidRPr="007C6E91">
        <w:rPr>
          <w:rFonts w:cstheme="minorHAnsi"/>
        </w:rPr>
        <w:t xml:space="preserve"> </w:t>
      </w:r>
      <w:r w:rsidR="007D1868" w:rsidRPr="007C6E91">
        <w:rPr>
          <w:rFonts w:cstheme="minorHAnsi"/>
        </w:rPr>
        <w:t>on Dutch oven</w:t>
      </w:r>
    </w:p>
    <w:p w14:paraId="6096FECC" w14:textId="2539417B" w:rsidR="00970A52" w:rsidRPr="007C6E91" w:rsidRDefault="00970A52" w:rsidP="000B02A1">
      <w:pPr>
        <w:pStyle w:val="ListParagraph"/>
        <w:numPr>
          <w:ilvl w:val="1"/>
          <w:numId w:val="14"/>
        </w:numPr>
        <w:rPr>
          <w:rFonts w:cstheme="minorHAnsi"/>
        </w:rPr>
      </w:pPr>
      <w:r w:rsidRPr="007C6E91">
        <w:rPr>
          <w:rFonts w:cstheme="minorHAnsi"/>
        </w:rPr>
        <w:t xml:space="preserve">Assemble frozen rolls on backing </w:t>
      </w:r>
      <w:r w:rsidR="002C1F82" w:rsidRPr="007C6E91">
        <w:rPr>
          <w:rFonts w:cstheme="minorHAnsi"/>
        </w:rPr>
        <w:t>pans for Dutch ovens</w:t>
      </w:r>
    </w:p>
    <w:p w14:paraId="30282AF7" w14:textId="766D4B6F" w:rsidR="00C71AEA" w:rsidRPr="007C6E91" w:rsidRDefault="007D1868" w:rsidP="000B02A1">
      <w:pPr>
        <w:pStyle w:val="ListParagraph"/>
        <w:numPr>
          <w:ilvl w:val="1"/>
          <w:numId w:val="14"/>
        </w:numPr>
        <w:rPr>
          <w:rFonts w:cstheme="minorHAnsi"/>
        </w:rPr>
      </w:pPr>
      <w:r w:rsidRPr="007C6E91">
        <w:rPr>
          <w:rFonts w:cstheme="minorHAnsi"/>
        </w:rPr>
        <w:t>Back rolls as instructed o</w:t>
      </w:r>
      <w:r w:rsidR="007F29DA" w:rsidRPr="007C6E91">
        <w:rPr>
          <w:rFonts w:cstheme="minorHAnsi"/>
        </w:rPr>
        <w:t>n package</w:t>
      </w:r>
    </w:p>
    <w:p w14:paraId="22EC6483" w14:textId="77777777" w:rsidR="00C71AEA" w:rsidRPr="007C6E91" w:rsidRDefault="00C71AEA" w:rsidP="00C71AEA">
      <w:pPr>
        <w:ind w:left="720"/>
        <w:rPr>
          <w:rFonts w:cstheme="minorHAnsi"/>
        </w:rPr>
      </w:pPr>
    </w:p>
    <w:p w14:paraId="3B46FE06" w14:textId="32C7564D" w:rsidR="00013EF8" w:rsidRPr="007C6E91" w:rsidRDefault="00C16E8C" w:rsidP="000B02A1">
      <w:pPr>
        <w:pStyle w:val="Heading3"/>
        <w:numPr>
          <w:ilvl w:val="0"/>
          <w:numId w:val="14"/>
        </w:numPr>
        <w:tabs>
          <w:tab w:val="left" w:pos="720"/>
          <w:tab w:val="left" w:pos="1080"/>
          <w:tab w:val="left" w:pos="1170"/>
          <w:tab w:val="left" w:pos="1440"/>
          <w:tab w:val="left" w:pos="1620"/>
          <w:tab w:val="left" w:pos="1800"/>
        </w:tabs>
        <w:rPr>
          <w:rFonts w:asciiTheme="minorHAnsi" w:hAnsiTheme="minorHAnsi" w:cstheme="minorHAnsi"/>
        </w:rPr>
      </w:pPr>
      <w:bookmarkStart w:id="68" w:name="_Toc52018976"/>
      <w:r w:rsidRPr="007C6E91">
        <w:rPr>
          <w:rFonts w:asciiTheme="minorHAnsi" w:hAnsiTheme="minorHAnsi" w:cstheme="minorHAnsi"/>
        </w:rPr>
        <w:t>Foil Nachos</w:t>
      </w:r>
      <w:bookmarkEnd w:id="68"/>
    </w:p>
    <w:p w14:paraId="24468664" w14:textId="1AC0DAD0" w:rsidR="00127652" w:rsidRPr="007C6E91" w:rsidRDefault="00127652" w:rsidP="00127652">
      <w:pPr>
        <w:rPr>
          <w:rFonts w:cstheme="minorHAnsi"/>
        </w:rPr>
      </w:pPr>
    </w:p>
    <w:p w14:paraId="73971D06" w14:textId="36CEED19" w:rsidR="004D5124" w:rsidRPr="007C6E91" w:rsidRDefault="004D5124" w:rsidP="004D5124">
      <w:pPr>
        <w:ind w:left="1080"/>
        <w:rPr>
          <w:rFonts w:cstheme="minorHAnsi"/>
        </w:rPr>
      </w:pPr>
      <w:r w:rsidRPr="007C6E91">
        <w:rPr>
          <w:rFonts w:cstheme="minorHAnsi"/>
        </w:rPr>
        <w:t>Yield 50</w:t>
      </w:r>
    </w:p>
    <w:p w14:paraId="27A616E8" w14:textId="77777777" w:rsidR="00174055" w:rsidRPr="007C6E91" w:rsidRDefault="00174055" w:rsidP="000B02A1">
      <w:pPr>
        <w:pStyle w:val="ListParagraph"/>
        <w:numPr>
          <w:ilvl w:val="0"/>
          <w:numId w:val="90"/>
        </w:numPr>
        <w:rPr>
          <w:rFonts w:cstheme="minorHAnsi"/>
        </w:rPr>
      </w:pPr>
      <w:r w:rsidRPr="007C6E91">
        <w:rPr>
          <w:rFonts w:cstheme="minorHAnsi"/>
        </w:rPr>
        <w:t>Aluminum foil sheets</w:t>
      </w:r>
    </w:p>
    <w:p w14:paraId="3B6AAE7A" w14:textId="7AEE6BAF" w:rsidR="004D5124" w:rsidRPr="007C6E91" w:rsidRDefault="00480A3B" w:rsidP="000B02A1">
      <w:pPr>
        <w:pStyle w:val="ListParagraph"/>
        <w:numPr>
          <w:ilvl w:val="0"/>
          <w:numId w:val="90"/>
        </w:numPr>
        <w:rPr>
          <w:rFonts w:cstheme="minorHAnsi"/>
        </w:rPr>
      </w:pPr>
      <w:r w:rsidRPr="007C6E91">
        <w:rPr>
          <w:rFonts w:cstheme="minorHAnsi"/>
        </w:rPr>
        <w:t>4 lbs. tortilla strips</w:t>
      </w:r>
    </w:p>
    <w:p w14:paraId="056C0908" w14:textId="75760208" w:rsidR="00480A3B" w:rsidRPr="007C6E91" w:rsidRDefault="00CD3424" w:rsidP="000B02A1">
      <w:pPr>
        <w:pStyle w:val="ListParagraph"/>
        <w:numPr>
          <w:ilvl w:val="0"/>
          <w:numId w:val="90"/>
        </w:numPr>
        <w:rPr>
          <w:rFonts w:cstheme="minorHAnsi"/>
        </w:rPr>
      </w:pPr>
      <w:r w:rsidRPr="007C6E91">
        <w:rPr>
          <w:rFonts w:cstheme="minorHAnsi"/>
        </w:rPr>
        <w:t>9 lbs. of jack cheese</w:t>
      </w:r>
    </w:p>
    <w:p w14:paraId="4B38E311" w14:textId="497350C3" w:rsidR="00CD3424" w:rsidRPr="007C6E91" w:rsidRDefault="00CF0F18" w:rsidP="000B02A1">
      <w:pPr>
        <w:pStyle w:val="ListParagraph"/>
        <w:numPr>
          <w:ilvl w:val="0"/>
          <w:numId w:val="90"/>
        </w:numPr>
        <w:rPr>
          <w:rFonts w:cstheme="minorHAnsi"/>
        </w:rPr>
      </w:pPr>
      <w:r w:rsidRPr="007C6E91">
        <w:rPr>
          <w:rFonts w:cstheme="minorHAnsi"/>
        </w:rPr>
        <w:t xml:space="preserve">½ recipe of </w:t>
      </w:r>
      <w:r w:rsidR="00136BC1" w:rsidRPr="007C6E91">
        <w:rPr>
          <w:rFonts w:cstheme="minorHAnsi"/>
        </w:rPr>
        <w:t>chili con carne</w:t>
      </w:r>
    </w:p>
    <w:p w14:paraId="67EE34E2" w14:textId="682B7F24" w:rsidR="00136BC1" w:rsidRPr="007C6E91" w:rsidRDefault="00136BC1" w:rsidP="000B02A1">
      <w:pPr>
        <w:pStyle w:val="ListParagraph"/>
        <w:numPr>
          <w:ilvl w:val="0"/>
          <w:numId w:val="90"/>
        </w:numPr>
        <w:rPr>
          <w:rFonts w:cstheme="minorHAnsi"/>
        </w:rPr>
      </w:pPr>
      <w:r w:rsidRPr="007C6E91">
        <w:rPr>
          <w:rFonts w:cstheme="minorHAnsi"/>
        </w:rPr>
        <w:t>½ recipe of chicken fajita strips diced</w:t>
      </w:r>
    </w:p>
    <w:p w14:paraId="67B97EC3" w14:textId="1E3DA610" w:rsidR="00136BC1" w:rsidRPr="007C6E91" w:rsidRDefault="00C017D6" w:rsidP="000B02A1">
      <w:pPr>
        <w:pStyle w:val="ListParagraph"/>
        <w:numPr>
          <w:ilvl w:val="0"/>
          <w:numId w:val="90"/>
        </w:numPr>
        <w:rPr>
          <w:rFonts w:cstheme="minorHAnsi"/>
        </w:rPr>
      </w:pPr>
      <w:r w:rsidRPr="007C6E91">
        <w:rPr>
          <w:rFonts w:cstheme="minorHAnsi"/>
        </w:rPr>
        <w:t>1 qt jalapenos</w:t>
      </w:r>
    </w:p>
    <w:p w14:paraId="3E187BE5" w14:textId="5826CB3F" w:rsidR="00E11221" w:rsidRPr="007C6E91" w:rsidRDefault="00E11221" w:rsidP="000B02A1">
      <w:pPr>
        <w:pStyle w:val="ListParagraph"/>
        <w:numPr>
          <w:ilvl w:val="0"/>
          <w:numId w:val="90"/>
        </w:numPr>
        <w:rPr>
          <w:rFonts w:cstheme="minorHAnsi"/>
        </w:rPr>
      </w:pPr>
      <w:r w:rsidRPr="007C6E91">
        <w:rPr>
          <w:rFonts w:cstheme="minorHAnsi"/>
        </w:rPr>
        <w:t>1 qt black beans drained</w:t>
      </w:r>
    </w:p>
    <w:p w14:paraId="63501F01" w14:textId="07194ABB" w:rsidR="00F578B0" w:rsidRPr="007C6E91" w:rsidRDefault="00F578B0" w:rsidP="000B02A1">
      <w:pPr>
        <w:pStyle w:val="ListParagraph"/>
        <w:numPr>
          <w:ilvl w:val="0"/>
          <w:numId w:val="90"/>
        </w:numPr>
        <w:rPr>
          <w:rFonts w:cstheme="minorHAnsi"/>
        </w:rPr>
      </w:pPr>
      <w:r w:rsidRPr="007C6E91">
        <w:rPr>
          <w:rFonts w:cstheme="minorHAnsi"/>
        </w:rPr>
        <w:t>1 qt sour cream</w:t>
      </w:r>
    </w:p>
    <w:p w14:paraId="7054A54C" w14:textId="46D4FC6A" w:rsidR="00DE6D30" w:rsidRPr="007C6E91" w:rsidRDefault="00DE6D30" w:rsidP="007C3D69">
      <w:pPr>
        <w:rPr>
          <w:rFonts w:cstheme="minorHAnsi"/>
        </w:rPr>
      </w:pPr>
    </w:p>
    <w:p w14:paraId="73E44CD7" w14:textId="65DA2F4F" w:rsidR="007C3D69" w:rsidRPr="007C6E91" w:rsidRDefault="007C3D69" w:rsidP="000B02A1">
      <w:pPr>
        <w:pStyle w:val="ListParagraph"/>
        <w:numPr>
          <w:ilvl w:val="0"/>
          <w:numId w:val="91"/>
        </w:numPr>
        <w:rPr>
          <w:rFonts w:cstheme="minorHAnsi"/>
        </w:rPr>
      </w:pPr>
      <w:r w:rsidRPr="007C6E91">
        <w:rPr>
          <w:rFonts w:cstheme="minorHAnsi"/>
        </w:rPr>
        <w:t>Set up assemble line for scout to build their own nachos</w:t>
      </w:r>
    </w:p>
    <w:p w14:paraId="7E55E5A1" w14:textId="6CBA8C50" w:rsidR="00E45829" w:rsidRPr="007C6E91" w:rsidRDefault="00E45829" w:rsidP="000B02A1">
      <w:pPr>
        <w:pStyle w:val="ListParagraph"/>
        <w:numPr>
          <w:ilvl w:val="0"/>
          <w:numId w:val="91"/>
        </w:numPr>
        <w:rPr>
          <w:rFonts w:cstheme="minorHAnsi"/>
        </w:rPr>
      </w:pPr>
      <w:r w:rsidRPr="007C6E91">
        <w:rPr>
          <w:rFonts w:cstheme="minorHAnsi"/>
        </w:rPr>
        <w:t>Place 2 sheets of foil on</w:t>
      </w:r>
      <w:r w:rsidR="00FB6380" w:rsidRPr="007C6E91">
        <w:rPr>
          <w:rFonts w:cstheme="minorHAnsi"/>
        </w:rPr>
        <w:t xml:space="preserve"> plate</w:t>
      </w:r>
    </w:p>
    <w:p w14:paraId="4BA5BEAA" w14:textId="3C0A2373" w:rsidR="00FB6380" w:rsidRPr="007C6E91" w:rsidRDefault="00FB6380" w:rsidP="000B02A1">
      <w:pPr>
        <w:pStyle w:val="ListParagraph"/>
        <w:numPr>
          <w:ilvl w:val="0"/>
          <w:numId w:val="91"/>
        </w:numPr>
        <w:rPr>
          <w:rFonts w:cstheme="minorHAnsi"/>
        </w:rPr>
      </w:pPr>
      <w:r w:rsidRPr="007C6E91">
        <w:rPr>
          <w:rFonts w:cstheme="minorHAnsi"/>
        </w:rPr>
        <w:t xml:space="preserve">Add tortilla chips and </w:t>
      </w:r>
      <w:r w:rsidR="004A64E6" w:rsidRPr="007C6E91">
        <w:rPr>
          <w:rFonts w:cstheme="minorHAnsi"/>
        </w:rPr>
        <w:t>cheese</w:t>
      </w:r>
    </w:p>
    <w:p w14:paraId="6BFECA84" w14:textId="60C40B07" w:rsidR="004A64E6" w:rsidRPr="007C6E91" w:rsidRDefault="004A64E6" w:rsidP="000B02A1">
      <w:pPr>
        <w:pStyle w:val="ListParagraph"/>
        <w:numPr>
          <w:ilvl w:val="0"/>
          <w:numId w:val="91"/>
        </w:numPr>
        <w:rPr>
          <w:rFonts w:cstheme="minorHAnsi"/>
        </w:rPr>
      </w:pPr>
      <w:r w:rsidRPr="007C6E91">
        <w:rPr>
          <w:rFonts w:cstheme="minorHAnsi"/>
        </w:rPr>
        <w:t>Choose your own toppings</w:t>
      </w:r>
    </w:p>
    <w:p w14:paraId="5BE7E48E" w14:textId="5003E6BC" w:rsidR="004A64E6" w:rsidRPr="007C6E91" w:rsidRDefault="004A64E6" w:rsidP="000B02A1">
      <w:pPr>
        <w:pStyle w:val="ListParagraph"/>
        <w:numPr>
          <w:ilvl w:val="0"/>
          <w:numId w:val="91"/>
        </w:numPr>
        <w:rPr>
          <w:rFonts w:cstheme="minorHAnsi"/>
        </w:rPr>
      </w:pPr>
      <w:r w:rsidRPr="007C6E91">
        <w:rPr>
          <w:rFonts w:cstheme="minorHAnsi"/>
        </w:rPr>
        <w:t xml:space="preserve">Wrap foil </w:t>
      </w:r>
      <w:r w:rsidR="00974942" w:rsidRPr="007C6E91">
        <w:rPr>
          <w:rFonts w:cstheme="minorHAnsi"/>
        </w:rPr>
        <w:t>around nachos sealing them in a foil pouch</w:t>
      </w:r>
    </w:p>
    <w:p w14:paraId="40B79543" w14:textId="56379A02" w:rsidR="00974942" w:rsidRPr="007C6E91" w:rsidRDefault="00974942" w:rsidP="000B02A1">
      <w:pPr>
        <w:pStyle w:val="ListParagraph"/>
        <w:numPr>
          <w:ilvl w:val="0"/>
          <w:numId w:val="91"/>
        </w:numPr>
        <w:rPr>
          <w:rFonts w:cstheme="minorHAnsi"/>
        </w:rPr>
      </w:pPr>
      <w:r w:rsidRPr="007C6E91">
        <w:rPr>
          <w:rFonts w:cstheme="minorHAnsi"/>
        </w:rPr>
        <w:t xml:space="preserve">Heat </w:t>
      </w:r>
      <w:r w:rsidR="00B13199" w:rsidRPr="007C6E91">
        <w:rPr>
          <w:rFonts w:cstheme="minorHAnsi"/>
        </w:rPr>
        <w:t>over coals for 2-3 minutes on each side</w:t>
      </w:r>
    </w:p>
    <w:p w14:paraId="161C84C3" w14:textId="5062DB83" w:rsidR="00CC5145" w:rsidRPr="007C6E91" w:rsidRDefault="00CC5145" w:rsidP="00B67E75">
      <w:pPr>
        <w:tabs>
          <w:tab w:val="left" w:pos="720"/>
          <w:tab w:val="left" w:pos="1080"/>
          <w:tab w:val="left" w:pos="1170"/>
          <w:tab w:val="left" w:pos="1440"/>
          <w:tab w:val="left" w:pos="1800"/>
        </w:tabs>
        <w:rPr>
          <w:rFonts w:cstheme="minorHAnsi"/>
        </w:rPr>
      </w:pPr>
    </w:p>
    <w:p w14:paraId="6D381A26" w14:textId="41FC5ED0" w:rsidR="00E5173B" w:rsidRPr="007C6E91" w:rsidRDefault="00E5173B" w:rsidP="000B02A1">
      <w:pPr>
        <w:pStyle w:val="Heading3"/>
        <w:numPr>
          <w:ilvl w:val="0"/>
          <w:numId w:val="14"/>
        </w:numPr>
        <w:tabs>
          <w:tab w:val="left" w:pos="720"/>
          <w:tab w:val="left" w:pos="1080"/>
          <w:tab w:val="left" w:pos="1170"/>
          <w:tab w:val="left" w:pos="1440"/>
          <w:tab w:val="left" w:pos="1800"/>
        </w:tabs>
        <w:rPr>
          <w:rFonts w:asciiTheme="minorHAnsi" w:hAnsiTheme="minorHAnsi" w:cstheme="minorHAnsi"/>
        </w:rPr>
      </w:pPr>
      <w:bookmarkStart w:id="69" w:name="_Toc52018977"/>
      <w:r w:rsidRPr="007C6E91">
        <w:rPr>
          <w:rFonts w:asciiTheme="minorHAnsi" w:hAnsiTheme="minorHAnsi" w:cstheme="minorHAnsi"/>
        </w:rPr>
        <w:lastRenderedPageBreak/>
        <w:t>Hobo Dinner</w:t>
      </w:r>
      <w:bookmarkEnd w:id="69"/>
    </w:p>
    <w:p w14:paraId="09CE2ABB" w14:textId="630CFB86" w:rsidR="00895306" w:rsidRPr="007C6E91" w:rsidRDefault="00895306" w:rsidP="00895306">
      <w:pPr>
        <w:rPr>
          <w:rFonts w:cstheme="minorHAnsi"/>
        </w:rPr>
      </w:pPr>
    </w:p>
    <w:p w14:paraId="041A3B6B" w14:textId="6266B67A" w:rsidR="00064BE8" w:rsidRPr="007C6E91" w:rsidRDefault="00064BE8" w:rsidP="00064BE8">
      <w:pPr>
        <w:ind w:left="720"/>
        <w:rPr>
          <w:rFonts w:cstheme="minorHAnsi"/>
        </w:rPr>
      </w:pPr>
      <w:r w:rsidRPr="007C6E91">
        <w:rPr>
          <w:rFonts w:cstheme="minorHAnsi"/>
        </w:rPr>
        <w:t>Yield 50</w:t>
      </w:r>
    </w:p>
    <w:p w14:paraId="5D85BC1A" w14:textId="5631718C" w:rsidR="00553DDD" w:rsidRPr="007C6E91" w:rsidRDefault="005221D4"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9</w:t>
      </w:r>
      <w:r w:rsidR="00B2327B" w:rsidRPr="007C6E91">
        <w:rPr>
          <w:rFonts w:cstheme="minorHAnsi"/>
        </w:rPr>
        <w:t xml:space="preserve"> </w:t>
      </w:r>
      <w:r w:rsidR="003E1E87" w:rsidRPr="007C6E91">
        <w:rPr>
          <w:rFonts w:cstheme="minorHAnsi"/>
        </w:rPr>
        <w:t>lb</w:t>
      </w:r>
      <w:r w:rsidRPr="007C6E91">
        <w:rPr>
          <w:rFonts w:cstheme="minorHAnsi"/>
        </w:rPr>
        <w:t>s</w:t>
      </w:r>
      <w:r w:rsidR="003E1E87" w:rsidRPr="007C6E91">
        <w:rPr>
          <w:rFonts w:cstheme="minorHAnsi"/>
        </w:rPr>
        <w:t>.</w:t>
      </w:r>
      <w:r w:rsidR="00B2327B" w:rsidRPr="007C6E91">
        <w:rPr>
          <w:rFonts w:cstheme="minorHAnsi"/>
        </w:rPr>
        <w:t xml:space="preserve"> ground beef </w:t>
      </w:r>
    </w:p>
    <w:p w14:paraId="26A335CA" w14:textId="6F9F69B5" w:rsidR="00553DDD" w:rsidRPr="007C6E91" w:rsidRDefault="0054561B"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S</w:t>
      </w:r>
      <w:r w:rsidR="00B2327B" w:rsidRPr="007C6E91">
        <w:rPr>
          <w:rFonts w:cstheme="minorHAnsi"/>
        </w:rPr>
        <w:t xml:space="preserve">quares aluminum foil </w:t>
      </w:r>
    </w:p>
    <w:p w14:paraId="4C7D5CFB" w14:textId="7B28B8B2" w:rsidR="00B50E3D" w:rsidRPr="007C6E91" w:rsidRDefault="0054561B"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1 ½ lbs. sliced carrots canned</w:t>
      </w:r>
      <w:r w:rsidR="00B2327B" w:rsidRPr="007C6E91">
        <w:rPr>
          <w:rFonts w:cstheme="minorHAnsi"/>
        </w:rPr>
        <w:t xml:space="preserve"> </w:t>
      </w:r>
    </w:p>
    <w:p w14:paraId="0A927EFB" w14:textId="077B1D0A" w:rsidR="00553DDD" w:rsidRPr="007C6E91" w:rsidRDefault="0054561B"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 xml:space="preserve">½ gal </w:t>
      </w:r>
      <w:r w:rsidR="00B2327B" w:rsidRPr="007C6E91">
        <w:rPr>
          <w:rFonts w:cstheme="minorHAnsi"/>
        </w:rPr>
        <w:t>Worcestershire sauce</w:t>
      </w:r>
    </w:p>
    <w:p w14:paraId="22AEE953" w14:textId="56B6165A" w:rsidR="00553DDD" w:rsidRPr="007C6E91" w:rsidRDefault="00B50E3D"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3 lbs. canned potatoes cooked</w:t>
      </w:r>
      <w:r w:rsidR="00B2327B" w:rsidRPr="007C6E91">
        <w:rPr>
          <w:rFonts w:cstheme="minorHAnsi"/>
        </w:rPr>
        <w:t xml:space="preserve"> </w:t>
      </w:r>
    </w:p>
    <w:p w14:paraId="734D74E2" w14:textId="243D69B5" w:rsidR="00553DDD" w:rsidRPr="007C6E91" w:rsidRDefault="00064BE8"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1 ½ lbs.</w:t>
      </w:r>
      <w:r w:rsidR="003F63C4" w:rsidRPr="007C6E91">
        <w:rPr>
          <w:rFonts w:cstheme="minorHAnsi"/>
        </w:rPr>
        <w:t xml:space="preserve"> green bell </w:t>
      </w:r>
      <w:r w:rsidR="00B2327B" w:rsidRPr="007C6E91">
        <w:rPr>
          <w:rFonts w:cstheme="minorHAnsi"/>
        </w:rPr>
        <w:t>peppers chopped</w:t>
      </w:r>
    </w:p>
    <w:p w14:paraId="15209BDA" w14:textId="77777777" w:rsidR="00553DDD" w:rsidRPr="007C6E91" w:rsidRDefault="00B2327B"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Dehydrated onion flakes</w:t>
      </w:r>
    </w:p>
    <w:p w14:paraId="390B7507" w14:textId="2D6B584B" w:rsidR="00B2327B" w:rsidRPr="007C6E91" w:rsidRDefault="00B2327B" w:rsidP="00FE4A2A">
      <w:pPr>
        <w:pStyle w:val="ListParagraph"/>
        <w:numPr>
          <w:ilvl w:val="0"/>
          <w:numId w:val="3"/>
        </w:numPr>
        <w:tabs>
          <w:tab w:val="left" w:pos="720"/>
          <w:tab w:val="left" w:pos="1080"/>
          <w:tab w:val="left" w:pos="1170"/>
          <w:tab w:val="left" w:pos="1440"/>
          <w:tab w:val="left" w:pos="1800"/>
        </w:tabs>
        <w:rPr>
          <w:rFonts w:cstheme="minorHAnsi"/>
        </w:rPr>
      </w:pPr>
      <w:r w:rsidRPr="007C6E91">
        <w:rPr>
          <w:rFonts w:cstheme="minorHAnsi"/>
        </w:rPr>
        <w:t>Salt &amp; pepper to taste</w:t>
      </w:r>
    </w:p>
    <w:p w14:paraId="7D680CBD" w14:textId="0A26FE74" w:rsidR="003E1E87" w:rsidRPr="007C6E91" w:rsidRDefault="003E1E87" w:rsidP="00476973">
      <w:pPr>
        <w:tabs>
          <w:tab w:val="left" w:pos="720"/>
          <w:tab w:val="left" w:pos="1080"/>
          <w:tab w:val="left" w:pos="1170"/>
          <w:tab w:val="left" w:pos="1440"/>
          <w:tab w:val="left" w:pos="1800"/>
        </w:tabs>
        <w:ind w:left="720"/>
        <w:rPr>
          <w:rFonts w:cstheme="minorHAnsi"/>
        </w:rPr>
      </w:pPr>
    </w:p>
    <w:p w14:paraId="32FCCF6C" w14:textId="2CA04336" w:rsidR="009C6209" w:rsidRPr="007C6E91" w:rsidRDefault="003E1E87" w:rsidP="000B02A1">
      <w:pPr>
        <w:pStyle w:val="ListParagraph"/>
        <w:numPr>
          <w:ilvl w:val="0"/>
          <w:numId w:val="92"/>
        </w:numPr>
        <w:tabs>
          <w:tab w:val="left" w:pos="720"/>
          <w:tab w:val="left" w:pos="1080"/>
          <w:tab w:val="left" w:pos="1170"/>
          <w:tab w:val="left" w:pos="1440"/>
          <w:tab w:val="left" w:pos="1800"/>
        </w:tabs>
        <w:rPr>
          <w:rFonts w:cstheme="minorHAnsi"/>
        </w:rPr>
      </w:pPr>
      <w:r w:rsidRPr="007C6E91">
        <w:rPr>
          <w:rFonts w:cstheme="minorHAnsi"/>
        </w:rPr>
        <w:t xml:space="preserve">Separate meat into </w:t>
      </w:r>
      <w:r w:rsidR="002822A9" w:rsidRPr="007C6E91">
        <w:rPr>
          <w:rFonts w:cstheme="minorHAnsi"/>
        </w:rPr>
        <w:t xml:space="preserve">8 oz </w:t>
      </w:r>
      <w:r w:rsidRPr="007C6E91">
        <w:rPr>
          <w:rFonts w:cstheme="minorHAnsi"/>
        </w:rPr>
        <w:t xml:space="preserve">portions. </w:t>
      </w:r>
    </w:p>
    <w:p w14:paraId="64FC8B7C" w14:textId="77777777" w:rsidR="002822A9" w:rsidRPr="007C6E91" w:rsidRDefault="003E1E87" w:rsidP="000B02A1">
      <w:pPr>
        <w:pStyle w:val="ListParagraph"/>
        <w:numPr>
          <w:ilvl w:val="0"/>
          <w:numId w:val="92"/>
        </w:numPr>
        <w:tabs>
          <w:tab w:val="left" w:pos="720"/>
          <w:tab w:val="left" w:pos="1080"/>
          <w:tab w:val="left" w:pos="1170"/>
          <w:tab w:val="left" w:pos="1440"/>
          <w:tab w:val="left" w:pos="1800"/>
        </w:tabs>
        <w:rPr>
          <w:rFonts w:cstheme="minorHAnsi"/>
        </w:rPr>
      </w:pPr>
      <w:r w:rsidRPr="007C6E91">
        <w:rPr>
          <w:rFonts w:cstheme="minorHAnsi"/>
        </w:rPr>
        <w:t xml:space="preserve">Place each in the center of a square of foil. </w:t>
      </w:r>
    </w:p>
    <w:p w14:paraId="15FD7F4A" w14:textId="77777777" w:rsidR="002822A9" w:rsidRPr="007C6E91" w:rsidRDefault="003E1E87" w:rsidP="000B02A1">
      <w:pPr>
        <w:pStyle w:val="ListParagraph"/>
        <w:numPr>
          <w:ilvl w:val="0"/>
          <w:numId w:val="92"/>
        </w:numPr>
        <w:tabs>
          <w:tab w:val="left" w:pos="720"/>
          <w:tab w:val="left" w:pos="1080"/>
          <w:tab w:val="left" w:pos="1170"/>
          <w:tab w:val="left" w:pos="1440"/>
          <w:tab w:val="left" w:pos="1800"/>
        </w:tabs>
        <w:rPr>
          <w:rFonts w:cstheme="minorHAnsi"/>
        </w:rPr>
      </w:pPr>
      <w:r w:rsidRPr="007C6E91">
        <w:rPr>
          <w:rFonts w:cstheme="minorHAnsi"/>
        </w:rPr>
        <w:t xml:space="preserve">Top with equal portions of chopped carrots, potatoes and peppers. </w:t>
      </w:r>
    </w:p>
    <w:p w14:paraId="27EB240F" w14:textId="77777777" w:rsidR="002822A9" w:rsidRPr="007C6E91" w:rsidRDefault="003E1E87" w:rsidP="000B02A1">
      <w:pPr>
        <w:pStyle w:val="ListParagraph"/>
        <w:numPr>
          <w:ilvl w:val="0"/>
          <w:numId w:val="92"/>
        </w:numPr>
        <w:tabs>
          <w:tab w:val="left" w:pos="720"/>
          <w:tab w:val="left" w:pos="1080"/>
          <w:tab w:val="left" w:pos="1170"/>
          <w:tab w:val="left" w:pos="1440"/>
          <w:tab w:val="left" w:pos="1800"/>
        </w:tabs>
        <w:rPr>
          <w:rFonts w:cstheme="minorHAnsi"/>
        </w:rPr>
      </w:pPr>
      <w:r w:rsidRPr="007C6E91">
        <w:rPr>
          <w:rFonts w:cstheme="minorHAnsi"/>
        </w:rPr>
        <w:t xml:space="preserve">Season with dehydrated onions, Worcestershire sauce, salt and pepper to taste. </w:t>
      </w:r>
    </w:p>
    <w:p w14:paraId="78949789" w14:textId="77777777" w:rsidR="002822A9" w:rsidRPr="007C6E91" w:rsidRDefault="003E1E87" w:rsidP="000B02A1">
      <w:pPr>
        <w:pStyle w:val="ListParagraph"/>
        <w:numPr>
          <w:ilvl w:val="0"/>
          <w:numId w:val="92"/>
        </w:numPr>
        <w:tabs>
          <w:tab w:val="left" w:pos="720"/>
          <w:tab w:val="left" w:pos="1080"/>
          <w:tab w:val="left" w:pos="1170"/>
          <w:tab w:val="left" w:pos="1440"/>
          <w:tab w:val="left" w:pos="1800"/>
        </w:tabs>
        <w:rPr>
          <w:rFonts w:cstheme="minorHAnsi"/>
        </w:rPr>
      </w:pPr>
      <w:r w:rsidRPr="007C6E91">
        <w:rPr>
          <w:rFonts w:cstheme="minorHAnsi"/>
        </w:rPr>
        <w:t xml:space="preserve">Seal foil, checking for leaks. </w:t>
      </w:r>
    </w:p>
    <w:p w14:paraId="7711D7AB" w14:textId="14C7E952" w:rsidR="008C1B40" w:rsidRPr="007C6E91" w:rsidRDefault="003E1E87" w:rsidP="000B02A1">
      <w:pPr>
        <w:pStyle w:val="ListParagraph"/>
        <w:numPr>
          <w:ilvl w:val="0"/>
          <w:numId w:val="92"/>
        </w:numPr>
        <w:tabs>
          <w:tab w:val="left" w:pos="720"/>
          <w:tab w:val="left" w:pos="1080"/>
          <w:tab w:val="left" w:pos="1170"/>
          <w:tab w:val="left" w:pos="1440"/>
          <w:tab w:val="left" w:pos="1800"/>
        </w:tabs>
        <w:rPr>
          <w:rFonts w:cstheme="minorHAnsi"/>
        </w:rPr>
      </w:pPr>
      <w:r w:rsidRPr="007C6E91">
        <w:rPr>
          <w:rFonts w:cstheme="minorHAnsi"/>
        </w:rPr>
        <w:t xml:space="preserve">Place on hot coals for 10 to 15 minutes per side. </w:t>
      </w:r>
      <w:r w:rsidR="008C1B40" w:rsidRPr="007C6E91">
        <w:rPr>
          <w:rFonts w:cstheme="minorHAnsi"/>
        </w:rPr>
        <w:br/>
      </w:r>
    </w:p>
    <w:p w14:paraId="7B483369" w14:textId="77777777" w:rsidR="007F29DA" w:rsidRPr="007C6E91" w:rsidRDefault="007F29DA" w:rsidP="007F29DA">
      <w:pPr>
        <w:rPr>
          <w:rFonts w:cstheme="minorHAnsi"/>
        </w:rPr>
      </w:pPr>
    </w:p>
    <w:p w14:paraId="58091F91" w14:textId="79797B10" w:rsidR="00A049B8" w:rsidRPr="007C6E91" w:rsidRDefault="00A049B8" w:rsidP="000B02A1">
      <w:pPr>
        <w:pStyle w:val="Heading3"/>
        <w:numPr>
          <w:ilvl w:val="0"/>
          <w:numId w:val="14"/>
        </w:numPr>
        <w:rPr>
          <w:rFonts w:asciiTheme="minorHAnsi" w:hAnsiTheme="minorHAnsi" w:cstheme="minorHAnsi"/>
        </w:rPr>
      </w:pPr>
      <w:bookmarkStart w:id="70" w:name="_Toc52018978"/>
      <w:r w:rsidRPr="007C6E91">
        <w:rPr>
          <w:rFonts w:asciiTheme="minorHAnsi" w:hAnsiTheme="minorHAnsi" w:cstheme="minorHAnsi"/>
        </w:rPr>
        <w:t>Creole Macaroni (Ground Beef)</w:t>
      </w:r>
      <w:bookmarkEnd w:id="70"/>
    </w:p>
    <w:p w14:paraId="447303DB" w14:textId="0B67C9E5" w:rsidR="00FD2189" w:rsidRPr="007C6E91" w:rsidRDefault="00FD2189" w:rsidP="00FD2189">
      <w:pPr>
        <w:rPr>
          <w:rFonts w:cstheme="minorHAnsi"/>
        </w:rPr>
      </w:pPr>
    </w:p>
    <w:p w14:paraId="27B907CC" w14:textId="695CF3DA" w:rsidR="00FD2189" w:rsidRPr="007C6E91" w:rsidRDefault="00FD2189" w:rsidP="00FD2189">
      <w:pPr>
        <w:ind w:left="1080"/>
        <w:rPr>
          <w:rFonts w:cstheme="minorHAnsi"/>
        </w:rPr>
      </w:pPr>
      <w:r w:rsidRPr="007C6E91">
        <w:rPr>
          <w:rFonts w:cstheme="minorHAnsi"/>
        </w:rPr>
        <w:t>Yield: 50</w:t>
      </w:r>
    </w:p>
    <w:p w14:paraId="2E03E3DD" w14:textId="25C3424F" w:rsidR="00FD2189" w:rsidRPr="007C6E91" w:rsidRDefault="0070275B" w:rsidP="000B02A1">
      <w:pPr>
        <w:pStyle w:val="ListParagraph"/>
        <w:numPr>
          <w:ilvl w:val="0"/>
          <w:numId w:val="86"/>
        </w:numPr>
        <w:rPr>
          <w:rFonts w:cstheme="minorHAnsi"/>
        </w:rPr>
      </w:pPr>
      <w:r w:rsidRPr="007C6E91">
        <w:rPr>
          <w:rFonts w:cstheme="minorHAnsi"/>
        </w:rPr>
        <w:t>¾ gal water</w:t>
      </w:r>
    </w:p>
    <w:p w14:paraId="4ED394CF" w14:textId="5D6CAAFB" w:rsidR="0070275B" w:rsidRPr="007C6E91" w:rsidRDefault="0070275B" w:rsidP="000B02A1">
      <w:pPr>
        <w:pStyle w:val="ListParagraph"/>
        <w:numPr>
          <w:ilvl w:val="0"/>
          <w:numId w:val="86"/>
        </w:numPr>
        <w:rPr>
          <w:rFonts w:cstheme="minorHAnsi"/>
        </w:rPr>
      </w:pPr>
      <w:r w:rsidRPr="007C6E91">
        <w:rPr>
          <w:rFonts w:cstheme="minorHAnsi"/>
        </w:rPr>
        <w:t xml:space="preserve">1 ½ qt </w:t>
      </w:r>
      <w:r w:rsidR="003D7364" w:rsidRPr="007C6E91">
        <w:rPr>
          <w:rFonts w:cstheme="minorHAnsi"/>
        </w:rPr>
        <w:t>tomato paste</w:t>
      </w:r>
    </w:p>
    <w:p w14:paraId="2CE8581F" w14:textId="2BA5FBC5" w:rsidR="003D7364" w:rsidRPr="007C6E91" w:rsidRDefault="003D7364" w:rsidP="000B02A1">
      <w:pPr>
        <w:pStyle w:val="ListParagraph"/>
        <w:numPr>
          <w:ilvl w:val="0"/>
          <w:numId w:val="86"/>
        </w:numPr>
        <w:rPr>
          <w:rFonts w:cstheme="minorHAnsi"/>
        </w:rPr>
      </w:pPr>
      <w:r w:rsidRPr="007C6E91">
        <w:rPr>
          <w:rFonts w:cstheme="minorHAnsi"/>
        </w:rPr>
        <w:t>1 ½ qt canned diced tomatoes drained</w:t>
      </w:r>
    </w:p>
    <w:p w14:paraId="19B88D36" w14:textId="3C8CA306" w:rsidR="003D7364" w:rsidRPr="007C6E91" w:rsidRDefault="00FC383E" w:rsidP="000B02A1">
      <w:pPr>
        <w:pStyle w:val="ListParagraph"/>
        <w:numPr>
          <w:ilvl w:val="0"/>
          <w:numId w:val="86"/>
        </w:numPr>
        <w:rPr>
          <w:rFonts w:cstheme="minorHAnsi"/>
        </w:rPr>
      </w:pPr>
      <w:r w:rsidRPr="007C6E91">
        <w:rPr>
          <w:rFonts w:cstheme="minorHAnsi"/>
        </w:rPr>
        <w:t>2 cup chopped green peppers</w:t>
      </w:r>
    </w:p>
    <w:p w14:paraId="656B9C71" w14:textId="7A56E495" w:rsidR="00FC383E" w:rsidRPr="007C6E91" w:rsidRDefault="00FC383E" w:rsidP="000B02A1">
      <w:pPr>
        <w:pStyle w:val="ListParagraph"/>
        <w:numPr>
          <w:ilvl w:val="0"/>
          <w:numId w:val="86"/>
        </w:numPr>
        <w:rPr>
          <w:rFonts w:cstheme="minorHAnsi"/>
        </w:rPr>
      </w:pPr>
      <w:r w:rsidRPr="007C6E91">
        <w:rPr>
          <w:rFonts w:cstheme="minorHAnsi"/>
        </w:rPr>
        <w:t>2 cup chopped onions</w:t>
      </w:r>
    </w:p>
    <w:p w14:paraId="728C2C4D" w14:textId="30F9F954" w:rsidR="00FC383E" w:rsidRPr="007C6E91" w:rsidRDefault="004903AE" w:rsidP="000B02A1">
      <w:pPr>
        <w:pStyle w:val="ListParagraph"/>
        <w:numPr>
          <w:ilvl w:val="0"/>
          <w:numId w:val="86"/>
        </w:numPr>
        <w:rPr>
          <w:rFonts w:cstheme="minorHAnsi"/>
        </w:rPr>
      </w:pPr>
      <w:r w:rsidRPr="007C6E91">
        <w:rPr>
          <w:rFonts w:cstheme="minorHAnsi"/>
        </w:rPr>
        <w:t>½ cup sugar</w:t>
      </w:r>
    </w:p>
    <w:p w14:paraId="00DECD02" w14:textId="7B1F54E6" w:rsidR="004903AE" w:rsidRPr="007C6E91" w:rsidRDefault="004903AE" w:rsidP="000B02A1">
      <w:pPr>
        <w:pStyle w:val="ListParagraph"/>
        <w:numPr>
          <w:ilvl w:val="0"/>
          <w:numId w:val="86"/>
        </w:numPr>
        <w:rPr>
          <w:rFonts w:cstheme="minorHAnsi"/>
        </w:rPr>
      </w:pPr>
      <w:r w:rsidRPr="007C6E91">
        <w:rPr>
          <w:rFonts w:cstheme="minorHAnsi"/>
        </w:rPr>
        <w:t>3 tbsp salt</w:t>
      </w:r>
    </w:p>
    <w:p w14:paraId="7C08F3BC" w14:textId="39A9BFA5" w:rsidR="004903AE" w:rsidRPr="007C6E91" w:rsidRDefault="004903AE" w:rsidP="000B02A1">
      <w:pPr>
        <w:pStyle w:val="ListParagraph"/>
        <w:numPr>
          <w:ilvl w:val="0"/>
          <w:numId w:val="86"/>
        </w:numPr>
        <w:rPr>
          <w:rFonts w:cstheme="minorHAnsi"/>
        </w:rPr>
      </w:pPr>
      <w:r w:rsidRPr="007C6E91">
        <w:rPr>
          <w:rFonts w:cstheme="minorHAnsi"/>
        </w:rPr>
        <w:t>½ tbsp ground pepper</w:t>
      </w:r>
    </w:p>
    <w:p w14:paraId="4029E4DF" w14:textId="46FCEA7F" w:rsidR="004903AE" w:rsidRPr="007C6E91" w:rsidRDefault="006431B7" w:rsidP="000B02A1">
      <w:pPr>
        <w:pStyle w:val="ListParagraph"/>
        <w:numPr>
          <w:ilvl w:val="0"/>
          <w:numId w:val="86"/>
        </w:numPr>
        <w:rPr>
          <w:rFonts w:cstheme="minorHAnsi"/>
        </w:rPr>
      </w:pPr>
      <w:r w:rsidRPr="007C6E91">
        <w:rPr>
          <w:rFonts w:cstheme="minorHAnsi"/>
        </w:rPr>
        <w:t>½ tbsp garlic powder</w:t>
      </w:r>
    </w:p>
    <w:p w14:paraId="6FBCE0FA" w14:textId="23E7B930" w:rsidR="006431B7" w:rsidRPr="007C6E91" w:rsidRDefault="006431B7" w:rsidP="000B02A1">
      <w:pPr>
        <w:pStyle w:val="ListParagraph"/>
        <w:numPr>
          <w:ilvl w:val="0"/>
          <w:numId w:val="86"/>
        </w:numPr>
        <w:rPr>
          <w:rFonts w:cstheme="minorHAnsi"/>
        </w:rPr>
      </w:pPr>
      <w:r w:rsidRPr="007C6E91">
        <w:rPr>
          <w:rFonts w:cstheme="minorHAnsi"/>
        </w:rPr>
        <w:t>1 tbsp crushed basil</w:t>
      </w:r>
    </w:p>
    <w:p w14:paraId="0BB82D79" w14:textId="70A38D44" w:rsidR="006431B7" w:rsidRPr="007C6E91" w:rsidRDefault="00B02849" w:rsidP="000B02A1">
      <w:pPr>
        <w:pStyle w:val="ListParagraph"/>
        <w:numPr>
          <w:ilvl w:val="0"/>
          <w:numId w:val="86"/>
        </w:numPr>
        <w:rPr>
          <w:rFonts w:cstheme="minorHAnsi"/>
        </w:rPr>
      </w:pPr>
      <w:r w:rsidRPr="007C6E91">
        <w:rPr>
          <w:rFonts w:cstheme="minorHAnsi"/>
        </w:rPr>
        <w:t>½ tbsp ground red pepper</w:t>
      </w:r>
    </w:p>
    <w:p w14:paraId="4D6F5141" w14:textId="56E3A02B" w:rsidR="00B02849" w:rsidRPr="007C6E91" w:rsidRDefault="00B02849" w:rsidP="000B02A1">
      <w:pPr>
        <w:pStyle w:val="ListParagraph"/>
        <w:numPr>
          <w:ilvl w:val="0"/>
          <w:numId w:val="86"/>
        </w:numPr>
        <w:rPr>
          <w:rFonts w:cstheme="minorHAnsi"/>
        </w:rPr>
      </w:pPr>
      <w:r w:rsidRPr="007C6E91">
        <w:rPr>
          <w:rFonts w:cstheme="minorHAnsi"/>
        </w:rPr>
        <w:t>½ tbsp ground thyme</w:t>
      </w:r>
    </w:p>
    <w:p w14:paraId="758474AC" w14:textId="58CDD026" w:rsidR="00B02849" w:rsidRPr="007C6E91" w:rsidRDefault="00B02849" w:rsidP="000B02A1">
      <w:pPr>
        <w:pStyle w:val="ListParagraph"/>
        <w:numPr>
          <w:ilvl w:val="0"/>
          <w:numId w:val="86"/>
        </w:numPr>
        <w:rPr>
          <w:rFonts w:cstheme="minorHAnsi"/>
        </w:rPr>
      </w:pPr>
      <w:r w:rsidRPr="007C6E91">
        <w:rPr>
          <w:rFonts w:cstheme="minorHAnsi"/>
        </w:rPr>
        <w:t>3 lbs. dry elbow mac</w:t>
      </w:r>
      <w:r w:rsidR="0038186A" w:rsidRPr="007C6E91">
        <w:rPr>
          <w:rFonts w:cstheme="minorHAnsi"/>
        </w:rPr>
        <w:t>aroni</w:t>
      </w:r>
    </w:p>
    <w:p w14:paraId="6AB73544" w14:textId="3089853E" w:rsidR="0038186A" w:rsidRPr="007C6E91" w:rsidRDefault="0038186A" w:rsidP="000B02A1">
      <w:pPr>
        <w:pStyle w:val="ListParagraph"/>
        <w:numPr>
          <w:ilvl w:val="0"/>
          <w:numId w:val="86"/>
        </w:numPr>
        <w:rPr>
          <w:rFonts w:cstheme="minorHAnsi"/>
        </w:rPr>
      </w:pPr>
      <w:r w:rsidRPr="007C6E91">
        <w:rPr>
          <w:rFonts w:cstheme="minorHAnsi"/>
        </w:rPr>
        <w:t>½ tbsp salt</w:t>
      </w:r>
    </w:p>
    <w:p w14:paraId="26C95D16" w14:textId="07FF6729" w:rsidR="0038186A" w:rsidRPr="007C6E91" w:rsidRDefault="0038186A" w:rsidP="000B02A1">
      <w:pPr>
        <w:pStyle w:val="ListParagraph"/>
        <w:numPr>
          <w:ilvl w:val="0"/>
          <w:numId w:val="86"/>
        </w:numPr>
        <w:rPr>
          <w:rFonts w:cstheme="minorHAnsi"/>
        </w:rPr>
      </w:pPr>
      <w:r w:rsidRPr="007C6E91">
        <w:rPr>
          <w:rFonts w:cstheme="minorHAnsi"/>
        </w:rPr>
        <w:t>2 gal of water for boiling pasta</w:t>
      </w:r>
    </w:p>
    <w:p w14:paraId="6C253EB9" w14:textId="78174BBE" w:rsidR="0038186A" w:rsidRPr="007C6E91" w:rsidRDefault="005A5149" w:rsidP="000B02A1">
      <w:pPr>
        <w:pStyle w:val="ListParagraph"/>
        <w:numPr>
          <w:ilvl w:val="0"/>
          <w:numId w:val="86"/>
        </w:numPr>
        <w:rPr>
          <w:rFonts w:cstheme="minorHAnsi"/>
        </w:rPr>
      </w:pPr>
      <w:r w:rsidRPr="007C6E91">
        <w:rPr>
          <w:rFonts w:cstheme="minorHAnsi"/>
        </w:rPr>
        <w:t>5 lbs. ground beef raw</w:t>
      </w:r>
    </w:p>
    <w:p w14:paraId="30C1BB86" w14:textId="2775EDE4" w:rsidR="005A5149" w:rsidRPr="007C6E91" w:rsidRDefault="005A5149" w:rsidP="000B02A1">
      <w:pPr>
        <w:pStyle w:val="ListParagraph"/>
        <w:numPr>
          <w:ilvl w:val="0"/>
          <w:numId w:val="86"/>
        </w:numPr>
        <w:rPr>
          <w:rFonts w:cstheme="minorHAnsi"/>
        </w:rPr>
      </w:pPr>
      <w:r w:rsidRPr="007C6E91">
        <w:rPr>
          <w:rFonts w:cstheme="minorHAnsi"/>
        </w:rPr>
        <w:lastRenderedPageBreak/>
        <w:t>½ lbs. shredded American cheese</w:t>
      </w:r>
    </w:p>
    <w:p w14:paraId="72341AE4" w14:textId="6F89F036" w:rsidR="005A5149" w:rsidRPr="007C6E91" w:rsidRDefault="005A5149" w:rsidP="00AD1D4C">
      <w:pPr>
        <w:rPr>
          <w:rFonts w:cstheme="minorHAnsi"/>
        </w:rPr>
      </w:pPr>
    </w:p>
    <w:p w14:paraId="19D14101" w14:textId="384DAF30" w:rsidR="00AD1D4C" w:rsidRPr="007C6E91" w:rsidRDefault="00AD1D4C" w:rsidP="000B02A1">
      <w:pPr>
        <w:pStyle w:val="ListParagraph"/>
        <w:numPr>
          <w:ilvl w:val="0"/>
          <w:numId w:val="87"/>
        </w:numPr>
        <w:rPr>
          <w:rFonts w:cstheme="minorHAnsi"/>
        </w:rPr>
      </w:pPr>
      <w:r w:rsidRPr="007C6E91">
        <w:rPr>
          <w:rFonts w:cstheme="minorHAnsi"/>
        </w:rPr>
        <w:t>Combine water, tomato paste, tomatoes, peppers, onions, sugar, salt, black pepper, garlic powder, basil, red pepper, and thyme in steam-jacketed kettle or stock pot. Mix well; bring to a boil; reduce heat; cover; simmer 10 to 15 minutes or until thickened.</w:t>
      </w:r>
    </w:p>
    <w:p w14:paraId="174685DA" w14:textId="20FA6270" w:rsidR="00AD1D4C" w:rsidRPr="007C6E91" w:rsidRDefault="00AD1D4C" w:rsidP="000B02A1">
      <w:pPr>
        <w:pStyle w:val="ListParagraph"/>
        <w:numPr>
          <w:ilvl w:val="0"/>
          <w:numId w:val="87"/>
        </w:numPr>
        <w:rPr>
          <w:rFonts w:cstheme="minorHAnsi"/>
        </w:rPr>
      </w:pPr>
      <w:r w:rsidRPr="007C6E91">
        <w:rPr>
          <w:rFonts w:cstheme="minorHAnsi"/>
        </w:rPr>
        <w:t>Add macaroni to salted water; bring to a boil stirring constantly. Cook 10 minutes, stirring occasionally; drain well. Do not overcook.</w:t>
      </w:r>
    </w:p>
    <w:p w14:paraId="409F22D4" w14:textId="672EFAC0" w:rsidR="00AD1D4C" w:rsidRPr="007C6E91" w:rsidRDefault="00082A80" w:rsidP="000B02A1">
      <w:pPr>
        <w:pStyle w:val="ListParagraph"/>
        <w:numPr>
          <w:ilvl w:val="0"/>
          <w:numId w:val="87"/>
        </w:numPr>
        <w:rPr>
          <w:rFonts w:cstheme="minorHAnsi"/>
        </w:rPr>
      </w:pPr>
      <w:r w:rsidRPr="007C6E91">
        <w:rPr>
          <w:rFonts w:cstheme="minorHAnsi"/>
        </w:rPr>
        <w:t>Brown beef until beef loses its pink color. Drain or skim off excess fat.</w:t>
      </w:r>
    </w:p>
    <w:p w14:paraId="105673FD" w14:textId="28FC029F" w:rsidR="00082A80" w:rsidRPr="007C6E91" w:rsidRDefault="00082A80" w:rsidP="000B02A1">
      <w:pPr>
        <w:pStyle w:val="ListParagraph"/>
        <w:numPr>
          <w:ilvl w:val="0"/>
          <w:numId w:val="87"/>
        </w:numPr>
        <w:rPr>
          <w:rFonts w:cstheme="minorHAnsi"/>
        </w:rPr>
      </w:pPr>
      <w:r w:rsidRPr="007C6E91">
        <w:rPr>
          <w:rFonts w:cstheme="minorHAnsi"/>
        </w:rPr>
        <w:t>Combine beef, tomato sauce mixture, and macaroni. Mix well.</w:t>
      </w:r>
    </w:p>
    <w:p w14:paraId="66FD571D" w14:textId="0D97A25C" w:rsidR="00082A80" w:rsidRPr="007C6E91" w:rsidRDefault="00082A80" w:rsidP="000B02A1">
      <w:pPr>
        <w:pStyle w:val="ListParagraph"/>
        <w:numPr>
          <w:ilvl w:val="0"/>
          <w:numId w:val="87"/>
        </w:numPr>
        <w:rPr>
          <w:rFonts w:cstheme="minorHAnsi"/>
        </w:rPr>
      </w:pPr>
      <w:r w:rsidRPr="007C6E91">
        <w:rPr>
          <w:rFonts w:cstheme="minorHAnsi"/>
        </w:rPr>
        <w:t>Pour about 8-1/4 quarts macaroni mixture in each pan.</w:t>
      </w:r>
    </w:p>
    <w:p w14:paraId="0D3C5986" w14:textId="00E897D4" w:rsidR="00082A80" w:rsidRPr="007C6E91" w:rsidRDefault="00082A80" w:rsidP="000B02A1">
      <w:pPr>
        <w:pStyle w:val="ListParagraph"/>
        <w:numPr>
          <w:ilvl w:val="0"/>
          <w:numId w:val="87"/>
        </w:numPr>
        <w:rPr>
          <w:rFonts w:cstheme="minorHAnsi"/>
        </w:rPr>
      </w:pPr>
      <w:r w:rsidRPr="007C6E91">
        <w:rPr>
          <w:rFonts w:cstheme="minorHAnsi"/>
        </w:rPr>
        <w:t>Sprinkle 1-1/3 cups cheese over macaroni mixture in each pan.</w:t>
      </w:r>
    </w:p>
    <w:p w14:paraId="761543E7" w14:textId="761D5403" w:rsidR="00082A80" w:rsidRPr="007C6E91" w:rsidRDefault="00C54678" w:rsidP="000B02A1">
      <w:pPr>
        <w:pStyle w:val="ListParagraph"/>
        <w:numPr>
          <w:ilvl w:val="0"/>
          <w:numId w:val="87"/>
        </w:numPr>
        <w:rPr>
          <w:rFonts w:cstheme="minorHAnsi"/>
        </w:rPr>
      </w:pPr>
      <w:r w:rsidRPr="007C6E91">
        <w:rPr>
          <w:rFonts w:cstheme="minorHAnsi"/>
        </w:rPr>
        <w:t>Using a convection oven, bake 20 minutes at 325 F. on high fan, closed vent or until mixture is bubbling and cheese is melted. CCP: Internal temperature must reach 155 F. or higher for 15 seconds. Hold for service at 140 F. or higher.</w:t>
      </w:r>
    </w:p>
    <w:p w14:paraId="5E2CEB74" w14:textId="77777777" w:rsidR="00C54678" w:rsidRPr="007C6E91" w:rsidRDefault="00C54678" w:rsidP="00C54678">
      <w:pPr>
        <w:rPr>
          <w:rFonts w:cstheme="minorHAnsi"/>
        </w:rPr>
      </w:pPr>
    </w:p>
    <w:p w14:paraId="122CC101" w14:textId="1C173998" w:rsidR="00287D10" w:rsidRDefault="00287D10" w:rsidP="000B02A1">
      <w:pPr>
        <w:pStyle w:val="Heading3"/>
        <w:numPr>
          <w:ilvl w:val="0"/>
          <w:numId w:val="14"/>
        </w:numPr>
        <w:rPr>
          <w:rFonts w:asciiTheme="minorHAnsi" w:hAnsiTheme="minorHAnsi" w:cstheme="minorHAnsi"/>
        </w:rPr>
      </w:pPr>
      <w:bookmarkStart w:id="71" w:name="_Toc52018979"/>
      <w:r>
        <w:rPr>
          <w:rFonts w:asciiTheme="minorHAnsi" w:hAnsiTheme="minorHAnsi" w:cstheme="minorHAnsi"/>
        </w:rPr>
        <w:t>Texas Hash</w:t>
      </w:r>
      <w:bookmarkEnd w:id="71"/>
    </w:p>
    <w:p w14:paraId="42093384" w14:textId="77777777" w:rsidR="00287D10" w:rsidRPr="00287D10" w:rsidRDefault="00287D10" w:rsidP="00287D10"/>
    <w:p w14:paraId="32F49EB3" w14:textId="77777777" w:rsidR="00287D10" w:rsidRPr="007C6E91" w:rsidRDefault="00287D10" w:rsidP="00287D10">
      <w:pPr>
        <w:ind w:left="1080"/>
        <w:rPr>
          <w:rFonts w:cstheme="minorHAnsi"/>
        </w:rPr>
      </w:pPr>
      <w:r w:rsidRPr="007C6E91">
        <w:rPr>
          <w:rFonts w:cstheme="minorHAnsi"/>
        </w:rPr>
        <w:t>Yield: 50</w:t>
      </w:r>
    </w:p>
    <w:p w14:paraId="6D790394" w14:textId="77777777" w:rsidR="00287D10" w:rsidRPr="007C6E91" w:rsidRDefault="00287D10" w:rsidP="000B02A1">
      <w:pPr>
        <w:pStyle w:val="ListParagraph"/>
        <w:numPr>
          <w:ilvl w:val="0"/>
          <w:numId w:val="84"/>
        </w:numPr>
        <w:rPr>
          <w:rFonts w:cstheme="minorHAnsi"/>
        </w:rPr>
      </w:pPr>
      <w:r w:rsidRPr="007C6E91">
        <w:rPr>
          <w:rFonts w:cstheme="minorHAnsi"/>
        </w:rPr>
        <w:t>12 lbs. ground beef raw</w:t>
      </w:r>
    </w:p>
    <w:p w14:paraId="568B3AB4" w14:textId="77777777" w:rsidR="00287D10" w:rsidRPr="007C6E91" w:rsidRDefault="00287D10" w:rsidP="000B02A1">
      <w:pPr>
        <w:pStyle w:val="ListParagraph"/>
        <w:numPr>
          <w:ilvl w:val="0"/>
          <w:numId w:val="84"/>
        </w:numPr>
        <w:rPr>
          <w:rFonts w:cstheme="minorHAnsi"/>
        </w:rPr>
      </w:pPr>
      <w:r w:rsidRPr="007C6E91">
        <w:rPr>
          <w:rFonts w:cstheme="minorHAnsi"/>
        </w:rPr>
        <w:t>1 gal crushed tomatoes with liguid</w:t>
      </w:r>
    </w:p>
    <w:p w14:paraId="3657E1A2" w14:textId="77777777" w:rsidR="00287D10" w:rsidRPr="007C6E91" w:rsidRDefault="00287D10" w:rsidP="000B02A1">
      <w:pPr>
        <w:pStyle w:val="ListParagraph"/>
        <w:numPr>
          <w:ilvl w:val="0"/>
          <w:numId w:val="84"/>
        </w:numPr>
        <w:rPr>
          <w:rFonts w:cstheme="minorHAnsi"/>
        </w:rPr>
      </w:pPr>
      <w:r w:rsidRPr="007C6E91">
        <w:rPr>
          <w:rFonts w:cstheme="minorHAnsi"/>
        </w:rPr>
        <w:t>2 qt chopped onions</w:t>
      </w:r>
    </w:p>
    <w:p w14:paraId="6477E050" w14:textId="77777777" w:rsidR="00287D10" w:rsidRPr="007C6E91" w:rsidRDefault="00287D10" w:rsidP="000B02A1">
      <w:pPr>
        <w:pStyle w:val="ListParagraph"/>
        <w:numPr>
          <w:ilvl w:val="0"/>
          <w:numId w:val="84"/>
        </w:numPr>
        <w:rPr>
          <w:rFonts w:cstheme="minorHAnsi"/>
        </w:rPr>
      </w:pPr>
      <w:r w:rsidRPr="007C6E91">
        <w:rPr>
          <w:rFonts w:cstheme="minorHAnsi"/>
        </w:rPr>
        <w:t>2 qt chopped green peppers</w:t>
      </w:r>
    </w:p>
    <w:p w14:paraId="65E53C72" w14:textId="77777777" w:rsidR="00287D10" w:rsidRPr="007C6E91" w:rsidRDefault="00287D10" w:rsidP="000B02A1">
      <w:pPr>
        <w:pStyle w:val="ListParagraph"/>
        <w:numPr>
          <w:ilvl w:val="0"/>
          <w:numId w:val="84"/>
        </w:numPr>
        <w:rPr>
          <w:rFonts w:cstheme="minorHAnsi"/>
        </w:rPr>
      </w:pPr>
      <w:r w:rsidRPr="007C6E91">
        <w:rPr>
          <w:rFonts w:cstheme="minorHAnsi"/>
        </w:rPr>
        <w:t>1 qt long grain rice</w:t>
      </w:r>
    </w:p>
    <w:p w14:paraId="264CC406" w14:textId="77777777" w:rsidR="00287D10" w:rsidRPr="007C6E91" w:rsidRDefault="00287D10" w:rsidP="000B02A1">
      <w:pPr>
        <w:pStyle w:val="ListParagraph"/>
        <w:numPr>
          <w:ilvl w:val="0"/>
          <w:numId w:val="84"/>
        </w:numPr>
        <w:rPr>
          <w:rFonts w:cstheme="minorHAnsi"/>
        </w:rPr>
      </w:pPr>
      <w:r w:rsidRPr="007C6E91">
        <w:rPr>
          <w:rFonts w:cstheme="minorHAnsi"/>
        </w:rPr>
        <w:t>1 cup water</w:t>
      </w:r>
    </w:p>
    <w:p w14:paraId="6A08CF27" w14:textId="77777777" w:rsidR="00287D10" w:rsidRPr="007C6E91" w:rsidRDefault="00287D10" w:rsidP="000B02A1">
      <w:pPr>
        <w:pStyle w:val="ListParagraph"/>
        <w:numPr>
          <w:ilvl w:val="0"/>
          <w:numId w:val="84"/>
        </w:numPr>
        <w:rPr>
          <w:rFonts w:cstheme="minorHAnsi"/>
        </w:rPr>
      </w:pPr>
      <w:r w:rsidRPr="007C6E91">
        <w:rPr>
          <w:rFonts w:cstheme="minorHAnsi"/>
        </w:rPr>
        <w:t>6 tbsp chili powder</w:t>
      </w:r>
    </w:p>
    <w:p w14:paraId="6EFFF51D" w14:textId="77777777" w:rsidR="00287D10" w:rsidRPr="007C6E91" w:rsidRDefault="00287D10" w:rsidP="000B02A1">
      <w:pPr>
        <w:pStyle w:val="ListParagraph"/>
        <w:numPr>
          <w:ilvl w:val="0"/>
          <w:numId w:val="84"/>
        </w:numPr>
        <w:rPr>
          <w:rFonts w:cstheme="minorHAnsi"/>
        </w:rPr>
      </w:pPr>
      <w:r w:rsidRPr="007C6E91">
        <w:rPr>
          <w:rFonts w:cstheme="minorHAnsi"/>
        </w:rPr>
        <w:t>1 tbsp salt</w:t>
      </w:r>
    </w:p>
    <w:p w14:paraId="6C6B5397" w14:textId="77777777" w:rsidR="00287D10" w:rsidRPr="007C6E91" w:rsidRDefault="00287D10" w:rsidP="000B02A1">
      <w:pPr>
        <w:pStyle w:val="ListParagraph"/>
        <w:numPr>
          <w:ilvl w:val="0"/>
          <w:numId w:val="84"/>
        </w:numPr>
        <w:rPr>
          <w:rFonts w:cstheme="minorHAnsi"/>
        </w:rPr>
      </w:pPr>
      <w:r w:rsidRPr="007C6E91">
        <w:rPr>
          <w:rFonts w:cstheme="minorHAnsi"/>
        </w:rPr>
        <w:t>1 tbsp ground pepper</w:t>
      </w:r>
    </w:p>
    <w:p w14:paraId="6C72C402" w14:textId="77777777" w:rsidR="00287D10" w:rsidRPr="007C6E91" w:rsidRDefault="00287D10" w:rsidP="00287D10">
      <w:pPr>
        <w:rPr>
          <w:rFonts w:cstheme="minorHAnsi"/>
        </w:rPr>
      </w:pPr>
    </w:p>
    <w:p w14:paraId="09D6802F" w14:textId="77777777" w:rsidR="00287D10" w:rsidRPr="007C6E91" w:rsidRDefault="00287D10" w:rsidP="000B02A1">
      <w:pPr>
        <w:pStyle w:val="ListParagraph"/>
        <w:numPr>
          <w:ilvl w:val="0"/>
          <w:numId w:val="85"/>
        </w:numPr>
        <w:rPr>
          <w:rFonts w:cstheme="minorHAnsi"/>
        </w:rPr>
      </w:pPr>
      <w:r w:rsidRPr="007C6E91">
        <w:rPr>
          <w:rFonts w:cstheme="minorHAnsi"/>
        </w:rPr>
        <w:t>Cook beef until beef loses its pink color; stirring to break apart. Drain or skim off excess fat.</w:t>
      </w:r>
    </w:p>
    <w:p w14:paraId="05003D81" w14:textId="77777777" w:rsidR="00287D10" w:rsidRPr="007C6E91" w:rsidRDefault="00287D10" w:rsidP="000B02A1">
      <w:pPr>
        <w:pStyle w:val="ListParagraph"/>
        <w:numPr>
          <w:ilvl w:val="0"/>
          <w:numId w:val="85"/>
        </w:numPr>
        <w:rPr>
          <w:rFonts w:cstheme="minorHAnsi"/>
        </w:rPr>
      </w:pPr>
      <w:r w:rsidRPr="007C6E91">
        <w:rPr>
          <w:rFonts w:cstheme="minorHAnsi"/>
        </w:rPr>
        <w:t>Add tomatoes, onions, peppers, rice, water, chili powder, salt and pepper to beef. Mix thoroughly. Heat to a simmer.</w:t>
      </w:r>
    </w:p>
    <w:p w14:paraId="75443AB4" w14:textId="77777777" w:rsidR="00287D10" w:rsidRPr="007C6E91" w:rsidRDefault="00287D10" w:rsidP="000B02A1">
      <w:pPr>
        <w:pStyle w:val="ListParagraph"/>
        <w:numPr>
          <w:ilvl w:val="0"/>
          <w:numId w:val="85"/>
        </w:numPr>
        <w:rPr>
          <w:rFonts w:cstheme="minorHAnsi"/>
        </w:rPr>
      </w:pPr>
      <w:r w:rsidRPr="007C6E91">
        <w:rPr>
          <w:rFonts w:cstheme="minorHAnsi"/>
        </w:rPr>
        <w:t>Place about 5 3/4 qts mixture into each steam table pan.</w:t>
      </w:r>
    </w:p>
    <w:p w14:paraId="558CF81C" w14:textId="77777777" w:rsidR="00287D10" w:rsidRPr="007C6E91" w:rsidRDefault="00287D10" w:rsidP="000B02A1">
      <w:pPr>
        <w:pStyle w:val="ListParagraph"/>
        <w:numPr>
          <w:ilvl w:val="0"/>
          <w:numId w:val="85"/>
        </w:numPr>
        <w:rPr>
          <w:rFonts w:cstheme="minorHAnsi"/>
        </w:rPr>
      </w:pPr>
      <w:r w:rsidRPr="007C6E91">
        <w:rPr>
          <w:rFonts w:cstheme="minorHAnsi"/>
        </w:rPr>
        <w:t>Cover pans; bake at 375 F. for 1 hour or until rice is tender. CCP: Internal temperature must reach 155 F. or higher for 15 seconds. Hold for service at 140 F. or higher.</w:t>
      </w:r>
    </w:p>
    <w:p w14:paraId="27A29147" w14:textId="77777777" w:rsidR="00287D10" w:rsidRPr="00287D10" w:rsidRDefault="00287D10" w:rsidP="00287D10"/>
    <w:p w14:paraId="4B75E712" w14:textId="38DD70A5" w:rsidR="008028E2" w:rsidRDefault="00287D10" w:rsidP="000B02A1">
      <w:pPr>
        <w:pStyle w:val="Heading3"/>
        <w:numPr>
          <w:ilvl w:val="0"/>
          <w:numId w:val="14"/>
        </w:numPr>
        <w:rPr>
          <w:rFonts w:asciiTheme="minorHAnsi" w:hAnsiTheme="minorHAnsi" w:cstheme="minorHAnsi"/>
        </w:rPr>
      </w:pPr>
      <w:bookmarkStart w:id="72" w:name="_Toc52018980"/>
      <w:r>
        <w:rPr>
          <w:rFonts w:asciiTheme="minorHAnsi" w:hAnsiTheme="minorHAnsi" w:cstheme="minorHAnsi"/>
        </w:rPr>
        <w:t>Ute Park Pot – Philmont</w:t>
      </w:r>
      <w:bookmarkEnd w:id="72"/>
    </w:p>
    <w:p w14:paraId="22374056" w14:textId="3CABE747" w:rsidR="00921730" w:rsidRDefault="00921730" w:rsidP="00921730"/>
    <w:p w14:paraId="29D465F0" w14:textId="77FA11E1" w:rsidR="00921730" w:rsidRDefault="00921730" w:rsidP="00921730">
      <w:pPr>
        <w:ind w:left="1080"/>
      </w:pPr>
      <w:r>
        <w:lastRenderedPageBreak/>
        <w:t>Yield</w:t>
      </w:r>
      <w:r w:rsidR="00773F26">
        <w:t>: 4-6</w:t>
      </w:r>
    </w:p>
    <w:p w14:paraId="4F8CEA43" w14:textId="32A41F28" w:rsidR="00773F26" w:rsidRDefault="00773F26" w:rsidP="00921730">
      <w:pPr>
        <w:ind w:left="1080"/>
      </w:pPr>
      <w:r>
        <w:t>Portion: 1 cup</w:t>
      </w:r>
    </w:p>
    <w:p w14:paraId="5D4BFF7F" w14:textId="3D780595" w:rsidR="00773F26" w:rsidRDefault="00773F26" w:rsidP="000B02A1">
      <w:pPr>
        <w:pStyle w:val="ListParagraph"/>
        <w:numPr>
          <w:ilvl w:val="0"/>
          <w:numId w:val="182"/>
        </w:numPr>
      </w:pPr>
      <w:r>
        <w:t>2 ¼ cup elbow macaroni</w:t>
      </w:r>
    </w:p>
    <w:p w14:paraId="407AF6A7" w14:textId="0AD42562" w:rsidR="00083AFD" w:rsidRDefault="00083AFD" w:rsidP="000B02A1">
      <w:pPr>
        <w:pStyle w:val="ListParagraph"/>
        <w:numPr>
          <w:ilvl w:val="0"/>
          <w:numId w:val="182"/>
        </w:numPr>
      </w:pPr>
      <w:r>
        <w:t>3 tbsp sale</w:t>
      </w:r>
    </w:p>
    <w:p w14:paraId="07AAD1C2" w14:textId="2B026C52" w:rsidR="00083AFD" w:rsidRDefault="001F22B4" w:rsidP="000B02A1">
      <w:pPr>
        <w:pStyle w:val="ListParagraph"/>
        <w:numPr>
          <w:ilvl w:val="0"/>
          <w:numId w:val="182"/>
        </w:numPr>
      </w:pPr>
      <w:r>
        <w:t xml:space="preserve">16 oz </w:t>
      </w:r>
      <w:r w:rsidR="00083AFD">
        <w:t>can</w:t>
      </w:r>
      <w:r>
        <w:t>ned whole tomatoes</w:t>
      </w:r>
    </w:p>
    <w:p w14:paraId="17024927" w14:textId="1155728E" w:rsidR="001F22B4" w:rsidRDefault="00434410" w:rsidP="000B02A1">
      <w:pPr>
        <w:pStyle w:val="ListParagraph"/>
        <w:numPr>
          <w:ilvl w:val="0"/>
          <w:numId w:val="182"/>
        </w:numPr>
      </w:pPr>
      <w:r>
        <w:t>½ cup</w:t>
      </w:r>
      <w:r w:rsidR="001F22B4">
        <w:t xml:space="preserve"> onion</w:t>
      </w:r>
    </w:p>
    <w:p w14:paraId="700509F6" w14:textId="4B936532" w:rsidR="001F22B4" w:rsidRDefault="00434410" w:rsidP="000B02A1">
      <w:pPr>
        <w:pStyle w:val="ListParagraph"/>
        <w:numPr>
          <w:ilvl w:val="0"/>
          <w:numId w:val="182"/>
        </w:numPr>
      </w:pPr>
      <w:r>
        <w:t>½ lbs. bacon</w:t>
      </w:r>
    </w:p>
    <w:p w14:paraId="709DFD63" w14:textId="72F24318" w:rsidR="00434410" w:rsidRDefault="00434410" w:rsidP="000B02A1">
      <w:pPr>
        <w:pStyle w:val="ListParagraph"/>
        <w:numPr>
          <w:ilvl w:val="0"/>
          <w:numId w:val="182"/>
        </w:numPr>
      </w:pPr>
      <w:r>
        <w:t>Salt and pepper</w:t>
      </w:r>
    </w:p>
    <w:p w14:paraId="5304EE59" w14:textId="08D0424F" w:rsidR="00434410" w:rsidRDefault="00434410" w:rsidP="000B02A1">
      <w:pPr>
        <w:pStyle w:val="ListParagraph"/>
        <w:numPr>
          <w:ilvl w:val="0"/>
          <w:numId w:val="182"/>
        </w:numPr>
      </w:pPr>
      <w:r>
        <w:t>5 cup water</w:t>
      </w:r>
    </w:p>
    <w:p w14:paraId="1D2DB7E7" w14:textId="73EC5A16" w:rsidR="00434410" w:rsidRDefault="00434410" w:rsidP="00FA50E3"/>
    <w:p w14:paraId="2B916D4E" w14:textId="77777777" w:rsidR="00FA50E3" w:rsidRDefault="00FA50E3" w:rsidP="000B02A1">
      <w:pPr>
        <w:pStyle w:val="ListParagraph"/>
        <w:numPr>
          <w:ilvl w:val="1"/>
          <w:numId w:val="14"/>
        </w:numPr>
      </w:pPr>
      <w:r>
        <w:t xml:space="preserve">Dice the bacon and onions, fry bacon and onions until crisp. </w:t>
      </w:r>
    </w:p>
    <w:p w14:paraId="6DA3650E" w14:textId="77777777" w:rsidR="00FA50E3" w:rsidRDefault="00FA50E3" w:rsidP="000B02A1">
      <w:pPr>
        <w:pStyle w:val="ListParagraph"/>
        <w:numPr>
          <w:ilvl w:val="1"/>
          <w:numId w:val="14"/>
        </w:numPr>
      </w:pPr>
      <w:r>
        <w:t>Boil the macaroni in salted</w:t>
      </w:r>
      <w:r>
        <w:t xml:space="preserve"> </w:t>
      </w:r>
      <w:r>
        <w:t xml:space="preserve">water until al dente. </w:t>
      </w:r>
    </w:p>
    <w:p w14:paraId="4D48E1F2" w14:textId="1F53D1C6" w:rsidR="00FA50E3" w:rsidRDefault="00FA50E3" w:rsidP="000B02A1">
      <w:pPr>
        <w:pStyle w:val="ListParagraph"/>
        <w:numPr>
          <w:ilvl w:val="1"/>
          <w:numId w:val="14"/>
        </w:numPr>
      </w:pPr>
      <w:r>
        <w:t>Drain, add bacon, onions, and whole tomatoes. Stir, breaking up</w:t>
      </w:r>
      <w:r>
        <w:t xml:space="preserve"> </w:t>
      </w:r>
      <w:r>
        <w:t>tomatoes. Bring to boil. Salt and pepper to taste.</w:t>
      </w:r>
    </w:p>
    <w:p w14:paraId="2370DB18" w14:textId="77777777" w:rsidR="00FA50E3" w:rsidRDefault="00FA50E3" w:rsidP="00FA50E3"/>
    <w:p w14:paraId="5651D6F3" w14:textId="77777777" w:rsidR="00FA50E3" w:rsidRPr="00921730" w:rsidRDefault="00FA50E3" w:rsidP="00434410">
      <w:pPr>
        <w:ind w:left="1080"/>
      </w:pPr>
    </w:p>
    <w:p w14:paraId="4FDDB9E8" w14:textId="3DBD39DE" w:rsidR="00287D10" w:rsidRDefault="000E120C" w:rsidP="000B02A1">
      <w:pPr>
        <w:pStyle w:val="Heading3"/>
        <w:numPr>
          <w:ilvl w:val="0"/>
          <w:numId w:val="14"/>
        </w:numPr>
        <w:rPr>
          <w:rFonts w:asciiTheme="minorHAnsi" w:hAnsiTheme="minorHAnsi" w:cstheme="minorHAnsi"/>
        </w:rPr>
      </w:pPr>
      <w:bookmarkStart w:id="73" w:name="_Toc52018981"/>
      <w:r w:rsidRPr="000E120C">
        <w:rPr>
          <w:rFonts w:asciiTheme="minorHAnsi" w:hAnsiTheme="minorHAnsi" w:cstheme="minorHAnsi"/>
        </w:rPr>
        <w:t>Hawaiian Rice</w:t>
      </w:r>
      <w:r w:rsidR="00F04B86">
        <w:rPr>
          <w:rFonts w:asciiTheme="minorHAnsi" w:hAnsiTheme="minorHAnsi" w:cstheme="minorHAnsi"/>
        </w:rPr>
        <w:t xml:space="preserve"> – Philmont</w:t>
      </w:r>
      <w:bookmarkEnd w:id="73"/>
    </w:p>
    <w:p w14:paraId="1F61E120" w14:textId="09065C8C" w:rsidR="00FA50E3" w:rsidRDefault="00FA50E3" w:rsidP="00FA50E3"/>
    <w:p w14:paraId="649809F1" w14:textId="179DB260" w:rsidR="00FA50E3" w:rsidRDefault="00FA50E3" w:rsidP="00FA50E3">
      <w:pPr>
        <w:ind w:left="1080"/>
      </w:pPr>
      <w:r>
        <w:t xml:space="preserve">Yield: </w:t>
      </w:r>
      <w:r w:rsidR="00414708">
        <w:t>2</w:t>
      </w:r>
    </w:p>
    <w:p w14:paraId="37C25FE8" w14:textId="77777777" w:rsidR="00FA50E3" w:rsidRDefault="00FA50E3" w:rsidP="00FA50E3">
      <w:pPr>
        <w:ind w:left="1080"/>
      </w:pPr>
      <w:r>
        <w:t>Portion: 1 cup</w:t>
      </w:r>
    </w:p>
    <w:p w14:paraId="36E61CB3" w14:textId="0737592D" w:rsidR="00FA50E3" w:rsidRDefault="00FA50E3" w:rsidP="000B02A1">
      <w:pPr>
        <w:pStyle w:val="ListParagraph"/>
        <w:numPr>
          <w:ilvl w:val="0"/>
          <w:numId w:val="182"/>
        </w:numPr>
      </w:pPr>
      <w:r>
        <w:t>1 can Spam</w:t>
      </w:r>
    </w:p>
    <w:p w14:paraId="0E882B2A" w14:textId="71F8086D" w:rsidR="00FA50E3" w:rsidRDefault="001416C2" w:rsidP="000B02A1">
      <w:pPr>
        <w:pStyle w:val="ListParagraph"/>
        <w:numPr>
          <w:ilvl w:val="0"/>
          <w:numId w:val="182"/>
        </w:numPr>
      </w:pPr>
      <w:r>
        <w:t>1 1/3 cup instant rice</w:t>
      </w:r>
    </w:p>
    <w:p w14:paraId="53684392" w14:textId="230485D7" w:rsidR="001416C2" w:rsidRDefault="001416C2" w:rsidP="000B02A1">
      <w:pPr>
        <w:pStyle w:val="ListParagraph"/>
        <w:numPr>
          <w:ilvl w:val="0"/>
          <w:numId w:val="182"/>
        </w:numPr>
      </w:pPr>
      <w:r>
        <w:t>1/3 cup flaked coconut</w:t>
      </w:r>
    </w:p>
    <w:p w14:paraId="7F8F3FCD" w14:textId="0B2966CD" w:rsidR="001416C2" w:rsidRDefault="001416C2" w:rsidP="000B02A1">
      <w:pPr>
        <w:pStyle w:val="ListParagraph"/>
        <w:numPr>
          <w:ilvl w:val="0"/>
          <w:numId w:val="182"/>
        </w:numPr>
      </w:pPr>
      <w:r>
        <w:t xml:space="preserve">Butter </w:t>
      </w:r>
    </w:p>
    <w:p w14:paraId="18EC9B7D" w14:textId="77777777" w:rsidR="00FA50E3" w:rsidRDefault="00FA50E3" w:rsidP="00FA50E3"/>
    <w:p w14:paraId="303FB5A8" w14:textId="77777777" w:rsidR="00414708" w:rsidRDefault="00414708" w:rsidP="000B02A1">
      <w:pPr>
        <w:pStyle w:val="ListParagraph"/>
        <w:numPr>
          <w:ilvl w:val="1"/>
          <w:numId w:val="14"/>
        </w:numPr>
      </w:pPr>
      <w:r>
        <w:t xml:space="preserve">Melt 1 Tbls margarine in a frying pan. Add cubed Spam and rice and brown slightly. </w:t>
      </w:r>
    </w:p>
    <w:p w14:paraId="18FB74E8" w14:textId="77777777" w:rsidR="00414708" w:rsidRDefault="00414708" w:rsidP="000B02A1">
      <w:pPr>
        <w:pStyle w:val="ListParagraph"/>
        <w:numPr>
          <w:ilvl w:val="1"/>
          <w:numId w:val="14"/>
        </w:numPr>
      </w:pPr>
      <w:r>
        <w:t>Add</w:t>
      </w:r>
      <w:r>
        <w:t xml:space="preserve"> </w:t>
      </w:r>
      <w:r>
        <w:t xml:space="preserve">1-1/3 cups water and bring to a boil. Cover and remove from heat for 5 minutes. </w:t>
      </w:r>
    </w:p>
    <w:p w14:paraId="54192B1E" w14:textId="01C0A2A8" w:rsidR="00FA50E3" w:rsidRDefault="00414708" w:rsidP="000B02A1">
      <w:pPr>
        <w:pStyle w:val="ListParagraph"/>
        <w:numPr>
          <w:ilvl w:val="1"/>
          <w:numId w:val="14"/>
        </w:numPr>
      </w:pPr>
      <w:r>
        <w:t>Add</w:t>
      </w:r>
      <w:r>
        <w:t xml:space="preserve"> </w:t>
      </w:r>
      <w:r>
        <w:t>coconut and toss to mix.</w:t>
      </w:r>
    </w:p>
    <w:p w14:paraId="562CA740" w14:textId="77777777" w:rsidR="00414708" w:rsidRPr="00FA50E3" w:rsidRDefault="00414708" w:rsidP="00414708"/>
    <w:p w14:paraId="2E8CDD25" w14:textId="66F8BE22" w:rsidR="00CC4ED7" w:rsidRDefault="001E1C5D" w:rsidP="000B02A1">
      <w:pPr>
        <w:pStyle w:val="Heading3"/>
        <w:numPr>
          <w:ilvl w:val="0"/>
          <w:numId w:val="14"/>
        </w:numPr>
        <w:rPr>
          <w:rFonts w:asciiTheme="minorHAnsi" w:hAnsiTheme="minorHAnsi" w:cstheme="minorHAnsi"/>
        </w:rPr>
      </w:pPr>
      <w:bookmarkStart w:id="74" w:name="_Toc52018982"/>
      <w:r w:rsidRPr="001E1C5D">
        <w:rPr>
          <w:rFonts w:asciiTheme="minorHAnsi" w:hAnsiTheme="minorHAnsi" w:cstheme="minorHAnsi"/>
        </w:rPr>
        <w:t>Cheesy Chili Success</w:t>
      </w:r>
      <w:r w:rsidR="00F04B86">
        <w:rPr>
          <w:rFonts w:asciiTheme="minorHAnsi" w:hAnsiTheme="minorHAnsi" w:cstheme="minorHAnsi"/>
        </w:rPr>
        <w:t xml:space="preserve"> – Philmont</w:t>
      </w:r>
      <w:bookmarkEnd w:id="74"/>
    </w:p>
    <w:p w14:paraId="6FA3103D" w14:textId="4AD11D0A" w:rsidR="00414708" w:rsidRDefault="00414708" w:rsidP="00414708"/>
    <w:p w14:paraId="25BE8CEA" w14:textId="0BD55F1F" w:rsidR="00414708" w:rsidRDefault="00414708" w:rsidP="00414708">
      <w:pPr>
        <w:ind w:left="1080"/>
      </w:pPr>
      <w:r>
        <w:t xml:space="preserve">Yield: </w:t>
      </w:r>
      <w:r w:rsidR="00BE2D45">
        <w:t>4</w:t>
      </w:r>
    </w:p>
    <w:p w14:paraId="1A30B11F" w14:textId="77777777" w:rsidR="00414708" w:rsidRDefault="00414708" w:rsidP="00414708">
      <w:pPr>
        <w:ind w:left="1080"/>
      </w:pPr>
      <w:r>
        <w:t>Portion: 1 cup</w:t>
      </w:r>
    </w:p>
    <w:p w14:paraId="5907AA02" w14:textId="4CC6D11B" w:rsidR="00414708" w:rsidRDefault="00414708" w:rsidP="000B02A1">
      <w:pPr>
        <w:pStyle w:val="ListParagraph"/>
        <w:numPr>
          <w:ilvl w:val="0"/>
          <w:numId w:val="182"/>
        </w:numPr>
      </w:pPr>
      <w:r>
        <w:t xml:space="preserve">1 </w:t>
      </w:r>
      <w:r w:rsidR="00BE2D45">
        <w:t>bag instant rice</w:t>
      </w:r>
    </w:p>
    <w:p w14:paraId="26130DEF" w14:textId="77777777" w:rsidR="00BE2D45" w:rsidRDefault="00BE2D45" w:rsidP="000B02A1">
      <w:pPr>
        <w:pStyle w:val="ListParagraph"/>
        <w:numPr>
          <w:ilvl w:val="0"/>
          <w:numId w:val="182"/>
        </w:numPr>
      </w:pPr>
      <w:r>
        <w:lastRenderedPageBreak/>
        <w:t>1 can chili no beans</w:t>
      </w:r>
    </w:p>
    <w:p w14:paraId="09DABE6B" w14:textId="77777777" w:rsidR="00344803" w:rsidRDefault="00344803" w:rsidP="000B02A1">
      <w:pPr>
        <w:pStyle w:val="ListParagraph"/>
        <w:numPr>
          <w:ilvl w:val="0"/>
          <w:numId w:val="182"/>
        </w:numPr>
      </w:pPr>
      <w:r>
        <w:t>1 cup cheese spread</w:t>
      </w:r>
    </w:p>
    <w:p w14:paraId="58D55E82" w14:textId="77777777" w:rsidR="00344803" w:rsidRDefault="00344803" w:rsidP="000B02A1">
      <w:pPr>
        <w:pStyle w:val="ListParagraph"/>
        <w:numPr>
          <w:ilvl w:val="0"/>
          <w:numId w:val="182"/>
        </w:numPr>
      </w:pPr>
      <w:r>
        <w:t>½ cup sour cream</w:t>
      </w:r>
    </w:p>
    <w:p w14:paraId="18FC7451" w14:textId="77777777" w:rsidR="00344803" w:rsidRDefault="00344803" w:rsidP="000B02A1">
      <w:pPr>
        <w:pStyle w:val="ListParagraph"/>
        <w:numPr>
          <w:ilvl w:val="0"/>
          <w:numId w:val="182"/>
        </w:numPr>
      </w:pPr>
      <w:r>
        <w:t>Chopped red pepper</w:t>
      </w:r>
    </w:p>
    <w:p w14:paraId="3F93FBD9" w14:textId="321721D5" w:rsidR="00414708" w:rsidRDefault="00344803" w:rsidP="000B02A1">
      <w:pPr>
        <w:pStyle w:val="ListParagraph"/>
        <w:numPr>
          <w:ilvl w:val="0"/>
          <w:numId w:val="182"/>
        </w:numPr>
      </w:pPr>
      <w:r>
        <w:t>Tomato slices</w:t>
      </w:r>
      <w:r w:rsidR="00414708">
        <w:t xml:space="preserve"> </w:t>
      </w:r>
    </w:p>
    <w:p w14:paraId="2B319D08" w14:textId="77777777" w:rsidR="00414708" w:rsidRDefault="00414708" w:rsidP="00414708"/>
    <w:p w14:paraId="5DB71A05" w14:textId="6806FCF0" w:rsidR="001A7491" w:rsidRDefault="001A7491" w:rsidP="000B02A1">
      <w:pPr>
        <w:pStyle w:val="ListParagraph"/>
        <w:numPr>
          <w:ilvl w:val="1"/>
          <w:numId w:val="14"/>
        </w:numPr>
      </w:pPr>
      <w:r>
        <w:t>Cook rice according to package. Drain and set aside. Combine other ingredients in pan</w:t>
      </w:r>
      <w:r>
        <w:t xml:space="preserve"> </w:t>
      </w:r>
      <w:r>
        <w:t xml:space="preserve">and heat until cheese is melted. Stir to blend well. Serve over rice. </w:t>
      </w:r>
    </w:p>
    <w:p w14:paraId="271F6461" w14:textId="6F228350" w:rsidR="00344803" w:rsidRDefault="001A7491" w:rsidP="000B02A1">
      <w:pPr>
        <w:pStyle w:val="ListParagraph"/>
        <w:numPr>
          <w:ilvl w:val="1"/>
          <w:numId w:val="14"/>
        </w:numPr>
      </w:pPr>
      <w:r>
        <w:t>Garnish with peppers</w:t>
      </w:r>
      <w:r>
        <w:t xml:space="preserve"> </w:t>
      </w:r>
      <w:r>
        <w:t>&amp; tomato.</w:t>
      </w:r>
    </w:p>
    <w:p w14:paraId="5353EB8A" w14:textId="7B95C84F" w:rsidR="00414708" w:rsidRPr="00414708" w:rsidRDefault="00414708" w:rsidP="00414708"/>
    <w:p w14:paraId="0EFE2091" w14:textId="7EDFCFCE" w:rsidR="008B4748" w:rsidRDefault="008B4748" w:rsidP="000B02A1">
      <w:pPr>
        <w:pStyle w:val="Heading3"/>
        <w:numPr>
          <w:ilvl w:val="0"/>
          <w:numId w:val="14"/>
        </w:numPr>
        <w:rPr>
          <w:rFonts w:asciiTheme="minorHAnsi" w:hAnsiTheme="minorHAnsi" w:cstheme="minorHAnsi"/>
        </w:rPr>
      </w:pPr>
      <w:bookmarkStart w:id="75" w:name="_Toc52018983"/>
      <w:r w:rsidRPr="006B5814">
        <w:rPr>
          <w:rFonts w:asciiTheme="minorHAnsi" w:hAnsiTheme="minorHAnsi" w:cstheme="minorHAnsi"/>
        </w:rPr>
        <w:t>Turkey Vulture Casserole</w:t>
      </w:r>
      <w:r w:rsidR="00F04B86">
        <w:rPr>
          <w:rFonts w:asciiTheme="minorHAnsi" w:hAnsiTheme="minorHAnsi" w:cstheme="minorHAnsi"/>
        </w:rPr>
        <w:t xml:space="preserve"> – Philmont</w:t>
      </w:r>
      <w:bookmarkEnd w:id="75"/>
    </w:p>
    <w:p w14:paraId="6B342106" w14:textId="6E940AC0" w:rsidR="001A7491" w:rsidRDefault="001A7491" w:rsidP="001A7491"/>
    <w:p w14:paraId="5E32C0F7" w14:textId="77777777" w:rsidR="001A7491" w:rsidRDefault="001A7491" w:rsidP="001A7491">
      <w:pPr>
        <w:ind w:left="1080"/>
      </w:pPr>
      <w:r>
        <w:t>Yield: 4</w:t>
      </w:r>
    </w:p>
    <w:p w14:paraId="5C21AC7B" w14:textId="77777777" w:rsidR="001A7491" w:rsidRDefault="001A7491" w:rsidP="001A7491">
      <w:pPr>
        <w:ind w:left="1080"/>
      </w:pPr>
      <w:r>
        <w:t>Portion: 1 cup</w:t>
      </w:r>
    </w:p>
    <w:p w14:paraId="069D0588" w14:textId="07B79034" w:rsidR="00BE5408" w:rsidRDefault="00BE5408" w:rsidP="000B02A1">
      <w:pPr>
        <w:pStyle w:val="ListParagraph"/>
        <w:numPr>
          <w:ilvl w:val="0"/>
          <w:numId w:val="183"/>
        </w:numPr>
      </w:pPr>
      <w:r>
        <w:t>2 can turkey</w:t>
      </w:r>
    </w:p>
    <w:p w14:paraId="2823DBEE" w14:textId="61D5BE75" w:rsidR="00BE5408" w:rsidRDefault="00BE5408" w:rsidP="000B02A1">
      <w:pPr>
        <w:pStyle w:val="ListParagraph"/>
        <w:numPr>
          <w:ilvl w:val="0"/>
          <w:numId w:val="183"/>
        </w:numPr>
      </w:pPr>
      <w:r>
        <w:t>1 pkg elbow macaroni</w:t>
      </w:r>
    </w:p>
    <w:p w14:paraId="5FF881D1" w14:textId="7DC82E6D" w:rsidR="00BE5408" w:rsidRDefault="00BE5408" w:rsidP="000B02A1">
      <w:pPr>
        <w:pStyle w:val="ListParagraph"/>
        <w:numPr>
          <w:ilvl w:val="0"/>
          <w:numId w:val="183"/>
        </w:numPr>
      </w:pPr>
      <w:r>
        <w:t>1 can cream of celery soup</w:t>
      </w:r>
    </w:p>
    <w:p w14:paraId="4C819414" w14:textId="22FC05D8" w:rsidR="001A7491" w:rsidRDefault="009E2789" w:rsidP="000B02A1">
      <w:pPr>
        <w:pStyle w:val="ListParagraph"/>
        <w:numPr>
          <w:ilvl w:val="0"/>
          <w:numId w:val="183"/>
        </w:numPr>
      </w:pPr>
      <w:r>
        <w:t>1 pkg vegetable soup mix</w:t>
      </w:r>
    </w:p>
    <w:p w14:paraId="3978EC89" w14:textId="77777777" w:rsidR="009E2789" w:rsidRDefault="009E2789" w:rsidP="009E2789"/>
    <w:p w14:paraId="406D6D33" w14:textId="0A9A4D61" w:rsidR="001A7491" w:rsidRDefault="00A133A7" w:rsidP="000B02A1">
      <w:pPr>
        <w:pStyle w:val="ListParagraph"/>
        <w:numPr>
          <w:ilvl w:val="0"/>
          <w:numId w:val="184"/>
        </w:numPr>
      </w:pPr>
      <w:r>
        <w:t>Cook the macaroni, drain the water, saving 1 cup. Add the soup mix with the water,</w:t>
      </w:r>
      <w:r>
        <w:t xml:space="preserve"> </w:t>
      </w:r>
      <w:r>
        <w:t>simmer for 2 minutes. Add the can of cream of celery soup and the canned turkey. Heat to</w:t>
      </w:r>
      <w:r>
        <w:t xml:space="preserve"> </w:t>
      </w:r>
      <w:r>
        <w:t>bubbling and serve.</w:t>
      </w:r>
    </w:p>
    <w:p w14:paraId="20EF4597" w14:textId="77777777" w:rsidR="001A7491" w:rsidRPr="001A7491" w:rsidRDefault="001A7491" w:rsidP="001A7491">
      <w:pPr>
        <w:ind w:left="1080"/>
      </w:pPr>
    </w:p>
    <w:p w14:paraId="4329E11E" w14:textId="4D96C706" w:rsidR="008B4748" w:rsidRDefault="008B4748" w:rsidP="000B02A1">
      <w:pPr>
        <w:pStyle w:val="Heading3"/>
        <w:numPr>
          <w:ilvl w:val="0"/>
          <w:numId w:val="14"/>
        </w:numPr>
        <w:rPr>
          <w:rFonts w:asciiTheme="minorHAnsi" w:hAnsiTheme="minorHAnsi" w:cstheme="minorHAnsi"/>
        </w:rPr>
      </w:pPr>
      <w:bookmarkStart w:id="76" w:name="_Toc52018984"/>
      <w:r w:rsidRPr="006B5814">
        <w:rPr>
          <w:rFonts w:asciiTheme="minorHAnsi" w:hAnsiTheme="minorHAnsi" w:cstheme="minorHAnsi"/>
        </w:rPr>
        <w:t>Philmont Stew</w:t>
      </w:r>
      <w:r w:rsidR="00F04B86">
        <w:rPr>
          <w:rFonts w:asciiTheme="minorHAnsi" w:hAnsiTheme="minorHAnsi" w:cstheme="minorHAnsi"/>
        </w:rPr>
        <w:t xml:space="preserve"> – Philmont</w:t>
      </w:r>
      <w:bookmarkEnd w:id="76"/>
    </w:p>
    <w:p w14:paraId="2C5E1476" w14:textId="4DD45146" w:rsidR="00A133A7" w:rsidRDefault="00A133A7" w:rsidP="00A133A7"/>
    <w:p w14:paraId="1BF20519" w14:textId="77777777" w:rsidR="00A133A7" w:rsidRDefault="00A133A7" w:rsidP="00A133A7">
      <w:pPr>
        <w:ind w:left="1080"/>
      </w:pPr>
      <w:r>
        <w:t>Yield: 4</w:t>
      </w:r>
    </w:p>
    <w:p w14:paraId="2EBA5205" w14:textId="77777777" w:rsidR="00A133A7" w:rsidRDefault="00A133A7" w:rsidP="00A133A7">
      <w:pPr>
        <w:ind w:left="1080"/>
      </w:pPr>
      <w:r>
        <w:t>Portion: 1 cup</w:t>
      </w:r>
    </w:p>
    <w:p w14:paraId="3CE95DA9" w14:textId="763C51FD" w:rsidR="00A133A7" w:rsidRDefault="003B48E0" w:rsidP="000B02A1">
      <w:pPr>
        <w:pStyle w:val="ListParagraph"/>
        <w:numPr>
          <w:ilvl w:val="0"/>
          <w:numId w:val="183"/>
        </w:numPr>
      </w:pPr>
      <w:r>
        <w:t>8 oz elbow macaroni</w:t>
      </w:r>
    </w:p>
    <w:p w14:paraId="03224A61" w14:textId="250BBB4A" w:rsidR="003B48E0" w:rsidRDefault="003B48E0" w:rsidP="000B02A1">
      <w:pPr>
        <w:pStyle w:val="ListParagraph"/>
        <w:numPr>
          <w:ilvl w:val="0"/>
          <w:numId w:val="183"/>
        </w:numPr>
      </w:pPr>
      <w:r>
        <w:t>8 oz canned chicken</w:t>
      </w:r>
    </w:p>
    <w:p w14:paraId="4E1CC473" w14:textId="5C74515C" w:rsidR="003B48E0" w:rsidRDefault="003B48E0" w:rsidP="000B02A1">
      <w:pPr>
        <w:pStyle w:val="ListParagraph"/>
        <w:numPr>
          <w:ilvl w:val="0"/>
          <w:numId w:val="183"/>
        </w:numPr>
      </w:pPr>
      <w:r>
        <w:t>1 can corn</w:t>
      </w:r>
    </w:p>
    <w:p w14:paraId="756210DB" w14:textId="33D749FC" w:rsidR="003B48E0" w:rsidRDefault="003B48E0" w:rsidP="000B02A1">
      <w:pPr>
        <w:pStyle w:val="ListParagraph"/>
        <w:numPr>
          <w:ilvl w:val="0"/>
          <w:numId w:val="183"/>
        </w:numPr>
      </w:pPr>
      <w:r>
        <w:t>1 can tomatoes with juice</w:t>
      </w:r>
    </w:p>
    <w:p w14:paraId="58365DA9" w14:textId="61145A69" w:rsidR="00A133A7" w:rsidRDefault="003B48E0" w:rsidP="000B02A1">
      <w:pPr>
        <w:pStyle w:val="ListParagraph"/>
        <w:numPr>
          <w:ilvl w:val="0"/>
          <w:numId w:val="183"/>
        </w:numPr>
      </w:pPr>
      <w:r>
        <w:t>Salt and pepper</w:t>
      </w:r>
    </w:p>
    <w:p w14:paraId="64DD54CB" w14:textId="3CB42A45" w:rsidR="003B48E0" w:rsidRDefault="003B48E0" w:rsidP="003B48E0"/>
    <w:p w14:paraId="25F0286A" w14:textId="718D69BF" w:rsidR="00A133A7" w:rsidRPr="00A133A7" w:rsidRDefault="00854152" w:rsidP="000B02A1">
      <w:pPr>
        <w:pStyle w:val="ListParagraph"/>
        <w:numPr>
          <w:ilvl w:val="1"/>
          <w:numId w:val="14"/>
        </w:numPr>
      </w:pPr>
      <w:r>
        <w:t>Cook the macaroni until almost done. Drain the water. Add the tomatoes and juice. Bring</w:t>
      </w:r>
      <w:r>
        <w:t xml:space="preserve"> </w:t>
      </w:r>
      <w:r>
        <w:t>to a boil. Add the rest and heat through.</w:t>
      </w:r>
    </w:p>
    <w:p w14:paraId="62510748" w14:textId="591EC9AF" w:rsidR="008B4748" w:rsidRDefault="00C439C9" w:rsidP="000B02A1">
      <w:pPr>
        <w:pStyle w:val="Heading3"/>
        <w:numPr>
          <w:ilvl w:val="0"/>
          <w:numId w:val="14"/>
        </w:numPr>
        <w:rPr>
          <w:rFonts w:asciiTheme="minorHAnsi" w:hAnsiTheme="minorHAnsi" w:cstheme="minorHAnsi"/>
        </w:rPr>
      </w:pPr>
      <w:bookmarkStart w:id="77" w:name="_Toc52018985"/>
      <w:r w:rsidRPr="006B5814">
        <w:rPr>
          <w:rFonts w:asciiTheme="minorHAnsi" w:hAnsiTheme="minorHAnsi" w:cstheme="minorHAnsi"/>
        </w:rPr>
        <w:lastRenderedPageBreak/>
        <w:t>Cimarronita Carbonara</w:t>
      </w:r>
      <w:r w:rsidR="00F04B86">
        <w:rPr>
          <w:rFonts w:asciiTheme="minorHAnsi" w:hAnsiTheme="minorHAnsi" w:cstheme="minorHAnsi"/>
        </w:rPr>
        <w:t xml:space="preserve"> – Philmont</w:t>
      </w:r>
      <w:bookmarkEnd w:id="77"/>
    </w:p>
    <w:p w14:paraId="0D2C1DD0" w14:textId="2EA655AD" w:rsidR="00854152" w:rsidRDefault="00854152" w:rsidP="00854152"/>
    <w:p w14:paraId="56FE5942" w14:textId="77777777" w:rsidR="00854152" w:rsidRDefault="00854152" w:rsidP="00854152">
      <w:pPr>
        <w:ind w:left="1080"/>
      </w:pPr>
      <w:r>
        <w:t>Yield: 4</w:t>
      </w:r>
    </w:p>
    <w:p w14:paraId="76B30E8B" w14:textId="77777777" w:rsidR="00854152" w:rsidRDefault="00854152" w:rsidP="00854152">
      <w:pPr>
        <w:ind w:left="1080"/>
      </w:pPr>
      <w:r>
        <w:t>Portion: 1 cup</w:t>
      </w:r>
    </w:p>
    <w:p w14:paraId="4E41D4F8" w14:textId="4F381006" w:rsidR="00854152" w:rsidRDefault="00854152" w:rsidP="000B02A1">
      <w:pPr>
        <w:pStyle w:val="ListParagraph"/>
        <w:numPr>
          <w:ilvl w:val="0"/>
          <w:numId w:val="183"/>
        </w:numPr>
      </w:pPr>
      <w:r>
        <w:t xml:space="preserve">2 ¼ </w:t>
      </w:r>
      <w:r>
        <w:t>elbow macaroni</w:t>
      </w:r>
    </w:p>
    <w:p w14:paraId="028B4708" w14:textId="6D64C05B" w:rsidR="00854152" w:rsidRDefault="00D757FF" w:rsidP="000B02A1">
      <w:pPr>
        <w:pStyle w:val="ListParagraph"/>
        <w:numPr>
          <w:ilvl w:val="0"/>
          <w:numId w:val="183"/>
        </w:numPr>
      </w:pPr>
      <w:r>
        <w:t>1 pkg white sauce mix</w:t>
      </w:r>
    </w:p>
    <w:p w14:paraId="4D345CD1" w14:textId="59F13E18" w:rsidR="00D757FF" w:rsidRDefault="00D757FF" w:rsidP="000B02A1">
      <w:pPr>
        <w:pStyle w:val="ListParagraph"/>
        <w:numPr>
          <w:ilvl w:val="0"/>
          <w:numId w:val="183"/>
        </w:numPr>
      </w:pPr>
      <w:r>
        <w:t>¼ cup powder milk</w:t>
      </w:r>
    </w:p>
    <w:p w14:paraId="16E809DE" w14:textId="53469C18" w:rsidR="00D757FF" w:rsidRDefault="00D757FF" w:rsidP="000B02A1">
      <w:pPr>
        <w:pStyle w:val="ListParagraph"/>
        <w:numPr>
          <w:ilvl w:val="0"/>
          <w:numId w:val="183"/>
        </w:numPr>
      </w:pPr>
      <w:r>
        <w:t>¼ cup</w:t>
      </w:r>
      <w:r w:rsidR="00CF6018">
        <w:t xml:space="preserve"> dried vegetable mix</w:t>
      </w:r>
    </w:p>
    <w:p w14:paraId="56DF2CB8" w14:textId="11D7E767" w:rsidR="00CF6018" w:rsidRDefault="00BD3F71" w:rsidP="000B02A1">
      <w:pPr>
        <w:pStyle w:val="ListParagraph"/>
        <w:numPr>
          <w:ilvl w:val="0"/>
          <w:numId w:val="183"/>
        </w:numPr>
      </w:pPr>
      <w:r>
        <w:t>S</w:t>
      </w:r>
      <w:r w:rsidR="00CF6018">
        <w:t>alt</w:t>
      </w:r>
      <w:r>
        <w:t xml:space="preserve"> and pepper</w:t>
      </w:r>
    </w:p>
    <w:p w14:paraId="22D50E7F" w14:textId="6E6E1B4C" w:rsidR="00BD3F71" w:rsidRDefault="00BD3F71" w:rsidP="000B02A1">
      <w:pPr>
        <w:pStyle w:val="ListParagraph"/>
        <w:numPr>
          <w:ilvl w:val="0"/>
          <w:numId w:val="183"/>
        </w:numPr>
      </w:pPr>
      <w:r>
        <w:t>5 cups water</w:t>
      </w:r>
    </w:p>
    <w:p w14:paraId="111A2AB9" w14:textId="3FA50B9F" w:rsidR="00BD3F71" w:rsidRDefault="00BD3F71" w:rsidP="000B02A1">
      <w:pPr>
        <w:pStyle w:val="ListParagraph"/>
        <w:numPr>
          <w:ilvl w:val="0"/>
          <w:numId w:val="183"/>
        </w:numPr>
      </w:pPr>
      <w:r>
        <w:t>¼ cup bacon crumples</w:t>
      </w:r>
    </w:p>
    <w:p w14:paraId="3430BD39" w14:textId="77777777" w:rsidR="00854152" w:rsidRDefault="00854152" w:rsidP="00854152"/>
    <w:p w14:paraId="3E31A24B" w14:textId="3D0E19B5" w:rsidR="00854152" w:rsidRPr="00854152" w:rsidRDefault="000B02A1" w:rsidP="000B02A1">
      <w:pPr>
        <w:pStyle w:val="ListParagraph"/>
        <w:numPr>
          <w:ilvl w:val="1"/>
          <w:numId w:val="14"/>
        </w:numPr>
      </w:pPr>
      <w:r>
        <w:t>Place the bacon bits in a separate plastic bag and all the other dry items in a larger</w:t>
      </w:r>
      <w:r>
        <w:t xml:space="preserve"> </w:t>
      </w:r>
      <w:r>
        <w:t>plastic bag. In a large pot place the dry mixture and water. Mix well and bring to boil.</w:t>
      </w:r>
      <w:r>
        <w:t xml:space="preserve"> </w:t>
      </w:r>
      <w:r>
        <w:t>Cover and simmer until macaroni is done. Add the bacon bits before serving or as a</w:t>
      </w:r>
      <w:r>
        <w:t xml:space="preserve"> </w:t>
      </w:r>
      <w:r>
        <w:t>topping.</w:t>
      </w:r>
    </w:p>
    <w:p w14:paraId="24B748D7" w14:textId="77777777" w:rsidR="00C439C9" w:rsidRPr="008B4748" w:rsidRDefault="00C439C9" w:rsidP="008B4748"/>
    <w:p w14:paraId="3B88C2A2" w14:textId="089F81D1" w:rsidR="00E41C4A" w:rsidRPr="007C6E91" w:rsidRDefault="00E41C4A" w:rsidP="00E41C4A">
      <w:pPr>
        <w:rPr>
          <w:rFonts w:cstheme="minorHAnsi"/>
        </w:rPr>
      </w:pPr>
    </w:p>
    <w:p w14:paraId="7E78622C" w14:textId="32E747FF" w:rsidR="00820A24" w:rsidRPr="007C6E91" w:rsidRDefault="009D465F" w:rsidP="00476973">
      <w:pPr>
        <w:pStyle w:val="Heading2"/>
        <w:tabs>
          <w:tab w:val="left" w:pos="720"/>
          <w:tab w:val="left" w:pos="1080"/>
          <w:tab w:val="left" w:pos="1170"/>
          <w:tab w:val="left" w:pos="1440"/>
          <w:tab w:val="left" w:pos="1800"/>
        </w:tabs>
        <w:rPr>
          <w:rFonts w:asciiTheme="minorHAnsi" w:hAnsiTheme="minorHAnsi" w:cstheme="minorHAnsi"/>
        </w:rPr>
      </w:pPr>
      <w:bookmarkStart w:id="78" w:name="_Toc52018986"/>
      <w:r w:rsidRPr="007C6E91">
        <w:rPr>
          <w:rFonts w:asciiTheme="minorHAnsi" w:hAnsiTheme="minorHAnsi" w:cstheme="minorHAnsi"/>
        </w:rPr>
        <w:t>Vegetables</w:t>
      </w:r>
      <w:bookmarkEnd w:id="78"/>
    </w:p>
    <w:p w14:paraId="6DC1BF9A" w14:textId="77777777" w:rsidR="00BA6B0A" w:rsidRPr="007C6E91" w:rsidRDefault="00BA6B0A" w:rsidP="00BA6B0A">
      <w:pPr>
        <w:rPr>
          <w:rFonts w:cstheme="minorHAnsi"/>
        </w:rPr>
      </w:pPr>
    </w:p>
    <w:p w14:paraId="601735B7" w14:textId="1D0538BC" w:rsidR="009D465F" w:rsidRPr="007C6E91" w:rsidRDefault="00DF6041" w:rsidP="000B02A1">
      <w:pPr>
        <w:pStyle w:val="Heading3"/>
        <w:numPr>
          <w:ilvl w:val="0"/>
          <w:numId w:val="88"/>
        </w:numPr>
        <w:rPr>
          <w:rFonts w:asciiTheme="minorHAnsi" w:hAnsiTheme="minorHAnsi" w:cstheme="minorHAnsi"/>
        </w:rPr>
      </w:pPr>
      <w:bookmarkStart w:id="79" w:name="_Toc52018987"/>
      <w:r w:rsidRPr="007C6E91">
        <w:rPr>
          <w:rFonts w:asciiTheme="minorHAnsi" w:hAnsiTheme="minorHAnsi" w:cstheme="minorHAnsi"/>
        </w:rPr>
        <w:t>Green Beans</w:t>
      </w:r>
      <w:r w:rsidR="0082754F" w:rsidRPr="007C6E91">
        <w:rPr>
          <w:rFonts w:asciiTheme="minorHAnsi" w:hAnsiTheme="minorHAnsi" w:cstheme="minorHAnsi"/>
        </w:rPr>
        <w:t xml:space="preserve"> Southern Style</w:t>
      </w:r>
      <w:bookmarkEnd w:id="79"/>
    </w:p>
    <w:p w14:paraId="6C5E367F" w14:textId="3CE0591A" w:rsidR="0082754F" w:rsidRPr="007C6E91" w:rsidRDefault="0082754F" w:rsidP="0082754F">
      <w:pPr>
        <w:rPr>
          <w:rFonts w:cstheme="minorHAnsi"/>
        </w:rPr>
      </w:pPr>
    </w:p>
    <w:p w14:paraId="05C7127D" w14:textId="2D1AD4A8" w:rsidR="00BA6B0A" w:rsidRPr="007C6E91" w:rsidRDefault="00BA6B0A" w:rsidP="00BA6B0A">
      <w:pPr>
        <w:ind w:left="1080"/>
        <w:rPr>
          <w:rFonts w:cstheme="minorHAnsi"/>
        </w:rPr>
      </w:pPr>
      <w:r w:rsidRPr="007C6E91">
        <w:rPr>
          <w:rFonts w:cstheme="minorHAnsi"/>
        </w:rPr>
        <w:t>Yield 50</w:t>
      </w:r>
    </w:p>
    <w:p w14:paraId="795D088B" w14:textId="011DC2B2" w:rsidR="00BA6B0A" w:rsidRPr="007C6E91" w:rsidRDefault="00BA6B0A" w:rsidP="00BA6B0A">
      <w:pPr>
        <w:ind w:left="1080"/>
        <w:rPr>
          <w:rFonts w:cstheme="minorHAnsi"/>
        </w:rPr>
      </w:pPr>
    </w:p>
    <w:p w14:paraId="6DC2E66D" w14:textId="7FD70155" w:rsidR="00BA6B0A" w:rsidRPr="007C6E91" w:rsidRDefault="005C7E6E" w:rsidP="000B02A1">
      <w:pPr>
        <w:pStyle w:val="ListParagraph"/>
        <w:numPr>
          <w:ilvl w:val="0"/>
          <w:numId w:val="94"/>
        </w:numPr>
        <w:rPr>
          <w:rFonts w:cstheme="minorHAnsi"/>
        </w:rPr>
      </w:pPr>
      <w:r w:rsidRPr="007C6E91">
        <w:rPr>
          <w:rFonts w:cstheme="minorHAnsi"/>
        </w:rPr>
        <w:t>½ lbs. raw bacon</w:t>
      </w:r>
    </w:p>
    <w:p w14:paraId="765B1941" w14:textId="5592C46B" w:rsidR="005C7E6E" w:rsidRPr="007C6E91" w:rsidRDefault="005C7E6E" w:rsidP="000B02A1">
      <w:pPr>
        <w:pStyle w:val="ListParagraph"/>
        <w:numPr>
          <w:ilvl w:val="0"/>
          <w:numId w:val="94"/>
        </w:numPr>
        <w:rPr>
          <w:rFonts w:cstheme="minorHAnsi"/>
        </w:rPr>
      </w:pPr>
      <w:r w:rsidRPr="007C6E91">
        <w:rPr>
          <w:rFonts w:cstheme="minorHAnsi"/>
        </w:rPr>
        <w:t>¼ cup bacon fat</w:t>
      </w:r>
      <w:r w:rsidR="00DC6192" w:rsidRPr="007C6E91">
        <w:rPr>
          <w:rFonts w:cstheme="minorHAnsi"/>
        </w:rPr>
        <w:t xml:space="preserve"> rendered</w:t>
      </w:r>
    </w:p>
    <w:p w14:paraId="7A8622C5" w14:textId="5A4ED1FA" w:rsidR="00DC6192" w:rsidRPr="007C6E91" w:rsidRDefault="00DC6192" w:rsidP="000B02A1">
      <w:pPr>
        <w:pStyle w:val="ListParagraph"/>
        <w:numPr>
          <w:ilvl w:val="0"/>
          <w:numId w:val="94"/>
        </w:numPr>
        <w:rPr>
          <w:rFonts w:cstheme="minorHAnsi"/>
        </w:rPr>
      </w:pPr>
      <w:r w:rsidRPr="007C6E91">
        <w:rPr>
          <w:rFonts w:cstheme="minorHAnsi"/>
        </w:rPr>
        <w:t xml:space="preserve">1 ½ gal </w:t>
      </w:r>
      <w:r w:rsidR="004A5AE1" w:rsidRPr="007C6E91">
        <w:rPr>
          <w:rFonts w:cstheme="minorHAnsi"/>
        </w:rPr>
        <w:t>or 5 lbs. frozen green beans whole</w:t>
      </w:r>
    </w:p>
    <w:p w14:paraId="1CDA527E" w14:textId="0CD76D77" w:rsidR="00841582" w:rsidRPr="007C6E91" w:rsidRDefault="00841582" w:rsidP="000B02A1">
      <w:pPr>
        <w:pStyle w:val="ListParagraph"/>
        <w:numPr>
          <w:ilvl w:val="0"/>
          <w:numId w:val="94"/>
        </w:numPr>
        <w:rPr>
          <w:rFonts w:cstheme="minorHAnsi"/>
        </w:rPr>
      </w:pPr>
      <w:r w:rsidRPr="007C6E91">
        <w:rPr>
          <w:rFonts w:cstheme="minorHAnsi"/>
        </w:rPr>
        <w:t>½ gal</w:t>
      </w:r>
      <w:r w:rsidR="00B83470" w:rsidRPr="007C6E91">
        <w:rPr>
          <w:rFonts w:cstheme="minorHAnsi"/>
        </w:rPr>
        <w:t xml:space="preserve"> water</w:t>
      </w:r>
    </w:p>
    <w:p w14:paraId="3F8F2E4B" w14:textId="039856B5" w:rsidR="00B83470" w:rsidRPr="007C6E91" w:rsidRDefault="00B83470" w:rsidP="000B02A1">
      <w:pPr>
        <w:pStyle w:val="ListParagraph"/>
        <w:numPr>
          <w:ilvl w:val="0"/>
          <w:numId w:val="94"/>
        </w:numPr>
        <w:rPr>
          <w:rFonts w:cstheme="minorHAnsi"/>
        </w:rPr>
      </w:pPr>
      <w:r w:rsidRPr="007C6E91">
        <w:rPr>
          <w:rFonts w:cstheme="minorHAnsi"/>
        </w:rPr>
        <w:t>Black pepper</w:t>
      </w:r>
    </w:p>
    <w:p w14:paraId="06431F52" w14:textId="2143C40C" w:rsidR="00B83470" w:rsidRPr="007C6E91" w:rsidRDefault="00B83470" w:rsidP="00B83470">
      <w:pPr>
        <w:rPr>
          <w:rFonts w:cstheme="minorHAnsi"/>
        </w:rPr>
      </w:pPr>
    </w:p>
    <w:p w14:paraId="3FC4C9CA" w14:textId="3B275A5B" w:rsidR="00B83470" w:rsidRPr="007C6E91" w:rsidRDefault="00991846" w:rsidP="000B02A1">
      <w:pPr>
        <w:pStyle w:val="ListParagraph"/>
        <w:numPr>
          <w:ilvl w:val="0"/>
          <w:numId w:val="95"/>
        </w:numPr>
        <w:rPr>
          <w:rFonts w:cstheme="minorHAnsi"/>
        </w:rPr>
      </w:pPr>
      <w:r w:rsidRPr="007C6E91">
        <w:rPr>
          <w:rFonts w:cstheme="minorHAnsi"/>
        </w:rPr>
        <w:t>Cook bacon until crisp; drain; crumble bacon; reserve bacon fat.</w:t>
      </w:r>
    </w:p>
    <w:p w14:paraId="6FC23364" w14:textId="3D0D7E55" w:rsidR="00991846" w:rsidRPr="007C6E91" w:rsidRDefault="00991846" w:rsidP="000B02A1">
      <w:pPr>
        <w:pStyle w:val="ListParagraph"/>
        <w:numPr>
          <w:ilvl w:val="0"/>
          <w:numId w:val="95"/>
        </w:numPr>
        <w:rPr>
          <w:rFonts w:cstheme="minorHAnsi"/>
        </w:rPr>
      </w:pPr>
      <w:r w:rsidRPr="007C6E91">
        <w:rPr>
          <w:rFonts w:cstheme="minorHAnsi"/>
        </w:rPr>
        <w:t>Add bacon fat to beans and water. Bring to a boil; cover; simmer 5 to 8 minutes or until beans are tender. Drain; reserve 1 qt liquid.</w:t>
      </w:r>
    </w:p>
    <w:p w14:paraId="362868F0" w14:textId="55E32828" w:rsidR="00991846" w:rsidRPr="007C6E91" w:rsidRDefault="00991846" w:rsidP="000B02A1">
      <w:pPr>
        <w:pStyle w:val="ListParagraph"/>
        <w:numPr>
          <w:ilvl w:val="0"/>
          <w:numId w:val="95"/>
        </w:numPr>
        <w:rPr>
          <w:rFonts w:cstheme="minorHAnsi"/>
        </w:rPr>
      </w:pPr>
      <w:r w:rsidRPr="007C6E91">
        <w:rPr>
          <w:rFonts w:cstheme="minorHAnsi"/>
        </w:rPr>
        <w:t>Add reserved bean liquid, crumbled bacon and black pepper to beans.</w:t>
      </w:r>
    </w:p>
    <w:p w14:paraId="06887C19" w14:textId="117160C2" w:rsidR="00991846" w:rsidRPr="007C6E91" w:rsidRDefault="004853C0" w:rsidP="000B02A1">
      <w:pPr>
        <w:pStyle w:val="ListParagraph"/>
        <w:numPr>
          <w:ilvl w:val="0"/>
          <w:numId w:val="95"/>
        </w:numPr>
        <w:rPr>
          <w:rFonts w:cstheme="minorHAnsi"/>
        </w:rPr>
      </w:pPr>
      <w:r w:rsidRPr="007C6E91">
        <w:rPr>
          <w:rFonts w:cstheme="minorHAnsi"/>
        </w:rPr>
        <w:t>Mix lightly. CCP: Heat to 145 F. or higher for 15 seconds. Hold at 140 F. or higher for service.</w:t>
      </w:r>
    </w:p>
    <w:p w14:paraId="4599A0C8" w14:textId="77777777" w:rsidR="004853C0" w:rsidRPr="007C6E91" w:rsidRDefault="004853C0" w:rsidP="004853C0">
      <w:pPr>
        <w:rPr>
          <w:rFonts w:cstheme="minorHAnsi"/>
        </w:rPr>
      </w:pPr>
    </w:p>
    <w:p w14:paraId="4484477D" w14:textId="49D6B26A" w:rsidR="00DF6041" w:rsidRPr="007C6E91" w:rsidRDefault="00DF6041" w:rsidP="000B02A1">
      <w:pPr>
        <w:pStyle w:val="Heading3"/>
        <w:numPr>
          <w:ilvl w:val="0"/>
          <w:numId w:val="88"/>
        </w:numPr>
        <w:rPr>
          <w:rFonts w:asciiTheme="minorHAnsi" w:hAnsiTheme="minorHAnsi" w:cstheme="minorHAnsi"/>
        </w:rPr>
      </w:pPr>
      <w:bookmarkStart w:id="80" w:name="_Toc52018988"/>
      <w:r w:rsidRPr="007C6E91">
        <w:rPr>
          <w:rFonts w:asciiTheme="minorHAnsi" w:hAnsiTheme="minorHAnsi" w:cstheme="minorHAnsi"/>
        </w:rPr>
        <w:t>Glazed Carrots</w:t>
      </w:r>
      <w:bookmarkEnd w:id="80"/>
    </w:p>
    <w:p w14:paraId="4C877ABA" w14:textId="047C12D5" w:rsidR="004853C0" w:rsidRPr="007C6E91" w:rsidRDefault="004853C0" w:rsidP="004853C0">
      <w:pPr>
        <w:rPr>
          <w:rFonts w:cstheme="minorHAnsi"/>
        </w:rPr>
      </w:pPr>
    </w:p>
    <w:p w14:paraId="26EB2004" w14:textId="5336AA69" w:rsidR="004853C0" w:rsidRPr="007C6E91" w:rsidRDefault="004853C0" w:rsidP="004853C0">
      <w:pPr>
        <w:ind w:left="1080"/>
        <w:rPr>
          <w:rFonts w:cstheme="minorHAnsi"/>
        </w:rPr>
      </w:pPr>
      <w:r w:rsidRPr="007C6E91">
        <w:rPr>
          <w:rFonts w:cstheme="minorHAnsi"/>
        </w:rPr>
        <w:t>Yield 50</w:t>
      </w:r>
    </w:p>
    <w:p w14:paraId="7334713B" w14:textId="6E2DD9F6" w:rsidR="004853C0" w:rsidRPr="007C6E91" w:rsidRDefault="00FD3FEC" w:rsidP="000B02A1">
      <w:pPr>
        <w:pStyle w:val="ListParagraph"/>
        <w:numPr>
          <w:ilvl w:val="0"/>
          <w:numId w:val="96"/>
        </w:numPr>
        <w:rPr>
          <w:rFonts w:cstheme="minorHAnsi"/>
        </w:rPr>
      </w:pPr>
      <w:r w:rsidRPr="007C6E91">
        <w:rPr>
          <w:rFonts w:cstheme="minorHAnsi"/>
        </w:rPr>
        <w:t>9 lbs. frozen sliced carrots</w:t>
      </w:r>
    </w:p>
    <w:p w14:paraId="700FA1DC" w14:textId="5595E3C6" w:rsidR="00FD3FEC" w:rsidRPr="007C6E91" w:rsidRDefault="00FD3FEC" w:rsidP="000B02A1">
      <w:pPr>
        <w:pStyle w:val="ListParagraph"/>
        <w:numPr>
          <w:ilvl w:val="0"/>
          <w:numId w:val="96"/>
        </w:numPr>
        <w:rPr>
          <w:rFonts w:cstheme="minorHAnsi"/>
        </w:rPr>
      </w:pPr>
      <w:r w:rsidRPr="007C6E91">
        <w:rPr>
          <w:rFonts w:cstheme="minorHAnsi"/>
        </w:rPr>
        <w:t>1 gal boiling water</w:t>
      </w:r>
    </w:p>
    <w:p w14:paraId="724FFC64" w14:textId="14B13351" w:rsidR="00FD3FEC" w:rsidRPr="007C6E91" w:rsidRDefault="001B6296" w:rsidP="000B02A1">
      <w:pPr>
        <w:pStyle w:val="ListParagraph"/>
        <w:numPr>
          <w:ilvl w:val="0"/>
          <w:numId w:val="96"/>
        </w:numPr>
        <w:rPr>
          <w:rFonts w:cstheme="minorHAnsi"/>
        </w:rPr>
      </w:pPr>
      <w:r w:rsidRPr="007C6E91">
        <w:rPr>
          <w:rFonts w:cstheme="minorHAnsi"/>
        </w:rPr>
        <w:t>2 tbsp salt</w:t>
      </w:r>
    </w:p>
    <w:p w14:paraId="6D0A5B6D" w14:textId="6B7CF144" w:rsidR="001B6296" w:rsidRPr="007C6E91" w:rsidRDefault="001B6296" w:rsidP="000B02A1">
      <w:pPr>
        <w:pStyle w:val="ListParagraph"/>
        <w:numPr>
          <w:ilvl w:val="0"/>
          <w:numId w:val="96"/>
        </w:numPr>
        <w:rPr>
          <w:rFonts w:cstheme="minorHAnsi"/>
        </w:rPr>
      </w:pPr>
      <w:r w:rsidRPr="007C6E91">
        <w:rPr>
          <w:rFonts w:cstheme="minorHAnsi"/>
        </w:rPr>
        <w:t>2 cup butter</w:t>
      </w:r>
    </w:p>
    <w:p w14:paraId="3340AFE5" w14:textId="138E06D7" w:rsidR="001B6296" w:rsidRPr="007C6E91" w:rsidRDefault="001B6296" w:rsidP="000B02A1">
      <w:pPr>
        <w:pStyle w:val="ListParagraph"/>
        <w:numPr>
          <w:ilvl w:val="0"/>
          <w:numId w:val="96"/>
        </w:numPr>
        <w:rPr>
          <w:rFonts w:cstheme="minorHAnsi"/>
        </w:rPr>
      </w:pPr>
      <w:r w:rsidRPr="007C6E91">
        <w:rPr>
          <w:rFonts w:cstheme="minorHAnsi"/>
        </w:rPr>
        <w:t>1 ½ tbsp ground ginger</w:t>
      </w:r>
    </w:p>
    <w:p w14:paraId="4AA91D2D" w14:textId="2CBC0444" w:rsidR="0006214F" w:rsidRPr="007C6E91" w:rsidRDefault="0006214F" w:rsidP="000B02A1">
      <w:pPr>
        <w:pStyle w:val="ListParagraph"/>
        <w:numPr>
          <w:ilvl w:val="0"/>
          <w:numId w:val="96"/>
        </w:numPr>
        <w:rPr>
          <w:rFonts w:cstheme="minorHAnsi"/>
        </w:rPr>
      </w:pPr>
      <w:r w:rsidRPr="007C6E91">
        <w:rPr>
          <w:rFonts w:cstheme="minorHAnsi"/>
        </w:rPr>
        <w:t>2 cup sugar</w:t>
      </w:r>
    </w:p>
    <w:p w14:paraId="43FC6717" w14:textId="78261014" w:rsidR="0006214F" w:rsidRPr="007C6E91" w:rsidRDefault="0006214F" w:rsidP="0006214F">
      <w:pPr>
        <w:rPr>
          <w:rFonts w:cstheme="minorHAnsi"/>
        </w:rPr>
      </w:pPr>
    </w:p>
    <w:p w14:paraId="6743BF0E" w14:textId="34518D1A" w:rsidR="0006214F" w:rsidRPr="007C6E91" w:rsidRDefault="00917C75" w:rsidP="000B02A1">
      <w:pPr>
        <w:pStyle w:val="ListParagraph"/>
        <w:numPr>
          <w:ilvl w:val="0"/>
          <w:numId w:val="97"/>
        </w:numPr>
        <w:rPr>
          <w:rFonts w:cstheme="minorHAnsi"/>
        </w:rPr>
      </w:pPr>
      <w:r w:rsidRPr="007C6E91">
        <w:rPr>
          <w:rFonts w:cstheme="minorHAnsi"/>
        </w:rPr>
        <w:t>Cook carrots 10 to 13 minutes.</w:t>
      </w:r>
    </w:p>
    <w:p w14:paraId="379EEC5F" w14:textId="74179C61" w:rsidR="00917C75" w:rsidRPr="007C6E91" w:rsidRDefault="00917C75" w:rsidP="000B02A1">
      <w:pPr>
        <w:pStyle w:val="ListParagraph"/>
        <w:numPr>
          <w:ilvl w:val="0"/>
          <w:numId w:val="97"/>
        </w:numPr>
        <w:rPr>
          <w:rFonts w:cstheme="minorHAnsi"/>
        </w:rPr>
      </w:pPr>
      <w:r w:rsidRPr="007C6E91">
        <w:rPr>
          <w:rFonts w:cstheme="minorHAnsi"/>
        </w:rPr>
        <w:t>Drain; reserve carrots for use in Step 5.</w:t>
      </w:r>
    </w:p>
    <w:p w14:paraId="48D72E19" w14:textId="41646056" w:rsidR="00917C75" w:rsidRPr="007C6E91" w:rsidRDefault="00917C75" w:rsidP="000B02A1">
      <w:pPr>
        <w:pStyle w:val="ListParagraph"/>
        <w:numPr>
          <w:ilvl w:val="0"/>
          <w:numId w:val="97"/>
        </w:numPr>
        <w:rPr>
          <w:rFonts w:cstheme="minorHAnsi"/>
        </w:rPr>
      </w:pPr>
      <w:r w:rsidRPr="007C6E91">
        <w:rPr>
          <w:rFonts w:cstheme="minorHAnsi"/>
        </w:rPr>
        <w:t>Melt butter in a steam-jacketed kettle or tilting frying pan; add ginger and stir until well blended.</w:t>
      </w:r>
    </w:p>
    <w:p w14:paraId="42D0A27A" w14:textId="6C406ABD" w:rsidR="00917C75" w:rsidRPr="007C6E91" w:rsidRDefault="00917C75" w:rsidP="000B02A1">
      <w:pPr>
        <w:pStyle w:val="ListParagraph"/>
        <w:numPr>
          <w:ilvl w:val="0"/>
          <w:numId w:val="97"/>
        </w:numPr>
        <w:rPr>
          <w:rFonts w:cstheme="minorHAnsi"/>
        </w:rPr>
      </w:pPr>
      <w:r w:rsidRPr="007C6E91">
        <w:rPr>
          <w:rFonts w:cstheme="minorHAnsi"/>
        </w:rPr>
        <w:t>Add sugar and stir. Mixture will resemble a thick roux.</w:t>
      </w:r>
    </w:p>
    <w:p w14:paraId="1E555715" w14:textId="3E22E09F" w:rsidR="0006214F" w:rsidRPr="007C6E91" w:rsidRDefault="00E505F3" w:rsidP="000B02A1">
      <w:pPr>
        <w:pStyle w:val="ListParagraph"/>
        <w:numPr>
          <w:ilvl w:val="0"/>
          <w:numId w:val="97"/>
        </w:numPr>
        <w:rPr>
          <w:rFonts w:cstheme="minorHAnsi"/>
        </w:rPr>
      </w:pPr>
      <w:r w:rsidRPr="007C6E91">
        <w:rPr>
          <w:rFonts w:cstheme="minorHAnsi"/>
        </w:rPr>
        <w:t>Toss carrots in sauce until well coated; cook 5 minutes, tossing occasionally. CCP: Heat to 145 F. or higher for 15 seconds. Hold at 140 F. or higher for service.</w:t>
      </w:r>
    </w:p>
    <w:p w14:paraId="5B1018FD" w14:textId="77777777" w:rsidR="00E505F3" w:rsidRPr="007C6E91" w:rsidRDefault="00E505F3" w:rsidP="00E505F3">
      <w:pPr>
        <w:rPr>
          <w:rFonts w:cstheme="minorHAnsi"/>
        </w:rPr>
      </w:pPr>
    </w:p>
    <w:p w14:paraId="5D149F5A" w14:textId="56993181" w:rsidR="002D0DA5" w:rsidRPr="007C6E91" w:rsidRDefault="002D0DA5" w:rsidP="000B02A1">
      <w:pPr>
        <w:pStyle w:val="Heading3"/>
        <w:numPr>
          <w:ilvl w:val="0"/>
          <w:numId w:val="88"/>
        </w:numPr>
        <w:rPr>
          <w:rFonts w:asciiTheme="minorHAnsi" w:hAnsiTheme="minorHAnsi" w:cstheme="minorHAnsi"/>
        </w:rPr>
      </w:pPr>
      <w:bookmarkStart w:id="81" w:name="_Toc52018989"/>
      <w:r w:rsidRPr="007C6E91">
        <w:rPr>
          <w:rFonts w:asciiTheme="minorHAnsi" w:hAnsiTheme="minorHAnsi" w:cstheme="minorHAnsi"/>
        </w:rPr>
        <w:t>German Potato Griddle</w:t>
      </w:r>
      <w:bookmarkEnd w:id="81"/>
    </w:p>
    <w:p w14:paraId="4E0D11CE" w14:textId="6670F3E9" w:rsidR="000E4D97" w:rsidRPr="007C6E91" w:rsidRDefault="000E4D97" w:rsidP="000E4D97">
      <w:pPr>
        <w:rPr>
          <w:rFonts w:cstheme="minorHAnsi"/>
        </w:rPr>
      </w:pPr>
    </w:p>
    <w:p w14:paraId="164A16F3" w14:textId="64C62C34" w:rsidR="000E4D97" w:rsidRPr="007C6E91" w:rsidRDefault="000E4D97" w:rsidP="000E4D97">
      <w:pPr>
        <w:ind w:left="1080"/>
        <w:rPr>
          <w:rFonts w:cstheme="minorHAnsi"/>
        </w:rPr>
      </w:pPr>
      <w:r w:rsidRPr="007C6E91">
        <w:rPr>
          <w:rFonts w:cstheme="minorHAnsi"/>
        </w:rPr>
        <w:t>Yield 50</w:t>
      </w:r>
    </w:p>
    <w:p w14:paraId="219AAF45" w14:textId="77E76CEC" w:rsidR="000E4D97" w:rsidRPr="007C6E91" w:rsidRDefault="00DA6767" w:rsidP="000B02A1">
      <w:pPr>
        <w:pStyle w:val="ListParagraph"/>
        <w:numPr>
          <w:ilvl w:val="0"/>
          <w:numId w:val="98"/>
        </w:numPr>
        <w:rPr>
          <w:rFonts w:cstheme="minorHAnsi"/>
        </w:rPr>
      </w:pPr>
      <w:r w:rsidRPr="007C6E91">
        <w:rPr>
          <w:rFonts w:cstheme="minorHAnsi"/>
        </w:rPr>
        <w:t>1 cup chopped onions</w:t>
      </w:r>
    </w:p>
    <w:p w14:paraId="044A967E" w14:textId="1DCDF0E8" w:rsidR="00DA6767" w:rsidRPr="007C6E91" w:rsidRDefault="00DA6767" w:rsidP="000B02A1">
      <w:pPr>
        <w:pStyle w:val="ListParagraph"/>
        <w:numPr>
          <w:ilvl w:val="0"/>
          <w:numId w:val="98"/>
        </w:numPr>
        <w:rPr>
          <w:rFonts w:cstheme="minorHAnsi"/>
        </w:rPr>
      </w:pPr>
      <w:r w:rsidRPr="007C6E91">
        <w:rPr>
          <w:rFonts w:cstheme="minorHAnsi"/>
        </w:rPr>
        <w:t>1 ½ gal boiling water</w:t>
      </w:r>
    </w:p>
    <w:p w14:paraId="009FA7C3" w14:textId="60D05407" w:rsidR="00DA6767" w:rsidRPr="007C6E91" w:rsidRDefault="00DA6767" w:rsidP="000B02A1">
      <w:pPr>
        <w:pStyle w:val="ListParagraph"/>
        <w:numPr>
          <w:ilvl w:val="0"/>
          <w:numId w:val="98"/>
        </w:numPr>
        <w:rPr>
          <w:rFonts w:cstheme="minorHAnsi"/>
        </w:rPr>
      </w:pPr>
      <w:r w:rsidRPr="007C6E91">
        <w:rPr>
          <w:rFonts w:cstheme="minorHAnsi"/>
        </w:rPr>
        <w:t xml:space="preserve">2 lbs. white dehydrated </w:t>
      </w:r>
      <w:r w:rsidR="00C06395" w:rsidRPr="007C6E91">
        <w:rPr>
          <w:rFonts w:cstheme="minorHAnsi"/>
        </w:rPr>
        <w:t>sliced potatoes</w:t>
      </w:r>
    </w:p>
    <w:p w14:paraId="33346EE1" w14:textId="63045734" w:rsidR="00C06395" w:rsidRPr="007C6E91" w:rsidRDefault="00C06395" w:rsidP="000B02A1">
      <w:pPr>
        <w:pStyle w:val="ListParagraph"/>
        <w:numPr>
          <w:ilvl w:val="0"/>
          <w:numId w:val="98"/>
        </w:numPr>
        <w:rPr>
          <w:rFonts w:cstheme="minorHAnsi"/>
        </w:rPr>
      </w:pPr>
      <w:r w:rsidRPr="007C6E91">
        <w:rPr>
          <w:rFonts w:cstheme="minorHAnsi"/>
        </w:rPr>
        <w:t>1 ½ qt milk</w:t>
      </w:r>
    </w:p>
    <w:p w14:paraId="389251A3" w14:textId="1466DC57" w:rsidR="00C06395" w:rsidRPr="007C6E91" w:rsidRDefault="00323467" w:rsidP="000B02A1">
      <w:pPr>
        <w:pStyle w:val="ListParagraph"/>
        <w:numPr>
          <w:ilvl w:val="0"/>
          <w:numId w:val="98"/>
        </w:numPr>
        <w:rPr>
          <w:rFonts w:cstheme="minorHAnsi"/>
        </w:rPr>
      </w:pPr>
      <w:r w:rsidRPr="007C6E91">
        <w:rPr>
          <w:rFonts w:cstheme="minorHAnsi"/>
        </w:rPr>
        <w:t>2 cup egg</w:t>
      </w:r>
    </w:p>
    <w:p w14:paraId="491FB179" w14:textId="73A90F01" w:rsidR="00323467" w:rsidRPr="007C6E91" w:rsidRDefault="00323467" w:rsidP="000B02A1">
      <w:pPr>
        <w:pStyle w:val="ListParagraph"/>
        <w:numPr>
          <w:ilvl w:val="0"/>
          <w:numId w:val="98"/>
        </w:numPr>
        <w:rPr>
          <w:rFonts w:cstheme="minorHAnsi"/>
        </w:rPr>
      </w:pPr>
      <w:r w:rsidRPr="007C6E91">
        <w:rPr>
          <w:rFonts w:cstheme="minorHAnsi"/>
        </w:rPr>
        <w:t>1 ¾ cup flour</w:t>
      </w:r>
    </w:p>
    <w:p w14:paraId="37B19C44" w14:textId="52F30068" w:rsidR="00323467" w:rsidRPr="007C6E91" w:rsidRDefault="002211A6" w:rsidP="000B02A1">
      <w:pPr>
        <w:pStyle w:val="ListParagraph"/>
        <w:numPr>
          <w:ilvl w:val="0"/>
          <w:numId w:val="98"/>
        </w:numPr>
        <w:rPr>
          <w:rFonts w:cstheme="minorHAnsi"/>
        </w:rPr>
      </w:pPr>
      <w:r w:rsidRPr="007C6E91">
        <w:rPr>
          <w:rFonts w:cstheme="minorHAnsi"/>
        </w:rPr>
        <w:t>4 tbsp salt</w:t>
      </w:r>
    </w:p>
    <w:p w14:paraId="4F637564" w14:textId="32C4863F" w:rsidR="002211A6" w:rsidRPr="007C6E91" w:rsidRDefault="002211A6" w:rsidP="000B02A1">
      <w:pPr>
        <w:pStyle w:val="ListParagraph"/>
        <w:numPr>
          <w:ilvl w:val="0"/>
          <w:numId w:val="98"/>
        </w:numPr>
        <w:rPr>
          <w:rFonts w:cstheme="minorHAnsi"/>
        </w:rPr>
      </w:pPr>
      <w:r w:rsidRPr="007C6E91">
        <w:rPr>
          <w:rFonts w:cstheme="minorHAnsi"/>
        </w:rPr>
        <w:t>½ tsp black pepper</w:t>
      </w:r>
    </w:p>
    <w:p w14:paraId="385EDD74" w14:textId="575D223B" w:rsidR="002211A6" w:rsidRPr="007C6E91" w:rsidRDefault="0025537D" w:rsidP="000B02A1">
      <w:pPr>
        <w:pStyle w:val="ListParagraph"/>
        <w:numPr>
          <w:ilvl w:val="0"/>
          <w:numId w:val="98"/>
        </w:numPr>
        <w:rPr>
          <w:rFonts w:cstheme="minorHAnsi"/>
        </w:rPr>
      </w:pPr>
      <w:r w:rsidRPr="007C6E91">
        <w:rPr>
          <w:rFonts w:cstheme="minorHAnsi"/>
        </w:rPr>
        <w:t>¼ tsp ground nutmeg</w:t>
      </w:r>
    </w:p>
    <w:p w14:paraId="2AF711F1" w14:textId="2CCA8344" w:rsidR="0025537D" w:rsidRPr="007C6E91" w:rsidRDefault="00080338" w:rsidP="000B02A1">
      <w:pPr>
        <w:pStyle w:val="ListParagraph"/>
        <w:numPr>
          <w:ilvl w:val="0"/>
          <w:numId w:val="98"/>
        </w:numPr>
        <w:rPr>
          <w:rFonts w:cstheme="minorHAnsi"/>
        </w:rPr>
      </w:pPr>
      <w:r w:rsidRPr="007C6E91">
        <w:rPr>
          <w:rFonts w:cstheme="minorHAnsi"/>
        </w:rPr>
        <w:t>¼ tsp ground thyme</w:t>
      </w:r>
    </w:p>
    <w:p w14:paraId="701A8059" w14:textId="2B7B2912" w:rsidR="00080338" w:rsidRPr="007C6E91" w:rsidRDefault="00080338" w:rsidP="000B02A1">
      <w:pPr>
        <w:pStyle w:val="ListParagraph"/>
        <w:numPr>
          <w:ilvl w:val="0"/>
          <w:numId w:val="98"/>
        </w:numPr>
        <w:rPr>
          <w:rFonts w:cstheme="minorHAnsi"/>
        </w:rPr>
      </w:pPr>
      <w:r w:rsidRPr="007C6E91">
        <w:rPr>
          <w:rFonts w:cstheme="minorHAnsi"/>
        </w:rPr>
        <w:t>½ cup shortening</w:t>
      </w:r>
    </w:p>
    <w:p w14:paraId="2EE35F66" w14:textId="019559C2" w:rsidR="00FC7307" w:rsidRPr="007C6E91" w:rsidRDefault="00FC7307" w:rsidP="000B02A1">
      <w:pPr>
        <w:pStyle w:val="ListParagraph"/>
        <w:numPr>
          <w:ilvl w:val="0"/>
          <w:numId w:val="98"/>
        </w:numPr>
        <w:rPr>
          <w:rFonts w:cstheme="minorHAnsi"/>
        </w:rPr>
      </w:pPr>
      <w:r w:rsidRPr="007C6E91">
        <w:rPr>
          <w:rFonts w:cstheme="minorHAnsi"/>
        </w:rPr>
        <w:t>3 cup sour cream</w:t>
      </w:r>
    </w:p>
    <w:p w14:paraId="59A1122F" w14:textId="78DDCF75" w:rsidR="00FC7307" w:rsidRPr="007C6E91" w:rsidRDefault="00FC7307" w:rsidP="00FC7307">
      <w:pPr>
        <w:rPr>
          <w:rFonts w:cstheme="minorHAnsi"/>
        </w:rPr>
      </w:pPr>
    </w:p>
    <w:p w14:paraId="706CA41A" w14:textId="3D0A30E9" w:rsidR="00FC7307" w:rsidRPr="007C6E91" w:rsidRDefault="008E4435" w:rsidP="000B02A1">
      <w:pPr>
        <w:pStyle w:val="ListParagraph"/>
        <w:numPr>
          <w:ilvl w:val="0"/>
          <w:numId w:val="99"/>
        </w:numPr>
        <w:rPr>
          <w:rFonts w:cstheme="minorHAnsi"/>
        </w:rPr>
      </w:pPr>
      <w:r w:rsidRPr="007C6E91">
        <w:rPr>
          <w:rFonts w:cstheme="minorHAnsi"/>
        </w:rPr>
        <w:lastRenderedPageBreak/>
        <w:t>Add potatoes and onions to boiling water. Bring to a boil; simmer 15 minutes or until soft but not mushy. DO NOT OVERCOOK. Drain immediately or mixture will be too moist.</w:t>
      </w:r>
    </w:p>
    <w:p w14:paraId="4B03214D" w14:textId="678C6FBA" w:rsidR="008E4435" w:rsidRPr="007C6E91" w:rsidRDefault="00DA4BF7" w:rsidP="000B02A1">
      <w:pPr>
        <w:pStyle w:val="ListParagraph"/>
        <w:numPr>
          <w:ilvl w:val="0"/>
          <w:numId w:val="99"/>
        </w:numPr>
        <w:rPr>
          <w:rFonts w:cstheme="minorHAnsi"/>
        </w:rPr>
      </w:pPr>
      <w:r w:rsidRPr="007C6E91">
        <w:rPr>
          <w:rFonts w:cstheme="minorHAnsi"/>
        </w:rPr>
        <w:t>Beat potato and onion mixture in mixer bowl at medium speed 2 minutes.</w:t>
      </w:r>
    </w:p>
    <w:p w14:paraId="11A71FF9" w14:textId="3DD57C3C" w:rsidR="00DA4BF7" w:rsidRPr="007C6E91" w:rsidRDefault="00DA4BF7" w:rsidP="000B02A1">
      <w:pPr>
        <w:pStyle w:val="ListParagraph"/>
        <w:numPr>
          <w:ilvl w:val="0"/>
          <w:numId w:val="99"/>
        </w:numPr>
        <w:rPr>
          <w:rFonts w:cstheme="minorHAnsi"/>
        </w:rPr>
      </w:pPr>
      <w:r w:rsidRPr="007C6E91">
        <w:rPr>
          <w:rFonts w:cstheme="minorHAnsi"/>
        </w:rPr>
        <w:t>Add milk</w:t>
      </w:r>
      <w:r w:rsidR="00CB49F1" w:rsidRPr="007C6E91">
        <w:rPr>
          <w:rFonts w:cstheme="minorHAnsi"/>
        </w:rPr>
        <w:t xml:space="preserve"> and eggs</w:t>
      </w:r>
      <w:r w:rsidRPr="007C6E91">
        <w:rPr>
          <w:rFonts w:cstheme="minorHAnsi"/>
        </w:rPr>
        <w:t xml:space="preserve"> to potato mixture; blend at low speed 1 minute.</w:t>
      </w:r>
    </w:p>
    <w:p w14:paraId="420BE86E" w14:textId="20F517A8" w:rsidR="00CB49F1" w:rsidRPr="007C6E91" w:rsidRDefault="00CB49F1" w:rsidP="000B02A1">
      <w:pPr>
        <w:pStyle w:val="ListParagraph"/>
        <w:numPr>
          <w:ilvl w:val="0"/>
          <w:numId w:val="99"/>
        </w:numPr>
        <w:rPr>
          <w:rFonts w:cstheme="minorHAnsi"/>
        </w:rPr>
      </w:pPr>
      <w:r w:rsidRPr="007C6E91">
        <w:rPr>
          <w:rFonts w:cstheme="minorHAnsi"/>
        </w:rPr>
        <w:t>Add flour, salt, pepper, nutmeg, thyme and melted shortening or salad oil to mixture; blend at low speed 2 minutes.</w:t>
      </w:r>
    </w:p>
    <w:p w14:paraId="75993D87" w14:textId="1454C6EE" w:rsidR="00CB49F1" w:rsidRPr="007C6E91" w:rsidRDefault="00CB49F1" w:rsidP="000B02A1">
      <w:pPr>
        <w:pStyle w:val="ListParagraph"/>
        <w:numPr>
          <w:ilvl w:val="0"/>
          <w:numId w:val="99"/>
        </w:numPr>
        <w:rPr>
          <w:rFonts w:cstheme="minorHAnsi"/>
        </w:rPr>
      </w:pPr>
      <w:r w:rsidRPr="007C6E91">
        <w:rPr>
          <w:rFonts w:cstheme="minorHAnsi"/>
        </w:rPr>
        <w:t>Drop 1/4 cup, or one No.16 scoop batter onto lightly greased 375 F. griddle. Cook until well browned, about 2-1/2 to 3 minutes on each side.</w:t>
      </w:r>
    </w:p>
    <w:p w14:paraId="1360493E" w14:textId="2E6DC057" w:rsidR="00F06C78" w:rsidRPr="007C6E91" w:rsidRDefault="00F06C78" w:rsidP="000B02A1">
      <w:pPr>
        <w:pStyle w:val="ListParagraph"/>
        <w:numPr>
          <w:ilvl w:val="0"/>
          <w:numId w:val="99"/>
        </w:numPr>
        <w:rPr>
          <w:rFonts w:cstheme="minorHAnsi"/>
        </w:rPr>
      </w:pPr>
      <w:r w:rsidRPr="007C6E91">
        <w:rPr>
          <w:rFonts w:cstheme="minorHAnsi"/>
        </w:rPr>
        <w:t>Serve with 1 tablespoon sour cream. CCP: Hold for service at 140 F. or higher.</w:t>
      </w:r>
    </w:p>
    <w:p w14:paraId="43788BEB" w14:textId="77777777" w:rsidR="00F06C78" w:rsidRPr="007C6E91" w:rsidRDefault="00F06C78" w:rsidP="00F06C78">
      <w:pPr>
        <w:rPr>
          <w:rFonts w:cstheme="minorHAnsi"/>
        </w:rPr>
      </w:pPr>
    </w:p>
    <w:p w14:paraId="1A99BC0F" w14:textId="2A0277DF" w:rsidR="002D0DA5" w:rsidRPr="007C6E91" w:rsidRDefault="00363DF9" w:rsidP="000B02A1">
      <w:pPr>
        <w:pStyle w:val="Heading3"/>
        <w:numPr>
          <w:ilvl w:val="0"/>
          <w:numId w:val="88"/>
        </w:numPr>
        <w:rPr>
          <w:rFonts w:asciiTheme="minorHAnsi" w:hAnsiTheme="minorHAnsi" w:cstheme="minorHAnsi"/>
        </w:rPr>
      </w:pPr>
      <w:bookmarkStart w:id="82" w:name="_Toc52018990"/>
      <w:r w:rsidRPr="007C6E91">
        <w:rPr>
          <w:rFonts w:asciiTheme="minorHAnsi" w:hAnsiTheme="minorHAnsi" w:cstheme="minorHAnsi"/>
        </w:rPr>
        <w:t>Baked Beans</w:t>
      </w:r>
      <w:r w:rsidR="00AA18CD" w:rsidRPr="007C6E91">
        <w:rPr>
          <w:rFonts w:asciiTheme="minorHAnsi" w:hAnsiTheme="minorHAnsi" w:cstheme="minorHAnsi"/>
        </w:rPr>
        <w:t xml:space="preserve"> (Canned)</w:t>
      </w:r>
      <w:bookmarkEnd w:id="82"/>
    </w:p>
    <w:p w14:paraId="3BBD7BE1" w14:textId="6F4646B8" w:rsidR="00AA18CD" w:rsidRPr="007C6E91" w:rsidRDefault="00AA18CD" w:rsidP="00AA18CD">
      <w:pPr>
        <w:rPr>
          <w:rFonts w:cstheme="minorHAnsi"/>
        </w:rPr>
      </w:pPr>
    </w:p>
    <w:p w14:paraId="7613F4D4" w14:textId="69DF49A4" w:rsidR="00AA18CD" w:rsidRPr="007C6E91" w:rsidRDefault="00AA18CD" w:rsidP="00AA18CD">
      <w:pPr>
        <w:ind w:left="1080"/>
        <w:rPr>
          <w:rFonts w:cstheme="minorHAnsi"/>
        </w:rPr>
      </w:pPr>
      <w:r w:rsidRPr="007C6E91">
        <w:rPr>
          <w:rFonts w:cstheme="minorHAnsi"/>
        </w:rPr>
        <w:t>Yield 50</w:t>
      </w:r>
    </w:p>
    <w:p w14:paraId="36190F1E" w14:textId="602FDFC1" w:rsidR="00AA18CD" w:rsidRPr="007C6E91" w:rsidRDefault="00AA18CD" w:rsidP="000B02A1">
      <w:pPr>
        <w:pStyle w:val="ListParagraph"/>
        <w:numPr>
          <w:ilvl w:val="0"/>
          <w:numId w:val="100"/>
        </w:numPr>
        <w:rPr>
          <w:rFonts w:cstheme="minorHAnsi"/>
        </w:rPr>
      </w:pPr>
      <w:r w:rsidRPr="007C6E91">
        <w:rPr>
          <w:rFonts w:cstheme="minorHAnsi"/>
        </w:rPr>
        <w:t xml:space="preserve">½ lbs. </w:t>
      </w:r>
      <w:r w:rsidR="00B21A7B" w:rsidRPr="007C6E91">
        <w:rPr>
          <w:rFonts w:cstheme="minorHAnsi"/>
        </w:rPr>
        <w:t>bacon raw</w:t>
      </w:r>
    </w:p>
    <w:p w14:paraId="27A7CEF3" w14:textId="7D0183FA" w:rsidR="00B21A7B" w:rsidRPr="007C6E91" w:rsidRDefault="00B21A7B" w:rsidP="000B02A1">
      <w:pPr>
        <w:pStyle w:val="ListParagraph"/>
        <w:numPr>
          <w:ilvl w:val="0"/>
          <w:numId w:val="100"/>
        </w:numPr>
        <w:rPr>
          <w:rFonts w:cstheme="minorHAnsi"/>
        </w:rPr>
      </w:pPr>
      <w:r w:rsidRPr="007C6E91">
        <w:rPr>
          <w:rFonts w:cstheme="minorHAnsi"/>
        </w:rPr>
        <w:t>2 ½ cup chopped onion</w:t>
      </w:r>
    </w:p>
    <w:p w14:paraId="3E310A0D" w14:textId="159CFC22" w:rsidR="00B21A7B" w:rsidRPr="007C6E91" w:rsidRDefault="00B21A7B" w:rsidP="000B02A1">
      <w:pPr>
        <w:pStyle w:val="ListParagraph"/>
        <w:numPr>
          <w:ilvl w:val="0"/>
          <w:numId w:val="100"/>
        </w:numPr>
        <w:rPr>
          <w:rFonts w:cstheme="minorHAnsi"/>
        </w:rPr>
      </w:pPr>
      <w:r w:rsidRPr="007C6E91">
        <w:rPr>
          <w:rFonts w:cstheme="minorHAnsi"/>
        </w:rPr>
        <w:t xml:space="preserve">1 ½ gal </w:t>
      </w:r>
      <w:r w:rsidR="005E3CD1" w:rsidRPr="007C6E91">
        <w:rPr>
          <w:rFonts w:cstheme="minorHAnsi"/>
        </w:rPr>
        <w:t>beans canned w/ pork</w:t>
      </w:r>
    </w:p>
    <w:p w14:paraId="4281737A" w14:textId="7467260F" w:rsidR="005E3CD1" w:rsidRPr="007C6E91" w:rsidRDefault="005E3CD1" w:rsidP="000B02A1">
      <w:pPr>
        <w:pStyle w:val="ListParagraph"/>
        <w:numPr>
          <w:ilvl w:val="0"/>
          <w:numId w:val="100"/>
        </w:numPr>
        <w:rPr>
          <w:rFonts w:cstheme="minorHAnsi"/>
        </w:rPr>
      </w:pPr>
      <w:r w:rsidRPr="007C6E91">
        <w:rPr>
          <w:rFonts w:cstheme="minorHAnsi"/>
        </w:rPr>
        <w:t>1 cup catsup</w:t>
      </w:r>
    </w:p>
    <w:p w14:paraId="342C1346" w14:textId="2AABAF41" w:rsidR="005E3CD1" w:rsidRPr="007C6E91" w:rsidRDefault="005E3CD1" w:rsidP="000B02A1">
      <w:pPr>
        <w:pStyle w:val="ListParagraph"/>
        <w:numPr>
          <w:ilvl w:val="0"/>
          <w:numId w:val="100"/>
        </w:numPr>
        <w:rPr>
          <w:rFonts w:cstheme="minorHAnsi"/>
        </w:rPr>
      </w:pPr>
      <w:r w:rsidRPr="007C6E91">
        <w:rPr>
          <w:rFonts w:cstheme="minorHAnsi"/>
        </w:rPr>
        <w:t>1 cup brown sugar</w:t>
      </w:r>
    </w:p>
    <w:p w14:paraId="176F1E78" w14:textId="1214AF4B" w:rsidR="005E3CD1" w:rsidRPr="007C6E91" w:rsidRDefault="007C1864" w:rsidP="000B02A1">
      <w:pPr>
        <w:pStyle w:val="ListParagraph"/>
        <w:numPr>
          <w:ilvl w:val="0"/>
          <w:numId w:val="100"/>
        </w:numPr>
        <w:rPr>
          <w:rFonts w:cstheme="minorHAnsi"/>
        </w:rPr>
      </w:pPr>
      <w:r w:rsidRPr="007C6E91">
        <w:rPr>
          <w:rFonts w:cstheme="minorHAnsi"/>
        </w:rPr>
        <w:t>¼ cup prepared mustard</w:t>
      </w:r>
    </w:p>
    <w:p w14:paraId="3E957CC1" w14:textId="680666F2" w:rsidR="007C1864" w:rsidRPr="007C6E91" w:rsidRDefault="007C1864" w:rsidP="007C1864">
      <w:pPr>
        <w:rPr>
          <w:rFonts w:cstheme="minorHAnsi"/>
        </w:rPr>
      </w:pPr>
    </w:p>
    <w:p w14:paraId="58A840BB" w14:textId="24E1C90E" w:rsidR="007C1864" w:rsidRPr="007C6E91" w:rsidRDefault="00D17BB7" w:rsidP="000B02A1">
      <w:pPr>
        <w:pStyle w:val="ListParagraph"/>
        <w:numPr>
          <w:ilvl w:val="0"/>
          <w:numId w:val="101"/>
        </w:numPr>
        <w:rPr>
          <w:rFonts w:cstheme="minorHAnsi"/>
        </w:rPr>
      </w:pPr>
      <w:r w:rsidRPr="007C6E91">
        <w:rPr>
          <w:rFonts w:cstheme="minorHAnsi"/>
        </w:rPr>
        <w:t>Cook bacon, Drain. Finely chop.</w:t>
      </w:r>
    </w:p>
    <w:p w14:paraId="04EAD802" w14:textId="50DBB03E" w:rsidR="00D17BB7" w:rsidRPr="007C6E91" w:rsidRDefault="00D17BB7" w:rsidP="000B02A1">
      <w:pPr>
        <w:pStyle w:val="ListParagraph"/>
        <w:numPr>
          <w:ilvl w:val="0"/>
          <w:numId w:val="101"/>
        </w:numPr>
        <w:rPr>
          <w:rFonts w:cstheme="minorHAnsi"/>
        </w:rPr>
      </w:pPr>
      <w:r w:rsidRPr="007C6E91">
        <w:rPr>
          <w:rFonts w:cstheme="minorHAnsi"/>
        </w:rPr>
        <w:t>Combine onions, beans, catsup, sugar, mustard and bacon. Mix well.</w:t>
      </w:r>
    </w:p>
    <w:p w14:paraId="17051856" w14:textId="7F571643" w:rsidR="00D17BB7" w:rsidRPr="007C6E91" w:rsidRDefault="00D17BB7" w:rsidP="000B02A1">
      <w:pPr>
        <w:pStyle w:val="ListParagraph"/>
        <w:numPr>
          <w:ilvl w:val="0"/>
          <w:numId w:val="101"/>
        </w:numPr>
        <w:rPr>
          <w:rFonts w:cstheme="minorHAnsi"/>
        </w:rPr>
      </w:pPr>
      <w:r w:rsidRPr="007C6E91">
        <w:rPr>
          <w:rFonts w:cstheme="minorHAnsi"/>
        </w:rPr>
        <w:t>Pour 7-3/4 quarts bean mixture into each steam table pan.</w:t>
      </w:r>
    </w:p>
    <w:p w14:paraId="4AFDF955" w14:textId="39BB99A8" w:rsidR="00D17BB7" w:rsidRPr="007C6E91" w:rsidRDefault="00E8340E" w:rsidP="000B02A1">
      <w:pPr>
        <w:pStyle w:val="ListParagraph"/>
        <w:numPr>
          <w:ilvl w:val="0"/>
          <w:numId w:val="101"/>
        </w:numPr>
        <w:rPr>
          <w:rFonts w:cstheme="minorHAnsi"/>
        </w:rPr>
      </w:pPr>
      <w:r w:rsidRPr="007C6E91">
        <w:rPr>
          <w:rFonts w:cstheme="minorHAnsi"/>
        </w:rPr>
        <w:t>Using a convection oven, bake at 325 F. for 1-1/2 hours on high fan, open vent. CCP: Heat to 145 F. or higher for 15 seconds. Hold at 140 F. or higher for service.</w:t>
      </w:r>
    </w:p>
    <w:p w14:paraId="50DA51C7" w14:textId="732C30D2" w:rsidR="004D78DE" w:rsidRPr="007C6E91" w:rsidRDefault="004D78DE" w:rsidP="000B02A1">
      <w:pPr>
        <w:pStyle w:val="Heading3"/>
        <w:numPr>
          <w:ilvl w:val="0"/>
          <w:numId w:val="88"/>
        </w:numPr>
        <w:rPr>
          <w:rFonts w:asciiTheme="minorHAnsi" w:hAnsiTheme="minorHAnsi" w:cstheme="minorHAnsi"/>
        </w:rPr>
      </w:pPr>
      <w:bookmarkStart w:id="83" w:name="_Toc52018991"/>
      <w:r w:rsidRPr="007C6E91">
        <w:rPr>
          <w:rFonts w:asciiTheme="minorHAnsi" w:hAnsiTheme="minorHAnsi" w:cstheme="minorHAnsi"/>
        </w:rPr>
        <w:t>French Fries</w:t>
      </w:r>
      <w:bookmarkEnd w:id="83"/>
    </w:p>
    <w:p w14:paraId="0159D1CB" w14:textId="4D4B3C2A" w:rsidR="00B065C8" w:rsidRPr="007C6E91" w:rsidRDefault="00B065C8" w:rsidP="00B065C8">
      <w:pPr>
        <w:rPr>
          <w:rFonts w:cstheme="minorHAnsi"/>
        </w:rPr>
      </w:pPr>
    </w:p>
    <w:p w14:paraId="5A4FECF9" w14:textId="4EEECF85" w:rsidR="00B065C8" w:rsidRPr="007C6E91" w:rsidRDefault="00741C53" w:rsidP="00741C53">
      <w:pPr>
        <w:ind w:left="1080"/>
        <w:rPr>
          <w:rFonts w:cstheme="minorHAnsi"/>
        </w:rPr>
      </w:pPr>
      <w:r w:rsidRPr="007C6E91">
        <w:rPr>
          <w:rFonts w:cstheme="minorHAnsi"/>
        </w:rPr>
        <w:t xml:space="preserve">Yield 50 </w:t>
      </w:r>
    </w:p>
    <w:p w14:paraId="3A9C0ECA" w14:textId="3EABCFCD" w:rsidR="00741C53" w:rsidRPr="007C6E91" w:rsidRDefault="00741C53" w:rsidP="00741C53">
      <w:pPr>
        <w:rPr>
          <w:rFonts w:cstheme="minorHAnsi"/>
        </w:rPr>
      </w:pPr>
    </w:p>
    <w:p w14:paraId="69EA844E" w14:textId="77777777" w:rsidR="00BC7D22" w:rsidRPr="007C6E91" w:rsidRDefault="00BC7D22" w:rsidP="000B02A1">
      <w:pPr>
        <w:pStyle w:val="ListParagraph"/>
        <w:numPr>
          <w:ilvl w:val="0"/>
          <w:numId w:val="102"/>
        </w:numPr>
        <w:rPr>
          <w:rFonts w:cstheme="minorHAnsi"/>
        </w:rPr>
      </w:pPr>
      <w:r w:rsidRPr="007C6E91">
        <w:rPr>
          <w:rFonts w:cstheme="minorHAnsi"/>
        </w:rPr>
        <w:t>14” Dutch oven setup for frying</w:t>
      </w:r>
    </w:p>
    <w:p w14:paraId="74521037" w14:textId="3A81065C" w:rsidR="00BC7D22" w:rsidRPr="007C6E91" w:rsidRDefault="00BC7D22" w:rsidP="000B02A1">
      <w:pPr>
        <w:pStyle w:val="ListParagraph"/>
        <w:numPr>
          <w:ilvl w:val="0"/>
          <w:numId w:val="102"/>
        </w:numPr>
        <w:rPr>
          <w:rFonts w:cstheme="minorHAnsi"/>
        </w:rPr>
      </w:pPr>
      <w:r w:rsidRPr="007C6E91">
        <w:rPr>
          <w:rFonts w:cstheme="minorHAnsi"/>
        </w:rPr>
        <w:t>Fryer thermometer</w:t>
      </w:r>
    </w:p>
    <w:p w14:paraId="02DDBDB5" w14:textId="1FC47B4E" w:rsidR="00AE1F62" w:rsidRPr="007C6E91" w:rsidRDefault="00AE1F62" w:rsidP="000B02A1">
      <w:pPr>
        <w:pStyle w:val="ListParagraph"/>
        <w:numPr>
          <w:ilvl w:val="0"/>
          <w:numId w:val="102"/>
        </w:numPr>
        <w:rPr>
          <w:rFonts w:cstheme="minorHAnsi"/>
        </w:rPr>
      </w:pPr>
      <w:r w:rsidRPr="007C6E91">
        <w:rPr>
          <w:rFonts w:cstheme="minorHAnsi"/>
        </w:rPr>
        <w:t>Fryer basket</w:t>
      </w:r>
    </w:p>
    <w:p w14:paraId="08F261E4" w14:textId="346FD103" w:rsidR="005E5084" w:rsidRPr="007C6E91" w:rsidRDefault="005E5084" w:rsidP="000B02A1">
      <w:pPr>
        <w:pStyle w:val="ListParagraph"/>
        <w:numPr>
          <w:ilvl w:val="0"/>
          <w:numId w:val="102"/>
        </w:numPr>
        <w:rPr>
          <w:rFonts w:cstheme="minorHAnsi"/>
        </w:rPr>
      </w:pPr>
      <w:r w:rsidRPr="007C6E91">
        <w:rPr>
          <w:rFonts w:cstheme="minorHAnsi"/>
        </w:rPr>
        <w:t>Large mixing bowl</w:t>
      </w:r>
    </w:p>
    <w:p w14:paraId="70044407" w14:textId="6EB2B4E7" w:rsidR="00FD7D9D" w:rsidRPr="007C6E91" w:rsidRDefault="00FD7D9D" w:rsidP="000B02A1">
      <w:pPr>
        <w:pStyle w:val="ListParagraph"/>
        <w:numPr>
          <w:ilvl w:val="0"/>
          <w:numId w:val="102"/>
        </w:numPr>
        <w:rPr>
          <w:rFonts w:cstheme="minorHAnsi"/>
        </w:rPr>
      </w:pPr>
      <w:r w:rsidRPr="007C6E91">
        <w:rPr>
          <w:rFonts w:cstheme="minorHAnsi"/>
        </w:rPr>
        <w:t>1-2 gal canola oil</w:t>
      </w:r>
    </w:p>
    <w:p w14:paraId="604FC4B6" w14:textId="7A178B90" w:rsidR="00AD2038" w:rsidRPr="007C6E91" w:rsidRDefault="00AD2038" w:rsidP="000B02A1">
      <w:pPr>
        <w:pStyle w:val="ListParagraph"/>
        <w:numPr>
          <w:ilvl w:val="0"/>
          <w:numId w:val="102"/>
        </w:numPr>
        <w:rPr>
          <w:rFonts w:cstheme="minorHAnsi"/>
        </w:rPr>
      </w:pPr>
      <w:r w:rsidRPr="007C6E91">
        <w:rPr>
          <w:rFonts w:cstheme="minorHAnsi"/>
        </w:rPr>
        <w:t>8 lbs. frozen French fries</w:t>
      </w:r>
    </w:p>
    <w:p w14:paraId="444AB8C5" w14:textId="1A6051F8" w:rsidR="00026FFB" w:rsidRPr="007C6E91" w:rsidRDefault="00FD7D9D" w:rsidP="000B02A1">
      <w:pPr>
        <w:pStyle w:val="ListParagraph"/>
        <w:numPr>
          <w:ilvl w:val="0"/>
          <w:numId w:val="102"/>
        </w:numPr>
        <w:rPr>
          <w:rFonts w:cstheme="minorHAnsi"/>
        </w:rPr>
      </w:pPr>
      <w:r w:rsidRPr="007C6E91">
        <w:rPr>
          <w:rFonts w:cstheme="minorHAnsi"/>
        </w:rPr>
        <w:t>Salt</w:t>
      </w:r>
    </w:p>
    <w:p w14:paraId="7C355D60" w14:textId="7EB239DA" w:rsidR="00FD7D9D" w:rsidRPr="007C6E91" w:rsidRDefault="00FD7D9D" w:rsidP="00FD7D9D">
      <w:pPr>
        <w:rPr>
          <w:rFonts w:cstheme="minorHAnsi"/>
        </w:rPr>
      </w:pPr>
    </w:p>
    <w:p w14:paraId="16626D96" w14:textId="72E17F0C" w:rsidR="00FD7D9D" w:rsidRPr="007C6E91" w:rsidRDefault="00AE1F62" w:rsidP="000B02A1">
      <w:pPr>
        <w:pStyle w:val="ListParagraph"/>
        <w:numPr>
          <w:ilvl w:val="0"/>
          <w:numId w:val="103"/>
        </w:numPr>
        <w:rPr>
          <w:rFonts w:cstheme="minorHAnsi"/>
        </w:rPr>
      </w:pPr>
      <w:r w:rsidRPr="007C6E91">
        <w:rPr>
          <w:rFonts w:cstheme="minorHAnsi"/>
        </w:rPr>
        <w:lastRenderedPageBreak/>
        <w:t>Setup Dutch oven for frying a 350-400 F</w:t>
      </w:r>
    </w:p>
    <w:p w14:paraId="4FD3D2A4" w14:textId="1F5D48FE" w:rsidR="00AE1F62" w:rsidRPr="007C6E91" w:rsidRDefault="005E5084" w:rsidP="000B02A1">
      <w:pPr>
        <w:pStyle w:val="ListParagraph"/>
        <w:numPr>
          <w:ilvl w:val="0"/>
          <w:numId w:val="103"/>
        </w:numPr>
        <w:rPr>
          <w:rFonts w:cstheme="minorHAnsi"/>
        </w:rPr>
      </w:pPr>
      <w:r w:rsidRPr="007C6E91">
        <w:rPr>
          <w:rFonts w:cstheme="minorHAnsi"/>
        </w:rPr>
        <w:t>Fry French fries until golden brown and crisp</w:t>
      </w:r>
    </w:p>
    <w:p w14:paraId="58C604ED" w14:textId="77B476D0" w:rsidR="005E5084" w:rsidRPr="007C6E91" w:rsidRDefault="005E5084" w:rsidP="000B02A1">
      <w:pPr>
        <w:pStyle w:val="ListParagraph"/>
        <w:numPr>
          <w:ilvl w:val="0"/>
          <w:numId w:val="103"/>
        </w:numPr>
        <w:rPr>
          <w:rFonts w:cstheme="minorHAnsi"/>
        </w:rPr>
      </w:pPr>
      <w:r w:rsidRPr="007C6E91">
        <w:rPr>
          <w:rFonts w:cstheme="minorHAnsi"/>
        </w:rPr>
        <w:t xml:space="preserve">Season with salt and mix in large </w:t>
      </w:r>
      <w:r w:rsidR="003D6E00" w:rsidRPr="007C6E91">
        <w:rPr>
          <w:rFonts w:cstheme="minorHAnsi"/>
        </w:rPr>
        <w:t>bowl tossing salt and French fries</w:t>
      </w:r>
    </w:p>
    <w:p w14:paraId="613EFD53" w14:textId="77777777" w:rsidR="003D6E00" w:rsidRPr="007C6E91" w:rsidRDefault="003D6E00" w:rsidP="003D6E00">
      <w:pPr>
        <w:rPr>
          <w:rFonts w:cstheme="minorHAnsi"/>
        </w:rPr>
      </w:pPr>
    </w:p>
    <w:p w14:paraId="753BC621" w14:textId="43AF074A" w:rsidR="00527439" w:rsidRPr="007C6E91" w:rsidRDefault="00527439" w:rsidP="000B02A1">
      <w:pPr>
        <w:pStyle w:val="Heading3"/>
        <w:numPr>
          <w:ilvl w:val="0"/>
          <w:numId w:val="88"/>
        </w:numPr>
        <w:rPr>
          <w:rFonts w:asciiTheme="minorHAnsi" w:hAnsiTheme="minorHAnsi" w:cstheme="minorHAnsi"/>
        </w:rPr>
      </w:pPr>
      <w:bookmarkStart w:id="84" w:name="_Toc52018992"/>
      <w:r w:rsidRPr="007C6E91">
        <w:rPr>
          <w:rFonts w:asciiTheme="minorHAnsi" w:hAnsiTheme="minorHAnsi" w:cstheme="minorHAnsi"/>
        </w:rPr>
        <w:t>Mashed Potatoes</w:t>
      </w:r>
      <w:bookmarkEnd w:id="84"/>
    </w:p>
    <w:p w14:paraId="2CB77D39" w14:textId="164BB74C" w:rsidR="00EE57A6" w:rsidRPr="007C6E91" w:rsidRDefault="00EE57A6" w:rsidP="00EE57A6">
      <w:pPr>
        <w:rPr>
          <w:rFonts w:cstheme="minorHAnsi"/>
        </w:rPr>
      </w:pPr>
    </w:p>
    <w:p w14:paraId="71C38BF0" w14:textId="3B2CA697" w:rsidR="00EE57A6" w:rsidRPr="007C6E91" w:rsidRDefault="00EE57A6" w:rsidP="00EE57A6">
      <w:pPr>
        <w:ind w:left="1080"/>
        <w:rPr>
          <w:rFonts w:cstheme="minorHAnsi"/>
        </w:rPr>
      </w:pPr>
      <w:r w:rsidRPr="007C6E91">
        <w:rPr>
          <w:rFonts w:cstheme="minorHAnsi"/>
        </w:rPr>
        <w:t>Yield 50</w:t>
      </w:r>
    </w:p>
    <w:p w14:paraId="3AFFB2E4" w14:textId="56FD413D" w:rsidR="00EE57A6" w:rsidRPr="007C6E91" w:rsidRDefault="0023054B" w:rsidP="000B02A1">
      <w:pPr>
        <w:pStyle w:val="ListParagraph"/>
        <w:numPr>
          <w:ilvl w:val="0"/>
          <w:numId w:val="104"/>
        </w:numPr>
        <w:rPr>
          <w:rFonts w:cstheme="minorHAnsi"/>
        </w:rPr>
      </w:pPr>
      <w:r w:rsidRPr="007C6E91">
        <w:rPr>
          <w:rFonts w:cstheme="minorHAnsi"/>
        </w:rPr>
        <w:t xml:space="preserve">2 gal or 10 lbs. </w:t>
      </w:r>
      <w:r w:rsidR="005F1E59" w:rsidRPr="007C6E91">
        <w:rPr>
          <w:rFonts w:cstheme="minorHAnsi"/>
        </w:rPr>
        <w:t>peeled and cubed potatoes</w:t>
      </w:r>
    </w:p>
    <w:p w14:paraId="4CBCA184" w14:textId="6FCDC94D" w:rsidR="005F1E59" w:rsidRPr="007C6E91" w:rsidRDefault="00E34954" w:rsidP="000B02A1">
      <w:pPr>
        <w:pStyle w:val="ListParagraph"/>
        <w:numPr>
          <w:ilvl w:val="0"/>
          <w:numId w:val="104"/>
        </w:numPr>
        <w:rPr>
          <w:rFonts w:cstheme="minorHAnsi"/>
        </w:rPr>
      </w:pPr>
      <w:r w:rsidRPr="007C6E91">
        <w:rPr>
          <w:rFonts w:cstheme="minorHAnsi"/>
        </w:rPr>
        <w:t>1 gal water</w:t>
      </w:r>
    </w:p>
    <w:p w14:paraId="44B091A6" w14:textId="5D25BC83" w:rsidR="00E34954" w:rsidRPr="007C6E91" w:rsidRDefault="00E34954" w:rsidP="000B02A1">
      <w:pPr>
        <w:pStyle w:val="ListParagraph"/>
        <w:numPr>
          <w:ilvl w:val="0"/>
          <w:numId w:val="104"/>
        </w:numPr>
        <w:rPr>
          <w:rFonts w:cstheme="minorHAnsi"/>
        </w:rPr>
      </w:pPr>
      <w:r w:rsidRPr="007C6E91">
        <w:rPr>
          <w:rFonts w:cstheme="minorHAnsi"/>
        </w:rPr>
        <w:t>2 tbsp salt</w:t>
      </w:r>
    </w:p>
    <w:p w14:paraId="0BBDC988" w14:textId="458C234D" w:rsidR="00E34954" w:rsidRPr="007C6E91" w:rsidRDefault="00E34954" w:rsidP="000B02A1">
      <w:pPr>
        <w:pStyle w:val="ListParagraph"/>
        <w:numPr>
          <w:ilvl w:val="0"/>
          <w:numId w:val="104"/>
        </w:numPr>
        <w:rPr>
          <w:rFonts w:cstheme="minorHAnsi"/>
        </w:rPr>
      </w:pPr>
      <w:r w:rsidRPr="007C6E91">
        <w:rPr>
          <w:rFonts w:cstheme="minorHAnsi"/>
        </w:rPr>
        <w:t>1 cup margarine softened</w:t>
      </w:r>
    </w:p>
    <w:p w14:paraId="2C3317AB" w14:textId="24D8F28A" w:rsidR="00E34954" w:rsidRPr="007C6E91" w:rsidRDefault="00097172" w:rsidP="000B02A1">
      <w:pPr>
        <w:pStyle w:val="ListParagraph"/>
        <w:numPr>
          <w:ilvl w:val="0"/>
          <w:numId w:val="104"/>
        </w:numPr>
        <w:rPr>
          <w:rFonts w:cstheme="minorHAnsi"/>
        </w:rPr>
      </w:pPr>
      <w:r w:rsidRPr="007C6E91">
        <w:rPr>
          <w:rFonts w:cstheme="minorHAnsi"/>
        </w:rPr>
        <w:t>¼ tsp ground white pepper</w:t>
      </w:r>
    </w:p>
    <w:p w14:paraId="31DD5FD7" w14:textId="1FF4417B" w:rsidR="00097172" w:rsidRPr="007C6E91" w:rsidRDefault="00097172" w:rsidP="000B02A1">
      <w:pPr>
        <w:pStyle w:val="ListParagraph"/>
        <w:numPr>
          <w:ilvl w:val="0"/>
          <w:numId w:val="104"/>
        </w:numPr>
        <w:rPr>
          <w:rFonts w:cstheme="minorHAnsi"/>
        </w:rPr>
      </w:pPr>
      <w:r w:rsidRPr="007C6E91">
        <w:rPr>
          <w:rFonts w:cstheme="minorHAnsi"/>
        </w:rPr>
        <w:t>1 qt milk</w:t>
      </w:r>
    </w:p>
    <w:p w14:paraId="7880D8A2" w14:textId="4B45E2F0" w:rsidR="00097172" w:rsidRPr="007C6E91" w:rsidRDefault="00097172" w:rsidP="00097172">
      <w:pPr>
        <w:rPr>
          <w:rFonts w:cstheme="minorHAnsi"/>
        </w:rPr>
      </w:pPr>
    </w:p>
    <w:p w14:paraId="531FE0B0" w14:textId="64E3C72C" w:rsidR="00097172" w:rsidRPr="007C6E91" w:rsidRDefault="00A9627B" w:rsidP="000B02A1">
      <w:pPr>
        <w:pStyle w:val="ListParagraph"/>
        <w:numPr>
          <w:ilvl w:val="0"/>
          <w:numId w:val="105"/>
        </w:numPr>
        <w:rPr>
          <w:rFonts w:cstheme="minorHAnsi"/>
        </w:rPr>
      </w:pPr>
      <w:r w:rsidRPr="007C6E91">
        <w:rPr>
          <w:rFonts w:cstheme="minorHAnsi"/>
        </w:rPr>
        <w:t>Cover potatoes with salted water; bring to a boil; reduce heat; simmer 25 minutes or until tender. Drain well.</w:t>
      </w:r>
    </w:p>
    <w:p w14:paraId="115CD6C0" w14:textId="0E64588C" w:rsidR="00A9627B" w:rsidRPr="007C6E91" w:rsidRDefault="00A9627B" w:rsidP="000B02A1">
      <w:pPr>
        <w:pStyle w:val="ListParagraph"/>
        <w:numPr>
          <w:ilvl w:val="0"/>
          <w:numId w:val="105"/>
        </w:numPr>
        <w:rPr>
          <w:rFonts w:cstheme="minorHAnsi"/>
        </w:rPr>
      </w:pPr>
      <w:r w:rsidRPr="007C6E91">
        <w:rPr>
          <w:rFonts w:cstheme="minorHAnsi"/>
        </w:rPr>
        <w:t>Beat potatoes in mixer bowl at low speed until broken into smaller pieces, about 1 minute.</w:t>
      </w:r>
    </w:p>
    <w:p w14:paraId="3AA5A450" w14:textId="5786261B" w:rsidR="00A9627B" w:rsidRPr="007C6E91" w:rsidRDefault="00A9627B" w:rsidP="000B02A1">
      <w:pPr>
        <w:pStyle w:val="ListParagraph"/>
        <w:numPr>
          <w:ilvl w:val="0"/>
          <w:numId w:val="105"/>
        </w:numPr>
        <w:rPr>
          <w:rFonts w:cstheme="minorHAnsi"/>
        </w:rPr>
      </w:pPr>
      <w:r w:rsidRPr="007C6E91">
        <w:rPr>
          <w:rFonts w:cstheme="minorHAnsi"/>
        </w:rPr>
        <w:t>Add butter or margarine and pepper. Beat at high speed 3 to 5 minutes or until smooth.</w:t>
      </w:r>
    </w:p>
    <w:p w14:paraId="5070AE41" w14:textId="6E759030" w:rsidR="00A9627B" w:rsidRPr="007C6E91" w:rsidRDefault="00A9627B" w:rsidP="000B02A1">
      <w:pPr>
        <w:pStyle w:val="ListParagraph"/>
        <w:numPr>
          <w:ilvl w:val="0"/>
          <w:numId w:val="105"/>
        </w:numPr>
        <w:rPr>
          <w:rFonts w:cstheme="minorHAnsi"/>
        </w:rPr>
      </w:pPr>
      <w:r w:rsidRPr="007C6E91">
        <w:rPr>
          <w:rFonts w:cstheme="minorHAnsi"/>
        </w:rPr>
        <w:t>Reconstitute milk; heat to a simmer; blend into potatoes at low speed. Beat at high speed 2 minutes or until light and fluffy. CCP: Internal temperature must reach 145 F. or higher for 15 seconds. Hold at 140 F. or higher for service.</w:t>
      </w:r>
    </w:p>
    <w:p w14:paraId="2F2980AB" w14:textId="77777777" w:rsidR="009A5B75" w:rsidRPr="007C6E91" w:rsidRDefault="009A5B75" w:rsidP="009A5B75">
      <w:pPr>
        <w:rPr>
          <w:rFonts w:cstheme="minorHAnsi"/>
        </w:rPr>
      </w:pPr>
    </w:p>
    <w:p w14:paraId="24344B28" w14:textId="134C65D5" w:rsidR="00527439" w:rsidRPr="007C6E91" w:rsidRDefault="00527439" w:rsidP="000B02A1">
      <w:pPr>
        <w:pStyle w:val="Heading3"/>
        <w:numPr>
          <w:ilvl w:val="0"/>
          <w:numId w:val="88"/>
        </w:numPr>
        <w:rPr>
          <w:rFonts w:asciiTheme="minorHAnsi" w:hAnsiTheme="minorHAnsi" w:cstheme="minorHAnsi"/>
        </w:rPr>
      </w:pPr>
      <w:bookmarkStart w:id="85" w:name="_Toc52018993"/>
      <w:r w:rsidRPr="007C6E91">
        <w:rPr>
          <w:rFonts w:asciiTheme="minorHAnsi" w:hAnsiTheme="minorHAnsi" w:cstheme="minorHAnsi"/>
        </w:rPr>
        <w:t>Potatoes Au Gratin</w:t>
      </w:r>
      <w:r w:rsidR="00D42893" w:rsidRPr="007C6E91">
        <w:rPr>
          <w:rFonts w:asciiTheme="minorHAnsi" w:hAnsiTheme="minorHAnsi" w:cstheme="minorHAnsi"/>
        </w:rPr>
        <w:t xml:space="preserve"> (Dehydrated Sliced)</w:t>
      </w:r>
      <w:bookmarkEnd w:id="85"/>
    </w:p>
    <w:p w14:paraId="74EB6056" w14:textId="04DBB9C8" w:rsidR="00D42893" w:rsidRPr="007C6E91" w:rsidRDefault="00D42893" w:rsidP="00D42893">
      <w:pPr>
        <w:rPr>
          <w:rFonts w:cstheme="minorHAnsi"/>
        </w:rPr>
      </w:pPr>
    </w:p>
    <w:p w14:paraId="7C72EEEA" w14:textId="096199E8" w:rsidR="00D42893" w:rsidRPr="007C6E91" w:rsidRDefault="00337819" w:rsidP="00D42893">
      <w:pPr>
        <w:ind w:left="1080"/>
        <w:rPr>
          <w:rFonts w:cstheme="minorHAnsi"/>
        </w:rPr>
      </w:pPr>
      <w:r w:rsidRPr="007C6E91">
        <w:rPr>
          <w:rFonts w:cstheme="minorHAnsi"/>
        </w:rPr>
        <w:t>Yield 50</w:t>
      </w:r>
    </w:p>
    <w:p w14:paraId="47D06824" w14:textId="77777777" w:rsidR="00745792" w:rsidRPr="007C6E91" w:rsidRDefault="00657239" w:rsidP="000B02A1">
      <w:pPr>
        <w:pStyle w:val="ListParagraph"/>
        <w:numPr>
          <w:ilvl w:val="0"/>
          <w:numId w:val="106"/>
        </w:numPr>
        <w:rPr>
          <w:rFonts w:cstheme="minorHAnsi"/>
        </w:rPr>
      </w:pPr>
      <w:r w:rsidRPr="007C6E91">
        <w:rPr>
          <w:rFonts w:cstheme="minorHAnsi"/>
        </w:rPr>
        <w:t xml:space="preserve">2 ¾ lbs. Potato sliced </w:t>
      </w:r>
      <w:r w:rsidR="00745792" w:rsidRPr="007C6E91">
        <w:rPr>
          <w:rFonts w:cstheme="minorHAnsi"/>
        </w:rPr>
        <w:t>dehydrated</w:t>
      </w:r>
    </w:p>
    <w:p w14:paraId="400F0C65" w14:textId="17269630" w:rsidR="00745792" w:rsidRPr="007C6E91" w:rsidRDefault="00745792" w:rsidP="000B02A1">
      <w:pPr>
        <w:pStyle w:val="ListParagraph"/>
        <w:numPr>
          <w:ilvl w:val="0"/>
          <w:numId w:val="106"/>
        </w:numPr>
        <w:rPr>
          <w:rFonts w:cstheme="minorHAnsi"/>
        </w:rPr>
      </w:pPr>
      <w:r w:rsidRPr="007C6E91">
        <w:rPr>
          <w:rFonts w:cstheme="minorHAnsi"/>
        </w:rPr>
        <w:t>2 gal water</w:t>
      </w:r>
    </w:p>
    <w:p w14:paraId="005A221E" w14:textId="3E5C7904" w:rsidR="00337819" w:rsidRPr="007C6E91" w:rsidRDefault="00745792" w:rsidP="000B02A1">
      <w:pPr>
        <w:pStyle w:val="ListParagraph"/>
        <w:numPr>
          <w:ilvl w:val="0"/>
          <w:numId w:val="106"/>
        </w:numPr>
        <w:rPr>
          <w:rFonts w:cstheme="minorHAnsi"/>
        </w:rPr>
      </w:pPr>
      <w:r w:rsidRPr="007C6E91">
        <w:rPr>
          <w:rFonts w:cstheme="minorHAnsi"/>
        </w:rPr>
        <w:t>3 tbsp salt</w:t>
      </w:r>
      <w:r w:rsidR="00657239" w:rsidRPr="007C6E91">
        <w:rPr>
          <w:rFonts w:cstheme="minorHAnsi"/>
        </w:rPr>
        <w:t xml:space="preserve"> </w:t>
      </w:r>
    </w:p>
    <w:p w14:paraId="7C9B7686" w14:textId="5C5EBF79" w:rsidR="00745792" w:rsidRPr="007C6E91" w:rsidRDefault="0025046D" w:rsidP="000B02A1">
      <w:pPr>
        <w:pStyle w:val="ListParagraph"/>
        <w:numPr>
          <w:ilvl w:val="0"/>
          <w:numId w:val="106"/>
        </w:numPr>
        <w:rPr>
          <w:rFonts w:cstheme="minorHAnsi"/>
        </w:rPr>
      </w:pPr>
      <w:r w:rsidRPr="007C6E91">
        <w:rPr>
          <w:rFonts w:cstheme="minorHAnsi"/>
        </w:rPr>
        <w:t>1 ½ cup butter melted</w:t>
      </w:r>
    </w:p>
    <w:p w14:paraId="39E4622B" w14:textId="79572685" w:rsidR="0025046D" w:rsidRPr="007C6E91" w:rsidRDefault="0025046D" w:rsidP="000B02A1">
      <w:pPr>
        <w:pStyle w:val="ListParagraph"/>
        <w:numPr>
          <w:ilvl w:val="0"/>
          <w:numId w:val="106"/>
        </w:numPr>
        <w:rPr>
          <w:rFonts w:cstheme="minorHAnsi"/>
        </w:rPr>
      </w:pPr>
      <w:r w:rsidRPr="007C6E91">
        <w:rPr>
          <w:rFonts w:cstheme="minorHAnsi"/>
        </w:rPr>
        <w:t>1 ½ cup flour</w:t>
      </w:r>
    </w:p>
    <w:p w14:paraId="1F6DC6F0" w14:textId="1CA9620D" w:rsidR="0025046D" w:rsidRPr="007C6E91" w:rsidRDefault="00345AD1" w:rsidP="000B02A1">
      <w:pPr>
        <w:pStyle w:val="ListParagraph"/>
        <w:numPr>
          <w:ilvl w:val="0"/>
          <w:numId w:val="106"/>
        </w:numPr>
        <w:rPr>
          <w:rFonts w:cstheme="minorHAnsi"/>
        </w:rPr>
      </w:pPr>
      <w:r w:rsidRPr="007C6E91">
        <w:rPr>
          <w:rFonts w:cstheme="minorHAnsi"/>
        </w:rPr>
        <w:t>3 qt milk</w:t>
      </w:r>
    </w:p>
    <w:p w14:paraId="29235375" w14:textId="218C22A7" w:rsidR="00345AD1" w:rsidRPr="007C6E91" w:rsidRDefault="00345AD1" w:rsidP="000B02A1">
      <w:pPr>
        <w:pStyle w:val="ListParagraph"/>
        <w:numPr>
          <w:ilvl w:val="0"/>
          <w:numId w:val="106"/>
        </w:numPr>
        <w:rPr>
          <w:rFonts w:cstheme="minorHAnsi"/>
        </w:rPr>
      </w:pPr>
      <w:r w:rsidRPr="007C6E91">
        <w:rPr>
          <w:rFonts w:cstheme="minorHAnsi"/>
        </w:rPr>
        <w:t>½ tsp ground black pepper</w:t>
      </w:r>
    </w:p>
    <w:p w14:paraId="181A2BD3" w14:textId="759BF5DA" w:rsidR="00345AD1" w:rsidRPr="007C6E91" w:rsidRDefault="001E0963" w:rsidP="000B02A1">
      <w:pPr>
        <w:pStyle w:val="ListParagraph"/>
        <w:numPr>
          <w:ilvl w:val="0"/>
          <w:numId w:val="106"/>
        </w:numPr>
        <w:rPr>
          <w:rFonts w:cstheme="minorHAnsi"/>
        </w:rPr>
      </w:pPr>
      <w:r w:rsidRPr="007C6E91">
        <w:rPr>
          <w:rFonts w:cstheme="minorHAnsi"/>
        </w:rPr>
        <w:t>3 cup shredded cheddar cheese</w:t>
      </w:r>
    </w:p>
    <w:p w14:paraId="7B33AA4C" w14:textId="732059F4" w:rsidR="001E0963" w:rsidRPr="007C6E91" w:rsidRDefault="001E0963" w:rsidP="000B02A1">
      <w:pPr>
        <w:pStyle w:val="ListParagraph"/>
        <w:numPr>
          <w:ilvl w:val="0"/>
          <w:numId w:val="106"/>
        </w:numPr>
        <w:rPr>
          <w:rFonts w:cstheme="minorHAnsi"/>
        </w:rPr>
      </w:pPr>
      <w:r w:rsidRPr="007C6E91">
        <w:rPr>
          <w:rFonts w:cstheme="minorHAnsi"/>
        </w:rPr>
        <w:t>½ tbsp dry mustard</w:t>
      </w:r>
    </w:p>
    <w:p w14:paraId="3B27DBD7" w14:textId="32E41387" w:rsidR="0061171D" w:rsidRPr="007C6E91" w:rsidRDefault="0061171D" w:rsidP="000B02A1">
      <w:pPr>
        <w:pStyle w:val="ListParagraph"/>
        <w:numPr>
          <w:ilvl w:val="0"/>
          <w:numId w:val="106"/>
        </w:numPr>
        <w:rPr>
          <w:rFonts w:cstheme="minorHAnsi"/>
        </w:rPr>
      </w:pPr>
      <w:r w:rsidRPr="007C6E91">
        <w:rPr>
          <w:rFonts w:cstheme="minorHAnsi"/>
        </w:rPr>
        <w:t>2 cup breadcrumbs</w:t>
      </w:r>
    </w:p>
    <w:p w14:paraId="72CDE926" w14:textId="49B3B3F2" w:rsidR="0061171D" w:rsidRPr="007C6E91" w:rsidRDefault="0061171D" w:rsidP="000B02A1">
      <w:pPr>
        <w:pStyle w:val="ListParagraph"/>
        <w:numPr>
          <w:ilvl w:val="0"/>
          <w:numId w:val="106"/>
        </w:numPr>
        <w:rPr>
          <w:rFonts w:cstheme="minorHAnsi"/>
        </w:rPr>
      </w:pPr>
      <w:r w:rsidRPr="007C6E91">
        <w:rPr>
          <w:rFonts w:cstheme="minorHAnsi"/>
        </w:rPr>
        <w:t>½ melted butter</w:t>
      </w:r>
    </w:p>
    <w:p w14:paraId="0E0B17A5" w14:textId="68709025" w:rsidR="0061171D" w:rsidRPr="007C6E91" w:rsidRDefault="0061171D" w:rsidP="0061171D">
      <w:pPr>
        <w:rPr>
          <w:rFonts w:cstheme="minorHAnsi"/>
        </w:rPr>
      </w:pPr>
    </w:p>
    <w:p w14:paraId="4156BCEC" w14:textId="5D2E9296" w:rsidR="0061171D" w:rsidRPr="007C6E91" w:rsidRDefault="00C526E7" w:rsidP="000B02A1">
      <w:pPr>
        <w:pStyle w:val="ListParagraph"/>
        <w:numPr>
          <w:ilvl w:val="0"/>
          <w:numId w:val="107"/>
        </w:numPr>
        <w:rPr>
          <w:rFonts w:cstheme="minorHAnsi"/>
        </w:rPr>
      </w:pPr>
      <w:r w:rsidRPr="007C6E91">
        <w:rPr>
          <w:rFonts w:cstheme="minorHAnsi"/>
        </w:rPr>
        <w:t>Bring water to a boil; add salt; pour over potatoes. Cover; bring to a boil; simmer until tender.</w:t>
      </w:r>
    </w:p>
    <w:p w14:paraId="5EBA7050" w14:textId="5DE0D80A" w:rsidR="00C526E7" w:rsidRPr="007C6E91" w:rsidRDefault="00C526E7" w:rsidP="000B02A1">
      <w:pPr>
        <w:pStyle w:val="ListParagraph"/>
        <w:numPr>
          <w:ilvl w:val="0"/>
          <w:numId w:val="107"/>
        </w:numPr>
        <w:rPr>
          <w:rFonts w:cstheme="minorHAnsi"/>
        </w:rPr>
      </w:pPr>
      <w:r w:rsidRPr="007C6E91">
        <w:rPr>
          <w:rFonts w:cstheme="minorHAnsi"/>
        </w:rPr>
        <w:t>Drain well; place about 6 pounds 8 ounces or 4-1/2 quarts cooked, drained potatoes in each steam table pan. Set aside for use in Step 6.</w:t>
      </w:r>
    </w:p>
    <w:p w14:paraId="15CCD645" w14:textId="6D7B5356" w:rsidR="00C526E7" w:rsidRPr="007C6E91" w:rsidRDefault="00C526E7" w:rsidP="000B02A1">
      <w:pPr>
        <w:pStyle w:val="ListParagraph"/>
        <w:numPr>
          <w:ilvl w:val="0"/>
          <w:numId w:val="107"/>
        </w:numPr>
        <w:rPr>
          <w:rFonts w:cstheme="minorHAnsi"/>
        </w:rPr>
      </w:pPr>
      <w:r w:rsidRPr="007C6E91">
        <w:rPr>
          <w:rFonts w:cstheme="minorHAnsi"/>
        </w:rPr>
        <w:t>Melt butter. Blend butter and flour together using wire whip; stir until smooth.</w:t>
      </w:r>
    </w:p>
    <w:p w14:paraId="2F38FDC8" w14:textId="77A05AC4" w:rsidR="00C526E7" w:rsidRPr="007C6E91" w:rsidRDefault="001475A3" w:rsidP="000B02A1">
      <w:pPr>
        <w:pStyle w:val="ListParagraph"/>
        <w:numPr>
          <w:ilvl w:val="0"/>
          <w:numId w:val="107"/>
        </w:numPr>
        <w:rPr>
          <w:rFonts w:cstheme="minorHAnsi"/>
        </w:rPr>
      </w:pPr>
      <w:r w:rsidRPr="007C6E91">
        <w:rPr>
          <w:rFonts w:cstheme="minorHAnsi"/>
        </w:rPr>
        <w:t>Bring milk to just below boiling. DO NOT BOIL. Add milk to flour mixture stirring constantly. Add salt and pepper. Simmer 10 to 15 minutes or until thickened. Stir as necessary.</w:t>
      </w:r>
    </w:p>
    <w:p w14:paraId="5DC704D1" w14:textId="3DFA8464" w:rsidR="001475A3" w:rsidRPr="007C6E91" w:rsidRDefault="001475A3" w:rsidP="000B02A1">
      <w:pPr>
        <w:pStyle w:val="ListParagraph"/>
        <w:numPr>
          <w:ilvl w:val="0"/>
          <w:numId w:val="107"/>
        </w:numPr>
        <w:rPr>
          <w:rFonts w:cstheme="minorHAnsi"/>
        </w:rPr>
      </w:pPr>
      <w:r w:rsidRPr="007C6E91">
        <w:rPr>
          <w:rFonts w:cstheme="minorHAnsi"/>
        </w:rPr>
        <w:t>Add cheese and mustard to sauce. Stir until cheese is melted.</w:t>
      </w:r>
    </w:p>
    <w:p w14:paraId="4EB5B749" w14:textId="23A74BF2" w:rsidR="00CE122F" w:rsidRPr="007C6E91" w:rsidRDefault="00CE122F" w:rsidP="000B02A1">
      <w:pPr>
        <w:pStyle w:val="ListParagraph"/>
        <w:numPr>
          <w:ilvl w:val="0"/>
          <w:numId w:val="107"/>
        </w:numPr>
        <w:rPr>
          <w:rFonts w:cstheme="minorHAnsi"/>
        </w:rPr>
      </w:pPr>
      <w:r w:rsidRPr="007C6E91">
        <w:rPr>
          <w:rFonts w:cstheme="minorHAnsi"/>
        </w:rPr>
        <w:t>Pour 2-3/4 quarts sauce over potatoes in each pan.</w:t>
      </w:r>
    </w:p>
    <w:p w14:paraId="641949CB" w14:textId="2653E813" w:rsidR="00CE122F" w:rsidRPr="007C6E91" w:rsidRDefault="00CE122F" w:rsidP="000B02A1">
      <w:pPr>
        <w:pStyle w:val="ListParagraph"/>
        <w:numPr>
          <w:ilvl w:val="0"/>
          <w:numId w:val="107"/>
        </w:numPr>
        <w:rPr>
          <w:rFonts w:cstheme="minorHAnsi"/>
        </w:rPr>
      </w:pPr>
      <w:r w:rsidRPr="007C6E91">
        <w:rPr>
          <w:rFonts w:cstheme="minorHAnsi"/>
        </w:rPr>
        <w:t>Mix crumbs and butter or margarine. Sprinkle 1-1/3 cups crumbs over potatoes in each pan.</w:t>
      </w:r>
    </w:p>
    <w:p w14:paraId="7BFAE5FC" w14:textId="7710E012" w:rsidR="00CE122F" w:rsidRPr="007C6E91" w:rsidRDefault="00CE122F" w:rsidP="000B02A1">
      <w:pPr>
        <w:pStyle w:val="ListParagraph"/>
        <w:numPr>
          <w:ilvl w:val="0"/>
          <w:numId w:val="107"/>
        </w:numPr>
        <w:rPr>
          <w:rFonts w:cstheme="minorHAnsi"/>
        </w:rPr>
      </w:pPr>
      <w:r w:rsidRPr="007C6E91">
        <w:rPr>
          <w:rFonts w:cstheme="minorHAnsi"/>
        </w:rPr>
        <w:t>Using a convection oven, bake in 325 F. for 30 minutes or until browned on low fan, open vent. CCP: Hold for service at 140 F. or higher.</w:t>
      </w:r>
    </w:p>
    <w:p w14:paraId="2EC39ACB" w14:textId="211628FA" w:rsidR="000053F5" w:rsidRPr="007C6E91" w:rsidRDefault="000053F5" w:rsidP="00476973">
      <w:pPr>
        <w:tabs>
          <w:tab w:val="left" w:pos="720"/>
          <w:tab w:val="left" w:pos="1080"/>
          <w:tab w:val="left" w:pos="1170"/>
          <w:tab w:val="left" w:pos="1440"/>
          <w:tab w:val="left" w:pos="1800"/>
        </w:tabs>
        <w:rPr>
          <w:rFonts w:cstheme="minorHAnsi"/>
        </w:rPr>
      </w:pPr>
    </w:p>
    <w:p w14:paraId="6A2EC061" w14:textId="5B716D87" w:rsidR="000053F5" w:rsidRPr="007C6E91" w:rsidRDefault="000053F5" w:rsidP="00476973">
      <w:pPr>
        <w:pStyle w:val="Heading2"/>
        <w:tabs>
          <w:tab w:val="left" w:pos="720"/>
          <w:tab w:val="left" w:pos="1080"/>
          <w:tab w:val="left" w:pos="1170"/>
          <w:tab w:val="left" w:pos="1440"/>
          <w:tab w:val="left" w:pos="1800"/>
        </w:tabs>
        <w:rPr>
          <w:rFonts w:asciiTheme="minorHAnsi" w:hAnsiTheme="minorHAnsi" w:cstheme="minorHAnsi"/>
        </w:rPr>
      </w:pPr>
      <w:bookmarkStart w:id="86" w:name="_Toc52018994"/>
      <w:r w:rsidRPr="007C6E91">
        <w:rPr>
          <w:rFonts w:asciiTheme="minorHAnsi" w:hAnsiTheme="minorHAnsi" w:cstheme="minorHAnsi"/>
        </w:rPr>
        <w:t>Inter</w:t>
      </w:r>
      <w:r w:rsidR="007D6475" w:rsidRPr="007C6E91">
        <w:rPr>
          <w:rFonts w:asciiTheme="minorHAnsi" w:hAnsiTheme="minorHAnsi" w:cstheme="minorHAnsi"/>
        </w:rPr>
        <w:t>national</w:t>
      </w:r>
      <w:bookmarkEnd w:id="86"/>
    </w:p>
    <w:p w14:paraId="2983B334" w14:textId="77777777" w:rsidR="00F01C56" w:rsidRPr="007C6E91" w:rsidRDefault="00F01C56" w:rsidP="00F01C56">
      <w:pPr>
        <w:rPr>
          <w:rFonts w:cstheme="minorHAnsi"/>
        </w:rPr>
      </w:pPr>
    </w:p>
    <w:p w14:paraId="78E281F2" w14:textId="381CEE4B" w:rsidR="00A9759E" w:rsidRPr="007C6E91" w:rsidRDefault="00C14F91" w:rsidP="000B02A1">
      <w:pPr>
        <w:pStyle w:val="Heading3"/>
        <w:numPr>
          <w:ilvl w:val="0"/>
          <w:numId w:val="27"/>
        </w:numPr>
        <w:tabs>
          <w:tab w:val="left" w:pos="720"/>
          <w:tab w:val="left" w:pos="1080"/>
          <w:tab w:val="left" w:pos="1170"/>
          <w:tab w:val="left" w:pos="1440"/>
          <w:tab w:val="left" w:pos="1800"/>
        </w:tabs>
        <w:rPr>
          <w:rFonts w:asciiTheme="minorHAnsi" w:hAnsiTheme="minorHAnsi" w:cstheme="minorHAnsi"/>
        </w:rPr>
      </w:pPr>
      <w:bookmarkStart w:id="87" w:name="_Toc52018995"/>
      <w:r w:rsidRPr="007C6E91">
        <w:rPr>
          <w:rFonts w:asciiTheme="minorHAnsi" w:hAnsiTheme="minorHAnsi" w:cstheme="minorHAnsi"/>
        </w:rPr>
        <w:t>Fish N Chips</w:t>
      </w:r>
      <w:bookmarkEnd w:id="87"/>
    </w:p>
    <w:p w14:paraId="48EE8930" w14:textId="0211DD65" w:rsidR="00F01C56" w:rsidRPr="007C6E91" w:rsidRDefault="00F01C56" w:rsidP="00F01C56">
      <w:pPr>
        <w:rPr>
          <w:rFonts w:cstheme="minorHAnsi"/>
        </w:rPr>
      </w:pPr>
    </w:p>
    <w:p w14:paraId="02670ED6" w14:textId="3F23E88B" w:rsidR="00F01C56" w:rsidRPr="007C6E91" w:rsidRDefault="00F01C56" w:rsidP="00F01C56">
      <w:pPr>
        <w:ind w:left="1080"/>
        <w:rPr>
          <w:rFonts w:cstheme="minorHAnsi"/>
        </w:rPr>
      </w:pPr>
      <w:r w:rsidRPr="007C6E91">
        <w:rPr>
          <w:rFonts w:cstheme="minorHAnsi"/>
        </w:rPr>
        <w:t>Yield 50</w:t>
      </w:r>
    </w:p>
    <w:p w14:paraId="5F9CE0FB" w14:textId="13C00659" w:rsidR="00F01C56" w:rsidRPr="007C6E91" w:rsidRDefault="00C827F2" w:rsidP="000B02A1">
      <w:pPr>
        <w:pStyle w:val="ListParagraph"/>
        <w:numPr>
          <w:ilvl w:val="0"/>
          <w:numId w:val="108"/>
        </w:numPr>
        <w:rPr>
          <w:rFonts w:cstheme="minorHAnsi"/>
        </w:rPr>
      </w:pPr>
      <w:r w:rsidRPr="007C6E91">
        <w:rPr>
          <w:rFonts w:cstheme="minorHAnsi"/>
        </w:rPr>
        <w:t>20 lbs. fish batter</w:t>
      </w:r>
      <w:r w:rsidR="00C52F1D" w:rsidRPr="007C6E91">
        <w:rPr>
          <w:rFonts w:cstheme="minorHAnsi"/>
        </w:rPr>
        <w:t xml:space="preserve"> dipped frozen</w:t>
      </w:r>
    </w:p>
    <w:p w14:paraId="48C0302A" w14:textId="38A8FBDA" w:rsidR="00C52F1D" w:rsidRPr="007C6E91" w:rsidRDefault="00C52F1D" w:rsidP="000B02A1">
      <w:pPr>
        <w:pStyle w:val="ListParagraph"/>
        <w:numPr>
          <w:ilvl w:val="0"/>
          <w:numId w:val="108"/>
        </w:numPr>
        <w:rPr>
          <w:rFonts w:cstheme="minorHAnsi"/>
        </w:rPr>
      </w:pPr>
      <w:r w:rsidRPr="007C6E91">
        <w:rPr>
          <w:rFonts w:cstheme="minorHAnsi"/>
        </w:rPr>
        <w:t>12 lbs. French fried potatoes</w:t>
      </w:r>
    </w:p>
    <w:p w14:paraId="45D2A007" w14:textId="5D8E8C3F" w:rsidR="00C52F1D" w:rsidRPr="007C6E91" w:rsidRDefault="00C52F1D" w:rsidP="000B02A1">
      <w:pPr>
        <w:pStyle w:val="ListParagraph"/>
        <w:numPr>
          <w:ilvl w:val="0"/>
          <w:numId w:val="108"/>
        </w:numPr>
        <w:rPr>
          <w:rFonts w:cstheme="minorHAnsi"/>
        </w:rPr>
      </w:pPr>
      <w:r w:rsidRPr="007C6E91">
        <w:rPr>
          <w:rFonts w:cstheme="minorHAnsi"/>
        </w:rPr>
        <w:t>Salt</w:t>
      </w:r>
    </w:p>
    <w:p w14:paraId="40A746DF" w14:textId="5D9CE6C3" w:rsidR="001508AF" w:rsidRPr="007C6E91" w:rsidRDefault="001508AF" w:rsidP="000B02A1">
      <w:pPr>
        <w:pStyle w:val="ListParagraph"/>
        <w:numPr>
          <w:ilvl w:val="0"/>
          <w:numId w:val="109"/>
        </w:numPr>
        <w:rPr>
          <w:rFonts w:cstheme="minorHAnsi"/>
        </w:rPr>
      </w:pPr>
      <w:r w:rsidRPr="007C6E91">
        <w:rPr>
          <w:rFonts w:cstheme="minorHAnsi"/>
        </w:rPr>
        <w:t>Place fish on ungreased pans. Bake for 35 minutes in 425 F. oven. CCP: Internal temperature must reach 145 F. or higher for 15 seconds.</w:t>
      </w:r>
    </w:p>
    <w:p w14:paraId="674DBD60" w14:textId="5C39DC4D" w:rsidR="00D4030B" w:rsidRPr="007C6E91" w:rsidRDefault="00D4030B" w:rsidP="000B02A1">
      <w:pPr>
        <w:pStyle w:val="ListParagraph"/>
        <w:numPr>
          <w:ilvl w:val="0"/>
          <w:numId w:val="109"/>
        </w:numPr>
        <w:rPr>
          <w:rFonts w:cstheme="minorHAnsi"/>
        </w:rPr>
      </w:pPr>
      <w:r w:rsidRPr="007C6E91">
        <w:rPr>
          <w:rFonts w:cstheme="minorHAnsi"/>
        </w:rPr>
        <w:t>Prepare Recipe Nos. Q 045 01 or Q 045 05, French Fried Potatoes. Each portion is 6 ounces of fish and 1 cup French Fries.</w:t>
      </w:r>
    </w:p>
    <w:p w14:paraId="32C56EAF" w14:textId="77777777" w:rsidR="00D4030B" w:rsidRPr="007C6E91" w:rsidRDefault="00D4030B" w:rsidP="00D4030B">
      <w:pPr>
        <w:rPr>
          <w:rFonts w:cstheme="minorHAnsi"/>
        </w:rPr>
      </w:pPr>
    </w:p>
    <w:p w14:paraId="3C9BCF8C" w14:textId="247995A1" w:rsidR="009221D5" w:rsidRPr="007C6E91" w:rsidRDefault="009221D5" w:rsidP="000B02A1">
      <w:pPr>
        <w:pStyle w:val="Heading3"/>
        <w:numPr>
          <w:ilvl w:val="0"/>
          <w:numId w:val="27"/>
        </w:numPr>
        <w:tabs>
          <w:tab w:val="left" w:pos="720"/>
          <w:tab w:val="left" w:pos="1080"/>
          <w:tab w:val="left" w:pos="1170"/>
          <w:tab w:val="left" w:pos="1440"/>
          <w:tab w:val="left" w:pos="1800"/>
        </w:tabs>
        <w:rPr>
          <w:rFonts w:asciiTheme="minorHAnsi" w:hAnsiTheme="minorHAnsi" w:cstheme="minorHAnsi"/>
        </w:rPr>
      </w:pPr>
      <w:bookmarkStart w:id="88" w:name="_Toc52018996"/>
      <w:r w:rsidRPr="007C6E91">
        <w:rPr>
          <w:rFonts w:asciiTheme="minorHAnsi" w:hAnsiTheme="minorHAnsi" w:cstheme="minorHAnsi"/>
        </w:rPr>
        <w:t xml:space="preserve">Chicken </w:t>
      </w:r>
      <w:r w:rsidR="00287ED8" w:rsidRPr="007C6E91">
        <w:rPr>
          <w:rFonts w:asciiTheme="minorHAnsi" w:hAnsiTheme="minorHAnsi" w:cstheme="minorHAnsi"/>
        </w:rPr>
        <w:t>Schnitzel</w:t>
      </w:r>
      <w:bookmarkEnd w:id="88"/>
    </w:p>
    <w:p w14:paraId="676DF4F6" w14:textId="171708D8" w:rsidR="004A6F86" w:rsidRPr="007C6E91" w:rsidRDefault="004A6F86" w:rsidP="004A6F86">
      <w:pPr>
        <w:rPr>
          <w:rFonts w:cstheme="minorHAnsi"/>
        </w:rPr>
      </w:pPr>
    </w:p>
    <w:p w14:paraId="69BB0F5F" w14:textId="6E3B2223" w:rsidR="004A6F86" w:rsidRPr="007C6E91" w:rsidRDefault="004A6F86" w:rsidP="004A6F86">
      <w:pPr>
        <w:ind w:left="1080"/>
        <w:rPr>
          <w:rFonts w:cstheme="minorHAnsi"/>
        </w:rPr>
      </w:pPr>
      <w:r w:rsidRPr="007C6E91">
        <w:rPr>
          <w:rFonts w:cstheme="minorHAnsi"/>
        </w:rPr>
        <w:t>Yield 50</w:t>
      </w:r>
    </w:p>
    <w:p w14:paraId="6D999BD6" w14:textId="62A01FBF" w:rsidR="004A6F86" w:rsidRPr="007C6E91" w:rsidRDefault="002C701B" w:rsidP="000B02A1">
      <w:pPr>
        <w:pStyle w:val="ListParagraph"/>
        <w:numPr>
          <w:ilvl w:val="0"/>
          <w:numId w:val="110"/>
        </w:numPr>
        <w:rPr>
          <w:rFonts w:cstheme="minorHAnsi"/>
        </w:rPr>
      </w:pPr>
      <w:r w:rsidRPr="007C6E91">
        <w:rPr>
          <w:rFonts w:cstheme="minorHAnsi"/>
        </w:rPr>
        <w:t xml:space="preserve">17 lbs. </w:t>
      </w:r>
      <w:r w:rsidR="00BA03B5" w:rsidRPr="007C6E91">
        <w:rPr>
          <w:rFonts w:cstheme="minorHAnsi"/>
        </w:rPr>
        <w:t>frozen breaded chicken steaks</w:t>
      </w:r>
    </w:p>
    <w:p w14:paraId="33EED69A" w14:textId="3EC17471" w:rsidR="006C1EB9" w:rsidRPr="007C6E91" w:rsidRDefault="006C1EB9" w:rsidP="000B02A1">
      <w:pPr>
        <w:pStyle w:val="ListParagraph"/>
        <w:numPr>
          <w:ilvl w:val="0"/>
          <w:numId w:val="110"/>
        </w:numPr>
        <w:rPr>
          <w:rFonts w:cstheme="minorHAnsi"/>
        </w:rPr>
      </w:pPr>
      <w:r w:rsidRPr="007C6E91">
        <w:rPr>
          <w:rFonts w:cstheme="minorHAnsi"/>
        </w:rPr>
        <w:t>5 lemons</w:t>
      </w:r>
    </w:p>
    <w:p w14:paraId="1E9CE579" w14:textId="530D1B38" w:rsidR="006C1EB9" w:rsidRPr="007C6E91" w:rsidRDefault="006C1EB9" w:rsidP="006C1EB9">
      <w:pPr>
        <w:rPr>
          <w:rFonts w:cstheme="minorHAnsi"/>
        </w:rPr>
      </w:pPr>
    </w:p>
    <w:p w14:paraId="38DA18B9" w14:textId="50D2AC00" w:rsidR="006C1EB9" w:rsidRPr="007C6E91" w:rsidRDefault="006C1EB9" w:rsidP="000B02A1">
      <w:pPr>
        <w:pStyle w:val="ListParagraph"/>
        <w:numPr>
          <w:ilvl w:val="0"/>
          <w:numId w:val="111"/>
        </w:numPr>
        <w:rPr>
          <w:rFonts w:cstheme="minorHAnsi"/>
        </w:rPr>
      </w:pPr>
      <w:r w:rsidRPr="007C6E91">
        <w:rPr>
          <w:rFonts w:cstheme="minorHAnsi"/>
        </w:rPr>
        <w:t>Deep fat fry at 350 F. pork steak 7 to 8 minutes or until done CCP: Internal temperature must reach 145 F. or higher for 15 seconds.</w:t>
      </w:r>
    </w:p>
    <w:p w14:paraId="3D1D6221" w14:textId="0428D876" w:rsidR="0054772D" w:rsidRPr="007C6E91" w:rsidRDefault="0054772D" w:rsidP="000B02A1">
      <w:pPr>
        <w:pStyle w:val="ListParagraph"/>
        <w:numPr>
          <w:ilvl w:val="0"/>
          <w:numId w:val="111"/>
        </w:numPr>
        <w:rPr>
          <w:rFonts w:cstheme="minorHAnsi"/>
        </w:rPr>
      </w:pPr>
      <w:r w:rsidRPr="007C6E91">
        <w:rPr>
          <w:rFonts w:cstheme="minorHAnsi"/>
        </w:rPr>
        <w:lastRenderedPageBreak/>
        <w:t>Drain well in basket or on absorbent paper. Place on sheet pans. CCP: Hold for service at 140 F. or higher.</w:t>
      </w:r>
    </w:p>
    <w:p w14:paraId="2E04D925" w14:textId="0CCACA30" w:rsidR="0054772D" w:rsidRPr="007C6E91" w:rsidRDefault="0054772D" w:rsidP="000B02A1">
      <w:pPr>
        <w:pStyle w:val="ListParagraph"/>
        <w:numPr>
          <w:ilvl w:val="0"/>
          <w:numId w:val="111"/>
        </w:numPr>
        <w:rPr>
          <w:rFonts w:cstheme="minorHAnsi"/>
        </w:rPr>
      </w:pPr>
      <w:r w:rsidRPr="007C6E91">
        <w:rPr>
          <w:rFonts w:cstheme="minorHAnsi"/>
        </w:rPr>
        <w:t>Remove ends of lemons. Cut 11 to 12 slices per lemon. Serve 1 lemon slice with each steak.</w:t>
      </w:r>
    </w:p>
    <w:p w14:paraId="5ABB535A" w14:textId="4498719C" w:rsidR="0054772D" w:rsidRPr="007C6E91" w:rsidRDefault="0054772D" w:rsidP="000B02A1">
      <w:pPr>
        <w:pStyle w:val="ListParagraph"/>
        <w:numPr>
          <w:ilvl w:val="0"/>
          <w:numId w:val="111"/>
        </w:numPr>
        <w:rPr>
          <w:rFonts w:cstheme="minorHAnsi"/>
        </w:rPr>
      </w:pPr>
      <w:r w:rsidRPr="007C6E91">
        <w:rPr>
          <w:rFonts w:cstheme="minorHAnsi"/>
        </w:rPr>
        <w:t>Serve with mash potatoes</w:t>
      </w:r>
      <w:r w:rsidR="00410F1A" w:rsidRPr="007C6E91">
        <w:rPr>
          <w:rFonts w:cstheme="minorHAnsi"/>
        </w:rPr>
        <w:t xml:space="preserve">, </w:t>
      </w:r>
      <w:r w:rsidR="00462F46" w:rsidRPr="007C6E91">
        <w:rPr>
          <w:rFonts w:cstheme="minorHAnsi"/>
        </w:rPr>
        <w:t>German potato griddle</w:t>
      </w:r>
      <w:r w:rsidR="00410F1A" w:rsidRPr="007C6E91">
        <w:rPr>
          <w:rFonts w:cstheme="minorHAnsi"/>
        </w:rPr>
        <w:t>, or German potato salad</w:t>
      </w:r>
    </w:p>
    <w:p w14:paraId="26104882" w14:textId="77777777" w:rsidR="00462F46" w:rsidRPr="007C6E91" w:rsidRDefault="00462F46" w:rsidP="00462F46">
      <w:pPr>
        <w:rPr>
          <w:rFonts w:cstheme="minorHAnsi"/>
        </w:rPr>
      </w:pPr>
    </w:p>
    <w:p w14:paraId="3F0EEDFC" w14:textId="45510CED" w:rsidR="00287ED8" w:rsidRPr="007C6E91" w:rsidRDefault="009F5928" w:rsidP="000B02A1">
      <w:pPr>
        <w:pStyle w:val="Heading3"/>
        <w:numPr>
          <w:ilvl w:val="0"/>
          <w:numId w:val="27"/>
        </w:numPr>
        <w:tabs>
          <w:tab w:val="left" w:pos="720"/>
          <w:tab w:val="left" w:pos="1080"/>
          <w:tab w:val="left" w:pos="1170"/>
          <w:tab w:val="left" w:pos="1440"/>
          <w:tab w:val="left" w:pos="1800"/>
        </w:tabs>
        <w:rPr>
          <w:rFonts w:asciiTheme="minorHAnsi" w:hAnsiTheme="minorHAnsi" w:cstheme="minorHAnsi"/>
        </w:rPr>
      </w:pPr>
      <w:bookmarkStart w:id="89" w:name="_Toc52018997"/>
      <w:r w:rsidRPr="007C6E91">
        <w:rPr>
          <w:rFonts w:asciiTheme="minorHAnsi" w:hAnsiTheme="minorHAnsi" w:cstheme="minorHAnsi"/>
        </w:rPr>
        <w:t>Hot</w:t>
      </w:r>
      <w:r w:rsidR="00287ED8" w:rsidRPr="007C6E91">
        <w:rPr>
          <w:rFonts w:asciiTheme="minorHAnsi" w:hAnsiTheme="minorHAnsi" w:cstheme="minorHAnsi"/>
        </w:rPr>
        <w:t xml:space="preserve"> Potato Salad</w:t>
      </w:r>
      <w:r w:rsidRPr="007C6E91">
        <w:rPr>
          <w:rFonts w:asciiTheme="minorHAnsi" w:hAnsiTheme="minorHAnsi" w:cstheme="minorHAnsi"/>
        </w:rPr>
        <w:t xml:space="preserve"> (German Style)</w:t>
      </w:r>
      <w:bookmarkEnd w:id="89"/>
    </w:p>
    <w:p w14:paraId="5169C314" w14:textId="616DAE14" w:rsidR="008A7362" w:rsidRPr="007C6E91" w:rsidRDefault="008A7362" w:rsidP="008A7362">
      <w:pPr>
        <w:rPr>
          <w:rFonts w:cstheme="minorHAnsi"/>
        </w:rPr>
      </w:pPr>
    </w:p>
    <w:p w14:paraId="47BC30F9" w14:textId="7144D64D" w:rsidR="008A7362" w:rsidRPr="007C6E91" w:rsidRDefault="008A7362" w:rsidP="008A7362">
      <w:pPr>
        <w:ind w:left="1080"/>
        <w:rPr>
          <w:rFonts w:cstheme="minorHAnsi"/>
        </w:rPr>
      </w:pPr>
      <w:r w:rsidRPr="007C6E91">
        <w:rPr>
          <w:rFonts w:cstheme="minorHAnsi"/>
        </w:rPr>
        <w:t>Yield 50</w:t>
      </w:r>
      <w:r w:rsidR="004943DF" w:rsidRPr="007C6E91">
        <w:rPr>
          <w:rFonts w:cstheme="minorHAnsi"/>
        </w:rPr>
        <w:t xml:space="preserve"> </w:t>
      </w:r>
    </w:p>
    <w:p w14:paraId="78DE42B4" w14:textId="25CA2B22" w:rsidR="004943DF" w:rsidRPr="007C6E91" w:rsidRDefault="004943DF" w:rsidP="008A7362">
      <w:pPr>
        <w:ind w:left="1080"/>
        <w:rPr>
          <w:rFonts w:cstheme="minorHAnsi"/>
        </w:rPr>
      </w:pPr>
      <w:r w:rsidRPr="007C6E91">
        <w:rPr>
          <w:rFonts w:cstheme="minorHAnsi"/>
        </w:rPr>
        <w:t>Portion 2/3 cup</w:t>
      </w:r>
    </w:p>
    <w:p w14:paraId="73EF5A7C" w14:textId="6F16CC34" w:rsidR="008A7362" w:rsidRPr="007C6E91" w:rsidRDefault="004943DF" w:rsidP="000B02A1">
      <w:pPr>
        <w:pStyle w:val="ListParagraph"/>
        <w:numPr>
          <w:ilvl w:val="0"/>
          <w:numId w:val="112"/>
        </w:numPr>
        <w:rPr>
          <w:rFonts w:cstheme="minorHAnsi"/>
        </w:rPr>
      </w:pPr>
      <w:r w:rsidRPr="007C6E91">
        <w:rPr>
          <w:rFonts w:cstheme="minorHAnsi"/>
        </w:rPr>
        <w:t>2 ½ gal or 12 lbs</w:t>
      </w:r>
      <w:r w:rsidR="00004DB2" w:rsidRPr="007C6E91">
        <w:rPr>
          <w:rFonts w:cstheme="minorHAnsi"/>
        </w:rPr>
        <w:t>. potato peeled cubed</w:t>
      </w:r>
    </w:p>
    <w:p w14:paraId="58A4D09D" w14:textId="248D8BF4" w:rsidR="00004DB2" w:rsidRPr="007C6E91" w:rsidRDefault="00004DB2" w:rsidP="000B02A1">
      <w:pPr>
        <w:pStyle w:val="ListParagraph"/>
        <w:numPr>
          <w:ilvl w:val="0"/>
          <w:numId w:val="112"/>
        </w:numPr>
        <w:rPr>
          <w:rFonts w:cstheme="minorHAnsi"/>
        </w:rPr>
      </w:pPr>
      <w:r w:rsidRPr="007C6E91">
        <w:rPr>
          <w:rFonts w:cstheme="minorHAnsi"/>
        </w:rPr>
        <w:t>2 gal water</w:t>
      </w:r>
    </w:p>
    <w:p w14:paraId="653ECF67" w14:textId="6FA753AF" w:rsidR="00004DB2" w:rsidRPr="007C6E91" w:rsidRDefault="00004DB2" w:rsidP="000B02A1">
      <w:pPr>
        <w:pStyle w:val="ListParagraph"/>
        <w:numPr>
          <w:ilvl w:val="0"/>
          <w:numId w:val="112"/>
        </w:numPr>
        <w:rPr>
          <w:rFonts w:cstheme="minorHAnsi"/>
        </w:rPr>
      </w:pPr>
      <w:r w:rsidRPr="007C6E91">
        <w:rPr>
          <w:rFonts w:cstheme="minorHAnsi"/>
        </w:rPr>
        <w:t>2 tbsp salt</w:t>
      </w:r>
    </w:p>
    <w:p w14:paraId="014258B0" w14:textId="707E4986" w:rsidR="00004DB2" w:rsidRPr="007C6E91" w:rsidRDefault="00004DB2" w:rsidP="000B02A1">
      <w:pPr>
        <w:pStyle w:val="ListParagraph"/>
        <w:numPr>
          <w:ilvl w:val="0"/>
          <w:numId w:val="112"/>
        </w:numPr>
        <w:rPr>
          <w:rFonts w:cstheme="minorHAnsi"/>
        </w:rPr>
      </w:pPr>
      <w:r w:rsidRPr="007C6E91">
        <w:rPr>
          <w:rFonts w:cstheme="minorHAnsi"/>
        </w:rPr>
        <w:t>1 ½ lbs. bacon raw</w:t>
      </w:r>
    </w:p>
    <w:p w14:paraId="37D78940" w14:textId="02B565DF" w:rsidR="00004DB2" w:rsidRPr="007C6E91" w:rsidRDefault="00F91754" w:rsidP="000B02A1">
      <w:pPr>
        <w:pStyle w:val="ListParagraph"/>
        <w:numPr>
          <w:ilvl w:val="0"/>
          <w:numId w:val="112"/>
        </w:numPr>
        <w:rPr>
          <w:rFonts w:cstheme="minorHAnsi"/>
        </w:rPr>
      </w:pPr>
      <w:r w:rsidRPr="007C6E91">
        <w:rPr>
          <w:rFonts w:cstheme="minorHAnsi"/>
        </w:rPr>
        <w:t>2 cup onion chopped</w:t>
      </w:r>
    </w:p>
    <w:p w14:paraId="0411CE38" w14:textId="2F157F7D" w:rsidR="00F91754" w:rsidRPr="007C6E91" w:rsidRDefault="00F91754" w:rsidP="000B02A1">
      <w:pPr>
        <w:pStyle w:val="ListParagraph"/>
        <w:numPr>
          <w:ilvl w:val="0"/>
          <w:numId w:val="112"/>
        </w:numPr>
        <w:rPr>
          <w:rFonts w:cstheme="minorHAnsi"/>
        </w:rPr>
      </w:pPr>
      <w:r w:rsidRPr="007C6E91">
        <w:rPr>
          <w:rFonts w:cstheme="minorHAnsi"/>
        </w:rPr>
        <w:t>3 cup celery chopped</w:t>
      </w:r>
    </w:p>
    <w:p w14:paraId="66C8A9F0" w14:textId="288C32DF" w:rsidR="00F91754" w:rsidRPr="007C6E91" w:rsidRDefault="00F91754" w:rsidP="000B02A1">
      <w:pPr>
        <w:pStyle w:val="ListParagraph"/>
        <w:numPr>
          <w:ilvl w:val="0"/>
          <w:numId w:val="112"/>
        </w:numPr>
        <w:rPr>
          <w:rFonts w:cstheme="minorHAnsi"/>
        </w:rPr>
      </w:pPr>
      <w:r w:rsidRPr="007C6E91">
        <w:rPr>
          <w:rFonts w:cstheme="minorHAnsi"/>
        </w:rPr>
        <w:t>2 tbsp salt</w:t>
      </w:r>
    </w:p>
    <w:p w14:paraId="25885647" w14:textId="5DDF4C91" w:rsidR="00F91754" w:rsidRPr="007C6E91" w:rsidRDefault="0058637E" w:rsidP="000B02A1">
      <w:pPr>
        <w:pStyle w:val="ListParagraph"/>
        <w:numPr>
          <w:ilvl w:val="0"/>
          <w:numId w:val="112"/>
        </w:numPr>
        <w:rPr>
          <w:rFonts w:cstheme="minorHAnsi"/>
        </w:rPr>
      </w:pPr>
      <w:r w:rsidRPr="007C6E91">
        <w:rPr>
          <w:rFonts w:cstheme="minorHAnsi"/>
        </w:rPr>
        <w:t>1/8 tsp ground black pepper</w:t>
      </w:r>
    </w:p>
    <w:p w14:paraId="5A89506F" w14:textId="2B709B81" w:rsidR="0058637E" w:rsidRPr="007C6E91" w:rsidRDefault="0058637E" w:rsidP="000B02A1">
      <w:pPr>
        <w:pStyle w:val="ListParagraph"/>
        <w:numPr>
          <w:ilvl w:val="0"/>
          <w:numId w:val="112"/>
        </w:numPr>
        <w:rPr>
          <w:rFonts w:cstheme="minorHAnsi"/>
        </w:rPr>
      </w:pPr>
      <w:r w:rsidRPr="007C6E91">
        <w:rPr>
          <w:rFonts w:cstheme="minorHAnsi"/>
        </w:rPr>
        <w:t>1 cup rendered bacon fat</w:t>
      </w:r>
    </w:p>
    <w:p w14:paraId="1A0A5C70" w14:textId="5901691C" w:rsidR="000C7B33" w:rsidRPr="007C6E91" w:rsidRDefault="000C7B33" w:rsidP="000B02A1">
      <w:pPr>
        <w:pStyle w:val="ListParagraph"/>
        <w:numPr>
          <w:ilvl w:val="0"/>
          <w:numId w:val="112"/>
        </w:numPr>
        <w:rPr>
          <w:rFonts w:cstheme="minorHAnsi"/>
        </w:rPr>
      </w:pPr>
      <w:r w:rsidRPr="007C6E91">
        <w:rPr>
          <w:rFonts w:cstheme="minorHAnsi"/>
        </w:rPr>
        <w:t>1 ½ cup water</w:t>
      </w:r>
    </w:p>
    <w:p w14:paraId="262A3968" w14:textId="02CCAFB1" w:rsidR="000C7B33" w:rsidRPr="007C6E91" w:rsidRDefault="000C7B33" w:rsidP="000B02A1">
      <w:pPr>
        <w:pStyle w:val="ListParagraph"/>
        <w:numPr>
          <w:ilvl w:val="0"/>
          <w:numId w:val="112"/>
        </w:numPr>
        <w:rPr>
          <w:rFonts w:cstheme="minorHAnsi"/>
        </w:rPr>
      </w:pPr>
      <w:r w:rsidRPr="007C6E91">
        <w:rPr>
          <w:rFonts w:cstheme="minorHAnsi"/>
        </w:rPr>
        <w:t>3 cup distilled vinegar</w:t>
      </w:r>
    </w:p>
    <w:p w14:paraId="017CBA59" w14:textId="35748D38" w:rsidR="000C7B33" w:rsidRPr="007C6E91" w:rsidRDefault="000C7B33" w:rsidP="000B02A1">
      <w:pPr>
        <w:pStyle w:val="ListParagraph"/>
        <w:numPr>
          <w:ilvl w:val="0"/>
          <w:numId w:val="112"/>
        </w:numPr>
        <w:rPr>
          <w:rFonts w:cstheme="minorHAnsi"/>
        </w:rPr>
      </w:pPr>
      <w:r w:rsidRPr="007C6E91">
        <w:rPr>
          <w:rFonts w:cstheme="minorHAnsi"/>
        </w:rPr>
        <w:t>1 cup sugar</w:t>
      </w:r>
    </w:p>
    <w:p w14:paraId="535A5DEE" w14:textId="211AFA62" w:rsidR="000C7B33" w:rsidRPr="007C6E91" w:rsidRDefault="000C7B33" w:rsidP="000B02A1">
      <w:pPr>
        <w:pStyle w:val="ListParagraph"/>
        <w:numPr>
          <w:ilvl w:val="0"/>
          <w:numId w:val="112"/>
        </w:numPr>
        <w:rPr>
          <w:rFonts w:cstheme="minorHAnsi"/>
        </w:rPr>
      </w:pPr>
      <w:r w:rsidRPr="007C6E91">
        <w:rPr>
          <w:rFonts w:cstheme="minorHAnsi"/>
        </w:rPr>
        <w:t>½ tbsp mustard dry</w:t>
      </w:r>
    </w:p>
    <w:p w14:paraId="23043DD9" w14:textId="4CD4F763" w:rsidR="000C7B33" w:rsidRPr="007C6E91" w:rsidRDefault="000C7B33" w:rsidP="000C7B33">
      <w:pPr>
        <w:rPr>
          <w:rFonts w:cstheme="minorHAnsi"/>
        </w:rPr>
      </w:pPr>
    </w:p>
    <w:p w14:paraId="21237333" w14:textId="05C60741" w:rsidR="000C7B33" w:rsidRPr="007C6E91" w:rsidRDefault="00205631" w:rsidP="000B02A1">
      <w:pPr>
        <w:pStyle w:val="ListParagraph"/>
        <w:numPr>
          <w:ilvl w:val="0"/>
          <w:numId w:val="113"/>
        </w:numPr>
        <w:rPr>
          <w:rFonts w:cstheme="minorHAnsi"/>
        </w:rPr>
      </w:pPr>
      <w:r w:rsidRPr="007C6E91">
        <w:rPr>
          <w:rFonts w:cstheme="minorHAnsi"/>
        </w:rPr>
        <w:t>Cover potatoes with water; bring to a boil; add salt; cover. Cook until tender. Drain well. Set aside for use in Step 2.</w:t>
      </w:r>
    </w:p>
    <w:p w14:paraId="19110815" w14:textId="561A9D8A" w:rsidR="00205631" w:rsidRPr="007C6E91" w:rsidRDefault="00205631" w:rsidP="000B02A1">
      <w:pPr>
        <w:pStyle w:val="ListParagraph"/>
        <w:numPr>
          <w:ilvl w:val="0"/>
          <w:numId w:val="113"/>
        </w:numPr>
        <w:rPr>
          <w:rFonts w:cstheme="minorHAnsi"/>
        </w:rPr>
      </w:pPr>
      <w:r w:rsidRPr="007C6E91">
        <w:rPr>
          <w:rFonts w:cstheme="minorHAnsi"/>
        </w:rPr>
        <w:t>Cook bacon until crisp. Drain; combine bacon with potatoes. Set bacon fat aside for use in Step 4.</w:t>
      </w:r>
    </w:p>
    <w:p w14:paraId="561A8D60" w14:textId="2C679F71" w:rsidR="00205631" w:rsidRPr="007C6E91" w:rsidRDefault="00205631" w:rsidP="000B02A1">
      <w:pPr>
        <w:pStyle w:val="ListParagraph"/>
        <w:numPr>
          <w:ilvl w:val="0"/>
          <w:numId w:val="113"/>
        </w:numPr>
        <w:rPr>
          <w:rFonts w:cstheme="minorHAnsi"/>
        </w:rPr>
      </w:pPr>
      <w:r w:rsidRPr="007C6E91">
        <w:rPr>
          <w:rFonts w:cstheme="minorHAnsi"/>
        </w:rPr>
        <w:t>Carefully mix potato and bacon mixture with onions, celery, salt, and pepper.</w:t>
      </w:r>
    </w:p>
    <w:p w14:paraId="1E5C6BD3" w14:textId="2B1702F1" w:rsidR="00205631" w:rsidRPr="007C6E91" w:rsidRDefault="00E85297" w:rsidP="000B02A1">
      <w:pPr>
        <w:pStyle w:val="ListParagraph"/>
        <w:numPr>
          <w:ilvl w:val="0"/>
          <w:numId w:val="113"/>
        </w:numPr>
        <w:rPr>
          <w:rFonts w:cstheme="minorHAnsi"/>
        </w:rPr>
      </w:pPr>
      <w:r w:rsidRPr="007C6E91">
        <w:rPr>
          <w:rFonts w:cstheme="minorHAnsi"/>
        </w:rPr>
        <w:t>Combine bacon fat, water, vinegar, sugar, and mustard; heat to boiling point.</w:t>
      </w:r>
    </w:p>
    <w:p w14:paraId="2CD8A9C0" w14:textId="61FE99C0" w:rsidR="00E85297" w:rsidRPr="007C6E91" w:rsidRDefault="00E85297" w:rsidP="000B02A1">
      <w:pPr>
        <w:pStyle w:val="ListParagraph"/>
        <w:numPr>
          <w:ilvl w:val="0"/>
          <w:numId w:val="113"/>
        </w:numPr>
        <w:rPr>
          <w:rFonts w:cstheme="minorHAnsi"/>
        </w:rPr>
      </w:pPr>
      <w:r w:rsidRPr="007C6E91">
        <w:rPr>
          <w:rFonts w:cstheme="minorHAnsi"/>
        </w:rPr>
        <w:t>Pour hot mixture over potato mixture; combine carefully.</w:t>
      </w:r>
    </w:p>
    <w:p w14:paraId="7F5D5601" w14:textId="1E613B6C" w:rsidR="00E85297" w:rsidRPr="007C6E91" w:rsidRDefault="00E85297" w:rsidP="000B02A1">
      <w:pPr>
        <w:pStyle w:val="ListParagraph"/>
        <w:numPr>
          <w:ilvl w:val="0"/>
          <w:numId w:val="113"/>
        </w:numPr>
        <w:rPr>
          <w:rFonts w:cstheme="minorHAnsi"/>
        </w:rPr>
      </w:pPr>
      <w:r w:rsidRPr="007C6E91">
        <w:rPr>
          <w:rFonts w:cstheme="minorHAnsi"/>
        </w:rPr>
        <w:t>Pour 2</w:t>
      </w:r>
      <w:r w:rsidR="006E124E" w:rsidRPr="007C6E91">
        <w:rPr>
          <w:rFonts w:cstheme="minorHAnsi"/>
        </w:rPr>
        <w:t xml:space="preserve"> gal </w:t>
      </w:r>
      <w:r w:rsidR="00780B28" w:rsidRPr="007C6E91">
        <w:rPr>
          <w:rFonts w:cstheme="minorHAnsi"/>
        </w:rPr>
        <w:t>2 cup</w:t>
      </w:r>
      <w:r w:rsidRPr="007C6E91">
        <w:rPr>
          <w:rFonts w:cstheme="minorHAnsi"/>
        </w:rPr>
        <w:t xml:space="preserve"> mixture into each pan.</w:t>
      </w:r>
    </w:p>
    <w:p w14:paraId="025C1306" w14:textId="7AAA51B1" w:rsidR="00E85297" w:rsidRPr="007C6E91" w:rsidRDefault="00E85297" w:rsidP="000B02A1">
      <w:pPr>
        <w:pStyle w:val="ListParagraph"/>
        <w:numPr>
          <w:ilvl w:val="0"/>
          <w:numId w:val="113"/>
        </w:numPr>
        <w:rPr>
          <w:rFonts w:cstheme="minorHAnsi"/>
        </w:rPr>
      </w:pPr>
      <w:r w:rsidRPr="007C6E91">
        <w:rPr>
          <w:rFonts w:cstheme="minorHAnsi"/>
        </w:rPr>
        <w:t>Place in oven at 350 F. for 15 minutes or until thoroughly heated. Serve hot. CCP: Hold for service at 140 F. or higher.</w:t>
      </w:r>
    </w:p>
    <w:p w14:paraId="615C4A03" w14:textId="77777777" w:rsidR="00462F46" w:rsidRPr="007C6E91" w:rsidRDefault="00462F46" w:rsidP="00462F46">
      <w:pPr>
        <w:rPr>
          <w:rFonts w:cstheme="minorHAnsi"/>
        </w:rPr>
      </w:pPr>
    </w:p>
    <w:p w14:paraId="3539B87A" w14:textId="1B383E09" w:rsidR="000511B6" w:rsidRPr="007C6E91" w:rsidRDefault="0045467A" w:rsidP="000B02A1">
      <w:pPr>
        <w:pStyle w:val="Heading3"/>
        <w:numPr>
          <w:ilvl w:val="0"/>
          <w:numId w:val="27"/>
        </w:numPr>
        <w:tabs>
          <w:tab w:val="left" w:pos="720"/>
          <w:tab w:val="left" w:pos="1080"/>
          <w:tab w:val="left" w:pos="1170"/>
          <w:tab w:val="left" w:pos="1440"/>
          <w:tab w:val="left" w:pos="1800"/>
        </w:tabs>
        <w:rPr>
          <w:rFonts w:asciiTheme="minorHAnsi" w:hAnsiTheme="minorHAnsi" w:cstheme="minorHAnsi"/>
        </w:rPr>
      </w:pPr>
      <w:bookmarkStart w:id="90" w:name="_Toc52018998"/>
      <w:r w:rsidRPr="007C6E91">
        <w:rPr>
          <w:rFonts w:asciiTheme="minorHAnsi" w:hAnsiTheme="minorHAnsi" w:cstheme="minorHAnsi"/>
        </w:rPr>
        <w:t>Pierogi</w:t>
      </w:r>
      <w:bookmarkEnd w:id="90"/>
    </w:p>
    <w:p w14:paraId="57B0984A" w14:textId="2CCF317D" w:rsidR="008C3411" w:rsidRPr="007C6E91" w:rsidRDefault="008C3411" w:rsidP="008C3411">
      <w:pPr>
        <w:rPr>
          <w:rFonts w:cstheme="minorHAnsi"/>
        </w:rPr>
      </w:pPr>
    </w:p>
    <w:p w14:paraId="23AA63C0" w14:textId="3892476F" w:rsidR="008C3411" w:rsidRPr="007C6E91" w:rsidRDefault="008C3411" w:rsidP="008C3411">
      <w:pPr>
        <w:ind w:left="1080"/>
        <w:rPr>
          <w:rFonts w:cstheme="minorHAnsi"/>
        </w:rPr>
      </w:pPr>
      <w:r w:rsidRPr="007C6E91">
        <w:rPr>
          <w:rFonts w:cstheme="minorHAnsi"/>
        </w:rPr>
        <w:t>Yield 50</w:t>
      </w:r>
    </w:p>
    <w:p w14:paraId="5ECB4B5C" w14:textId="6C84E72F" w:rsidR="008C3411" w:rsidRPr="007C6E91" w:rsidRDefault="008C3411" w:rsidP="008C3411">
      <w:pPr>
        <w:ind w:left="1080"/>
        <w:rPr>
          <w:rFonts w:cstheme="minorHAnsi"/>
        </w:rPr>
      </w:pPr>
      <w:r w:rsidRPr="007C6E91">
        <w:rPr>
          <w:rFonts w:cstheme="minorHAnsi"/>
        </w:rPr>
        <w:lastRenderedPageBreak/>
        <w:t>Portion 2</w:t>
      </w:r>
    </w:p>
    <w:p w14:paraId="41A5DDC6" w14:textId="28BA7D12" w:rsidR="00D83FEB" w:rsidRPr="007C6E91" w:rsidRDefault="00D83FEB" w:rsidP="000B02A1">
      <w:pPr>
        <w:pStyle w:val="ListParagraph"/>
        <w:numPr>
          <w:ilvl w:val="0"/>
          <w:numId w:val="114"/>
        </w:numPr>
        <w:rPr>
          <w:rFonts w:cstheme="minorHAnsi"/>
        </w:rPr>
      </w:pPr>
      <w:r w:rsidRPr="007C6E91">
        <w:rPr>
          <w:rFonts w:cstheme="minorHAnsi"/>
        </w:rPr>
        <w:t>8 ½ lbs</w:t>
      </w:r>
      <w:r w:rsidR="009A1F86" w:rsidRPr="007C6E91">
        <w:rPr>
          <w:rFonts w:cstheme="minorHAnsi"/>
        </w:rPr>
        <w:t>.</w:t>
      </w:r>
      <w:r w:rsidRPr="007C6E91">
        <w:rPr>
          <w:rFonts w:cstheme="minorHAnsi"/>
        </w:rPr>
        <w:t xml:space="preserve"> frozen pierogis</w:t>
      </w:r>
    </w:p>
    <w:p w14:paraId="155CD1F1" w14:textId="42986F6B" w:rsidR="009A1F86" w:rsidRPr="007C6E91" w:rsidRDefault="00A42D64" w:rsidP="000B02A1">
      <w:pPr>
        <w:pStyle w:val="ListParagraph"/>
        <w:numPr>
          <w:ilvl w:val="0"/>
          <w:numId w:val="114"/>
        </w:numPr>
        <w:rPr>
          <w:rFonts w:cstheme="minorHAnsi"/>
        </w:rPr>
      </w:pPr>
      <w:r w:rsidRPr="007C6E91">
        <w:rPr>
          <w:rFonts w:cstheme="minorHAnsi"/>
        </w:rPr>
        <w:t>1 gal boiling water</w:t>
      </w:r>
    </w:p>
    <w:p w14:paraId="5E3A1C1A" w14:textId="2DAC3B80" w:rsidR="00A42D64" w:rsidRPr="007C6E91" w:rsidRDefault="00A42D64" w:rsidP="00A42D64">
      <w:pPr>
        <w:pStyle w:val="ListParagraph"/>
        <w:ind w:left="1440"/>
        <w:rPr>
          <w:rFonts w:cstheme="minorHAnsi"/>
        </w:rPr>
      </w:pPr>
    </w:p>
    <w:p w14:paraId="4373680E" w14:textId="6706A1B3" w:rsidR="00A42D64" w:rsidRPr="007C6E91" w:rsidRDefault="003E6291" w:rsidP="000B02A1">
      <w:pPr>
        <w:pStyle w:val="ListParagraph"/>
        <w:numPr>
          <w:ilvl w:val="0"/>
          <w:numId w:val="115"/>
        </w:numPr>
        <w:rPr>
          <w:rFonts w:cstheme="minorHAnsi"/>
        </w:rPr>
      </w:pPr>
      <w:r w:rsidRPr="007C6E91">
        <w:rPr>
          <w:rFonts w:cstheme="minorHAnsi"/>
        </w:rPr>
        <w:t>Follow instructions for recipe on package</w:t>
      </w:r>
    </w:p>
    <w:p w14:paraId="047637A8" w14:textId="2213D77B" w:rsidR="003E6291" w:rsidRPr="007C6E91" w:rsidRDefault="003E6291" w:rsidP="000B02A1">
      <w:pPr>
        <w:pStyle w:val="ListParagraph"/>
        <w:numPr>
          <w:ilvl w:val="0"/>
          <w:numId w:val="115"/>
        </w:numPr>
        <w:rPr>
          <w:rFonts w:cstheme="minorHAnsi"/>
        </w:rPr>
      </w:pPr>
      <w:r w:rsidRPr="007C6E91">
        <w:rPr>
          <w:rFonts w:cstheme="minorHAnsi"/>
        </w:rPr>
        <w:t>Usually boil frozen piero</w:t>
      </w:r>
      <w:r w:rsidR="003B4491" w:rsidRPr="007C6E91">
        <w:rPr>
          <w:rFonts w:cstheme="minorHAnsi"/>
        </w:rPr>
        <w:t>gis and then fry in skillet for 1-2 minutes</w:t>
      </w:r>
    </w:p>
    <w:p w14:paraId="6E3E4D0B" w14:textId="77777777" w:rsidR="00E57B33" w:rsidRPr="007C6E91" w:rsidRDefault="00E57B33" w:rsidP="00E57B33">
      <w:pPr>
        <w:rPr>
          <w:rFonts w:cstheme="minorHAnsi"/>
        </w:rPr>
      </w:pPr>
    </w:p>
    <w:p w14:paraId="7A6A2839" w14:textId="3A8EF59D" w:rsidR="005650DA" w:rsidRPr="007C6E91" w:rsidRDefault="000511B6" w:rsidP="000B02A1">
      <w:pPr>
        <w:pStyle w:val="Heading3"/>
        <w:numPr>
          <w:ilvl w:val="0"/>
          <w:numId w:val="27"/>
        </w:numPr>
        <w:tabs>
          <w:tab w:val="left" w:pos="720"/>
          <w:tab w:val="left" w:pos="1080"/>
          <w:tab w:val="left" w:pos="1170"/>
          <w:tab w:val="left" w:pos="1440"/>
          <w:tab w:val="left" w:pos="1800"/>
        </w:tabs>
        <w:rPr>
          <w:rFonts w:asciiTheme="minorHAnsi" w:hAnsiTheme="minorHAnsi" w:cstheme="minorHAnsi"/>
        </w:rPr>
      </w:pPr>
      <w:bookmarkStart w:id="91" w:name="_Toc52018999"/>
      <w:r w:rsidRPr="007C6E91">
        <w:rPr>
          <w:rFonts w:asciiTheme="minorHAnsi" w:hAnsiTheme="minorHAnsi" w:cstheme="minorHAnsi"/>
        </w:rPr>
        <w:t>Fried Pork Tenderloin</w:t>
      </w:r>
      <w:r w:rsidR="00204404" w:rsidRPr="007C6E91">
        <w:rPr>
          <w:rFonts w:asciiTheme="minorHAnsi" w:hAnsiTheme="minorHAnsi" w:cstheme="minorHAnsi"/>
        </w:rPr>
        <w:t xml:space="preserve"> (Kotlety Schabowy)</w:t>
      </w:r>
      <w:bookmarkEnd w:id="91"/>
    </w:p>
    <w:p w14:paraId="215059C4" w14:textId="2290698E" w:rsidR="00C03872" w:rsidRPr="007C6E91" w:rsidRDefault="00C03872" w:rsidP="00C03872">
      <w:pPr>
        <w:rPr>
          <w:rFonts w:cstheme="minorHAnsi"/>
        </w:rPr>
      </w:pPr>
    </w:p>
    <w:p w14:paraId="192E2CA7" w14:textId="2C3015E5" w:rsidR="00C03872" w:rsidRPr="007C6E91" w:rsidRDefault="00C03872" w:rsidP="00C03872">
      <w:pPr>
        <w:ind w:left="1080"/>
        <w:rPr>
          <w:rFonts w:cstheme="minorHAnsi"/>
        </w:rPr>
      </w:pPr>
      <w:r w:rsidRPr="007C6E91">
        <w:rPr>
          <w:rFonts w:cstheme="minorHAnsi"/>
        </w:rPr>
        <w:t xml:space="preserve">Yield 50 </w:t>
      </w:r>
    </w:p>
    <w:p w14:paraId="4BC4CF2D" w14:textId="605AE50F" w:rsidR="00C03872" w:rsidRPr="007C6E91" w:rsidRDefault="00C03872" w:rsidP="00C03872">
      <w:pPr>
        <w:ind w:left="1080"/>
        <w:rPr>
          <w:rFonts w:cstheme="minorHAnsi"/>
        </w:rPr>
      </w:pPr>
      <w:r w:rsidRPr="007C6E91">
        <w:rPr>
          <w:rFonts w:cstheme="minorHAnsi"/>
        </w:rPr>
        <w:t>Portion 4 oz</w:t>
      </w:r>
    </w:p>
    <w:p w14:paraId="1A1262A4" w14:textId="13B1BE70" w:rsidR="00C03872" w:rsidRPr="007C6E91" w:rsidRDefault="0058037F" w:rsidP="000B02A1">
      <w:pPr>
        <w:pStyle w:val="ListParagraph"/>
        <w:numPr>
          <w:ilvl w:val="0"/>
          <w:numId w:val="118"/>
        </w:numPr>
        <w:rPr>
          <w:rFonts w:cstheme="minorHAnsi"/>
        </w:rPr>
      </w:pPr>
      <w:r w:rsidRPr="007C6E91">
        <w:rPr>
          <w:rFonts w:cstheme="minorHAnsi"/>
        </w:rPr>
        <w:t>17 lbs. pork steak breaded frozen</w:t>
      </w:r>
    </w:p>
    <w:p w14:paraId="175F6F4F" w14:textId="2200386B" w:rsidR="00751749" w:rsidRPr="007C6E91" w:rsidRDefault="00751749" w:rsidP="000B02A1">
      <w:pPr>
        <w:pStyle w:val="ListParagraph"/>
        <w:numPr>
          <w:ilvl w:val="0"/>
          <w:numId w:val="118"/>
        </w:numPr>
        <w:rPr>
          <w:rFonts w:cstheme="minorHAnsi"/>
        </w:rPr>
      </w:pPr>
      <w:r w:rsidRPr="007C6E91">
        <w:rPr>
          <w:rFonts w:cstheme="minorHAnsi"/>
        </w:rPr>
        <w:t>5 lemons</w:t>
      </w:r>
    </w:p>
    <w:p w14:paraId="7D811757" w14:textId="1F808FA8" w:rsidR="009665CD" w:rsidRPr="007C6E91" w:rsidRDefault="00E57B33" w:rsidP="000B02A1">
      <w:pPr>
        <w:pStyle w:val="ListParagraph"/>
        <w:numPr>
          <w:ilvl w:val="0"/>
          <w:numId w:val="118"/>
        </w:numPr>
        <w:rPr>
          <w:rFonts w:cstheme="minorHAnsi"/>
        </w:rPr>
      </w:pPr>
      <w:r w:rsidRPr="007C6E91">
        <w:rPr>
          <w:rFonts w:cstheme="minorHAnsi"/>
        </w:rPr>
        <w:t xml:space="preserve">½ gal applesauce </w:t>
      </w:r>
    </w:p>
    <w:p w14:paraId="6523DFA1" w14:textId="16963E58" w:rsidR="00751749" w:rsidRPr="007C6E91" w:rsidRDefault="00751749" w:rsidP="00751749">
      <w:pPr>
        <w:rPr>
          <w:rFonts w:cstheme="minorHAnsi"/>
        </w:rPr>
      </w:pPr>
    </w:p>
    <w:p w14:paraId="1CE2859F" w14:textId="5077B2FF" w:rsidR="00751749" w:rsidRPr="007C6E91" w:rsidRDefault="000B651A" w:rsidP="000B02A1">
      <w:pPr>
        <w:pStyle w:val="ListParagraph"/>
        <w:numPr>
          <w:ilvl w:val="0"/>
          <w:numId w:val="119"/>
        </w:numPr>
        <w:rPr>
          <w:rFonts w:cstheme="minorHAnsi"/>
        </w:rPr>
      </w:pPr>
      <w:r w:rsidRPr="007C6E91">
        <w:rPr>
          <w:rFonts w:cstheme="minorHAnsi"/>
        </w:rPr>
        <w:t>Deep fat fry at 350 F. pork steak 7 to 8 minutes or until done CCP: Internal temperature must reach 145 F. or higher for 15 seconds.</w:t>
      </w:r>
    </w:p>
    <w:p w14:paraId="1B1ACF88" w14:textId="240EC426" w:rsidR="000B651A" w:rsidRPr="007C6E91" w:rsidRDefault="000B651A" w:rsidP="000B02A1">
      <w:pPr>
        <w:pStyle w:val="ListParagraph"/>
        <w:numPr>
          <w:ilvl w:val="0"/>
          <w:numId w:val="119"/>
        </w:numPr>
        <w:rPr>
          <w:rFonts w:cstheme="minorHAnsi"/>
        </w:rPr>
      </w:pPr>
      <w:r w:rsidRPr="007C6E91">
        <w:rPr>
          <w:rFonts w:cstheme="minorHAnsi"/>
        </w:rPr>
        <w:t>Drain well in basket or on absorbent paper. Place on sheet pans. CCP: Hold for service at 140 F. or higher.</w:t>
      </w:r>
    </w:p>
    <w:p w14:paraId="6587A185" w14:textId="4211DDBB" w:rsidR="000B651A" w:rsidRPr="007C6E91" w:rsidRDefault="000B651A" w:rsidP="000B02A1">
      <w:pPr>
        <w:pStyle w:val="ListParagraph"/>
        <w:numPr>
          <w:ilvl w:val="0"/>
          <w:numId w:val="119"/>
        </w:numPr>
        <w:rPr>
          <w:rFonts w:cstheme="minorHAnsi"/>
        </w:rPr>
      </w:pPr>
      <w:r w:rsidRPr="007C6E91">
        <w:rPr>
          <w:rFonts w:cstheme="minorHAnsi"/>
        </w:rPr>
        <w:t>Remove ends of lemons. Cut 11 to 12 slices per lemon. Serve 1 lemon slice with each steak.</w:t>
      </w:r>
    </w:p>
    <w:p w14:paraId="42742FD1" w14:textId="7F2AA4C6" w:rsidR="009665CD" w:rsidRPr="007C6E91" w:rsidRDefault="009665CD" w:rsidP="000B02A1">
      <w:pPr>
        <w:pStyle w:val="ListParagraph"/>
        <w:numPr>
          <w:ilvl w:val="0"/>
          <w:numId w:val="119"/>
        </w:numPr>
        <w:rPr>
          <w:rFonts w:cstheme="minorHAnsi"/>
        </w:rPr>
      </w:pPr>
      <w:r w:rsidRPr="007C6E91">
        <w:rPr>
          <w:rFonts w:cstheme="minorHAnsi"/>
        </w:rPr>
        <w:t>Serve with potato pancakes and apple sauce</w:t>
      </w:r>
    </w:p>
    <w:p w14:paraId="0A939FEB" w14:textId="77777777" w:rsidR="000B651A" w:rsidRPr="007C6E91" w:rsidRDefault="000B651A" w:rsidP="000B651A">
      <w:pPr>
        <w:rPr>
          <w:rFonts w:cstheme="minorHAnsi"/>
        </w:rPr>
      </w:pPr>
    </w:p>
    <w:p w14:paraId="3AB8BF75" w14:textId="2E7C9EFA" w:rsidR="00993D53" w:rsidRPr="007C6E91" w:rsidRDefault="00803DE5" w:rsidP="000B02A1">
      <w:pPr>
        <w:pStyle w:val="Heading3"/>
        <w:numPr>
          <w:ilvl w:val="0"/>
          <w:numId w:val="27"/>
        </w:numPr>
        <w:tabs>
          <w:tab w:val="left" w:pos="720"/>
          <w:tab w:val="left" w:pos="1080"/>
          <w:tab w:val="left" w:pos="1170"/>
          <w:tab w:val="left" w:pos="1440"/>
          <w:tab w:val="left" w:pos="1800"/>
        </w:tabs>
        <w:rPr>
          <w:rFonts w:asciiTheme="minorHAnsi" w:hAnsiTheme="minorHAnsi" w:cstheme="minorHAnsi"/>
        </w:rPr>
      </w:pPr>
      <w:bookmarkStart w:id="92" w:name="_Toc52019000"/>
      <w:r w:rsidRPr="007C6E91">
        <w:rPr>
          <w:rFonts w:asciiTheme="minorHAnsi" w:hAnsiTheme="minorHAnsi" w:cstheme="minorHAnsi"/>
        </w:rPr>
        <w:t xml:space="preserve">Potato </w:t>
      </w:r>
      <w:r w:rsidR="005650DA" w:rsidRPr="007C6E91">
        <w:rPr>
          <w:rFonts w:asciiTheme="minorHAnsi" w:hAnsiTheme="minorHAnsi" w:cstheme="minorHAnsi"/>
        </w:rPr>
        <w:t>Pancakes</w:t>
      </w:r>
      <w:r w:rsidR="00225F7F" w:rsidRPr="007C6E91">
        <w:rPr>
          <w:rFonts w:asciiTheme="minorHAnsi" w:hAnsiTheme="minorHAnsi" w:cstheme="minorHAnsi"/>
        </w:rPr>
        <w:t xml:space="preserve"> (</w:t>
      </w:r>
      <w:r w:rsidR="007D0045" w:rsidRPr="007C6E91">
        <w:rPr>
          <w:rFonts w:asciiTheme="minorHAnsi" w:hAnsiTheme="minorHAnsi" w:cstheme="minorHAnsi"/>
        </w:rPr>
        <w:t>Placki Ziemniaczane</w:t>
      </w:r>
      <w:r w:rsidR="00225F7F" w:rsidRPr="007C6E91">
        <w:rPr>
          <w:rFonts w:asciiTheme="minorHAnsi" w:hAnsiTheme="minorHAnsi" w:cstheme="minorHAnsi"/>
        </w:rPr>
        <w:t>)</w:t>
      </w:r>
      <w:bookmarkEnd w:id="92"/>
    </w:p>
    <w:p w14:paraId="3BCBA77E" w14:textId="0EE56B69" w:rsidR="0023618A" w:rsidRPr="007C6E91" w:rsidRDefault="0023618A" w:rsidP="0023618A">
      <w:pPr>
        <w:rPr>
          <w:rFonts w:cstheme="minorHAnsi"/>
        </w:rPr>
      </w:pPr>
    </w:p>
    <w:p w14:paraId="12565E6F" w14:textId="2E2FA8A0" w:rsidR="0023618A" w:rsidRPr="007C6E91" w:rsidRDefault="0023618A" w:rsidP="0023618A">
      <w:pPr>
        <w:ind w:left="1080"/>
        <w:rPr>
          <w:rFonts w:cstheme="minorHAnsi"/>
        </w:rPr>
      </w:pPr>
      <w:r w:rsidRPr="007C6E91">
        <w:rPr>
          <w:rFonts w:cstheme="minorHAnsi"/>
        </w:rPr>
        <w:t>Yield 50</w:t>
      </w:r>
    </w:p>
    <w:p w14:paraId="7564D36B" w14:textId="7E803F90" w:rsidR="0023618A" w:rsidRPr="007C6E91" w:rsidRDefault="0023618A" w:rsidP="0023618A">
      <w:pPr>
        <w:ind w:left="1080"/>
        <w:rPr>
          <w:rFonts w:cstheme="minorHAnsi"/>
        </w:rPr>
      </w:pPr>
      <w:r w:rsidRPr="007C6E91">
        <w:rPr>
          <w:rFonts w:cstheme="minorHAnsi"/>
        </w:rPr>
        <w:t>Portion 1 cake</w:t>
      </w:r>
    </w:p>
    <w:p w14:paraId="19136922" w14:textId="17F00DC8" w:rsidR="0023618A" w:rsidRPr="007C6E91" w:rsidRDefault="00947C1D" w:rsidP="000B02A1">
      <w:pPr>
        <w:pStyle w:val="ListParagraph"/>
        <w:numPr>
          <w:ilvl w:val="0"/>
          <w:numId w:val="116"/>
        </w:numPr>
        <w:rPr>
          <w:rFonts w:cstheme="minorHAnsi"/>
        </w:rPr>
      </w:pPr>
      <w:r w:rsidRPr="007C6E91">
        <w:rPr>
          <w:rFonts w:cstheme="minorHAnsi"/>
        </w:rPr>
        <w:t xml:space="preserve">13 lbs. or 1 ¾ gal </w:t>
      </w:r>
      <w:r w:rsidR="009A490E" w:rsidRPr="007C6E91">
        <w:rPr>
          <w:rFonts w:cstheme="minorHAnsi"/>
        </w:rPr>
        <w:t>potato frozen hash</w:t>
      </w:r>
      <w:r w:rsidR="00F55C9C" w:rsidRPr="007C6E91">
        <w:rPr>
          <w:rFonts w:cstheme="minorHAnsi"/>
        </w:rPr>
        <w:t xml:space="preserve"> </w:t>
      </w:r>
      <w:r w:rsidR="009A490E" w:rsidRPr="007C6E91">
        <w:rPr>
          <w:rFonts w:cstheme="minorHAnsi"/>
        </w:rPr>
        <w:t>brown</w:t>
      </w:r>
      <w:r w:rsidR="00F55C9C" w:rsidRPr="007C6E91">
        <w:rPr>
          <w:rFonts w:cstheme="minorHAnsi"/>
        </w:rPr>
        <w:t>s</w:t>
      </w:r>
    </w:p>
    <w:p w14:paraId="7047913E" w14:textId="1B5DB1A7" w:rsidR="009A490E" w:rsidRPr="007C6E91" w:rsidRDefault="009A490E" w:rsidP="000B02A1">
      <w:pPr>
        <w:pStyle w:val="ListParagraph"/>
        <w:numPr>
          <w:ilvl w:val="0"/>
          <w:numId w:val="116"/>
        </w:numPr>
        <w:rPr>
          <w:rFonts w:cstheme="minorHAnsi"/>
        </w:rPr>
      </w:pPr>
      <w:r w:rsidRPr="007C6E91">
        <w:rPr>
          <w:rFonts w:cstheme="minorHAnsi"/>
        </w:rPr>
        <w:t>1 qt jack cheese shredded</w:t>
      </w:r>
    </w:p>
    <w:p w14:paraId="747509FD" w14:textId="40DCF266" w:rsidR="009A490E" w:rsidRPr="007C6E91" w:rsidRDefault="00DD34BE" w:rsidP="000B02A1">
      <w:pPr>
        <w:pStyle w:val="ListParagraph"/>
        <w:numPr>
          <w:ilvl w:val="0"/>
          <w:numId w:val="116"/>
        </w:numPr>
        <w:rPr>
          <w:rFonts w:cstheme="minorHAnsi"/>
        </w:rPr>
      </w:pPr>
      <w:r w:rsidRPr="007C6E91">
        <w:rPr>
          <w:rFonts w:cstheme="minorHAnsi"/>
        </w:rPr>
        <w:t>1 ¼ cup green onion chopped</w:t>
      </w:r>
    </w:p>
    <w:p w14:paraId="379D3774" w14:textId="312631B3" w:rsidR="00DD34BE" w:rsidRPr="007C6E91" w:rsidRDefault="00DD34BE" w:rsidP="000B02A1">
      <w:pPr>
        <w:pStyle w:val="ListParagraph"/>
        <w:numPr>
          <w:ilvl w:val="0"/>
          <w:numId w:val="116"/>
        </w:numPr>
        <w:rPr>
          <w:rFonts w:cstheme="minorHAnsi"/>
        </w:rPr>
      </w:pPr>
      <w:r w:rsidRPr="007C6E91">
        <w:rPr>
          <w:rFonts w:cstheme="minorHAnsi"/>
        </w:rPr>
        <w:t>½ cup onion chopped</w:t>
      </w:r>
    </w:p>
    <w:p w14:paraId="214D6856" w14:textId="5E12F12F" w:rsidR="003E67FA" w:rsidRPr="007C6E91" w:rsidRDefault="003E67FA" w:rsidP="000B02A1">
      <w:pPr>
        <w:pStyle w:val="ListParagraph"/>
        <w:numPr>
          <w:ilvl w:val="0"/>
          <w:numId w:val="116"/>
        </w:numPr>
        <w:rPr>
          <w:rFonts w:cstheme="minorHAnsi"/>
        </w:rPr>
      </w:pPr>
      <w:r w:rsidRPr="007C6E91">
        <w:rPr>
          <w:rFonts w:cstheme="minorHAnsi"/>
        </w:rPr>
        <w:t>1 ¼ cup whole eggs</w:t>
      </w:r>
    </w:p>
    <w:p w14:paraId="17BB8758" w14:textId="07EFDDEB" w:rsidR="003E67FA" w:rsidRPr="007C6E91" w:rsidRDefault="00F47521" w:rsidP="000B02A1">
      <w:pPr>
        <w:pStyle w:val="ListParagraph"/>
        <w:numPr>
          <w:ilvl w:val="0"/>
          <w:numId w:val="116"/>
        </w:numPr>
        <w:rPr>
          <w:rFonts w:cstheme="minorHAnsi"/>
        </w:rPr>
      </w:pPr>
      <w:r w:rsidRPr="007C6E91">
        <w:rPr>
          <w:rFonts w:cstheme="minorHAnsi"/>
        </w:rPr>
        <w:t>2 ½ tbsp garlic powder</w:t>
      </w:r>
    </w:p>
    <w:p w14:paraId="18213A85" w14:textId="5AD69113" w:rsidR="00F47521" w:rsidRPr="007C6E91" w:rsidRDefault="00F47521" w:rsidP="000B02A1">
      <w:pPr>
        <w:pStyle w:val="ListParagraph"/>
        <w:numPr>
          <w:ilvl w:val="0"/>
          <w:numId w:val="116"/>
        </w:numPr>
        <w:rPr>
          <w:rFonts w:cstheme="minorHAnsi"/>
        </w:rPr>
      </w:pPr>
      <w:r w:rsidRPr="007C6E91">
        <w:rPr>
          <w:rFonts w:cstheme="minorHAnsi"/>
        </w:rPr>
        <w:t>2 tbsp salt</w:t>
      </w:r>
    </w:p>
    <w:p w14:paraId="74887205" w14:textId="1FD0DEF0" w:rsidR="00F47521" w:rsidRPr="007C6E91" w:rsidRDefault="00F47521" w:rsidP="000B02A1">
      <w:pPr>
        <w:pStyle w:val="ListParagraph"/>
        <w:numPr>
          <w:ilvl w:val="0"/>
          <w:numId w:val="116"/>
        </w:numPr>
        <w:rPr>
          <w:rFonts w:cstheme="minorHAnsi"/>
        </w:rPr>
      </w:pPr>
      <w:r w:rsidRPr="007C6E91">
        <w:rPr>
          <w:rFonts w:cstheme="minorHAnsi"/>
        </w:rPr>
        <w:t>¼ tsp ground white pepper</w:t>
      </w:r>
    </w:p>
    <w:p w14:paraId="2B0561C0" w14:textId="0E51C3DB" w:rsidR="00F47521" w:rsidRPr="007C6E91" w:rsidRDefault="00F47521" w:rsidP="000B02A1">
      <w:pPr>
        <w:pStyle w:val="ListParagraph"/>
        <w:numPr>
          <w:ilvl w:val="0"/>
          <w:numId w:val="116"/>
        </w:numPr>
        <w:rPr>
          <w:rFonts w:cstheme="minorHAnsi"/>
        </w:rPr>
      </w:pPr>
      <w:r w:rsidRPr="007C6E91">
        <w:rPr>
          <w:rFonts w:cstheme="minorHAnsi"/>
        </w:rPr>
        <w:t>Cooking spray</w:t>
      </w:r>
    </w:p>
    <w:p w14:paraId="71D36300" w14:textId="3E15FADC" w:rsidR="00F47521" w:rsidRPr="007C6E91" w:rsidRDefault="00F47521" w:rsidP="00F47521">
      <w:pPr>
        <w:rPr>
          <w:rFonts w:cstheme="minorHAnsi"/>
        </w:rPr>
      </w:pPr>
    </w:p>
    <w:p w14:paraId="6C4595E6" w14:textId="6F4D5DF0" w:rsidR="00F47521" w:rsidRPr="007C6E91" w:rsidRDefault="00994878" w:rsidP="000B02A1">
      <w:pPr>
        <w:pStyle w:val="ListParagraph"/>
        <w:numPr>
          <w:ilvl w:val="0"/>
          <w:numId w:val="117"/>
        </w:numPr>
        <w:rPr>
          <w:rFonts w:cstheme="minorHAnsi"/>
        </w:rPr>
      </w:pPr>
      <w:r w:rsidRPr="007C6E91">
        <w:rPr>
          <w:rFonts w:cstheme="minorHAnsi"/>
        </w:rPr>
        <w:t xml:space="preserve">Thaw </w:t>
      </w:r>
      <w:r w:rsidR="00F55C9C" w:rsidRPr="007C6E91">
        <w:rPr>
          <w:rFonts w:cstheme="minorHAnsi"/>
        </w:rPr>
        <w:t>hash browns</w:t>
      </w:r>
      <w:r w:rsidRPr="007C6E91">
        <w:rPr>
          <w:rFonts w:cstheme="minorHAnsi"/>
        </w:rPr>
        <w:t xml:space="preserve"> and mix with jack cheese</w:t>
      </w:r>
    </w:p>
    <w:p w14:paraId="0619A771" w14:textId="439C30E2" w:rsidR="00F55C9C" w:rsidRPr="007C6E91" w:rsidRDefault="00F55C9C" w:rsidP="000B02A1">
      <w:pPr>
        <w:pStyle w:val="ListParagraph"/>
        <w:numPr>
          <w:ilvl w:val="0"/>
          <w:numId w:val="117"/>
        </w:numPr>
        <w:rPr>
          <w:rFonts w:cstheme="minorHAnsi"/>
        </w:rPr>
      </w:pPr>
      <w:r w:rsidRPr="007C6E91">
        <w:rPr>
          <w:rFonts w:cstheme="minorHAnsi"/>
        </w:rPr>
        <w:t>Add cheese, green onions, and fresh onions to potato; mix well.</w:t>
      </w:r>
    </w:p>
    <w:p w14:paraId="5A0C1954" w14:textId="62732CA5" w:rsidR="00F55C9C" w:rsidRPr="007C6E91" w:rsidRDefault="00F55C9C" w:rsidP="000B02A1">
      <w:pPr>
        <w:pStyle w:val="ListParagraph"/>
        <w:numPr>
          <w:ilvl w:val="0"/>
          <w:numId w:val="117"/>
        </w:numPr>
        <w:rPr>
          <w:rFonts w:cstheme="minorHAnsi"/>
        </w:rPr>
      </w:pPr>
      <w:r w:rsidRPr="007C6E91">
        <w:rPr>
          <w:rFonts w:cstheme="minorHAnsi"/>
        </w:rPr>
        <w:t>Add garlic powder, salt, and pepper to egg; stir to blend.</w:t>
      </w:r>
    </w:p>
    <w:p w14:paraId="7784A37C" w14:textId="0FC2A1CE" w:rsidR="00F55C9C" w:rsidRPr="007C6E91" w:rsidRDefault="005963EA" w:rsidP="000B02A1">
      <w:pPr>
        <w:pStyle w:val="ListParagraph"/>
        <w:numPr>
          <w:ilvl w:val="0"/>
          <w:numId w:val="117"/>
        </w:numPr>
        <w:rPr>
          <w:rFonts w:cstheme="minorHAnsi"/>
        </w:rPr>
      </w:pPr>
      <w:r w:rsidRPr="007C6E91">
        <w:rPr>
          <w:rFonts w:cstheme="minorHAnsi"/>
        </w:rPr>
        <w:t>Add egg mixture to potatoes; stir lightly to combine all ingredients.</w:t>
      </w:r>
    </w:p>
    <w:p w14:paraId="38C622CB" w14:textId="662F9AC0" w:rsidR="005963EA" w:rsidRPr="007C6E91" w:rsidRDefault="005963EA" w:rsidP="000B02A1">
      <w:pPr>
        <w:pStyle w:val="ListParagraph"/>
        <w:numPr>
          <w:ilvl w:val="0"/>
          <w:numId w:val="117"/>
        </w:numPr>
        <w:rPr>
          <w:rFonts w:cstheme="minorHAnsi"/>
        </w:rPr>
      </w:pPr>
      <w:r w:rsidRPr="007C6E91">
        <w:rPr>
          <w:rFonts w:cstheme="minorHAnsi"/>
        </w:rPr>
        <w:t>Lightly spray each steam table pan with non-stick cooking spray.</w:t>
      </w:r>
    </w:p>
    <w:p w14:paraId="4B5096FC" w14:textId="1BBA0D0B" w:rsidR="005963EA" w:rsidRPr="007C6E91" w:rsidRDefault="000972F1" w:rsidP="000B02A1">
      <w:pPr>
        <w:pStyle w:val="ListParagraph"/>
        <w:numPr>
          <w:ilvl w:val="0"/>
          <w:numId w:val="117"/>
        </w:numPr>
        <w:rPr>
          <w:rFonts w:cstheme="minorHAnsi"/>
        </w:rPr>
      </w:pPr>
      <w:r w:rsidRPr="007C6E91">
        <w:rPr>
          <w:rFonts w:cstheme="minorHAnsi"/>
        </w:rPr>
        <w:t>Shape potato mixture into 4-ounce balls. Place balls in rows of 3x5 on each pan. Flatten into 4x1/2-inch thick cakes; lightly spray tops with non-stick cooking spray.</w:t>
      </w:r>
    </w:p>
    <w:p w14:paraId="4B931026" w14:textId="74415100" w:rsidR="000972F1" w:rsidRPr="007C6E91" w:rsidRDefault="000972F1" w:rsidP="000B02A1">
      <w:pPr>
        <w:pStyle w:val="ListParagraph"/>
        <w:numPr>
          <w:ilvl w:val="0"/>
          <w:numId w:val="117"/>
        </w:numPr>
        <w:rPr>
          <w:rFonts w:cstheme="minorHAnsi"/>
        </w:rPr>
      </w:pPr>
      <w:r w:rsidRPr="007C6E91">
        <w:rPr>
          <w:rFonts w:cstheme="minorHAnsi"/>
        </w:rPr>
        <w:t>Using a convection oven, bake 30 to 35 minutes at 375 F. oven on high fan, open vent or until well browned. CCP: Internal temperature must reach 145 F. or higher for 15 seconds. Hold at 140 F. or higher for service.</w:t>
      </w:r>
    </w:p>
    <w:p w14:paraId="08CD6A95" w14:textId="77777777" w:rsidR="000972F1" w:rsidRPr="007C6E91" w:rsidRDefault="000972F1" w:rsidP="000972F1">
      <w:pPr>
        <w:rPr>
          <w:rFonts w:cstheme="minorHAnsi"/>
        </w:rPr>
      </w:pPr>
    </w:p>
    <w:p w14:paraId="3FC6748A" w14:textId="2AE33BC9" w:rsidR="000511B6" w:rsidRPr="007C6E91" w:rsidRDefault="00993D53" w:rsidP="000B02A1">
      <w:pPr>
        <w:pStyle w:val="Heading3"/>
        <w:numPr>
          <w:ilvl w:val="0"/>
          <w:numId w:val="27"/>
        </w:numPr>
        <w:tabs>
          <w:tab w:val="left" w:pos="720"/>
          <w:tab w:val="left" w:pos="1080"/>
          <w:tab w:val="left" w:pos="1170"/>
          <w:tab w:val="left" w:pos="1440"/>
          <w:tab w:val="left" w:pos="1800"/>
        </w:tabs>
        <w:rPr>
          <w:rFonts w:asciiTheme="minorHAnsi" w:hAnsiTheme="minorHAnsi" w:cstheme="minorHAnsi"/>
        </w:rPr>
      </w:pPr>
      <w:bookmarkStart w:id="93" w:name="_Toc52019001"/>
      <w:r w:rsidRPr="007C6E91">
        <w:rPr>
          <w:rFonts w:asciiTheme="minorHAnsi" w:hAnsiTheme="minorHAnsi" w:cstheme="minorHAnsi"/>
        </w:rPr>
        <w:t>Cheese Blintz</w:t>
      </w:r>
      <w:bookmarkEnd w:id="93"/>
    </w:p>
    <w:p w14:paraId="6A794564" w14:textId="73CE72B6" w:rsidR="00D96CBF" w:rsidRPr="007C6E91" w:rsidRDefault="00D96CBF" w:rsidP="00D96CBF">
      <w:pPr>
        <w:rPr>
          <w:rFonts w:cstheme="minorHAnsi"/>
        </w:rPr>
      </w:pPr>
    </w:p>
    <w:p w14:paraId="5213A5AE" w14:textId="37C82D7B" w:rsidR="00D96CBF" w:rsidRPr="007C6E91" w:rsidRDefault="00B5247F" w:rsidP="00D96CBF">
      <w:pPr>
        <w:ind w:left="1080"/>
        <w:rPr>
          <w:rFonts w:cstheme="minorHAnsi"/>
        </w:rPr>
      </w:pPr>
      <w:r w:rsidRPr="007C6E91">
        <w:rPr>
          <w:rFonts w:cstheme="minorHAnsi"/>
        </w:rPr>
        <w:t>Yield 50</w:t>
      </w:r>
    </w:p>
    <w:p w14:paraId="15859B15" w14:textId="6484686F" w:rsidR="00B5247F" w:rsidRPr="007C6E91" w:rsidRDefault="00B5247F" w:rsidP="00D96CBF">
      <w:pPr>
        <w:ind w:left="1080"/>
        <w:rPr>
          <w:rFonts w:cstheme="minorHAnsi"/>
        </w:rPr>
      </w:pPr>
      <w:r w:rsidRPr="007C6E91">
        <w:rPr>
          <w:rFonts w:cstheme="minorHAnsi"/>
        </w:rPr>
        <w:t>Portion 1</w:t>
      </w:r>
    </w:p>
    <w:p w14:paraId="7137EF83" w14:textId="4B182B01" w:rsidR="008D57AA" w:rsidRPr="007C6E91" w:rsidRDefault="00BF1E3A" w:rsidP="000B02A1">
      <w:pPr>
        <w:pStyle w:val="ListParagraph"/>
        <w:numPr>
          <w:ilvl w:val="0"/>
          <w:numId w:val="120"/>
        </w:numPr>
        <w:rPr>
          <w:rFonts w:cstheme="minorHAnsi"/>
        </w:rPr>
      </w:pPr>
      <w:r w:rsidRPr="007C6E91">
        <w:rPr>
          <w:rFonts w:cstheme="minorHAnsi"/>
        </w:rPr>
        <w:t>6 ½ lbs. frozen cheese blint</w:t>
      </w:r>
      <w:r w:rsidR="00AE2F93" w:rsidRPr="007C6E91">
        <w:rPr>
          <w:rFonts w:cstheme="minorHAnsi"/>
        </w:rPr>
        <w:t>zes</w:t>
      </w:r>
    </w:p>
    <w:p w14:paraId="79369037" w14:textId="7B785B0F" w:rsidR="00AE2F93" w:rsidRPr="007C6E91" w:rsidRDefault="00AE2F93" w:rsidP="000B02A1">
      <w:pPr>
        <w:pStyle w:val="ListParagraph"/>
        <w:numPr>
          <w:ilvl w:val="0"/>
          <w:numId w:val="120"/>
        </w:numPr>
        <w:rPr>
          <w:rFonts w:cstheme="minorHAnsi"/>
        </w:rPr>
      </w:pPr>
      <w:r w:rsidRPr="007C6E91">
        <w:rPr>
          <w:rFonts w:cstheme="minorHAnsi"/>
        </w:rPr>
        <w:t>1 qt strawberry filling</w:t>
      </w:r>
    </w:p>
    <w:p w14:paraId="534A395F" w14:textId="5C207DAB" w:rsidR="003519DD" w:rsidRPr="007C6E91" w:rsidRDefault="003519DD" w:rsidP="003519DD">
      <w:pPr>
        <w:rPr>
          <w:rFonts w:cstheme="minorHAnsi"/>
        </w:rPr>
      </w:pPr>
    </w:p>
    <w:p w14:paraId="6581F3F8" w14:textId="4EF24609" w:rsidR="003519DD" w:rsidRPr="007C6E91" w:rsidRDefault="002D4339" w:rsidP="000B02A1">
      <w:pPr>
        <w:pStyle w:val="ListParagraph"/>
        <w:numPr>
          <w:ilvl w:val="0"/>
          <w:numId w:val="121"/>
        </w:numPr>
        <w:rPr>
          <w:rFonts w:cstheme="minorHAnsi"/>
        </w:rPr>
      </w:pPr>
      <w:r w:rsidRPr="007C6E91">
        <w:rPr>
          <w:rFonts w:cstheme="minorHAnsi"/>
        </w:rPr>
        <w:t>Follow cooking instructions on package</w:t>
      </w:r>
    </w:p>
    <w:p w14:paraId="788A05AD" w14:textId="69AB3134" w:rsidR="002D4339" w:rsidRPr="007C6E91" w:rsidRDefault="002D4339" w:rsidP="000B02A1">
      <w:pPr>
        <w:pStyle w:val="ListParagraph"/>
        <w:numPr>
          <w:ilvl w:val="0"/>
          <w:numId w:val="121"/>
        </w:numPr>
        <w:rPr>
          <w:rFonts w:cstheme="minorHAnsi"/>
        </w:rPr>
      </w:pPr>
      <w:r w:rsidRPr="007C6E91">
        <w:rPr>
          <w:rFonts w:cstheme="minorHAnsi"/>
        </w:rPr>
        <w:t xml:space="preserve">Top with strawberry </w:t>
      </w:r>
      <w:r w:rsidR="00987382" w:rsidRPr="007C6E91">
        <w:rPr>
          <w:rFonts w:cstheme="minorHAnsi"/>
        </w:rPr>
        <w:t>pie filling and serve</w:t>
      </w:r>
    </w:p>
    <w:p w14:paraId="678B794C" w14:textId="77777777" w:rsidR="00987382" w:rsidRPr="007C6E91" w:rsidRDefault="00987382" w:rsidP="00987382">
      <w:pPr>
        <w:rPr>
          <w:rFonts w:cstheme="minorHAnsi"/>
        </w:rPr>
      </w:pPr>
    </w:p>
    <w:p w14:paraId="72194FF4" w14:textId="77777777" w:rsidR="00E46AF8" w:rsidRPr="007C6E91" w:rsidRDefault="00E46AF8" w:rsidP="000B02A1">
      <w:pPr>
        <w:pStyle w:val="Heading3"/>
        <w:numPr>
          <w:ilvl w:val="0"/>
          <w:numId w:val="117"/>
        </w:numPr>
        <w:ind w:left="720"/>
        <w:rPr>
          <w:rFonts w:asciiTheme="minorHAnsi" w:hAnsiTheme="minorHAnsi" w:cstheme="minorHAnsi"/>
        </w:rPr>
      </w:pPr>
      <w:bookmarkStart w:id="94" w:name="_Toc52019002"/>
      <w:r w:rsidRPr="007C6E91">
        <w:rPr>
          <w:rFonts w:asciiTheme="minorHAnsi" w:hAnsiTheme="minorHAnsi" w:cstheme="minorHAnsi"/>
        </w:rPr>
        <w:t>Beef Stroganoff</w:t>
      </w:r>
      <w:bookmarkEnd w:id="94"/>
    </w:p>
    <w:p w14:paraId="501D3767" w14:textId="77777777" w:rsidR="00E46AF8" w:rsidRPr="007C6E91" w:rsidRDefault="00E46AF8" w:rsidP="00E46AF8">
      <w:pPr>
        <w:rPr>
          <w:rFonts w:cstheme="minorHAnsi"/>
        </w:rPr>
      </w:pPr>
    </w:p>
    <w:p w14:paraId="0BE35CB0" w14:textId="77777777" w:rsidR="00E46AF8" w:rsidRPr="007C6E91" w:rsidRDefault="00E46AF8" w:rsidP="00E46AF8">
      <w:pPr>
        <w:ind w:left="1080"/>
        <w:rPr>
          <w:rFonts w:cstheme="minorHAnsi"/>
        </w:rPr>
      </w:pPr>
      <w:r w:rsidRPr="007C6E91">
        <w:rPr>
          <w:rFonts w:cstheme="minorHAnsi"/>
        </w:rPr>
        <w:t>Yield: 50</w:t>
      </w:r>
    </w:p>
    <w:p w14:paraId="2C677F7D" w14:textId="77777777" w:rsidR="00E46AF8" w:rsidRPr="007C6E91" w:rsidRDefault="00E46AF8" w:rsidP="000B02A1">
      <w:pPr>
        <w:pStyle w:val="ListParagraph"/>
        <w:numPr>
          <w:ilvl w:val="0"/>
          <w:numId w:val="83"/>
        </w:numPr>
        <w:rPr>
          <w:rFonts w:cstheme="minorHAnsi"/>
        </w:rPr>
      </w:pPr>
      <w:r w:rsidRPr="007C6E91">
        <w:rPr>
          <w:rFonts w:cstheme="minorHAnsi"/>
        </w:rPr>
        <w:t>3 lbs. dry egg noodles</w:t>
      </w:r>
    </w:p>
    <w:p w14:paraId="1992B70E" w14:textId="77777777" w:rsidR="00E46AF8" w:rsidRPr="007C6E91" w:rsidRDefault="00E46AF8" w:rsidP="000B02A1">
      <w:pPr>
        <w:pStyle w:val="ListParagraph"/>
        <w:numPr>
          <w:ilvl w:val="0"/>
          <w:numId w:val="83"/>
        </w:numPr>
        <w:rPr>
          <w:rFonts w:cstheme="minorHAnsi"/>
        </w:rPr>
      </w:pPr>
      <w:r w:rsidRPr="007C6E91">
        <w:rPr>
          <w:rFonts w:cstheme="minorHAnsi"/>
        </w:rPr>
        <w:t>15 lbs. beef swiss steak lean</w:t>
      </w:r>
    </w:p>
    <w:p w14:paraId="2C8542FE" w14:textId="77777777" w:rsidR="00E46AF8" w:rsidRPr="007C6E91" w:rsidRDefault="00E46AF8" w:rsidP="000B02A1">
      <w:pPr>
        <w:pStyle w:val="ListParagraph"/>
        <w:numPr>
          <w:ilvl w:val="0"/>
          <w:numId w:val="83"/>
        </w:numPr>
        <w:rPr>
          <w:rFonts w:cstheme="minorHAnsi"/>
        </w:rPr>
      </w:pPr>
      <w:r w:rsidRPr="007C6E91">
        <w:rPr>
          <w:rFonts w:cstheme="minorHAnsi"/>
        </w:rPr>
        <w:t>1 qt canned mushrooms in liquid</w:t>
      </w:r>
    </w:p>
    <w:p w14:paraId="0F67D8E0" w14:textId="77777777" w:rsidR="00E46AF8" w:rsidRPr="007C6E91" w:rsidRDefault="00E46AF8" w:rsidP="000B02A1">
      <w:pPr>
        <w:pStyle w:val="ListParagraph"/>
        <w:numPr>
          <w:ilvl w:val="0"/>
          <w:numId w:val="83"/>
        </w:numPr>
        <w:rPr>
          <w:rFonts w:cstheme="minorHAnsi"/>
        </w:rPr>
      </w:pPr>
      <w:r w:rsidRPr="007C6E91">
        <w:rPr>
          <w:rFonts w:cstheme="minorHAnsi"/>
        </w:rPr>
        <w:t>1 qt chopped onions</w:t>
      </w:r>
    </w:p>
    <w:p w14:paraId="1DF7D19C" w14:textId="77777777" w:rsidR="00E46AF8" w:rsidRPr="007C6E91" w:rsidRDefault="00E46AF8" w:rsidP="000B02A1">
      <w:pPr>
        <w:pStyle w:val="ListParagraph"/>
        <w:numPr>
          <w:ilvl w:val="0"/>
          <w:numId w:val="83"/>
        </w:numPr>
        <w:rPr>
          <w:rFonts w:cstheme="minorHAnsi"/>
        </w:rPr>
      </w:pPr>
      <w:r w:rsidRPr="007C6E91">
        <w:rPr>
          <w:rFonts w:cstheme="minorHAnsi"/>
        </w:rPr>
        <w:t>½ gal beef broth</w:t>
      </w:r>
    </w:p>
    <w:p w14:paraId="4731050B" w14:textId="77777777" w:rsidR="00E46AF8" w:rsidRPr="007C6E91" w:rsidRDefault="00E46AF8" w:rsidP="000B02A1">
      <w:pPr>
        <w:pStyle w:val="ListParagraph"/>
        <w:numPr>
          <w:ilvl w:val="0"/>
          <w:numId w:val="83"/>
        </w:numPr>
        <w:rPr>
          <w:rFonts w:cstheme="minorHAnsi"/>
        </w:rPr>
      </w:pPr>
      <w:r w:rsidRPr="007C6E91">
        <w:rPr>
          <w:rFonts w:cstheme="minorHAnsi"/>
        </w:rPr>
        <w:t>2 cup flour</w:t>
      </w:r>
    </w:p>
    <w:p w14:paraId="3E9B59C1" w14:textId="77777777" w:rsidR="00E46AF8" w:rsidRPr="007C6E91" w:rsidRDefault="00E46AF8" w:rsidP="000B02A1">
      <w:pPr>
        <w:pStyle w:val="ListParagraph"/>
        <w:numPr>
          <w:ilvl w:val="0"/>
          <w:numId w:val="83"/>
        </w:numPr>
        <w:rPr>
          <w:rFonts w:cstheme="minorHAnsi"/>
        </w:rPr>
      </w:pPr>
      <w:r w:rsidRPr="007C6E91">
        <w:rPr>
          <w:rFonts w:cstheme="minorHAnsi"/>
        </w:rPr>
        <w:t>3 tbsp salt</w:t>
      </w:r>
    </w:p>
    <w:p w14:paraId="68CF0406" w14:textId="77777777" w:rsidR="00E46AF8" w:rsidRPr="007C6E91" w:rsidRDefault="00E46AF8" w:rsidP="000B02A1">
      <w:pPr>
        <w:pStyle w:val="ListParagraph"/>
        <w:numPr>
          <w:ilvl w:val="0"/>
          <w:numId w:val="83"/>
        </w:numPr>
        <w:rPr>
          <w:rFonts w:cstheme="minorHAnsi"/>
        </w:rPr>
      </w:pPr>
      <w:r w:rsidRPr="007C6E91">
        <w:rPr>
          <w:rFonts w:cstheme="minorHAnsi"/>
        </w:rPr>
        <w:t>2 tbsp paprika</w:t>
      </w:r>
    </w:p>
    <w:p w14:paraId="68DA3BE2" w14:textId="77777777" w:rsidR="00E46AF8" w:rsidRPr="007C6E91" w:rsidRDefault="00E46AF8" w:rsidP="000B02A1">
      <w:pPr>
        <w:pStyle w:val="ListParagraph"/>
        <w:numPr>
          <w:ilvl w:val="0"/>
          <w:numId w:val="83"/>
        </w:numPr>
        <w:rPr>
          <w:rFonts w:cstheme="minorHAnsi"/>
        </w:rPr>
      </w:pPr>
      <w:r w:rsidRPr="007C6E91">
        <w:rPr>
          <w:rFonts w:cstheme="minorHAnsi"/>
        </w:rPr>
        <w:t>½ tbsp ground black pepper</w:t>
      </w:r>
    </w:p>
    <w:p w14:paraId="173847E9" w14:textId="77777777" w:rsidR="00E46AF8" w:rsidRPr="007C6E91" w:rsidRDefault="00E46AF8" w:rsidP="000B02A1">
      <w:pPr>
        <w:pStyle w:val="ListParagraph"/>
        <w:numPr>
          <w:ilvl w:val="0"/>
          <w:numId w:val="83"/>
        </w:numPr>
        <w:rPr>
          <w:rFonts w:cstheme="minorHAnsi"/>
        </w:rPr>
      </w:pPr>
      <w:r w:rsidRPr="007C6E91">
        <w:rPr>
          <w:rFonts w:cstheme="minorHAnsi"/>
        </w:rPr>
        <w:t>½ tbsp garlic powder</w:t>
      </w:r>
    </w:p>
    <w:p w14:paraId="652B8451" w14:textId="77777777" w:rsidR="00E46AF8" w:rsidRPr="007C6E91" w:rsidRDefault="00E46AF8" w:rsidP="000B02A1">
      <w:pPr>
        <w:pStyle w:val="ListParagraph"/>
        <w:numPr>
          <w:ilvl w:val="0"/>
          <w:numId w:val="83"/>
        </w:numPr>
        <w:rPr>
          <w:rFonts w:cstheme="minorHAnsi"/>
        </w:rPr>
      </w:pPr>
      <w:r w:rsidRPr="007C6E91">
        <w:rPr>
          <w:rFonts w:cstheme="minorHAnsi"/>
        </w:rPr>
        <w:t>1 qt milk</w:t>
      </w:r>
    </w:p>
    <w:p w14:paraId="51800CFD" w14:textId="77777777" w:rsidR="00E46AF8" w:rsidRPr="007C6E91" w:rsidRDefault="00E46AF8" w:rsidP="000B02A1">
      <w:pPr>
        <w:pStyle w:val="ListParagraph"/>
        <w:numPr>
          <w:ilvl w:val="0"/>
          <w:numId w:val="83"/>
        </w:numPr>
        <w:rPr>
          <w:rFonts w:cstheme="minorHAnsi"/>
        </w:rPr>
      </w:pPr>
      <w:r w:rsidRPr="007C6E91">
        <w:rPr>
          <w:rFonts w:cstheme="minorHAnsi"/>
        </w:rPr>
        <w:t>1 qt sour cream</w:t>
      </w:r>
    </w:p>
    <w:p w14:paraId="387F1F86" w14:textId="77777777" w:rsidR="00E46AF8" w:rsidRPr="007C6E91" w:rsidRDefault="00E46AF8" w:rsidP="00E46AF8">
      <w:pPr>
        <w:ind w:left="720"/>
        <w:rPr>
          <w:rFonts w:cstheme="minorHAnsi"/>
        </w:rPr>
      </w:pPr>
    </w:p>
    <w:p w14:paraId="7FE93ACE" w14:textId="77777777" w:rsidR="00E46AF8" w:rsidRPr="007C6E91" w:rsidRDefault="00E46AF8" w:rsidP="000B02A1">
      <w:pPr>
        <w:pStyle w:val="ListParagraph"/>
        <w:numPr>
          <w:ilvl w:val="1"/>
          <w:numId w:val="14"/>
        </w:numPr>
        <w:rPr>
          <w:rFonts w:cstheme="minorHAnsi"/>
        </w:rPr>
      </w:pPr>
      <w:r w:rsidRPr="007C6E91">
        <w:rPr>
          <w:rFonts w:cstheme="minorHAnsi"/>
        </w:rPr>
        <w:t>Slice beef into strips about 1/2 inch wide. Lightly spray griddle with cooking spray. Grill beef strips 3 to 4 minutes or until lightly browned while tossing intermittently.</w:t>
      </w:r>
    </w:p>
    <w:p w14:paraId="3181FCF4" w14:textId="77777777" w:rsidR="00E46AF8" w:rsidRPr="007C6E91" w:rsidRDefault="00E46AF8" w:rsidP="000B02A1">
      <w:pPr>
        <w:pStyle w:val="ListParagraph"/>
        <w:numPr>
          <w:ilvl w:val="1"/>
          <w:numId w:val="14"/>
        </w:numPr>
        <w:rPr>
          <w:rFonts w:cstheme="minorHAnsi"/>
        </w:rPr>
      </w:pPr>
      <w:r w:rsidRPr="007C6E91">
        <w:rPr>
          <w:rFonts w:cstheme="minorHAnsi"/>
        </w:rPr>
        <w:t>Drain mushrooms. Reserve 1 quart mushroom liquid. Set mushrooms aside for use in Step 7.</w:t>
      </w:r>
    </w:p>
    <w:p w14:paraId="62D1E9E4" w14:textId="77777777" w:rsidR="00E46AF8" w:rsidRPr="007C6E91" w:rsidRDefault="00E46AF8" w:rsidP="000B02A1">
      <w:pPr>
        <w:pStyle w:val="ListParagraph"/>
        <w:numPr>
          <w:ilvl w:val="1"/>
          <w:numId w:val="14"/>
        </w:numPr>
        <w:rPr>
          <w:rFonts w:cstheme="minorHAnsi"/>
        </w:rPr>
      </w:pPr>
      <w:r w:rsidRPr="007C6E91">
        <w:rPr>
          <w:rFonts w:cstheme="minorHAnsi"/>
        </w:rPr>
        <w:t>Cook onions in a lightly sprayed steam-jacketed kettle or stock pot 8 to 10 minutes, stirring constantly.</w:t>
      </w:r>
    </w:p>
    <w:p w14:paraId="2A06B415" w14:textId="77777777" w:rsidR="00E46AF8" w:rsidRPr="007C6E91" w:rsidRDefault="00E46AF8" w:rsidP="000B02A1">
      <w:pPr>
        <w:pStyle w:val="ListParagraph"/>
        <w:numPr>
          <w:ilvl w:val="1"/>
          <w:numId w:val="14"/>
        </w:numPr>
        <w:rPr>
          <w:rFonts w:cstheme="minorHAnsi"/>
        </w:rPr>
      </w:pPr>
      <w:r w:rsidRPr="007C6E91">
        <w:rPr>
          <w:rFonts w:cstheme="minorHAnsi"/>
        </w:rPr>
        <w:t>Add beef broth to cooked onions; stir to blend. Bring to a boil; reduce heat to a simmer.</w:t>
      </w:r>
    </w:p>
    <w:p w14:paraId="5E3764D1" w14:textId="77777777" w:rsidR="00E46AF8" w:rsidRPr="007C6E91" w:rsidRDefault="00E46AF8" w:rsidP="000B02A1">
      <w:pPr>
        <w:pStyle w:val="ListParagraph"/>
        <w:numPr>
          <w:ilvl w:val="1"/>
          <w:numId w:val="14"/>
        </w:numPr>
        <w:rPr>
          <w:rFonts w:cstheme="minorHAnsi"/>
        </w:rPr>
      </w:pPr>
      <w:r w:rsidRPr="007C6E91">
        <w:rPr>
          <w:rFonts w:cstheme="minorHAnsi"/>
        </w:rPr>
        <w:t>Blend flour and mushroom liquid, stirring to make a slurry. Add slurry to broth and onions, stirring constantly. Bring to a boil. Cover; reduce heat ; simmer 10 minutes or until thickened, stirring frequently.</w:t>
      </w:r>
    </w:p>
    <w:p w14:paraId="0E2381F1" w14:textId="77777777" w:rsidR="00E46AF8" w:rsidRPr="007C6E91" w:rsidRDefault="00E46AF8" w:rsidP="000B02A1">
      <w:pPr>
        <w:pStyle w:val="ListParagraph"/>
        <w:numPr>
          <w:ilvl w:val="1"/>
          <w:numId w:val="14"/>
        </w:numPr>
        <w:rPr>
          <w:rFonts w:cstheme="minorHAnsi"/>
        </w:rPr>
      </w:pPr>
      <w:r w:rsidRPr="007C6E91">
        <w:rPr>
          <w:rFonts w:cstheme="minorHAnsi"/>
        </w:rPr>
        <w:t>Add salt, paprika, pepper and garlic powder; stir milk mixture into thickened broth. Bring to a boil. Cover; reduce heat; simmer 2 minutes.</w:t>
      </w:r>
    </w:p>
    <w:p w14:paraId="033CB021" w14:textId="77777777" w:rsidR="00E46AF8" w:rsidRPr="007C6E91" w:rsidRDefault="00E46AF8" w:rsidP="000B02A1">
      <w:pPr>
        <w:pStyle w:val="ListParagraph"/>
        <w:numPr>
          <w:ilvl w:val="1"/>
          <w:numId w:val="14"/>
        </w:numPr>
        <w:rPr>
          <w:rFonts w:cstheme="minorHAnsi"/>
        </w:rPr>
      </w:pPr>
      <w:r w:rsidRPr="007C6E91">
        <w:rPr>
          <w:rFonts w:cstheme="minorHAnsi"/>
        </w:rPr>
        <w:t>Stir beef strips and mushrooms gently into thickened sauce. Heat to a simmer. CCP: Temperature must reach 145 F. or higher for 15 seconds. Remove from heat.</w:t>
      </w:r>
    </w:p>
    <w:p w14:paraId="4A3D9098" w14:textId="77777777" w:rsidR="00E46AF8" w:rsidRPr="007C6E91" w:rsidRDefault="00E46AF8" w:rsidP="000B02A1">
      <w:pPr>
        <w:pStyle w:val="ListParagraph"/>
        <w:numPr>
          <w:ilvl w:val="1"/>
          <w:numId w:val="14"/>
        </w:numPr>
        <w:rPr>
          <w:rFonts w:cstheme="minorHAnsi"/>
        </w:rPr>
      </w:pPr>
      <w:r w:rsidRPr="007C6E91">
        <w:rPr>
          <w:rFonts w:cstheme="minorHAnsi"/>
        </w:rPr>
        <w:t>Carefully blend sour cream with 1 quart of sauce mixture. Combine with remaining sauce mixture. Mix well.</w:t>
      </w:r>
    </w:p>
    <w:p w14:paraId="36E0F050" w14:textId="77777777" w:rsidR="00E46AF8" w:rsidRPr="007C6E91" w:rsidRDefault="00E46AF8" w:rsidP="000B02A1">
      <w:pPr>
        <w:pStyle w:val="ListParagraph"/>
        <w:numPr>
          <w:ilvl w:val="1"/>
          <w:numId w:val="14"/>
        </w:numPr>
        <w:rPr>
          <w:rFonts w:cstheme="minorHAnsi"/>
        </w:rPr>
      </w:pPr>
      <w:r w:rsidRPr="007C6E91">
        <w:rPr>
          <w:rFonts w:cstheme="minorHAnsi"/>
        </w:rPr>
        <w:t>Pour beef stroganoff into each ungreased pan. CCP: Hold for service at 140 F. or higher. Serve with Boiled Noodles or Steamed Rice.</w:t>
      </w:r>
    </w:p>
    <w:p w14:paraId="6E6FF66A" w14:textId="77777777" w:rsidR="00E46AF8" w:rsidRPr="007C6E91" w:rsidRDefault="00E46AF8" w:rsidP="00E46AF8">
      <w:pPr>
        <w:rPr>
          <w:rFonts w:cstheme="minorHAnsi"/>
        </w:rPr>
      </w:pPr>
    </w:p>
    <w:p w14:paraId="584D3A0A" w14:textId="46EE15A1" w:rsidR="00E46AF8" w:rsidRPr="007C6E91" w:rsidRDefault="00E46AF8" w:rsidP="000B02A1">
      <w:pPr>
        <w:pStyle w:val="Heading3"/>
        <w:numPr>
          <w:ilvl w:val="0"/>
          <w:numId w:val="117"/>
        </w:numPr>
        <w:tabs>
          <w:tab w:val="left" w:pos="720"/>
          <w:tab w:val="left" w:pos="1080"/>
          <w:tab w:val="left" w:pos="1170"/>
          <w:tab w:val="left" w:pos="1440"/>
          <w:tab w:val="left" w:pos="1800"/>
        </w:tabs>
        <w:ind w:hanging="1080"/>
        <w:rPr>
          <w:rFonts w:asciiTheme="minorHAnsi" w:hAnsiTheme="minorHAnsi" w:cstheme="minorHAnsi"/>
        </w:rPr>
      </w:pPr>
      <w:bookmarkStart w:id="95" w:name="_Toc52019003"/>
      <w:r w:rsidRPr="007C6E91">
        <w:rPr>
          <w:rFonts w:asciiTheme="minorHAnsi" w:hAnsiTheme="minorHAnsi" w:cstheme="minorHAnsi"/>
        </w:rPr>
        <w:t>Hungarian Goulash</w:t>
      </w:r>
      <w:bookmarkEnd w:id="95"/>
    </w:p>
    <w:p w14:paraId="36C09376" w14:textId="7E1ADD82" w:rsidR="002E065D" w:rsidRPr="007C6E91" w:rsidRDefault="002E065D" w:rsidP="002E065D">
      <w:pPr>
        <w:rPr>
          <w:rFonts w:cstheme="minorHAnsi"/>
        </w:rPr>
      </w:pPr>
    </w:p>
    <w:p w14:paraId="67B0C075" w14:textId="1C244111" w:rsidR="002E065D" w:rsidRPr="007C6E91" w:rsidRDefault="002E065D" w:rsidP="002E065D">
      <w:pPr>
        <w:ind w:left="1080"/>
        <w:rPr>
          <w:rFonts w:cstheme="minorHAnsi"/>
        </w:rPr>
      </w:pPr>
      <w:r w:rsidRPr="007C6E91">
        <w:rPr>
          <w:rFonts w:cstheme="minorHAnsi"/>
        </w:rPr>
        <w:t>Yield 50</w:t>
      </w:r>
    </w:p>
    <w:p w14:paraId="35E0E100" w14:textId="3ED4F82C" w:rsidR="002E065D" w:rsidRPr="007C6E91" w:rsidRDefault="002E065D" w:rsidP="002E065D">
      <w:pPr>
        <w:ind w:left="1080"/>
        <w:rPr>
          <w:rFonts w:cstheme="minorHAnsi"/>
        </w:rPr>
      </w:pPr>
      <w:r w:rsidRPr="007C6E91">
        <w:rPr>
          <w:rFonts w:cstheme="minorHAnsi"/>
        </w:rPr>
        <w:t>Portion 7 oz</w:t>
      </w:r>
    </w:p>
    <w:p w14:paraId="0B417BBE" w14:textId="2F332F6E" w:rsidR="002E065D" w:rsidRPr="007C6E91" w:rsidRDefault="00FF3D0B" w:rsidP="000B02A1">
      <w:pPr>
        <w:pStyle w:val="ListParagraph"/>
        <w:numPr>
          <w:ilvl w:val="0"/>
          <w:numId w:val="127"/>
        </w:numPr>
        <w:rPr>
          <w:rFonts w:cstheme="minorHAnsi"/>
        </w:rPr>
      </w:pPr>
      <w:r w:rsidRPr="007C6E91">
        <w:rPr>
          <w:rFonts w:cstheme="minorHAnsi"/>
        </w:rPr>
        <w:t>15 lbs. beef</w:t>
      </w:r>
      <w:r w:rsidR="00F302E1" w:rsidRPr="007C6E91">
        <w:rPr>
          <w:rFonts w:cstheme="minorHAnsi"/>
        </w:rPr>
        <w:t xml:space="preserve"> diced raw</w:t>
      </w:r>
    </w:p>
    <w:p w14:paraId="59AF64D4" w14:textId="1D3329A9" w:rsidR="00F302E1" w:rsidRPr="007C6E91" w:rsidRDefault="00F302E1" w:rsidP="000B02A1">
      <w:pPr>
        <w:pStyle w:val="ListParagraph"/>
        <w:numPr>
          <w:ilvl w:val="0"/>
          <w:numId w:val="127"/>
        </w:numPr>
        <w:rPr>
          <w:rFonts w:cstheme="minorHAnsi"/>
        </w:rPr>
      </w:pPr>
      <w:r w:rsidRPr="007C6E91">
        <w:rPr>
          <w:rFonts w:cstheme="minorHAnsi"/>
        </w:rPr>
        <w:t>½ gal water</w:t>
      </w:r>
    </w:p>
    <w:p w14:paraId="4ED1F7B5" w14:textId="06E49D21" w:rsidR="00F302E1" w:rsidRPr="007C6E91" w:rsidRDefault="00F302E1" w:rsidP="000B02A1">
      <w:pPr>
        <w:pStyle w:val="ListParagraph"/>
        <w:numPr>
          <w:ilvl w:val="0"/>
          <w:numId w:val="127"/>
        </w:numPr>
        <w:rPr>
          <w:rFonts w:cstheme="minorHAnsi"/>
        </w:rPr>
      </w:pPr>
      <w:r w:rsidRPr="007C6E91">
        <w:rPr>
          <w:rFonts w:cstheme="minorHAnsi"/>
        </w:rPr>
        <w:t>2 qt 2 cup</w:t>
      </w:r>
      <w:r w:rsidR="00D37590" w:rsidRPr="007C6E91">
        <w:rPr>
          <w:rFonts w:cstheme="minorHAnsi"/>
        </w:rPr>
        <w:t xml:space="preserve"> onions chopped</w:t>
      </w:r>
    </w:p>
    <w:p w14:paraId="0B6C9FEE" w14:textId="28150735" w:rsidR="00D37590" w:rsidRPr="007C6E91" w:rsidRDefault="00D37590" w:rsidP="000B02A1">
      <w:pPr>
        <w:pStyle w:val="ListParagraph"/>
        <w:numPr>
          <w:ilvl w:val="0"/>
          <w:numId w:val="127"/>
        </w:numPr>
        <w:rPr>
          <w:rFonts w:cstheme="minorHAnsi"/>
        </w:rPr>
      </w:pPr>
      <w:r w:rsidRPr="007C6E91">
        <w:rPr>
          <w:rFonts w:cstheme="minorHAnsi"/>
        </w:rPr>
        <w:t>½ cup paprika</w:t>
      </w:r>
    </w:p>
    <w:p w14:paraId="49C25352" w14:textId="3276BD35" w:rsidR="00D37590" w:rsidRPr="007C6E91" w:rsidRDefault="00D37590" w:rsidP="000B02A1">
      <w:pPr>
        <w:pStyle w:val="ListParagraph"/>
        <w:numPr>
          <w:ilvl w:val="0"/>
          <w:numId w:val="127"/>
        </w:numPr>
        <w:rPr>
          <w:rFonts w:cstheme="minorHAnsi"/>
        </w:rPr>
      </w:pPr>
      <w:r w:rsidRPr="007C6E91">
        <w:rPr>
          <w:rFonts w:cstheme="minorHAnsi"/>
        </w:rPr>
        <w:t>¼ cup salt</w:t>
      </w:r>
    </w:p>
    <w:p w14:paraId="1045712D" w14:textId="01EBB511" w:rsidR="00D37590" w:rsidRPr="007C6E91" w:rsidRDefault="0062273C" w:rsidP="000B02A1">
      <w:pPr>
        <w:pStyle w:val="ListParagraph"/>
        <w:numPr>
          <w:ilvl w:val="0"/>
          <w:numId w:val="127"/>
        </w:numPr>
        <w:rPr>
          <w:rFonts w:cstheme="minorHAnsi"/>
        </w:rPr>
      </w:pPr>
      <w:r w:rsidRPr="007C6E91">
        <w:rPr>
          <w:rFonts w:cstheme="minorHAnsi"/>
        </w:rPr>
        <w:t>2 tbsp garlic powder</w:t>
      </w:r>
    </w:p>
    <w:p w14:paraId="4A8DEEBE" w14:textId="48BE3682" w:rsidR="00332354" w:rsidRPr="007C6E91" w:rsidRDefault="00332354" w:rsidP="000B02A1">
      <w:pPr>
        <w:pStyle w:val="ListParagraph"/>
        <w:numPr>
          <w:ilvl w:val="0"/>
          <w:numId w:val="127"/>
        </w:numPr>
        <w:rPr>
          <w:rFonts w:cstheme="minorHAnsi"/>
        </w:rPr>
      </w:pPr>
      <w:r w:rsidRPr="007C6E91">
        <w:rPr>
          <w:rFonts w:cstheme="minorHAnsi"/>
        </w:rPr>
        <w:t>1 ½ tbsp ground black pepper</w:t>
      </w:r>
    </w:p>
    <w:p w14:paraId="443DE547" w14:textId="3F2BAEDB" w:rsidR="00332354" w:rsidRPr="007C6E91" w:rsidRDefault="00332354" w:rsidP="000B02A1">
      <w:pPr>
        <w:pStyle w:val="ListParagraph"/>
        <w:numPr>
          <w:ilvl w:val="0"/>
          <w:numId w:val="127"/>
        </w:numPr>
        <w:rPr>
          <w:rFonts w:cstheme="minorHAnsi"/>
        </w:rPr>
      </w:pPr>
      <w:r w:rsidRPr="007C6E91">
        <w:rPr>
          <w:rFonts w:cstheme="minorHAnsi"/>
        </w:rPr>
        <w:t xml:space="preserve">1 tbsp </w:t>
      </w:r>
      <w:r w:rsidR="00B01B10" w:rsidRPr="007C6E91">
        <w:rPr>
          <w:rFonts w:cstheme="minorHAnsi"/>
        </w:rPr>
        <w:t>ground thyme</w:t>
      </w:r>
    </w:p>
    <w:p w14:paraId="09DFE05A" w14:textId="2C48FA54" w:rsidR="00B01B10" w:rsidRPr="007C6E91" w:rsidRDefault="00B01B10" w:rsidP="000B02A1">
      <w:pPr>
        <w:pStyle w:val="ListParagraph"/>
        <w:numPr>
          <w:ilvl w:val="0"/>
          <w:numId w:val="127"/>
        </w:numPr>
        <w:rPr>
          <w:rFonts w:cstheme="minorHAnsi"/>
        </w:rPr>
      </w:pPr>
      <w:r w:rsidRPr="007C6E91">
        <w:rPr>
          <w:rFonts w:cstheme="minorHAnsi"/>
        </w:rPr>
        <w:t>2 cup cold water</w:t>
      </w:r>
    </w:p>
    <w:p w14:paraId="06B828CF" w14:textId="5C8C069B" w:rsidR="00B01B10" w:rsidRPr="007C6E91" w:rsidRDefault="00B01B10" w:rsidP="000B02A1">
      <w:pPr>
        <w:pStyle w:val="ListParagraph"/>
        <w:numPr>
          <w:ilvl w:val="0"/>
          <w:numId w:val="127"/>
        </w:numPr>
        <w:rPr>
          <w:rFonts w:cstheme="minorHAnsi"/>
        </w:rPr>
      </w:pPr>
      <w:r w:rsidRPr="007C6E91">
        <w:rPr>
          <w:rFonts w:cstheme="minorHAnsi"/>
        </w:rPr>
        <w:t>2 cup flour</w:t>
      </w:r>
    </w:p>
    <w:p w14:paraId="02E65E1A" w14:textId="2C77C1EC" w:rsidR="00B01B10" w:rsidRPr="007C6E91" w:rsidRDefault="00DC3679" w:rsidP="000B02A1">
      <w:pPr>
        <w:pStyle w:val="ListParagraph"/>
        <w:numPr>
          <w:ilvl w:val="0"/>
          <w:numId w:val="127"/>
        </w:numPr>
        <w:rPr>
          <w:rFonts w:cstheme="minorHAnsi"/>
        </w:rPr>
      </w:pPr>
      <w:r w:rsidRPr="007C6E91">
        <w:rPr>
          <w:rFonts w:cstheme="minorHAnsi"/>
        </w:rPr>
        <w:t>4 ½ lbs. egg noodle</w:t>
      </w:r>
    </w:p>
    <w:p w14:paraId="09575387" w14:textId="08A03FB6" w:rsidR="00174BAF" w:rsidRPr="007C6E91" w:rsidRDefault="00174BAF" w:rsidP="000B02A1">
      <w:pPr>
        <w:pStyle w:val="ListParagraph"/>
        <w:numPr>
          <w:ilvl w:val="0"/>
          <w:numId w:val="127"/>
        </w:numPr>
        <w:rPr>
          <w:rFonts w:cstheme="minorHAnsi"/>
        </w:rPr>
      </w:pPr>
      <w:r w:rsidRPr="007C6E91">
        <w:rPr>
          <w:rFonts w:cstheme="minorHAnsi"/>
        </w:rPr>
        <w:t>2 tbsp salt</w:t>
      </w:r>
    </w:p>
    <w:p w14:paraId="06B8DF25" w14:textId="1E21E89F" w:rsidR="00174BAF" w:rsidRPr="007C6E91" w:rsidRDefault="00174BAF" w:rsidP="00174BAF">
      <w:pPr>
        <w:rPr>
          <w:rFonts w:cstheme="minorHAnsi"/>
        </w:rPr>
      </w:pPr>
    </w:p>
    <w:p w14:paraId="15E5DC94" w14:textId="069E8E74" w:rsidR="00174BAF" w:rsidRPr="007C6E91" w:rsidRDefault="006D1A2D" w:rsidP="000B02A1">
      <w:pPr>
        <w:pStyle w:val="ListParagraph"/>
        <w:numPr>
          <w:ilvl w:val="0"/>
          <w:numId w:val="128"/>
        </w:numPr>
        <w:rPr>
          <w:rFonts w:cstheme="minorHAnsi"/>
        </w:rPr>
      </w:pPr>
      <w:r w:rsidRPr="007C6E91">
        <w:rPr>
          <w:rFonts w:cstheme="minorHAnsi"/>
        </w:rPr>
        <w:t xml:space="preserve">Place beef, hot water, onions, paprika, salt, garlic powder, </w:t>
      </w:r>
      <w:r w:rsidR="0040014C" w:rsidRPr="007C6E91">
        <w:rPr>
          <w:rFonts w:cstheme="minorHAnsi"/>
        </w:rPr>
        <w:t>pepper,</w:t>
      </w:r>
      <w:r w:rsidRPr="007C6E91">
        <w:rPr>
          <w:rFonts w:cstheme="minorHAnsi"/>
        </w:rPr>
        <w:t xml:space="preserve"> and thyme in steam jacketed kettle. Bring to a boil. Reduce heat; cover; simmer about 2 hours or until beef is </w:t>
      </w:r>
      <w:r w:rsidRPr="007C6E91">
        <w:rPr>
          <w:rFonts w:cstheme="minorHAnsi"/>
        </w:rPr>
        <w:lastRenderedPageBreak/>
        <w:t>tender. Skim excess fat. CCP: Internal temperature must reach 145 F. or higher for 15 seconds.</w:t>
      </w:r>
    </w:p>
    <w:p w14:paraId="5A4BDF1A" w14:textId="59E7BDB8" w:rsidR="006D1A2D" w:rsidRPr="007C6E91" w:rsidRDefault="006D1A2D" w:rsidP="000B02A1">
      <w:pPr>
        <w:pStyle w:val="ListParagraph"/>
        <w:numPr>
          <w:ilvl w:val="0"/>
          <w:numId w:val="128"/>
        </w:numPr>
        <w:rPr>
          <w:rFonts w:cstheme="minorHAnsi"/>
        </w:rPr>
      </w:pPr>
      <w:r w:rsidRPr="007C6E91">
        <w:rPr>
          <w:rFonts w:cstheme="minorHAnsi"/>
        </w:rPr>
        <w:t>Combine cold water and flour to make a smooth mixture. Stir in beef mixture until well blended. Return to boil; reduce heat; cook 10 minutes or until thickened. CCP: Hold for service at 140 F. or higher.</w:t>
      </w:r>
    </w:p>
    <w:p w14:paraId="2A661D7A" w14:textId="3F8544B7" w:rsidR="006D1A2D" w:rsidRPr="007C6E91" w:rsidRDefault="006D1A2D" w:rsidP="000B02A1">
      <w:pPr>
        <w:pStyle w:val="ListParagraph"/>
        <w:numPr>
          <w:ilvl w:val="0"/>
          <w:numId w:val="128"/>
        </w:numPr>
        <w:rPr>
          <w:rFonts w:cstheme="minorHAnsi"/>
        </w:rPr>
      </w:pPr>
      <w:r w:rsidRPr="007C6E91">
        <w:rPr>
          <w:rFonts w:cstheme="minorHAnsi"/>
        </w:rPr>
        <w:t>Add noodles to boiling salted water, while stirring constantly. Cook 8-10 minutes. Stir occasionally. Do not overcook. Drain thoroughly.</w:t>
      </w:r>
    </w:p>
    <w:p w14:paraId="76A9F7C5" w14:textId="7AB81FD9" w:rsidR="006D1A2D" w:rsidRPr="007C6E91" w:rsidRDefault="006D1A2D" w:rsidP="000B02A1">
      <w:pPr>
        <w:pStyle w:val="ListParagraph"/>
        <w:numPr>
          <w:ilvl w:val="0"/>
          <w:numId w:val="128"/>
        </w:numPr>
        <w:rPr>
          <w:rFonts w:cstheme="minorHAnsi"/>
        </w:rPr>
      </w:pPr>
      <w:r w:rsidRPr="007C6E91">
        <w:rPr>
          <w:rFonts w:cstheme="minorHAnsi"/>
        </w:rPr>
        <w:t>Serve 3/4 cup (6 oz) goulash with 1 cup noodles.</w:t>
      </w:r>
    </w:p>
    <w:p w14:paraId="25B88373" w14:textId="77777777" w:rsidR="00E46AF8" w:rsidRPr="007C6E91" w:rsidRDefault="00E46AF8" w:rsidP="00E46AF8">
      <w:pPr>
        <w:rPr>
          <w:rFonts w:cstheme="minorHAnsi"/>
        </w:rPr>
      </w:pPr>
    </w:p>
    <w:p w14:paraId="177AEA69" w14:textId="46E62193" w:rsidR="00DE17BC" w:rsidRPr="007C6E91" w:rsidRDefault="00DE17BC" w:rsidP="000B02A1">
      <w:pPr>
        <w:pStyle w:val="Heading3"/>
        <w:numPr>
          <w:ilvl w:val="0"/>
          <w:numId w:val="117"/>
        </w:numPr>
        <w:ind w:left="720"/>
        <w:rPr>
          <w:rFonts w:asciiTheme="minorHAnsi" w:hAnsiTheme="minorHAnsi" w:cstheme="minorHAnsi"/>
        </w:rPr>
      </w:pPr>
      <w:bookmarkStart w:id="96" w:name="_Toc52019004"/>
      <w:r w:rsidRPr="007C6E91">
        <w:rPr>
          <w:rFonts w:asciiTheme="minorHAnsi" w:hAnsiTheme="minorHAnsi" w:cstheme="minorHAnsi"/>
        </w:rPr>
        <w:t>Brown Gravy</w:t>
      </w:r>
      <w:bookmarkEnd w:id="96"/>
    </w:p>
    <w:p w14:paraId="05A2D8DA" w14:textId="5365CB82" w:rsidR="00CA36E5" w:rsidRPr="007C6E91" w:rsidRDefault="00CA36E5" w:rsidP="00CA36E5">
      <w:pPr>
        <w:rPr>
          <w:rFonts w:cstheme="minorHAnsi"/>
        </w:rPr>
      </w:pPr>
    </w:p>
    <w:p w14:paraId="033D096E" w14:textId="00ED4BC6" w:rsidR="00CA36E5" w:rsidRPr="007C6E91" w:rsidRDefault="00BA511E" w:rsidP="00CA36E5">
      <w:pPr>
        <w:ind w:left="1080"/>
        <w:rPr>
          <w:rFonts w:cstheme="minorHAnsi"/>
        </w:rPr>
      </w:pPr>
      <w:r w:rsidRPr="007C6E91">
        <w:rPr>
          <w:rFonts w:cstheme="minorHAnsi"/>
        </w:rPr>
        <w:t>Yield 50</w:t>
      </w:r>
    </w:p>
    <w:p w14:paraId="2A80A723" w14:textId="35149773" w:rsidR="00BA511E" w:rsidRPr="007C6E91" w:rsidRDefault="00BA511E" w:rsidP="00CA36E5">
      <w:pPr>
        <w:ind w:left="1080"/>
        <w:rPr>
          <w:rFonts w:cstheme="minorHAnsi"/>
        </w:rPr>
      </w:pPr>
      <w:r w:rsidRPr="007C6E91">
        <w:rPr>
          <w:rFonts w:cstheme="minorHAnsi"/>
        </w:rPr>
        <w:t>Portion ¼ cup</w:t>
      </w:r>
    </w:p>
    <w:p w14:paraId="7202EF31" w14:textId="6DB1FCB1" w:rsidR="00BA511E" w:rsidRPr="007C6E91" w:rsidRDefault="00BA511E" w:rsidP="000B02A1">
      <w:pPr>
        <w:pStyle w:val="ListParagraph"/>
        <w:numPr>
          <w:ilvl w:val="0"/>
          <w:numId w:val="131"/>
        </w:numPr>
        <w:rPr>
          <w:rFonts w:cstheme="minorHAnsi"/>
        </w:rPr>
      </w:pPr>
      <w:r w:rsidRPr="007C6E91">
        <w:rPr>
          <w:rFonts w:cstheme="minorHAnsi"/>
        </w:rPr>
        <w:t>1 ¼ cup shortening</w:t>
      </w:r>
    </w:p>
    <w:p w14:paraId="6037F248" w14:textId="15F3BCDB" w:rsidR="00BA511E" w:rsidRPr="007C6E91" w:rsidRDefault="0024474F" w:rsidP="000B02A1">
      <w:pPr>
        <w:pStyle w:val="ListParagraph"/>
        <w:numPr>
          <w:ilvl w:val="0"/>
          <w:numId w:val="131"/>
        </w:numPr>
        <w:rPr>
          <w:rFonts w:cstheme="minorHAnsi"/>
        </w:rPr>
      </w:pPr>
      <w:r w:rsidRPr="007C6E91">
        <w:rPr>
          <w:rFonts w:cstheme="minorHAnsi"/>
        </w:rPr>
        <w:t>2 ½ cup flour</w:t>
      </w:r>
    </w:p>
    <w:p w14:paraId="42A0CA24" w14:textId="6628B2C9" w:rsidR="0024474F" w:rsidRPr="007C6E91" w:rsidRDefault="0024474F" w:rsidP="000B02A1">
      <w:pPr>
        <w:pStyle w:val="ListParagraph"/>
        <w:numPr>
          <w:ilvl w:val="0"/>
          <w:numId w:val="131"/>
        </w:numPr>
        <w:rPr>
          <w:rFonts w:cstheme="minorHAnsi"/>
        </w:rPr>
      </w:pPr>
      <w:r w:rsidRPr="007C6E91">
        <w:rPr>
          <w:rFonts w:cstheme="minorHAnsi"/>
        </w:rPr>
        <w:t>3 qt beef broth</w:t>
      </w:r>
    </w:p>
    <w:p w14:paraId="425FB31E" w14:textId="6E5436A2" w:rsidR="000B5609" w:rsidRPr="007C6E91" w:rsidRDefault="000B5609" w:rsidP="000B02A1">
      <w:pPr>
        <w:pStyle w:val="ListParagraph"/>
        <w:numPr>
          <w:ilvl w:val="0"/>
          <w:numId w:val="131"/>
        </w:numPr>
        <w:rPr>
          <w:rFonts w:cstheme="minorHAnsi"/>
        </w:rPr>
      </w:pPr>
      <w:r w:rsidRPr="007C6E91">
        <w:rPr>
          <w:rFonts w:cstheme="minorHAnsi"/>
        </w:rPr>
        <w:t>¼ tsp black pepper</w:t>
      </w:r>
    </w:p>
    <w:p w14:paraId="2FC0D133" w14:textId="53F270F9" w:rsidR="000B5609" w:rsidRPr="007C6E91" w:rsidRDefault="000B5609" w:rsidP="000B02A1">
      <w:pPr>
        <w:pStyle w:val="ListParagraph"/>
        <w:numPr>
          <w:ilvl w:val="0"/>
          <w:numId w:val="131"/>
        </w:numPr>
        <w:rPr>
          <w:rFonts w:cstheme="minorHAnsi"/>
        </w:rPr>
      </w:pPr>
      <w:r w:rsidRPr="007C6E91">
        <w:rPr>
          <w:rFonts w:cstheme="minorHAnsi"/>
        </w:rPr>
        <w:t>Salt to taste</w:t>
      </w:r>
    </w:p>
    <w:p w14:paraId="16E4D9ED" w14:textId="77777777" w:rsidR="009E4864" w:rsidRPr="007C6E91" w:rsidRDefault="009E4864" w:rsidP="009E4864">
      <w:pPr>
        <w:rPr>
          <w:rFonts w:cstheme="minorHAnsi"/>
        </w:rPr>
      </w:pPr>
    </w:p>
    <w:p w14:paraId="265F87FB" w14:textId="00778C0A" w:rsidR="000B5609" w:rsidRPr="007C6E91" w:rsidRDefault="009E4864" w:rsidP="000B02A1">
      <w:pPr>
        <w:pStyle w:val="ListParagraph"/>
        <w:numPr>
          <w:ilvl w:val="0"/>
          <w:numId w:val="132"/>
        </w:numPr>
        <w:rPr>
          <w:rFonts w:cstheme="minorHAnsi"/>
        </w:rPr>
      </w:pPr>
      <w:r w:rsidRPr="007C6E91">
        <w:rPr>
          <w:rFonts w:cstheme="minorHAnsi"/>
        </w:rPr>
        <w:t>Sprinkle flour evenly over drippings and shortening in bottom of pan. Scrape and use brown particles remaining in pan.</w:t>
      </w:r>
    </w:p>
    <w:p w14:paraId="05440D64" w14:textId="778E6F5F" w:rsidR="00C24EFA" w:rsidRPr="007C6E91" w:rsidRDefault="00C24EFA" w:rsidP="000B02A1">
      <w:pPr>
        <w:pStyle w:val="ListParagraph"/>
        <w:numPr>
          <w:ilvl w:val="0"/>
          <w:numId w:val="132"/>
        </w:numPr>
        <w:rPr>
          <w:rFonts w:cstheme="minorHAnsi"/>
        </w:rPr>
      </w:pPr>
      <w:r w:rsidRPr="007C6E91">
        <w:rPr>
          <w:rFonts w:cstheme="minorHAnsi"/>
        </w:rPr>
        <w:t>Cook at low heat on top of range in a steam-jacketed kettle or in 375 F. oven for 30 minutes until flour is a rich brown color. Stir frequently to avoid over-browning.</w:t>
      </w:r>
    </w:p>
    <w:p w14:paraId="2E53891F" w14:textId="642BC4FE" w:rsidR="00C24EFA" w:rsidRPr="007C6E91" w:rsidRDefault="00C24EFA" w:rsidP="000B02A1">
      <w:pPr>
        <w:pStyle w:val="ListParagraph"/>
        <w:numPr>
          <w:ilvl w:val="0"/>
          <w:numId w:val="132"/>
        </w:numPr>
        <w:rPr>
          <w:rFonts w:cstheme="minorHAnsi"/>
        </w:rPr>
      </w:pPr>
      <w:r w:rsidRPr="007C6E91">
        <w:rPr>
          <w:rFonts w:cstheme="minorHAnsi"/>
        </w:rPr>
        <w:t>Add stock to roux, stirring constantly. Bring to a boil; reduce heat; simmer 10 minutes or until thickened, stirring constantly. CCP: Internal temperature must reach 165 F. or higher for 15 seconds.</w:t>
      </w:r>
    </w:p>
    <w:p w14:paraId="7E3125D4" w14:textId="7FE161FD" w:rsidR="00C24EFA" w:rsidRPr="007C6E91" w:rsidRDefault="00C24EFA" w:rsidP="000B02A1">
      <w:pPr>
        <w:pStyle w:val="ListParagraph"/>
        <w:numPr>
          <w:ilvl w:val="0"/>
          <w:numId w:val="132"/>
        </w:numPr>
        <w:rPr>
          <w:rFonts w:cstheme="minorHAnsi"/>
        </w:rPr>
      </w:pPr>
      <w:r w:rsidRPr="007C6E91">
        <w:rPr>
          <w:rFonts w:cstheme="minorHAnsi"/>
        </w:rPr>
        <w:t>Add pepper. Stir to blend. CCP: Hold at 140 F. or higher for service.</w:t>
      </w:r>
    </w:p>
    <w:p w14:paraId="7095B9AC" w14:textId="77777777" w:rsidR="00DE17BC" w:rsidRPr="007C6E91" w:rsidRDefault="00DE17BC" w:rsidP="00DE17BC">
      <w:pPr>
        <w:rPr>
          <w:rFonts w:cstheme="minorHAnsi"/>
        </w:rPr>
      </w:pPr>
    </w:p>
    <w:p w14:paraId="26CB92A8" w14:textId="73C2E93E" w:rsidR="007401C2" w:rsidRPr="007C6E91" w:rsidRDefault="00E46AF8" w:rsidP="000B02A1">
      <w:pPr>
        <w:pStyle w:val="Heading3"/>
        <w:numPr>
          <w:ilvl w:val="0"/>
          <w:numId w:val="117"/>
        </w:numPr>
        <w:ind w:left="720"/>
        <w:rPr>
          <w:rFonts w:asciiTheme="minorHAnsi" w:hAnsiTheme="minorHAnsi" w:cstheme="minorHAnsi"/>
        </w:rPr>
      </w:pPr>
      <w:bookmarkStart w:id="97" w:name="_Toc52019005"/>
      <w:r w:rsidRPr="007C6E91">
        <w:rPr>
          <w:rFonts w:asciiTheme="minorHAnsi" w:hAnsiTheme="minorHAnsi" w:cstheme="minorHAnsi"/>
        </w:rPr>
        <w:t>Jaegerschnitzel</w:t>
      </w:r>
      <w:bookmarkEnd w:id="97"/>
    </w:p>
    <w:p w14:paraId="1DB3BEF1" w14:textId="389EFFCD" w:rsidR="0040014C" w:rsidRPr="007C6E91" w:rsidRDefault="0040014C" w:rsidP="0040014C">
      <w:pPr>
        <w:rPr>
          <w:rFonts w:cstheme="minorHAnsi"/>
        </w:rPr>
      </w:pPr>
    </w:p>
    <w:p w14:paraId="46C826DA" w14:textId="4CAF96AE" w:rsidR="0040014C" w:rsidRPr="007C6E91" w:rsidRDefault="0040014C" w:rsidP="0040014C">
      <w:pPr>
        <w:ind w:left="1080"/>
        <w:rPr>
          <w:rFonts w:cstheme="minorHAnsi"/>
        </w:rPr>
      </w:pPr>
      <w:r w:rsidRPr="007C6E91">
        <w:rPr>
          <w:rFonts w:cstheme="minorHAnsi"/>
        </w:rPr>
        <w:t>Yield 50</w:t>
      </w:r>
    </w:p>
    <w:p w14:paraId="07345E8A" w14:textId="6C9994CB" w:rsidR="0040014C" w:rsidRPr="007C6E91" w:rsidRDefault="0040014C" w:rsidP="0040014C">
      <w:pPr>
        <w:ind w:left="1080"/>
        <w:rPr>
          <w:rFonts w:cstheme="minorHAnsi"/>
        </w:rPr>
      </w:pPr>
      <w:r w:rsidRPr="007C6E91">
        <w:rPr>
          <w:rFonts w:cstheme="minorHAnsi"/>
        </w:rPr>
        <w:t>Portion</w:t>
      </w:r>
      <w:r w:rsidR="00176088" w:rsidRPr="007C6E91">
        <w:rPr>
          <w:rFonts w:cstheme="minorHAnsi"/>
        </w:rPr>
        <w:t xml:space="preserve"> 4 oz</w:t>
      </w:r>
    </w:p>
    <w:p w14:paraId="5AEE2C47" w14:textId="05903CD6" w:rsidR="00176088" w:rsidRPr="007C6E91" w:rsidRDefault="00176088" w:rsidP="000B02A1">
      <w:pPr>
        <w:pStyle w:val="ListParagraph"/>
        <w:numPr>
          <w:ilvl w:val="0"/>
          <w:numId w:val="129"/>
        </w:numPr>
        <w:rPr>
          <w:rFonts w:cstheme="minorHAnsi"/>
        </w:rPr>
      </w:pPr>
      <w:r w:rsidRPr="007C6E91">
        <w:rPr>
          <w:rFonts w:cstheme="minorHAnsi"/>
        </w:rPr>
        <w:t>¼ cup butter melted</w:t>
      </w:r>
    </w:p>
    <w:p w14:paraId="097A83BC" w14:textId="7FB9A786" w:rsidR="00176088" w:rsidRPr="007C6E91" w:rsidRDefault="008407BA" w:rsidP="000B02A1">
      <w:pPr>
        <w:pStyle w:val="ListParagraph"/>
        <w:numPr>
          <w:ilvl w:val="0"/>
          <w:numId w:val="129"/>
        </w:numPr>
        <w:rPr>
          <w:rFonts w:cstheme="minorHAnsi"/>
        </w:rPr>
      </w:pPr>
      <w:r w:rsidRPr="007C6E91">
        <w:rPr>
          <w:rFonts w:cstheme="minorHAnsi"/>
        </w:rPr>
        <w:t>2 cup green pepper chopped</w:t>
      </w:r>
    </w:p>
    <w:p w14:paraId="105CB5FF" w14:textId="49CA5543" w:rsidR="008407BA" w:rsidRPr="007C6E91" w:rsidRDefault="001802DE" w:rsidP="000B02A1">
      <w:pPr>
        <w:pStyle w:val="ListParagraph"/>
        <w:numPr>
          <w:ilvl w:val="0"/>
          <w:numId w:val="129"/>
        </w:numPr>
        <w:rPr>
          <w:rFonts w:cstheme="minorHAnsi"/>
        </w:rPr>
      </w:pPr>
      <w:r w:rsidRPr="007C6E91">
        <w:rPr>
          <w:rFonts w:cstheme="minorHAnsi"/>
        </w:rPr>
        <w:t>1 qt mushrooms canned drained</w:t>
      </w:r>
    </w:p>
    <w:p w14:paraId="7235DA15" w14:textId="78C243FC" w:rsidR="001802DE" w:rsidRPr="007C6E91" w:rsidRDefault="001802DE" w:rsidP="000B02A1">
      <w:pPr>
        <w:pStyle w:val="ListParagraph"/>
        <w:numPr>
          <w:ilvl w:val="0"/>
          <w:numId w:val="129"/>
        </w:numPr>
        <w:rPr>
          <w:rFonts w:cstheme="minorHAnsi"/>
        </w:rPr>
      </w:pPr>
      <w:r w:rsidRPr="007C6E91">
        <w:rPr>
          <w:rFonts w:cstheme="minorHAnsi"/>
        </w:rPr>
        <w:t>½ cup pimiento canned</w:t>
      </w:r>
      <w:r w:rsidR="00547B2F" w:rsidRPr="007C6E91">
        <w:rPr>
          <w:rFonts w:cstheme="minorHAnsi"/>
        </w:rPr>
        <w:t xml:space="preserve"> drained chopped</w:t>
      </w:r>
    </w:p>
    <w:p w14:paraId="4FB71E6C" w14:textId="6AD22BC2" w:rsidR="00547B2F" w:rsidRPr="007C6E91" w:rsidRDefault="00547B2F" w:rsidP="000B02A1">
      <w:pPr>
        <w:pStyle w:val="ListParagraph"/>
        <w:numPr>
          <w:ilvl w:val="0"/>
          <w:numId w:val="129"/>
        </w:numPr>
        <w:rPr>
          <w:rFonts w:cstheme="minorHAnsi"/>
        </w:rPr>
      </w:pPr>
      <w:r w:rsidRPr="007C6E91">
        <w:rPr>
          <w:rFonts w:cstheme="minorHAnsi"/>
        </w:rPr>
        <w:t>Pinch of garlic powder</w:t>
      </w:r>
    </w:p>
    <w:p w14:paraId="1BE59A01" w14:textId="74C181DF" w:rsidR="00547B2F" w:rsidRPr="007C6E91" w:rsidRDefault="00F602D9" w:rsidP="000B02A1">
      <w:pPr>
        <w:pStyle w:val="ListParagraph"/>
        <w:numPr>
          <w:ilvl w:val="0"/>
          <w:numId w:val="129"/>
        </w:numPr>
        <w:rPr>
          <w:rFonts w:cstheme="minorHAnsi"/>
        </w:rPr>
      </w:pPr>
      <w:r w:rsidRPr="007C6E91">
        <w:rPr>
          <w:rFonts w:cstheme="minorHAnsi"/>
        </w:rPr>
        <w:lastRenderedPageBreak/>
        <w:t>¼ cup dried parsley flake</w:t>
      </w:r>
    </w:p>
    <w:p w14:paraId="3EA046CA" w14:textId="0FF39867" w:rsidR="00F602D9" w:rsidRPr="007C6E91" w:rsidRDefault="00F602D9" w:rsidP="000B02A1">
      <w:pPr>
        <w:pStyle w:val="ListParagraph"/>
        <w:numPr>
          <w:ilvl w:val="0"/>
          <w:numId w:val="129"/>
        </w:numPr>
        <w:rPr>
          <w:rFonts w:cstheme="minorHAnsi"/>
        </w:rPr>
      </w:pPr>
      <w:r w:rsidRPr="007C6E91">
        <w:rPr>
          <w:rFonts w:cstheme="minorHAnsi"/>
        </w:rPr>
        <w:t>½ gal brown gravy</w:t>
      </w:r>
    </w:p>
    <w:p w14:paraId="0F2A73FF" w14:textId="11C9ED7E" w:rsidR="004968C1" w:rsidRPr="007C6E91" w:rsidRDefault="004968C1" w:rsidP="000B02A1">
      <w:pPr>
        <w:pStyle w:val="ListParagraph"/>
        <w:numPr>
          <w:ilvl w:val="0"/>
          <w:numId w:val="129"/>
        </w:numPr>
        <w:rPr>
          <w:rFonts w:cstheme="minorHAnsi"/>
        </w:rPr>
      </w:pPr>
      <w:r w:rsidRPr="007C6E91">
        <w:rPr>
          <w:rFonts w:cstheme="minorHAnsi"/>
        </w:rPr>
        <w:t>½ cup tomato paste</w:t>
      </w:r>
    </w:p>
    <w:p w14:paraId="0AA8C854" w14:textId="67599FFF" w:rsidR="004968C1" w:rsidRPr="007C6E91" w:rsidRDefault="004968C1" w:rsidP="000B02A1">
      <w:pPr>
        <w:pStyle w:val="ListParagraph"/>
        <w:numPr>
          <w:ilvl w:val="0"/>
          <w:numId w:val="129"/>
        </w:numPr>
        <w:rPr>
          <w:rFonts w:cstheme="minorHAnsi"/>
        </w:rPr>
      </w:pPr>
      <w:r w:rsidRPr="007C6E91">
        <w:rPr>
          <w:rFonts w:cstheme="minorHAnsi"/>
        </w:rPr>
        <w:t>18 lbs. veal steak breaded frozen</w:t>
      </w:r>
    </w:p>
    <w:p w14:paraId="745BF198" w14:textId="01958D41" w:rsidR="004968C1" w:rsidRPr="007C6E91" w:rsidRDefault="004968C1" w:rsidP="004968C1">
      <w:pPr>
        <w:rPr>
          <w:rFonts w:cstheme="minorHAnsi"/>
        </w:rPr>
      </w:pPr>
    </w:p>
    <w:p w14:paraId="6158B793" w14:textId="777E01F2" w:rsidR="004968C1" w:rsidRPr="007C6E91" w:rsidRDefault="00BC570F" w:rsidP="000B02A1">
      <w:pPr>
        <w:pStyle w:val="ListParagraph"/>
        <w:numPr>
          <w:ilvl w:val="0"/>
          <w:numId w:val="130"/>
        </w:numPr>
        <w:rPr>
          <w:rFonts w:cstheme="minorHAnsi"/>
        </w:rPr>
      </w:pPr>
      <w:r w:rsidRPr="007C6E91">
        <w:rPr>
          <w:rFonts w:cstheme="minorHAnsi"/>
        </w:rPr>
        <w:t>Saute peppers, mushrooms, pimientos and garlic in butter or margarine 3 minutes. Add pepper and parsley. Cook 2 minutes.</w:t>
      </w:r>
    </w:p>
    <w:p w14:paraId="381D9E32" w14:textId="268DA9C9" w:rsidR="00BC570F" w:rsidRPr="007C6E91" w:rsidRDefault="00BC570F" w:rsidP="000B02A1">
      <w:pPr>
        <w:pStyle w:val="ListParagraph"/>
        <w:numPr>
          <w:ilvl w:val="0"/>
          <w:numId w:val="130"/>
        </w:numPr>
        <w:rPr>
          <w:rFonts w:cstheme="minorHAnsi"/>
        </w:rPr>
      </w:pPr>
      <w:r w:rsidRPr="007C6E91">
        <w:rPr>
          <w:rFonts w:cstheme="minorHAnsi"/>
        </w:rPr>
        <w:t>Prepare 1 recipe Brown Gravy per 100 portions, Recipe No. O 016 00. Add tomato paste; mix well. Bring to boil, stirring constantly.</w:t>
      </w:r>
    </w:p>
    <w:p w14:paraId="23B74AE7" w14:textId="6BA17ADA" w:rsidR="00BC570F" w:rsidRPr="007C6E91" w:rsidRDefault="00BC570F" w:rsidP="000B02A1">
      <w:pPr>
        <w:pStyle w:val="ListParagraph"/>
        <w:numPr>
          <w:ilvl w:val="0"/>
          <w:numId w:val="130"/>
        </w:numPr>
        <w:rPr>
          <w:rFonts w:cstheme="minorHAnsi"/>
        </w:rPr>
      </w:pPr>
      <w:r w:rsidRPr="007C6E91">
        <w:rPr>
          <w:rFonts w:cstheme="minorHAnsi"/>
        </w:rPr>
        <w:t>Add gravy mixture to mushroom mixture. Stir. CCP: Hold at 140 F. or higher for use in Step 5.</w:t>
      </w:r>
    </w:p>
    <w:p w14:paraId="2CF2F981" w14:textId="3539E391" w:rsidR="00136EEE" w:rsidRPr="007C6E91" w:rsidRDefault="00136EEE" w:rsidP="000B02A1">
      <w:pPr>
        <w:pStyle w:val="ListParagraph"/>
        <w:numPr>
          <w:ilvl w:val="0"/>
          <w:numId w:val="130"/>
        </w:numPr>
        <w:rPr>
          <w:rFonts w:cstheme="minorHAnsi"/>
        </w:rPr>
      </w:pPr>
      <w:r w:rsidRPr="007C6E91">
        <w:rPr>
          <w:rFonts w:cstheme="minorHAnsi"/>
        </w:rPr>
        <w:t>Place veal steaks on sheet pans. Using a convection oven, bake for 10 minutes at 400 F. high fan, closed vent. Turn steaks; bake 6-8 minutes or until thoroughly heated and browned on high fan, closed vent. CCP: Internal temperature must reach 155 F. or higher for 15 seconds.</w:t>
      </w:r>
    </w:p>
    <w:p w14:paraId="08DBF3C4" w14:textId="7C00D486" w:rsidR="00CA36E5" w:rsidRPr="007C6E91" w:rsidRDefault="00CA36E5" w:rsidP="000B02A1">
      <w:pPr>
        <w:pStyle w:val="ListParagraph"/>
        <w:numPr>
          <w:ilvl w:val="0"/>
          <w:numId w:val="130"/>
        </w:numPr>
        <w:rPr>
          <w:rFonts w:cstheme="minorHAnsi"/>
        </w:rPr>
      </w:pPr>
      <w:r w:rsidRPr="007C6E91">
        <w:rPr>
          <w:rFonts w:cstheme="minorHAnsi"/>
        </w:rPr>
        <w:t>Serve each steak with 1/4 cup hot mushroom sauce. CCP: Hold for service at 140 F. or higher.</w:t>
      </w:r>
    </w:p>
    <w:p w14:paraId="4A73D8D7" w14:textId="77777777" w:rsidR="007401C2" w:rsidRPr="007C6E91" w:rsidRDefault="007401C2" w:rsidP="007401C2">
      <w:pPr>
        <w:rPr>
          <w:rFonts w:cstheme="minorHAnsi"/>
        </w:rPr>
      </w:pPr>
    </w:p>
    <w:p w14:paraId="001B13BE" w14:textId="25396B06" w:rsidR="00F3548B" w:rsidRPr="007C6E91" w:rsidRDefault="00923CB6" w:rsidP="000B02A1">
      <w:pPr>
        <w:pStyle w:val="Heading3"/>
        <w:numPr>
          <w:ilvl w:val="0"/>
          <w:numId w:val="117"/>
        </w:numPr>
        <w:ind w:left="720"/>
        <w:rPr>
          <w:rFonts w:asciiTheme="minorHAnsi" w:hAnsiTheme="minorHAnsi" w:cstheme="minorHAnsi"/>
        </w:rPr>
      </w:pPr>
      <w:bookmarkStart w:id="98" w:name="_Toc52019006"/>
      <w:r w:rsidRPr="007C6E91">
        <w:rPr>
          <w:rFonts w:asciiTheme="minorHAnsi" w:hAnsiTheme="minorHAnsi" w:cstheme="minorHAnsi"/>
        </w:rPr>
        <w:t>Pork</w:t>
      </w:r>
      <w:r w:rsidR="00F3548B" w:rsidRPr="007C6E91">
        <w:rPr>
          <w:rFonts w:asciiTheme="minorHAnsi" w:hAnsiTheme="minorHAnsi" w:cstheme="minorHAnsi"/>
        </w:rPr>
        <w:t xml:space="preserve"> Fried Rice</w:t>
      </w:r>
      <w:bookmarkEnd w:id="98"/>
    </w:p>
    <w:p w14:paraId="0B1CF655" w14:textId="20AE9A79" w:rsidR="00923CB6" w:rsidRPr="007C6E91" w:rsidRDefault="00923CB6" w:rsidP="00923CB6">
      <w:pPr>
        <w:rPr>
          <w:rFonts w:cstheme="minorHAnsi"/>
        </w:rPr>
      </w:pPr>
    </w:p>
    <w:p w14:paraId="6568DBA9" w14:textId="63509358" w:rsidR="00923CB6" w:rsidRPr="007C6E91" w:rsidRDefault="00905416" w:rsidP="00923CB6">
      <w:pPr>
        <w:ind w:left="1080"/>
        <w:rPr>
          <w:rFonts w:cstheme="minorHAnsi"/>
        </w:rPr>
      </w:pPr>
      <w:r w:rsidRPr="007C6E91">
        <w:rPr>
          <w:rFonts w:cstheme="minorHAnsi"/>
        </w:rPr>
        <w:t>Yield 50</w:t>
      </w:r>
    </w:p>
    <w:p w14:paraId="25317CE0" w14:textId="764CB15E" w:rsidR="00905416" w:rsidRPr="007C6E91" w:rsidRDefault="00905416" w:rsidP="00923CB6">
      <w:pPr>
        <w:ind w:left="1080"/>
        <w:rPr>
          <w:rFonts w:cstheme="minorHAnsi"/>
        </w:rPr>
      </w:pPr>
      <w:r w:rsidRPr="007C6E91">
        <w:rPr>
          <w:rFonts w:cstheme="minorHAnsi"/>
        </w:rPr>
        <w:t>Portion ¾ cup</w:t>
      </w:r>
    </w:p>
    <w:p w14:paraId="773D50EA" w14:textId="61D7AE9B" w:rsidR="00905416" w:rsidRPr="007C6E91" w:rsidRDefault="00DC06D1" w:rsidP="000B02A1">
      <w:pPr>
        <w:pStyle w:val="ListParagraph"/>
        <w:numPr>
          <w:ilvl w:val="0"/>
          <w:numId w:val="122"/>
        </w:numPr>
        <w:rPr>
          <w:rFonts w:cstheme="minorHAnsi"/>
        </w:rPr>
      </w:pPr>
      <w:r w:rsidRPr="007C6E91">
        <w:rPr>
          <w:rFonts w:cstheme="minorHAnsi"/>
        </w:rPr>
        <w:t>3</w:t>
      </w:r>
      <w:r w:rsidR="00652DC1" w:rsidRPr="007C6E91">
        <w:rPr>
          <w:rFonts w:cstheme="minorHAnsi"/>
        </w:rPr>
        <w:t xml:space="preserve"> </w:t>
      </w:r>
      <w:r w:rsidRPr="007C6E91">
        <w:rPr>
          <w:rFonts w:cstheme="minorHAnsi"/>
        </w:rPr>
        <w:t>lbs</w:t>
      </w:r>
      <w:r w:rsidR="00652DC1" w:rsidRPr="007C6E91">
        <w:rPr>
          <w:rFonts w:cstheme="minorHAnsi"/>
        </w:rPr>
        <w:t xml:space="preserve"> 13 oz</w:t>
      </w:r>
      <w:r w:rsidRPr="007C6E91">
        <w:rPr>
          <w:rFonts w:cstheme="minorHAnsi"/>
        </w:rPr>
        <w:t xml:space="preserve"> long grain rice</w:t>
      </w:r>
    </w:p>
    <w:p w14:paraId="6AA9CEB0" w14:textId="2D652C68" w:rsidR="00DC06D1" w:rsidRPr="007C6E91" w:rsidRDefault="00DC06D1" w:rsidP="000B02A1">
      <w:pPr>
        <w:pStyle w:val="ListParagraph"/>
        <w:numPr>
          <w:ilvl w:val="0"/>
          <w:numId w:val="122"/>
        </w:numPr>
        <w:rPr>
          <w:rFonts w:cstheme="minorHAnsi"/>
        </w:rPr>
      </w:pPr>
      <w:r w:rsidRPr="007C6E91">
        <w:rPr>
          <w:rFonts w:cstheme="minorHAnsi"/>
        </w:rPr>
        <w:t xml:space="preserve">1 gal 2 cup </w:t>
      </w:r>
      <w:r w:rsidR="005F7E64" w:rsidRPr="007C6E91">
        <w:rPr>
          <w:rFonts w:cstheme="minorHAnsi"/>
        </w:rPr>
        <w:t>boiling water</w:t>
      </w:r>
    </w:p>
    <w:p w14:paraId="1D654FD3" w14:textId="6E8B3FCC" w:rsidR="005F7E64" w:rsidRPr="007C6E91" w:rsidRDefault="005F7E64" w:rsidP="000B02A1">
      <w:pPr>
        <w:pStyle w:val="ListParagraph"/>
        <w:numPr>
          <w:ilvl w:val="0"/>
          <w:numId w:val="122"/>
        </w:numPr>
        <w:rPr>
          <w:rFonts w:cstheme="minorHAnsi"/>
        </w:rPr>
      </w:pPr>
      <w:r w:rsidRPr="007C6E91">
        <w:rPr>
          <w:rFonts w:cstheme="minorHAnsi"/>
        </w:rPr>
        <w:t>2 2/3 tbsp salt</w:t>
      </w:r>
    </w:p>
    <w:p w14:paraId="6F1B68F2" w14:textId="69E68D20" w:rsidR="005F7E64" w:rsidRPr="007C6E91" w:rsidRDefault="005F7E64" w:rsidP="000B02A1">
      <w:pPr>
        <w:pStyle w:val="ListParagraph"/>
        <w:numPr>
          <w:ilvl w:val="0"/>
          <w:numId w:val="122"/>
        </w:numPr>
        <w:rPr>
          <w:rFonts w:cstheme="minorHAnsi"/>
        </w:rPr>
      </w:pPr>
      <w:r w:rsidRPr="007C6E91">
        <w:rPr>
          <w:rFonts w:cstheme="minorHAnsi"/>
        </w:rPr>
        <w:t>2 tbsp oil</w:t>
      </w:r>
    </w:p>
    <w:p w14:paraId="4CC0ED73" w14:textId="0B013A7E" w:rsidR="005F7E64" w:rsidRPr="007C6E91" w:rsidRDefault="00724353" w:rsidP="000B02A1">
      <w:pPr>
        <w:pStyle w:val="ListParagraph"/>
        <w:numPr>
          <w:ilvl w:val="0"/>
          <w:numId w:val="122"/>
        </w:numPr>
        <w:rPr>
          <w:rFonts w:cstheme="minorHAnsi"/>
        </w:rPr>
      </w:pPr>
      <w:r w:rsidRPr="007C6E91">
        <w:rPr>
          <w:rFonts w:cstheme="minorHAnsi"/>
        </w:rPr>
        <w:t>3 ½ cup chopped onion</w:t>
      </w:r>
    </w:p>
    <w:p w14:paraId="492D9989" w14:textId="3294E513" w:rsidR="00724353" w:rsidRPr="007C6E91" w:rsidRDefault="00724353" w:rsidP="000B02A1">
      <w:pPr>
        <w:pStyle w:val="ListParagraph"/>
        <w:numPr>
          <w:ilvl w:val="0"/>
          <w:numId w:val="122"/>
        </w:numPr>
        <w:rPr>
          <w:rFonts w:cstheme="minorHAnsi"/>
        </w:rPr>
      </w:pPr>
      <w:r w:rsidRPr="007C6E91">
        <w:rPr>
          <w:rFonts w:cstheme="minorHAnsi"/>
        </w:rPr>
        <w:t>2 cup green peppers chopped</w:t>
      </w:r>
    </w:p>
    <w:p w14:paraId="1524D702" w14:textId="4C65C34F" w:rsidR="009069A2" w:rsidRPr="007C6E91" w:rsidRDefault="009069A2" w:rsidP="000B02A1">
      <w:pPr>
        <w:pStyle w:val="ListParagraph"/>
        <w:numPr>
          <w:ilvl w:val="0"/>
          <w:numId w:val="122"/>
        </w:numPr>
        <w:rPr>
          <w:rFonts w:cstheme="minorHAnsi"/>
        </w:rPr>
      </w:pPr>
      <w:r w:rsidRPr="007C6E91">
        <w:rPr>
          <w:rFonts w:cstheme="minorHAnsi"/>
        </w:rPr>
        <w:t>2 cup chopped celery</w:t>
      </w:r>
    </w:p>
    <w:p w14:paraId="7702916D" w14:textId="03F04ABD" w:rsidR="009069A2" w:rsidRPr="007C6E91" w:rsidRDefault="009069A2" w:rsidP="000B02A1">
      <w:pPr>
        <w:pStyle w:val="ListParagraph"/>
        <w:numPr>
          <w:ilvl w:val="0"/>
          <w:numId w:val="122"/>
        </w:numPr>
        <w:rPr>
          <w:rFonts w:cstheme="minorHAnsi"/>
        </w:rPr>
      </w:pPr>
      <w:r w:rsidRPr="007C6E91">
        <w:rPr>
          <w:rFonts w:cstheme="minorHAnsi"/>
        </w:rPr>
        <w:t>¼ cup oil</w:t>
      </w:r>
    </w:p>
    <w:p w14:paraId="346FEBB2" w14:textId="5B07D224" w:rsidR="009069A2" w:rsidRPr="007C6E91" w:rsidRDefault="00390ED0" w:rsidP="000B02A1">
      <w:pPr>
        <w:pStyle w:val="ListParagraph"/>
        <w:numPr>
          <w:ilvl w:val="0"/>
          <w:numId w:val="122"/>
        </w:numPr>
        <w:rPr>
          <w:rFonts w:cstheme="minorHAnsi"/>
        </w:rPr>
      </w:pPr>
      <w:r w:rsidRPr="007C6E91">
        <w:rPr>
          <w:rFonts w:cstheme="minorHAnsi"/>
        </w:rPr>
        <w:t>2 cup whole egg</w:t>
      </w:r>
    </w:p>
    <w:p w14:paraId="5615888B" w14:textId="3F615ACC" w:rsidR="00390ED0" w:rsidRPr="007C6E91" w:rsidRDefault="00390ED0" w:rsidP="000B02A1">
      <w:pPr>
        <w:pStyle w:val="ListParagraph"/>
        <w:numPr>
          <w:ilvl w:val="0"/>
          <w:numId w:val="122"/>
        </w:numPr>
        <w:rPr>
          <w:rFonts w:cstheme="minorHAnsi"/>
        </w:rPr>
      </w:pPr>
      <w:r w:rsidRPr="007C6E91">
        <w:rPr>
          <w:rFonts w:cstheme="minorHAnsi"/>
        </w:rPr>
        <w:t>2 lbs. cooked diced pork</w:t>
      </w:r>
    </w:p>
    <w:p w14:paraId="14E50C91" w14:textId="5BAA1962" w:rsidR="00681960" w:rsidRPr="007C6E91" w:rsidRDefault="00681960" w:rsidP="000B02A1">
      <w:pPr>
        <w:pStyle w:val="ListParagraph"/>
        <w:numPr>
          <w:ilvl w:val="0"/>
          <w:numId w:val="122"/>
        </w:numPr>
        <w:rPr>
          <w:rFonts w:cstheme="minorHAnsi"/>
        </w:rPr>
      </w:pPr>
      <w:r w:rsidRPr="007C6E91">
        <w:rPr>
          <w:rFonts w:cstheme="minorHAnsi"/>
        </w:rPr>
        <w:t>1 cup pimiento</w:t>
      </w:r>
    </w:p>
    <w:p w14:paraId="279CB658" w14:textId="01074D66" w:rsidR="00681960" w:rsidRPr="007C6E91" w:rsidRDefault="00681960" w:rsidP="000B02A1">
      <w:pPr>
        <w:pStyle w:val="ListParagraph"/>
        <w:numPr>
          <w:ilvl w:val="0"/>
          <w:numId w:val="122"/>
        </w:numPr>
        <w:rPr>
          <w:rFonts w:cstheme="minorHAnsi"/>
        </w:rPr>
      </w:pPr>
      <w:r w:rsidRPr="007C6E91">
        <w:rPr>
          <w:rFonts w:cstheme="minorHAnsi"/>
        </w:rPr>
        <w:t>¾ cup soy sauce</w:t>
      </w:r>
    </w:p>
    <w:p w14:paraId="1030F097" w14:textId="777F4392" w:rsidR="00681960" w:rsidRPr="007C6E91" w:rsidRDefault="00681960" w:rsidP="00681960">
      <w:pPr>
        <w:rPr>
          <w:rFonts w:cstheme="minorHAnsi"/>
        </w:rPr>
      </w:pPr>
    </w:p>
    <w:p w14:paraId="68503E76" w14:textId="3EC6316C" w:rsidR="00681960" w:rsidRPr="007C6E91" w:rsidRDefault="00F615E9" w:rsidP="000B02A1">
      <w:pPr>
        <w:pStyle w:val="ListParagraph"/>
        <w:numPr>
          <w:ilvl w:val="0"/>
          <w:numId w:val="123"/>
        </w:numPr>
        <w:rPr>
          <w:rFonts w:cstheme="minorHAnsi"/>
        </w:rPr>
      </w:pPr>
      <w:r w:rsidRPr="007C6E91">
        <w:rPr>
          <w:rFonts w:cstheme="minorHAnsi"/>
        </w:rPr>
        <w:t>Place equal amounts of rice, water, salt, and salad oil in well-greased pans. Stir to combine.</w:t>
      </w:r>
    </w:p>
    <w:p w14:paraId="0C21FD9B" w14:textId="343BEDBE" w:rsidR="00F615E9" w:rsidRPr="007C6E91" w:rsidRDefault="00F615E9" w:rsidP="000B02A1">
      <w:pPr>
        <w:pStyle w:val="ListParagraph"/>
        <w:numPr>
          <w:ilvl w:val="0"/>
          <w:numId w:val="123"/>
        </w:numPr>
        <w:rPr>
          <w:rFonts w:cstheme="minorHAnsi"/>
        </w:rPr>
      </w:pPr>
      <w:r w:rsidRPr="007C6E91">
        <w:rPr>
          <w:rFonts w:cstheme="minorHAnsi"/>
        </w:rPr>
        <w:t>Using a convection oven, bake at 325 F. for 30 minutes on high fan, closed vent; remove from oven. Uncover. Set aside for use in Step 4.</w:t>
      </w:r>
    </w:p>
    <w:p w14:paraId="7A1C541B" w14:textId="557C7942" w:rsidR="00F615E9" w:rsidRPr="007C6E91" w:rsidRDefault="00F615E9" w:rsidP="000B02A1">
      <w:pPr>
        <w:pStyle w:val="ListParagraph"/>
        <w:numPr>
          <w:ilvl w:val="0"/>
          <w:numId w:val="123"/>
        </w:numPr>
        <w:rPr>
          <w:rFonts w:cstheme="minorHAnsi"/>
        </w:rPr>
      </w:pPr>
      <w:r w:rsidRPr="007C6E91">
        <w:rPr>
          <w:rFonts w:cstheme="minorHAnsi"/>
        </w:rPr>
        <w:lastRenderedPageBreak/>
        <w:t>Combine onions, peppers, and celery; sauté in shortening or salad oil about 10 minutes or until tender.</w:t>
      </w:r>
    </w:p>
    <w:p w14:paraId="2344B01F" w14:textId="5356D9A2" w:rsidR="00F615E9" w:rsidRPr="007C6E91" w:rsidRDefault="00AD0377" w:rsidP="000B02A1">
      <w:pPr>
        <w:pStyle w:val="ListParagraph"/>
        <w:numPr>
          <w:ilvl w:val="0"/>
          <w:numId w:val="123"/>
        </w:numPr>
        <w:rPr>
          <w:rFonts w:cstheme="minorHAnsi"/>
        </w:rPr>
      </w:pPr>
      <w:r w:rsidRPr="007C6E91">
        <w:rPr>
          <w:rFonts w:cstheme="minorHAnsi"/>
        </w:rPr>
        <w:t>Add an equal quantity of sauteed vegetables to cooked rice in each pan. Mix lightly but thoroughly.</w:t>
      </w:r>
    </w:p>
    <w:p w14:paraId="45E7F8CD" w14:textId="47A7972F" w:rsidR="00AD0377" w:rsidRPr="007C6E91" w:rsidRDefault="00AD0377" w:rsidP="000B02A1">
      <w:pPr>
        <w:pStyle w:val="ListParagraph"/>
        <w:numPr>
          <w:ilvl w:val="0"/>
          <w:numId w:val="123"/>
        </w:numPr>
        <w:rPr>
          <w:rFonts w:cstheme="minorHAnsi"/>
        </w:rPr>
      </w:pPr>
      <w:r w:rsidRPr="007C6E91">
        <w:rPr>
          <w:rFonts w:cstheme="minorHAnsi"/>
        </w:rPr>
        <w:t>Pour beaten eggs on lightly greased griddle. Cook until well done. DO NOT turn. Cut into strips; add an equal amount to rice mixture in each pan.</w:t>
      </w:r>
    </w:p>
    <w:p w14:paraId="035FCB4E" w14:textId="40E16232" w:rsidR="00AD0377" w:rsidRPr="007C6E91" w:rsidRDefault="00AD0377" w:rsidP="000B02A1">
      <w:pPr>
        <w:pStyle w:val="ListParagraph"/>
        <w:numPr>
          <w:ilvl w:val="0"/>
          <w:numId w:val="123"/>
        </w:numPr>
        <w:rPr>
          <w:rFonts w:cstheme="minorHAnsi"/>
        </w:rPr>
      </w:pPr>
      <w:r w:rsidRPr="007C6E91">
        <w:rPr>
          <w:rFonts w:cstheme="minorHAnsi"/>
        </w:rPr>
        <w:t>Add equal amounts of pork and pimientos to rice in each pan. Mix lightly but thoroughly.</w:t>
      </w:r>
    </w:p>
    <w:p w14:paraId="2180F8C0" w14:textId="4FEABA41" w:rsidR="00AD0377" w:rsidRPr="007C6E91" w:rsidRDefault="00AD0377" w:rsidP="000B02A1">
      <w:pPr>
        <w:pStyle w:val="ListParagraph"/>
        <w:numPr>
          <w:ilvl w:val="0"/>
          <w:numId w:val="123"/>
        </w:numPr>
        <w:rPr>
          <w:rFonts w:cstheme="minorHAnsi"/>
        </w:rPr>
      </w:pPr>
      <w:r w:rsidRPr="007C6E91">
        <w:rPr>
          <w:rFonts w:cstheme="minorHAnsi"/>
        </w:rPr>
        <w:t>Using a convection oven, bake at 350 F. for 30 minutes on high fan, closed vent. CCP: Internal temperature must reach 145 F. or higher for 15 seconds.</w:t>
      </w:r>
    </w:p>
    <w:p w14:paraId="7AF83776" w14:textId="79D1E9FE" w:rsidR="00AD0377" w:rsidRPr="007C6E91" w:rsidRDefault="0017262C" w:rsidP="000B02A1">
      <w:pPr>
        <w:pStyle w:val="ListParagraph"/>
        <w:numPr>
          <w:ilvl w:val="0"/>
          <w:numId w:val="123"/>
        </w:numPr>
        <w:rPr>
          <w:rFonts w:cstheme="minorHAnsi"/>
        </w:rPr>
      </w:pPr>
      <w:r w:rsidRPr="007C6E91">
        <w:rPr>
          <w:rFonts w:cstheme="minorHAnsi"/>
        </w:rPr>
        <w:t>Remove from oven; blend in 1/2 cup soy sauce per pan. CCP: Hold for service at 140 F. or higher.</w:t>
      </w:r>
    </w:p>
    <w:p w14:paraId="050AB57B" w14:textId="77777777" w:rsidR="007401C2" w:rsidRPr="007C6E91" w:rsidRDefault="007401C2" w:rsidP="007401C2">
      <w:pPr>
        <w:rPr>
          <w:rFonts w:cstheme="minorHAnsi"/>
        </w:rPr>
      </w:pPr>
    </w:p>
    <w:p w14:paraId="50C66B45" w14:textId="27F84715" w:rsidR="00C51F17" w:rsidRDefault="005A3F09" w:rsidP="000B02A1">
      <w:pPr>
        <w:pStyle w:val="Heading3"/>
        <w:numPr>
          <w:ilvl w:val="0"/>
          <w:numId w:val="126"/>
        </w:numPr>
        <w:ind w:left="720"/>
        <w:rPr>
          <w:rFonts w:asciiTheme="minorHAnsi" w:hAnsiTheme="minorHAnsi" w:cstheme="minorHAnsi"/>
        </w:rPr>
      </w:pPr>
      <w:bookmarkStart w:id="99" w:name="_Toc52019007"/>
      <w:r w:rsidRPr="007C6E91">
        <w:rPr>
          <w:rFonts w:asciiTheme="minorHAnsi" w:hAnsiTheme="minorHAnsi" w:cstheme="minorHAnsi"/>
        </w:rPr>
        <w:t>Chop Suey Pork</w:t>
      </w:r>
      <w:bookmarkEnd w:id="99"/>
    </w:p>
    <w:p w14:paraId="7ACBAF7E" w14:textId="73185DD2" w:rsidR="00730597" w:rsidRDefault="00730597" w:rsidP="00730597"/>
    <w:p w14:paraId="08D4349B" w14:textId="103C2C70" w:rsidR="00730597" w:rsidRDefault="00730597" w:rsidP="00730597">
      <w:pPr>
        <w:ind w:left="1080"/>
      </w:pPr>
      <w:r>
        <w:t>Yield: 50</w:t>
      </w:r>
    </w:p>
    <w:p w14:paraId="6F818A4B" w14:textId="015D98E3" w:rsidR="00730597" w:rsidRDefault="00730597" w:rsidP="00730597">
      <w:pPr>
        <w:ind w:left="1080"/>
      </w:pPr>
      <w:r>
        <w:t>Portion: 1</w:t>
      </w:r>
      <w:r w:rsidR="00363A29">
        <w:t xml:space="preserve"> ¼ cup</w:t>
      </w:r>
    </w:p>
    <w:p w14:paraId="7EBEE659" w14:textId="745DAD2A" w:rsidR="00363A29" w:rsidRDefault="00363A29" w:rsidP="000B02A1">
      <w:pPr>
        <w:pStyle w:val="ListParagraph"/>
        <w:numPr>
          <w:ilvl w:val="0"/>
          <w:numId w:val="136"/>
        </w:numPr>
      </w:pPr>
      <w:r>
        <w:t>15 lbs. pork cubes</w:t>
      </w:r>
      <w:r w:rsidR="004E014B">
        <w:t xml:space="preserve"> raw</w:t>
      </w:r>
    </w:p>
    <w:p w14:paraId="48C91493" w14:textId="53E5BC03" w:rsidR="004E014B" w:rsidRDefault="004E014B" w:rsidP="000B02A1">
      <w:pPr>
        <w:pStyle w:val="ListParagraph"/>
        <w:numPr>
          <w:ilvl w:val="0"/>
          <w:numId w:val="136"/>
        </w:numPr>
      </w:pPr>
      <w:r>
        <w:t>1 tsp ground black pepper</w:t>
      </w:r>
    </w:p>
    <w:p w14:paraId="2F6A9EED" w14:textId="6C95A926" w:rsidR="004E014B" w:rsidRDefault="00BE30E5" w:rsidP="000B02A1">
      <w:pPr>
        <w:pStyle w:val="ListParagraph"/>
        <w:numPr>
          <w:ilvl w:val="0"/>
          <w:numId w:val="136"/>
        </w:numPr>
      </w:pPr>
      <w:r>
        <w:t>Pinch ground ginger</w:t>
      </w:r>
    </w:p>
    <w:p w14:paraId="448700AE" w14:textId="51D21FC1" w:rsidR="00BE30E5" w:rsidRDefault="00E04A30" w:rsidP="000B02A1">
      <w:pPr>
        <w:pStyle w:val="ListParagraph"/>
        <w:numPr>
          <w:ilvl w:val="0"/>
          <w:numId w:val="136"/>
        </w:numPr>
      </w:pPr>
      <w:r>
        <w:t>2 ½ qt water</w:t>
      </w:r>
    </w:p>
    <w:p w14:paraId="05190BA7" w14:textId="38E1952C" w:rsidR="00E04A30" w:rsidRDefault="00E04A30" w:rsidP="000B02A1">
      <w:pPr>
        <w:pStyle w:val="ListParagraph"/>
        <w:numPr>
          <w:ilvl w:val="0"/>
          <w:numId w:val="136"/>
        </w:numPr>
      </w:pPr>
      <w:r>
        <w:t>2 cup soy sauce</w:t>
      </w:r>
    </w:p>
    <w:p w14:paraId="41249D17" w14:textId="6034F364" w:rsidR="00E04A30" w:rsidRDefault="00E04A30" w:rsidP="000B02A1">
      <w:pPr>
        <w:pStyle w:val="ListParagraph"/>
        <w:numPr>
          <w:ilvl w:val="0"/>
          <w:numId w:val="136"/>
        </w:numPr>
      </w:pPr>
      <w:r>
        <w:t>¼ cup molas</w:t>
      </w:r>
      <w:r w:rsidR="00FC6BC3">
        <w:t>ses</w:t>
      </w:r>
    </w:p>
    <w:p w14:paraId="6A6A3B83" w14:textId="476E0C34" w:rsidR="00FC6BC3" w:rsidRDefault="00FC6BC3" w:rsidP="000B02A1">
      <w:pPr>
        <w:pStyle w:val="ListParagraph"/>
        <w:numPr>
          <w:ilvl w:val="0"/>
          <w:numId w:val="136"/>
        </w:numPr>
      </w:pPr>
      <w:r>
        <w:t>1 ½ gal sliced onions</w:t>
      </w:r>
    </w:p>
    <w:p w14:paraId="63D701C7" w14:textId="0ACF8997" w:rsidR="00FC6BC3" w:rsidRDefault="003F7DD1" w:rsidP="000B02A1">
      <w:pPr>
        <w:pStyle w:val="ListParagraph"/>
        <w:numPr>
          <w:ilvl w:val="0"/>
          <w:numId w:val="136"/>
        </w:numPr>
      </w:pPr>
      <w:r>
        <w:t>1 gal sliced celery</w:t>
      </w:r>
    </w:p>
    <w:p w14:paraId="56DE1AD4" w14:textId="35766786" w:rsidR="003F7DD1" w:rsidRDefault="003F7DD1" w:rsidP="000B02A1">
      <w:pPr>
        <w:pStyle w:val="ListParagraph"/>
        <w:numPr>
          <w:ilvl w:val="0"/>
          <w:numId w:val="136"/>
        </w:numPr>
      </w:pPr>
      <w:r>
        <w:t xml:space="preserve">1 gal </w:t>
      </w:r>
      <w:r w:rsidR="002D2D41">
        <w:t>cabbage wedged</w:t>
      </w:r>
    </w:p>
    <w:p w14:paraId="1A6E4165" w14:textId="4914E4EE" w:rsidR="002D2D41" w:rsidRDefault="002D2D41" w:rsidP="000B02A1">
      <w:pPr>
        <w:pStyle w:val="ListParagraph"/>
        <w:numPr>
          <w:ilvl w:val="0"/>
          <w:numId w:val="136"/>
        </w:numPr>
      </w:pPr>
      <w:r>
        <w:t>1 ¾ corn starch</w:t>
      </w:r>
    </w:p>
    <w:p w14:paraId="419F5EE5" w14:textId="6C85005F" w:rsidR="002D2D41" w:rsidRDefault="002D2D41" w:rsidP="000B02A1">
      <w:pPr>
        <w:pStyle w:val="ListParagraph"/>
        <w:numPr>
          <w:ilvl w:val="0"/>
          <w:numId w:val="136"/>
        </w:numPr>
      </w:pPr>
      <w:r>
        <w:t>1 qt water</w:t>
      </w:r>
    </w:p>
    <w:p w14:paraId="456C3E70" w14:textId="75C56EF7" w:rsidR="00EE1C4A" w:rsidRDefault="00EE1C4A" w:rsidP="000B02A1">
      <w:pPr>
        <w:pStyle w:val="ListParagraph"/>
        <w:numPr>
          <w:ilvl w:val="0"/>
          <w:numId w:val="136"/>
        </w:numPr>
      </w:pPr>
      <w:r>
        <w:t>3 qt bean sprouts</w:t>
      </w:r>
    </w:p>
    <w:p w14:paraId="323EE2EE" w14:textId="325E9075" w:rsidR="00EE1C4A" w:rsidRDefault="00EE1C4A" w:rsidP="000B02A1">
      <w:pPr>
        <w:pStyle w:val="ListParagraph"/>
        <w:numPr>
          <w:ilvl w:val="0"/>
          <w:numId w:val="136"/>
        </w:numPr>
      </w:pPr>
      <w:r>
        <w:t>1 gal</w:t>
      </w:r>
      <w:r w:rsidR="00360235">
        <w:t xml:space="preserve"> 2 cup chow mein noodles canned</w:t>
      </w:r>
    </w:p>
    <w:p w14:paraId="70D8A6A7" w14:textId="1863509A" w:rsidR="00360235" w:rsidRDefault="00360235" w:rsidP="00360235"/>
    <w:p w14:paraId="3517D147" w14:textId="4D55ED1B" w:rsidR="00360235" w:rsidRDefault="009F495F" w:rsidP="000B02A1">
      <w:pPr>
        <w:pStyle w:val="ListParagraph"/>
        <w:numPr>
          <w:ilvl w:val="0"/>
          <w:numId w:val="137"/>
        </w:numPr>
      </w:pPr>
      <w:r w:rsidRPr="009F495F">
        <w:t>Brown pork in steam-jacketed kettle or stock pot.</w:t>
      </w:r>
    </w:p>
    <w:p w14:paraId="7475FCD9" w14:textId="58F4108E" w:rsidR="009F495F" w:rsidRDefault="009F495F" w:rsidP="000B02A1">
      <w:pPr>
        <w:pStyle w:val="ListParagraph"/>
        <w:numPr>
          <w:ilvl w:val="0"/>
          <w:numId w:val="137"/>
        </w:numPr>
      </w:pPr>
      <w:r w:rsidRPr="009F495F">
        <w:t>Sprinkle pork with pepper and ginger.</w:t>
      </w:r>
    </w:p>
    <w:p w14:paraId="262BF0C1" w14:textId="673AD5D7" w:rsidR="009F495F" w:rsidRDefault="009F495F" w:rsidP="000B02A1">
      <w:pPr>
        <w:pStyle w:val="ListParagraph"/>
        <w:numPr>
          <w:ilvl w:val="0"/>
          <w:numId w:val="137"/>
        </w:numPr>
      </w:pPr>
      <w:r w:rsidRPr="009F495F">
        <w:t>Add water, soy sauce, and molasses; bring to a boil; cover; simmer 1 hour or until tender. CCP: Internal temperature must reach 145 F. or higher for 15 seconds.</w:t>
      </w:r>
    </w:p>
    <w:p w14:paraId="572A8839" w14:textId="20D86EE3" w:rsidR="009F495F" w:rsidRDefault="0034711B" w:rsidP="000B02A1">
      <w:pPr>
        <w:pStyle w:val="ListParagraph"/>
        <w:numPr>
          <w:ilvl w:val="0"/>
          <w:numId w:val="137"/>
        </w:numPr>
      </w:pPr>
      <w:r w:rsidRPr="0034711B">
        <w:t>Add onions, celery and cabbage to pork mixture; mix well; cover; bring to a boil; reduce heat; simmer 10 minutes.</w:t>
      </w:r>
    </w:p>
    <w:p w14:paraId="2A22BCB4" w14:textId="642088C9" w:rsidR="0034711B" w:rsidRDefault="0034711B" w:rsidP="000B02A1">
      <w:pPr>
        <w:pStyle w:val="ListParagraph"/>
        <w:numPr>
          <w:ilvl w:val="0"/>
          <w:numId w:val="137"/>
        </w:numPr>
      </w:pPr>
      <w:r w:rsidRPr="0034711B">
        <w:t>Combine cornstarch and water. Stir slowly into hot mixture, stirring constantly. Cook 3 to 5 minutes or until thickened.</w:t>
      </w:r>
    </w:p>
    <w:p w14:paraId="4F2C844D" w14:textId="32068D6D" w:rsidR="0034711B" w:rsidRDefault="0034711B" w:rsidP="000B02A1">
      <w:pPr>
        <w:pStyle w:val="ListParagraph"/>
        <w:numPr>
          <w:ilvl w:val="0"/>
          <w:numId w:val="137"/>
        </w:numPr>
      </w:pPr>
      <w:r w:rsidRPr="0034711B">
        <w:t>Add bean sprouts; mix well; bring to a simmer. CCP: Hold for service at 140 F. or higher.</w:t>
      </w:r>
    </w:p>
    <w:p w14:paraId="406C6690" w14:textId="567DCBAD" w:rsidR="0034711B" w:rsidRPr="00730597" w:rsidRDefault="0034711B" w:rsidP="000B02A1">
      <w:pPr>
        <w:pStyle w:val="ListParagraph"/>
        <w:numPr>
          <w:ilvl w:val="0"/>
          <w:numId w:val="137"/>
        </w:numPr>
      </w:pPr>
      <w:r w:rsidRPr="0034711B">
        <w:lastRenderedPageBreak/>
        <w:t>Serve with 1/3 cup chow mein noodles and steamed rice.</w:t>
      </w:r>
    </w:p>
    <w:p w14:paraId="741138E2" w14:textId="77777777" w:rsidR="002B4E0E" w:rsidRPr="007C6E91" w:rsidRDefault="002B4E0E" w:rsidP="007401C2">
      <w:pPr>
        <w:rPr>
          <w:rFonts w:cstheme="minorHAnsi"/>
        </w:rPr>
      </w:pPr>
    </w:p>
    <w:p w14:paraId="0322570F" w14:textId="7DAB7D7B" w:rsidR="002C6798" w:rsidRDefault="00591736" w:rsidP="000B02A1">
      <w:pPr>
        <w:pStyle w:val="Heading3"/>
        <w:numPr>
          <w:ilvl w:val="0"/>
          <w:numId w:val="126"/>
        </w:numPr>
        <w:ind w:left="720"/>
        <w:rPr>
          <w:rFonts w:asciiTheme="minorHAnsi" w:hAnsiTheme="minorHAnsi" w:cstheme="minorHAnsi"/>
        </w:rPr>
      </w:pPr>
      <w:bookmarkStart w:id="100" w:name="_Toc52019008"/>
      <w:r w:rsidRPr="007C6E91">
        <w:rPr>
          <w:rFonts w:asciiTheme="minorHAnsi" w:hAnsiTheme="minorHAnsi" w:cstheme="minorHAnsi"/>
        </w:rPr>
        <w:t>Szechwan Chicken</w:t>
      </w:r>
      <w:bookmarkEnd w:id="100"/>
    </w:p>
    <w:p w14:paraId="36F9CB00" w14:textId="492DBFFC" w:rsidR="00A300CA" w:rsidRDefault="00A300CA" w:rsidP="00A300CA"/>
    <w:p w14:paraId="7B2AF871" w14:textId="78593015" w:rsidR="00A300CA" w:rsidRDefault="00A300CA" w:rsidP="00A300CA">
      <w:pPr>
        <w:ind w:left="1080"/>
      </w:pPr>
      <w:r>
        <w:t>Yield: 50</w:t>
      </w:r>
    </w:p>
    <w:p w14:paraId="10967ADC" w14:textId="6F4758FB" w:rsidR="00A300CA" w:rsidRDefault="00A300CA" w:rsidP="00A300CA">
      <w:pPr>
        <w:ind w:left="1080"/>
      </w:pPr>
      <w:r>
        <w:t>Portion: 5 oz</w:t>
      </w:r>
    </w:p>
    <w:p w14:paraId="1F2D96BD" w14:textId="47387841" w:rsidR="00A300CA" w:rsidRDefault="00057EF7" w:rsidP="000B02A1">
      <w:pPr>
        <w:pStyle w:val="ListParagraph"/>
        <w:numPr>
          <w:ilvl w:val="0"/>
          <w:numId w:val="138"/>
        </w:numPr>
      </w:pPr>
      <w:r>
        <w:t>15 lbs. chicken breast</w:t>
      </w:r>
    </w:p>
    <w:p w14:paraId="5C6A3392" w14:textId="62E11196" w:rsidR="00057EF7" w:rsidRDefault="00057EF7" w:rsidP="000B02A1">
      <w:pPr>
        <w:pStyle w:val="ListParagraph"/>
        <w:numPr>
          <w:ilvl w:val="0"/>
          <w:numId w:val="138"/>
        </w:numPr>
      </w:pPr>
      <w:r>
        <w:t>1 qt water</w:t>
      </w:r>
    </w:p>
    <w:p w14:paraId="6F6C9E1A" w14:textId="7921DF49" w:rsidR="00057EF7" w:rsidRDefault="00057EF7" w:rsidP="000B02A1">
      <w:pPr>
        <w:pStyle w:val="ListParagraph"/>
        <w:numPr>
          <w:ilvl w:val="0"/>
          <w:numId w:val="138"/>
        </w:numPr>
      </w:pPr>
      <w:r>
        <w:t>2 cup chicken broth</w:t>
      </w:r>
    </w:p>
    <w:p w14:paraId="237FE32A" w14:textId="3B10CDB2" w:rsidR="00057EF7" w:rsidRDefault="003B103E" w:rsidP="000B02A1">
      <w:pPr>
        <w:pStyle w:val="ListParagraph"/>
        <w:numPr>
          <w:ilvl w:val="0"/>
          <w:numId w:val="138"/>
        </w:numPr>
      </w:pPr>
      <w:r>
        <w:t>2 cup vinegar</w:t>
      </w:r>
    </w:p>
    <w:p w14:paraId="0EAFFE9B" w14:textId="228B9A97" w:rsidR="003B103E" w:rsidRDefault="003B103E" w:rsidP="000B02A1">
      <w:pPr>
        <w:pStyle w:val="ListParagraph"/>
        <w:numPr>
          <w:ilvl w:val="0"/>
          <w:numId w:val="138"/>
        </w:numPr>
      </w:pPr>
      <w:r>
        <w:t>1 ½ cup soy sauce</w:t>
      </w:r>
    </w:p>
    <w:p w14:paraId="60B665CD" w14:textId="29B1165C" w:rsidR="003B103E" w:rsidRDefault="003B103E" w:rsidP="000B02A1">
      <w:pPr>
        <w:pStyle w:val="ListParagraph"/>
        <w:numPr>
          <w:ilvl w:val="0"/>
          <w:numId w:val="138"/>
        </w:numPr>
      </w:pPr>
      <w:r>
        <w:t>1 ½ cup catsup</w:t>
      </w:r>
    </w:p>
    <w:p w14:paraId="09B39ECB" w14:textId="2DE1B789" w:rsidR="003B103E" w:rsidRDefault="003B103E" w:rsidP="000B02A1">
      <w:pPr>
        <w:pStyle w:val="ListParagraph"/>
        <w:numPr>
          <w:ilvl w:val="0"/>
          <w:numId w:val="138"/>
        </w:numPr>
      </w:pPr>
      <w:r>
        <w:t>2 cup sugar</w:t>
      </w:r>
    </w:p>
    <w:p w14:paraId="474AC6BB" w14:textId="2AC1B0CA" w:rsidR="003B103E" w:rsidRDefault="0085653E" w:rsidP="000B02A1">
      <w:pPr>
        <w:pStyle w:val="ListParagraph"/>
        <w:numPr>
          <w:ilvl w:val="0"/>
          <w:numId w:val="138"/>
        </w:numPr>
      </w:pPr>
      <w:r>
        <w:t>¼ cup crushed red pepper (optional)</w:t>
      </w:r>
    </w:p>
    <w:p w14:paraId="63A7F046" w14:textId="452956D8" w:rsidR="0085653E" w:rsidRDefault="003644CC" w:rsidP="000B02A1">
      <w:pPr>
        <w:pStyle w:val="ListParagraph"/>
        <w:numPr>
          <w:ilvl w:val="0"/>
          <w:numId w:val="138"/>
        </w:numPr>
      </w:pPr>
      <w:r>
        <w:t>Cooking spray</w:t>
      </w:r>
    </w:p>
    <w:p w14:paraId="5DF56C57" w14:textId="1BAA030A" w:rsidR="003644CC" w:rsidRDefault="003644CC" w:rsidP="000B02A1">
      <w:pPr>
        <w:pStyle w:val="ListParagraph"/>
        <w:numPr>
          <w:ilvl w:val="0"/>
          <w:numId w:val="138"/>
        </w:numPr>
      </w:pPr>
      <w:r>
        <w:t>1 ¼ cup water</w:t>
      </w:r>
    </w:p>
    <w:p w14:paraId="64436322" w14:textId="79DA1483" w:rsidR="003644CC" w:rsidRDefault="003644CC" w:rsidP="000B02A1">
      <w:pPr>
        <w:pStyle w:val="ListParagraph"/>
        <w:numPr>
          <w:ilvl w:val="0"/>
          <w:numId w:val="138"/>
        </w:numPr>
      </w:pPr>
      <w:r>
        <w:t>½ cup corn starch</w:t>
      </w:r>
    </w:p>
    <w:p w14:paraId="3E51F082" w14:textId="446244F8" w:rsidR="003644CC" w:rsidRDefault="003644CC" w:rsidP="003644CC"/>
    <w:p w14:paraId="08FCC486" w14:textId="0A7AB167" w:rsidR="003644CC" w:rsidRDefault="00C504DC" w:rsidP="000B02A1">
      <w:pPr>
        <w:pStyle w:val="ListParagraph"/>
        <w:numPr>
          <w:ilvl w:val="0"/>
          <w:numId w:val="139"/>
        </w:numPr>
      </w:pPr>
      <w:r w:rsidRPr="00C504DC">
        <w:t>Wash chicken thoroughly under cold water. Drain well. Remove excess fat. Place chicken in roasting pans.</w:t>
      </w:r>
    </w:p>
    <w:p w14:paraId="1FF46AA7" w14:textId="5CBC751B" w:rsidR="00C504DC" w:rsidRDefault="00C504DC" w:rsidP="000B02A1">
      <w:pPr>
        <w:pStyle w:val="ListParagraph"/>
        <w:numPr>
          <w:ilvl w:val="0"/>
          <w:numId w:val="139"/>
        </w:numPr>
      </w:pPr>
      <w:r w:rsidRPr="00C504DC">
        <w:t>Combine water, chicken broth, vinegar, soy sauce, catsup, sugar, and red pepper in a steam-jacketed kettle or stockpot. Bring to a boil. Cover; reduce heat; simmer 5 minutes.</w:t>
      </w:r>
    </w:p>
    <w:p w14:paraId="44E56B12" w14:textId="265E23C8" w:rsidR="00C504DC" w:rsidRDefault="00C504DC" w:rsidP="000B02A1">
      <w:pPr>
        <w:pStyle w:val="ListParagraph"/>
        <w:numPr>
          <w:ilvl w:val="0"/>
          <w:numId w:val="139"/>
        </w:numPr>
      </w:pPr>
      <w:r w:rsidRPr="00C504DC">
        <w:t>Pour marinade over chicken in each pan; cover. CCP: Marinate under refrigeration at 41 F. or lower for 45 minutes.</w:t>
      </w:r>
    </w:p>
    <w:p w14:paraId="048F85C1" w14:textId="6F9EEFFD" w:rsidR="00C504DC" w:rsidRDefault="00C504DC" w:rsidP="000B02A1">
      <w:pPr>
        <w:pStyle w:val="ListParagraph"/>
        <w:numPr>
          <w:ilvl w:val="0"/>
          <w:numId w:val="139"/>
        </w:numPr>
      </w:pPr>
      <w:r w:rsidRPr="00C504DC">
        <w:t>Drain chicken. CCP: Reserve marinade under refrigeration at 41 F. or lower for use in Step 7.</w:t>
      </w:r>
    </w:p>
    <w:p w14:paraId="3F69BA7E" w14:textId="4A4E232A" w:rsidR="00C504DC" w:rsidRDefault="0057093F" w:rsidP="000B02A1">
      <w:pPr>
        <w:pStyle w:val="ListParagraph"/>
        <w:numPr>
          <w:ilvl w:val="0"/>
          <w:numId w:val="139"/>
        </w:numPr>
      </w:pPr>
      <w:r w:rsidRPr="0057093F">
        <w:t>Place chicken breasts on each lightly sprayed sheet pan. Lightly spray chicken with cooking spray.</w:t>
      </w:r>
    </w:p>
    <w:p w14:paraId="32A7F02E" w14:textId="32C57473" w:rsidR="0057093F" w:rsidRDefault="0057093F" w:rsidP="000B02A1">
      <w:pPr>
        <w:pStyle w:val="ListParagraph"/>
        <w:numPr>
          <w:ilvl w:val="0"/>
          <w:numId w:val="139"/>
        </w:numPr>
      </w:pPr>
      <w:r w:rsidRPr="0057093F">
        <w:t>Using a convection oven, bake 12 to 14 minutes at 325 F. on high fan, closed vent. CCP: Internal temperature must reach 165 F. or higher for 15 seconds. Transfer chicken to steam table pans.</w:t>
      </w:r>
    </w:p>
    <w:p w14:paraId="5C1126A8" w14:textId="08137FC0" w:rsidR="0057093F" w:rsidRDefault="0057093F" w:rsidP="000B02A1">
      <w:pPr>
        <w:pStyle w:val="ListParagraph"/>
        <w:numPr>
          <w:ilvl w:val="0"/>
          <w:numId w:val="139"/>
        </w:numPr>
      </w:pPr>
      <w:r w:rsidRPr="0057093F">
        <w:t>Bring remaining marinade to a boil.</w:t>
      </w:r>
    </w:p>
    <w:p w14:paraId="6F18AF2E" w14:textId="20F88BF6" w:rsidR="0057093F" w:rsidRDefault="0057093F" w:rsidP="000B02A1">
      <w:pPr>
        <w:pStyle w:val="ListParagraph"/>
        <w:numPr>
          <w:ilvl w:val="0"/>
          <w:numId w:val="139"/>
        </w:numPr>
      </w:pPr>
      <w:r w:rsidRPr="0057093F">
        <w:t>Blend cornstarch and cold water together to make a smooth slurry. Add slurry to marinade; bring to a boil. Cover; reduce heat; simmer 3 minutes or until thickened, stirring frequently to prevent sticking. CCP: Temperature must register 165 F. or higher for 15 seconds.</w:t>
      </w:r>
    </w:p>
    <w:p w14:paraId="7A1E1F80" w14:textId="1C2CF251" w:rsidR="0057093F" w:rsidRDefault="00AE6C63" w:rsidP="000B02A1">
      <w:pPr>
        <w:pStyle w:val="ListParagraph"/>
        <w:numPr>
          <w:ilvl w:val="0"/>
          <w:numId w:val="139"/>
        </w:numPr>
      </w:pPr>
      <w:r w:rsidRPr="00AE6C63">
        <w:t>Pour 6 cups sauce evenly over chicken in each pan. CCP: Hold for service at 140 F. or higher.</w:t>
      </w:r>
    </w:p>
    <w:p w14:paraId="0358BF7B" w14:textId="77777777" w:rsidR="00AE6C63" w:rsidRPr="00A300CA" w:rsidRDefault="00AE6C63" w:rsidP="00AE6C63"/>
    <w:p w14:paraId="6B39BE73" w14:textId="77777777" w:rsidR="002B4E0E" w:rsidRPr="007C6E91" w:rsidRDefault="002B4E0E" w:rsidP="007401C2">
      <w:pPr>
        <w:rPr>
          <w:rFonts w:cstheme="minorHAnsi"/>
        </w:rPr>
      </w:pPr>
    </w:p>
    <w:p w14:paraId="5F0B0469" w14:textId="52A32D0D" w:rsidR="00110059" w:rsidRDefault="00110059" w:rsidP="000B02A1">
      <w:pPr>
        <w:pStyle w:val="Heading3"/>
        <w:numPr>
          <w:ilvl w:val="0"/>
          <w:numId w:val="126"/>
        </w:numPr>
        <w:ind w:left="720"/>
        <w:rPr>
          <w:rFonts w:asciiTheme="minorHAnsi" w:hAnsiTheme="minorHAnsi" w:cstheme="minorHAnsi"/>
        </w:rPr>
      </w:pPr>
      <w:bookmarkStart w:id="101" w:name="_Toc52019009"/>
      <w:r w:rsidRPr="007C6E91">
        <w:rPr>
          <w:rFonts w:asciiTheme="minorHAnsi" w:hAnsiTheme="minorHAnsi" w:cstheme="minorHAnsi"/>
        </w:rPr>
        <w:t>Chicken Chow Mein</w:t>
      </w:r>
      <w:bookmarkEnd w:id="101"/>
    </w:p>
    <w:p w14:paraId="59044016" w14:textId="1C3DB9E3" w:rsidR="00D53603" w:rsidRDefault="00D53603" w:rsidP="00D53603"/>
    <w:p w14:paraId="07110033" w14:textId="2D5ECAA4" w:rsidR="00D53603" w:rsidRDefault="00D53603" w:rsidP="00D53603">
      <w:pPr>
        <w:ind w:left="1080"/>
      </w:pPr>
      <w:r>
        <w:t>Yield: 50</w:t>
      </w:r>
    </w:p>
    <w:p w14:paraId="2890C587" w14:textId="7FEE0517" w:rsidR="00D53603" w:rsidRDefault="00D53603" w:rsidP="00D53603">
      <w:pPr>
        <w:ind w:left="1080"/>
      </w:pPr>
      <w:r>
        <w:t>Portion: 1 cup</w:t>
      </w:r>
    </w:p>
    <w:p w14:paraId="69463984" w14:textId="2DC63D50" w:rsidR="00D53603" w:rsidRDefault="00FF06BF" w:rsidP="000B02A1">
      <w:pPr>
        <w:pStyle w:val="ListParagraph"/>
        <w:numPr>
          <w:ilvl w:val="0"/>
          <w:numId w:val="140"/>
        </w:numPr>
      </w:pPr>
      <w:r>
        <w:t>1 gal 1 qt chicken broth</w:t>
      </w:r>
    </w:p>
    <w:p w14:paraId="292B03F4" w14:textId="239C269D" w:rsidR="00FF06BF" w:rsidRDefault="00FF06BF" w:rsidP="000B02A1">
      <w:pPr>
        <w:pStyle w:val="ListParagraph"/>
        <w:numPr>
          <w:ilvl w:val="0"/>
          <w:numId w:val="140"/>
        </w:numPr>
      </w:pPr>
      <w:r>
        <w:t>1 ½ gal sliced onions</w:t>
      </w:r>
    </w:p>
    <w:p w14:paraId="3882249C" w14:textId="28C2B18A" w:rsidR="00FF06BF" w:rsidRDefault="00206364" w:rsidP="000B02A1">
      <w:pPr>
        <w:pStyle w:val="ListParagraph"/>
        <w:numPr>
          <w:ilvl w:val="0"/>
          <w:numId w:val="140"/>
        </w:numPr>
      </w:pPr>
      <w:r>
        <w:t>1 gal 2 cup sliced celery</w:t>
      </w:r>
    </w:p>
    <w:p w14:paraId="5021CEFA" w14:textId="55F07FA3" w:rsidR="00206364" w:rsidRDefault="00206364" w:rsidP="000B02A1">
      <w:pPr>
        <w:pStyle w:val="ListParagraph"/>
        <w:numPr>
          <w:ilvl w:val="0"/>
          <w:numId w:val="140"/>
        </w:numPr>
      </w:pPr>
      <w:r>
        <w:t>3 qt chopped cabbage</w:t>
      </w:r>
    </w:p>
    <w:p w14:paraId="065D743F" w14:textId="1DE7B126" w:rsidR="00206364" w:rsidRDefault="00EF0675" w:rsidP="000B02A1">
      <w:pPr>
        <w:pStyle w:val="ListParagraph"/>
        <w:numPr>
          <w:ilvl w:val="0"/>
          <w:numId w:val="140"/>
        </w:numPr>
      </w:pPr>
      <w:r>
        <w:t>3 cup soy sauce</w:t>
      </w:r>
    </w:p>
    <w:p w14:paraId="5C83C5E9" w14:textId="7626E719" w:rsidR="00EF0675" w:rsidRDefault="00EF0675" w:rsidP="000B02A1">
      <w:pPr>
        <w:pStyle w:val="ListParagraph"/>
        <w:numPr>
          <w:ilvl w:val="0"/>
          <w:numId w:val="140"/>
        </w:numPr>
      </w:pPr>
      <w:r>
        <w:t>¼ cup molasses</w:t>
      </w:r>
    </w:p>
    <w:p w14:paraId="4D7C9202" w14:textId="3250D859" w:rsidR="00EF0675" w:rsidRDefault="00EF0675" w:rsidP="000B02A1">
      <w:pPr>
        <w:pStyle w:val="ListParagraph"/>
        <w:numPr>
          <w:ilvl w:val="0"/>
          <w:numId w:val="140"/>
        </w:numPr>
      </w:pPr>
      <w:r>
        <w:t xml:space="preserve">1 tbsp </w:t>
      </w:r>
      <w:r w:rsidR="00427AB3">
        <w:t>ground ginger</w:t>
      </w:r>
    </w:p>
    <w:p w14:paraId="628897AF" w14:textId="24B176AC" w:rsidR="00427AB3" w:rsidRDefault="00427AB3" w:rsidP="000B02A1">
      <w:pPr>
        <w:pStyle w:val="ListParagraph"/>
        <w:numPr>
          <w:ilvl w:val="0"/>
          <w:numId w:val="140"/>
        </w:numPr>
      </w:pPr>
      <w:r>
        <w:t>¼ tsp garlic powder</w:t>
      </w:r>
    </w:p>
    <w:p w14:paraId="4722776E" w14:textId="1C4168C5" w:rsidR="00427AB3" w:rsidRDefault="00856E62" w:rsidP="000B02A1">
      <w:pPr>
        <w:pStyle w:val="ListParagraph"/>
        <w:numPr>
          <w:ilvl w:val="0"/>
          <w:numId w:val="140"/>
        </w:numPr>
      </w:pPr>
      <w:r>
        <w:t>¼ tsp ground black pepper</w:t>
      </w:r>
    </w:p>
    <w:p w14:paraId="145D198C" w14:textId="65DFD5CD" w:rsidR="00856E62" w:rsidRDefault="00856E62" w:rsidP="000B02A1">
      <w:pPr>
        <w:pStyle w:val="ListParagraph"/>
        <w:numPr>
          <w:ilvl w:val="0"/>
          <w:numId w:val="140"/>
        </w:numPr>
      </w:pPr>
      <w:r>
        <w:t>1 ½ cup cornstarch</w:t>
      </w:r>
    </w:p>
    <w:p w14:paraId="571A00DF" w14:textId="2B1CA72B" w:rsidR="00856E62" w:rsidRDefault="00A96F20" w:rsidP="000B02A1">
      <w:pPr>
        <w:pStyle w:val="ListParagraph"/>
        <w:numPr>
          <w:ilvl w:val="0"/>
          <w:numId w:val="140"/>
        </w:numPr>
      </w:pPr>
      <w:r>
        <w:t>1 qt water</w:t>
      </w:r>
    </w:p>
    <w:p w14:paraId="0545E096" w14:textId="287C808A" w:rsidR="00A96F20" w:rsidRDefault="00A96F20" w:rsidP="000B02A1">
      <w:pPr>
        <w:pStyle w:val="ListParagraph"/>
        <w:numPr>
          <w:ilvl w:val="0"/>
          <w:numId w:val="140"/>
        </w:numPr>
      </w:pPr>
      <w:r>
        <w:t>9 lbs</w:t>
      </w:r>
      <w:r w:rsidR="00C77584">
        <w:t>.</w:t>
      </w:r>
      <w:r>
        <w:t xml:space="preserve"> cooked diced chicken</w:t>
      </w:r>
      <w:r w:rsidR="00C77584">
        <w:t xml:space="preserve"> (15 lbs. raw)</w:t>
      </w:r>
    </w:p>
    <w:p w14:paraId="6269D115" w14:textId="77777777" w:rsidR="009F6049" w:rsidRDefault="00C77584" w:rsidP="000B02A1">
      <w:pPr>
        <w:pStyle w:val="ListParagraph"/>
        <w:numPr>
          <w:ilvl w:val="0"/>
          <w:numId w:val="140"/>
        </w:numPr>
      </w:pPr>
      <w:r>
        <w:t>3 qt bean sprouts</w:t>
      </w:r>
    </w:p>
    <w:p w14:paraId="6E985D12" w14:textId="17D6171F" w:rsidR="000B76B4" w:rsidRDefault="000B76B4" w:rsidP="000B02A1">
      <w:pPr>
        <w:pStyle w:val="ListParagraph"/>
        <w:numPr>
          <w:ilvl w:val="0"/>
          <w:numId w:val="140"/>
        </w:numPr>
      </w:pPr>
      <w:r w:rsidRPr="000B76B4">
        <w:t>1 gal 2 cup chow mein noodles canned</w:t>
      </w:r>
    </w:p>
    <w:p w14:paraId="3C814949" w14:textId="6FFFC882" w:rsidR="00C77584" w:rsidRDefault="00C77584" w:rsidP="00C77584"/>
    <w:p w14:paraId="42BC19D7" w14:textId="2AE93947" w:rsidR="00C77584" w:rsidRDefault="00A50DD5" w:rsidP="000B02A1">
      <w:pPr>
        <w:pStyle w:val="ListParagraph"/>
        <w:numPr>
          <w:ilvl w:val="0"/>
          <w:numId w:val="141"/>
        </w:numPr>
      </w:pPr>
      <w:r w:rsidRPr="00A50DD5">
        <w:t>Combine chicken broth, onions, celery, cabbage, soy sauce, molasses, ginger, garlic powder and pepper in a steam jacketed kettle or stockpot. Bring to a boil. Cover; reduce heat; simmer 8 to 10 minutes until vegetables are tender.</w:t>
      </w:r>
    </w:p>
    <w:p w14:paraId="50471256" w14:textId="03A74D15" w:rsidR="00A50DD5" w:rsidRDefault="00A50DD5" w:rsidP="000B02A1">
      <w:pPr>
        <w:pStyle w:val="ListParagraph"/>
        <w:numPr>
          <w:ilvl w:val="0"/>
          <w:numId w:val="141"/>
        </w:numPr>
      </w:pPr>
      <w:r w:rsidRPr="00A50DD5">
        <w:t>Blend cornstarch and cold water together to make a smooth slurry. Add slurry to hot broth and vegetable mixture, stirring constantly. Cover; reduce heat; simmer 3 to 5 minutes or until thickened, stirring frequently to prevent sticking.</w:t>
      </w:r>
    </w:p>
    <w:p w14:paraId="4444D301" w14:textId="16ED43A0" w:rsidR="00A50DD5" w:rsidRDefault="00A50DD5" w:rsidP="000B02A1">
      <w:pPr>
        <w:pStyle w:val="ListParagraph"/>
        <w:numPr>
          <w:ilvl w:val="0"/>
          <w:numId w:val="141"/>
        </w:numPr>
      </w:pPr>
      <w:r w:rsidRPr="00A50DD5">
        <w:t>Stir chicken and bean sprouts gently into thickened sauce. Cover; reduce heat; simmer 2 minutes. CCP: Internal temperature must reach 165 F. or higher for 15 seconds.</w:t>
      </w:r>
    </w:p>
    <w:p w14:paraId="2747FC83" w14:textId="61DCF750" w:rsidR="000B76B4" w:rsidRPr="00D53603" w:rsidRDefault="000B76B4" w:rsidP="000B02A1">
      <w:pPr>
        <w:pStyle w:val="ListParagraph"/>
        <w:numPr>
          <w:ilvl w:val="0"/>
          <w:numId w:val="141"/>
        </w:numPr>
      </w:pPr>
      <w:r w:rsidRPr="000B76B4">
        <w:t>Pour 2-1/2 gal chicken chow mein into ungreased steam table pans. CCP: Hold for service at 140 F. or higher. Serve over steamed rice. Optional: Top each serving with 1/3 cup chow mein noodles.</w:t>
      </w:r>
    </w:p>
    <w:p w14:paraId="0560EDCD" w14:textId="77777777" w:rsidR="002B4E0E" w:rsidRPr="007C6E91" w:rsidRDefault="002B4E0E" w:rsidP="007401C2">
      <w:pPr>
        <w:rPr>
          <w:rFonts w:cstheme="minorHAnsi"/>
        </w:rPr>
      </w:pPr>
    </w:p>
    <w:p w14:paraId="0ABA0D77" w14:textId="24950829" w:rsidR="00F35E05" w:rsidRDefault="00F35E05" w:rsidP="000B02A1">
      <w:pPr>
        <w:pStyle w:val="Heading3"/>
        <w:numPr>
          <w:ilvl w:val="0"/>
          <w:numId w:val="126"/>
        </w:numPr>
        <w:ind w:left="720"/>
        <w:rPr>
          <w:rFonts w:asciiTheme="minorHAnsi" w:hAnsiTheme="minorHAnsi" w:cstheme="minorHAnsi"/>
        </w:rPr>
      </w:pPr>
      <w:bookmarkStart w:id="102" w:name="_Toc52019010"/>
      <w:r w:rsidRPr="007C6E91">
        <w:rPr>
          <w:rFonts w:asciiTheme="minorHAnsi" w:hAnsiTheme="minorHAnsi" w:cstheme="minorHAnsi"/>
        </w:rPr>
        <w:t>Bombay Chicken</w:t>
      </w:r>
      <w:bookmarkEnd w:id="102"/>
    </w:p>
    <w:p w14:paraId="0466C95E" w14:textId="7647BEA9" w:rsidR="00E01C05" w:rsidRDefault="00E01C05" w:rsidP="00E01C05"/>
    <w:p w14:paraId="396A5D58" w14:textId="40AA4BE4" w:rsidR="00E01C05" w:rsidRDefault="00E01C05" w:rsidP="00E01C05">
      <w:pPr>
        <w:ind w:left="1080"/>
      </w:pPr>
      <w:r>
        <w:t>Yield: 50</w:t>
      </w:r>
    </w:p>
    <w:p w14:paraId="602E4EFB" w14:textId="14CC17C6" w:rsidR="00E01C05" w:rsidRPr="00E01C05" w:rsidRDefault="00E67F11" w:rsidP="00E01C05">
      <w:pPr>
        <w:ind w:left="1080"/>
      </w:pPr>
      <w:r>
        <w:t>Portion: 6 oz</w:t>
      </w:r>
    </w:p>
    <w:p w14:paraId="0559D6DC" w14:textId="29A3D6E4" w:rsidR="00841094" w:rsidRDefault="00841094" w:rsidP="00841094"/>
    <w:p w14:paraId="0D77AD2B" w14:textId="5F8BDC4D" w:rsidR="00841094" w:rsidRDefault="00841094" w:rsidP="000B02A1">
      <w:pPr>
        <w:pStyle w:val="ListParagraph"/>
        <w:numPr>
          <w:ilvl w:val="0"/>
          <w:numId w:val="142"/>
        </w:numPr>
      </w:pPr>
      <w:r>
        <w:t xml:space="preserve">15 lbs. </w:t>
      </w:r>
      <w:r w:rsidR="00F4603E">
        <w:t>chicken breast</w:t>
      </w:r>
    </w:p>
    <w:p w14:paraId="138F670B" w14:textId="06BE2BAF" w:rsidR="00F4603E" w:rsidRDefault="00F4603E" w:rsidP="000B02A1">
      <w:pPr>
        <w:pStyle w:val="ListParagraph"/>
        <w:numPr>
          <w:ilvl w:val="0"/>
          <w:numId w:val="142"/>
        </w:numPr>
      </w:pPr>
      <w:r>
        <w:t>Cooking spray</w:t>
      </w:r>
    </w:p>
    <w:p w14:paraId="489E8EAC" w14:textId="102C0A24" w:rsidR="00F4603E" w:rsidRDefault="00F4603E" w:rsidP="000B02A1">
      <w:pPr>
        <w:pStyle w:val="ListParagraph"/>
        <w:numPr>
          <w:ilvl w:val="0"/>
          <w:numId w:val="142"/>
        </w:numPr>
      </w:pPr>
      <w:r>
        <w:t>5 cup honey</w:t>
      </w:r>
    </w:p>
    <w:p w14:paraId="048DBA2F" w14:textId="1EA4F639" w:rsidR="00F6635F" w:rsidRDefault="00F6635F" w:rsidP="000B02A1">
      <w:pPr>
        <w:pStyle w:val="ListParagraph"/>
        <w:numPr>
          <w:ilvl w:val="0"/>
          <w:numId w:val="142"/>
        </w:numPr>
      </w:pPr>
      <w:r>
        <w:t>5 cup lime juice</w:t>
      </w:r>
    </w:p>
    <w:p w14:paraId="3986A639" w14:textId="7845426A" w:rsidR="00F10623" w:rsidRDefault="00F10623" w:rsidP="000B02A1">
      <w:pPr>
        <w:pStyle w:val="ListParagraph"/>
        <w:numPr>
          <w:ilvl w:val="0"/>
          <w:numId w:val="142"/>
        </w:numPr>
      </w:pPr>
      <w:r>
        <w:t>¼ cup curry powder</w:t>
      </w:r>
    </w:p>
    <w:p w14:paraId="1411CD21" w14:textId="1754CD5D" w:rsidR="0023361F" w:rsidRDefault="003B5513" w:rsidP="000B02A1">
      <w:pPr>
        <w:pStyle w:val="ListParagraph"/>
        <w:numPr>
          <w:ilvl w:val="0"/>
          <w:numId w:val="142"/>
        </w:numPr>
      </w:pPr>
      <w:r>
        <w:t xml:space="preserve">6 ¼ lbs. </w:t>
      </w:r>
      <w:r w:rsidR="00176B92">
        <w:t>long grain white rice</w:t>
      </w:r>
    </w:p>
    <w:p w14:paraId="2B572FBE" w14:textId="72044885" w:rsidR="000A646E" w:rsidRDefault="000A646E" w:rsidP="000B02A1">
      <w:pPr>
        <w:pStyle w:val="ListParagraph"/>
        <w:numPr>
          <w:ilvl w:val="0"/>
          <w:numId w:val="142"/>
        </w:numPr>
      </w:pPr>
      <w:r>
        <w:t>2 gal water</w:t>
      </w:r>
    </w:p>
    <w:p w14:paraId="374DF598" w14:textId="5EC44CB5" w:rsidR="00F10623" w:rsidRDefault="00F10623" w:rsidP="00F10623"/>
    <w:p w14:paraId="2BBFA388" w14:textId="1F6D48FF" w:rsidR="00F10623" w:rsidRDefault="006A1443" w:rsidP="000B02A1">
      <w:pPr>
        <w:pStyle w:val="ListParagraph"/>
        <w:numPr>
          <w:ilvl w:val="0"/>
          <w:numId w:val="143"/>
        </w:numPr>
      </w:pPr>
      <w:r w:rsidRPr="006A1443">
        <w:t>Wash chicken thoroughly under cold running water. Drain well. Remove excess fat.</w:t>
      </w:r>
    </w:p>
    <w:p w14:paraId="3E963062" w14:textId="4EFD21F7" w:rsidR="006A1443" w:rsidRDefault="00377967" w:rsidP="000B02A1">
      <w:pPr>
        <w:pStyle w:val="ListParagraph"/>
        <w:numPr>
          <w:ilvl w:val="0"/>
          <w:numId w:val="143"/>
        </w:numPr>
      </w:pPr>
      <w:r w:rsidRPr="00377967">
        <w:t>Place chicken breasts on lightly sprayed sheet pans. Lightly spray chicken with cooking spray.</w:t>
      </w:r>
    </w:p>
    <w:p w14:paraId="600CD480" w14:textId="3168EB54" w:rsidR="00377967" w:rsidRDefault="00377967" w:rsidP="000B02A1">
      <w:pPr>
        <w:pStyle w:val="ListParagraph"/>
        <w:numPr>
          <w:ilvl w:val="0"/>
          <w:numId w:val="143"/>
        </w:numPr>
      </w:pPr>
      <w:r w:rsidRPr="00377967">
        <w:t>Using a convection oven, bake at 325 F. 10 to 12 minutes on high fan, closed vent. Transfer chicken to steam table pans. CCP: Internal temperature must reach 165 F. or higher for 15 seconds. Hold at 140 F. or higher for use in Step 5.</w:t>
      </w:r>
    </w:p>
    <w:p w14:paraId="2118C71D" w14:textId="2F6FB1A8" w:rsidR="00377967" w:rsidRDefault="00377967" w:rsidP="000B02A1">
      <w:pPr>
        <w:pStyle w:val="ListParagraph"/>
        <w:numPr>
          <w:ilvl w:val="0"/>
          <w:numId w:val="143"/>
        </w:numPr>
      </w:pPr>
      <w:r w:rsidRPr="00377967">
        <w:t>Combine honey, lime juice and curry; mix well. Bring to a boil. Cover; reduce heat; simmer 10 minutes.</w:t>
      </w:r>
    </w:p>
    <w:p w14:paraId="6AFF4C3A" w14:textId="295F1C84" w:rsidR="00283EBE" w:rsidRDefault="00283EBE" w:rsidP="000B02A1">
      <w:pPr>
        <w:pStyle w:val="ListParagraph"/>
        <w:numPr>
          <w:ilvl w:val="0"/>
          <w:numId w:val="143"/>
        </w:numPr>
      </w:pPr>
      <w:r w:rsidRPr="00283EBE">
        <w:t>Pour 1-1/4 qt sauce evenly over chicken in each pan. CCP: Hold for service at 140 F. or higher.</w:t>
      </w:r>
    </w:p>
    <w:p w14:paraId="40D5B3B8" w14:textId="1C0972EF" w:rsidR="000A646E" w:rsidRPr="00841094" w:rsidRDefault="00661BBF" w:rsidP="000B02A1">
      <w:pPr>
        <w:pStyle w:val="ListParagraph"/>
        <w:numPr>
          <w:ilvl w:val="0"/>
          <w:numId w:val="143"/>
        </w:numPr>
      </w:pPr>
      <w:r w:rsidRPr="00661BBF">
        <w:t>Combine rice, water, and salt. Bring to a boil; stir; cover tightly; simmer 25 minutes or until most of water is absorbed. Do not</w:t>
      </w:r>
      <w:r>
        <w:t xml:space="preserve"> remove lid</w:t>
      </w:r>
    </w:p>
    <w:p w14:paraId="049EEA77" w14:textId="77777777" w:rsidR="002B4E0E" w:rsidRPr="007C6E91" w:rsidRDefault="002B4E0E" w:rsidP="007401C2">
      <w:pPr>
        <w:rPr>
          <w:rFonts w:cstheme="minorHAnsi"/>
        </w:rPr>
      </w:pPr>
    </w:p>
    <w:p w14:paraId="5452AE5E" w14:textId="763766BB" w:rsidR="00B70FF7" w:rsidRDefault="00D92C5A" w:rsidP="000B02A1">
      <w:pPr>
        <w:pStyle w:val="Heading3"/>
        <w:numPr>
          <w:ilvl w:val="0"/>
          <w:numId w:val="126"/>
        </w:numPr>
        <w:tabs>
          <w:tab w:val="left" w:pos="720"/>
          <w:tab w:val="left" w:pos="1080"/>
          <w:tab w:val="left" w:pos="1170"/>
          <w:tab w:val="left" w:pos="1440"/>
          <w:tab w:val="left" w:pos="1800"/>
        </w:tabs>
        <w:ind w:left="720"/>
        <w:rPr>
          <w:rFonts w:asciiTheme="minorHAnsi" w:hAnsiTheme="minorHAnsi" w:cstheme="minorHAnsi"/>
        </w:rPr>
      </w:pPr>
      <w:bookmarkStart w:id="103" w:name="_Toc52019011"/>
      <w:r w:rsidRPr="007C6E91">
        <w:rPr>
          <w:rFonts w:asciiTheme="minorHAnsi" w:hAnsiTheme="minorHAnsi" w:cstheme="minorHAnsi"/>
        </w:rPr>
        <w:t>Chalupa</w:t>
      </w:r>
      <w:bookmarkEnd w:id="103"/>
    </w:p>
    <w:p w14:paraId="466CFD36" w14:textId="32F1B241" w:rsidR="002E0059" w:rsidRDefault="002E0059" w:rsidP="002E0059"/>
    <w:p w14:paraId="7D50316A" w14:textId="6358424A" w:rsidR="002E0059" w:rsidRDefault="002E0059" w:rsidP="002E0059">
      <w:pPr>
        <w:ind w:left="1080"/>
      </w:pPr>
      <w:r>
        <w:t>Yield: 50</w:t>
      </w:r>
    </w:p>
    <w:p w14:paraId="4BF3F908" w14:textId="08D84A38" w:rsidR="002E0059" w:rsidRDefault="002E0059" w:rsidP="002E0059">
      <w:pPr>
        <w:ind w:left="1080"/>
      </w:pPr>
      <w:r>
        <w:t>Portion: 1 cup</w:t>
      </w:r>
    </w:p>
    <w:p w14:paraId="6CA40D60" w14:textId="7E97ACB0" w:rsidR="002E0059" w:rsidRDefault="00E473E1" w:rsidP="000B02A1">
      <w:pPr>
        <w:pStyle w:val="ListParagraph"/>
        <w:numPr>
          <w:ilvl w:val="0"/>
          <w:numId w:val="144"/>
        </w:numPr>
      </w:pPr>
      <w:r>
        <w:t>4 lbs. 8 oz dry pinto beans</w:t>
      </w:r>
    </w:p>
    <w:p w14:paraId="1BC8C943" w14:textId="1A2F63CA" w:rsidR="00E473E1" w:rsidRDefault="00E8135A" w:rsidP="000B02A1">
      <w:pPr>
        <w:pStyle w:val="ListParagraph"/>
        <w:numPr>
          <w:ilvl w:val="0"/>
          <w:numId w:val="144"/>
        </w:numPr>
      </w:pPr>
      <w:r>
        <w:t>1 ½ gal water</w:t>
      </w:r>
    </w:p>
    <w:p w14:paraId="2713F9E7" w14:textId="2BCF8CEE" w:rsidR="00E8135A" w:rsidRDefault="00E8135A" w:rsidP="000B02A1">
      <w:pPr>
        <w:pStyle w:val="ListParagraph"/>
        <w:numPr>
          <w:ilvl w:val="0"/>
          <w:numId w:val="144"/>
        </w:numPr>
      </w:pPr>
      <w:r>
        <w:t>16 lbs. pork cubes raw</w:t>
      </w:r>
    </w:p>
    <w:p w14:paraId="545E5044" w14:textId="58B9D2A6" w:rsidR="00E8135A" w:rsidRDefault="00EC57CB" w:rsidP="000B02A1">
      <w:pPr>
        <w:pStyle w:val="ListParagraph"/>
        <w:numPr>
          <w:ilvl w:val="0"/>
          <w:numId w:val="144"/>
        </w:numPr>
      </w:pPr>
      <w:r>
        <w:t>2 ½ cup chopped onions</w:t>
      </w:r>
    </w:p>
    <w:p w14:paraId="6BD300EB" w14:textId="213A0AE1" w:rsidR="00EC57CB" w:rsidRDefault="00EC57CB" w:rsidP="000B02A1">
      <w:pPr>
        <w:pStyle w:val="ListParagraph"/>
        <w:numPr>
          <w:ilvl w:val="0"/>
          <w:numId w:val="144"/>
        </w:numPr>
      </w:pPr>
      <w:r>
        <w:t>½ tbsp garlic powder</w:t>
      </w:r>
    </w:p>
    <w:p w14:paraId="4AC02EB5" w14:textId="71F5A72D" w:rsidR="00EC57CB" w:rsidRDefault="00D569A7" w:rsidP="000B02A1">
      <w:pPr>
        <w:pStyle w:val="ListParagraph"/>
        <w:numPr>
          <w:ilvl w:val="0"/>
          <w:numId w:val="144"/>
        </w:numPr>
      </w:pPr>
      <w:r>
        <w:t>3 tbsp salt</w:t>
      </w:r>
    </w:p>
    <w:p w14:paraId="781B5564" w14:textId="6BC110E7" w:rsidR="00D569A7" w:rsidRDefault="00C26429" w:rsidP="000B02A1">
      <w:pPr>
        <w:pStyle w:val="ListParagraph"/>
        <w:numPr>
          <w:ilvl w:val="0"/>
          <w:numId w:val="144"/>
        </w:numPr>
      </w:pPr>
      <w:r>
        <w:t>½ cup ground chili powder</w:t>
      </w:r>
    </w:p>
    <w:p w14:paraId="68B27011" w14:textId="45C88D13" w:rsidR="00C26429" w:rsidRDefault="00C26429" w:rsidP="000B02A1">
      <w:pPr>
        <w:pStyle w:val="ListParagraph"/>
        <w:numPr>
          <w:ilvl w:val="0"/>
          <w:numId w:val="144"/>
        </w:numPr>
      </w:pPr>
      <w:r>
        <w:t>¼ cup ground cumin</w:t>
      </w:r>
    </w:p>
    <w:p w14:paraId="39D8DDF5" w14:textId="03552C75" w:rsidR="00C26429" w:rsidRDefault="0056046B" w:rsidP="000B02A1">
      <w:pPr>
        <w:pStyle w:val="ListParagraph"/>
        <w:numPr>
          <w:ilvl w:val="0"/>
          <w:numId w:val="144"/>
        </w:numPr>
      </w:pPr>
      <w:r>
        <w:t>¾ cup crushed oregano</w:t>
      </w:r>
    </w:p>
    <w:p w14:paraId="75972DDD" w14:textId="4D93DE38" w:rsidR="0056046B" w:rsidRDefault="001804A7" w:rsidP="000B02A1">
      <w:pPr>
        <w:pStyle w:val="ListParagraph"/>
        <w:numPr>
          <w:ilvl w:val="0"/>
          <w:numId w:val="144"/>
        </w:numPr>
      </w:pPr>
      <w:r>
        <w:t>100 chalupa shells</w:t>
      </w:r>
    </w:p>
    <w:p w14:paraId="3CC0EE86" w14:textId="5B8CF2EE" w:rsidR="004B23B7" w:rsidRDefault="004B23B7" w:rsidP="000B02A1">
      <w:pPr>
        <w:pStyle w:val="ListParagraph"/>
        <w:numPr>
          <w:ilvl w:val="0"/>
          <w:numId w:val="144"/>
        </w:numPr>
      </w:pPr>
      <w:r>
        <w:t>1 qt diced onions</w:t>
      </w:r>
    </w:p>
    <w:p w14:paraId="7BE7DDF9" w14:textId="3130A8C7" w:rsidR="006C795E" w:rsidRDefault="004B23B7" w:rsidP="000B02A1">
      <w:pPr>
        <w:pStyle w:val="ListParagraph"/>
        <w:numPr>
          <w:ilvl w:val="0"/>
          <w:numId w:val="144"/>
        </w:numPr>
      </w:pPr>
      <w:r>
        <w:t>1</w:t>
      </w:r>
      <w:r w:rsidR="006C795E">
        <w:t xml:space="preserve"> qt diced tomato</w:t>
      </w:r>
      <w:r w:rsidR="00C12E65">
        <w:t>e</w:t>
      </w:r>
      <w:r w:rsidR="002878FA">
        <w:t>s</w:t>
      </w:r>
    </w:p>
    <w:p w14:paraId="23BFF888" w14:textId="4AE9D431" w:rsidR="002878FA" w:rsidRDefault="002878FA" w:rsidP="000B02A1">
      <w:pPr>
        <w:pStyle w:val="ListParagraph"/>
        <w:numPr>
          <w:ilvl w:val="0"/>
          <w:numId w:val="144"/>
        </w:numPr>
      </w:pPr>
      <w:r>
        <w:t>2 qt sour cream</w:t>
      </w:r>
    </w:p>
    <w:p w14:paraId="077E29CE" w14:textId="32958B2E" w:rsidR="002878FA" w:rsidRDefault="004B23B7" w:rsidP="000B02A1">
      <w:pPr>
        <w:pStyle w:val="ListParagraph"/>
        <w:numPr>
          <w:ilvl w:val="0"/>
          <w:numId w:val="144"/>
        </w:numPr>
      </w:pPr>
      <w:r>
        <w:lastRenderedPageBreak/>
        <w:t>1</w:t>
      </w:r>
      <w:r w:rsidR="002878FA">
        <w:t xml:space="preserve"> qt </w:t>
      </w:r>
      <w:r w:rsidR="00C12E65">
        <w:t>shredded</w:t>
      </w:r>
      <w:r w:rsidR="002878FA">
        <w:t xml:space="preserve"> lettuc</w:t>
      </w:r>
      <w:r w:rsidR="00C12E65">
        <w:t>e</w:t>
      </w:r>
    </w:p>
    <w:p w14:paraId="3ECA3455" w14:textId="65379689" w:rsidR="001804A7" w:rsidRDefault="001804A7" w:rsidP="001804A7"/>
    <w:p w14:paraId="2096F74A" w14:textId="4BDB92BA" w:rsidR="001804A7" w:rsidRDefault="001804A7" w:rsidP="000B02A1">
      <w:pPr>
        <w:pStyle w:val="ListParagraph"/>
        <w:numPr>
          <w:ilvl w:val="0"/>
          <w:numId w:val="145"/>
        </w:numPr>
      </w:pPr>
      <w:r w:rsidRPr="001804A7">
        <w:t>Pick over beans, removing discolored beans and foreign matter. Wash beans thoroughly.</w:t>
      </w:r>
    </w:p>
    <w:p w14:paraId="4198B540" w14:textId="3CF39DCC" w:rsidR="001804A7" w:rsidRDefault="001B2B32" w:rsidP="000B02A1">
      <w:pPr>
        <w:pStyle w:val="ListParagraph"/>
        <w:numPr>
          <w:ilvl w:val="0"/>
          <w:numId w:val="145"/>
        </w:numPr>
      </w:pPr>
      <w:r w:rsidRPr="001B2B32">
        <w:t>Cover with water; bring to a boil; boil 2 minutes; turn off heat.</w:t>
      </w:r>
    </w:p>
    <w:p w14:paraId="68F96450" w14:textId="4C7265C9" w:rsidR="001B2B32" w:rsidRDefault="001B2B32" w:rsidP="000B02A1">
      <w:pPr>
        <w:pStyle w:val="ListParagraph"/>
        <w:numPr>
          <w:ilvl w:val="0"/>
          <w:numId w:val="145"/>
        </w:numPr>
      </w:pPr>
      <w:r w:rsidRPr="001B2B32">
        <w:t>Cover; let soak 1 hour. Drain beans.</w:t>
      </w:r>
    </w:p>
    <w:p w14:paraId="5BB7BC24" w14:textId="08D0C435" w:rsidR="001B2B32" w:rsidRDefault="001B2B32" w:rsidP="000B02A1">
      <w:pPr>
        <w:pStyle w:val="ListParagraph"/>
        <w:numPr>
          <w:ilvl w:val="0"/>
          <w:numId w:val="145"/>
        </w:numPr>
      </w:pPr>
      <w:r w:rsidRPr="001B2B32">
        <w:t>Combine pork, water, onions, garlic, salt, chili powder, cumin, oregano, and jalapeno peppers with beans in steam-jacketed kettle or stock pot; simmer 1-1/2 to 2 hours or until beans are tender. DO NOT COVER. Stir occasionally. CCP: Internal temperature must reach 145 F. or higher for 15 seconds. Hold at 140 F. or higher for service.</w:t>
      </w:r>
    </w:p>
    <w:p w14:paraId="4C03E28B" w14:textId="0F83D075" w:rsidR="002878FA" w:rsidRDefault="002878FA" w:rsidP="000B02A1">
      <w:pPr>
        <w:pStyle w:val="ListParagraph"/>
        <w:numPr>
          <w:ilvl w:val="0"/>
          <w:numId w:val="145"/>
        </w:numPr>
      </w:pPr>
      <w:r>
        <w:t xml:space="preserve">Serve on top of </w:t>
      </w:r>
      <w:r w:rsidR="00C12E65">
        <w:t>chalupa shell</w:t>
      </w:r>
    </w:p>
    <w:p w14:paraId="57385DD1" w14:textId="493EE9F0" w:rsidR="001C7C53" w:rsidRDefault="001C7C53" w:rsidP="001C7C53"/>
    <w:p w14:paraId="0DA17881" w14:textId="2A7DF92A" w:rsidR="001C7C53" w:rsidRPr="002E0059" w:rsidRDefault="001C7C53" w:rsidP="000B02A1">
      <w:pPr>
        <w:pStyle w:val="ListParagraph"/>
        <w:numPr>
          <w:ilvl w:val="0"/>
          <w:numId w:val="145"/>
        </w:numPr>
      </w:pPr>
      <w:r w:rsidRPr="001C7C53">
        <w:t>Chalupas can be served with shredded lettuce, chopped onions, chopped tomatoes, sour cream.</w:t>
      </w:r>
    </w:p>
    <w:p w14:paraId="07C74AB4" w14:textId="77777777" w:rsidR="00B70FF7" w:rsidRPr="007C6E91" w:rsidRDefault="00B70FF7" w:rsidP="007401C2">
      <w:pPr>
        <w:rPr>
          <w:rFonts w:cstheme="minorHAnsi"/>
        </w:rPr>
      </w:pPr>
    </w:p>
    <w:p w14:paraId="09EE0E9F" w14:textId="2521C2F7" w:rsidR="00623143" w:rsidRDefault="00D92C5A" w:rsidP="000B02A1">
      <w:pPr>
        <w:pStyle w:val="Heading3"/>
        <w:numPr>
          <w:ilvl w:val="0"/>
          <w:numId w:val="126"/>
        </w:numPr>
        <w:tabs>
          <w:tab w:val="left" w:pos="720"/>
          <w:tab w:val="left" w:pos="1080"/>
          <w:tab w:val="left" w:pos="1170"/>
          <w:tab w:val="left" w:pos="1440"/>
          <w:tab w:val="left" w:pos="1800"/>
        </w:tabs>
        <w:ind w:left="720"/>
        <w:rPr>
          <w:rFonts w:asciiTheme="minorHAnsi" w:hAnsiTheme="minorHAnsi" w:cstheme="minorHAnsi"/>
        </w:rPr>
      </w:pPr>
      <w:bookmarkStart w:id="104" w:name="_Toc52019012"/>
      <w:r w:rsidRPr="007C6E91">
        <w:rPr>
          <w:rFonts w:asciiTheme="minorHAnsi" w:hAnsiTheme="minorHAnsi" w:cstheme="minorHAnsi"/>
        </w:rPr>
        <w:t>Hot Tamal</w:t>
      </w:r>
      <w:r w:rsidR="00B70FF7" w:rsidRPr="007C6E91">
        <w:rPr>
          <w:rFonts w:asciiTheme="minorHAnsi" w:hAnsiTheme="minorHAnsi" w:cstheme="minorHAnsi"/>
        </w:rPr>
        <w:t>es</w:t>
      </w:r>
      <w:bookmarkEnd w:id="104"/>
      <w:r w:rsidR="00623143" w:rsidRPr="007C6E91">
        <w:rPr>
          <w:rFonts w:asciiTheme="minorHAnsi" w:hAnsiTheme="minorHAnsi" w:cstheme="minorHAnsi"/>
        </w:rPr>
        <w:t xml:space="preserve"> </w:t>
      </w:r>
    </w:p>
    <w:p w14:paraId="1B414E81" w14:textId="740F9F7D" w:rsidR="00EA526B" w:rsidRDefault="00EA526B" w:rsidP="00EA526B"/>
    <w:p w14:paraId="166662E4" w14:textId="664D0953" w:rsidR="00EA526B" w:rsidRDefault="00EA526B" w:rsidP="00EA526B">
      <w:pPr>
        <w:ind w:left="1080"/>
      </w:pPr>
      <w:r>
        <w:t>Yield: 50</w:t>
      </w:r>
    </w:p>
    <w:p w14:paraId="346B9237" w14:textId="12B8EB93" w:rsidR="00EA526B" w:rsidRDefault="00EA526B" w:rsidP="00EA526B">
      <w:pPr>
        <w:ind w:left="1080"/>
      </w:pPr>
      <w:r>
        <w:t>Portion: 1</w:t>
      </w:r>
    </w:p>
    <w:p w14:paraId="5B32123C" w14:textId="275D6CCD" w:rsidR="00EA526B" w:rsidRDefault="0020712D" w:rsidP="000B02A1">
      <w:pPr>
        <w:pStyle w:val="ListParagraph"/>
        <w:numPr>
          <w:ilvl w:val="0"/>
          <w:numId w:val="146"/>
        </w:numPr>
      </w:pPr>
      <w:r>
        <w:t xml:space="preserve">50 </w:t>
      </w:r>
      <w:r w:rsidR="00EF60D4">
        <w:t>beef, chicken, or cheese tamales</w:t>
      </w:r>
    </w:p>
    <w:p w14:paraId="4623C851" w14:textId="07C9DAE9" w:rsidR="0095799C" w:rsidRDefault="00242B4E" w:rsidP="000B02A1">
      <w:pPr>
        <w:pStyle w:val="ListParagraph"/>
        <w:numPr>
          <w:ilvl w:val="0"/>
          <w:numId w:val="146"/>
        </w:numPr>
      </w:pPr>
      <w:r>
        <w:t>Chili Gravy</w:t>
      </w:r>
    </w:p>
    <w:p w14:paraId="5BE78153" w14:textId="60FA4A5E" w:rsidR="00EF60D4" w:rsidRDefault="00EF60D4" w:rsidP="00EF60D4"/>
    <w:p w14:paraId="7D03E22B" w14:textId="2C5319BB" w:rsidR="00EF60D4" w:rsidRDefault="00EF60D4" w:rsidP="000B02A1">
      <w:pPr>
        <w:pStyle w:val="ListParagraph"/>
        <w:numPr>
          <w:ilvl w:val="0"/>
          <w:numId w:val="147"/>
        </w:numPr>
      </w:pPr>
      <w:r>
        <w:t>Reheat tamales</w:t>
      </w:r>
      <w:r w:rsidR="00642C73">
        <w:t xml:space="preserve"> in steamer or pot with a steam basket</w:t>
      </w:r>
    </w:p>
    <w:p w14:paraId="0B0EF12E" w14:textId="0EDF51EF" w:rsidR="00642C73" w:rsidRDefault="00947EEF" w:rsidP="000B02A1">
      <w:pPr>
        <w:pStyle w:val="ListParagraph"/>
        <w:numPr>
          <w:ilvl w:val="0"/>
          <w:numId w:val="147"/>
        </w:numPr>
      </w:pPr>
      <w:r>
        <w:t>Top with chili sauce</w:t>
      </w:r>
    </w:p>
    <w:p w14:paraId="2856FE0A" w14:textId="4A077BE1" w:rsidR="008E5E04" w:rsidRPr="00EA526B" w:rsidRDefault="008E5E04" w:rsidP="000B02A1">
      <w:pPr>
        <w:pStyle w:val="ListParagraph"/>
        <w:numPr>
          <w:ilvl w:val="0"/>
          <w:numId w:val="147"/>
        </w:numPr>
      </w:pPr>
      <w:r>
        <w:t>Serve with Mexican Rice</w:t>
      </w:r>
    </w:p>
    <w:p w14:paraId="612E2422" w14:textId="77777777" w:rsidR="00623143" w:rsidRPr="007C6E91" w:rsidRDefault="00623143" w:rsidP="007401C2">
      <w:pPr>
        <w:rPr>
          <w:rFonts w:cstheme="minorHAnsi"/>
        </w:rPr>
      </w:pPr>
    </w:p>
    <w:p w14:paraId="3DD2870C" w14:textId="05BA215B" w:rsidR="00171D89" w:rsidRDefault="00171D89" w:rsidP="000B02A1">
      <w:pPr>
        <w:pStyle w:val="Heading3"/>
        <w:numPr>
          <w:ilvl w:val="0"/>
          <w:numId w:val="126"/>
        </w:numPr>
        <w:tabs>
          <w:tab w:val="left" w:pos="720"/>
          <w:tab w:val="left" w:pos="1080"/>
          <w:tab w:val="left" w:pos="1170"/>
          <w:tab w:val="left" w:pos="1440"/>
          <w:tab w:val="left" w:pos="1800"/>
        </w:tabs>
        <w:ind w:left="720"/>
        <w:rPr>
          <w:rFonts w:asciiTheme="minorHAnsi" w:hAnsiTheme="minorHAnsi" w:cstheme="minorHAnsi"/>
        </w:rPr>
      </w:pPr>
      <w:bookmarkStart w:id="105" w:name="_Toc52019013"/>
      <w:r>
        <w:rPr>
          <w:rFonts w:asciiTheme="minorHAnsi" w:hAnsiTheme="minorHAnsi" w:cstheme="minorHAnsi"/>
        </w:rPr>
        <w:t>Refried Beans</w:t>
      </w:r>
      <w:bookmarkEnd w:id="105"/>
    </w:p>
    <w:p w14:paraId="509E57CE" w14:textId="659B5911" w:rsidR="00384EE6" w:rsidRDefault="00384EE6" w:rsidP="00384EE6"/>
    <w:p w14:paraId="13B4DC36" w14:textId="4C505703" w:rsidR="00384EE6" w:rsidRDefault="00384EE6" w:rsidP="00384EE6">
      <w:pPr>
        <w:ind w:left="1080"/>
      </w:pPr>
      <w:r>
        <w:t>Yield: 50</w:t>
      </w:r>
    </w:p>
    <w:p w14:paraId="4126ED2D" w14:textId="1EA9FFD8" w:rsidR="00384EE6" w:rsidRDefault="00384EE6" w:rsidP="00384EE6">
      <w:pPr>
        <w:ind w:left="1080"/>
      </w:pPr>
      <w:r>
        <w:t>Portion: ½ cup</w:t>
      </w:r>
    </w:p>
    <w:p w14:paraId="7AC8B70A" w14:textId="29EBDF95" w:rsidR="00384EE6" w:rsidRDefault="008651C4" w:rsidP="000B02A1">
      <w:pPr>
        <w:pStyle w:val="ListParagraph"/>
        <w:numPr>
          <w:ilvl w:val="0"/>
          <w:numId w:val="148"/>
        </w:numPr>
      </w:pPr>
      <w:r>
        <w:t>1 gal 1 ½ qt canned refried beans</w:t>
      </w:r>
    </w:p>
    <w:p w14:paraId="58ED20C8" w14:textId="433F8FCA" w:rsidR="008651C4" w:rsidRDefault="00156BF6" w:rsidP="000B02A1">
      <w:pPr>
        <w:pStyle w:val="ListParagraph"/>
        <w:numPr>
          <w:ilvl w:val="0"/>
          <w:numId w:val="148"/>
        </w:numPr>
      </w:pPr>
      <w:r>
        <w:t>Cooking spray</w:t>
      </w:r>
    </w:p>
    <w:p w14:paraId="787C228E" w14:textId="7207C17B" w:rsidR="00156BF6" w:rsidRDefault="00156BF6" w:rsidP="00156BF6"/>
    <w:p w14:paraId="2E968452" w14:textId="45F1E299" w:rsidR="00156BF6" w:rsidRDefault="00156BF6" w:rsidP="000B02A1">
      <w:pPr>
        <w:pStyle w:val="ListParagraph"/>
        <w:numPr>
          <w:ilvl w:val="0"/>
          <w:numId w:val="149"/>
        </w:numPr>
      </w:pPr>
      <w:r w:rsidRPr="00156BF6">
        <w:t>Use canned refried beans.</w:t>
      </w:r>
    </w:p>
    <w:p w14:paraId="6B8EE1CB" w14:textId="2E263EC4" w:rsidR="00156BF6" w:rsidRDefault="00156BF6" w:rsidP="000B02A1">
      <w:pPr>
        <w:pStyle w:val="ListParagraph"/>
        <w:numPr>
          <w:ilvl w:val="0"/>
          <w:numId w:val="149"/>
        </w:numPr>
      </w:pPr>
      <w:r w:rsidRPr="00156BF6">
        <w:lastRenderedPageBreak/>
        <w:t>Lightly spray each steam table pan with non-stick cooking spray. Spread an equal quantity of bean mixture in each sprayed pan. Bake in 350 F. oven for 30 minutes. CCP: Internal temperature must reach 145 F. or higher for 15 seconds. Hold at 140 F. or higher for service.</w:t>
      </w:r>
    </w:p>
    <w:p w14:paraId="0C42A57F" w14:textId="7915C6EE" w:rsidR="006E60B8" w:rsidRDefault="006E60B8" w:rsidP="000B02A1">
      <w:pPr>
        <w:pStyle w:val="ListParagraph"/>
        <w:numPr>
          <w:ilvl w:val="0"/>
          <w:numId w:val="149"/>
        </w:numPr>
      </w:pPr>
      <w:r w:rsidRPr="006E60B8">
        <w:t>If desired, mashed bean mixture may be fried on greased 350 F. griddle.</w:t>
      </w:r>
    </w:p>
    <w:p w14:paraId="537D8841" w14:textId="77777777" w:rsidR="006E60B8" w:rsidRPr="00384EE6" w:rsidRDefault="006E60B8" w:rsidP="006E60B8"/>
    <w:p w14:paraId="765B7C5D" w14:textId="68C3D165" w:rsidR="00947EEF" w:rsidRDefault="00947EEF" w:rsidP="000B02A1">
      <w:pPr>
        <w:pStyle w:val="Heading3"/>
        <w:numPr>
          <w:ilvl w:val="0"/>
          <w:numId w:val="126"/>
        </w:numPr>
        <w:tabs>
          <w:tab w:val="left" w:pos="720"/>
          <w:tab w:val="left" w:pos="1080"/>
          <w:tab w:val="left" w:pos="1170"/>
          <w:tab w:val="left" w:pos="1440"/>
          <w:tab w:val="left" w:pos="1800"/>
        </w:tabs>
        <w:ind w:left="720"/>
        <w:rPr>
          <w:rFonts w:asciiTheme="minorHAnsi" w:hAnsiTheme="minorHAnsi" w:cstheme="minorHAnsi"/>
        </w:rPr>
      </w:pPr>
      <w:bookmarkStart w:id="106" w:name="_Toc52019014"/>
      <w:r>
        <w:rPr>
          <w:rFonts w:asciiTheme="minorHAnsi" w:hAnsiTheme="minorHAnsi" w:cstheme="minorHAnsi"/>
        </w:rPr>
        <w:t>Mexican Rice</w:t>
      </w:r>
      <w:bookmarkEnd w:id="106"/>
    </w:p>
    <w:p w14:paraId="3B44F5D2" w14:textId="5F9742DE" w:rsidR="00D07157" w:rsidRDefault="00D07157" w:rsidP="00D07157"/>
    <w:p w14:paraId="48ED26B9" w14:textId="061AF5B4" w:rsidR="00D07157" w:rsidRDefault="00D07157" w:rsidP="00D07157">
      <w:pPr>
        <w:ind w:left="1080"/>
      </w:pPr>
      <w:r>
        <w:t xml:space="preserve">Yield: 50 </w:t>
      </w:r>
    </w:p>
    <w:p w14:paraId="5350B296" w14:textId="43870BC0" w:rsidR="00D07157" w:rsidRDefault="00D07157" w:rsidP="00D07157">
      <w:pPr>
        <w:ind w:left="1080"/>
      </w:pPr>
      <w:r>
        <w:t>Portion: ¾ cup</w:t>
      </w:r>
    </w:p>
    <w:p w14:paraId="2EDA90A7" w14:textId="652AB596" w:rsidR="00D07157" w:rsidRDefault="008025AF" w:rsidP="000B02A1">
      <w:pPr>
        <w:pStyle w:val="ListParagraph"/>
        <w:numPr>
          <w:ilvl w:val="0"/>
          <w:numId w:val="150"/>
        </w:numPr>
      </w:pPr>
      <w:r>
        <w:t>4</w:t>
      </w:r>
      <w:r w:rsidR="00995EFA">
        <w:t xml:space="preserve"> ¼ lbs. long grain rice</w:t>
      </w:r>
    </w:p>
    <w:p w14:paraId="32851C13" w14:textId="1DFE0441" w:rsidR="00995EFA" w:rsidRDefault="00995EFA" w:rsidP="000B02A1">
      <w:pPr>
        <w:pStyle w:val="ListParagraph"/>
        <w:numPr>
          <w:ilvl w:val="0"/>
          <w:numId w:val="150"/>
        </w:numPr>
      </w:pPr>
      <w:r>
        <w:t>1 cup oil</w:t>
      </w:r>
    </w:p>
    <w:p w14:paraId="34F5FE31" w14:textId="6922149E" w:rsidR="00995EFA" w:rsidRDefault="00995EFA" w:rsidP="000B02A1">
      <w:pPr>
        <w:pStyle w:val="ListParagraph"/>
        <w:numPr>
          <w:ilvl w:val="0"/>
          <w:numId w:val="150"/>
        </w:numPr>
      </w:pPr>
      <w:r>
        <w:t>1 ½ cup chopped onions</w:t>
      </w:r>
    </w:p>
    <w:p w14:paraId="5B7DE1CA" w14:textId="0DC31555" w:rsidR="00680D21" w:rsidRDefault="00680D21" w:rsidP="000B02A1">
      <w:pPr>
        <w:pStyle w:val="ListParagraph"/>
        <w:numPr>
          <w:ilvl w:val="0"/>
          <w:numId w:val="150"/>
        </w:numPr>
      </w:pPr>
      <w:r>
        <w:t>1 qt tomatoes canned diced</w:t>
      </w:r>
    </w:p>
    <w:p w14:paraId="10161A80" w14:textId="6E0EBCE0" w:rsidR="00680D21" w:rsidRDefault="00680D21" w:rsidP="000B02A1">
      <w:pPr>
        <w:pStyle w:val="ListParagraph"/>
        <w:numPr>
          <w:ilvl w:val="0"/>
          <w:numId w:val="150"/>
        </w:numPr>
      </w:pPr>
      <w:r>
        <w:t>1 ½ tbsp salt</w:t>
      </w:r>
    </w:p>
    <w:p w14:paraId="4670D69C" w14:textId="5D6A6665" w:rsidR="00680D21" w:rsidRDefault="004C064F" w:rsidP="000B02A1">
      <w:pPr>
        <w:pStyle w:val="ListParagraph"/>
        <w:numPr>
          <w:ilvl w:val="0"/>
          <w:numId w:val="150"/>
        </w:numPr>
      </w:pPr>
      <w:r>
        <w:t>½ tbsp ground black pepper</w:t>
      </w:r>
    </w:p>
    <w:p w14:paraId="55E7238E" w14:textId="32D6B270" w:rsidR="004C064F" w:rsidRDefault="004C064F" w:rsidP="000B02A1">
      <w:pPr>
        <w:pStyle w:val="ListParagraph"/>
        <w:numPr>
          <w:ilvl w:val="0"/>
          <w:numId w:val="150"/>
        </w:numPr>
      </w:pPr>
      <w:r>
        <w:t>2 tbsp ground cumin</w:t>
      </w:r>
    </w:p>
    <w:p w14:paraId="71883260" w14:textId="6BEC1FB6" w:rsidR="004C064F" w:rsidRDefault="00DD08C5" w:rsidP="000B02A1">
      <w:pPr>
        <w:pStyle w:val="ListParagraph"/>
        <w:numPr>
          <w:ilvl w:val="0"/>
          <w:numId w:val="150"/>
        </w:numPr>
      </w:pPr>
      <w:r>
        <w:t>1 gal 1 qt water</w:t>
      </w:r>
    </w:p>
    <w:p w14:paraId="5C898772" w14:textId="3033D335" w:rsidR="00DD08C5" w:rsidRDefault="00DD08C5" w:rsidP="00DD08C5"/>
    <w:p w14:paraId="4F3A5C5D" w14:textId="3AA7E610" w:rsidR="00DD08C5" w:rsidRDefault="00DD08C5" w:rsidP="000B02A1">
      <w:pPr>
        <w:pStyle w:val="ListParagraph"/>
        <w:numPr>
          <w:ilvl w:val="0"/>
          <w:numId w:val="151"/>
        </w:numPr>
      </w:pPr>
      <w:r w:rsidRPr="00DD08C5">
        <w:t>Place 10-1/2 cups rice, 1 cup salad oil and 1-1/2 cups onions in each pan. Stir well to coat rice.</w:t>
      </w:r>
    </w:p>
    <w:p w14:paraId="5631C928" w14:textId="14A1A5D9" w:rsidR="00DD08C5" w:rsidRDefault="00DD08C5" w:rsidP="000B02A1">
      <w:pPr>
        <w:pStyle w:val="ListParagraph"/>
        <w:numPr>
          <w:ilvl w:val="0"/>
          <w:numId w:val="151"/>
        </w:numPr>
      </w:pPr>
      <w:r w:rsidRPr="00DD08C5">
        <w:t>Place in 400 F. oven; cook until lightly brown, about 25 minutes.</w:t>
      </w:r>
    </w:p>
    <w:p w14:paraId="18643047" w14:textId="09EE8A81" w:rsidR="00DD08C5" w:rsidRDefault="00AB7B1E" w:rsidP="000B02A1">
      <w:pPr>
        <w:pStyle w:val="ListParagraph"/>
        <w:numPr>
          <w:ilvl w:val="0"/>
          <w:numId w:val="151"/>
        </w:numPr>
      </w:pPr>
      <w:r w:rsidRPr="00AB7B1E">
        <w:t>Combine tomatoes, salt, pepper, cumin and water.</w:t>
      </w:r>
    </w:p>
    <w:p w14:paraId="1F441C2E" w14:textId="6441B34D" w:rsidR="00AB7B1E" w:rsidRDefault="00AB7B1E" w:rsidP="000B02A1">
      <w:pPr>
        <w:pStyle w:val="ListParagraph"/>
        <w:numPr>
          <w:ilvl w:val="0"/>
          <w:numId w:val="151"/>
        </w:numPr>
      </w:pPr>
      <w:r w:rsidRPr="00AB7B1E">
        <w:t>Pour about 1-1/2 gallons tomato mixture over rice in each pan; stir well. Cover; return to oven; bake about 1 hour in 400 F. oven or until rice is tender.</w:t>
      </w:r>
    </w:p>
    <w:p w14:paraId="4788875C" w14:textId="6D9D794F" w:rsidR="00AB7B1E" w:rsidRDefault="00AB7B1E" w:rsidP="000B02A1">
      <w:pPr>
        <w:pStyle w:val="ListParagraph"/>
        <w:numPr>
          <w:ilvl w:val="0"/>
          <w:numId w:val="151"/>
        </w:numPr>
      </w:pPr>
      <w:r w:rsidRPr="00AB7B1E">
        <w:t>Stir lightly. CCP: Internal temperature must reach 145 F. or higher for 15 seconds. CCP: Hold for service at 140 F. or higher.</w:t>
      </w:r>
    </w:p>
    <w:p w14:paraId="4D43B69F" w14:textId="77777777" w:rsidR="00AB7B1E" w:rsidRPr="00D07157" w:rsidRDefault="00AB7B1E" w:rsidP="00AB7B1E"/>
    <w:p w14:paraId="5A1E56F3" w14:textId="0B8F6896" w:rsidR="00984B32" w:rsidRDefault="00623143" w:rsidP="000B02A1">
      <w:pPr>
        <w:pStyle w:val="Heading3"/>
        <w:numPr>
          <w:ilvl w:val="0"/>
          <w:numId w:val="126"/>
        </w:numPr>
        <w:tabs>
          <w:tab w:val="left" w:pos="720"/>
          <w:tab w:val="left" w:pos="1080"/>
          <w:tab w:val="left" w:pos="1170"/>
          <w:tab w:val="left" w:pos="1440"/>
          <w:tab w:val="left" w:pos="1800"/>
        </w:tabs>
        <w:ind w:left="720"/>
        <w:rPr>
          <w:rFonts w:asciiTheme="minorHAnsi" w:hAnsiTheme="minorHAnsi" w:cstheme="minorHAnsi"/>
        </w:rPr>
      </w:pPr>
      <w:bookmarkStart w:id="107" w:name="_Toc52019015"/>
      <w:r w:rsidRPr="007C6E91">
        <w:rPr>
          <w:rFonts w:asciiTheme="minorHAnsi" w:hAnsiTheme="minorHAnsi" w:cstheme="minorHAnsi"/>
        </w:rPr>
        <w:t>Enchiladas</w:t>
      </w:r>
      <w:r w:rsidR="00984B32" w:rsidRPr="007C6E91">
        <w:rPr>
          <w:rFonts w:asciiTheme="minorHAnsi" w:hAnsiTheme="minorHAnsi" w:cstheme="minorHAnsi"/>
        </w:rPr>
        <w:t xml:space="preserve"> </w:t>
      </w:r>
      <w:r w:rsidR="000718FC">
        <w:rPr>
          <w:rFonts w:asciiTheme="minorHAnsi" w:hAnsiTheme="minorHAnsi" w:cstheme="minorHAnsi"/>
        </w:rPr>
        <w:t>Beef</w:t>
      </w:r>
      <w:bookmarkEnd w:id="107"/>
    </w:p>
    <w:p w14:paraId="17ABF705" w14:textId="3B303AF5" w:rsidR="000718FC" w:rsidRDefault="000718FC" w:rsidP="000718FC"/>
    <w:p w14:paraId="44528F10" w14:textId="104DC173" w:rsidR="000718FC" w:rsidRDefault="000718FC" w:rsidP="000718FC">
      <w:pPr>
        <w:ind w:left="1080"/>
      </w:pPr>
      <w:r>
        <w:t xml:space="preserve">Yield: </w:t>
      </w:r>
      <w:r w:rsidR="00665D06">
        <w:t>50</w:t>
      </w:r>
    </w:p>
    <w:p w14:paraId="12032342" w14:textId="6BF7A025" w:rsidR="00665D06" w:rsidRDefault="00665D06" w:rsidP="000718FC">
      <w:pPr>
        <w:ind w:left="1080"/>
      </w:pPr>
      <w:r>
        <w:t>Portion: 2</w:t>
      </w:r>
    </w:p>
    <w:p w14:paraId="15C79997" w14:textId="4C085FBC" w:rsidR="00665D06" w:rsidRDefault="00665D06" w:rsidP="000B02A1">
      <w:pPr>
        <w:pStyle w:val="ListParagraph"/>
        <w:numPr>
          <w:ilvl w:val="0"/>
          <w:numId w:val="152"/>
        </w:numPr>
      </w:pPr>
      <w:r>
        <w:t>2 ¼ cup flour</w:t>
      </w:r>
    </w:p>
    <w:p w14:paraId="784D872F" w14:textId="40F9D1CB" w:rsidR="00665D06" w:rsidRDefault="00EC5B57" w:rsidP="000B02A1">
      <w:pPr>
        <w:pStyle w:val="ListParagraph"/>
        <w:numPr>
          <w:ilvl w:val="0"/>
          <w:numId w:val="152"/>
        </w:numPr>
      </w:pPr>
      <w:r>
        <w:t>1 cup shortening</w:t>
      </w:r>
    </w:p>
    <w:p w14:paraId="4AF22FAA" w14:textId="4AB2BC4C" w:rsidR="00EC5B57" w:rsidRDefault="00EC5B57" w:rsidP="000B02A1">
      <w:pPr>
        <w:pStyle w:val="ListParagraph"/>
        <w:numPr>
          <w:ilvl w:val="0"/>
          <w:numId w:val="152"/>
        </w:numPr>
      </w:pPr>
      <w:r>
        <w:t>2 cup tomato paste</w:t>
      </w:r>
    </w:p>
    <w:p w14:paraId="45EE8806" w14:textId="38C7F207" w:rsidR="00EC5B57" w:rsidRDefault="00EC5B57" w:rsidP="000B02A1">
      <w:pPr>
        <w:pStyle w:val="ListParagraph"/>
        <w:numPr>
          <w:ilvl w:val="0"/>
          <w:numId w:val="152"/>
        </w:numPr>
      </w:pPr>
      <w:r>
        <w:t>½ cup ground chili powder</w:t>
      </w:r>
    </w:p>
    <w:p w14:paraId="699CC6DD" w14:textId="40BB325B" w:rsidR="00EC5B57" w:rsidRDefault="00F314A6" w:rsidP="000B02A1">
      <w:pPr>
        <w:pStyle w:val="ListParagraph"/>
        <w:numPr>
          <w:ilvl w:val="0"/>
          <w:numId w:val="152"/>
        </w:numPr>
      </w:pPr>
      <w:r>
        <w:t xml:space="preserve">2 ½ tbsp </w:t>
      </w:r>
      <w:r w:rsidR="00DF3DA1">
        <w:t>ground cumin</w:t>
      </w:r>
    </w:p>
    <w:p w14:paraId="6887AB17" w14:textId="0DD1CF27" w:rsidR="00DF3DA1" w:rsidRDefault="00DF3DA1" w:rsidP="000B02A1">
      <w:pPr>
        <w:pStyle w:val="ListParagraph"/>
        <w:numPr>
          <w:ilvl w:val="0"/>
          <w:numId w:val="152"/>
        </w:numPr>
      </w:pPr>
      <w:r>
        <w:lastRenderedPageBreak/>
        <w:t>1 qt beef broth</w:t>
      </w:r>
    </w:p>
    <w:p w14:paraId="4504B62D" w14:textId="51715435" w:rsidR="00DF3DA1" w:rsidRDefault="00DF3DA1" w:rsidP="000B02A1">
      <w:pPr>
        <w:pStyle w:val="ListParagraph"/>
        <w:numPr>
          <w:ilvl w:val="0"/>
          <w:numId w:val="152"/>
        </w:numPr>
      </w:pPr>
      <w:r>
        <w:t>Pinch ground black pepper</w:t>
      </w:r>
    </w:p>
    <w:p w14:paraId="03B86341" w14:textId="7DE9C8E7" w:rsidR="00DF3DA1" w:rsidRDefault="008977A0" w:rsidP="000B02A1">
      <w:pPr>
        <w:pStyle w:val="ListParagraph"/>
        <w:numPr>
          <w:ilvl w:val="0"/>
          <w:numId w:val="152"/>
        </w:numPr>
      </w:pPr>
      <w:r>
        <w:t>8 lbs. ground beef raw</w:t>
      </w:r>
    </w:p>
    <w:p w14:paraId="0CCD3BA2" w14:textId="53C9BA2B" w:rsidR="008977A0" w:rsidRDefault="000E49D6" w:rsidP="000B02A1">
      <w:pPr>
        <w:pStyle w:val="ListParagraph"/>
        <w:numPr>
          <w:ilvl w:val="0"/>
          <w:numId w:val="152"/>
        </w:numPr>
      </w:pPr>
      <w:r>
        <w:t>1 qt chopped onions</w:t>
      </w:r>
    </w:p>
    <w:p w14:paraId="7CF7F429" w14:textId="028C3F1D" w:rsidR="000E49D6" w:rsidRDefault="000E49D6" w:rsidP="000B02A1">
      <w:pPr>
        <w:pStyle w:val="ListParagraph"/>
        <w:numPr>
          <w:ilvl w:val="0"/>
          <w:numId w:val="152"/>
        </w:numPr>
      </w:pPr>
      <w:r>
        <w:t>¼ cup ground chili powder</w:t>
      </w:r>
    </w:p>
    <w:p w14:paraId="595DEEEF" w14:textId="6ABE940C" w:rsidR="000E49D6" w:rsidRDefault="005C42DE" w:rsidP="000B02A1">
      <w:pPr>
        <w:pStyle w:val="ListParagraph"/>
        <w:numPr>
          <w:ilvl w:val="0"/>
          <w:numId w:val="152"/>
        </w:numPr>
      </w:pPr>
      <w:r>
        <w:t>2 tbsp salt</w:t>
      </w:r>
    </w:p>
    <w:p w14:paraId="2C4275D0" w14:textId="0ACC47CF" w:rsidR="005C42DE" w:rsidRDefault="005C42DE" w:rsidP="000B02A1">
      <w:pPr>
        <w:pStyle w:val="ListParagraph"/>
        <w:numPr>
          <w:ilvl w:val="0"/>
          <w:numId w:val="152"/>
        </w:numPr>
      </w:pPr>
      <w:r>
        <w:t>1 ½ tbsp ground black pepper</w:t>
      </w:r>
    </w:p>
    <w:p w14:paraId="59EB8998" w14:textId="4F94D6AE" w:rsidR="005C42DE" w:rsidRDefault="00C95B57" w:rsidP="000B02A1">
      <w:pPr>
        <w:pStyle w:val="ListParagraph"/>
        <w:numPr>
          <w:ilvl w:val="0"/>
          <w:numId w:val="152"/>
        </w:numPr>
      </w:pPr>
      <w:r>
        <w:t>½ tbsp garlic powder</w:t>
      </w:r>
    </w:p>
    <w:p w14:paraId="1BFCB671" w14:textId="24C26214" w:rsidR="00C95B57" w:rsidRDefault="00C95B57" w:rsidP="000B02A1">
      <w:pPr>
        <w:pStyle w:val="ListParagraph"/>
        <w:numPr>
          <w:ilvl w:val="0"/>
          <w:numId w:val="152"/>
        </w:numPr>
      </w:pPr>
      <w:r>
        <w:t xml:space="preserve">100 6” </w:t>
      </w:r>
      <w:r w:rsidR="006D57AC">
        <w:t>corn tortillas</w:t>
      </w:r>
    </w:p>
    <w:p w14:paraId="50396E3C" w14:textId="0C99BA9A" w:rsidR="006D57AC" w:rsidRDefault="006D57AC" w:rsidP="000B02A1">
      <w:pPr>
        <w:pStyle w:val="ListParagraph"/>
        <w:numPr>
          <w:ilvl w:val="0"/>
          <w:numId w:val="152"/>
        </w:numPr>
      </w:pPr>
      <w:r>
        <w:t>2 lbs. shredded jack cheese</w:t>
      </w:r>
    </w:p>
    <w:p w14:paraId="0098669D" w14:textId="4D9C8E03" w:rsidR="006D57AC" w:rsidRDefault="007D7C80" w:rsidP="000B02A1">
      <w:pPr>
        <w:pStyle w:val="ListParagraph"/>
        <w:numPr>
          <w:ilvl w:val="0"/>
          <w:numId w:val="152"/>
        </w:numPr>
      </w:pPr>
      <w:r>
        <w:t>2 cup onions chopped</w:t>
      </w:r>
    </w:p>
    <w:p w14:paraId="0A00EBA0" w14:textId="3157A368" w:rsidR="007D7C80" w:rsidRDefault="007D7C80" w:rsidP="007D7C80"/>
    <w:p w14:paraId="0A249803" w14:textId="084AB1A2" w:rsidR="007D7C80" w:rsidRDefault="00833EFC" w:rsidP="000B02A1">
      <w:pPr>
        <w:pStyle w:val="ListParagraph"/>
        <w:numPr>
          <w:ilvl w:val="0"/>
          <w:numId w:val="153"/>
        </w:numPr>
      </w:pPr>
      <w:r w:rsidRPr="00833EFC">
        <w:t>Blend together melted shortening or salad oil and sifted general purpose flour until smooth. Cook at low heat 2 minutes. Add canned tomato paste, chili powder, ground cumin; blend well.</w:t>
      </w:r>
    </w:p>
    <w:p w14:paraId="348D4CCC" w14:textId="36BD5766" w:rsidR="00833EFC" w:rsidRDefault="00833EFC" w:rsidP="000B02A1">
      <w:pPr>
        <w:pStyle w:val="ListParagraph"/>
        <w:numPr>
          <w:ilvl w:val="0"/>
          <w:numId w:val="153"/>
        </w:numPr>
      </w:pPr>
      <w:r w:rsidRPr="00833EFC">
        <w:t>Prepare beef broth following package directions. Add stock to roux, stirring constantly. Bring to a boil; reduce heat; simmer 10 minutes or until thickened, stirring constantly. Add pepper. Stir to blend.</w:t>
      </w:r>
    </w:p>
    <w:p w14:paraId="18CEA9BE" w14:textId="6F7229C1" w:rsidR="00833EFC" w:rsidRDefault="00833EFC" w:rsidP="000B02A1">
      <w:pPr>
        <w:pStyle w:val="ListParagraph"/>
        <w:numPr>
          <w:ilvl w:val="0"/>
          <w:numId w:val="153"/>
        </w:numPr>
      </w:pPr>
      <w:r w:rsidRPr="00833EFC">
        <w:t>Cook beef until beef loses its pink color, stirring to break apart. Drain or skim off excess fat.</w:t>
      </w:r>
    </w:p>
    <w:p w14:paraId="09B8C5DB" w14:textId="54203499" w:rsidR="00833EFC" w:rsidRDefault="003F2FF1" w:rsidP="000B02A1">
      <w:pPr>
        <w:pStyle w:val="ListParagraph"/>
        <w:numPr>
          <w:ilvl w:val="0"/>
          <w:numId w:val="153"/>
        </w:numPr>
      </w:pPr>
      <w:r w:rsidRPr="003F2FF1">
        <w:t>Add 2 quarts gravy, onions, chili powder, salt, red pepper, and garlic powder to beef. Blend well. CCP: Hold at 140 F. or higher for use in Step 7. Spread 2 cups gravy in each pan.</w:t>
      </w:r>
    </w:p>
    <w:p w14:paraId="728EA161" w14:textId="092CE086" w:rsidR="003F2FF1" w:rsidRDefault="003F2FF1" w:rsidP="000B02A1">
      <w:pPr>
        <w:pStyle w:val="ListParagraph"/>
        <w:numPr>
          <w:ilvl w:val="0"/>
          <w:numId w:val="153"/>
        </w:numPr>
      </w:pPr>
      <w:r w:rsidRPr="003F2FF1">
        <w:t>Wrap tortillas in foil; place in 150 F. oven or in a warmer for 15 minutes or until warm and pliable.</w:t>
      </w:r>
    </w:p>
    <w:p w14:paraId="19AE3AF7" w14:textId="6619E84F" w:rsidR="003F2FF1" w:rsidRDefault="00E0671D" w:rsidP="000B02A1">
      <w:pPr>
        <w:pStyle w:val="ListParagraph"/>
        <w:numPr>
          <w:ilvl w:val="0"/>
          <w:numId w:val="153"/>
        </w:numPr>
      </w:pPr>
      <w:r w:rsidRPr="00E0671D">
        <w:t>Place 3 tablespoons meat filling in center of each tortilla. Roll tightly around filling; place seam-side down in pan, 50 per pan.</w:t>
      </w:r>
    </w:p>
    <w:p w14:paraId="0AF20967" w14:textId="219A742C" w:rsidR="00E0671D" w:rsidRDefault="00E0671D" w:rsidP="000B02A1">
      <w:pPr>
        <w:pStyle w:val="ListParagraph"/>
        <w:numPr>
          <w:ilvl w:val="0"/>
          <w:numId w:val="153"/>
        </w:numPr>
      </w:pPr>
      <w:r w:rsidRPr="00E0671D">
        <w:t>Pour 1-1/4 quarts gravy evenly over enchiladas in each pan.</w:t>
      </w:r>
    </w:p>
    <w:p w14:paraId="3D67838B" w14:textId="4679E0B4" w:rsidR="00DF2C56" w:rsidRDefault="00DF2C56" w:rsidP="000B02A1">
      <w:pPr>
        <w:pStyle w:val="ListParagraph"/>
        <w:numPr>
          <w:ilvl w:val="0"/>
          <w:numId w:val="153"/>
        </w:numPr>
      </w:pPr>
      <w:r w:rsidRPr="00DF2C56">
        <w:t>Using a convection oven, bake 18-20 minutes in 325 F. oven or until thoroughly heated. CCP: Internal temperature must reach 155 F. or higher for 15 seconds. Remove from oven.</w:t>
      </w:r>
    </w:p>
    <w:p w14:paraId="4CAE31E1" w14:textId="393369D2" w:rsidR="00DF2C56" w:rsidRDefault="00DF2C56" w:rsidP="000B02A1">
      <w:pPr>
        <w:pStyle w:val="ListParagraph"/>
        <w:numPr>
          <w:ilvl w:val="0"/>
          <w:numId w:val="153"/>
        </w:numPr>
      </w:pPr>
      <w:r w:rsidRPr="00DF2C56">
        <w:t>Sprinkle 1 quart cheese and 1-1/3 cups onions over enchiladas in each pan.</w:t>
      </w:r>
    </w:p>
    <w:p w14:paraId="046F5D22" w14:textId="28360C55" w:rsidR="00DF2C56" w:rsidRPr="000718FC" w:rsidRDefault="00DF2C56" w:rsidP="000B02A1">
      <w:pPr>
        <w:pStyle w:val="ListParagraph"/>
        <w:numPr>
          <w:ilvl w:val="0"/>
          <w:numId w:val="153"/>
        </w:numPr>
      </w:pPr>
      <w:r w:rsidRPr="00DF2C56">
        <w:t>Heat in oven 3 minutes to melt cheese. CCP: Hold for service at 140 F. or higher for 15 seconds.</w:t>
      </w:r>
    </w:p>
    <w:p w14:paraId="163CA3A1" w14:textId="77777777" w:rsidR="007D6475" w:rsidRPr="007C6E91" w:rsidRDefault="007D6475" w:rsidP="00476973">
      <w:pPr>
        <w:tabs>
          <w:tab w:val="left" w:pos="720"/>
          <w:tab w:val="left" w:pos="1080"/>
          <w:tab w:val="left" w:pos="1170"/>
          <w:tab w:val="left" w:pos="1440"/>
          <w:tab w:val="left" w:pos="1800"/>
        </w:tabs>
        <w:rPr>
          <w:rFonts w:cstheme="minorHAnsi"/>
        </w:rPr>
      </w:pPr>
    </w:p>
    <w:p w14:paraId="556B99D7" w14:textId="2E3EF2DF" w:rsidR="00454603" w:rsidRPr="007C6E91" w:rsidRDefault="00454603" w:rsidP="00476973">
      <w:pPr>
        <w:pStyle w:val="Heading2"/>
        <w:tabs>
          <w:tab w:val="left" w:pos="720"/>
          <w:tab w:val="left" w:pos="1080"/>
          <w:tab w:val="left" w:pos="1170"/>
          <w:tab w:val="left" w:pos="1440"/>
          <w:tab w:val="left" w:pos="1800"/>
        </w:tabs>
        <w:rPr>
          <w:rFonts w:asciiTheme="minorHAnsi" w:hAnsiTheme="minorHAnsi" w:cstheme="minorHAnsi"/>
        </w:rPr>
      </w:pPr>
      <w:bookmarkStart w:id="108" w:name="_Toc52019016"/>
      <w:r w:rsidRPr="007C6E91">
        <w:rPr>
          <w:rFonts w:asciiTheme="minorHAnsi" w:hAnsiTheme="minorHAnsi" w:cstheme="minorHAnsi"/>
        </w:rPr>
        <w:t>Breads</w:t>
      </w:r>
      <w:bookmarkEnd w:id="108"/>
    </w:p>
    <w:p w14:paraId="3FF811B4" w14:textId="77777777" w:rsidR="003740B5" w:rsidRPr="007C6E91" w:rsidRDefault="003740B5" w:rsidP="003740B5">
      <w:pPr>
        <w:rPr>
          <w:rFonts w:cstheme="minorHAnsi"/>
        </w:rPr>
      </w:pPr>
    </w:p>
    <w:p w14:paraId="7C3C14D8" w14:textId="77777777" w:rsidR="003740B5" w:rsidRPr="007C6E91" w:rsidRDefault="003740B5" w:rsidP="000B02A1">
      <w:pPr>
        <w:pStyle w:val="Heading3"/>
        <w:numPr>
          <w:ilvl w:val="0"/>
          <w:numId w:val="124"/>
        </w:numPr>
        <w:tabs>
          <w:tab w:val="left" w:pos="720"/>
          <w:tab w:val="left" w:pos="1080"/>
          <w:tab w:val="left" w:pos="1170"/>
          <w:tab w:val="left" w:pos="1440"/>
          <w:tab w:val="left" w:pos="1800"/>
        </w:tabs>
        <w:rPr>
          <w:rFonts w:asciiTheme="minorHAnsi" w:hAnsiTheme="minorHAnsi" w:cstheme="minorHAnsi"/>
        </w:rPr>
      </w:pPr>
      <w:bookmarkStart w:id="109" w:name="_Toc52019017"/>
      <w:r w:rsidRPr="007C6E91">
        <w:rPr>
          <w:rFonts w:asciiTheme="minorHAnsi" w:hAnsiTheme="minorHAnsi" w:cstheme="minorHAnsi"/>
        </w:rPr>
        <w:t>Cornbread Muffins</w:t>
      </w:r>
      <w:bookmarkEnd w:id="109"/>
    </w:p>
    <w:p w14:paraId="27F8AB97" w14:textId="77777777" w:rsidR="003740B5" w:rsidRPr="007C6E91" w:rsidRDefault="003740B5" w:rsidP="003740B5">
      <w:pPr>
        <w:rPr>
          <w:rFonts w:cstheme="minorHAnsi"/>
        </w:rPr>
      </w:pPr>
    </w:p>
    <w:p w14:paraId="09DB82EC" w14:textId="77777777" w:rsidR="003740B5" w:rsidRPr="007C6E91" w:rsidRDefault="003740B5" w:rsidP="003740B5">
      <w:pPr>
        <w:ind w:left="1080"/>
        <w:rPr>
          <w:rFonts w:cstheme="minorHAnsi"/>
        </w:rPr>
      </w:pPr>
      <w:r w:rsidRPr="007C6E91">
        <w:rPr>
          <w:rFonts w:cstheme="minorHAnsi"/>
        </w:rPr>
        <w:t>Yield: 50</w:t>
      </w:r>
    </w:p>
    <w:p w14:paraId="453A3AA7" w14:textId="77777777" w:rsidR="003740B5" w:rsidRPr="007C6E91" w:rsidRDefault="003740B5" w:rsidP="000B02A1">
      <w:pPr>
        <w:pStyle w:val="ListParagraph"/>
        <w:numPr>
          <w:ilvl w:val="0"/>
          <w:numId w:val="58"/>
        </w:numPr>
        <w:rPr>
          <w:rFonts w:cstheme="minorHAnsi"/>
        </w:rPr>
      </w:pPr>
      <w:r w:rsidRPr="007C6E91">
        <w:rPr>
          <w:rFonts w:cstheme="minorHAnsi"/>
        </w:rPr>
        <w:lastRenderedPageBreak/>
        <w:t>3 qt cornbread mix</w:t>
      </w:r>
    </w:p>
    <w:p w14:paraId="65E8E4DE" w14:textId="77777777" w:rsidR="003740B5" w:rsidRPr="007C6E91" w:rsidRDefault="003740B5" w:rsidP="000B02A1">
      <w:pPr>
        <w:pStyle w:val="ListParagraph"/>
        <w:numPr>
          <w:ilvl w:val="0"/>
          <w:numId w:val="58"/>
        </w:numPr>
        <w:rPr>
          <w:rFonts w:cstheme="minorHAnsi"/>
        </w:rPr>
      </w:pPr>
      <w:r w:rsidRPr="007C6E91">
        <w:rPr>
          <w:rFonts w:cstheme="minorHAnsi"/>
        </w:rPr>
        <w:t>1 cup sugar</w:t>
      </w:r>
    </w:p>
    <w:p w14:paraId="32A10E70" w14:textId="77777777" w:rsidR="003740B5" w:rsidRPr="007C6E91" w:rsidRDefault="003740B5" w:rsidP="000B02A1">
      <w:pPr>
        <w:pStyle w:val="ListParagraph"/>
        <w:numPr>
          <w:ilvl w:val="0"/>
          <w:numId w:val="58"/>
        </w:numPr>
        <w:rPr>
          <w:rFonts w:cstheme="minorHAnsi"/>
        </w:rPr>
      </w:pPr>
      <w:r w:rsidRPr="007C6E91">
        <w:rPr>
          <w:rFonts w:cstheme="minorHAnsi"/>
        </w:rPr>
        <w:t>Cooking spray</w:t>
      </w:r>
    </w:p>
    <w:p w14:paraId="67B3A6D7" w14:textId="77777777" w:rsidR="003740B5" w:rsidRPr="007C6E91" w:rsidRDefault="003740B5" w:rsidP="003740B5">
      <w:pPr>
        <w:rPr>
          <w:rFonts w:cstheme="minorHAnsi"/>
        </w:rPr>
      </w:pPr>
    </w:p>
    <w:p w14:paraId="7214833C" w14:textId="77777777" w:rsidR="003740B5" w:rsidRPr="007C6E91" w:rsidRDefault="003740B5" w:rsidP="000B02A1">
      <w:pPr>
        <w:pStyle w:val="ListParagraph"/>
        <w:numPr>
          <w:ilvl w:val="0"/>
          <w:numId w:val="125"/>
        </w:numPr>
        <w:rPr>
          <w:rFonts w:cstheme="minorHAnsi"/>
        </w:rPr>
      </w:pPr>
      <w:r w:rsidRPr="007C6E91">
        <w:rPr>
          <w:rFonts w:cstheme="minorHAnsi"/>
        </w:rPr>
        <w:t>Prepare Cornbread Mix and combine with granulated sugar.</w:t>
      </w:r>
    </w:p>
    <w:p w14:paraId="17FB7BAD" w14:textId="77777777" w:rsidR="003740B5" w:rsidRPr="007C6E91" w:rsidRDefault="003740B5" w:rsidP="000B02A1">
      <w:pPr>
        <w:pStyle w:val="ListParagraph"/>
        <w:numPr>
          <w:ilvl w:val="0"/>
          <w:numId w:val="125"/>
        </w:numPr>
        <w:rPr>
          <w:rFonts w:cstheme="minorHAnsi"/>
        </w:rPr>
      </w:pPr>
      <w:r w:rsidRPr="007C6E91">
        <w:rPr>
          <w:rFonts w:cstheme="minorHAnsi"/>
        </w:rPr>
        <w:t>Lightly spray 9-12 cup muffin pans with non-stick cooking spray. Fill each cup 2/3 full.</w:t>
      </w:r>
    </w:p>
    <w:p w14:paraId="3634BC60" w14:textId="4B3FBAC9" w:rsidR="000C446A" w:rsidRPr="007C6E91" w:rsidRDefault="003740B5" w:rsidP="000B02A1">
      <w:pPr>
        <w:pStyle w:val="ListParagraph"/>
        <w:numPr>
          <w:ilvl w:val="0"/>
          <w:numId w:val="125"/>
        </w:numPr>
        <w:rPr>
          <w:rFonts w:cstheme="minorHAnsi"/>
        </w:rPr>
      </w:pPr>
      <w:r w:rsidRPr="007C6E91">
        <w:rPr>
          <w:rFonts w:cstheme="minorHAnsi"/>
        </w:rPr>
        <w:t>Bake 15 to 20 minutes at 425 F. or in a 375 F. convection oven for 15 minutes or until done on low fan, open vent.</w:t>
      </w:r>
    </w:p>
    <w:p w14:paraId="18552228" w14:textId="150C16BA" w:rsidR="0028784D" w:rsidRPr="007C6E91" w:rsidRDefault="0028784D" w:rsidP="00476973">
      <w:pPr>
        <w:tabs>
          <w:tab w:val="left" w:pos="720"/>
          <w:tab w:val="left" w:pos="1080"/>
          <w:tab w:val="left" w:pos="1170"/>
          <w:tab w:val="left" w:pos="1440"/>
          <w:tab w:val="left" w:pos="1800"/>
        </w:tabs>
        <w:ind w:left="720"/>
        <w:rPr>
          <w:rFonts w:cstheme="minorHAnsi"/>
        </w:rPr>
      </w:pPr>
    </w:p>
    <w:p w14:paraId="0BD087E9" w14:textId="0459400A" w:rsidR="0028784D" w:rsidRPr="007C6E91" w:rsidRDefault="00A429AD" w:rsidP="000B02A1">
      <w:pPr>
        <w:pStyle w:val="Heading3"/>
        <w:numPr>
          <w:ilvl w:val="0"/>
          <w:numId w:val="89"/>
        </w:numPr>
        <w:rPr>
          <w:rFonts w:asciiTheme="minorHAnsi" w:hAnsiTheme="minorHAnsi" w:cstheme="minorHAnsi"/>
        </w:rPr>
      </w:pPr>
      <w:bookmarkStart w:id="110" w:name="_Toc52019018"/>
      <w:r w:rsidRPr="007C6E91">
        <w:rPr>
          <w:rFonts w:asciiTheme="minorHAnsi" w:hAnsiTheme="minorHAnsi" w:cstheme="minorHAnsi"/>
        </w:rPr>
        <w:t>Hush Puppies</w:t>
      </w:r>
      <w:bookmarkEnd w:id="110"/>
    </w:p>
    <w:p w14:paraId="6EFA6FE2" w14:textId="18A33068" w:rsidR="00A429AD" w:rsidRPr="007C6E91" w:rsidRDefault="00A429AD" w:rsidP="00A429AD">
      <w:pPr>
        <w:rPr>
          <w:rFonts w:cstheme="minorHAnsi"/>
        </w:rPr>
      </w:pPr>
    </w:p>
    <w:p w14:paraId="4784D0A2" w14:textId="77777777" w:rsidR="00A429AD" w:rsidRPr="007C6E91" w:rsidRDefault="00A429AD" w:rsidP="00A429AD">
      <w:pPr>
        <w:rPr>
          <w:rFonts w:cstheme="minorHAnsi"/>
        </w:rPr>
      </w:pPr>
    </w:p>
    <w:p w14:paraId="76F56693" w14:textId="66ED8CF4" w:rsidR="00013EF8" w:rsidRPr="007C6E91" w:rsidRDefault="00013EF8" w:rsidP="00476973">
      <w:pPr>
        <w:pStyle w:val="Heading2"/>
        <w:tabs>
          <w:tab w:val="left" w:pos="720"/>
          <w:tab w:val="left" w:pos="1080"/>
          <w:tab w:val="left" w:pos="1170"/>
          <w:tab w:val="left" w:pos="1440"/>
          <w:tab w:val="left" w:pos="1800"/>
        </w:tabs>
        <w:rPr>
          <w:rFonts w:asciiTheme="minorHAnsi" w:hAnsiTheme="minorHAnsi" w:cstheme="minorHAnsi"/>
        </w:rPr>
      </w:pPr>
      <w:bookmarkStart w:id="111" w:name="_Toc52019019"/>
      <w:r w:rsidRPr="007C6E91">
        <w:rPr>
          <w:rFonts w:asciiTheme="minorHAnsi" w:hAnsiTheme="minorHAnsi" w:cstheme="minorHAnsi"/>
        </w:rPr>
        <w:t>Dessert</w:t>
      </w:r>
      <w:bookmarkEnd w:id="111"/>
    </w:p>
    <w:p w14:paraId="424567F9" w14:textId="77777777" w:rsidR="000C446A" w:rsidRPr="007C6E91" w:rsidRDefault="000C446A" w:rsidP="000C446A">
      <w:pPr>
        <w:rPr>
          <w:rFonts w:cstheme="minorHAnsi"/>
        </w:rPr>
      </w:pPr>
    </w:p>
    <w:p w14:paraId="67832AF1" w14:textId="483EB7E9" w:rsidR="00F5434D" w:rsidRDefault="004C1D7A"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r>
        <w:rPr>
          <w:rFonts w:asciiTheme="minorHAnsi" w:hAnsiTheme="minorHAnsi" w:cstheme="minorHAnsi"/>
        </w:rPr>
        <w:t xml:space="preserve"> </w:t>
      </w:r>
      <w:bookmarkStart w:id="112" w:name="_Toc52019020"/>
      <w:r w:rsidR="004D7A75" w:rsidRPr="007C6E91">
        <w:rPr>
          <w:rFonts w:asciiTheme="minorHAnsi" w:hAnsiTheme="minorHAnsi" w:cstheme="minorHAnsi"/>
        </w:rPr>
        <w:t>Campfire Cobbler</w:t>
      </w:r>
      <w:bookmarkEnd w:id="112"/>
    </w:p>
    <w:p w14:paraId="292236A5" w14:textId="209718FB" w:rsidR="00C4719C" w:rsidRDefault="00C4719C" w:rsidP="00C4719C"/>
    <w:p w14:paraId="5FA62222" w14:textId="357F793F" w:rsidR="00C4719C" w:rsidRDefault="00C4719C" w:rsidP="002E6264">
      <w:pPr>
        <w:ind w:left="1080"/>
      </w:pPr>
      <w:r>
        <w:t>Yield: 50</w:t>
      </w:r>
    </w:p>
    <w:p w14:paraId="0CF99794" w14:textId="7F57EF42" w:rsidR="000C446A" w:rsidRPr="007C6E91" w:rsidRDefault="00C4719C" w:rsidP="002E6264">
      <w:pPr>
        <w:ind w:left="1080"/>
        <w:rPr>
          <w:rFonts w:cstheme="minorHAnsi"/>
        </w:rPr>
      </w:pPr>
      <w:r>
        <w:t>Portion</w:t>
      </w:r>
      <w:r w:rsidR="007728DC">
        <w:t>: 1 cup</w:t>
      </w:r>
    </w:p>
    <w:p w14:paraId="1159E5E2" w14:textId="77777777" w:rsidR="007728DC" w:rsidRDefault="007728DC"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2 14” Dutch ovens</w:t>
      </w:r>
    </w:p>
    <w:p w14:paraId="5D013AA9" w14:textId="18E198D2" w:rsidR="003F5552" w:rsidRPr="007C6E91" w:rsidRDefault="002A5441"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6</w:t>
      </w:r>
      <w:r w:rsidR="003F5552" w:rsidRPr="007C6E91">
        <w:rPr>
          <w:rFonts w:cstheme="minorHAnsi"/>
        </w:rPr>
        <w:t xml:space="preserve"> can Sliced peaches, large </w:t>
      </w:r>
    </w:p>
    <w:p w14:paraId="13344827" w14:textId="089F547B" w:rsidR="003F5552" w:rsidRPr="007C6E91" w:rsidRDefault="002A5441"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3</w:t>
      </w:r>
      <w:r w:rsidR="003F5552" w:rsidRPr="007C6E91">
        <w:rPr>
          <w:rFonts w:cstheme="minorHAnsi"/>
        </w:rPr>
        <w:t xml:space="preserve"> can Fruit cocktail, large </w:t>
      </w:r>
    </w:p>
    <w:p w14:paraId="57C0C314" w14:textId="4D612AF3" w:rsidR="003F5552" w:rsidRPr="007C6E91" w:rsidRDefault="000F6A17"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3</w:t>
      </w:r>
      <w:r w:rsidR="003F5552" w:rsidRPr="007C6E91">
        <w:rPr>
          <w:rFonts w:cstheme="minorHAnsi"/>
        </w:rPr>
        <w:t xml:space="preserve"> can Crushed pineapple, small </w:t>
      </w:r>
    </w:p>
    <w:p w14:paraId="6AC6556C" w14:textId="6CA137DE" w:rsidR="003F5552" w:rsidRPr="007C6E91" w:rsidRDefault="000F6A17"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1 ½ cup i</w:t>
      </w:r>
      <w:r w:rsidR="003F5552" w:rsidRPr="007C6E91">
        <w:rPr>
          <w:rFonts w:cstheme="minorHAnsi"/>
        </w:rPr>
        <w:t>nstant tapioca</w:t>
      </w:r>
    </w:p>
    <w:p w14:paraId="079316F6" w14:textId="308A20E5" w:rsidR="003F5552" w:rsidRPr="007C6E91" w:rsidRDefault="00C10D10"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12 oz butter</w:t>
      </w:r>
    </w:p>
    <w:p w14:paraId="342CFE2A" w14:textId="40D67BED" w:rsidR="003F5552" w:rsidRPr="007C6E91" w:rsidRDefault="00C10D10"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3</w:t>
      </w:r>
      <w:r w:rsidR="003F5552" w:rsidRPr="007C6E91">
        <w:rPr>
          <w:rFonts w:cstheme="minorHAnsi"/>
        </w:rPr>
        <w:t xml:space="preserve"> </w:t>
      </w:r>
      <w:r>
        <w:rPr>
          <w:rFonts w:cstheme="minorHAnsi"/>
        </w:rPr>
        <w:t>cup b</w:t>
      </w:r>
      <w:r w:rsidR="003F5552" w:rsidRPr="007C6E91">
        <w:rPr>
          <w:rFonts w:cstheme="minorHAnsi"/>
        </w:rPr>
        <w:t>rown sugar</w:t>
      </w:r>
    </w:p>
    <w:p w14:paraId="6EA7CF0E" w14:textId="0803746F" w:rsidR="003F5552" w:rsidRPr="007C6E91" w:rsidRDefault="00C10D10" w:rsidP="002E6264">
      <w:pPr>
        <w:pStyle w:val="ListParagraph"/>
        <w:numPr>
          <w:ilvl w:val="0"/>
          <w:numId w:val="10"/>
        </w:numPr>
        <w:tabs>
          <w:tab w:val="left" w:pos="720"/>
          <w:tab w:val="left" w:pos="1080"/>
          <w:tab w:val="left" w:pos="1170"/>
          <w:tab w:val="left" w:pos="1440"/>
          <w:tab w:val="left" w:pos="1800"/>
        </w:tabs>
        <w:ind w:left="1440"/>
        <w:rPr>
          <w:rFonts w:cstheme="minorHAnsi"/>
        </w:rPr>
      </w:pPr>
      <w:r>
        <w:rPr>
          <w:rFonts w:cstheme="minorHAnsi"/>
        </w:rPr>
        <w:t>3 boxes of cake</w:t>
      </w:r>
      <w:r w:rsidR="003F5552" w:rsidRPr="007C6E91">
        <w:rPr>
          <w:rFonts w:cstheme="minorHAnsi"/>
        </w:rPr>
        <w:t xml:space="preserve"> mix</w:t>
      </w:r>
    </w:p>
    <w:p w14:paraId="69EB695F" w14:textId="77777777" w:rsidR="00D80750" w:rsidRDefault="00D80750" w:rsidP="002E6264">
      <w:pPr>
        <w:tabs>
          <w:tab w:val="left" w:pos="720"/>
          <w:tab w:val="left" w:pos="1080"/>
          <w:tab w:val="left" w:pos="1170"/>
          <w:tab w:val="left" w:pos="1440"/>
          <w:tab w:val="left" w:pos="1800"/>
        </w:tabs>
        <w:ind w:left="1080"/>
        <w:rPr>
          <w:rFonts w:cstheme="minorHAnsi"/>
        </w:rPr>
      </w:pPr>
    </w:p>
    <w:p w14:paraId="14D1E6F5" w14:textId="77777777" w:rsidR="00CD3942" w:rsidRDefault="00713004" w:rsidP="000B02A1">
      <w:pPr>
        <w:pStyle w:val="ListParagraph"/>
        <w:numPr>
          <w:ilvl w:val="0"/>
          <w:numId w:val="154"/>
        </w:numPr>
        <w:tabs>
          <w:tab w:val="left" w:pos="720"/>
          <w:tab w:val="left" w:pos="1080"/>
          <w:tab w:val="left" w:pos="1170"/>
          <w:tab w:val="left" w:pos="1440"/>
          <w:tab w:val="left" w:pos="1800"/>
        </w:tabs>
        <w:ind w:left="1440"/>
        <w:rPr>
          <w:rFonts w:cstheme="minorHAnsi"/>
        </w:rPr>
      </w:pPr>
      <w:r w:rsidRPr="00D80750">
        <w:rPr>
          <w:rFonts w:cstheme="minorHAnsi"/>
        </w:rPr>
        <w:t xml:space="preserve">In </w:t>
      </w:r>
      <w:r w:rsidR="00D80750">
        <w:rPr>
          <w:rFonts w:cstheme="minorHAnsi"/>
        </w:rPr>
        <w:t>2 14”</w:t>
      </w:r>
      <w:r w:rsidRPr="00D80750">
        <w:rPr>
          <w:rFonts w:cstheme="minorHAnsi"/>
        </w:rPr>
        <w:t xml:space="preserve"> inch foil lined Dutch </w:t>
      </w:r>
      <w:r w:rsidR="00D80750">
        <w:rPr>
          <w:rFonts w:cstheme="minorHAnsi"/>
        </w:rPr>
        <w:t>o</w:t>
      </w:r>
      <w:r w:rsidRPr="00D80750">
        <w:rPr>
          <w:rFonts w:cstheme="minorHAnsi"/>
        </w:rPr>
        <w:t>ven</w:t>
      </w:r>
      <w:r w:rsidR="00D80750">
        <w:rPr>
          <w:rFonts w:cstheme="minorHAnsi"/>
        </w:rPr>
        <w:t>s</w:t>
      </w:r>
      <w:r w:rsidRPr="00D80750">
        <w:rPr>
          <w:rFonts w:cstheme="minorHAnsi"/>
        </w:rPr>
        <w:t xml:space="preserve">, combine fruit and tapioca. </w:t>
      </w:r>
    </w:p>
    <w:p w14:paraId="3C0E30FC" w14:textId="77777777" w:rsidR="00CD3942" w:rsidRDefault="00713004" w:rsidP="000B02A1">
      <w:pPr>
        <w:pStyle w:val="ListParagraph"/>
        <w:numPr>
          <w:ilvl w:val="0"/>
          <w:numId w:val="154"/>
        </w:numPr>
        <w:tabs>
          <w:tab w:val="left" w:pos="720"/>
          <w:tab w:val="left" w:pos="1080"/>
          <w:tab w:val="left" w:pos="1170"/>
          <w:tab w:val="left" w:pos="1440"/>
          <w:tab w:val="left" w:pos="1800"/>
        </w:tabs>
        <w:ind w:left="1440"/>
        <w:rPr>
          <w:rFonts w:cstheme="minorHAnsi"/>
        </w:rPr>
      </w:pPr>
      <w:r w:rsidRPr="00D80750">
        <w:rPr>
          <w:rFonts w:cstheme="minorHAnsi"/>
        </w:rPr>
        <w:t xml:space="preserve">Sprinkle cake mix evenly over top of fruit. </w:t>
      </w:r>
    </w:p>
    <w:p w14:paraId="6F9A098F" w14:textId="77777777" w:rsidR="00CD3942" w:rsidRDefault="00713004" w:rsidP="000B02A1">
      <w:pPr>
        <w:pStyle w:val="ListParagraph"/>
        <w:numPr>
          <w:ilvl w:val="0"/>
          <w:numId w:val="154"/>
        </w:numPr>
        <w:tabs>
          <w:tab w:val="left" w:pos="720"/>
          <w:tab w:val="left" w:pos="1080"/>
          <w:tab w:val="left" w:pos="1170"/>
          <w:tab w:val="left" w:pos="1440"/>
          <w:tab w:val="left" w:pos="1800"/>
        </w:tabs>
        <w:ind w:left="1440"/>
        <w:rPr>
          <w:rFonts w:cstheme="minorHAnsi"/>
        </w:rPr>
      </w:pPr>
      <w:r w:rsidRPr="00D80750">
        <w:rPr>
          <w:rFonts w:cstheme="minorHAnsi"/>
        </w:rPr>
        <w:t xml:space="preserve">Sprinkle brown sugar over cake mix. </w:t>
      </w:r>
    </w:p>
    <w:p w14:paraId="1F0C388C" w14:textId="77777777" w:rsidR="00CD3942" w:rsidRDefault="00713004" w:rsidP="000B02A1">
      <w:pPr>
        <w:pStyle w:val="ListParagraph"/>
        <w:numPr>
          <w:ilvl w:val="0"/>
          <w:numId w:val="154"/>
        </w:numPr>
        <w:tabs>
          <w:tab w:val="left" w:pos="720"/>
          <w:tab w:val="left" w:pos="1080"/>
          <w:tab w:val="left" w:pos="1170"/>
          <w:tab w:val="left" w:pos="1440"/>
          <w:tab w:val="left" w:pos="1800"/>
        </w:tabs>
        <w:ind w:left="1440"/>
        <w:rPr>
          <w:rFonts w:cstheme="minorHAnsi"/>
        </w:rPr>
      </w:pPr>
      <w:r w:rsidRPr="00D80750">
        <w:rPr>
          <w:rFonts w:cstheme="minorHAnsi"/>
        </w:rPr>
        <w:t xml:space="preserve">Dab butter all over top of brown sugar. </w:t>
      </w:r>
    </w:p>
    <w:p w14:paraId="42617692" w14:textId="77777777" w:rsidR="0075725A" w:rsidRDefault="00713004" w:rsidP="000B02A1">
      <w:pPr>
        <w:pStyle w:val="ListParagraph"/>
        <w:numPr>
          <w:ilvl w:val="0"/>
          <w:numId w:val="154"/>
        </w:numPr>
        <w:tabs>
          <w:tab w:val="left" w:pos="720"/>
          <w:tab w:val="left" w:pos="1080"/>
          <w:tab w:val="left" w:pos="1170"/>
          <w:tab w:val="left" w:pos="1440"/>
          <w:tab w:val="left" w:pos="1800"/>
        </w:tabs>
        <w:ind w:left="1440"/>
        <w:rPr>
          <w:rFonts w:cstheme="minorHAnsi"/>
        </w:rPr>
      </w:pPr>
      <w:r w:rsidRPr="00D80750">
        <w:rPr>
          <w:rFonts w:cstheme="minorHAnsi"/>
        </w:rPr>
        <w:t xml:space="preserve">Place lid on oven. Bake 45 minutes to 1 hour. Use </w:t>
      </w:r>
      <w:r w:rsidR="0075725A">
        <w:rPr>
          <w:rFonts w:cstheme="minorHAnsi"/>
        </w:rPr>
        <w:t>8</w:t>
      </w:r>
      <w:r w:rsidRPr="00D80750">
        <w:rPr>
          <w:rFonts w:cstheme="minorHAnsi"/>
        </w:rPr>
        <w:t xml:space="preserve"> to </w:t>
      </w:r>
      <w:r w:rsidR="0075725A">
        <w:rPr>
          <w:rFonts w:cstheme="minorHAnsi"/>
        </w:rPr>
        <w:t>10</w:t>
      </w:r>
      <w:r w:rsidRPr="00D80750">
        <w:rPr>
          <w:rFonts w:cstheme="minorHAnsi"/>
        </w:rPr>
        <w:t xml:space="preserve"> coals on the bottom and </w:t>
      </w:r>
      <w:r w:rsidR="0075725A">
        <w:rPr>
          <w:rFonts w:cstheme="minorHAnsi"/>
        </w:rPr>
        <w:t>18</w:t>
      </w:r>
      <w:r w:rsidRPr="00D80750">
        <w:rPr>
          <w:rFonts w:cstheme="minorHAnsi"/>
        </w:rPr>
        <w:t xml:space="preserve"> to </w:t>
      </w:r>
      <w:r w:rsidR="0075725A">
        <w:rPr>
          <w:rFonts w:cstheme="minorHAnsi"/>
        </w:rPr>
        <w:t>20</w:t>
      </w:r>
      <w:r w:rsidRPr="00D80750">
        <w:rPr>
          <w:rFonts w:cstheme="minorHAnsi"/>
        </w:rPr>
        <w:t xml:space="preserve"> on the top. </w:t>
      </w:r>
    </w:p>
    <w:p w14:paraId="72F165C8" w14:textId="56B03EAE" w:rsidR="003F5552" w:rsidRPr="00D80750" w:rsidRDefault="00713004" w:rsidP="000B02A1">
      <w:pPr>
        <w:pStyle w:val="ListParagraph"/>
        <w:numPr>
          <w:ilvl w:val="0"/>
          <w:numId w:val="154"/>
        </w:numPr>
        <w:tabs>
          <w:tab w:val="left" w:pos="720"/>
          <w:tab w:val="left" w:pos="1080"/>
          <w:tab w:val="left" w:pos="1170"/>
          <w:tab w:val="left" w:pos="1440"/>
          <w:tab w:val="left" w:pos="1800"/>
        </w:tabs>
        <w:ind w:left="1440"/>
        <w:rPr>
          <w:rFonts w:cstheme="minorHAnsi"/>
        </w:rPr>
      </w:pPr>
      <w:r w:rsidRPr="00D80750">
        <w:rPr>
          <w:rFonts w:cstheme="minorHAnsi"/>
        </w:rPr>
        <w:t>Cake is done when top is brown and cake has absorbed juices and is no longer dry.</w:t>
      </w:r>
    </w:p>
    <w:p w14:paraId="3B5CFA9B" w14:textId="77777777" w:rsidR="00D808A1" w:rsidRPr="007C6E91" w:rsidRDefault="00D808A1" w:rsidP="0001323F">
      <w:pPr>
        <w:tabs>
          <w:tab w:val="left" w:pos="720"/>
          <w:tab w:val="left" w:pos="1080"/>
          <w:tab w:val="left" w:pos="1170"/>
          <w:tab w:val="left" w:pos="1440"/>
          <w:tab w:val="left" w:pos="1800"/>
        </w:tabs>
        <w:ind w:left="1440"/>
        <w:rPr>
          <w:rFonts w:cstheme="minorHAnsi"/>
        </w:rPr>
      </w:pPr>
    </w:p>
    <w:p w14:paraId="6F5B4EE8" w14:textId="2A6E7481" w:rsidR="000B52ED" w:rsidRDefault="000B52ED"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bookmarkStart w:id="113" w:name="_Toc52019021"/>
      <w:r w:rsidRPr="007C6E91">
        <w:rPr>
          <w:rFonts w:asciiTheme="minorHAnsi" w:hAnsiTheme="minorHAnsi" w:cstheme="minorHAnsi"/>
        </w:rPr>
        <w:lastRenderedPageBreak/>
        <w:t>Campfire Monkey Bread</w:t>
      </w:r>
      <w:bookmarkEnd w:id="113"/>
    </w:p>
    <w:p w14:paraId="6A78534D" w14:textId="77777777" w:rsidR="00D808A1" w:rsidRPr="00D808A1" w:rsidRDefault="00D808A1" w:rsidP="00D808A1"/>
    <w:p w14:paraId="1C463A2E" w14:textId="2E76F597" w:rsidR="00962CC0" w:rsidRDefault="00AF5ED4" w:rsidP="002E6264">
      <w:pPr>
        <w:tabs>
          <w:tab w:val="left" w:pos="720"/>
          <w:tab w:val="left" w:pos="1080"/>
          <w:tab w:val="left" w:pos="1170"/>
          <w:tab w:val="left" w:pos="1440"/>
          <w:tab w:val="left" w:pos="1800"/>
        </w:tabs>
        <w:ind w:left="360" w:firstLine="720"/>
        <w:rPr>
          <w:rFonts w:cstheme="minorHAnsi"/>
        </w:rPr>
      </w:pPr>
      <w:r>
        <w:rPr>
          <w:rFonts w:cstheme="minorHAnsi"/>
        </w:rPr>
        <w:t>Yield</w:t>
      </w:r>
      <w:r w:rsidR="00962CC0" w:rsidRPr="007C6E91">
        <w:rPr>
          <w:rFonts w:cstheme="minorHAnsi"/>
        </w:rPr>
        <w:t>:</w:t>
      </w:r>
      <w:r>
        <w:rPr>
          <w:rFonts w:cstheme="minorHAnsi"/>
        </w:rPr>
        <w:t xml:space="preserve"> 50</w:t>
      </w:r>
    </w:p>
    <w:p w14:paraId="24B85FC0" w14:textId="2EFC9DC0" w:rsidR="00AF5ED4" w:rsidRPr="007C6E91" w:rsidRDefault="00AF5ED4" w:rsidP="002E6264">
      <w:pPr>
        <w:tabs>
          <w:tab w:val="left" w:pos="720"/>
          <w:tab w:val="left" w:pos="1080"/>
          <w:tab w:val="left" w:pos="1170"/>
          <w:tab w:val="left" w:pos="1440"/>
          <w:tab w:val="left" w:pos="1800"/>
        </w:tabs>
        <w:ind w:left="360" w:firstLine="720"/>
        <w:rPr>
          <w:rFonts w:cstheme="minorHAnsi"/>
        </w:rPr>
      </w:pPr>
      <w:r>
        <w:rPr>
          <w:rFonts w:cstheme="minorHAnsi"/>
        </w:rPr>
        <w:t xml:space="preserve">Portion: </w:t>
      </w:r>
      <w:r w:rsidR="009C1BA6">
        <w:rPr>
          <w:rFonts w:cstheme="minorHAnsi"/>
        </w:rPr>
        <w:t>1 cup</w:t>
      </w:r>
    </w:p>
    <w:p w14:paraId="2AA38318" w14:textId="77777777" w:rsidR="00FE6F41" w:rsidRDefault="00FE6F41" w:rsidP="002E6264">
      <w:pPr>
        <w:pStyle w:val="ListParagraph"/>
        <w:numPr>
          <w:ilvl w:val="0"/>
          <w:numId w:val="11"/>
        </w:numPr>
        <w:tabs>
          <w:tab w:val="left" w:pos="720"/>
          <w:tab w:val="left" w:pos="1080"/>
          <w:tab w:val="left" w:pos="1170"/>
          <w:tab w:val="left" w:pos="1440"/>
          <w:tab w:val="left" w:pos="1800"/>
        </w:tabs>
        <w:ind w:left="1440"/>
        <w:rPr>
          <w:rFonts w:cstheme="minorHAnsi"/>
        </w:rPr>
      </w:pPr>
      <w:r>
        <w:rPr>
          <w:rFonts w:cstheme="minorHAnsi"/>
        </w:rPr>
        <w:t>2 14” Dutch ovens</w:t>
      </w:r>
    </w:p>
    <w:p w14:paraId="5C1C4193" w14:textId="250ACE92" w:rsidR="00962CC0" w:rsidRPr="007C6E91" w:rsidRDefault="00FE6F41" w:rsidP="002E6264">
      <w:pPr>
        <w:pStyle w:val="ListParagraph"/>
        <w:numPr>
          <w:ilvl w:val="0"/>
          <w:numId w:val="11"/>
        </w:numPr>
        <w:tabs>
          <w:tab w:val="left" w:pos="720"/>
          <w:tab w:val="left" w:pos="1080"/>
          <w:tab w:val="left" w:pos="1170"/>
          <w:tab w:val="left" w:pos="1440"/>
          <w:tab w:val="left" w:pos="1800"/>
        </w:tabs>
        <w:ind w:left="1440"/>
        <w:rPr>
          <w:rFonts w:cstheme="minorHAnsi"/>
        </w:rPr>
      </w:pPr>
      <w:r>
        <w:rPr>
          <w:rFonts w:cstheme="minorHAnsi"/>
        </w:rPr>
        <w:t>12</w:t>
      </w:r>
      <w:r w:rsidR="00962CC0" w:rsidRPr="007C6E91">
        <w:rPr>
          <w:rFonts w:cstheme="minorHAnsi"/>
        </w:rPr>
        <w:t xml:space="preserve"> cans of biscuits</w:t>
      </w:r>
    </w:p>
    <w:p w14:paraId="430C8942" w14:textId="1FE5A8D3" w:rsidR="00962CC0" w:rsidRPr="007C6E91" w:rsidRDefault="00FE6F41" w:rsidP="002E6264">
      <w:pPr>
        <w:pStyle w:val="ListParagraph"/>
        <w:numPr>
          <w:ilvl w:val="0"/>
          <w:numId w:val="11"/>
        </w:numPr>
        <w:tabs>
          <w:tab w:val="left" w:pos="720"/>
          <w:tab w:val="left" w:pos="1080"/>
          <w:tab w:val="left" w:pos="1170"/>
          <w:tab w:val="left" w:pos="1440"/>
          <w:tab w:val="left" w:pos="1800"/>
        </w:tabs>
        <w:ind w:left="1440"/>
        <w:rPr>
          <w:rFonts w:cstheme="minorHAnsi"/>
        </w:rPr>
      </w:pPr>
      <w:r>
        <w:rPr>
          <w:rFonts w:cstheme="minorHAnsi"/>
        </w:rPr>
        <w:t>3</w:t>
      </w:r>
      <w:r w:rsidR="00962CC0" w:rsidRPr="007C6E91">
        <w:rPr>
          <w:rFonts w:cstheme="minorHAnsi"/>
        </w:rPr>
        <w:t xml:space="preserve"> cup sugar</w:t>
      </w:r>
    </w:p>
    <w:p w14:paraId="52FA6F2F" w14:textId="4C7A4EA7" w:rsidR="00962CC0" w:rsidRPr="007C6E91" w:rsidRDefault="00FE6F41" w:rsidP="002E6264">
      <w:pPr>
        <w:pStyle w:val="ListParagraph"/>
        <w:numPr>
          <w:ilvl w:val="0"/>
          <w:numId w:val="11"/>
        </w:numPr>
        <w:tabs>
          <w:tab w:val="left" w:pos="720"/>
          <w:tab w:val="left" w:pos="1080"/>
          <w:tab w:val="left" w:pos="1170"/>
          <w:tab w:val="left" w:pos="1440"/>
          <w:tab w:val="left" w:pos="1800"/>
        </w:tabs>
        <w:ind w:left="1440"/>
        <w:rPr>
          <w:rFonts w:cstheme="minorHAnsi"/>
        </w:rPr>
      </w:pPr>
      <w:r>
        <w:rPr>
          <w:rFonts w:cstheme="minorHAnsi"/>
        </w:rPr>
        <w:t>3</w:t>
      </w:r>
      <w:r w:rsidR="00962CC0" w:rsidRPr="007C6E91">
        <w:rPr>
          <w:rFonts w:cstheme="minorHAnsi"/>
        </w:rPr>
        <w:t xml:space="preserve"> cup brown sugar</w:t>
      </w:r>
    </w:p>
    <w:p w14:paraId="6C883F7B" w14:textId="6EBB9E07" w:rsidR="00962CC0" w:rsidRPr="007C6E91" w:rsidRDefault="007D594B" w:rsidP="002E6264">
      <w:pPr>
        <w:pStyle w:val="ListParagraph"/>
        <w:numPr>
          <w:ilvl w:val="0"/>
          <w:numId w:val="11"/>
        </w:numPr>
        <w:tabs>
          <w:tab w:val="left" w:pos="720"/>
          <w:tab w:val="left" w:pos="1080"/>
          <w:tab w:val="left" w:pos="1170"/>
          <w:tab w:val="left" w:pos="1440"/>
          <w:tab w:val="left" w:pos="1800"/>
        </w:tabs>
        <w:ind w:left="1440"/>
        <w:rPr>
          <w:rFonts w:cstheme="minorHAnsi"/>
        </w:rPr>
      </w:pPr>
      <w:r>
        <w:rPr>
          <w:rFonts w:cstheme="minorHAnsi"/>
        </w:rPr>
        <w:t>¾ cup</w:t>
      </w:r>
      <w:r w:rsidR="00962CC0" w:rsidRPr="007C6E91">
        <w:rPr>
          <w:rFonts w:cstheme="minorHAnsi"/>
        </w:rPr>
        <w:t xml:space="preserve"> cinnamon</w:t>
      </w:r>
    </w:p>
    <w:p w14:paraId="3D9CDDB8" w14:textId="77383142" w:rsidR="00962CC0" w:rsidRPr="007C6E91" w:rsidRDefault="007D594B" w:rsidP="002E6264">
      <w:pPr>
        <w:pStyle w:val="ListParagraph"/>
        <w:numPr>
          <w:ilvl w:val="0"/>
          <w:numId w:val="11"/>
        </w:numPr>
        <w:tabs>
          <w:tab w:val="left" w:pos="720"/>
          <w:tab w:val="left" w:pos="1080"/>
          <w:tab w:val="left" w:pos="1170"/>
          <w:tab w:val="left" w:pos="1440"/>
          <w:tab w:val="left" w:pos="1800"/>
        </w:tabs>
        <w:ind w:left="1440"/>
        <w:rPr>
          <w:rFonts w:cstheme="minorHAnsi"/>
        </w:rPr>
      </w:pPr>
      <w:r>
        <w:rPr>
          <w:rFonts w:cstheme="minorHAnsi"/>
        </w:rPr>
        <w:t>12 oz butter</w:t>
      </w:r>
    </w:p>
    <w:p w14:paraId="35491F01" w14:textId="77777777" w:rsidR="007D594B" w:rsidRDefault="007D594B" w:rsidP="002E6264">
      <w:pPr>
        <w:tabs>
          <w:tab w:val="left" w:pos="720"/>
          <w:tab w:val="left" w:pos="1080"/>
          <w:tab w:val="left" w:pos="1170"/>
          <w:tab w:val="left" w:pos="1440"/>
          <w:tab w:val="left" w:pos="1800"/>
        </w:tabs>
        <w:ind w:left="1080"/>
        <w:rPr>
          <w:rFonts w:cstheme="minorHAnsi"/>
        </w:rPr>
      </w:pPr>
    </w:p>
    <w:p w14:paraId="01DDCB7E" w14:textId="77777777" w:rsidR="007D594B" w:rsidRDefault="00C50CFC" w:rsidP="000B02A1">
      <w:pPr>
        <w:pStyle w:val="ListParagraph"/>
        <w:numPr>
          <w:ilvl w:val="0"/>
          <w:numId w:val="155"/>
        </w:numPr>
        <w:tabs>
          <w:tab w:val="left" w:pos="720"/>
          <w:tab w:val="left" w:pos="1080"/>
          <w:tab w:val="left" w:pos="1170"/>
          <w:tab w:val="left" w:pos="1440"/>
          <w:tab w:val="left" w:pos="1800"/>
        </w:tabs>
        <w:ind w:left="1440"/>
        <w:rPr>
          <w:rFonts w:cstheme="minorHAnsi"/>
        </w:rPr>
      </w:pPr>
      <w:r w:rsidRPr="007D594B">
        <w:rPr>
          <w:rFonts w:cstheme="minorHAnsi"/>
        </w:rPr>
        <w:t xml:space="preserve">Cut biscuits into quarters. </w:t>
      </w:r>
    </w:p>
    <w:p w14:paraId="4F15DF6B" w14:textId="77777777" w:rsidR="007D594B" w:rsidRDefault="00C50CFC" w:rsidP="000B02A1">
      <w:pPr>
        <w:pStyle w:val="ListParagraph"/>
        <w:numPr>
          <w:ilvl w:val="0"/>
          <w:numId w:val="155"/>
        </w:numPr>
        <w:tabs>
          <w:tab w:val="left" w:pos="720"/>
          <w:tab w:val="left" w:pos="1080"/>
          <w:tab w:val="left" w:pos="1170"/>
          <w:tab w:val="left" w:pos="1440"/>
          <w:tab w:val="left" w:pos="1800"/>
        </w:tabs>
        <w:ind w:left="1440"/>
        <w:rPr>
          <w:rFonts w:cstheme="minorHAnsi"/>
        </w:rPr>
      </w:pPr>
      <w:r w:rsidRPr="007D594B">
        <w:rPr>
          <w:rFonts w:cstheme="minorHAnsi"/>
        </w:rPr>
        <w:t xml:space="preserve">Mix sugar and cinnamon in a plastic bag. </w:t>
      </w:r>
    </w:p>
    <w:p w14:paraId="5CB68C26" w14:textId="77777777" w:rsidR="007D594B" w:rsidRDefault="00C50CFC" w:rsidP="000B02A1">
      <w:pPr>
        <w:pStyle w:val="ListParagraph"/>
        <w:numPr>
          <w:ilvl w:val="0"/>
          <w:numId w:val="155"/>
        </w:numPr>
        <w:tabs>
          <w:tab w:val="left" w:pos="720"/>
          <w:tab w:val="left" w:pos="1080"/>
          <w:tab w:val="left" w:pos="1170"/>
          <w:tab w:val="left" w:pos="1440"/>
          <w:tab w:val="left" w:pos="1800"/>
        </w:tabs>
        <w:ind w:left="1440"/>
        <w:rPr>
          <w:rFonts w:cstheme="minorHAnsi"/>
        </w:rPr>
      </w:pPr>
      <w:r w:rsidRPr="007D594B">
        <w:rPr>
          <w:rFonts w:cstheme="minorHAnsi"/>
        </w:rPr>
        <w:t xml:space="preserve">Drop biscuits into bag and coat well. </w:t>
      </w:r>
    </w:p>
    <w:p w14:paraId="47347127" w14:textId="77777777" w:rsidR="00C0596B" w:rsidRDefault="00C50CFC" w:rsidP="000B02A1">
      <w:pPr>
        <w:pStyle w:val="ListParagraph"/>
        <w:numPr>
          <w:ilvl w:val="0"/>
          <w:numId w:val="155"/>
        </w:numPr>
        <w:tabs>
          <w:tab w:val="left" w:pos="720"/>
          <w:tab w:val="left" w:pos="1080"/>
          <w:tab w:val="left" w:pos="1170"/>
          <w:tab w:val="left" w:pos="1440"/>
          <w:tab w:val="left" w:pos="1800"/>
        </w:tabs>
        <w:ind w:left="1440"/>
        <w:rPr>
          <w:rFonts w:cstheme="minorHAnsi"/>
        </w:rPr>
      </w:pPr>
      <w:r w:rsidRPr="007D594B">
        <w:rPr>
          <w:rFonts w:cstheme="minorHAnsi"/>
        </w:rPr>
        <w:t xml:space="preserve">Place in Dutch oven. Melt </w:t>
      </w:r>
      <w:r w:rsidR="007D594B">
        <w:rPr>
          <w:rFonts w:cstheme="minorHAnsi"/>
        </w:rPr>
        <w:t>butter</w:t>
      </w:r>
      <w:r w:rsidRPr="007D594B">
        <w:rPr>
          <w:rFonts w:cstheme="minorHAnsi"/>
        </w:rPr>
        <w:t xml:space="preserve"> and pour over biscuits; sprinkle with brown sugar.</w:t>
      </w:r>
    </w:p>
    <w:p w14:paraId="07A89F60" w14:textId="6C38CE62" w:rsidR="00C0596B" w:rsidRDefault="00C50CFC" w:rsidP="000B02A1">
      <w:pPr>
        <w:pStyle w:val="ListParagraph"/>
        <w:numPr>
          <w:ilvl w:val="0"/>
          <w:numId w:val="154"/>
        </w:numPr>
        <w:tabs>
          <w:tab w:val="left" w:pos="720"/>
          <w:tab w:val="left" w:pos="1080"/>
          <w:tab w:val="left" w:pos="1170"/>
          <w:tab w:val="left" w:pos="1440"/>
          <w:tab w:val="left" w:pos="1800"/>
        </w:tabs>
        <w:ind w:left="1440"/>
        <w:rPr>
          <w:rFonts w:cstheme="minorHAnsi"/>
        </w:rPr>
      </w:pPr>
      <w:r w:rsidRPr="007D594B">
        <w:rPr>
          <w:rFonts w:cstheme="minorHAnsi"/>
        </w:rPr>
        <w:t>Bake</w:t>
      </w:r>
      <w:r w:rsidR="00C0596B">
        <w:rPr>
          <w:rFonts w:cstheme="minorHAnsi"/>
        </w:rPr>
        <w:t xml:space="preserve"> at 350 F</w:t>
      </w:r>
      <w:r w:rsidRPr="007D594B">
        <w:rPr>
          <w:rFonts w:cstheme="minorHAnsi"/>
        </w:rPr>
        <w:t xml:space="preserve"> </w:t>
      </w:r>
      <w:r w:rsidR="00C0596B">
        <w:rPr>
          <w:rFonts w:cstheme="minorHAnsi"/>
        </w:rPr>
        <w:t xml:space="preserve">for </w:t>
      </w:r>
      <w:r w:rsidRPr="007D594B">
        <w:rPr>
          <w:rFonts w:cstheme="minorHAnsi"/>
        </w:rPr>
        <w:t>20 to 25 minutes.</w:t>
      </w:r>
      <w:r w:rsidR="00C0596B">
        <w:rPr>
          <w:rFonts w:cstheme="minorHAnsi"/>
        </w:rPr>
        <w:t xml:space="preserve"> </w:t>
      </w:r>
      <w:r w:rsidR="00C0596B" w:rsidRPr="00D80750">
        <w:rPr>
          <w:rFonts w:cstheme="minorHAnsi"/>
        </w:rPr>
        <w:t xml:space="preserve">Use </w:t>
      </w:r>
      <w:r w:rsidR="00C0596B">
        <w:rPr>
          <w:rFonts w:cstheme="minorHAnsi"/>
        </w:rPr>
        <w:t>8</w:t>
      </w:r>
      <w:r w:rsidR="00C0596B" w:rsidRPr="00D80750">
        <w:rPr>
          <w:rFonts w:cstheme="minorHAnsi"/>
        </w:rPr>
        <w:t xml:space="preserve"> to </w:t>
      </w:r>
      <w:r w:rsidR="00C0596B">
        <w:rPr>
          <w:rFonts w:cstheme="minorHAnsi"/>
        </w:rPr>
        <w:t>10</w:t>
      </w:r>
      <w:r w:rsidR="00C0596B" w:rsidRPr="00D80750">
        <w:rPr>
          <w:rFonts w:cstheme="minorHAnsi"/>
        </w:rPr>
        <w:t xml:space="preserve"> coals on the bottom and </w:t>
      </w:r>
      <w:r w:rsidR="00C0596B">
        <w:rPr>
          <w:rFonts w:cstheme="minorHAnsi"/>
        </w:rPr>
        <w:t>18</w:t>
      </w:r>
      <w:r w:rsidR="00C0596B" w:rsidRPr="00D80750">
        <w:rPr>
          <w:rFonts w:cstheme="minorHAnsi"/>
        </w:rPr>
        <w:t xml:space="preserve"> to </w:t>
      </w:r>
      <w:r w:rsidR="00C0596B">
        <w:rPr>
          <w:rFonts w:cstheme="minorHAnsi"/>
        </w:rPr>
        <w:t>20</w:t>
      </w:r>
      <w:r w:rsidR="00C0596B" w:rsidRPr="00D80750">
        <w:rPr>
          <w:rFonts w:cstheme="minorHAnsi"/>
        </w:rPr>
        <w:t xml:space="preserve"> on the top. </w:t>
      </w:r>
    </w:p>
    <w:p w14:paraId="6DDBAF53" w14:textId="77777777" w:rsidR="00D808A1" w:rsidRPr="007C6E91" w:rsidRDefault="00D808A1" w:rsidP="000369A3">
      <w:pPr>
        <w:tabs>
          <w:tab w:val="left" w:pos="720"/>
          <w:tab w:val="left" w:pos="1080"/>
          <w:tab w:val="left" w:pos="1170"/>
          <w:tab w:val="left" w:pos="1440"/>
          <w:tab w:val="left" w:pos="1800"/>
        </w:tabs>
        <w:rPr>
          <w:rFonts w:cstheme="minorHAnsi"/>
        </w:rPr>
      </w:pPr>
    </w:p>
    <w:p w14:paraId="55C24D81" w14:textId="41432A89" w:rsidR="00113922" w:rsidRDefault="00113922"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bookmarkStart w:id="114" w:name="_Toc52019022"/>
      <w:r w:rsidRPr="007C6E91">
        <w:rPr>
          <w:rFonts w:asciiTheme="minorHAnsi" w:hAnsiTheme="minorHAnsi" w:cstheme="minorHAnsi"/>
        </w:rPr>
        <w:t>Dutch Oven Blackberry Dumplings</w:t>
      </w:r>
      <w:bookmarkEnd w:id="114"/>
    </w:p>
    <w:p w14:paraId="48C39A51" w14:textId="77777777" w:rsidR="00D808A1" w:rsidRPr="00D808A1" w:rsidRDefault="00D808A1" w:rsidP="00D808A1"/>
    <w:p w14:paraId="075C9500" w14:textId="45DD22D4" w:rsidR="00F10BEC" w:rsidRDefault="00F10BEC" w:rsidP="00476973">
      <w:pPr>
        <w:tabs>
          <w:tab w:val="left" w:pos="720"/>
          <w:tab w:val="left" w:pos="1080"/>
          <w:tab w:val="left" w:pos="1170"/>
          <w:tab w:val="left" w:pos="1440"/>
          <w:tab w:val="left" w:pos="1800"/>
        </w:tabs>
        <w:rPr>
          <w:rFonts w:cstheme="minorHAnsi"/>
        </w:rPr>
      </w:pPr>
      <w:r>
        <w:rPr>
          <w:rFonts w:cstheme="minorHAnsi"/>
        </w:rPr>
        <w:tab/>
      </w:r>
      <w:r>
        <w:rPr>
          <w:rFonts w:cstheme="minorHAnsi"/>
        </w:rPr>
        <w:tab/>
      </w:r>
      <w:r w:rsidR="009C1BA6">
        <w:rPr>
          <w:rFonts w:cstheme="minorHAnsi"/>
        </w:rPr>
        <w:t>Yield</w:t>
      </w:r>
      <w:r w:rsidR="000120E9" w:rsidRPr="007C6E91">
        <w:rPr>
          <w:rFonts w:cstheme="minorHAnsi"/>
        </w:rPr>
        <w:t>:</w:t>
      </w:r>
      <w:r w:rsidR="009C1BA6">
        <w:rPr>
          <w:rFonts w:cstheme="minorHAnsi"/>
        </w:rPr>
        <w:t xml:space="preserve"> 50</w:t>
      </w:r>
    </w:p>
    <w:p w14:paraId="179E833D" w14:textId="13B64510" w:rsidR="009C1BA6" w:rsidRPr="007C6E91" w:rsidRDefault="00F10BEC" w:rsidP="00476973">
      <w:pPr>
        <w:tabs>
          <w:tab w:val="left" w:pos="720"/>
          <w:tab w:val="left" w:pos="1080"/>
          <w:tab w:val="left" w:pos="1170"/>
          <w:tab w:val="left" w:pos="1440"/>
          <w:tab w:val="left" w:pos="1800"/>
        </w:tabs>
        <w:rPr>
          <w:rFonts w:cstheme="minorHAnsi"/>
        </w:rPr>
      </w:pPr>
      <w:r>
        <w:rPr>
          <w:rFonts w:cstheme="minorHAnsi"/>
        </w:rPr>
        <w:tab/>
      </w:r>
      <w:r>
        <w:rPr>
          <w:rFonts w:cstheme="minorHAnsi"/>
        </w:rPr>
        <w:tab/>
      </w:r>
      <w:r w:rsidR="009C1BA6">
        <w:rPr>
          <w:rFonts w:cstheme="minorHAnsi"/>
        </w:rPr>
        <w:t>Portion: 1 cup</w:t>
      </w:r>
    </w:p>
    <w:p w14:paraId="61DBB443" w14:textId="7F72C1C1" w:rsidR="000120E9" w:rsidRPr="007C6E91" w:rsidRDefault="00254BDF" w:rsidP="00FE4A2A">
      <w:pPr>
        <w:pStyle w:val="ListParagraph"/>
        <w:numPr>
          <w:ilvl w:val="0"/>
          <w:numId w:val="9"/>
        </w:numPr>
        <w:tabs>
          <w:tab w:val="left" w:pos="720"/>
          <w:tab w:val="left" w:pos="1080"/>
          <w:tab w:val="left" w:pos="1170"/>
          <w:tab w:val="left" w:pos="1440"/>
          <w:tab w:val="left" w:pos="1800"/>
        </w:tabs>
        <w:rPr>
          <w:rFonts w:cstheme="minorHAnsi"/>
        </w:rPr>
      </w:pPr>
      <w:r>
        <w:rPr>
          <w:rFonts w:cstheme="minorHAnsi"/>
        </w:rPr>
        <w:t>3</w:t>
      </w:r>
      <w:r w:rsidR="000120E9" w:rsidRPr="007C6E91">
        <w:rPr>
          <w:rFonts w:cstheme="minorHAnsi"/>
        </w:rPr>
        <w:t xml:space="preserve"> qt Fresh or frozen (loose-pack) blackberries</w:t>
      </w:r>
    </w:p>
    <w:p w14:paraId="449F5B83" w14:textId="4EC3A34A" w:rsidR="000120E9" w:rsidRPr="007C6E91" w:rsidRDefault="000120E9" w:rsidP="00FE4A2A">
      <w:pPr>
        <w:pStyle w:val="ListParagraph"/>
        <w:numPr>
          <w:ilvl w:val="0"/>
          <w:numId w:val="9"/>
        </w:numPr>
        <w:tabs>
          <w:tab w:val="left" w:pos="720"/>
          <w:tab w:val="left" w:pos="1080"/>
          <w:tab w:val="left" w:pos="1170"/>
          <w:tab w:val="left" w:pos="1440"/>
          <w:tab w:val="left" w:pos="1800"/>
        </w:tabs>
        <w:rPr>
          <w:rFonts w:cstheme="minorHAnsi"/>
        </w:rPr>
      </w:pPr>
      <w:r w:rsidRPr="007C6E91">
        <w:rPr>
          <w:rFonts w:cstheme="minorHAnsi"/>
        </w:rPr>
        <w:t xml:space="preserve">1 </w:t>
      </w:r>
      <w:r w:rsidR="00254BDF">
        <w:rPr>
          <w:rFonts w:cstheme="minorHAnsi"/>
        </w:rPr>
        <w:t xml:space="preserve">¼ </w:t>
      </w:r>
      <w:r w:rsidRPr="007C6E91">
        <w:rPr>
          <w:rFonts w:cstheme="minorHAnsi"/>
        </w:rPr>
        <w:t xml:space="preserve"> </w:t>
      </w:r>
      <w:r w:rsidR="00254BDF" w:rsidRPr="007C6E91">
        <w:rPr>
          <w:rFonts w:cstheme="minorHAnsi"/>
        </w:rPr>
        <w:t>c</w:t>
      </w:r>
      <w:r w:rsidR="00254BDF">
        <w:rPr>
          <w:rFonts w:cstheme="minorHAnsi"/>
        </w:rPr>
        <w:t xml:space="preserve">up </w:t>
      </w:r>
      <w:r w:rsidRPr="007C6E91">
        <w:rPr>
          <w:rFonts w:cstheme="minorHAnsi"/>
        </w:rPr>
        <w:t>sugar, divided</w:t>
      </w:r>
    </w:p>
    <w:p w14:paraId="30867D05" w14:textId="142DA379" w:rsidR="000120E9" w:rsidRPr="007C6E91" w:rsidRDefault="006338A9" w:rsidP="00FE4A2A">
      <w:pPr>
        <w:pStyle w:val="ListParagraph"/>
        <w:numPr>
          <w:ilvl w:val="0"/>
          <w:numId w:val="9"/>
        </w:numPr>
        <w:tabs>
          <w:tab w:val="left" w:pos="720"/>
          <w:tab w:val="left" w:pos="1080"/>
          <w:tab w:val="left" w:pos="1170"/>
          <w:tab w:val="left" w:pos="1440"/>
          <w:tab w:val="left" w:pos="1800"/>
        </w:tabs>
        <w:rPr>
          <w:rFonts w:cstheme="minorHAnsi"/>
        </w:rPr>
      </w:pPr>
      <w:r>
        <w:rPr>
          <w:rFonts w:cstheme="minorHAnsi"/>
        </w:rPr>
        <w:t>1 tbsp</w:t>
      </w:r>
      <w:r w:rsidR="000120E9" w:rsidRPr="007C6E91">
        <w:rPr>
          <w:rFonts w:cstheme="minorHAnsi"/>
        </w:rPr>
        <w:t xml:space="preserve"> </w:t>
      </w:r>
      <w:r>
        <w:rPr>
          <w:rFonts w:cstheme="minorHAnsi"/>
        </w:rPr>
        <w:t>salt divided</w:t>
      </w:r>
    </w:p>
    <w:p w14:paraId="3276E6C9" w14:textId="6C689A26" w:rsidR="000120E9" w:rsidRPr="007C6E91" w:rsidRDefault="00A948D9" w:rsidP="00FE4A2A">
      <w:pPr>
        <w:pStyle w:val="ListParagraph"/>
        <w:numPr>
          <w:ilvl w:val="0"/>
          <w:numId w:val="9"/>
        </w:numPr>
        <w:tabs>
          <w:tab w:val="left" w:pos="720"/>
          <w:tab w:val="left" w:pos="1080"/>
          <w:tab w:val="left" w:pos="1170"/>
          <w:tab w:val="left" w:pos="1440"/>
          <w:tab w:val="left" w:pos="1800"/>
        </w:tabs>
        <w:rPr>
          <w:rFonts w:cstheme="minorHAnsi"/>
        </w:rPr>
      </w:pPr>
      <w:r>
        <w:rPr>
          <w:rFonts w:cstheme="minorHAnsi"/>
        </w:rPr>
        <w:t>1 ½ tsp l</w:t>
      </w:r>
      <w:r w:rsidR="000120E9" w:rsidRPr="007C6E91">
        <w:rPr>
          <w:rFonts w:cstheme="minorHAnsi"/>
        </w:rPr>
        <w:t>emon extract</w:t>
      </w:r>
    </w:p>
    <w:p w14:paraId="168068D1" w14:textId="033DCA01" w:rsidR="000120E9" w:rsidRPr="007C6E91" w:rsidRDefault="00A948D9" w:rsidP="00FE4A2A">
      <w:pPr>
        <w:pStyle w:val="ListParagraph"/>
        <w:numPr>
          <w:ilvl w:val="0"/>
          <w:numId w:val="9"/>
        </w:numPr>
        <w:tabs>
          <w:tab w:val="left" w:pos="720"/>
          <w:tab w:val="left" w:pos="1080"/>
          <w:tab w:val="left" w:pos="1170"/>
          <w:tab w:val="left" w:pos="1440"/>
          <w:tab w:val="left" w:pos="1800"/>
        </w:tabs>
        <w:rPr>
          <w:rFonts w:cstheme="minorHAnsi"/>
        </w:rPr>
      </w:pPr>
      <w:r>
        <w:rPr>
          <w:rFonts w:cstheme="minorHAnsi"/>
        </w:rPr>
        <w:t>4 ½ cup a</w:t>
      </w:r>
      <w:r w:rsidR="000120E9" w:rsidRPr="007C6E91">
        <w:rPr>
          <w:rFonts w:cstheme="minorHAnsi"/>
        </w:rPr>
        <w:t>ll-purpose flour</w:t>
      </w:r>
    </w:p>
    <w:p w14:paraId="5741CB74" w14:textId="1C6558E4" w:rsidR="000120E9" w:rsidRPr="007C6E91" w:rsidRDefault="000120E9" w:rsidP="00FE4A2A">
      <w:pPr>
        <w:pStyle w:val="ListParagraph"/>
        <w:numPr>
          <w:ilvl w:val="0"/>
          <w:numId w:val="9"/>
        </w:numPr>
        <w:tabs>
          <w:tab w:val="left" w:pos="720"/>
          <w:tab w:val="left" w:pos="1080"/>
          <w:tab w:val="left" w:pos="1170"/>
          <w:tab w:val="left" w:pos="1440"/>
          <w:tab w:val="left" w:pos="1800"/>
        </w:tabs>
        <w:rPr>
          <w:rFonts w:cstheme="minorHAnsi"/>
        </w:rPr>
      </w:pPr>
      <w:r w:rsidRPr="007C6E91">
        <w:rPr>
          <w:rFonts w:cstheme="minorHAnsi"/>
        </w:rPr>
        <w:t xml:space="preserve">2 </w:t>
      </w:r>
      <w:r w:rsidR="00E33CF6">
        <w:rPr>
          <w:rFonts w:cstheme="minorHAnsi"/>
        </w:rPr>
        <w:t>tbsp</w:t>
      </w:r>
      <w:r w:rsidRPr="007C6E91">
        <w:rPr>
          <w:rFonts w:cstheme="minorHAnsi"/>
        </w:rPr>
        <w:t xml:space="preserve"> </w:t>
      </w:r>
      <w:r w:rsidR="00E33CF6">
        <w:rPr>
          <w:rFonts w:cstheme="minorHAnsi"/>
        </w:rPr>
        <w:t>b</w:t>
      </w:r>
      <w:r w:rsidRPr="007C6E91">
        <w:rPr>
          <w:rFonts w:cstheme="minorHAnsi"/>
        </w:rPr>
        <w:t>aking powder</w:t>
      </w:r>
    </w:p>
    <w:p w14:paraId="1226FD75" w14:textId="1899F568" w:rsidR="000120E9" w:rsidRPr="007C6E91" w:rsidRDefault="00E33CF6" w:rsidP="00FE4A2A">
      <w:pPr>
        <w:pStyle w:val="ListParagraph"/>
        <w:numPr>
          <w:ilvl w:val="0"/>
          <w:numId w:val="9"/>
        </w:numPr>
        <w:tabs>
          <w:tab w:val="left" w:pos="720"/>
          <w:tab w:val="left" w:pos="1080"/>
          <w:tab w:val="left" w:pos="1170"/>
          <w:tab w:val="left" w:pos="1440"/>
          <w:tab w:val="left" w:pos="1800"/>
        </w:tabs>
        <w:rPr>
          <w:rFonts w:cstheme="minorHAnsi"/>
        </w:rPr>
      </w:pPr>
      <w:r>
        <w:rPr>
          <w:rFonts w:cstheme="minorHAnsi"/>
        </w:rPr>
        <w:t>¾ tsp g</w:t>
      </w:r>
      <w:r w:rsidR="000120E9" w:rsidRPr="007C6E91">
        <w:rPr>
          <w:rFonts w:cstheme="minorHAnsi"/>
        </w:rPr>
        <w:t>round nutmeg</w:t>
      </w:r>
    </w:p>
    <w:p w14:paraId="3FFF567F" w14:textId="3BEDAF87" w:rsidR="000120E9" w:rsidRDefault="00EB687C" w:rsidP="00FE4A2A">
      <w:pPr>
        <w:pStyle w:val="ListParagraph"/>
        <w:numPr>
          <w:ilvl w:val="0"/>
          <w:numId w:val="9"/>
        </w:numPr>
        <w:tabs>
          <w:tab w:val="left" w:pos="720"/>
          <w:tab w:val="left" w:pos="1080"/>
          <w:tab w:val="left" w:pos="1170"/>
          <w:tab w:val="left" w:pos="1440"/>
          <w:tab w:val="left" w:pos="1800"/>
        </w:tabs>
        <w:rPr>
          <w:rFonts w:cstheme="minorHAnsi"/>
        </w:rPr>
      </w:pPr>
      <w:r>
        <w:rPr>
          <w:rFonts w:cstheme="minorHAnsi"/>
        </w:rPr>
        <w:t>2 cup milk cream</w:t>
      </w:r>
      <w:r w:rsidR="000120E9" w:rsidRPr="007C6E91">
        <w:rPr>
          <w:rFonts w:cstheme="minorHAnsi"/>
        </w:rPr>
        <w:t xml:space="preserve"> or whipped cream, optional</w:t>
      </w:r>
    </w:p>
    <w:p w14:paraId="7C9405F4" w14:textId="5C66ACEE" w:rsidR="000369A3" w:rsidRDefault="000369A3" w:rsidP="001408FD">
      <w:pPr>
        <w:tabs>
          <w:tab w:val="left" w:pos="720"/>
          <w:tab w:val="left" w:pos="1080"/>
          <w:tab w:val="left" w:pos="1170"/>
          <w:tab w:val="left" w:pos="1440"/>
          <w:tab w:val="left" w:pos="1800"/>
        </w:tabs>
        <w:rPr>
          <w:rFonts w:cstheme="minorHAnsi"/>
        </w:rPr>
      </w:pPr>
    </w:p>
    <w:p w14:paraId="634FC644" w14:textId="77777777" w:rsidR="001408FD" w:rsidRDefault="001408FD" w:rsidP="000B02A1">
      <w:pPr>
        <w:pStyle w:val="ListParagraph"/>
        <w:numPr>
          <w:ilvl w:val="0"/>
          <w:numId w:val="156"/>
        </w:numPr>
        <w:tabs>
          <w:tab w:val="left" w:pos="720"/>
          <w:tab w:val="left" w:pos="1080"/>
          <w:tab w:val="left" w:pos="1170"/>
          <w:tab w:val="left" w:pos="1440"/>
          <w:tab w:val="left" w:pos="1800"/>
        </w:tabs>
        <w:rPr>
          <w:rFonts w:cstheme="minorHAnsi"/>
        </w:rPr>
      </w:pPr>
      <w:r w:rsidRPr="001408FD">
        <w:rPr>
          <w:rFonts w:cstheme="minorHAnsi"/>
        </w:rPr>
        <w:t>In a Dutch oven, combine the blackberries, 1 cup sugar, 1/4 teaspoon salt and lemon extract.</w:t>
      </w:r>
      <w:r>
        <w:rPr>
          <w:rFonts w:cstheme="minorHAnsi"/>
        </w:rPr>
        <w:t xml:space="preserve"> </w:t>
      </w:r>
    </w:p>
    <w:p w14:paraId="36299072" w14:textId="77777777" w:rsidR="00192F40" w:rsidRDefault="00167376" w:rsidP="000B02A1">
      <w:pPr>
        <w:pStyle w:val="ListParagraph"/>
        <w:numPr>
          <w:ilvl w:val="0"/>
          <w:numId w:val="156"/>
        </w:numPr>
        <w:tabs>
          <w:tab w:val="left" w:pos="720"/>
          <w:tab w:val="left" w:pos="1080"/>
          <w:tab w:val="left" w:pos="1170"/>
          <w:tab w:val="left" w:pos="1440"/>
          <w:tab w:val="left" w:pos="1800"/>
        </w:tabs>
        <w:rPr>
          <w:rFonts w:cstheme="minorHAnsi"/>
        </w:rPr>
      </w:pPr>
      <w:r w:rsidRPr="001408FD">
        <w:rPr>
          <w:rFonts w:cstheme="minorHAnsi"/>
        </w:rPr>
        <w:t xml:space="preserve">Bring to a boil; reduce heat and simmer for 5 minutes. </w:t>
      </w:r>
    </w:p>
    <w:p w14:paraId="5BA91D11" w14:textId="77777777" w:rsidR="002F6679" w:rsidRDefault="00167376" w:rsidP="000B02A1">
      <w:pPr>
        <w:pStyle w:val="ListParagraph"/>
        <w:numPr>
          <w:ilvl w:val="0"/>
          <w:numId w:val="156"/>
        </w:numPr>
        <w:tabs>
          <w:tab w:val="left" w:pos="720"/>
          <w:tab w:val="left" w:pos="1080"/>
          <w:tab w:val="left" w:pos="1170"/>
          <w:tab w:val="left" w:pos="1440"/>
          <w:tab w:val="left" w:pos="1800"/>
        </w:tabs>
        <w:rPr>
          <w:rFonts w:cstheme="minorHAnsi"/>
        </w:rPr>
      </w:pPr>
      <w:r w:rsidRPr="001408FD">
        <w:rPr>
          <w:rFonts w:cstheme="minorHAnsi"/>
        </w:rPr>
        <w:t xml:space="preserve">Meanwhile, in a mixing bowl, combine flour, baking powder, nutmeg and remaining sugar and salt. Add milk; stir just until mixed. (Dough will be very thick.) </w:t>
      </w:r>
    </w:p>
    <w:p w14:paraId="3872F0C0" w14:textId="77777777" w:rsidR="002F6679" w:rsidRDefault="00167376" w:rsidP="000B02A1">
      <w:pPr>
        <w:pStyle w:val="ListParagraph"/>
        <w:numPr>
          <w:ilvl w:val="0"/>
          <w:numId w:val="156"/>
        </w:numPr>
        <w:tabs>
          <w:tab w:val="left" w:pos="720"/>
          <w:tab w:val="left" w:pos="1080"/>
          <w:tab w:val="left" w:pos="1170"/>
          <w:tab w:val="left" w:pos="1440"/>
          <w:tab w:val="left" w:pos="1800"/>
        </w:tabs>
        <w:rPr>
          <w:rFonts w:cstheme="minorHAnsi"/>
        </w:rPr>
      </w:pPr>
      <w:r w:rsidRPr="001408FD">
        <w:rPr>
          <w:rFonts w:cstheme="minorHAnsi"/>
        </w:rPr>
        <w:lastRenderedPageBreak/>
        <w:t>Drop by tablespoonfuls into six mounds onto hot blackberry mixture cover tightly and simmer for 15 minutes or until a toothpick inserted in a dumpling comes out clean.</w:t>
      </w:r>
    </w:p>
    <w:p w14:paraId="1978DCBE" w14:textId="31E850DD" w:rsidR="00167376" w:rsidRPr="001408FD" w:rsidRDefault="00167376" w:rsidP="000B02A1">
      <w:pPr>
        <w:pStyle w:val="ListParagraph"/>
        <w:numPr>
          <w:ilvl w:val="0"/>
          <w:numId w:val="156"/>
        </w:numPr>
        <w:tabs>
          <w:tab w:val="left" w:pos="720"/>
          <w:tab w:val="left" w:pos="1080"/>
          <w:tab w:val="left" w:pos="1170"/>
          <w:tab w:val="left" w:pos="1440"/>
          <w:tab w:val="left" w:pos="1800"/>
        </w:tabs>
        <w:rPr>
          <w:rFonts w:cstheme="minorHAnsi"/>
        </w:rPr>
      </w:pPr>
      <w:r w:rsidRPr="001408FD">
        <w:rPr>
          <w:rFonts w:cstheme="minorHAnsi"/>
        </w:rPr>
        <w:t>Spoon into serving dishes. Serve with cream or whipped cream if desired.</w:t>
      </w:r>
    </w:p>
    <w:p w14:paraId="1A82E3EB" w14:textId="77777777" w:rsidR="00D808A1" w:rsidRPr="007C6E91" w:rsidRDefault="00D808A1" w:rsidP="00EF6C0B">
      <w:pPr>
        <w:tabs>
          <w:tab w:val="left" w:pos="720"/>
          <w:tab w:val="left" w:pos="1080"/>
          <w:tab w:val="left" w:pos="1170"/>
          <w:tab w:val="left" w:pos="1440"/>
          <w:tab w:val="left" w:pos="1800"/>
        </w:tabs>
        <w:ind w:left="1440"/>
        <w:rPr>
          <w:rFonts w:cstheme="minorHAnsi"/>
        </w:rPr>
      </w:pPr>
    </w:p>
    <w:p w14:paraId="5659204D" w14:textId="75D2B619" w:rsidR="004D52F7" w:rsidRDefault="005666CB"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bookmarkStart w:id="115" w:name="_Toc52019023"/>
      <w:r w:rsidRPr="007C6E91">
        <w:rPr>
          <w:rFonts w:asciiTheme="minorHAnsi" w:hAnsiTheme="minorHAnsi" w:cstheme="minorHAnsi"/>
        </w:rPr>
        <w:t>Brownies PAT</w:t>
      </w:r>
      <w:bookmarkEnd w:id="115"/>
    </w:p>
    <w:p w14:paraId="2FA0DF89" w14:textId="49AC4763" w:rsidR="009472FF" w:rsidRDefault="009472FF" w:rsidP="009472FF"/>
    <w:p w14:paraId="713B78C7" w14:textId="1EBF2923" w:rsidR="009472FF" w:rsidRDefault="003C53E5" w:rsidP="003C53E5">
      <w:pPr>
        <w:ind w:left="1080"/>
      </w:pPr>
      <w:r>
        <w:t>Yi</w:t>
      </w:r>
      <w:r w:rsidR="00195DC1">
        <w:t>eld: 50</w:t>
      </w:r>
      <w:r w:rsidR="002D4A00">
        <w:t xml:space="preserve"> (4 </w:t>
      </w:r>
      <w:r w:rsidR="008939CE">
        <w:t>x baking pans)</w:t>
      </w:r>
    </w:p>
    <w:p w14:paraId="0459FA63" w14:textId="4A92BFF1" w:rsidR="00195DC1" w:rsidRDefault="00195DC1" w:rsidP="003C53E5">
      <w:pPr>
        <w:ind w:left="1080"/>
      </w:pPr>
      <w:r>
        <w:t>Portion: 1</w:t>
      </w:r>
    </w:p>
    <w:p w14:paraId="7ADA68D9" w14:textId="2F2DBD6F" w:rsidR="00195DC1" w:rsidRDefault="000612FE" w:rsidP="000B02A1">
      <w:pPr>
        <w:pStyle w:val="ListParagraph"/>
        <w:numPr>
          <w:ilvl w:val="0"/>
          <w:numId w:val="157"/>
        </w:numPr>
      </w:pPr>
      <w:r>
        <w:t>1 cup butter</w:t>
      </w:r>
    </w:p>
    <w:p w14:paraId="08C90E64" w14:textId="72A21742" w:rsidR="002C5CBE" w:rsidRDefault="002C5CBE" w:rsidP="000B02A1">
      <w:pPr>
        <w:pStyle w:val="ListParagraph"/>
        <w:numPr>
          <w:ilvl w:val="0"/>
          <w:numId w:val="157"/>
        </w:numPr>
      </w:pPr>
      <w:r>
        <w:t>24 oz semi-sweet baking choc</w:t>
      </w:r>
      <w:r w:rsidR="00721288">
        <w:t>olate</w:t>
      </w:r>
    </w:p>
    <w:p w14:paraId="4F6328A0" w14:textId="0AFC5D1A" w:rsidR="00721288" w:rsidRDefault="00721288" w:rsidP="000B02A1">
      <w:pPr>
        <w:pStyle w:val="ListParagraph"/>
        <w:numPr>
          <w:ilvl w:val="0"/>
          <w:numId w:val="157"/>
        </w:numPr>
      </w:pPr>
      <w:r>
        <w:t>2 lbs. 8 oz</w:t>
      </w:r>
      <w:r w:rsidR="00753577">
        <w:t xml:space="preserve"> shortening</w:t>
      </w:r>
    </w:p>
    <w:p w14:paraId="0E8C5E7A" w14:textId="45CE7D10" w:rsidR="00753577" w:rsidRDefault="004378FB" w:rsidP="000B02A1">
      <w:pPr>
        <w:pStyle w:val="ListParagraph"/>
        <w:numPr>
          <w:ilvl w:val="0"/>
          <w:numId w:val="157"/>
        </w:numPr>
      </w:pPr>
      <w:r>
        <w:t>2 ½ qt brown sugar</w:t>
      </w:r>
    </w:p>
    <w:p w14:paraId="1DA0B637" w14:textId="45AD965A" w:rsidR="004378FB" w:rsidRDefault="004378FB" w:rsidP="000B02A1">
      <w:pPr>
        <w:pStyle w:val="ListParagraph"/>
        <w:numPr>
          <w:ilvl w:val="0"/>
          <w:numId w:val="157"/>
        </w:numPr>
      </w:pPr>
      <w:r>
        <w:t>20 eggs</w:t>
      </w:r>
    </w:p>
    <w:p w14:paraId="2F6DD1CD" w14:textId="0C2593C9" w:rsidR="004378FB" w:rsidRDefault="000906D9" w:rsidP="000B02A1">
      <w:pPr>
        <w:pStyle w:val="ListParagraph"/>
        <w:numPr>
          <w:ilvl w:val="0"/>
          <w:numId w:val="157"/>
        </w:numPr>
      </w:pPr>
      <w:r>
        <w:t>1 cup cocoa powder</w:t>
      </w:r>
    </w:p>
    <w:p w14:paraId="18A338E6" w14:textId="3F96CDF5" w:rsidR="000906D9" w:rsidRDefault="00920C11" w:rsidP="000B02A1">
      <w:pPr>
        <w:pStyle w:val="ListParagraph"/>
        <w:numPr>
          <w:ilvl w:val="0"/>
          <w:numId w:val="157"/>
        </w:numPr>
      </w:pPr>
      <w:r>
        <w:t>2 ¼ lbs</w:t>
      </w:r>
      <w:r w:rsidR="009E5425">
        <w:t>. all-purpose flour</w:t>
      </w:r>
    </w:p>
    <w:p w14:paraId="17680D11" w14:textId="1E975FEF" w:rsidR="009E5425" w:rsidRDefault="00BE1C3E" w:rsidP="000B02A1">
      <w:pPr>
        <w:pStyle w:val="ListParagraph"/>
        <w:numPr>
          <w:ilvl w:val="0"/>
          <w:numId w:val="157"/>
        </w:numPr>
      </w:pPr>
      <w:r>
        <w:t>1 tbsp baking powder</w:t>
      </w:r>
    </w:p>
    <w:p w14:paraId="3048050E" w14:textId="0B6BD6C2" w:rsidR="00BE1C3E" w:rsidRDefault="00CE0758" w:rsidP="000B02A1">
      <w:pPr>
        <w:pStyle w:val="ListParagraph"/>
        <w:numPr>
          <w:ilvl w:val="0"/>
          <w:numId w:val="157"/>
        </w:numPr>
      </w:pPr>
      <w:r>
        <w:t>1 tbsp salt</w:t>
      </w:r>
    </w:p>
    <w:p w14:paraId="431A7CFC" w14:textId="132225AF" w:rsidR="00CE0758" w:rsidRDefault="00CE0758" w:rsidP="00CE0758"/>
    <w:p w14:paraId="200C5A9B" w14:textId="6D8092CD" w:rsidR="00CE0758" w:rsidRDefault="004D7EB4" w:rsidP="000B02A1">
      <w:pPr>
        <w:pStyle w:val="ListParagraph"/>
        <w:numPr>
          <w:ilvl w:val="0"/>
          <w:numId w:val="158"/>
        </w:numPr>
        <w:ind w:left="1440"/>
      </w:pPr>
      <w:r w:rsidRPr="004D7EB4">
        <w:t>Preheat the oven to 325°F.</w:t>
      </w:r>
    </w:p>
    <w:p w14:paraId="788CB33D" w14:textId="407AD158" w:rsidR="004D7EB4" w:rsidRDefault="00A66E94" w:rsidP="000B02A1">
      <w:pPr>
        <w:pStyle w:val="ListParagraph"/>
        <w:numPr>
          <w:ilvl w:val="0"/>
          <w:numId w:val="158"/>
        </w:numPr>
        <w:ind w:left="1440"/>
      </w:pPr>
      <w:r w:rsidRPr="00A66E94">
        <w:t xml:space="preserve">In the top of a double boiler or in a heatproof bowl over barely simmering water, melt the </w:t>
      </w:r>
      <w:r>
        <w:t>semi-sweet chocolate</w:t>
      </w:r>
      <w:r w:rsidRPr="00A66E94">
        <w:t xml:space="preserve"> chopped with butter, and </w:t>
      </w:r>
      <w:r w:rsidR="00B85A06">
        <w:t>shortening</w:t>
      </w:r>
      <w:r w:rsidRPr="00A66E94">
        <w:t xml:space="preserve"> stirring occasionally until smooth.</w:t>
      </w:r>
    </w:p>
    <w:p w14:paraId="42BDE44D" w14:textId="282E1048" w:rsidR="00304E22" w:rsidRDefault="00304E22" w:rsidP="000B02A1">
      <w:pPr>
        <w:pStyle w:val="ListParagraph"/>
        <w:numPr>
          <w:ilvl w:val="0"/>
          <w:numId w:val="158"/>
        </w:numPr>
        <w:ind w:left="1440"/>
      </w:pPr>
      <w:r w:rsidRPr="00304E22">
        <w:t>Mix sugar in warm Chocolate and butter dissolving sugar. Mix in vanilla, and cocoa powder.</w:t>
      </w:r>
    </w:p>
    <w:p w14:paraId="0A3369F5" w14:textId="6CA1EF90" w:rsidR="002D4A00" w:rsidRDefault="002D4A00" w:rsidP="000B02A1">
      <w:pPr>
        <w:pStyle w:val="ListParagraph"/>
        <w:numPr>
          <w:ilvl w:val="0"/>
          <w:numId w:val="158"/>
        </w:numPr>
        <w:ind w:left="1440"/>
      </w:pPr>
      <w:r w:rsidRPr="002D4A00">
        <w:t>Add the eggs one at a time mixing before adding each egg.</w:t>
      </w:r>
    </w:p>
    <w:p w14:paraId="1B7059F5" w14:textId="2CEA2387" w:rsidR="00EB4A1D" w:rsidRDefault="00EB4A1D" w:rsidP="000B02A1">
      <w:pPr>
        <w:pStyle w:val="ListParagraph"/>
        <w:numPr>
          <w:ilvl w:val="0"/>
          <w:numId w:val="158"/>
        </w:numPr>
        <w:ind w:left="1440"/>
      </w:pPr>
      <w:r w:rsidRPr="00EB4A1D">
        <w:t xml:space="preserve">In a bowl, </w:t>
      </w:r>
      <w:r w:rsidR="00881348" w:rsidRPr="00EB4A1D">
        <w:t>mix</w:t>
      </w:r>
      <w:r w:rsidRPr="00EB4A1D">
        <w:t xml:space="preserve"> flour, corn starch, baking powder, and salt. Slowly fold the flour mixture into the chocolate mixture with spatula, mixing well until blended. Stir in the chocolate chips and pour the batter into the prepared pan. Bake for 35 minutes, until a tester comes out clean. Remove from the oven and cool </w:t>
      </w:r>
      <w:r w:rsidR="00D07AFE" w:rsidRPr="00EB4A1D">
        <w:t>overnight</w:t>
      </w:r>
      <w:r w:rsidRPr="00EB4A1D">
        <w:t>.</w:t>
      </w:r>
    </w:p>
    <w:p w14:paraId="7F774903" w14:textId="77777777" w:rsidR="00EB4A1D" w:rsidRPr="009472FF" w:rsidRDefault="00EB4A1D" w:rsidP="00EB4A1D"/>
    <w:p w14:paraId="0A8AC8F0" w14:textId="48A33033" w:rsidR="005666CB" w:rsidRDefault="005666CB"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bookmarkStart w:id="116" w:name="_Toc52019024"/>
      <w:r w:rsidRPr="007C6E91">
        <w:rPr>
          <w:rFonts w:asciiTheme="minorHAnsi" w:hAnsiTheme="minorHAnsi" w:cstheme="minorHAnsi"/>
        </w:rPr>
        <w:t>Chocolate Chip Cookies PAT</w:t>
      </w:r>
      <w:bookmarkEnd w:id="116"/>
    </w:p>
    <w:p w14:paraId="377CF1AA" w14:textId="4F4FD821" w:rsidR="000C285A" w:rsidRDefault="000C285A" w:rsidP="000C285A"/>
    <w:p w14:paraId="45234DDE" w14:textId="1CFE14DC" w:rsidR="000C285A" w:rsidRDefault="000C285A" w:rsidP="000C285A">
      <w:pPr>
        <w:ind w:left="1080"/>
      </w:pPr>
      <w:r>
        <w:t xml:space="preserve">Yield: </w:t>
      </w:r>
      <w:r w:rsidR="00EC0584">
        <w:t>45</w:t>
      </w:r>
    </w:p>
    <w:p w14:paraId="799E0187" w14:textId="21B26F3B" w:rsidR="00307DEF" w:rsidRDefault="00EC0584" w:rsidP="00EC0584">
      <w:pPr>
        <w:ind w:left="1080"/>
      </w:pPr>
      <w:r>
        <w:t>Portion: 1</w:t>
      </w:r>
    </w:p>
    <w:p w14:paraId="7663D185" w14:textId="20D78B24" w:rsidR="00307DEF" w:rsidRDefault="00EC0584" w:rsidP="000B02A1">
      <w:pPr>
        <w:pStyle w:val="ListParagraph"/>
        <w:numPr>
          <w:ilvl w:val="0"/>
          <w:numId w:val="159"/>
        </w:numPr>
      </w:pPr>
      <w:r>
        <w:t>2 ½ lbs. flour</w:t>
      </w:r>
    </w:p>
    <w:p w14:paraId="0801A0EC" w14:textId="718F727C" w:rsidR="00EC0584" w:rsidRDefault="00E812E4" w:rsidP="000B02A1">
      <w:pPr>
        <w:pStyle w:val="ListParagraph"/>
        <w:numPr>
          <w:ilvl w:val="0"/>
          <w:numId w:val="159"/>
        </w:numPr>
      </w:pPr>
      <w:r>
        <w:t>¼ cup 2 tbsp corn starch</w:t>
      </w:r>
    </w:p>
    <w:p w14:paraId="2727EFD1" w14:textId="4F5ED61A" w:rsidR="00E812E4" w:rsidRDefault="00FD658C" w:rsidP="000B02A1">
      <w:pPr>
        <w:pStyle w:val="ListParagraph"/>
        <w:numPr>
          <w:ilvl w:val="0"/>
          <w:numId w:val="159"/>
        </w:numPr>
      </w:pPr>
      <w:r>
        <w:t>1 tbsp baking powder</w:t>
      </w:r>
    </w:p>
    <w:p w14:paraId="044873C6" w14:textId="3F907F21" w:rsidR="00FD658C" w:rsidRDefault="00FD658C" w:rsidP="000B02A1">
      <w:pPr>
        <w:pStyle w:val="ListParagraph"/>
        <w:numPr>
          <w:ilvl w:val="0"/>
          <w:numId w:val="159"/>
        </w:numPr>
      </w:pPr>
      <w:r>
        <w:lastRenderedPageBreak/>
        <w:t>1 tbsp salt</w:t>
      </w:r>
    </w:p>
    <w:p w14:paraId="2569DF78" w14:textId="6AB983B8" w:rsidR="00FD658C" w:rsidRDefault="0073209A" w:rsidP="000B02A1">
      <w:pPr>
        <w:pStyle w:val="ListParagraph"/>
        <w:numPr>
          <w:ilvl w:val="0"/>
          <w:numId w:val="159"/>
        </w:numPr>
      </w:pPr>
      <w:r>
        <w:t>1 ½ lbs. butter</w:t>
      </w:r>
    </w:p>
    <w:p w14:paraId="69FF0B2C" w14:textId="175E263B" w:rsidR="0073209A" w:rsidRDefault="0073209A" w:rsidP="000B02A1">
      <w:pPr>
        <w:pStyle w:val="ListParagraph"/>
        <w:numPr>
          <w:ilvl w:val="0"/>
          <w:numId w:val="159"/>
        </w:numPr>
      </w:pPr>
      <w:r>
        <w:t>2 ¼ cup sugar</w:t>
      </w:r>
    </w:p>
    <w:p w14:paraId="11ED5D2F" w14:textId="72D4730E" w:rsidR="00FD31F4" w:rsidRDefault="00FD31F4" w:rsidP="000B02A1">
      <w:pPr>
        <w:pStyle w:val="ListParagraph"/>
        <w:numPr>
          <w:ilvl w:val="0"/>
          <w:numId w:val="159"/>
        </w:numPr>
      </w:pPr>
      <w:r>
        <w:t>2 ¼ cup brown sugar</w:t>
      </w:r>
    </w:p>
    <w:p w14:paraId="5B4EE6A8" w14:textId="271582AE" w:rsidR="00FD31F4" w:rsidRDefault="00FD31F4" w:rsidP="000B02A1">
      <w:pPr>
        <w:pStyle w:val="ListParagraph"/>
        <w:numPr>
          <w:ilvl w:val="0"/>
          <w:numId w:val="159"/>
        </w:numPr>
      </w:pPr>
      <w:r>
        <w:t>6 eggs</w:t>
      </w:r>
    </w:p>
    <w:p w14:paraId="7F431597" w14:textId="1AC6263B" w:rsidR="00FD31F4" w:rsidRDefault="00FD31F4" w:rsidP="000B02A1">
      <w:pPr>
        <w:pStyle w:val="ListParagraph"/>
        <w:numPr>
          <w:ilvl w:val="0"/>
          <w:numId w:val="159"/>
        </w:numPr>
      </w:pPr>
      <w:r>
        <w:t>1 tbsp vanilla</w:t>
      </w:r>
    </w:p>
    <w:p w14:paraId="3EB55324" w14:textId="1EDC82AC" w:rsidR="00FD31F4" w:rsidRDefault="00433466" w:rsidP="000B02A1">
      <w:pPr>
        <w:pStyle w:val="ListParagraph"/>
        <w:numPr>
          <w:ilvl w:val="0"/>
          <w:numId w:val="159"/>
        </w:numPr>
      </w:pPr>
      <w:r>
        <w:t>1 ½ cup semi-sweet chocolate chips</w:t>
      </w:r>
    </w:p>
    <w:p w14:paraId="0C8DCB44" w14:textId="2945C4FC" w:rsidR="00433466" w:rsidRDefault="00433466" w:rsidP="000B02A1">
      <w:pPr>
        <w:pStyle w:val="ListParagraph"/>
        <w:numPr>
          <w:ilvl w:val="0"/>
          <w:numId w:val="159"/>
        </w:numPr>
      </w:pPr>
      <w:r>
        <w:t xml:space="preserve">1 </w:t>
      </w:r>
      <w:r w:rsidR="00AC0245">
        <w:t>½ cup milk chocolate chips</w:t>
      </w:r>
    </w:p>
    <w:p w14:paraId="74A2CE63" w14:textId="584C9379" w:rsidR="00AC0245" w:rsidRDefault="00AC0245" w:rsidP="00AC0245"/>
    <w:p w14:paraId="0CC2686B" w14:textId="255E08BD" w:rsidR="00AC0245" w:rsidRDefault="00422FF9" w:rsidP="000B02A1">
      <w:pPr>
        <w:pStyle w:val="ListParagraph"/>
        <w:numPr>
          <w:ilvl w:val="0"/>
          <w:numId w:val="160"/>
        </w:numPr>
      </w:pPr>
      <w:r w:rsidRPr="00422FF9">
        <w:t>Preheat oven to 325ºF. With the fan on</w:t>
      </w:r>
      <w:r>
        <w:t>.</w:t>
      </w:r>
    </w:p>
    <w:p w14:paraId="23820BF6" w14:textId="242EFC6B" w:rsidR="00422FF9" w:rsidRDefault="008C588B" w:rsidP="000B02A1">
      <w:pPr>
        <w:pStyle w:val="ListParagraph"/>
        <w:numPr>
          <w:ilvl w:val="0"/>
          <w:numId w:val="160"/>
        </w:numPr>
      </w:pPr>
      <w:r w:rsidRPr="008C588B">
        <w:t>In a small bowl combine flour, baking soda, corn starch, and salt; set aside.</w:t>
      </w:r>
    </w:p>
    <w:p w14:paraId="39966831" w14:textId="72FE7AA2" w:rsidR="008C588B" w:rsidRDefault="00F77E1C" w:rsidP="000B02A1">
      <w:pPr>
        <w:pStyle w:val="ListParagraph"/>
        <w:numPr>
          <w:ilvl w:val="0"/>
          <w:numId w:val="160"/>
        </w:numPr>
      </w:pPr>
      <w:r w:rsidRPr="00F77E1C">
        <w:t xml:space="preserve">In a large bowl cream butter, </w:t>
      </w:r>
      <w:r w:rsidR="00881348" w:rsidRPr="00F77E1C">
        <w:t>sugar,</w:t>
      </w:r>
      <w:r w:rsidRPr="00F77E1C">
        <w:t xml:space="preserve"> and brown sugar until light. Beat in eggs and vanilla until smooth. Gradually add flour mixture until combined. Stir in chips.</w:t>
      </w:r>
    </w:p>
    <w:p w14:paraId="691570DB" w14:textId="00105D63" w:rsidR="00F77E1C" w:rsidRDefault="004C0C54" w:rsidP="000B02A1">
      <w:pPr>
        <w:pStyle w:val="ListParagraph"/>
        <w:numPr>
          <w:ilvl w:val="0"/>
          <w:numId w:val="160"/>
        </w:numPr>
      </w:pPr>
      <w:r w:rsidRPr="004C0C54">
        <w:t>Drop by well-rounded teaspoonfuls onto ungreased cookie sheets. Bake 8-11 minutes or until golden brown.</w:t>
      </w:r>
    </w:p>
    <w:p w14:paraId="0EDB3C7D" w14:textId="77777777" w:rsidR="004C0C54" w:rsidRPr="00307DEF" w:rsidRDefault="004C0C54" w:rsidP="00CB1EE7"/>
    <w:p w14:paraId="4B515FA1" w14:textId="4A80F3FB" w:rsidR="001B4CD4" w:rsidRPr="007C6E91" w:rsidRDefault="001B4CD4"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bookmarkStart w:id="117" w:name="_Toc52019025"/>
      <w:r w:rsidRPr="007C6E91">
        <w:rPr>
          <w:rFonts w:asciiTheme="minorHAnsi" w:hAnsiTheme="minorHAnsi" w:cstheme="minorHAnsi"/>
        </w:rPr>
        <w:t>Upside Down Chocolate Fudge Cake</w:t>
      </w:r>
      <w:bookmarkEnd w:id="117"/>
    </w:p>
    <w:p w14:paraId="5B6769EE" w14:textId="2957AAE0" w:rsidR="00D164BA" w:rsidRPr="007C6E91" w:rsidRDefault="00D164BA" w:rsidP="00476973">
      <w:pPr>
        <w:tabs>
          <w:tab w:val="left" w:pos="720"/>
          <w:tab w:val="left" w:pos="1080"/>
          <w:tab w:val="left" w:pos="1170"/>
          <w:tab w:val="left" w:pos="1440"/>
          <w:tab w:val="left" w:pos="1800"/>
        </w:tabs>
        <w:rPr>
          <w:rFonts w:cstheme="minorHAnsi"/>
        </w:rPr>
      </w:pPr>
    </w:p>
    <w:p w14:paraId="61F1D0A0" w14:textId="77777777" w:rsidR="008C2452" w:rsidRDefault="00CB1EE7" w:rsidP="00CB1EE7">
      <w:pPr>
        <w:tabs>
          <w:tab w:val="left" w:pos="720"/>
          <w:tab w:val="left" w:pos="1080"/>
          <w:tab w:val="left" w:pos="1170"/>
          <w:tab w:val="left" w:pos="1440"/>
          <w:tab w:val="left" w:pos="1800"/>
        </w:tabs>
        <w:ind w:firstLine="720"/>
        <w:rPr>
          <w:rFonts w:cstheme="minorHAnsi"/>
        </w:rPr>
      </w:pPr>
      <w:r>
        <w:rPr>
          <w:rFonts w:cstheme="minorHAnsi"/>
        </w:rPr>
        <w:tab/>
      </w:r>
      <w:r w:rsidR="008C2452">
        <w:rPr>
          <w:rFonts w:cstheme="minorHAnsi"/>
        </w:rPr>
        <w:t>Yield: 50</w:t>
      </w:r>
    </w:p>
    <w:p w14:paraId="23431DEE" w14:textId="0A4AA398" w:rsidR="00D164BA" w:rsidRPr="007C6E91" w:rsidRDefault="008C2452" w:rsidP="00CB1EE7">
      <w:pPr>
        <w:tabs>
          <w:tab w:val="left" w:pos="720"/>
          <w:tab w:val="left" w:pos="1080"/>
          <w:tab w:val="left" w:pos="1170"/>
          <w:tab w:val="left" w:pos="1440"/>
          <w:tab w:val="left" w:pos="1800"/>
        </w:tabs>
        <w:ind w:firstLine="720"/>
        <w:rPr>
          <w:rFonts w:cstheme="minorHAnsi"/>
        </w:rPr>
      </w:pPr>
      <w:r>
        <w:rPr>
          <w:rFonts w:cstheme="minorHAnsi"/>
        </w:rPr>
        <w:tab/>
        <w:t>Portion: 1 cup</w:t>
      </w:r>
    </w:p>
    <w:p w14:paraId="1103F26F" w14:textId="5447FCDA" w:rsidR="00D164BA" w:rsidRPr="008C2452" w:rsidRDefault="00304C3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2 ¼ cup</w:t>
      </w:r>
      <w:r w:rsidR="00D164BA" w:rsidRPr="008C2452">
        <w:rPr>
          <w:rFonts w:cstheme="minorHAnsi"/>
        </w:rPr>
        <w:t xml:space="preserve"> sugar</w:t>
      </w:r>
    </w:p>
    <w:p w14:paraId="5F78517B" w14:textId="4F51BDE7" w:rsidR="00D164BA" w:rsidRPr="00304C38" w:rsidRDefault="00304C3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3 tbsp butter</w:t>
      </w:r>
    </w:p>
    <w:p w14:paraId="25DACEA0" w14:textId="0E38FCF8" w:rsidR="00D164BA" w:rsidRPr="00304C38" w:rsidRDefault="00304C3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1 ½ cup</w:t>
      </w:r>
      <w:r w:rsidR="00D164BA" w:rsidRPr="00304C38">
        <w:rPr>
          <w:rFonts w:cstheme="minorHAnsi"/>
        </w:rPr>
        <w:t xml:space="preserve"> milk</w:t>
      </w:r>
    </w:p>
    <w:p w14:paraId="56359C07" w14:textId="2C3B7122" w:rsidR="00D164BA" w:rsidRPr="00304C38" w:rsidRDefault="00304C3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3 cup</w:t>
      </w:r>
      <w:r w:rsidR="00D164BA" w:rsidRPr="00304C38">
        <w:rPr>
          <w:rFonts w:cstheme="minorHAnsi"/>
        </w:rPr>
        <w:t xml:space="preserve"> flour</w:t>
      </w:r>
    </w:p>
    <w:p w14:paraId="61AF9275" w14:textId="536C6B07" w:rsidR="00D164BA" w:rsidRPr="00304C38" w:rsidRDefault="00304C3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2 tbsp</w:t>
      </w:r>
      <w:r w:rsidR="00D164BA" w:rsidRPr="00304C38">
        <w:rPr>
          <w:rFonts w:cstheme="minorHAnsi"/>
        </w:rPr>
        <w:t xml:space="preserve"> </w:t>
      </w:r>
      <w:r>
        <w:rPr>
          <w:rFonts w:cstheme="minorHAnsi"/>
        </w:rPr>
        <w:t>b</w:t>
      </w:r>
      <w:r w:rsidR="00D164BA" w:rsidRPr="00304C38">
        <w:rPr>
          <w:rFonts w:cstheme="minorHAnsi"/>
        </w:rPr>
        <w:t>aking powder</w:t>
      </w:r>
    </w:p>
    <w:p w14:paraId="27926B25" w14:textId="4FFEC135" w:rsidR="00D164BA" w:rsidRPr="00304C38" w:rsidRDefault="00FF361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1 tsp</w:t>
      </w:r>
      <w:r w:rsidR="00D164BA" w:rsidRPr="00304C38">
        <w:rPr>
          <w:rFonts w:cstheme="minorHAnsi"/>
        </w:rPr>
        <w:t xml:space="preserve"> salt</w:t>
      </w:r>
    </w:p>
    <w:p w14:paraId="37253FB6" w14:textId="3CE141A1" w:rsidR="00D164BA" w:rsidRPr="00304C38" w:rsidRDefault="00FF361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6 tbsp</w:t>
      </w:r>
      <w:r w:rsidR="00D164BA" w:rsidRPr="00304C38">
        <w:rPr>
          <w:rFonts w:cstheme="minorHAnsi"/>
        </w:rPr>
        <w:t xml:space="preserve"> cocoa</w:t>
      </w:r>
      <w:r>
        <w:rPr>
          <w:rFonts w:cstheme="minorHAnsi"/>
        </w:rPr>
        <w:t xml:space="preserve"> powder</w:t>
      </w:r>
    </w:p>
    <w:p w14:paraId="2B09F7B8" w14:textId="437924D1" w:rsidR="00D164BA" w:rsidRPr="00304C38" w:rsidRDefault="00FF361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1 ½ cup</w:t>
      </w:r>
      <w:r w:rsidR="00D164BA" w:rsidRPr="00304C38">
        <w:rPr>
          <w:rFonts w:cstheme="minorHAnsi"/>
        </w:rPr>
        <w:t xml:space="preserve"> nuts (chopped)</w:t>
      </w:r>
    </w:p>
    <w:p w14:paraId="38711613" w14:textId="124124CC" w:rsidR="00D164BA" w:rsidRPr="00304C38" w:rsidRDefault="00FF361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1 ½ cup</w:t>
      </w:r>
      <w:r w:rsidR="00D164BA" w:rsidRPr="00304C38">
        <w:rPr>
          <w:rFonts w:cstheme="minorHAnsi"/>
        </w:rPr>
        <w:t xml:space="preserve"> brown sugar</w:t>
      </w:r>
    </w:p>
    <w:p w14:paraId="6568B4A3" w14:textId="7E231581" w:rsidR="00D164BA" w:rsidRPr="00304C38" w:rsidRDefault="00FF3618" w:rsidP="000B02A1">
      <w:pPr>
        <w:pStyle w:val="ListParagraph"/>
        <w:numPr>
          <w:ilvl w:val="0"/>
          <w:numId w:val="161"/>
        </w:numPr>
        <w:tabs>
          <w:tab w:val="left" w:pos="720"/>
          <w:tab w:val="left" w:pos="1080"/>
          <w:tab w:val="left" w:pos="1170"/>
          <w:tab w:val="left" w:pos="1440"/>
          <w:tab w:val="left" w:pos="1800"/>
        </w:tabs>
        <w:autoSpaceDE w:val="0"/>
        <w:autoSpaceDN w:val="0"/>
        <w:adjustRightInd w:val="0"/>
        <w:spacing w:after="0" w:line="240" w:lineRule="auto"/>
        <w:rPr>
          <w:rFonts w:cstheme="minorHAnsi"/>
        </w:rPr>
      </w:pPr>
      <w:r>
        <w:rPr>
          <w:rFonts w:cstheme="minorHAnsi"/>
        </w:rPr>
        <w:t>1 ½ cup</w:t>
      </w:r>
      <w:r w:rsidR="00D164BA" w:rsidRPr="00304C38">
        <w:rPr>
          <w:rFonts w:cstheme="minorHAnsi"/>
        </w:rPr>
        <w:t xml:space="preserve"> sugar</w:t>
      </w:r>
    </w:p>
    <w:p w14:paraId="67ADB155" w14:textId="23F4C393" w:rsidR="00D164BA" w:rsidRDefault="00990D69" w:rsidP="000B02A1">
      <w:pPr>
        <w:pStyle w:val="ListParagraph"/>
        <w:numPr>
          <w:ilvl w:val="0"/>
          <w:numId w:val="161"/>
        </w:numPr>
        <w:tabs>
          <w:tab w:val="left" w:pos="720"/>
          <w:tab w:val="left" w:pos="1080"/>
          <w:tab w:val="left" w:pos="1170"/>
          <w:tab w:val="left" w:pos="1440"/>
          <w:tab w:val="left" w:pos="1800"/>
        </w:tabs>
        <w:rPr>
          <w:rFonts w:cstheme="minorHAnsi"/>
        </w:rPr>
      </w:pPr>
      <w:r>
        <w:rPr>
          <w:rFonts w:cstheme="minorHAnsi"/>
        </w:rPr>
        <w:t>1 cup</w:t>
      </w:r>
      <w:r w:rsidR="00D164BA" w:rsidRPr="00304C38">
        <w:rPr>
          <w:rFonts w:cstheme="minorHAnsi"/>
        </w:rPr>
        <w:t xml:space="preserve"> cocoa</w:t>
      </w:r>
    </w:p>
    <w:p w14:paraId="7FFFB2C5" w14:textId="77777777" w:rsidR="00B70EDB" w:rsidRPr="00B70EDB" w:rsidRDefault="00B70EDB" w:rsidP="00B70EDB">
      <w:pPr>
        <w:tabs>
          <w:tab w:val="left" w:pos="720"/>
          <w:tab w:val="left" w:pos="1080"/>
          <w:tab w:val="left" w:pos="1170"/>
          <w:tab w:val="left" w:pos="1440"/>
          <w:tab w:val="left" w:pos="1800"/>
        </w:tabs>
        <w:rPr>
          <w:rFonts w:cstheme="minorHAnsi"/>
        </w:rPr>
      </w:pPr>
    </w:p>
    <w:p w14:paraId="2D0028BE" w14:textId="61BA7598" w:rsidR="0087244A" w:rsidRDefault="00F53EA3" w:rsidP="000B02A1">
      <w:pPr>
        <w:pStyle w:val="ListParagraph"/>
        <w:numPr>
          <w:ilvl w:val="0"/>
          <w:numId w:val="162"/>
        </w:numPr>
        <w:tabs>
          <w:tab w:val="left" w:pos="720"/>
          <w:tab w:val="left" w:pos="1080"/>
          <w:tab w:val="left" w:pos="1170"/>
          <w:tab w:val="left" w:pos="1440"/>
          <w:tab w:val="left" w:pos="1800"/>
        </w:tabs>
        <w:rPr>
          <w:rFonts w:cstheme="minorHAnsi"/>
        </w:rPr>
      </w:pPr>
      <w:r w:rsidRPr="00B70EDB">
        <w:rPr>
          <w:rFonts w:cstheme="minorHAnsi"/>
        </w:rPr>
        <w:t xml:space="preserve">Cream together the sugar, </w:t>
      </w:r>
      <w:r w:rsidR="0087244A">
        <w:rPr>
          <w:rFonts w:cstheme="minorHAnsi"/>
        </w:rPr>
        <w:t>butter</w:t>
      </w:r>
      <w:r w:rsidRPr="00B70EDB">
        <w:rPr>
          <w:rFonts w:cstheme="minorHAnsi"/>
        </w:rPr>
        <w:t xml:space="preserve"> and milk. </w:t>
      </w:r>
    </w:p>
    <w:p w14:paraId="064E8531" w14:textId="3B401062" w:rsidR="0087244A" w:rsidRDefault="00F53EA3" w:rsidP="000B02A1">
      <w:pPr>
        <w:pStyle w:val="ListParagraph"/>
        <w:numPr>
          <w:ilvl w:val="0"/>
          <w:numId w:val="162"/>
        </w:numPr>
        <w:tabs>
          <w:tab w:val="left" w:pos="720"/>
          <w:tab w:val="left" w:pos="1080"/>
          <w:tab w:val="left" w:pos="1170"/>
          <w:tab w:val="left" w:pos="1440"/>
          <w:tab w:val="left" w:pos="1800"/>
        </w:tabs>
        <w:rPr>
          <w:rFonts w:cstheme="minorHAnsi"/>
        </w:rPr>
      </w:pPr>
      <w:r w:rsidRPr="00B70EDB">
        <w:rPr>
          <w:rFonts w:cstheme="minorHAnsi"/>
        </w:rPr>
        <w:t xml:space="preserve">Add the flour, baking powder, </w:t>
      </w:r>
      <w:r w:rsidR="00881348" w:rsidRPr="00B70EDB">
        <w:rPr>
          <w:rFonts w:cstheme="minorHAnsi"/>
        </w:rPr>
        <w:t>salt,</w:t>
      </w:r>
      <w:r w:rsidRPr="00B70EDB">
        <w:rPr>
          <w:rFonts w:cstheme="minorHAnsi"/>
        </w:rPr>
        <w:t xml:space="preserve"> and cocoa. Mix until smooth and stir in nuts. </w:t>
      </w:r>
    </w:p>
    <w:p w14:paraId="46E56D85" w14:textId="77777777" w:rsidR="0087244A" w:rsidRDefault="00F53EA3" w:rsidP="000B02A1">
      <w:pPr>
        <w:pStyle w:val="ListParagraph"/>
        <w:numPr>
          <w:ilvl w:val="0"/>
          <w:numId w:val="162"/>
        </w:numPr>
        <w:tabs>
          <w:tab w:val="left" w:pos="720"/>
          <w:tab w:val="left" w:pos="1080"/>
          <w:tab w:val="left" w:pos="1170"/>
          <w:tab w:val="left" w:pos="1440"/>
          <w:tab w:val="left" w:pos="1800"/>
        </w:tabs>
        <w:rPr>
          <w:rFonts w:cstheme="minorHAnsi"/>
        </w:rPr>
      </w:pPr>
      <w:r w:rsidRPr="00B70EDB">
        <w:rPr>
          <w:rFonts w:cstheme="minorHAnsi"/>
        </w:rPr>
        <w:t>Spread into 1</w:t>
      </w:r>
      <w:r w:rsidR="0087244A">
        <w:rPr>
          <w:rFonts w:cstheme="minorHAnsi"/>
        </w:rPr>
        <w:t>4</w:t>
      </w:r>
      <w:r w:rsidRPr="00B70EDB">
        <w:rPr>
          <w:rFonts w:cstheme="minorHAnsi"/>
        </w:rPr>
        <w:t xml:space="preserve">” camp Dutch oven. </w:t>
      </w:r>
    </w:p>
    <w:p w14:paraId="31EDDDB5" w14:textId="77777777" w:rsidR="00881348" w:rsidRDefault="00F53EA3" w:rsidP="000B02A1">
      <w:pPr>
        <w:pStyle w:val="ListParagraph"/>
        <w:numPr>
          <w:ilvl w:val="0"/>
          <w:numId w:val="162"/>
        </w:numPr>
        <w:tabs>
          <w:tab w:val="left" w:pos="720"/>
          <w:tab w:val="left" w:pos="1080"/>
          <w:tab w:val="left" w:pos="1170"/>
          <w:tab w:val="left" w:pos="1440"/>
          <w:tab w:val="left" w:pos="1800"/>
        </w:tabs>
        <w:rPr>
          <w:rFonts w:cstheme="minorHAnsi"/>
        </w:rPr>
      </w:pPr>
      <w:r w:rsidRPr="00B70EDB">
        <w:rPr>
          <w:rFonts w:cstheme="minorHAnsi"/>
        </w:rPr>
        <w:t xml:space="preserve">In a small bowl, combine last 3 ingredients. Sprinkle over batter. </w:t>
      </w:r>
    </w:p>
    <w:p w14:paraId="16A23FE6" w14:textId="77777777" w:rsidR="00881348" w:rsidRDefault="00F53EA3" w:rsidP="000B02A1">
      <w:pPr>
        <w:pStyle w:val="ListParagraph"/>
        <w:numPr>
          <w:ilvl w:val="0"/>
          <w:numId w:val="162"/>
        </w:numPr>
        <w:tabs>
          <w:tab w:val="left" w:pos="720"/>
          <w:tab w:val="left" w:pos="1080"/>
          <w:tab w:val="left" w:pos="1170"/>
          <w:tab w:val="left" w:pos="1440"/>
          <w:tab w:val="left" w:pos="1800"/>
        </w:tabs>
        <w:rPr>
          <w:rFonts w:cstheme="minorHAnsi"/>
        </w:rPr>
      </w:pPr>
      <w:r w:rsidRPr="00B70EDB">
        <w:rPr>
          <w:rFonts w:cstheme="minorHAnsi"/>
        </w:rPr>
        <w:t xml:space="preserve">Then pour 1 1/2 cups boiling water over the top. </w:t>
      </w:r>
    </w:p>
    <w:p w14:paraId="232D037D" w14:textId="3B0572E4" w:rsidR="00881348" w:rsidRDefault="00881348" w:rsidP="000B02A1">
      <w:pPr>
        <w:pStyle w:val="ListParagraph"/>
        <w:numPr>
          <w:ilvl w:val="0"/>
          <w:numId w:val="162"/>
        </w:numPr>
        <w:tabs>
          <w:tab w:val="left" w:pos="720"/>
          <w:tab w:val="left" w:pos="1080"/>
          <w:tab w:val="left" w:pos="1170"/>
          <w:tab w:val="left" w:pos="1440"/>
          <w:tab w:val="left" w:pos="1800"/>
        </w:tabs>
        <w:rPr>
          <w:rFonts w:cstheme="minorHAnsi"/>
        </w:rPr>
      </w:pPr>
      <w:r w:rsidRPr="00D80750">
        <w:rPr>
          <w:rFonts w:cstheme="minorHAnsi"/>
        </w:rPr>
        <w:t xml:space="preserve">Use </w:t>
      </w:r>
      <w:r>
        <w:rPr>
          <w:rFonts w:cstheme="minorHAnsi"/>
        </w:rPr>
        <w:t>8</w:t>
      </w:r>
      <w:r w:rsidRPr="00D80750">
        <w:rPr>
          <w:rFonts w:cstheme="minorHAnsi"/>
        </w:rPr>
        <w:t xml:space="preserve"> to </w:t>
      </w:r>
      <w:r>
        <w:rPr>
          <w:rFonts w:cstheme="minorHAnsi"/>
        </w:rPr>
        <w:t>10</w:t>
      </w:r>
      <w:r w:rsidRPr="00D80750">
        <w:rPr>
          <w:rFonts w:cstheme="minorHAnsi"/>
        </w:rPr>
        <w:t xml:space="preserve"> coals on the bottom and </w:t>
      </w:r>
      <w:r>
        <w:rPr>
          <w:rFonts w:cstheme="minorHAnsi"/>
        </w:rPr>
        <w:t>18</w:t>
      </w:r>
      <w:r w:rsidRPr="00D80750">
        <w:rPr>
          <w:rFonts w:cstheme="minorHAnsi"/>
        </w:rPr>
        <w:t xml:space="preserve"> to </w:t>
      </w:r>
      <w:r>
        <w:rPr>
          <w:rFonts w:cstheme="minorHAnsi"/>
        </w:rPr>
        <w:t>20</w:t>
      </w:r>
      <w:r w:rsidRPr="00D80750">
        <w:rPr>
          <w:rFonts w:cstheme="minorHAnsi"/>
        </w:rPr>
        <w:t xml:space="preserve"> on the top. </w:t>
      </w:r>
    </w:p>
    <w:p w14:paraId="44B748C2" w14:textId="1ACC1ACE" w:rsidR="00FE7EBD" w:rsidRPr="00B70EDB" w:rsidRDefault="00F53EA3" w:rsidP="000B02A1">
      <w:pPr>
        <w:pStyle w:val="ListParagraph"/>
        <w:numPr>
          <w:ilvl w:val="0"/>
          <w:numId w:val="162"/>
        </w:numPr>
        <w:tabs>
          <w:tab w:val="left" w:pos="720"/>
          <w:tab w:val="left" w:pos="1080"/>
          <w:tab w:val="left" w:pos="1170"/>
          <w:tab w:val="left" w:pos="1440"/>
          <w:tab w:val="left" w:pos="1800"/>
        </w:tabs>
        <w:rPr>
          <w:rFonts w:cstheme="minorHAnsi"/>
        </w:rPr>
      </w:pPr>
      <w:r w:rsidRPr="00B70EDB">
        <w:rPr>
          <w:rFonts w:cstheme="minorHAnsi"/>
        </w:rPr>
        <w:t>Bake for 30-40 minutes. Check periodically. Great served with homemade ice cream!!</w:t>
      </w:r>
    </w:p>
    <w:p w14:paraId="3F7F226A" w14:textId="7A542289" w:rsidR="00F27F5E" w:rsidRPr="007C6E91" w:rsidRDefault="00F27F5E" w:rsidP="00476973">
      <w:pPr>
        <w:tabs>
          <w:tab w:val="left" w:pos="720"/>
          <w:tab w:val="left" w:pos="1080"/>
          <w:tab w:val="left" w:pos="1170"/>
          <w:tab w:val="left" w:pos="1440"/>
          <w:tab w:val="left" w:pos="1800"/>
        </w:tabs>
        <w:ind w:left="720"/>
        <w:rPr>
          <w:rFonts w:cstheme="minorHAnsi"/>
        </w:rPr>
      </w:pPr>
    </w:p>
    <w:p w14:paraId="0E3D0172" w14:textId="5F49C9D0" w:rsidR="004F52C6" w:rsidRDefault="005C174F"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bookmarkStart w:id="118" w:name="_Toc52019026"/>
      <w:r w:rsidRPr="007C6E91">
        <w:rPr>
          <w:rFonts w:asciiTheme="minorHAnsi" w:hAnsiTheme="minorHAnsi" w:cstheme="minorHAnsi"/>
        </w:rPr>
        <w:t>S’mores</w:t>
      </w:r>
      <w:bookmarkEnd w:id="118"/>
    </w:p>
    <w:p w14:paraId="2CD01AF6" w14:textId="1F3E7216" w:rsidR="002E6264" w:rsidRDefault="002E6264" w:rsidP="002E6264"/>
    <w:p w14:paraId="39AB735C" w14:textId="08ABFE21" w:rsidR="005756DD" w:rsidRDefault="005756DD" w:rsidP="005756DD">
      <w:pPr>
        <w:ind w:left="1080"/>
      </w:pPr>
      <w:r>
        <w:t>Yield: 50</w:t>
      </w:r>
    </w:p>
    <w:p w14:paraId="4940F641" w14:textId="36600E98" w:rsidR="00001B3C" w:rsidRDefault="00001B3C" w:rsidP="005756DD">
      <w:pPr>
        <w:ind w:left="1080"/>
      </w:pPr>
      <w:r>
        <w:t>Portion: 1</w:t>
      </w:r>
    </w:p>
    <w:p w14:paraId="1E1CB736" w14:textId="3024DF17" w:rsidR="00001B3C" w:rsidRDefault="00001B3C" w:rsidP="000B02A1">
      <w:pPr>
        <w:pStyle w:val="ListParagraph"/>
        <w:numPr>
          <w:ilvl w:val="0"/>
          <w:numId w:val="163"/>
        </w:numPr>
      </w:pPr>
      <w:r>
        <w:t>2 boxes graham crackers</w:t>
      </w:r>
    </w:p>
    <w:p w14:paraId="5D62BE21" w14:textId="1030DC43" w:rsidR="00001B3C" w:rsidRDefault="00515884" w:rsidP="000B02A1">
      <w:pPr>
        <w:pStyle w:val="ListParagraph"/>
        <w:numPr>
          <w:ilvl w:val="0"/>
          <w:numId w:val="163"/>
        </w:numPr>
      </w:pPr>
      <w:r>
        <w:t>20 Hershey’s chocolate bars</w:t>
      </w:r>
    </w:p>
    <w:p w14:paraId="3D7EB1AF" w14:textId="0348F09F" w:rsidR="00515884" w:rsidRDefault="00515884" w:rsidP="000B02A1">
      <w:pPr>
        <w:pStyle w:val="ListParagraph"/>
        <w:numPr>
          <w:ilvl w:val="0"/>
          <w:numId w:val="163"/>
        </w:numPr>
      </w:pPr>
      <w:r>
        <w:t xml:space="preserve">2 bags </w:t>
      </w:r>
      <w:r w:rsidR="00885C3A">
        <w:t>marsh mellow</w:t>
      </w:r>
    </w:p>
    <w:p w14:paraId="2043B31E" w14:textId="276F7AFE" w:rsidR="00885C3A" w:rsidRDefault="00885C3A" w:rsidP="00885C3A"/>
    <w:p w14:paraId="7ACE1DEA" w14:textId="7AABD993" w:rsidR="00885C3A" w:rsidRDefault="00885C3A" w:rsidP="000B02A1">
      <w:pPr>
        <w:pStyle w:val="ListParagraph"/>
        <w:numPr>
          <w:ilvl w:val="0"/>
          <w:numId w:val="164"/>
        </w:numPr>
      </w:pPr>
      <w:r>
        <w:t xml:space="preserve">Prepare graham crackers and chocolate </w:t>
      </w:r>
      <w:r w:rsidR="00686562">
        <w:t>before roasting marshmallows</w:t>
      </w:r>
    </w:p>
    <w:p w14:paraId="47CE8519" w14:textId="309CA318" w:rsidR="00686562" w:rsidRDefault="00686562" w:rsidP="000B02A1">
      <w:pPr>
        <w:pStyle w:val="ListParagraph"/>
        <w:numPr>
          <w:ilvl w:val="0"/>
          <w:numId w:val="164"/>
        </w:numPr>
      </w:pPr>
      <w:r>
        <w:t>Roast marshmallows and sandwich with chocolate and graham cracker</w:t>
      </w:r>
    </w:p>
    <w:p w14:paraId="157D2C96" w14:textId="77777777" w:rsidR="002E6264" w:rsidRPr="002E6264" w:rsidRDefault="002E6264" w:rsidP="002E6264">
      <w:pPr>
        <w:ind w:left="1080"/>
      </w:pPr>
    </w:p>
    <w:p w14:paraId="1A417B1B" w14:textId="07981798" w:rsidR="00C3700B" w:rsidRDefault="00C3700B" w:rsidP="000B02A1">
      <w:pPr>
        <w:pStyle w:val="Heading3"/>
        <w:numPr>
          <w:ilvl w:val="0"/>
          <w:numId w:val="17"/>
        </w:numPr>
        <w:tabs>
          <w:tab w:val="left" w:pos="720"/>
          <w:tab w:val="left" w:pos="1080"/>
          <w:tab w:val="left" w:pos="1170"/>
          <w:tab w:val="left" w:pos="1440"/>
          <w:tab w:val="left" w:pos="1800"/>
        </w:tabs>
        <w:rPr>
          <w:rFonts w:asciiTheme="minorHAnsi" w:hAnsiTheme="minorHAnsi" w:cstheme="minorHAnsi"/>
        </w:rPr>
      </w:pPr>
      <w:bookmarkStart w:id="119" w:name="_Toc52019027"/>
      <w:r w:rsidRPr="007C6E91">
        <w:rPr>
          <w:rFonts w:asciiTheme="minorHAnsi" w:hAnsiTheme="minorHAnsi" w:cstheme="minorHAnsi"/>
        </w:rPr>
        <w:t>Coca Cola Cake</w:t>
      </w:r>
      <w:bookmarkEnd w:id="119"/>
    </w:p>
    <w:p w14:paraId="70CDD8FD" w14:textId="5E01A315" w:rsidR="00461F61" w:rsidRDefault="00461F61" w:rsidP="00461F61"/>
    <w:p w14:paraId="7FDA3C29" w14:textId="0F48A902" w:rsidR="00461F61" w:rsidRDefault="00461F61" w:rsidP="00461F61">
      <w:pPr>
        <w:ind w:left="1080"/>
      </w:pPr>
      <w:r>
        <w:t>Yield: 50</w:t>
      </w:r>
    </w:p>
    <w:p w14:paraId="71887A2E" w14:textId="14AF55CE" w:rsidR="00461F61" w:rsidRPr="00461F61" w:rsidRDefault="00461F61" w:rsidP="00461F61">
      <w:pPr>
        <w:ind w:left="1080"/>
      </w:pPr>
      <w:r>
        <w:t>Portion: 1 cup</w:t>
      </w:r>
    </w:p>
    <w:p w14:paraId="6A7FB775" w14:textId="40ADF76B" w:rsidR="00C3700B" w:rsidRPr="007C6E91" w:rsidRDefault="00C3700B" w:rsidP="00476973">
      <w:pPr>
        <w:tabs>
          <w:tab w:val="left" w:pos="720"/>
          <w:tab w:val="left" w:pos="1080"/>
          <w:tab w:val="left" w:pos="1170"/>
          <w:tab w:val="left" w:pos="1440"/>
          <w:tab w:val="left" w:pos="1800"/>
        </w:tabs>
        <w:rPr>
          <w:rFonts w:cstheme="minorHAnsi"/>
        </w:rPr>
      </w:pPr>
    </w:p>
    <w:p w14:paraId="1D4D1C73" w14:textId="77777777" w:rsidR="00461F61" w:rsidRDefault="00461F61"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2 14” Dutch ovens</w:t>
      </w:r>
    </w:p>
    <w:p w14:paraId="12E6DBC7" w14:textId="3B6C710F" w:rsidR="007D388A"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6</w:t>
      </w:r>
      <w:r w:rsidR="007D388A" w:rsidRPr="007C6E91">
        <w:rPr>
          <w:rFonts w:cstheme="minorHAnsi"/>
        </w:rPr>
        <w:t xml:space="preserve"> cups all-purpose flour</w:t>
      </w:r>
    </w:p>
    <w:p w14:paraId="3D8A2AF3" w14:textId="30B6DAC4" w:rsidR="007D388A"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6</w:t>
      </w:r>
      <w:r w:rsidR="007D388A" w:rsidRPr="007C6E91">
        <w:rPr>
          <w:rFonts w:cstheme="minorHAnsi"/>
        </w:rPr>
        <w:t xml:space="preserve"> cups granulated sugar</w:t>
      </w:r>
    </w:p>
    <w:p w14:paraId="789E74F4" w14:textId="22C01246" w:rsidR="007D388A"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6</w:t>
      </w:r>
      <w:r w:rsidR="007D388A" w:rsidRPr="007C6E91">
        <w:rPr>
          <w:rFonts w:cstheme="minorHAnsi"/>
        </w:rPr>
        <w:t xml:space="preserve"> sticks butter</w:t>
      </w:r>
    </w:p>
    <w:p w14:paraId="71F9BC2F" w14:textId="0E09F506" w:rsidR="007D388A"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½ cup</w:t>
      </w:r>
      <w:r w:rsidR="007D388A" w:rsidRPr="007C6E91">
        <w:rPr>
          <w:rFonts w:cstheme="minorHAnsi"/>
        </w:rPr>
        <w:t xml:space="preserve"> cocoa powder</w:t>
      </w:r>
    </w:p>
    <w:p w14:paraId="14B5478B" w14:textId="1FE92069" w:rsidR="007D388A"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3</w:t>
      </w:r>
      <w:r w:rsidR="007D388A" w:rsidRPr="007C6E91">
        <w:rPr>
          <w:rFonts w:cstheme="minorHAnsi"/>
        </w:rPr>
        <w:t xml:space="preserve"> cup coca cola</w:t>
      </w:r>
    </w:p>
    <w:p w14:paraId="09866BB4" w14:textId="3A37FA6E" w:rsidR="007D388A"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3</w:t>
      </w:r>
      <w:r w:rsidR="007D388A" w:rsidRPr="007C6E91">
        <w:rPr>
          <w:rFonts w:cstheme="minorHAnsi"/>
        </w:rPr>
        <w:t xml:space="preserve"> cup buttermilk</w:t>
      </w:r>
    </w:p>
    <w:p w14:paraId="04DE8175" w14:textId="5F5870BF" w:rsidR="007D388A"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6</w:t>
      </w:r>
      <w:r w:rsidR="007D388A" w:rsidRPr="007C6E91">
        <w:rPr>
          <w:rFonts w:cstheme="minorHAnsi"/>
        </w:rPr>
        <w:t xml:space="preserve"> eggs</w:t>
      </w:r>
    </w:p>
    <w:p w14:paraId="6719074B" w14:textId="168BAB9C" w:rsidR="007D388A" w:rsidRPr="007C6E91" w:rsidRDefault="007D388A"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sidRPr="007C6E91">
        <w:rPr>
          <w:rFonts w:cstheme="minorHAnsi"/>
        </w:rPr>
        <w:t xml:space="preserve">1 </w:t>
      </w:r>
      <w:r w:rsidR="00AE422C">
        <w:rPr>
          <w:rFonts w:cstheme="minorHAnsi"/>
        </w:rPr>
        <w:t>tbsp</w:t>
      </w:r>
      <w:r w:rsidRPr="007C6E91">
        <w:rPr>
          <w:rFonts w:cstheme="minorHAnsi"/>
        </w:rPr>
        <w:t xml:space="preserve"> baking soda</w:t>
      </w:r>
    </w:p>
    <w:p w14:paraId="4639C560" w14:textId="21894AAC" w:rsidR="007D388A" w:rsidRPr="007C6E91" w:rsidRDefault="007D388A"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sidRPr="007C6E91">
        <w:rPr>
          <w:rFonts w:cstheme="minorHAnsi"/>
        </w:rPr>
        <w:t xml:space="preserve">1 </w:t>
      </w:r>
      <w:r w:rsidR="00AE422C">
        <w:rPr>
          <w:rFonts w:cstheme="minorHAnsi"/>
        </w:rPr>
        <w:t>tbsp</w:t>
      </w:r>
      <w:r w:rsidRPr="007C6E91">
        <w:rPr>
          <w:rFonts w:cstheme="minorHAnsi"/>
        </w:rPr>
        <w:t xml:space="preserve"> vanilla extract</w:t>
      </w:r>
    </w:p>
    <w:p w14:paraId="4A5F4BC9" w14:textId="197CA545" w:rsidR="00C41566" w:rsidRPr="007C6E91" w:rsidRDefault="00AE422C" w:rsidP="000B02A1">
      <w:pPr>
        <w:pStyle w:val="ListParagraph"/>
        <w:numPr>
          <w:ilvl w:val="0"/>
          <w:numId w:val="21"/>
        </w:numPr>
        <w:tabs>
          <w:tab w:val="left" w:pos="720"/>
          <w:tab w:val="left" w:pos="1080"/>
          <w:tab w:val="left" w:pos="1170"/>
          <w:tab w:val="left" w:pos="1440"/>
          <w:tab w:val="left" w:pos="1800"/>
        </w:tabs>
        <w:ind w:left="1800" w:hanging="720"/>
        <w:rPr>
          <w:rFonts w:cstheme="minorHAnsi"/>
        </w:rPr>
      </w:pPr>
      <w:r>
        <w:rPr>
          <w:rFonts w:cstheme="minorHAnsi"/>
        </w:rPr>
        <w:t xml:space="preserve">3 </w:t>
      </w:r>
      <w:r w:rsidR="007D388A" w:rsidRPr="007C6E91">
        <w:rPr>
          <w:rFonts w:cstheme="minorHAnsi"/>
        </w:rPr>
        <w:t>cups mini marshmallows</w:t>
      </w:r>
    </w:p>
    <w:p w14:paraId="54798763" w14:textId="00B0C06C" w:rsidR="00C41566" w:rsidRPr="007C6E91" w:rsidRDefault="00AE422C" w:rsidP="00AE422C">
      <w:pPr>
        <w:tabs>
          <w:tab w:val="left" w:pos="720"/>
          <w:tab w:val="left" w:pos="1080"/>
          <w:tab w:val="left" w:pos="1170"/>
          <w:tab w:val="left" w:pos="1440"/>
          <w:tab w:val="left" w:pos="1800"/>
        </w:tabs>
        <w:rPr>
          <w:rFonts w:cstheme="minorHAnsi"/>
        </w:rPr>
      </w:pPr>
      <w:r>
        <w:rPr>
          <w:rFonts w:cstheme="minorHAnsi"/>
        </w:rPr>
        <w:tab/>
      </w:r>
      <w:r>
        <w:rPr>
          <w:rFonts w:cstheme="minorHAnsi"/>
        </w:rPr>
        <w:tab/>
      </w:r>
      <w:r w:rsidR="00C41566" w:rsidRPr="007C6E91">
        <w:rPr>
          <w:rFonts w:cstheme="minorHAnsi"/>
        </w:rPr>
        <w:t>Icing:</w:t>
      </w:r>
    </w:p>
    <w:p w14:paraId="554BC6DE" w14:textId="54E9CFBE" w:rsidR="00C41566" w:rsidRPr="007C6E91" w:rsidRDefault="00AE422C" w:rsidP="000B02A1">
      <w:pPr>
        <w:pStyle w:val="ListParagraph"/>
        <w:numPr>
          <w:ilvl w:val="0"/>
          <w:numId w:val="22"/>
        </w:numPr>
        <w:tabs>
          <w:tab w:val="left" w:pos="720"/>
          <w:tab w:val="left" w:pos="1080"/>
          <w:tab w:val="left" w:pos="1170"/>
          <w:tab w:val="left" w:pos="1440"/>
          <w:tab w:val="left" w:pos="1800"/>
        </w:tabs>
        <w:ind w:left="1800" w:hanging="720"/>
        <w:rPr>
          <w:rFonts w:cstheme="minorHAnsi"/>
        </w:rPr>
      </w:pPr>
      <w:r>
        <w:rPr>
          <w:rFonts w:cstheme="minorHAnsi"/>
        </w:rPr>
        <w:t>3</w:t>
      </w:r>
      <w:r w:rsidR="00C41566" w:rsidRPr="007C6E91">
        <w:rPr>
          <w:rFonts w:cstheme="minorHAnsi"/>
        </w:rPr>
        <w:t xml:space="preserve"> stick butter</w:t>
      </w:r>
    </w:p>
    <w:p w14:paraId="57190DAF" w14:textId="075D82B8" w:rsidR="00C41566" w:rsidRPr="007C6E91" w:rsidRDefault="001C511C" w:rsidP="000B02A1">
      <w:pPr>
        <w:pStyle w:val="ListParagraph"/>
        <w:numPr>
          <w:ilvl w:val="0"/>
          <w:numId w:val="22"/>
        </w:numPr>
        <w:tabs>
          <w:tab w:val="left" w:pos="720"/>
          <w:tab w:val="left" w:pos="1080"/>
          <w:tab w:val="left" w:pos="1170"/>
          <w:tab w:val="left" w:pos="1440"/>
          <w:tab w:val="left" w:pos="1800"/>
        </w:tabs>
        <w:ind w:left="1800" w:hanging="720"/>
        <w:rPr>
          <w:rFonts w:cstheme="minorHAnsi"/>
        </w:rPr>
      </w:pPr>
      <w:r>
        <w:rPr>
          <w:rFonts w:cstheme="minorHAnsi"/>
        </w:rPr>
        <w:t>½ cup</w:t>
      </w:r>
      <w:r w:rsidR="00C41566" w:rsidRPr="007C6E91">
        <w:rPr>
          <w:rFonts w:cstheme="minorHAnsi"/>
        </w:rPr>
        <w:t xml:space="preserve"> cocoa powder</w:t>
      </w:r>
    </w:p>
    <w:p w14:paraId="772EE702" w14:textId="4917CCC6" w:rsidR="00C41566" w:rsidRPr="007C6E91" w:rsidRDefault="001C511C" w:rsidP="000B02A1">
      <w:pPr>
        <w:pStyle w:val="ListParagraph"/>
        <w:numPr>
          <w:ilvl w:val="0"/>
          <w:numId w:val="22"/>
        </w:numPr>
        <w:tabs>
          <w:tab w:val="left" w:pos="720"/>
          <w:tab w:val="left" w:pos="1080"/>
          <w:tab w:val="left" w:pos="1170"/>
          <w:tab w:val="left" w:pos="1440"/>
          <w:tab w:val="left" w:pos="1800"/>
        </w:tabs>
        <w:ind w:left="1800" w:hanging="720"/>
        <w:rPr>
          <w:rFonts w:cstheme="minorHAnsi"/>
        </w:rPr>
      </w:pPr>
      <w:r>
        <w:rPr>
          <w:rFonts w:cstheme="minorHAnsi"/>
        </w:rPr>
        <w:t xml:space="preserve">1 ½ </w:t>
      </w:r>
      <w:r w:rsidR="00C41566" w:rsidRPr="007C6E91">
        <w:rPr>
          <w:rFonts w:cstheme="minorHAnsi"/>
        </w:rPr>
        <w:t>cup coca cola</w:t>
      </w:r>
    </w:p>
    <w:p w14:paraId="5D614244" w14:textId="1C3A0166" w:rsidR="00C41566" w:rsidRPr="007C6E91" w:rsidRDefault="001C511C" w:rsidP="000B02A1">
      <w:pPr>
        <w:pStyle w:val="ListParagraph"/>
        <w:numPr>
          <w:ilvl w:val="0"/>
          <w:numId w:val="22"/>
        </w:numPr>
        <w:tabs>
          <w:tab w:val="left" w:pos="720"/>
          <w:tab w:val="left" w:pos="1080"/>
          <w:tab w:val="left" w:pos="1170"/>
          <w:tab w:val="left" w:pos="1440"/>
          <w:tab w:val="left" w:pos="1800"/>
        </w:tabs>
        <w:ind w:left="1800" w:hanging="720"/>
        <w:rPr>
          <w:rFonts w:cstheme="minorHAnsi"/>
        </w:rPr>
      </w:pPr>
      <w:r>
        <w:rPr>
          <w:rFonts w:cstheme="minorHAnsi"/>
        </w:rPr>
        <w:t>3</w:t>
      </w:r>
      <w:r w:rsidR="00C41566" w:rsidRPr="007C6E91">
        <w:rPr>
          <w:rFonts w:cstheme="minorHAnsi"/>
        </w:rPr>
        <w:t xml:space="preserve"> </w:t>
      </w:r>
      <w:r>
        <w:rPr>
          <w:rFonts w:cstheme="minorHAnsi"/>
        </w:rPr>
        <w:t>lbs.</w:t>
      </w:r>
      <w:r w:rsidR="00C41566" w:rsidRPr="007C6E91">
        <w:rPr>
          <w:rFonts w:cstheme="minorHAnsi"/>
        </w:rPr>
        <w:t xml:space="preserve"> confectioners’ sugar</w:t>
      </w:r>
    </w:p>
    <w:p w14:paraId="09A3F5D4" w14:textId="00C53EDF" w:rsidR="00C41566" w:rsidRPr="007C6E91" w:rsidRDefault="001C511C" w:rsidP="000B02A1">
      <w:pPr>
        <w:pStyle w:val="ListParagraph"/>
        <w:numPr>
          <w:ilvl w:val="0"/>
          <w:numId w:val="22"/>
        </w:numPr>
        <w:tabs>
          <w:tab w:val="left" w:pos="720"/>
          <w:tab w:val="left" w:pos="1080"/>
          <w:tab w:val="left" w:pos="1170"/>
          <w:tab w:val="left" w:pos="1440"/>
          <w:tab w:val="left" w:pos="1800"/>
        </w:tabs>
        <w:ind w:left="1800" w:hanging="720"/>
        <w:rPr>
          <w:rFonts w:cstheme="minorHAnsi"/>
        </w:rPr>
      </w:pPr>
      <w:r>
        <w:rPr>
          <w:rFonts w:cstheme="minorHAnsi"/>
        </w:rPr>
        <w:t>3</w:t>
      </w:r>
      <w:r w:rsidR="00C41566" w:rsidRPr="007C6E91">
        <w:rPr>
          <w:rFonts w:cstheme="minorHAnsi"/>
        </w:rPr>
        <w:t xml:space="preserve"> cup chopped pecans</w:t>
      </w:r>
    </w:p>
    <w:p w14:paraId="7323D1B9" w14:textId="4954E054" w:rsidR="00F5633D" w:rsidRPr="007C6E91" w:rsidRDefault="00F5633D" w:rsidP="003C2F28">
      <w:pPr>
        <w:tabs>
          <w:tab w:val="left" w:pos="720"/>
          <w:tab w:val="left" w:pos="1080"/>
          <w:tab w:val="left" w:pos="1170"/>
          <w:tab w:val="left" w:pos="1440"/>
          <w:tab w:val="left" w:pos="1800"/>
        </w:tabs>
        <w:ind w:left="720"/>
        <w:rPr>
          <w:rFonts w:cstheme="minorHAnsi"/>
        </w:rPr>
      </w:pPr>
    </w:p>
    <w:p w14:paraId="10045338" w14:textId="77777777" w:rsidR="00343471" w:rsidRPr="007C6E91" w:rsidRDefault="00343471" w:rsidP="000B02A1">
      <w:pPr>
        <w:pStyle w:val="ListParagraph"/>
        <w:numPr>
          <w:ilvl w:val="0"/>
          <w:numId w:val="23"/>
        </w:numPr>
        <w:tabs>
          <w:tab w:val="left" w:pos="720"/>
          <w:tab w:val="left" w:pos="1080"/>
          <w:tab w:val="left" w:pos="1170"/>
          <w:tab w:val="left" w:pos="1440"/>
          <w:tab w:val="left" w:pos="1800"/>
          <w:tab w:val="left" w:pos="2070"/>
        </w:tabs>
        <w:ind w:left="1440"/>
        <w:rPr>
          <w:rFonts w:cstheme="minorHAnsi"/>
        </w:rPr>
      </w:pPr>
      <w:r w:rsidRPr="007C6E91">
        <w:rPr>
          <w:rFonts w:cstheme="minorHAnsi"/>
        </w:rPr>
        <w:lastRenderedPageBreak/>
        <w:t>Combine flour and granulated sugar in large bowl, reserving a small amount of flour for dusting baking pan</w:t>
      </w:r>
    </w:p>
    <w:p w14:paraId="45112E48" w14:textId="74CB7C82" w:rsidR="00343471" w:rsidRPr="007C6E91" w:rsidRDefault="00343471" w:rsidP="000B02A1">
      <w:pPr>
        <w:pStyle w:val="ListParagraph"/>
        <w:numPr>
          <w:ilvl w:val="0"/>
          <w:numId w:val="23"/>
        </w:numPr>
        <w:tabs>
          <w:tab w:val="left" w:pos="720"/>
          <w:tab w:val="left" w:pos="1080"/>
          <w:tab w:val="left" w:pos="1170"/>
          <w:tab w:val="left" w:pos="1440"/>
          <w:tab w:val="left" w:pos="1800"/>
          <w:tab w:val="left" w:pos="2070"/>
        </w:tabs>
        <w:ind w:left="1440"/>
        <w:rPr>
          <w:rFonts w:cstheme="minorHAnsi"/>
        </w:rPr>
      </w:pPr>
      <w:r w:rsidRPr="007C6E91">
        <w:rPr>
          <w:rFonts w:cstheme="minorHAnsi"/>
        </w:rPr>
        <w:t>In sauce pan bring 2 sticks butter, 3 tbs. cocoa powder and 1 cup coca cola to a boil. Pour liquid over flour and sugar in bowl and mix well.</w:t>
      </w:r>
    </w:p>
    <w:p w14:paraId="3F294A56" w14:textId="77777777" w:rsidR="00343471" w:rsidRPr="007C6E91" w:rsidRDefault="00343471" w:rsidP="000B02A1">
      <w:pPr>
        <w:pStyle w:val="ListParagraph"/>
        <w:numPr>
          <w:ilvl w:val="0"/>
          <w:numId w:val="23"/>
        </w:numPr>
        <w:tabs>
          <w:tab w:val="left" w:pos="720"/>
          <w:tab w:val="left" w:pos="1080"/>
          <w:tab w:val="left" w:pos="1170"/>
          <w:tab w:val="left" w:pos="1440"/>
          <w:tab w:val="left" w:pos="1800"/>
          <w:tab w:val="left" w:pos="2070"/>
        </w:tabs>
        <w:ind w:left="1440"/>
        <w:rPr>
          <w:rFonts w:cstheme="minorHAnsi"/>
        </w:rPr>
      </w:pPr>
      <w:r w:rsidRPr="007C6E91">
        <w:rPr>
          <w:rFonts w:cstheme="minorHAnsi"/>
        </w:rPr>
        <w:t>Add buttermilk, eggs, baking soda, vanilla extract and marshmallows and mix well.</w:t>
      </w:r>
    </w:p>
    <w:p w14:paraId="2E159857" w14:textId="77777777" w:rsidR="00343471" w:rsidRPr="007C6E91" w:rsidRDefault="00343471" w:rsidP="000B02A1">
      <w:pPr>
        <w:pStyle w:val="ListParagraph"/>
        <w:numPr>
          <w:ilvl w:val="0"/>
          <w:numId w:val="23"/>
        </w:numPr>
        <w:tabs>
          <w:tab w:val="left" w:pos="720"/>
          <w:tab w:val="left" w:pos="1080"/>
          <w:tab w:val="left" w:pos="1170"/>
          <w:tab w:val="left" w:pos="1440"/>
          <w:tab w:val="left" w:pos="1800"/>
          <w:tab w:val="left" w:pos="2070"/>
        </w:tabs>
        <w:ind w:left="1440"/>
        <w:rPr>
          <w:rFonts w:cstheme="minorHAnsi"/>
        </w:rPr>
      </w:pPr>
      <w:r w:rsidRPr="007C6E91">
        <w:rPr>
          <w:rFonts w:cstheme="minorHAnsi"/>
        </w:rPr>
        <w:t>Pour batter into greased and floured pan and using a trivet place in dutch oven.</w:t>
      </w:r>
    </w:p>
    <w:p w14:paraId="502ABB34" w14:textId="444485BF" w:rsidR="00343471" w:rsidRPr="007C6E91" w:rsidRDefault="00343471" w:rsidP="000B02A1">
      <w:pPr>
        <w:pStyle w:val="ListParagraph"/>
        <w:numPr>
          <w:ilvl w:val="0"/>
          <w:numId w:val="23"/>
        </w:numPr>
        <w:tabs>
          <w:tab w:val="left" w:pos="720"/>
          <w:tab w:val="left" w:pos="1080"/>
          <w:tab w:val="left" w:pos="1170"/>
          <w:tab w:val="left" w:pos="1440"/>
          <w:tab w:val="left" w:pos="1800"/>
          <w:tab w:val="left" w:pos="2070"/>
        </w:tabs>
        <w:ind w:left="1440"/>
        <w:rPr>
          <w:rFonts w:cstheme="minorHAnsi"/>
        </w:rPr>
      </w:pPr>
      <w:r w:rsidRPr="007C6E91">
        <w:rPr>
          <w:rFonts w:cstheme="minorHAnsi"/>
        </w:rPr>
        <w:t>Cook using 10 coals on the bottom and 20 on top for about 45 minutes. Cake is ready with toothpick is inserted in cake mix and comes out clean.</w:t>
      </w:r>
    </w:p>
    <w:p w14:paraId="0390EAA3" w14:textId="2286987C" w:rsidR="00343471" w:rsidRPr="007C6E91" w:rsidRDefault="00343471" w:rsidP="000B02A1">
      <w:pPr>
        <w:pStyle w:val="ListParagraph"/>
        <w:numPr>
          <w:ilvl w:val="0"/>
          <w:numId w:val="23"/>
        </w:numPr>
        <w:tabs>
          <w:tab w:val="left" w:pos="720"/>
          <w:tab w:val="left" w:pos="1080"/>
          <w:tab w:val="left" w:pos="1170"/>
          <w:tab w:val="left" w:pos="1440"/>
          <w:tab w:val="left" w:pos="1800"/>
          <w:tab w:val="left" w:pos="2070"/>
        </w:tabs>
        <w:ind w:left="1440"/>
        <w:rPr>
          <w:rFonts w:cstheme="minorHAnsi"/>
        </w:rPr>
      </w:pPr>
      <w:r w:rsidRPr="007C6E91">
        <w:rPr>
          <w:rFonts w:cstheme="minorHAnsi"/>
        </w:rPr>
        <w:t>While cake is baking, prepare icing by combining 1 stick butter, 3 tbs. cocoa powder, and ½ cup coca cola in saucepan. Heat to boiling.</w:t>
      </w:r>
    </w:p>
    <w:p w14:paraId="0244F27E" w14:textId="78546870" w:rsidR="00154B76" w:rsidRDefault="00343471" w:rsidP="000B02A1">
      <w:pPr>
        <w:pStyle w:val="ListParagraph"/>
        <w:numPr>
          <w:ilvl w:val="0"/>
          <w:numId w:val="23"/>
        </w:numPr>
        <w:tabs>
          <w:tab w:val="left" w:pos="720"/>
          <w:tab w:val="left" w:pos="1080"/>
          <w:tab w:val="left" w:pos="1170"/>
          <w:tab w:val="left" w:pos="1440"/>
          <w:tab w:val="left" w:pos="1800"/>
          <w:tab w:val="left" w:pos="2070"/>
        </w:tabs>
        <w:ind w:left="1440"/>
        <w:rPr>
          <w:rFonts w:cstheme="minorHAnsi"/>
        </w:rPr>
      </w:pPr>
      <w:r w:rsidRPr="007C6E91">
        <w:rPr>
          <w:rFonts w:cstheme="minorHAnsi"/>
        </w:rPr>
        <w:t>Remove saucepan from heat and add confectioners’ sugar and pecans and mix well. Pour hot icing over cake.</w:t>
      </w:r>
    </w:p>
    <w:p w14:paraId="59378E57" w14:textId="77777777" w:rsidR="001C511C" w:rsidRPr="001C511C" w:rsidRDefault="001C511C" w:rsidP="001C511C">
      <w:pPr>
        <w:tabs>
          <w:tab w:val="left" w:pos="720"/>
          <w:tab w:val="left" w:pos="1080"/>
          <w:tab w:val="left" w:pos="1170"/>
          <w:tab w:val="left" w:pos="1440"/>
          <w:tab w:val="left" w:pos="1800"/>
        </w:tabs>
        <w:rPr>
          <w:rFonts w:cstheme="minorHAnsi"/>
        </w:rPr>
      </w:pPr>
    </w:p>
    <w:p w14:paraId="2C56F16D" w14:textId="418BDC7F" w:rsidR="00CA3E73" w:rsidRPr="007C6E91" w:rsidRDefault="00EF3E9C" w:rsidP="000B02A1">
      <w:pPr>
        <w:pStyle w:val="Heading3"/>
        <w:numPr>
          <w:ilvl w:val="0"/>
          <w:numId w:val="24"/>
        </w:numPr>
        <w:tabs>
          <w:tab w:val="left" w:pos="720"/>
          <w:tab w:val="left" w:pos="1080"/>
          <w:tab w:val="left" w:pos="1170"/>
          <w:tab w:val="left" w:pos="1440"/>
          <w:tab w:val="left" w:pos="1800"/>
        </w:tabs>
        <w:rPr>
          <w:rFonts w:asciiTheme="minorHAnsi" w:hAnsiTheme="minorHAnsi" w:cstheme="minorHAnsi"/>
        </w:rPr>
      </w:pPr>
      <w:bookmarkStart w:id="120" w:name="_Toc52019028"/>
      <w:r w:rsidRPr="007C6E91">
        <w:rPr>
          <w:rFonts w:asciiTheme="minorHAnsi" w:hAnsiTheme="minorHAnsi" w:cstheme="minorHAnsi"/>
        </w:rPr>
        <w:t>Apple Dumpling</w:t>
      </w:r>
      <w:bookmarkEnd w:id="120"/>
    </w:p>
    <w:p w14:paraId="2D96DB2A" w14:textId="5A7BD078" w:rsidR="00EF3E9C" w:rsidRDefault="00EF3E9C" w:rsidP="00476973">
      <w:pPr>
        <w:tabs>
          <w:tab w:val="left" w:pos="720"/>
          <w:tab w:val="left" w:pos="1080"/>
          <w:tab w:val="left" w:pos="1170"/>
          <w:tab w:val="left" w:pos="1440"/>
          <w:tab w:val="left" w:pos="1800"/>
        </w:tabs>
        <w:rPr>
          <w:rFonts w:cstheme="minorHAnsi"/>
        </w:rPr>
      </w:pPr>
    </w:p>
    <w:p w14:paraId="5AF9819B" w14:textId="4558685B" w:rsidR="00E971E6" w:rsidRDefault="00E971E6" w:rsidP="00476973">
      <w:pPr>
        <w:tabs>
          <w:tab w:val="left" w:pos="720"/>
          <w:tab w:val="left" w:pos="1080"/>
          <w:tab w:val="left" w:pos="1170"/>
          <w:tab w:val="left" w:pos="1440"/>
          <w:tab w:val="left" w:pos="1800"/>
        </w:tabs>
        <w:rPr>
          <w:rFonts w:cstheme="minorHAnsi"/>
        </w:rPr>
      </w:pPr>
      <w:r>
        <w:rPr>
          <w:rFonts w:cstheme="minorHAnsi"/>
        </w:rPr>
        <w:tab/>
      </w:r>
      <w:r>
        <w:rPr>
          <w:rFonts w:cstheme="minorHAnsi"/>
        </w:rPr>
        <w:tab/>
        <w:t>Yield: 50</w:t>
      </w:r>
    </w:p>
    <w:p w14:paraId="6BA84AE4" w14:textId="4679E86A" w:rsidR="00E971E6" w:rsidRPr="007C6E91" w:rsidRDefault="00E971E6" w:rsidP="00476973">
      <w:pPr>
        <w:tabs>
          <w:tab w:val="left" w:pos="720"/>
          <w:tab w:val="left" w:pos="1080"/>
          <w:tab w:val="left" w:pos="1170"/>
          <w:tab w:val="left" w:pos="1440"/>
          <w:tab w:val="left" w:pos="1800"/>
        </w:tabs>
        <w:rPr>
          <w:rFonts w:cstheme="minorHAnsi"/>
        </w:rPr>
      </w:pPr>
      <w:r>
        <w:rPr>
          <w:rFonts w:cstheme="minorHAnsi"/>
        </w:rPr>
        <w:tab/>
      </w:r>
      <w:r>
        <w:rPr>
          <w:rFonts w:cstheme="minorHAnsi"/>
        </w:rPr>
        <w:tab/>
        <w:t>Portion: 1 cup</w:t>
      </w:r>
    </w:p>
    <w:p w14:paraId="0CF1175A" w14:textId="77777777" w:rsidR="007507FE" w:rsidRDefault="007507FE"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Pr>
          <w:rFonts w:cstheme="minorHAnsi"/>
        </w:rPr>
        <w:t>2 14” Dutch ovens</w:t>
      </w:r>
    </w:p>
    <w:p w14:paraId="07215F76" w14:textId="1A717062" w:rsidR="00D8185B" w:rsidRPr="007C6E91" w:rsidRDefault="001C511C"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Pr>
          <w:rFonts w:cstheme="minorHAnsi"/>
        </w:rPr>
        <w:t xml:space="preserve">4 ½ </w:t>
      </w:r>
      <w:r w:rsidR="00D8185B" w:rsidRPr="007C6E91">
        <w:rPr>
          <w:rFonts w:cstheme="minorHAnsi"/>
        </w:rPr>
        <w:t>cu</w:t>
      </w:r>
      <w:r>
        <w:rPr>
          <w:rFonts w:cstheme="minorHAnsi"/>
        </w:rPr>
        <w:t>p</w:t>
      </w:r>
      <w:r w:rsidR="00D8185B" w:rsidRPr="007C6E91">
        <w:rPr>
          <w:rFonts w:cstheme="minorHAnsi"/>
        </w:rPr>
        <w:t xml:space="preserve"> sugar</w:t>
      </w:r>
    </w:p>
    <w:p w14:paraId="2657EEC9" w14:textId="32E7AEF8" w:rsidR="00D8185B" w:rsidRPr="007C6E91" w:rsidRDefault="005F4C3B"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Pr>
          <w:rFonts w:cstheme="minorHAnsi"/>
        </w:rPr>
        <w:t>1 ½ lbs.</w:t>
      </w:r>
      <w:r w:rsidR="00D8185B" w:rsidRPr="007C6E91">
        <w:rPr>
          <w:rFonts w:cstheme="minorHAnsi"/>
        </w:rPr>
        <w:t xml:space="preserve"> butter</w:t>
      </w:r>
    </w:p>
    <w:p w14:paraId="16706259" w14:textId="65C2DBC0" w:rsidR="00D8185B" w:rsidRPr="007C6E91" w:rsidRDefault="00D8185B"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sidRPr="007C6E91">
        <w:rPr>
          <w:rFonts w:cstheme="minorHAnsi"/>
        </w:rPr>
        <w:t xml:space="preserve">1 </w:t>
      </w:r>
      <w:r w:rsidR="005F4C3B">
        <w:rPr>
          <w:rFonts w:cstheme="minorHAnsi"/>
        </w:rPr>
        <w:t>tbsp</w:t>
      </w:r>
      <w:r w:rsidRPr="007C6E91">
        <w:rPr>
          <w:rFonts w:cstheme="minorHAnsi"/>
        </w:rPr>
        <w:t xml:space="preserve"> vanilla</w:t>
      </w:r>
    </w:p>
    <w:p w14:paraId="7079B530" w14:textId="0ED98B13" w:rsidR="00D8185B" w:rsidRPr="007C6E91" w:rsidRDefault="005F4C3B"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Pr>
          <w:rFonts w:cstheme="minorHAnsi"/>
        </w:rPr>
        <w:t>3</w:t>
      </w:r>
      <w:r w:rsidR="00D8185B" w:rsidRPr="007C6E91">
        <w:rPr>
          <w:rFonts w:cstheme="minorHAnsi"/>
        </w:rPr>
        <w:t xml:space="preserve"> can </w:t>
      </w:r>
      <w:r>
        <w:rPr>
          <w:rFonts w:cstheme="minorHAnsi"/>
        </w:rPr>
        <w:t>m</w:t>
      </w:r>
      <w:r w:rsidR="00D8185B" w:rsidRPr="007C6E91">
        <w:rPr>
          <w:rFonts w:cstheme="minorHAnsi"/>
        </w:rPr>
        <w:t xml:space="preserve">ountain </w:t>
      </w:r>
      <w:r>
        <w:rPr>
          <w:rFonts w:cstheme="minorHAnsi"/>
        </w:rPr>
        <w:t>d</w:t>
      </w:r>
      <w:r w:rsidR="00D8185B" w:rsidRPr="007C6E91">
        <w:rPr>
          <w:rFonts w:cstheme="minorHAnsi"/>
        </w:rPr>
        <w:t>ew</w:t>
      </w:r>
    </w:p>
    <w:p w14:paraId="0828EFDF" w14:textId="37BCDC7F" w:rsidR="00D8185B" w:rsidRPr="007C6E91" w:rsidRDefault="005F4C3B"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Pr>
          <w:rFonts w:cstheme="minorHAnsi"/>
        </w:rPr>
        <w:t>6</w:t>
      </w:r>
      <w:r w:rsidR="00D8185B" w:rsidRPr="007C6E91">
        <w:rPr>
          <w:rFonts w:cstheme="minorHAnsi"/>
        </w:rPr>
        <w:t xml:space="preserve"> cans of crescent rolls</w:t>
      </w:r>
    </w:p>
    <w:p w14:paraId="2586F430" w14:textId="07AAF871" w:rsidR="00D8185B" w:rsidRPr="007C6E91" w:rsidRDefault="005F4C3B"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Pr>
          <w:rFonts w:cstheme="minorHAnsi"/>
        </w:rPr>
        <w:t>6</w:t>
      </w:r>
      <w:r w:rsidR="00D8185B" w:rsidRPr="007C6E91">
        <w:rPr>
          <w:rFonts w:cstheme="minorHAnsi"/>
        </w:rPr>
        <w:t xml:space="preserve"> Granny Smith apples</w:t>
      </w:r>
    </w:p>
    <w:p w14:paraId="573CA4EB" w14:textId="4641D7EC" w:rsidR="00EF3E9C" w:rsidRPr="007C6E91" w:rsidRDefault="00D8185B" w:rsidP="000B02A1">
      <w:pPr>
        <w:pStyle w:val="ListParagraph"/>
        <w:numPr>
          <w:ilvl w:val="0"/>
          <w:numId w:val="25"/>
        </w:numPr>
        <w:tabs>
          <w:tab w:val="left" w:pos="720"/>
          <w:tab w:val="left" w:pos="1080"/>
          <w:tab w:val="left" w:pos="1170"/>
          <w:tab w:val="left" w:pos="1440"/>
          <w:tab w:val="left" w:pos="1800"/>
        </w:tabs>
        <w:ind w:left="1800" w:hanging="720"/>
        <w:rPr>
          <w:rFonts w:cstheme="minorHAnsi"/>
        </w:rPr>
      </w:pPr>
      <w:r w:rsidRPr="007C6E91">
        <w:rPr>
          <w:rFonts w:cstheme="minorHAnsi"/>
        </w:rPr>
        <w:t>Cinnamon</w:t>
      </w:r>
    </w:p>
    <w:p w14:paraId="1726C4D7" w14:textId="625D0023" w:rsidR="00D8185B" w:rsidRPr="007C6E91" w:rsidRDefault="00D8185B" w:rsidP="008B0A4A">
      <w:pPr>
        <w:tabs>
          <w:tab w:val="left" w:pos="720"/>
          <w:tab w:val="left" w:pos="1080"/>
          <w:tab w:val="left" w:pos="1170"/>
          <w:tab w:val="left" w:pos="1440"/>
          <w:tab w:val="left" w:pos="1800"/>
        </w:tabs>
        <w:ind w:left="1440"/>
        <w:rPr>
          <w:rFonts w:cstheme="minorHAnsi"/>
        </w:rPr>
      </w:pPr>
    </w:p>
    <w:p w14:paraId="70FCA73F" w14:textId="77777777" w:rsidR="001328CE" w:rsidRPr="007C6E91" w:rsidRDefault="001328CE" w:rsidP="000B02A1">
      <w:pPr>
        <w:pStyle w:val="ListParagraph"/>
        <w:numPr>
          <w:ilvl w:val="1"/>
          <w:numId w:val="26"/>
        </w:numPr>
        <w:tabs>
          <w:tab w:val="left" w:pos="720"/>
          <w:tab w:val="left" w:pos="1080"/>
          <w:tab w:val="left" w:pos="1170"/>
          <w:tab w:val="left" w:pos="1440"/>
          <w:tab w:val="left" w:pos="1800"/>
        </w:tabs>
        <w:ind w:left="1800" w:hanging="720"/>
        <w:rPr>
          <w:rFonts w:cstheme="minorHAnsi"/>
        </w:rPr>
      </w:pPr>
      <w:r w:rsidRPr="007C6E91">
        <w:rPr>
          <w:rFonts w:cstheme="minorHAnsi"/>
        </w:rPr>
        <w:t>Peel and core apples and wrap each apple slice in a crescent roll.</w:t>
      </w:r>
    </w:p>
    <w:p w14:paraId="27A91400" w14:textId="32A70103" w:rsidR="001328CE" w:rsidRPr="007C6E91" w:rsidRDefault="001328CE" w:rsidP="000B02A1">
      <w:pPr>
        <w:pStyle w:val="ListParagraph"/>
        <w:numPr>
          <w:ilvl w:val="1"/>
          <w:numId w:val="26"/>
        </w:numPr>
        <w:tabs>
          <w:tab w:val="left" w:pos="720"/>
          <w:tab w:val="left" w:pos="1080"/>
          <w:tab w:val="left" w:pos="1170"/>
          <w:tab w:val="left" w:pos="1440"/>
          <w:tab w:val="left" w:pos="1800"/>
        </w:tabs>
        <w:ind w:left="1800" w:hanging="720"/>
        <w:rPr>
          <w:rFonts w:cstheme="minorHAnsi"/>
        </w:rPr>
      </w:pPr>
      <w:r w:rsidRPr="007C6E91">
        <w:rPr>
          <w:rFonts w:cstheme="minorHAnsi"/>
        </w:rPr>
        <w:t xml:space="preserve">Place all </w:t>
      </w:r>
      <w:r w:rsidR="007507FE">
        <w:rPr>
          <w:rFonts w:cstheme="minorHAnsi"/>
        </w:rPr>
        <w:t>D</w:t>
      </w:r>
      <w:r w:rsidRPr="007C6E91">
        <w:rPr>
          <w:rFonts w:cstheme="minorHAnsi"/>
        </w:rPr>
        <w:t>utch oven.</w:t>
      </w:r>
    </w:p>
    <w:p w14:paraId="1C70FE12" w14:textId="77777777" w:rsidR="001328CE" w:rsidRPr="007C6E91" w:rsidRDefault="001328CE" w:rsidP="000B02A1">
      <w:pPr>
        <w:pStyle w:val="ListParagraph"/>
        <w:numPr>
          <w:ilvl w:val="1"/>
          <w:numId w:val="26"/>
        </w:numPr>
        <w:tabs>
          <w:tab w:val="left" w:pos="720"/>
          <w:tab w:val="left" w:pos="1080"/>
          <w:tab w:val="left" w:pos="1170"/>
          <w:tab w:val="left" w:pos="1440"/>
          <w:tab w:val="left" w:pos="1800"/>
        </w:tabs>
        <w:ind w:left="1800" w:hanging="720"/>
        <w:rPr>
          <w:rFonts w:cstheme="minorHAnsi"/>
        </w:rPr>
      </w:pPr>
      <w:r w:rsidRPr="007C6E91">
        <w:rPr>
          <w:rFonts w:cstheme="minorHAnsi"/>
        </w:rPr>
        <w:t>Melt butter, add sugar and vanilla and mix well.</w:t>
      </w:r>
    </w:p>
    <w:p w14:paraId="35CFC99D" w14:textId="27CBDF59" w:rsidR="001328CE" w:rsidRPr="007C6E91" w:rsidRDefault="001328CE" w:rsidP="000B02A1">
      <w:pPr>
        <w:pStyle w:val="ListParagraph"/>
        <w:numPr>
          <w:ilvl w:val="1"/>
          <w:numId w:val="26"/>
        </w:numPr>
        <w:tabs>
          <w:tab w:val="left" w:pos="720"/>
          <w:tab w:val="left" w:pos="1080"/>
          <w:tab w:val="left" w:pos="1170"/>
          <w:tab w:val="left" w:pos="1440"/>
          <w:tab w:val="left" w:pos="1800"/>
        </w:tabs>
        <w:ind w:left="1800" w:hanging="720"/>
        <w:rPr>
          <w:rFonts w:cstheme="minorHAnsi"/>
        </w:rPr>
      </w:pPr>
      <w:r w:rsidRPr="007C6E91">
        <w:rPr>
          <w:rFonts w:cstheme="minorHAnsi"/>
        </w:rPr>
        <w:t xml:space="preserve">Pour mixture over apples/rolls in </w:t>
      </w:r>
      <w:r w:rsidR="007507FE" w:rsidRPr="007C6E91">
        <w:rPr>
          <w:rFonts w:cstheme="minorHAnsi"/>
        </w:rPr>
        <w:t>Dutch</w:t>
      </w:r>
      <w:r w:rsidRPr="007C6E91">
        <w:rPr>
          <w:rFonts w:cstheme="minorHAnsi"/>
        </w:rPr>
        <w:t xml:space="preserve"> oven.</w:t>
      </w:r>
    </w:p>
    <w:p w14:paraId="7F76540A" w14:textId="62AA385E" w:rsidR="001328CE" w:rsidRPr="007C6E91" w:rsidRDefault="001328CE" w:rsidP="000B02A1">
      <w:pPr>
        <w:pStyle w:val="ListParagraph"/>
        <w:numPr>
          <w:ilvl w:val="1"/>
          <w:numId w:val="26"/>
        </w:numPr>
        <w:tabs>
          <w:tab w:val="left" w:pos="720"/>
          <w:tab w:val="left" w:pos="1080"/>
          <w:tab w:val="left" w:pos="1170"/>
          <w:tab w:val="left" w:pos="1440"/>
        </w:tabs>
        <w:ind w:left="1440"/>
        <w:rPr>
          <w:rFonts w:cstheme="minorHAnsi"/>
        </w:rPr>
      </w:pPr>
      <w:r w:rsidRPr="007C6E91">
        <w:rPr>
          <w:rFonts w:cstheme="minorHAnsi"/>
        </w:rPr>
        <w:t xml:space="preserve">Pour ½ can of Mountain Dew in the </w:t>
      </w:r>
      <w:r w:rsidR="007507FE" w:rsidRPr="007C6E91">
        <w:rPr>
          <w:rFonts w:cstheme="minorHAnsi"/>
        </w:rPr>
        <w:t>Dutch</w:t>
      </w:r>
      <w:r w:rsidRPr="007C6E91">
        <w:rPr>
          <w:rFonts w:cstheme="minorHAnsi"/>
        </w:rPr>
        <w:t xml:space="preserve"> oven and sprinkle cinnamon over the</w:t>
      </w:r>
      <w:r w:rsidR="007507FE">
        <w:rPr>
          <w:rFonts w:cstheme="minorHAnsi"/>
        </w:rPr>
        <w:t xml:space="preserve"> a</w:t>
      </w:r>
      <w:r w:rsidRPr="007C6E91">
        <w:rPr>
          <w:rFonts w:cstheme="minorHAnsi"/>
        </w:rPr>
        <w:t>pples/rolls</w:t>
      </w:r>
    </w:p>
    <w:p w14:paraId="24DB3A33" w14:textId="4E9C73F4" w:rsidR="001328CE" w:rsidRPr="007C6E91" w:rsidRDefault="001F21FE" w:rsidP="000B02A1">
      <w:pPr>
        <w:pStyle w:val="ListParagraph"/>
        <w:numPr>
          <w:ilvl w:val="1"/>
          <w:numId w:val="26"/>
        </w:numPr>
        <w:tabs>
          <w:tab w:val="left" w:pos="720"/>
          <w:tab w:val="left" w:pos="1080"/>
          <w:tab w:val="left" w:pos="1170"/>
          <w:tab w:val="left" w:pos="1440"/>
          <w:tab w:val="left" w:pos="1800"/>
        </w:tabs>
        <w:ind w:left="1800" w:hanging="720"/>
        <w:rPr>
          <w:rFonts w:cstheme="minorHAnsi"/>
        </w:rPr>
      </w:pPr>
      <w:r w:rsidRPr="00D80750">
        <w:rPr>
          <w:rFonts w:cstheme="minorHAnsi"/>
        </w:rPr>
        <w:t xml:space="preserve">Use </w:t>
      </w:r>
      <w:r>
        <w:rPr>
          <w:rFonts w:cstheme="minorHAnsi"/>
        </w:rPr>
        <w:t>8</w:t>
      </w:r>
      <w:r w:rsidRPr="00D80750">
        <w:rPr>
          <w:rFonts w:cstheme="minorHAnsi"/>
        </w:rPr>
        <w:t xml:space="preserve"> to </w:t>
      </w:r>
      <w:r>
        <w:rPr>
          <w:rFonts w:cstheme="minorHAnsi"/>
        </w:rPr>
        <w:t>10</w:t>
      </w:r>
      <w:r w:rsidRPr="00D80750">
        <w:rPr>
          <w:rFonts w:cstheme="minorHAnsi"/>
        </w:rPr>
        <w:t xml:space="preserve"> coals on the bottom and </w:t>
      </w:r>
      <w:r>
        <w:rPr>
          <w:rFonts w:cstheme="minorHAnsi"/>
        </w:rPr>
        <w:t>18</w:t>
      </w:r>
      <w:r w:rsidRPr="00D80750">
        <w:rPr>
          <w:rFonts w:cstheme="minorHAnsi"/>
        </w:rPr>
        <w:t xml:space="preserve"> to </w:t>
      </w:r>
      <w:r>
        <w:rPr>
          <w:rFonts w:cstheme="minorHAnsi"/>
        </w:rPr>
        <w:t>20</w:t>
      </w:r>
      <w:r w:rsidRPr="00D80750">
        <w:rPr>
          <w:rFonts w:cstheme="minorHAnsi"/>
        </w:rPr>
        <w:t xml:space="preserve"> on the top. </w:t>
      </w:r>
      <w:r>
        <w:rPr>
          <w:rFonts w:cstheme="minorHAnsi"/>
        </w:rPr>
        <w:t>Bake</w:t>
      </w:r>
      <w:r w:rsidR="001328CE" w:rsidRPr="007C6E91">
        <w:rPr>
          <w:rFonts w:cstheme="minorHAnsi"/>
        </w:rPr>
        <w:t xml:space="preserve"> for 45 minutes.</w:t>
      </w:r>
    </w:p>
    <w:p w14:paraId="6B4806F2" w14:textId="24D7508E" w:rsidR="003F741C" w:rsidRPr="007C6E91" w:rsidRDefault="003F741C" w:rsidP="00476973">
      <w:pPr>
        <w:pStyle w:val="Heading2"/>
        <w:tabs>
          <w:tab w:val="left" w:pos="720"/>
          <w:tab w:val="left" w:pos="1080"/>
          <w:tab w:val="left" w:pos="1170"/>
          <w:tab w:val="left" w:pos="1440"/>
          <w:tab w:val="left" w:pos="1800"/>
        </w:tabs>
        <w:rPr>
          <w:rFonts w:asciiTheme="minorHAnsi" w:hAnsiTheme="minorHAnsi" w:cstheme="minorHAnsi"/>
        </w:rPr>
      </w:pPr>
      <w:bookmarkStart w:id="121" w:name="_Toc52019029"/>
      <w:r w:rsidRPr="007C6E91">
        <w:rPr>
          <w:rFonts w:asciiTheme="minorHAnsi" w:hAnsiTheme="minorHAnsi" w:cstheme="minorHAnsi"/>
        </w:rPr>
        <w:t>Snacks</w:t>
      </w:r>
      <w:bookmarkEnd w:id="121"/>
    </w:p>
    <w:p w14:paraId="410766A1" w14:textId="449E8A4C" w:rsidR="003F741C" w:rsidRDefault="00C31446" w:rsidP="000B02A1">
      <w:pPr>
        <w:pStyle w:val="Heading3"/>
        <w:numPr>
          <w:ilvl w:val="0"/>
          <w:numId w:val="15"/>
        </w:numPr>
        <w:tabs>
          <w:tab w:val="left" w:pos="720"/>
          <w:tab w:val="left" w:pos="1080"/>
          <w:tab w:val="left" w:pos="1170"/>
          <w:tab w:val="left" w:pos="1440"/>
          <w:tab w:val="left" w:pos="1800"/>
        </w:tabs>
        <w:rPr>
          <w:rFonts w:asciiTheme="minorHAnsi" w:hAnsiTheme="minorHAnsi" w:cstheme="minorHAnsi"/>
        </w:rPr>
      </w:pPr>
      <w:bookmarkStart w:id="122" w:name="_Toc52019030"/>
      <w:r w:rsidRPr="007C6E91">
        <w:rPr>
          <w:rFonts w:asciiTheme="minorHAnsi" w:hAnsiTheme="minorHAnsi" w:cstheme="minorHAnsi"/>
        </w:rPr>
        <w:t>Trail Mix</w:t>
      </w:r>
      <w:bookmarkEnd w:id="122"/>
    </w:p>
    <w:p w14:paraId="112C6FB6" w14:textId="70C65462" w:rsidR="00B95AFF" w:rsidRDefault="00B95AFF" w:rsidP="00B95AFF"/>
    <w:p w14:paraId="03A02772" w14:textId="25DE23BF" w:rsidR="00B95AFF" w:rsidRPr="00B95AFF" w:rsidRDefault="00B95AFF" w:rsidP="003C2F28">
      <w:pPr>
        <w:ind w:left="1440"/>
      </w:pPr>
      <w:r>
        <w:t>Yield 8 Bags</w:t>
      </w:r>
    </w:p>
    <w:p w14:paraId="51C1F24D" w14:textId="77777777" w:rsidR="00841AB9" w:rsidRPr="00841AB9" w:rsidRDefault="00841AB9" w:rsidP="003C2F28">
      <w:pPr>
        <w:ind w:left="360"/>
      </w:pPr>
    </w:p>
    <w:p w14:paraId="2C05CF0C" w14:textId="77777777" w:rsidR="001B3CE7" w:rsidRDefault="00446167" w:rsidP="000B02A1">
      <w:pPr>
        <w:pStyle w:val="ListParagraph"/>
        <w:numPr>
          <w:ilvl w:val="0"/>
          <w:numId w:val="133"/>
        </w:numPr>
        <w:tabs>
          <w:tab w:val="left" w:pos="720"/>
          <w:tab w:val="left" w:pos="1080"/>
          <w:tab w:val="left" w:pos="1170"/>
          <w:tab w:val="left" w:pos="1440"/>
          <w:tab w:val="left" w:pos="1800"/>
        </w:tabs>
        <w:ind w:left="1800"/>
        <w:rPr>
          <w:rFonts w:cstheme="minorHAnsi"/>
        </w:rPr>
      </w:pPr>
      <w:r w:rsidRPr="001B3CE7">
        <w:rPr>
          <w:rFonts w:cstheme="minorHAnsi"/>
        </w:rPr>
        <w:lastRenderedPageBreak/>
        <w:t xml:space="preserve">1 </w:t>
      </w:r>
      <w:r w:rsidR="0007503C" w:rsidRPr="001B3CE7">
        <w:rPr>
          <w:rFonts w:cstheme="minorHAnsi"/>
        </w:rPr>
        <w:t>b</w:t>
      </w:r>
      <w:r w:rsidRPr="001B3CE7">
        <w:rPr>
          <w:rFonts w:cstheme="minorHAnsi"/>
        </w:rPr>
        <w:t xml:space="preserve">ag of Chex </w:t>
      </w:r>
      <w:r w:rsidR="008757EC" w:rsidRPr="001B3CE7">
        <w:rPr>
          <w:rFonts w:cstheme="minorHAnsi"/>
        </w:rPr>
        <w:t>Mix</w:t>
      </w:r>
    </w:p>
    <w:p w14:paraId="2EB380DD" w14:textId="77777777" w:rsidR="00841AB9" w:rsidRDefault="00FC6609" w:rsidP="000B02A1">
      <w:pPr>
        <w:pStyle w:val="ListParagraph"/>
        <w:numPr>
          <w:ilvl w:val="0"/>
          <w:numId w:val="133"/>
        </w:numPr>
        <w:tabs>
          <w:tab w:val="left" w:pos="720"/>
          <w:tab w:val="left" w:pos="1080"/>
          <w:tab w:val="left" w:pos="1170"/>
          <w:tab w:val="left" w:pos="1440"/>
          <w:tab w:val="left" w:pos="1800"/>
        </w:tabs>
        <w:ind w:left="1800"/>
        <w:rPr>
          <w:rFonts w:cstheme="minorHAnsi"/>
        </w:rPr>
      </w:pPr>
      <w:r w:rsidRPr="001B3CE7">
        <w:rPr>
          <w:rFonts w:cstheme="minorHAnsi"/>
        </w:rPr>
        <w:t xml:space="preserve">1 </w:t>
      </w:r>
      <w:r w:rsidR="0007503C" w:rsidRPr="001B3CE7">
        <w:rPr>
          <w:rFonts w:cstheme="minorHAnsi"/>
        </w:rPr>
        <w:t>b</w:t>
      </w:r>
      <w:r w:rsidRPr="001B3CE7">
        <w:rPr>
          <w:rFonts w:cstheme="minorHAnsi"/>
        </w:rPr>
        <w:t xml:space="preserve">ag of </w:t>
      </w:r>
      <w:r w:rsidR="0007503C" w:rsidRPr="001B3CE7">
        <w:rPr>
          <w:rFonts w:cstheme="minorHAnsi"/>
        </w:rPr>
        <w:t>p</w:t>
      </w:r>
      <w:r w:rsidRPr="001B3CE7">
        <w:rPr>
          <w:rFonts w:cstheme="minorHAnsi"/>
        </w:rPr>
        <w:t xml:space="preserve">ub or </w:t>
      </w:r>
      <w:r w:rsidR="0007503C" w:rsidRPr="001B3CE7">
        <w:rPr>
          <w:rFonts w:cstheme="minorHAnsi"/>
        </w:rPr>
        <w:t>b</w:t>
      </w:r>
      <w:r w:rsidRPr="001B3CE7">
        <w:rPr>
          <w:rFonts w:cstheme="minorHAnsi"/>
        </w:rPr>
        <w:t xml:space="preserve">ar </w:t>
      </w:r>
      <w:r w:rsidR="0007503C" w:rsidRPr="001B3CE7">
        <w:rPr>
          <w:rFonts w:cstheme="minorHAnsi"/>
        </w:rPr>
        <w:t>m</w:t>
      </w:r>
      <w:r w:rsidRPr="001B3CE7">
        <w:rPr>
          <w:rFonts w:cstheme="minorHAnsi"/>
        </w:rPr>
        <w:t>ix</w:t>
      </w:r>
    </w:p>
    <w:p w14:paraId="2C40E7F2" w14:textId="77777777" w:rsidR="00841AB9" w:rsidRDefault="0007503C" w:rsidP="000B02A1">
      <w:pPr>
        <w:pStyle w:val="ListParagraph"/>
        <w:numPr>
          <w:ilvl w:val="0"/>
          <w:numId w:val="133"/>
        </w:numPr>
        <w:tabs>
          <w:tab w:val="left" w:pos="720"/>
          <w:tab w:val="left" w:pos="1080"/>
          <w:tab w:val="left" w:pos="1170"/>
          <w:tab w:val="left" w:pos="1440"/>
          <w:tab w:val="left" w:pos="1800"/>
        </w:tabs>
        <w:ind w:left="1800"/>
        <w:rPr>
          <w:rFonts w:cstheme="minorHAnsi"/>
        </w:rPr>
      </w:pPr>
      <w:r w:rsidRPr="001B3CE7">
        <w:rPr>
          <w:rFonts w:cstheme="minorHAnsi"/>
        </w:rPr>
        <w:t>1 can of peanuts</w:t>
      </w:r>
    </w:p>
    <w:p w14:paraId="637B41E6" w14:textId="77777777" w:rsidR="00841AB9" w:rsidRDefault="0007503C" w:rsidP="000B02A1">
      <w:pPr>
        <w:pStyle w:val="ListParagraph"/>
        <w:numPr>
          <w:ilvl w:val="0"/>
          <w:numId w:val="133"/>
        </w:numPr>
        <w:tabs>
          <w:tab w:val="left" w:pos="720"/>
          <w:tab w:val="left" w:pos="1080"/>
          <w:tab w:val="left" w:pos="1170"/>
          <w:tab w:val="left" w:pos="1440"/>
          <w:tab w:val="left" w:pos="1800"/>
        </w:tabs>
        <w:ind w:left="1800"/>
        <w:rPr>
          <w:rFonts w:cstheme="minorHAnsi"/>
        </w:rPr>
      </w:pPr>
      <w:r w:rsidRPr="001B3CE7">
        <w:rPr>
          <w:rFonts w:cstheme="minorHAnsi"/>
        </w:rPr>
        <w:t>1 can of cashews</w:t>
      </w:r>
    </w:p>
    <w:p w14:paraId="75F67EB3" w14:textId="77777777" w:rsidR="00841AB9" w:rsidRDefault="003359D3" w:rsidP="000B02A1">
      <w:pPr>
        <w:pStyle w:val="ListParagraph"/>
        <w:numPr>
          <w:ilvl w:val="0"/>
          <w:numId w:val="133"/>
        </w:numPr>
        <w:tabs>
          <w:tab w:val="left" w:pos="720"/>
          <w:tab w:val="left" w:pos="1080"/>
          <w:tab w:val="left" w:pos="1170"/>
          <w:tab w:val="left" w:pos="1440"/>
          <w:tab w:val="left" w:pos="1800"/>
        </w:tabs>
        <w:ind w:left="1800"/>
        <w:rPr>
          <w:rFonts w:cstheme="minorHAnsi"/>
        </w:rPr>
      </w:pPr>
      <w:r w:rsidRPr="00841AB9">
        <w:rPr>
          <w:rFonts w:cstheme="minorHAnsi"/>
        </w:rPr>
        <w:t>1 bag of dark chocolate chips</w:t>
      </w:r>
    </w:p>
    <w:p w14:paraId="449310E9" w14:textId="77777777" w:rsidR="00841AB9" w:rsidRDefault="003359D3" w:rsidP="000B02A1">
      <w:pPr>
        <w:pStyle w:val="ListParagraph"/>
        <w:numPr>
          <w:ilvl w:val="0"/>
          <w:numId w:val="133"/>
        </w:numPr>
        <w:tabs>
          <w:tab w:val="left" w:pos="720"/>
          <w:tab w:val="left" w:pos="1080"/>
          <w:tab w:val="left" w:pos="1170"/>
          <w:tab w:val="left" w:pos="1440"/>
          <w:tab w:val="left" w:pos="1800"/>
        </w:tabs>
        <w:ind w:left="1800"/>
        <w:rPr>
          <w:rFonts w:cstheme="minorHAnsi"/>
        </w:rPr>
      </w:pPr>
      <w:r w:rsidRPr="00841AB9">
        <w:rPr>
          <w:rFonts w:cstheme="minorHAnsi"/>
        </w:rPr>
        <w:t>1 ba</w:t>
      </w:r>
      <w:r w:rsidR="00A64EDF" w:rsidRPr="00841AB9">
        <w:rPr>
          <w:rFonts w:cstheme="minorHAnsi"/>
        </w:rPr>
        <w:t>g</w:t>
      </w:r>
      <w:r w:rsidRPr="00841AB9">
        <w:rPr>
          <w:rFonts w:cstheme="minorHAnsi"/>
        </w:rPr>
        <w:t xml:space="preserve"> of </w:t>
      </w:r>
      <w:r w:rsidR="00A64EDF" w:rsidRPr="00841AB9">
        <w:rPr>
          <w:rFonts w:cstheme="minorHAnsi"/>
        </w:rPr>
        <w:t>dried pineapple</w:t>
      </w:r>
    </w:p>
    <w:p w14:paraId="174E2760" w14:textId="7C6B89D1" w:rsidR="00446167" w:rsidRPr="00841AB9" w:rsidRDefault="00A64EDF" w:rsidP="000B02A1">
      <w:pPr>
        <w:pStyle w:val="ListParagraph"/>
        <w:numPr>
          <w:ilvl w:val="0"/>
          <w:numId w:val="133"/>
        </w:numPr>
        <w:tabs>
          <w:tab w:val="left" w:pos="720"/>
          <w:tab w:val="left" w:pos="1080"/>
          <w:tab w:val="left" w:pos="1170"/>
          <w:tab w:val="left" w:pos="1440"/>
          <w:tab w:val="left" w:pos="1800"/>
        </w:tabs>
        <w:ind w:left="1800"/>
        <w:rPr>
          <w:rFonts w:cstheme="minorHAnsi"/>
        </w:rPr>
      </w:pPr>
      <w:r w:rsidRPr="00841AB9">
        <w:rPr>
          <w:rFonts w:cstheme="minorHAnsi"/>
        </w:rPr>
        <w:t>1 bag of dried banana</w:t>
      </w:r>
    </w:p>
    <w:p w14:paraId="7DDED85D" w14:textId="58FC8965" w:rsidR="00A64EDF" w:rsidRPr="007C6E91" w:rsidRDefault="00A64EDF" w:rsidP="003C2F28">
      <w:pPr>
        <w:tabs>
          <w:tab w:val="left" w:pos="720"/>
          <w:tab w:val="left" w:pos="1080"/>
          <w:tab w:val="left" w:pos="1170"/>
          <w:tab w:val="left" w:pos="1440"/>
          <w:tab w:val="left" w:pos="1800"/>
        </w:tabs>
        <w:ind w:left="1080"/>
        <w:rPr>
          <w:rFonts w:cstheme="minorHAnsi"/>
        </w:rPr>
      </w:pPr>
    </w:p>
    <w:p w14:paraId="40602696" w14:textId="3411EBF8" w:rsidR="00A64EDF" w:rsidRDefault="00A64EDF" w:rsidP="000B02A1">
      <w:pPr>
        <w:pStyle w:val="ListParagraph"/>
        <w:numPr>
          <w:ilvl w:val="0"/>
          <w:numId w:val="134"/>
        </w:numPr>
        <w:tabs>
          <w:tab w:val="left" w:pos="720"/>
          <w:tab w:val="left" w:pos="1080"/>
          <w:tab w:val="left" w:pos="1170"/>
          <w:tab w:val="left" w:pos="1440"/>
          <w:tab w:val="left" w:pos="1800"/>
        </w:tabs>
        <w:ind w:left="1890"/>
        <w:rPr>
          <w:rFonts w:cstheme="minorHAnsi"/>
        </w:rPr>
      </w:pPr>
      <w:r w:rsidRPr="00841AB9">
        <w:rPr>
          <w:rFonts w:cstheme="minorHAnsi"/>
        </w:rPr>
        <w:t>Combine</w:t>
      </w:r>
      <w:r w:rsidR="00C84F1B" w:rsidRPr="00841AB9">
        <w:rPr>
          <w:rFonts w:cstheme="minorHAnsi"/>
        </w:rPr>
        <w:t xml:space="preserve"> all ingredients in a large bowl. Portion into small </w:t>
      </w:r>
      <w:r w:rsidR="006F14F8" w:rsidRPr="00841AB9">
        <w:rPr>
          <w:rFonts w:cstheme="minorHAnsi"/>
        </w:rPr>
        <w:t>sandwich size Ziplock bags</w:t>
      </w:r>
    </w:p>
    <w:p w14:paraId="2E9648A2" w14:textId="77777777" w:rsidR="00841AB9" w:rsidRPr="00841AB9" w:rsidRDefault="00841AB9" w:rsidP="00841AB9">
      <w:pPr>
        <w:tabs>
          <w:tab w:val="left" w:pos="720"/>
          <w:tab w:val="left" w:pos="1080"/>
          <w:tab w:val="left" w:pos="1170"/>
          <w:tab w:val="left" w:pos="1440"/>
          <w:tab w:val="left" w:pos="1800"/>
        </w:tabs>
        <w:rPr>
          <w:rFonts w:cstheme="minorHAnsi"/>
        </w:rPr>
      </w:pPr>
    </w:p>
    <w:p w14:paraId="77F71EC5" w14:textId="11737EED" w:rsidR="00C31446" w:rsidRDefault="00C31446" w:rsidP="000B02A1">
      <w:pPr>
        <w:pStyle w:val="Heading3"/>
        <w:numPr>
          <w:ilvl w:val="0"/>
          <w:numId w:val="15"/>
        </w:numPr>
        <w:tabs>
          <w:tab w:val="left" w:pos="720"/>
          <w:tab w:val="left" w:pos="1080"/>
          <w:tab w:val="left" w:pos="1170"/>
          <w:tab w:val="left" w:pos="1440"/>
          <w:tab w:val="left" w:pos="1800"/>
        </w:tabs>
        <w:rPr>
          <w:rFonts w:asciiTheme="minorHAnsi" w:hAnsiTheme="minorHAnsi" w:cstheme="minorHAnsi"/>
        </w:rPr>
      </w:pPr>
      <w:bookmarkStart w:id="123" w:name="_Toc52019031"/>
      <w:r w:rsidRPr="007C6E91">
        <w:rPr>
          <w:rFonts w:asciiTheme="minorHAnsi" w:hAnsiTheme="minorHAnsi" w:cstheme="minorHAnsi"/>
        </w:rPr>
        <w:t>Back</w:t>
      </w:r>
      <w:r w:rsidR="000B29E4" w:rsidRPr="007C6E91">
        <w:rPr>
          <w:rFonts w:asciiTheme="minorHAnsi" w:hAnsiTheme="minorHAnsi" w:cstheme="minorHAnsi"/>
        </w:rPr>
        <w:t>pack Bars</w:t>
      </w:r>
      <w:bookmarkEnd w:id="123"/>
    </w:p>
    <w:p w14:paraId="16D8F7CF" w14:textId="553AA278" w:rsidR="00841AB9" w:rsidRDefault="00841AB9" w:rsidP="00841AB9"/>
    <w:p w14:paraId="4577AC5C" w14:textId="5D4C003D" w:rsidR="00ED13A8" w:rsidRDefault="00ED13A8" w:rsidP="00ED13A8">
      <w:pPr>
        <w:ind w:left="1080"/>
      </w:pPr>
      <w:r>
        <w:t>Yield: 15</w:t>
      </w:r>
    </w:p>
    <w:p w14:paraId="47B20B43" w14:textId="233F02ED" w:rsidR="00ED13A8" w:rsidRPr="00841AB9" w:rsidRDefault="00ED13A8" w:rsidP="00ED13A8">
      <w:pPr>
        <w:ind w:left="1080"/>
      </w:pPr>
      <w:r>
        <w:t>Portion: 1</w:t>
      </w:r>
    </w:p>
    <w:p w14:paraId="64DA78F9" w14:textId="77777777" w:rsidR="001F21FE" w:rsidRDefault="000B29E4"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 xml:space="preserve">1 cup butter </w:t>
      </w:r>
    </w:p>
    <w:p w14:paraId="4FE5FB29" w14:textId="77777777" w:rsidR="001F21FE" w:rsidRDefault="000B29E4"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 xml:space="preserve">1 1/2 cups brown </w:t>
      </w:r>
    </w:p>
    <w:p w14:paraId="17DE337E" w14:textId="77777777" w:rsidR="001F21FE" w:rsidRDefault="000B29E4"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 xml:space="preserve">1 cup quick cooking oats </w:t>
      </w:r>
    </w:p>
    <w:p w14:paraId="0452D014" w14:textId="77777777" w:rsidR="001F21FE" w:rsidRDefault="000B29E4"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 xml:space="preserve">1 cup whole wheat flour </w:t>
      </w:r>
    </w:p>
    <w:p w14:paraId="739AE1B6" w14:textId="77777777" w:rsidR="001F21FE" w:rsidRDefault="000B29E4"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 xml:space="preserve">1 cup white flour </w:t>
      </w:r>
    </w:p>
    <w:p w14:paraId="40BEBC1D" w14:textId="77777777" w:rsidR="001F21FE" w:rsidRDefault="000B29E4"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 xml:space="preserve">1/2 cup wheat germ </w:t>
      </w:r>
    </w:p>
    <w:p w14:paraId="2631BB37" w14:textId="77777777" w:rsidR="001F21FE" w:rsidRDefault="000B29E4"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4 teaspoons grated orange peel</w:t>
      </w:r>
    </w:p>
    <w:p w14:paraId="7125058C" w14:textId="77777777" w:rsidR="001F21FE" w:rsidRDefault="00996165"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4 eggs -- lightly beaten</w:t>
      </w:r>
    </w:p>
    <w:p w14:paraId="3CBF8340" w14:textId="77777777" w:rsidR="001F21FE" w:rsidRDefault="00306357"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2 cups whole almonds</w:t>
      </w:r>
    </w:p>
    <w:p w14:paraId="6A1F8294" w14:textId="77777777" w:rsidR="001F21FE" w:rsidRDefault="00306357"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1 cup chocolate chips</w:t>
      </w:r>
    </w:p>
    <w:p w14:paraId="204CDCD0" w14:textId="77777777" w:rsidR="001F21FE" w:rsidRDefault="00306357"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1/2 cup chopped dates</w:t>
      </w:r>
    </w:p>
    <w:p w14:paraId="51CA13DB" w14:textId="77777777" w:rsidR="001F21FE" w:rsidRDefault="00306357"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1/2 cup chopped dried apricots</w:t>
      </w:r>
    </w:p>
    <w:p w14:paraId="5A72B9FE" w14:textId="3E1BF671" w:rsidR="00306357" w:rsidRDefault="00306357" w:rsidP="000B02A1">
      <w:pPr>
        <w:pStyle w:val="ListParagraph"/>
        <w:numPr>
          <w:ilvl w:val="0"/>
          <w:numId w:val="135"/>
        </w:numPr>
        <w:tabs>
          <w:tab w:val="left" w:pos="720"/>
          <w:tab w:val="left" w:pos="1080"/>
          <w:tab w:val="left" w:pos="1170"/>
          <w:tab w:val="left" w:pos="1440"/>
          <w:tab w:val="left" w:pos="1800"/>
        </w:tabs>
        <w:ind w:hanging="720"/>
        <w:rPr>
          <w:rFonts w:cstheme="minorHAnsi"/>
        </w:rPr>
      </w:pPr>
      <w:r w:rsidRPr="003C2F28">
        <w:rPr>
          <w:rFonts w:cstheme="minorHAnsi"/>
        </w:rPr>
        <w:t>1/2 cup shredded coconut</w:t>
      </w:r>
    </w:p>
    <w:p w14:paraId="031AA3EB" w14:textId="77777777" w:rsidR="008B0A4A" w:rsidRPr="008B0A4A" w:rsidRDefault="008B0A4A" w:rsidP="00ED13A8">
      <w:pPr>
        <w:tabs>
          <w:tab w:val="left" w:pos="720"/>
          <w:tab w:val="left" w:pos="1080"/>
          <w:tab w:val="left" w:pos="1170"/>
          <w:tab w:val="left" w:pos="1440"/>
          <w:tab w:val="left" w:pos="1800"/>
        </w:tabs>
        <w:ind w:hanging="720"/>
        <w:rPr>
          <w:rFonts w:cstheme="minorHAnsi"/>
        </w:rPr>
      </w:pPr>
    </w:p>
    <w:p w14:paraId="7862ABB9" w14:textId="6A883E03" w:rsidR="0063211D" w:rsidRPr="003C2F28" w:rsidRDefault="0063211D" w:rsidP="000B02A1">
      <w:pPr>
        <w:pStyle w:val="ListParagraph"/>
        <w:numPr>
          <w:ilvl w:val="0"/>
          <w:numId w:val="165"/>
        </w:numPr>
        <w:tabs>
          <w:tab w:val="left" w:pos="720"/>
          <w:tab w:val="left" w:pos="1080"/>
          <w:tab w:val="left" w:pos="1170"/>
          <w:tab w:val="left" w:pos="1440"/>
          <w:tab w:val="left" w:pos="1800"/>
        </w:tabs>
        <w:ind w:hanging="720"/>
        <w:rPr>
          <w:rFonts w:cstheme="minorHAnsi"/>
        </w:rPr>
      </w:pPr>
      <w:r w:rsidRPr="003C2F28">
        <w:rPr>
          <w:rFonts w:cstheme="minorHAnsi"/>
        </w:rPr>
        <w:t>Preheat oven to 350. Cream butter with 1 cup brown sugar. Stir in oats, wheat flour, white flour, wheat germ, and orange peel.</w:t>
      </w:r>
    </w:p>
    <w:p w14:paraId="7C62C3E0" w14:textId="77777777" w:rsidR="0063211D" w:rsidRPr="003C2F28" w:rsidRDefault="0063211D" w:rsidP="000B02A1">
      <w:pPr>
        <w:pStyle w:val="ListParagraph"/>
        <w:numPr>
          <w:ilvl w:val="0"/>
          <w:numId w:val="165"/>
        </w:numPr>
        <w:tabs>
          <w:tab w:val="left" w:pos="720"/>
          <w:tab w:val="left" w:pos="1080"/>
          <w:tab w:val="left" w:pos="1170"/>
          <w:tab w:val="left" w:pos="1440"/>
          <w:tab w:val="left" w:pos="1800"/>
        </w:tabs>
        <w:ind w:hanging="720"/>
        <w:rPr>
          <w:rFonts w:cstheme="minorHAnsi"/>
        </w:rPr>
      </w:pPr>
      <w:r w:rsidRPr="003C2F28">
        <w:rPr>
          <w:rFonts w:cstheme="minorHAnsi"/>
        </w:rPr>
        <w:t>Press mixture into bottom of an ungreased 9 x13-inch baking pan. Combine eggs, almonds, chocolate chips, dates, apricots,</w:t>
      </w:r>
    </w:p>
    <w:p w14:paraId="33A55F24" w14:textId="16BD8506" w:rsidR="0063211D" w:rsidRPr="001F21FE" w:rsidRDefault="0063211D" w:rsidP="000B02A1">
      <w:pPr>
        <w:pStyle w:val="ListParagraph"/>
        <w:numPr>
          <w:ilvl w:val="0"/>
          <w:numId w:val="165"/>
        </w:numPr>
        <w:tabs>
          <w:tab w:val="left" w:pos="720"/>
          <w:tab w:val="left" w:pos="1080"/>
          <w:tab w:val="left" w:pos="1170"/>
          <w:tab w:val="left" w:pos="1440"/>
          <w:tab w:val="left" w:pos="1800"/>
        </w:tabs>
        <w:ind w:hanging="720"/>
        <w:rPr>
          <w:rFonts w:cstheme="minorHAnsi"/>
        </w:rPr>
      </w:pPr>
      <w:r w:rsidRPr="001F21FE">
        <w:rPr>
          <w:rFonts w:cstheme="minorHAnsi"/>
        </w:rPr>
        <w:t>coconut and remaining 1/2 cup brown sugar. Mix gently, but thoroughly. Pour over butter mixture. Spread evenly. Bake 30-35</w:t>
      </w:r>
      <w:r w:rsidR="001F21FE">
        <w:rPr>
          <w:rFonts w:cstheme="minorHAnsi"/>
        </w:rPr>
        <w:t xml:space="preserve"> </w:t>
      </w:r>
      <w:r w:rsidRPr="001F21FE">
        <w:rPr>
          <w:rFonts w:cstheme="minorHAnsi"/>
        </w:rPr>
        <w:t>minutes and cool before cutting into bars.</w:t>
      </w:r>
    </w:p>
    <w:p w14:paraId="0FECFC56" w14:textId="77777777" w:rsidR="008B0A4A" w:rsidRPr="008B0A4A" w:rsidRDefault="008B0A4A" w:rsidP="008B0A4A">
      <w:pPr>
        <w:tabs>
          <w:tab w:val="left" w:pos="720"/>
          <w:tab w:val="left" w:pos="1080"/>
          <w:tab w:val="left" w:pos="1170"/>
          <w:tab w:val="left" w:pos="1440"/>
          <w:tab w:val="left" w:pos="1800"/>
        </w:tabs>
        <w:rPr>
          <w:rFonts w:cstheme="minorHAnsi"/>
        </w:rPr>
      </w:pPr>
    </w:p>
    <w:p w14:paraId="48A58D8C" w14:textId="12859574" w:rsidR="007A4A09" w:rsidRDefault="007A4A09" w:rsidP="00476973">
      <w:pPr>
        <w:pStyle w:val="Heading2"/>
        <w:tabs>
          <w:tab w:val="left" w:pos="720"/>
          <w:tab w:val="left" w:pos="1080"/>
          <w:tab w:val="left" w:pos="1170"/>
          <w:tab w:val="left" w:pos="1440"/>
          <w:tab w:val="left" w:pos="1800"/>
        </w:tabs>
        <w:rPr>
          <w:rFonts w:asciiTheme="minorHAnsi" w:hAnsiTheme="minorHAnsi" w:cstheme="minorHAnsi"/>
        </w:rPr>
      </w:pPr>
      <w:bookmarkStart w:id="124" w:name="_Toc52019032"/>
      <w:r w:rsidRPr="007C6E91">
        <w:rPr>
          <w:rFonts w:asciiTheme="minorHAnsi" w:hAnsiTheme="minorHAnsi" w:cstheme="minorHAnsi"/>
        </w:rPr>
        <w:lastRenderedPageBreak/>
        <w:t>Beverages</w:t>
      </w:r>
      <w:bookmarkEnd w:id="124"/>
    </w:p>
    <w:p w14:paraId="29C3472D" w14:textId="77777777" w:rsidR="00BB1343" w:rsidRPr="00BB1343" w:rsidRDefault="00BB1343" w:rsidP="00BB1343"/>
    <w:p w14:paraId="5E921D42" w14:textId="20DD4F9B" w:rsidR="006D4F26" w:rsidRDefault="006D4F26" w:rsidP="000B02A1">
      <w:pPr>
        <w:pStyle w:val="Heading3"/>
        <w:numPr>
          <w:ilvl w:val="0"/>
          <w:numId w:val="169"/>
        </w:numPr>
      </w:pPr>
      <w:bookmarkStart w:id="125" w:name="_Toc52019033"/>
      <w:r w:rsidRPr="007C6E91">
        <w:t>Bug Juice</w:t>
      </w:r>
      <w:bookmarkEnd w:id="125"/>
    </w:p>
    <w:p w14:paraId="65439FE2" w14:textId="6E59923E" w:rsidR="00C36F46" w:rsidRDefault="00C36F46" w:rsidP="00C36F46"/>
    <w:p w14:paraId="7D4C3900" w14:textId="2D626807" w:rsidR="00C36F46" w:rsidRDefault="00C36F46" w:rsidP="00E71025">
      <w:pPr>
        <w:ind w:left="1080"/>
      </w:pPr>
      <w:r>
        <w:t>Yield</w:t>
      </w:r>
      <w:r w:rsidR="00DF3107">
        <w:t xml:space="preserve">: </w:t>
      </w:r>
      <w:r w:rsidR="00165D3C">
        <w:t>48</w:t>
      </w:r>
    </w:p>
    <w:p w14:paraId="333DAF48" w14:textId="715EE09F" w:rsidR="00165D3C" w:rsidRDefault="00165D3C" w:rsidP="00E71025">
      <w:pPr>
        <w:ind w:left="1080"/>
      </w:pPr>
      <w:r>
        <w:t>Portion: 1 cup</w:t>
      </w:r>
    </w:p>
    <w:p w14:paraId="5FDC2F18" w14:textId="1D0784F6" w:rsidR="00165D3C" w:rsidRDefault="00165D3C" w:rsidP="00E71025">
      <w:pPr>
        <w:ind w:left="1080"/>
      </w:pPr>
    </w:p>
    <w:p w14:paraId="448491A8" w14:textId="3BE5F5AD" w:rsidR="00165D3C" w:rsidRDefault="00165D3C" w:rsidP="000B02A1">
      <w:pPr>
        <w:pStyle w:val="ListParagraph"/>
        <w:numPr>
          <w:ilvl w:val="0"/>
          <w:numId w:val="166"/>
        </w:numPr>
      </w:pPr>
      <w:r>
        <w:t>3 gal water</w:t>
      </w:r>
    </w:p>
    <w:p w14:paraId="000EB243" w14:textId="0168E3A6" w:rsidR="00B765E5" w:rsidRDefault="00200505" w:rsidP="000B02A1">
      <w:pPr>
        <w:pStyle w:val="ListParagraph"/>
        <w:numPr>
          <w:ilvl w:val="0"/>
          <w:numId w:val="166"/>
        </w:numPr>
      </w:pPr>
      <w:r>
        <w:t xml:space="preserve">9 </w:t>
      </w:r>
      <w:r w:rsidR="00DD256C">
        <w:t>packages of Kool-aid</w:t>
      </w:r>
    </w:p>
    <w:p w14:paraId="72C2655A" w14:textId="67511F8D" w:rsidR="00DD256C" w:rsidRDefault="00DD256C" w:rsidP="000B02A1">
      <w:pPr>
        <w:pStyle w:val="ListParagraph"/>
        <w:numPr>
          <w:ilvl w:val="0"/>
          <w:numId w:val="166"/>
        </w:numPr>
      </w:pPr>
      <w:r>
        <w:t>4 cups of sugar</w:t>
      </w:r>
    </w:p>
    <w:p w14:paraId="2E345A29" w14:textId="6491F03D" w:rsidR="00DD256C" w:rsidRDefault="00DD256C" w:rsidP="00236B59"/>
    <w:p w14:paraId="4DBA399D" w14:textId="531A6609" w:rsidR="00236B59" w:rsidRDefault="00236B59" w:rsidP="000B02A1">
      <w:pPr>
        <w:pStyle w:val="ListParagraph"/>
        <w:numPr>
          <w:ilvl w:val="0"/>
          <w:numId w:val="170"/>
        </w:numPr>
      </w:pPr>
      <w:r>
        <w:t>Mix using instruction on package</w:t>
      </w:r>
    </w:p>
    <w:p w14:paraId="76111688" w14:textId="77777777" w:rsidR="001034BC" w:rsidRPr="00C36F46" w:rsidRDefault="001034BC" w:rsidP="001034BC"/>
    <w:p w14:paraId="6721932E" w14:textId="773A1125" w:rsidR="006D4F26" w:rsidRDefault="006D4F26" w:rsidP="000B02A1">
      <w:pPr>
        <w:pStyle w:val="Heading3"/>
        <w:numPr>
          <w:ilvl w:val="0"/>
          <w:numId w:val="26"/>
        </w:numPr>
        <w:tabs>
          <w:tab w:val="left" w:pos="720"/>
          <w:tab w:val="left" w:pos="1080"/>
          <w:tab w:val="left" w:pos="1170"/>
          <w:tab w:val="left" w:pos="1440"/>
          <w:tab w:val="left" w:pos="1800"/>
        </w:tabs>
        <w:rPr>
          <w:rFonts w:asciiTheme="minorHAnsi" w:hAnsiTheme="minorHAnsi" w:cstheme="minorHAnsi"/>
        </w:rPr>
      </w:pPr>
      <w:bookmarkStart w:id="126" w:name="_Toc52019034"/>
      <w:r w:rsidRPr="007C6E91">
        <w:rPr>
          <w:rFonts w:asciiTheme="minorHAnsi" w:hAnsiTheme="minorHAnsi" w:cstheme="minorHAnsi"/>
        </w:rPr>
        <w:t>Hot Chocolate</w:t>
      </w:r>
      <w:bookmarkEnd w:id="126"/>
    </w:p>
    <w:p w14:paraId="09B0C23D" w14:textId="5D185322" w:rsidR="00150748" w:rsidRDefault="00150748" w:rsidP="00150748"/>
    <w:p w14:paraId="093A294E" w14:textId="560D13FC" w:rsidR="00150748" w:rsidRDefault="00150748" w:rsidP="00150748">
      <w:pPr>
        <w:ind w:left="1080"/>
      </w:pPr>
      <w:r>
        <w:t>Yield: 48</w:t>
      </w:r>
    </w:p>
    <w:p w14:paraId="4EC47E04" w14:textId="58B284D2" w:rsidR="00150748" w:rsidRDefault="00150748" w:rsidP="00150748">
      <w:pPr>
        <w:ind w:left="1080"/>
      </w:pPr>
      <w:r>
        <w:t>Portion: 1 cup</w:t>
      </w:r>
    </w:p>
    <w:p w14:paraId="539E49A6" w14:textId="796E558A" w:rsidR="009E1950" w:rsidRDefault="00191ADE" w:rsidP="000B02A1">
      <w:pPr>
        <w:pStyle w:val="ListParagraph"/>
        <w:numPr>
          <w:ilvl w:val="0"/>
          <w:numId w:val="167"/>
        </w:numPr>
      </w:pPr>
      <w:r>
        <w:t>3 gal milk</w:t>
      </w:r>
    </w:p>
    <w:p w14:paraId="18D49A51" w14:textId="27677542" w:rsidR="00191ADE" w:rsidRDefault="007F1DFA" w:rsidP="000B02A1">
      <w:pPr>
        <w:pStyle w:val="ListParagraph"/>
        <w:numPr>
          <w:ilvl w:val="0"/>
          <w:numId w:val="167"/>
        </w:numPr>
      </w:pPr>
      <w:r>
        <w:t>1 ½ qt sugar</w:t>
      </w:r>
    </w:p>
    <w:p w14:paraId="470A3EAA" w14:textId="11523B21" w:rsidR="007F1DFA" w:rsidRDefault="001D0C58" w:rsidP="000B02A1">
      <w:pPr>
        <w:pStyle w:val="ListParagraph"/>
        <w:numPr>
          <w:ilvl w:val="0"/>
          <w:numId w:val="167"/>
        </w:numPr>
      </w:pPr>
      <w:r>
        <w:t>3 cup Hershey’s cocoa powder</w:t>
      </w:r>
    </w:p>
    <w:p w14:paraId="1AB31331" w14:textId="6500A8A0" w:rsidR="001D0C58" w:rsidRDefault="00AC7B74" w:rsidP="000B02A1">
      <w:pPr>
        <w:pStyle w:val="ListParagraph"/>
        <w:numPr>
          <w:ilvl w:val="0"/>
          <w:numId w:val="167"/>
        </w:numPr>
      </w:pPr>
      <w:r>
        <w:t>3 tbsp vanilla extract</w:t>
      </w:r>
    </w:p>
    <w:p w14:paraId="3B7EAD90" w14:textId="3090F29C" w:rsidR="00B1600D" w:rsidRDefault="00253D07" w:rsidP="000B02A1">
      <w:pPr>
        <w:pStyle w:val="ListParagraph"/>
        <w:numPr>
          <w:ilvl w:val="0"/>
          <w:numId w:val="167"/>
        </w:numPr>
      </w:pPr>
      <w:r>
        <w:t>4 cup hot water</w:t>
      </w:r>
    </w:p>
    <w:p w14:paraId="63C0E1B3" w14:textId="799F6D4F" w:rsidR="00B1600D" w:rsidRDefault="00B1600D" w:rsidP="00B1600D"/>
    <w:p w14:paraId="7431755E" w14:textId="0B0A8418" w:rsidR="00B1600D" w:rsidRDefault="009E7752" w:rsidP="000B02A1">
      <w:pPr>
        <w:pStyle w:val="ListParagraph"/>
        <w:numPr>
          <w:ilvl w:val="1"/>
          <w:numId w:val="16"/>
        </w:numPr>
      </w:pPr>
      <w:r w:rsidRPr="009E7752">
        <w:t>Mix sugar, cocoa and salt in medium saucepan; stir in water. Bring to boil over medium heat, stirring constantly; boil and stir 2 minutes.</w:t>
      </w:r>
    </w:p>
    <w:p w14:paraId="2D7A3F99" w14:textId="4A92257D" w:rsidR="009E7752" w:rsidRDefault="009E7752" w:rsidP="000B02A1">
      <w:pPr>
        <w:pStyle w:val="ListParagraph"/>
        <w:numPr>
          <w:ilvl w:val="1"/>
          <w:numId w:val="16"/>
        </w:numPr>
      </w:pPr>
      <w:r w:rsidRPr="009E7752">
        <w:t>Add milk; stir and heat until hot. Do Not Boil. Remove from heat; add vanilla. Beat with whisk until foamy. About six 6-ounce servings.</w:t>
      </w:r>
    </w:p>
    <w:p w14:paraId="709A7708" w14:textId="77777777" w:rsidR="00150748" w:rsidRPr="00150748" w:rsidRDefault="00150748" w:rsidP="00150748">
      <w:pPr>
        <w:ind w:left="1080"/>
      </w:pPr>
    </w:p>
    <w:p w14:paraId="0222A990" w14:textId="63B4F949" w:rsidR="00A01974" w:rsidRDefault="00A01974" w:rsidP="000B02A1">
      <w:pPr>
        <w:pStyle w:val="Heading3"/>
        <w:numPr>
          <w:ilvl w:val="0"/>
          <w:numId w:val="26"/>
        </w:numPr>
        <w:tabs>
          <w:tab w:val="left" w:pos="720"/>
          <w:tab w:val="left" w:pos="1080"/>
          <w:tab w:val="left" w:pos="1170"/>
          <w:tab w:val="left" w:pos="1440"/>
          <w:tab w:val="left" w:pos="1800"/>
        </w:tabs>
        <w:rPr>
          <w:rFonts w:asciiTheme="minorHAnsi" w:hAnsiTheme="minorHAnsi" w:cstheme="minorHAnsi"/>
        </w:rPr>
      </w:pPr>
      <w:bookmarkStart w:id="127" w:name="_Toc52019035"/>
      <w:r w:rsidRPr="007C6E91">
        <w:rPr>
          <w:rFonts w:asciiTheme="minorHAnsi" w:hAnsiTheme="minorHAnsi" w:cstheme="minorHAnsi"/>
        </w:rPr>
        <w:t>Coffee</w:t>
      </w:r>
      <w:bookmarkEnd w:id="127"/>
    </w:p>
    <w:p w14:paraId="30CC4D4C" w14:textId="28BE260A" w:rsidR="009E7752" w:rsidRDefault="009E7752" w:rsidP="009E7752"/>
    <w:p w14:paraId="21C627C6" w14:textId="0FB33913" w:rsidR="009E7752" w:rsidRDefault="00B15A06" w:rsidP="00D41A9C">
      <w:pPr>
        <w:ind w:left="1080"/>
      </w:pPr>
      <w:r>
        <w:t>Yield: 8</w:t>
      </w:r>
    </w:p>
    <w:p w14:paraId="69A13EFA" w14:textId="52460F4F" w:rsidR="00B15A06" w:rsidRDefault="00B15A06" w:rsidP="00D41A9C">
      <w:pPr>
        <w:ind w:left="1080"/>
      </w:pPr>
      <w:r>
        <w:t>Portion: 1 cup</w:t>
      </w:r>
    </w:p>
    <w:p w14:paraId="64C63D9D" w14:textId="239180E3" w:rsidR="00B15A06" w:rsidRDefault="009567FE" w:rsidP="000B02A1">
      <w:pPr>
        <w:pStyle w:val="ListParagraph"/>
        <w:numPr>
          <w:ilvl w:val="0"/>
          <w:numId w:val="168"/>
        </w:numPr>
      </w:pPr>
      <w:r>
        <w:t>6 tbsp g</w:t>
      </w:r>
      <w:r w:rsidR="00DC750C">
        <w:t>round coffee</w:t>
      </w:r>
      <w:r>
        <w:t>, larger grind</w:t>
      </w:r>
    </w:p>
    <w:p w14:paraId="200A4428" w14:textId="3B2C9B93" w:rsidR="009567FE" w:rsidRDefault="009567FE" w:rsidP="000B02A1">
      <w:pPr>
        <w:pStyle w:val="ListParagraph"/>
        <w:numPr>
          <w:ilvl w:val="0"/>
          <w:numId w:val="168"/>
        </w:numPr>
      </w:pPr>
      <w:r>
        <w:lastRenderedPageBreak/>
        <w:t>8 cup water</w:t>
      </w:r>
    </w:p>
    <w:p w14:paraId="233ED2AA" w14:textId="02C528F7" w:rsidR="009567FE" w:rsidRDefault="009567FE" w:rsidP="000B02A1">
      <w:pPr>
        <w:pStyle w:val="ListParagraph"/>
        <w:numPr>
          <w:ilvl w:val="0"/>
          <w:numId w:val="168"/>
        </w:numPr>
      </w:pPr>
      <w:r>
        <w:t xml:space="preserve">Camp </w:t>
      </w:r>
      <w:r w:rsidR="00D41A9C">
        <w:t>percolator</w:t>
      </w:r>
    </w:p>
    <w:p w14:paraId="1BAC4FDC" w14:textId="037AA654" w:rsidR="009567FE" w:rsidRDefault="009567FE" w:rsidP="006F4B37">
      <w:pPr>
        <w:jc w:val="both"/>
      </w:pPr>
    </w:p>
    <w:p w14:paraId="134B8650" w14:textId="6D908E95" w:rsidR="006F4B37" w:rsidRDefault="006F081B" w:rsidP="000B02A1">
      <w:pPr>
        <w:pStyle w:val="ListParagraph"/>
        <w:numPr>
          <w:ilvl w:val="6"/>
          <w:numId w:val="171"/>
        </w:numPr>
        <w:ind w:left="1440" w:hanging="360"/>
        <w:jc w:val="both"/>
      </w:pPr>
      <w:r>
        <w:t>Fill percolator just under basket</w:t>
      </w:r>
    </w:p>
    <w:p w14:paraId="5DBAE815" w14:textId="53BAD6B5" w:rsidR="006F081B" w:rsidRDefault="006F081B" w:rsidP="000B02A1">
      <w:pPr>
        <w:pStyle w:val="ListParagraph"/>
        <w:numPr>
          <w:ilvl w:val="6"/>
          <w:numId w:val="171"/>
        </w:numPr>
        <w:ind w:left="1440" w:hanging="360"/>
        <w:jc w:val="both"/>
      </w:pPr>
      <w:r>
        <w:t>Add coffee grounds into basket</w:t>
      </w:r>
    </w:p>
    <w:p w14:paraId="41CBCC33" w14:textId="2159FBE0" w:rsidR="006F081B" w:rsidRDefault="00D86C49" w:rsidP="000B02A1">
      <w:pPr>
        <w:pStyle w:val="ListParagraph"/>
        <w:numPr>
          <w:ilvl w:val="6"/>
          <w:numId w:val="171"/>
        </w:numPr>
        <w:ind w:left="1440" w:hanging="360"/>
        <w:jc w:val="both"/>
      </w:pPr>
      <w:r>
        <w:t xml:space="preserve">Boil until </w:t>
      </w:r>
      <w:r w:rsidR="00A83270">
        <w:t>coffee is preferred darkness</w:t>
      </w:r>
    </w:p>
    <w:p w14:paraId="14207F15" w14:textId="77777777" w:rsidR="00A83270" w:rsidRPr="009E7752" w:rsidRDefault="00A83270" w:rsidP="00A83270">
      <w:pPr>
        <w:jc w:val="both"/>
      </w:pPr>
    </w:p>
    <w:p w14:paraId="5FE9E85B" w14:textId="7705C463" w:rsidR="00A01974" w:rsidRDefault="00A01974" w:rsidP="000B02A1">
      <w:pPr>
        <w:pStyle w:val="Heading3"/>
        <w:numPr>
          <w:ilvl w:val="0"/>
          <w:numId w:val="26"/>
        </w:numPr>
        <w:tabs>
          <w:tab w:val="left" w:pos="720"/>
          <w:tab w:val="left" w:pos="1080"/>
          <w:tab w:val="left" w:pos="1170"/>
          <w:tab w:val="left" w:pos="1440"/>
          <w:tab w:val="left" w:pos="1800"/>
        </w:tabs>
        <w:rPr>
          <w:rFonts w:asciiTheme="minorHAnsi" w:hAnsiTheme="minorHAnsi" w:cstheme="minorHAnsi"/>
        </w:rPr>
      </w:pPr>
      <w:bookmarkStart w:id="128" w:name="_Toc52019036"/>
      <w:r w:rsidRPr="007C6E91">
        <w:rPr>
          <w:rFonts w:asciiTheme="minorHAnsi" w:hAnsiTheme="minorHAnsi" w:cstheme="minorHAnsi"/>
        </w:rPr>
        <w:t>Lemonade</w:t>
      </w:r>
      <w:bookmarkEnd w:id="128"/>
    </w:p>
    <w:p w14:paraId="334C13FC" w14:textId="08A77481" w:rsidR="00E63BF2" w:rsidRDefault="00E63BF2" w:rsidP="00E63BF2"/>
    <w:p w14:paraId="1B2D370E" w14:textId="1472BCE7" w:rsidR="00E63BF2" w:rsidRDefault="00E63BF2" w:rsidP="00E63BF2">
      <w:pPr>
        <w:ind w:left="1080"/>
      </w:pPr>
      <w:r>
        <w:t>Yield: 48</w:t>
      </w:r>
    </w:p>
    <w:p w14:paraId="10C5978D" w14:textId="317FAB95" w:rsidR="00E63BF2" w:rsidRDefault="00E63BF2" w:rsidP="00E63BF2">
      <w:pPr>
        <w:ind w:left="1080"/>
      </w:pPr>
      <w:r>
        <w:t>Portion: 1 cup</w:t>
      </w:r>
    </w:p>
    <w:p w14:paraId="09E641F5" w14:textId="148E57D0" w:rsidR="00E63BF2" w:rsidRDefault="00E63BF2" w:rsidP="000B02A1">
      <w:pPr>
        <w:pStyle w:val="ListParagraph"/>
        <w:numPr>
          <w:ilvl w:val="0"/>
          <w:numId w:val="172"/>
        </w:numPr>
      </w:pPr>
      <w:r>
        <w:t>3 gal water</w:t>
      </w:r>
    </w:p>
    <w:p w14:paraId="33CB776B" w14:textId="00950CCC" w:rsidR="00E63BF2" w:rsidRDefault="004C15CF" w:rsidP="000B02A1">
      <w:pPr>
        <w:pStyle w:val="ListParagraph"/>
        <w:numPr>
          <w:ilvl w:val="0"/>
          <w:numId w:val="172"/>
        </w:numPr>
      </w:pPr>
      <w:r>
        <w:t>4 cup country time lemonade mix</w:t>
      </w:r>
    </w:p>
    <w:p w14:paraId="711896A5" w14:textId="005EA853" w:rsidR="004C15CF" w:rsidRDefault="004C15CF" w:rsidP="004C15CF"/>
    <w:p w14:paraId="4A6C1945" w14:textId="34CF9C53" w:rsidR="004C15CF" w:rsidRDefault="00204732" w:rsidP="000B02A1">
      <w:pPr>
        <w:pStyle w:val="ListParagraph"/>
        <w:numPr>
          <w:ilvl w:val="4"/>
          <w:numId w:val="173"/>
        </w:numPr>
        <w:ind w:hanging="360"/>
      </w:pPr>
      <w:r>
        <w:t>Mix using instructions on container</w:t>
      </w:r>
    </w:p>
    <w:p w14:paraId="21B301BF" w14:textId="77777777" w:rsidR="004C15CF" w:rsidRPr="00E63BF2" w:rsidRDefault="004C15CF" w:rsidP="004C15CF"/>
    <w:p w14:paraId="2D77601F" w14:textId="0DF6A110" w:rsidR="001F24B6" w:rsidRDefault="001F24B6" w:rsidP="000B02A1">
      <w:pPr>
        <w:pStyle w:val="Heading3"/>
        <w:numPr>
          <w:ilvl w:val="0"/>
          <w:numId w:val="26"/>
        </w:numPr>
        <w:tabs>
          <w:tab w:val="left" w:pos="720"/>
          <w:tab w:val="left" w:pos="1080"/>
          <w:tab w:val="left" w:pos="1170"/>
          <w:tab w:val="left" w:pos="1440"/>
          <w:tab w:val="left" w:pos="1800"/>
        </w:tabs>
        <w:rPr>
          <w:rFonts w:asciiTheme="minorHAnsi" w:hAnsiTheme="minorHAnsi" w:cstheme="minorHAnsi"/>
        </w:rPr>
      </w:pPr>
      <w:bookmarkStart w:id="129" w:name="_Toc52019037"/>
      <w:r w:rsidRPr="007C6E91">
        <w:rPr>
          <w:rFonts w:asciiTheme="minorHAnsi" w:hAnsiTheme="minorHAnsi" w:cstheme="minorHAnsi"/>
        </w:rPr>
        <w:t>Aqua Fresca</w:t>
      </w:r>
      <w:bookmarkEnd w:id="129"/>
    </w:p>
    <w:p w14:paraId="498DA007" w14:textId="594115BE" w:rsidR="00505F16" w:rsidRDefault="00505F16" w:rsidP="00505F16"/>
    <w:p w14:paraId="30EBF4C3" w14:textId="0FC6F24C" w:rsidR="00505F16" w:rsidRDefault="00505F16" w:rsidP="00505F16">
      <w:pPr>
        <w:ind w:left="1080"/>
      </w:pPr>
      <w:r>
        <w:t>Yield: 48</w:t>
      </w:r>
    </w:p>
    <w:p w14:paraId="5E49FEFC" w14:textId="3B654B84" w:rsidR="00505F16" w:rsidRDefault="00505F16" w:rsidP="00505F16">
      <w:pPr>
        <w:ind w:left="1080"/>
      </w:pPr>
      <w:r>
        <w:t>Portion: 1 cup</w:t>
      </w:r>
    </w:p>
    <w:p w14:paraId="380EE810" w14:textId="5585B5D0" w:rsidR="00505F16" w:rsidRDefault="00505F16" w:rsidP="000B02A1">
      <w:pPr>
        <w:pStyle w:val="ListParagraph"/>
        <w:numPr>
          <w:ilvl w:val="0"/>
          <w:numId w:val="174"/>
        </w:numPr>
      </w:pPr>
      <w:r>
        <w:t>3 gal water</w:t>
      </w:r>
    </w:p>
    <w:p w14:paraId="059CC68E" w14:textId="69E71B6A" w:rsidR="00505F16" w:rsidRDefault="00BA7EC6" w:rsidP="000B02A1">
      <w:pPr>
        <w:pStyle w:val="ListParagraph"/>
        <w:numPr>
          <w:ilvl w:val="0"/>
          <w:numId w:val="174"/>
        </w:numPr>
      </w:pPr>
      <w:r>
        <w:t xml:space="preserve">3 </w:t>
      </w:r>
      <w:r w:rsidR="00DC36D5">
        <w:t>can of prefer frozen fruit puree</w:t>
      </w:r>
    </w:p>
    <w:p w14:paraId="62138E0B" w14:textId="20AAD3EF" w:rsidR="00DC36D5" w:rsidRDefault="00DC36D5" w:rsidP="000B02A1">
      <w:pPr>
        <w:pStyle w:val="ListParagraph"/>
        <w:numPr>
          <w:ilvl w:val="0"/>
          <w:numId w:val="174"/>
        </w:numPr>
      </w:pPr>
      <w:r>
        <w:t>1 qt simple syrup</w:t>
      </w:r>
    </w:p>
    <w:p w14:paraId="54912BC0" w14:textId="1EAC53B2" w:rsidR="00CF5023" w:rsidRDefault="00CF5023" w:rsidP="00CF5023"/>
    <w:p w14:paraId="5413A243" w14:textId="05AA7444" w:rsidR="00CF5023" w:rsidRDefault="00740070" w:rsidP="000B02A1">
      <w:pPr>
        <w:pStyle w:val="ListParagraph"/>
        <w:numPr>
          <w:ilvl w:val="4"/>
          <w:numId w:val="175"/>
        </w:numPr>
        <w:ind w:hanging="360"/>
      </w:pPr>
      <w:r>
        <w:t>Mix all ingredients well</w:t>
      </w:r>
    </w:p>
    <w:p w14:paraId="773B0554" w14:textId="686DAAEB" w:rsidR="00740070" w:rsidRPr="00505F16" w:rsidRDefault="00740070" w:rsidP="000B02A1">
      <w:pPr>
        <w:pStyle w:val="ListParagraph"/>
        <w:numPr>
          <w:ilvl w:val="4"/>
          <w:numId w:val="175"/>
        </w:numPr>
        <w:ind w:hanging="360"/>
      </w:pPr>
      <w:r>
        <w:t>Taste for sweetness. Add more simple syrup if needed</w:t>
      </w:r>
    </w:p>
    <w:p w14:paraId="17799C8F" w14:textId="09959EE1" w:rsidR="009743A3" w:rsidRDefault="009743A3" w:rsidP="009743A3"/>
    <w:p w14:paraId="4BFCC620" w14:textId="77777777" w:rsidR="009743A3" w:rsidRPr="009743A3" w:rsidRDefault="009743A3" w:rsidP="009743A3"/>
    <w:p w14:paraId="41B839B6" w14:textId="5242F6F3" w:rsidR="007936D8" w:rsidRDefault="007936D8" w:rsidP="000B02A1">
      <w:pPr>
        <w:pStyle w:val="Heading3"/>
        <w:numPr>
          <w:ilvl w:val="0"/>
          <w:numId w:val="26"/>
        </w:numPr>
        <w:tabs>
          <w:tab w:val="left" w:pos="720"/>
          <w:tab w:val="left" w:pos="1080"/>
          <w:tab w:val="left" w:pos="1170"/>
          <w:tab w:val="left" w:pos="1440"/>
          <w:tab w:val="left" w:pos="1800"/>
        </w:tabs>
        <w:rPr>
          <w:rFonts w:asciiTheme="minorHAnsi" w:hAnsiTheme="minorHAnsi" w:cstheme="minorHAnsi"/>
        </w:rPr>
      </w:pPr>
      <w:bookmarkStart w:id="130" w:name="_Toc52019038"/>
      <w:r w:rsidRPr="007C6E91">
        <w:rPr>
          <w:rFonts w:asciiTheme="minorHAnsi" w:hAnsiTheme="minorHAnsi" w:cstheme="minorHAnsi"/>
        </w:rPr>
        <w:t>Simple Syrup</w:t>
      </w:r>
      <w:bookmarkEnd w:id="130"/>
    </w:p>
    <w:p w14:paraId="6E08B299" w14:textId="1F46329A" w:rsidR="00740070" w:rsidRDefault="00740070" w:rsidP="00740070"/>
    <w:p w14:paraId="63100DE4" w14:textId="45C4CE32" w:rsidR="00740070" w:rsidRDefault="00740070" w:rsidP="00740070">
      <w:pPr>
        <w:ind w:left="1080"/>
      </w:pPr>
      <w:r>
        <w:t>Yield: 1 gal</w:t>
      </w:r>
    </w:p>
    <w:p w14:paraId="2A2740BD" w14:textId="3EEB4DB4" w:rsidR="00740070" w:rsidRDefault="00740070" w:rsidP="00740070">
      <w:pPr>
        <w:ind w:left="1080"/>
      </w:pPr>
    </w:p>
    <w:p w14:paraId="6410D153" w14:textId="218DCBA0" w:rsidR="00740070" w:rsidRDefault="00740070" w:rsidP="000B02A1">
      <w:pPr>
        <w:pStyle w:val="ListParagraph"/>
        <w:numPr>
          <w:ilvl w:val="0"/>
          <w:numId w:val="176"/>
        </w:numPr>
      </w:pPr>
      <w:r>
        <w:lastRenderedPageBreak/>
        <w:t xml:space="preserve">2 qt of </w:t>
      </w:r>
      <w:r w:rsidR="00002F95">
        <w:t>sugar</w:t>
      </w:r>
    </w:p>
    <w:p w14:paraId="57C96FBF" w14:textId="037937D9" w:rsidR="00002F95" w:rsidRDefault="00002F95" w:rsidP="000B02A1">
      <w:pPr>
        <w:pStyle w:val="ListParagraph"/>
        <w:numPr>
          <w:ilvl w:val="0"/>
          <w:numId w:val="176"/>
        </w:numPr>
      </w:pPr>
      <w:r>
        <w:t>2 qt boiling water</w:t>
      </w:r>
    </w:p>
    <w:p w14:paraId="5C6041D8" w14:textId="3FF92921" w:rsidR="00002F95" w:rsidRDefault="00002F95" w:rsidP="00002F95"/>
    <w:p w14:paraId="54ABA656" w14:textId="7CFB393F" w:rsidR="00002F95" w:rsidRDefault="00002F95" w:rsidP="000B02A1">
      <w:pPr>
        <w:pStyle w:val="ListParagraph"/>
        <w:numPr>
          <w:ilvl w:val="3"/>
          <w:numId w:val="177"/>
        </w:numPr>
        <w:ind w:left="1440" w:hanging="360"/>
      </w:pPr>
      <w:r>
        <w:t>Mix boiling water and sugar until liquid is clear</w:t>
      </w:r>
    </w:p>
    <w:p w14:paraId="4CD01874" w14:textId="47872EF6" w:rsidR="00002F95" w:rsidRPr="00740070" w:rsidRDefault="00FA58E9" w:rsidP="000B02A1">
      <w:pPr>
        <w:pStyle w:val="ListParagraph"/>
        <w:numPr>
          <w:ilvl w:val="3"/>
          <w:numId w:val="177"/>
        </w:numPr>
        <w:ind w:left="1440" w:hanging="360"/>
      </w:pPr>
      <w:r>
        <w:t>Cool and refrigerate</w:t>
      </w:r>
    </w:p>
    <w:p w14:paraId="11168509" w14:textId="7E561DAF" w:rsidR="00306357" w:rsidRPr="007C6E91" w:rsidRDefault="00306357" w:rsidP="00476973">
      <w:pPr>
        <w:tabs>
          <w:tab w:val="left" w:pos="720"/>
          <w:tab w:val="left" w:pos="1080"/>
          <w:tab w:val="left" w:pos="1170"/>
          <w:tab w:val="left" w:pos="1440"/>
          <w:tab w:val="left" w:pos="1800"/>
        </w:tabs>
        <w:ind w:left="720"/>
        <w:rPr>
          <w:rFonts w:cstheme="minorHAnsi"/>
        </w:rPr>
      </w:pPr>
    </w:p>
    <w:p w14:paraId="5DC2C874" w14:textId="27FA57AE" w:rsidR="00306357" w:rsidRPr="007C6E91" w:rsidRDefault="00306357" w:rsidP="00476973">
      <w:pPr>
        <w:tabs>
          <w:tab w:val="left" w:pos="720"/>
          <w:tab w:val="left" w:pos="1080"/>
          <w:tab w:val="left" w:pos="1170"/>
          <w:tab w:val="left" w:pos="1440"/>
          <w:tab w:val="left" w:pos="1800"/>
        </w:tabs>
        <w:ind w:left="720"/>
        <w:rPr>
          <w:rFonts w:cstheme="minorHAnsi"/>
        </w:rPr>
      </w:pPr>
    </w:p>
    <w:p w14:paraId="2D388B1A" w14:textId="1490F7C4" w:rsidR="000B29E4" w:rsidRPr="007C6E91" w:rsidRDefault="000B29E4" w:rsidP="00476973">
      <w:pPr>
        <w:tabs>
          <w:tab w:val="left" w:pos="720"/>
          <w:tab w:val="left" w:pos="1080"/>
          <w:tab w:val="left" w:pos="1170"/>
          <w:tab w:val="left" w:pos="1440"/>
          <w:tab w:val="left" w:pos="1800"/>
        </w:tabs>
        <w:ind w:left="720"/>
        <w:rPr>
          <w:rFonts w:cstheme="minorHAnsi"/>
        </w:rPr>
      </w:pPr>
    </w:p>
    <w:p w14:paraId="5E9DAC49" w14:textId="77777777" w:rsidR="00306357" w:rsidRPr="007C6E91" w:rsidRDefault="00306357" w:rsidP="00476973">
      <w:pPr>
        <w:tabs>
          <w:tab w:val="left" w:pos="720"/>
          <w:tab w:val="left" w:pos="1080"/>
          <w:tab w:val="left" w:pos="1170"/>
          <w:tab w:val="left" w:pos="1440"/>
          <w:tab w:val="left" w:pos="1800"/>
        </w:tabs>
        <w:ind w:left="720"/>
        <w:rPr>
          <w:rFonts w:cstheme="minorHAnsi"/>
        </w:rPr>
      </w:pPr>
    </w:p>
    <w:p w14:paraId="0B2026B0" w14:textId="77777777" w:rsidR="00790BEF" w:rsidRPr="007C6E91" w:rsidRDefault="00790BEF" w:rsidP="00476973">
      <w:pPr>
        <w:tabs>
          <w:tab w:val="left" w:pos="720"/>
          <w:tab w:val="left" w:pos="1080"/>
          <w:tab w:val="left" w:pos="1170"/>
          <w:tab w:val="left" w:pos="1440"/>
          <w:tab w:val="left" w:pos="1800"/>
        </w:tabs>
        <w:rPr>
          <w:rStyle w:val="BookTitle"/>
          <w:rFonts w:cstheme="minorHAnsi"/>
          <w:b w:val="0"/>
          <w:bCs w:val="0"/>
          <w:i w:val="0"/>
          <w:iCs w:val="0"/>
        </w:rPr>
      </w:pPr>
    </w:p>
    <w:sectPr w:rsidR="00790BEF" w:rsidRPr="007C6E91" w:rsidSect="0096731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B10AE"/>
    <w:multiLevelType w:val="hybridMultilevel"/>
    <w:tmpl w:val="21D079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720D98"/>
    <w:multiLevelType w:val="hybridMultilevel"/>
    <w:tmpl w:val="41EEC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DE4021"/>
    <w:multiLevelType w:val="hybridMultilevel"/>
    <w:tmpl w:val="FAFAD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5631DF"/>
    <w:multiLevelType w:val="hybridMultilevel"/>
    <w:tmpl w:val="FC3E8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B44C61"/>
    <w:multiLevelType w:val="hybridMultilevel"/>
    <w:tmpl w:val="F01E65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364966"/>
    <w:multiLevelType w:val="hybridMultilevel"/>
    <w:tmpl w:val="AB68540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9332602"/>
    <w:multiLevelType w:val="multilevel"/>
    <w:tmpl w:val="C166DE6A"/>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lvlText w:val="%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lvlText w:val="%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A9530A2"/>
    <w:multiLevelType w:val="hybridMultilevel"/>
    <w:tmpl w:val="FFDC40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B719D2"/>
    <w:multiLevelType w:val="hybridMultilevel"/>
    <w:tmpl w:val="6AA84050"/>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3B5B3B"/>
    <w:multiLevelType w:val="hybridMultilevel"/>
    <w:tmpl w:val="46CC85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CF65D17"/>
    <w:multiLevelType w:val="hybridMultilevel"/>
    <w:tmpl w:val="F190BF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ECC65ED"/>
    <w:multiLevelType w:val="hybridMultilevel"/>
    <w:tmpl w:val="4F5ABF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EDC4329"/>
    <w:multiLevelType w:val="hybridMultilevel"/>
    <w:tmpl w:val="90662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02874B2"/>
    <w:multiLevelType w:val="hybridMultilevel"/>
    <w:tmpl w:val="65A28A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0385D0D"/>
    <w:multiLevelType w:val="hybridMultilevel"/>
    <w:tmpl w:val="1AF81A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09736C9"/>
    <w:multiLevelType w:val="hybridMultilevel"/>
    <w:tmpl w:val="6F8CEE2A"/>
    <w:lvl w:ilvl="0" w:tplc="2EAC009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21473A"/>
    <w:multiLevelType w:val="hybridMultilevel"/>
    <w:tmpl w:val="6E86A6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17E419F"/>
    <w:multiLevelType w:val="hybridMultilevel"/>
    <w:tmpl w:val="63148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1EC2D10"/>
    <w:multiLevelType w:val="hybridMultilevel"/>
    <w:tmpl w:val="E2B498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29343D9"/>
    <w:multiLevelType w:val="hybridMultilevel"/>
    <w:tmpl w:val="2BB4E9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3392DFC"/>
    <w:multiLevelType w:val="hybridMultilevel"/>
    <w:tmpl w:val="C1B837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35A2916"/>
    <w:multiLevelType w:val="hybridMultilevel"/>
    <w:tmpl w:val="B3041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35E3BBA"/>
    <w:multiLevelType w:val="hybridMultilevel"/>
    <w:tmpl w:val="27A431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4C218CA"/>
    <w:multiLevelType w:val="hybridMultilevel"/>
    <w:tmpl w:val="62863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5271BBC"/>
    <w:multiLevelType w:val="hybridMultilevel"/>
    <w:tmpl w:val="4EE29C5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7FB2503"/>
    <w:multiLevelType w:val="hybridMultilevel"/>
    <w:tmpl w:val="5A6E8388"/>
    <w:lvl w:ilvl="0" w:tplc="E06C39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8202991"/>
    <w:multiLevelType w:val="multilevel"/>
    <w:tmpl w:val="724E7300"/>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lvlText w:val="%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lvlText w:val="%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19087807"/>
    <w:multiLevelType w:val="hybridMultilevel"/>
    <w:tmpl w:val="F67A48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9841420"/>
    <w:multiLevelType w:val="hybridMultilevel"/>
    <w:tmpl w:val="A1943D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A3D4A2B"/>
    <w:multiLevelType w:val="hybridMultilevel"/>
    <w:tmpl w:val="0BE4A766"/>
    <w:lvl w:ilvl="0" w:tplc="5E5A2642">
      <w:start w:val="1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C4B1B7C"/>
    <w:multiLevelType w:val="hybridMultilevel"/>
    <w:tmpl w:val="57E2E5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CBA520D"/>
    <w:multiLevelType w:val="hybridMultilevel"/>
    <w:tmpl w:val="1124F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CDB2B15"/>
    <w:multiLevelType w:val="hybridMultilevel"/>
    <w:tmpl w:val="F38262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D88287F"/>
    <w:multiLevelType w:val="hybridMultilevel"/>
    <w:tmpl w:val="A02669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E333386"/>
    <w:multiLevelType w:val="hybridMultilevel"/>
    <w:tmpl w:val="61A6846E"/>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E3D381C"/>
    <w:multiLevelType w:val="hybridMultilevel"/>
    <w:tmpl w:val="86B8A8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1E9201AF"/>
    <w:multiLevelType w:val="hybridMultilevel"/>
    <w:tmpl w:val="938CF2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F246D6B"/>
    <w:multiLevelType w:val="hybridMultilevel"/>
    <w:tmpl w:val="F286A0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1FDF56FF"/>
    <w:multiLevelType w:val="hybridMultilevel"/>
    <w:tmpl w:val="671AC0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1FF82670"/>
    <w:multiLevelType w:val="hybridMultilevel"/>
    <w:tmpl w:val="8F88B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06F7DB4"/>
    <w:multiLevelType w:val="hybridMultilevel"/>
    <w:tmpl w:val="733AF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2357690"/>
    <w:multiLevelType w:val="hybridMultilevel"/>
    <w:tmpl w:val="9F26F1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38258A1"/>
    <w:multiLevelType w:val="hybridMultilevel"/>
    <w:tmpl w:val="D384F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3871DB0"/>
    <w:multiLevelType w:val="hybridMultilevel"/>
    <w:tmpl w:val="343E9B64"/>
    <w:lvl w:ilvl="0" w:tplc="B88A14F6">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55B5229"/>
    <w:multiLevelType w:val="hybridMultilevel"/>
    <w:tmpl w:val="6FC08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5920532"/>
    <w:multiLevelType w:val="hybridMultilevel"/>
    <w:tmpl w:val="E62E19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8D70BC6"/>
    <w:multiLevelType w:val="hybridMultilevel"/>
    <w:tmpl w:val="DA242C6A"/>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7" w15:restartNumberingAfterBreak="0">
    <w:nsid w:val="28E5137D"/>
    <w:multiLevelType w:val="hybridMultilevel"/>
    <w:tmpl w:val="AAAAE8F0"/>
    <w:lvl w:ilvl="0" w:tplc="88FA68D0">
      <w:start w:val="1"/>
      <w:numFmt w:val="decimal"/>
      <w:lvlText w:val="%1."/>
      <w:lvlJc w:val="left"/>
      <w:pPr>
        <w:ind w:left="21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AE55908"/>
    <w:multiLevelType w:val="hybridMultilevel"/>
    <w:tmpl w:val="A0766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2B2F5BC5"/>
    <w:multiLevelType w:val="hybridMultilevel"/>
    <w:tmpl w:val="BE683B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B8B33C9"/>
    <w:multiLevelType w:val="hybridMultilevel"/>
    <w:tmpl w:val="B9FEEA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C377930"/>
    <w:multiLevelType w:val="hybridMultilevel"/>
    <w:tmpl w:val="EB36F600"/>
    <w:lvl w:ilvl="0" w:tplc="EF54FBB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C8F1CD0"/>
    <w:multiLevelType w:val="hybridMultilevel"/>
    <w:tmpl w:val="3B12A5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2CBF6A19"/>
    <w:multiLevelType w:val="hybridMultilevel"/>
    <w:tmpl w:val="13367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2DA12FB7"/>
    <w:multiLevelType w:val="hybridMultilevel"/>
    <w:tmpl w:val="68422B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2E5A7C9D"/>
    <w:multiLevelType w:val="hybridMultilevel"/>
    <w:tmpl w:val="E702C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2EE94C9B"/>
    <w:multiLevelType w:val="hybridMultilevel"/>
    <w:tmpl w:val="32A2D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FC30B79"/>
    <w:multiLevelType w:val="hybridMultilevel"/>
    <w:tmpl w:val="B39E3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33806293"/>
    <w:multiLevelType w:val="hybridMultilevel"/>
    <w:tmpl w:val="CEDA2F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3905123"/>
    <w:multiLevelType w:val="hybridMultilevel"/>
    <w:tmpl w:val="090A1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342066BB"/>
    <w:multiLevelType w:val="hybridMultilevel"/>
    <w:tmpl w:val="DD849552"/>
    <w:lvl w:ilvl="0" w:tplc="B88A14F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4F41FFE"/>
    <w:multiLevelType w:val="hybridMultilevel"/>
    <w:tmpl w:val="1368C0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2" w15:restartNumberingAfterBreak="0">
    <w:nsid w:val="34F847F9"/>
    <w:multiLevelType w:val="hybridMultilevel"/>
    <w:tmpl w:val="B5B8C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35036B78"/>
    <w:multiLevelType w:val="hybridMultilevel"/>
    <w:tmpl w:val="77706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5094A03"/>
    <w:multiLevelType w:val="hybridMultilevel"/>
    <w:tmpl w:val="4F5047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36E22940"/>
    <w:multiLevelType w:val="hybridMultilevel"/>
    <w:tmpl w:val="DBFA8E80"/>
    <w:lvl w:ilvl="0" w:tplc="C24C7500">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75B64A7"/>
    <w:multiLevelType w:val="hybridMultilevel"/>
    <w:tmpl w:val="3D4C2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379A3F84"/>
    <w:multiLevelType w:val="hybridMultilevel"/>
    <w:tmpl w:val="EA7C18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38456146"/>
    <w:multiLevelType w:val="hybridMultilevel"/>
    <w:tmpl w:val="0DE0A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38E7479C"/>
    <w:multiLevelType w:val="hybridMultilevel"/>
    <w:tmpl w:val="E1F64C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38FB4467"/>
    <w:multiLevelType w:val="hybridMultilevel"/>
    <w:tmpl w:val="C908F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392C08EB"/>
    <w:multiLevelType w:val="hybridMultilevel"/>
    <w:tmpl w:val="C40A4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3B795916"/>
    <w:multiLevelType w:val="hybridMultilevel"/>
    <w:tmpl w:val="C660EF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3BFF755B"/>
    <w:multiLevelType w:val="hybridMultilevel"/>
    <w:tmpl w:val="9D2ABE3C"/>
    <w:lvl w:ilvl="0" w:tplc="D5B401DA">
      <w:start w:val="17"/>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4" w15:restartNumberingAfterBreak="0">
    <w:nsid w:val="3C04141A"/>
    <w:multiLevelType w:val="hybridMultilevel"/>
    <w:tmpl w:val="462E9FC2"/>
    <w:lvl w:ilvl="0" w:tplc="6980C6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C321511"/>
    <w:multiLevelType w:val="multilevel"/>
    <w:tmpl w:val="7C02C624"/>
    <w:lvl w:ilvl="0">
      <w:start w:val="10"/>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6" w15:restartNumberingAfterBreak="0">
    <w:nsid w:val="3C64016B"/>
    <w:multiLevelType w:val="hybridMultilevel"/>
    <w:tmpl w:val="212E243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3C682D4C"/>
    <w:multiLevelType w:val="hybridMultilevel"/>
    <w:tmpl w:val="56509C2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D1332BB"/>
    <w:multiLevelType w:val="hybridMultilevel"/>
    <w:tmpl w:val="C1849E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3DE82A97"/>
    <w:multiLevelType w:val="hybridMultilevel"/>
    <w:tmpl w:val="4E3605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3E4C19A4"/>
    <w:multiLevelType w:val="hybridMultilevel"/>
    <w:tmpl w:val="BA3AF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3E9475CC"/>
    <w:multiLevelType w:val="hybridMultilevel"/>
    <w:tmpl w:val="A8EE2640"/>
    <w:lvl w:ilvl="0" w:tplc="0F22F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F2D5840"/>
    <w:multiLevelType w:val="hybridMultilevel"/>
    <w:tmpl w:val="C818C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06E0591"/>
    <w:multiLevelType w:val="hybridMultilevel"/>
    <w:tmpl w:val="95928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413E35F1"/>
    <w:multiLevelType w:val="hybridMultilevel"/>
    <w:tmpl w:val="2BC0A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416A4CDC"/>
    <w:multiLevelType w:val="hybridMultilevel"/>
    <w:tmpl w:val="49584A9C"/>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1FB08A4"/>
    <w:multiLevelType w:val="hybridMultilevel"/>
    <w:tmpl w:val="6A6875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42450182"/>
    <w:multiLevelType w:val="hybridMultilevel"/>
    <w:tmpl w:val="F43EB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434F75CE"/>
    <w:multiLevelType w:val="hybridMultilevel"/>
    <w:tmpl w:val="4BA0B6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3B35C49"/>
    <w:multiLevelType w:val="hybridMultilevel"/>
    <w:tmpl w:val="2E3294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4291CCA"/>
    <w:multiLevelType w:val="hybridMultilevel"/>
    <w:tmpl w:val="6B4A5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4432622A"/>
    <w:multiLevelType w:val="hybridMultilevel"/>
    <w:tmpl w:val="7FAC6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4930F03"/>
    <w:multiLevelType w:val="hybridMultilevel"/>
    <w:tmpl w:val="60AC05A4"/>
    <w:lvl w:ilvl="0" w:tplc="5CDCB6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44AE0247"/>
    <w:multiLevelType w:val="hybridMultilevel"/>
    <w:tmpl w:val="15085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46237D78"/>
    <w:multiLevelType w:val="hybridMultilevel"/>
    <w:tmpl w:val="7E643D1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5" w15:restartNumberingAfterBreak="0">
    <w:nsid w:val="464204C8"/>
    <w:multiLevelType w:val="hybridMultilevel"/>
    <w:tmpl w:val="137491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47456B71"/>
    <w:multiLevelType w:val="hybridMultilevel"/>
    <w:tmpl w:val="265E68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47944F59"/>
    <w:multiLevelType w:val="hybridMultilevel"/>
    <w:tmpl w:val="ACE698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48E652F3"/>
    <w:multiLevelType w:val="hybridMultilevel"/>
    <w:tmpl w:val="BFCA5CF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3D6021"/>
    <w:multiLevelType w:val="hybridMultilevel"/>
    <w:tmpl w:val="4B2427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4B8200CD"/>
    <w:multiLevelType w:val="hybridMultilevel"/>
    <w:tmpl w:val="3D46F612"/>
    <w:lvl w:ilvl="0" w:tplc="0F22F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CC85F1C"/>
    <w:multiLevelType w:val="hybridMultilevel"/>
    <w:tmpl w:val="EE6A040A"/>
    <w:lvl w:ilvl="0" w:tplc="88FA68D0">
      <w:start w:val="1"/>
      <w:numFmt w:val="decimal"/>
      <w:lvlText w:val="%1."/>
      <w:lvlJc w:val="left"/>
      <w:pPr>
        <w:ind w:left="144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EAC6943"/>
    <w:multiLevelType w:val="hybridMultilevel"/>
    <w:tmpl w:val="EF6A44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4F3B4F80"/>
    <w:multiLevelType w:val="hybridMultilevel"/>
    <w:tmpl w:val="707CB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4FB16E11"/>
    <w:multiLevelType w:val="hybridMultilevel"/>
    <w:tmpl w:val="B1B4D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500938EB"/>
    <w:multiLevelType w:val="hybridMultilevel"/>
    <w:tmpl w:val="9E4A2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50296940"/>
    <w:multiLevelType w:val="hybridMultilevel"/>
    <w:tmpl w:val="0108D0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505D55EC"/>
    <w:multiLevelType w:val="hybridMultilevel"/>
    <w:tmpl w:val="23E44C2C"/>
    <w:lvl w:ilvl="0" w:tplc="88FA68D0">
      <w:start w:val="1"/>
      <w:numFmt w:val="decimal"/>
      <w:lvlText w:val="%1."/>
      <w:lvlJc w:val="left"/>
      <w:pPr>
        <w:ind w:left="14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50730C0E"/>
    <w:multiLevelType w:val="hybridMultilevel"/>
    <w:tmpl w:val="4A50663C"/>
    <w:lvl w:ilvl="0" w:tplc="C24C7500">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0323EF"/>
    <w:multiLevelType w:val="hybridMultilevel"/>
    <w:tmpl w:val="9134F882"/>
    <w:lvl w:ilvl="0" w:tplc="7A08E7F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1365135"/>
    <w:multiLevelType w:val="hybridMultilevel"/>
    <w:tmpl w:val="67B8664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1" w15:restartNumberingAfterBreak="0">
    <w:nsid w:val="52695D2E"/>
    <w:multiLevelType w:val="hybridMultilevel"/>
    <w:tmpl w:val="E9DAF8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15:restartNumberingAfterBreak="0">
    <w:nsid w:val="52B36EB4"/>
    <w:multiLevelType w:val="hybridMultilevel"/>
    <w:tmpl w:val="6B5E6C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5446488A"/>
    <w:multiLevelType w:val="hybridMultilevel"/>
    <w:tmpl w:val="C7802594"/>
    <w:lvl w:ilvl="0" w:tplc="F2E4D236">
      <w:start w:val="16"/>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5666594E"/>
    <w:multiLevelType w:val="hybridMultilevel"/>
    <w:tmpl w:val="73B0AB10"/>
    <w:lvl w:ilvl="0" w:tplc="7A08E7F8">
      <w:start w:val="1"/>
      <w:numFmt w:val="decimal"/>
      <w:lvlText w:val="%1."/>
      <w:lvlJc w:val="left"/>
      <w:pPr>
        <w:ind w:left="720" w:hanging="360"/>
      </w:pPr>
      <w:rPr>
        <w:rFonts w:hint="default"/>
      </w:rPr>
    </w:lvl>
    <w:lvl w:ilvl="1" w:tplc="04090019">
      <w:start w:val="1"/>
      <w:numFmt w:val="lowerLetter"/>
      <w:lvlText w:val="%2."/>
      <w:lvlJc w:val="left"/>
      <w:pPr>
        <w:ind w:left="720" w:hanging="360"/>
      </w:pPr>
    </w:lvl>
    <w:lvl w:ilvl="2" w:tplc="43E8930A">
      <w:start w:val="1"/>
      <w:numFmt w:val="lowerRoman"/>
      <w:lvlText w:val="%3."/>
      <w:lvlJc w:val="right"/>
      <w:pPr>
        <w:ind w:left="1440" w:hanging="180"/>
      </w:pPr>
      <w:rPr>
        <w:rFonts w:hint="default"/>
      </w:r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5" w15:restartNumberingAfterBreak="0">
    <w:nsid w:val="581855D8"/>
    <w:multiLevelType w:val="multilevel"/>
    <w:tmpl w:val="724E7300"/>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lvlText w:val="%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lvlText w:val="%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6" w15:restartNumberingAfterBreak="0">
    <w:nsid w:val="584A4748"/>
    <w:multiLevelType w:val="hybridMultilevel"/>
    <w:tmpl w:val="8F647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587D7261"/>
    <w:multiLevelType w:val="hybridMultilevel"/>
    <w:tmpl w:val="F112DDC4"/>
    <w:lvl w:ilvl="0" w:tplc="ABFE9EE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58E5004C"/>
    <w:multiLevelType w:val="multilevel"/>
    <w:tmpl w:val="A7109284"/>
    <w:lvl w:ilvl="0">
      <w:start w:val="1"/>
      <w:numFmt w:val="decimal"/>
      <w:lvlText w:val="%1."/>
      <w:lvlJc w:val="left"/>
      <w:pPr>
        <w:ind w:left="1440" w:hanging="360"/>
      </w:pPr>
      <w:rPr>
        <w:rFonts w:hint="default"/>
      </w:rPr>
    </w:lvl>
    <w:lvl w:ilvl="1">
      <w:start w:val="1"/>
      <w:numFmt w:val="decimal"/>
      <w:lvlText w:val="%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lvlText w:val="%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9" w15:restartNumberingAfterBreak="0">
    <w:nsid w:val="5A4E3C24"/>
    <w:multiLevelType w:val="hybridMultilevel"/>
    <w:tmpl w:val="C9A8BF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5A984FAE"/>
    <w:multiLevelType w:val="hybridMultilevel"/>
    <w:tmpl w:val="0D304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 w15:restartNumberingAfterBreak="0">
    <w:nsid w:val="5AED08DF"/>
    <w:multiLevelType w:val="hybridMultilevel"/>
    <w:tmpl w:val="2AE4E7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5B406746"/>
    <w:multiLevelType w:val="hybridMultilevel"/>
    <w:tmpl w:val="AFEA3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B6F6939"/>
    <w:multiLevelType w:val="hybridMultilevel"/>
    <w:tmpl w:val="16647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5C091682"/>
    <w:multiLevelType w:val="hybridMultilevel"/>
    <w:tmpl w:val="711E2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5C96307E"/>
    <w:multiLevelType w:val="hybridMultilevel"/>
    <w:tmpl w:val="FDE27E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6" w15:restartNumberingAfterBreak="0">
    <w:nsid w:val="5CD52FCE"/>
    <w:multiLevelType w:val="hybridMultilevel"/>
    <w:tmpl w:val="5DB414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5D4E465B"/>
    <w:multiLevelType w:val="hybridMultilevel"/>
    <w:tmpl w:val="CE284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5ED60A21"/>
    <w:multiLevelType w:val="hybridMultilevel"/>
    <w:tmpl w:val="67A47D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9" w15:restartNumberingAfterBreak="0">
    <w:nsid w:val="5EE4208E"/>
    <w:multiLevelType w:val="hybridMultilevel"/>
    <w:tmpl w:val="333C0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0" w15:restartNumberingAfterBreak="0">
    <w:nsid w:val="5EE66D68"/>
    <w:multiLevelType w:val="hybridMultilevel"/>
    <w:tmpl w:val="F75C0E40"/>
    <w:lvl w:ilvl="0" w:tplc="88FA68D0">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1" w15:restartNumberingAfterBreak="0">
    <w:nsid w:val="5F5E5AE9"/>
    <w:multiLevelType w:val="hybridMultilevel"/>
    <w:tmpl w:val="B7E0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2" w15:restartNumberingAfterBreak="0">
    <w:nsid w:val="6005615D"/>
    <w:multiLevelType w:val="hybridMultilevel"/>
    <w:tmpl w:val="12D84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6084045B"/>
    <w:multiLevelType w:val="hybridMultilevel"/>
    <w:tmpl w:val="90A0E6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60BD03B5"/>
    <w:multiLevelType w:val="hybridMultilevel"/>
    <w:tmpl w:val="EFDE97B6"/>
    <w:lvl w:ilvl="0" w:tplc="88FA68D0">
      <w:start w:val="1"/>
      <w:numFmt w:val="decimal"/>
      <w:lvlText w:val="%1."/>
      <w:lvlJc w:val="left"/>
      <w:pPr>
        <w:ind w:left="144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617C1513"/>
    <w:multiLevelType w:val="hybridMultilevel"/>
    <w:tmpl w:val="3EC8D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63AF062C"/>
    <w:multiLevelType w:val="hybridMultilevel"/>
    <w:tmpl w:val="DC040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640B3C92"/>
    <w:multiLevelType w:val="hybridMultilevel"/>
    <w:tmpl w:val="D5C0B7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642947A1"/>
    <w:multiLevelType w:val="hybridMultilevel"/>
    <w:tmpl w:val="39586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642C3993"/>
    <w:multiLevelType w:val="hybridMultilevel"/>
    <w:tmpl w:val="0D6EA92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0" w15:restartNumberingAfterBreak="0">
    <w:nsid w:val="64612687"/>
    <w:multiLevelType w:val="hybridMultilevel"/>
    <w:tmpl w:val="60446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65E30C89"/>
    <w:multiLevelType w:val="hybridMultilevel"/>
    <w:tmpl w:val="38D2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2" w15:restartNumberingAfterBreak="0">
    <w:nsid w:val="664827A0"/>
    <w:multiLevelType w:val="hybridMultilevel"/>
    <w:tmpl w:val="C7BAA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66772982"/>
    <w:multiLevelType w:val="multilevel"/>
    <w:tmpl w:val="BB9A74E6"/>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lvlText w:val="%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lvlText w:val="%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4" w15:restartNumberingAfterBreak="0">
    <w:nsid w:val="66DD6DF5"/>
    <w:multiLevelType w:val="hybridMultilevel"/>
    <w:tmpl w:val="499AF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672C51C4"/>
    <w:multiLevelType w:val="multilevel"/>
    <w:tmpl w:val="2548AFA8"/>
    <w:lvl w:ilvl="0">
      <w:start w:val="1"/>
      <w:numFmt w:val="decimal"/>
      <w:lvlText w:val="%1."/>
      <w:lvlJc w:val="left"/>
      <w:pPr>
        <w:ind w:left="720" w:hanging="360"/>
      </w:p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lvlText w:val="%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6" w15:restartNumberingAfterBreak="0">
    <w:nsid w:val="678D5444"/>
    <w:multiLevelType w:val="hybridMultilevel"/>
    <w:tmpl w:val="1B144C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7" w15:restartNumberingAfterBreak="0">
    <w:nsid w:val="67DF174F"/>
    <w:multiLevelType w:val="multilevel"/>
    <w:tmpl w:val="F1087C08"/>
    <w:lvl w:ilvl="0">
      <w:start w:val="1"/>
      <w:numFmt w:val="decimal"/>
      <w:lvlText w:val="%1."/>
      <w:lvlJc w:val="left"/>
      <w:pPr>
        <w:ind w:left="1080" w:hanging="360"/>
      </w:pPr>
      <w:rPr>
        <w:rFonts w:hint="default"/>
      </w:rPr>
    </w:lvl>
    <w:lvl w:ilvl="1">
      <w:start w:val="5"/>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48" w15:restartNumberingAfterBreak="0">
    <w:nsid w:val="680674FC"/>
    <w:multiLevelType w:val="hybridMultilevel"/>
    <w:tmpl w:val="90F6C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9" w15:restartNumberingAfterBreak="0">
    <w:nsid w:val="68A71166"/>
    <w:multiLevelType w:val="hybridMultilevel"/>
    <w:tmpl w:val="2CF89C48"/>
    <w:lvl w:ilvl="0" w:tplc="88FA68D0">
      <w:start w:val="1"/>
      <w:numFmt w:val="decimal"/>
      <w:lvlText w:val="%1."/>
      <w:lvlJc w:val="left"/>
      <w:pPr>
        <w:ind w:left="144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696D3B81"/>
    <w:multiLevelType w:val="hybridMultilevel"/>
    <w:tmpl w:val="F006B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69D02214"/>
    <w:multiLevelType w:val="hybridMultilevel"/>
    <w:tmpl w:val="39FE16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2" w15:restartNumberingAfterBreak="0">
    <w:nsid w:val="6A394A4F"/>
    <w:multiLevelType w:val="hybridMultilevel"/>
    <w:tmpl w:val="17AEE0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15:restartNumberingAfterBreak="0">
    <w:nsid w:val="6A9C3A1F"/>
    <w:multiLevelType w:val="hybridMultilevel"/>
    <w:tmpl w:val="01F45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15:restartNumberingAfterBreak="0">
    <w:nsid w:val="6B2E2193"/>
    <w:multiLevelType w:val="hybridMultilevel"/>
    <w:tmpl w:val="6264FD98"/>
    <w:lvl w:ilvl="0" w:tplc="B88A14F6">
      <w:start w:val="1"/>
      <w:numFmt w:val="decimal"/>
      <w:lvlText w:val="%1."/>
      <w:lvlJc w:val="left"/>
      <w:pPr>
        <w:ind w:left="153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5" w15:restartNumberingAfterBreak="0">
    <w:nsid w:val="6BB25986"/>
    <w:multiLevelType w:val="hybridMultilevel"/>
    <w:tmpl w:val="5898206E"/>
    <w:lvl w:ilvl="0" w:tplc="B88A14F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C710711"/>
    <w:multiLevelType w:val="hybridMultilevel"/>
    <w:tmpl w:val="D1762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7" w15:restartNumberingAfterBreak="0">
    <w:nsid w:val="6CA11D7B"/>
    <w:multiLevelType w:val="hybridMultilevel"/>
    <w:tmpl w:val="5AE69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8" w15:restartNumberingAfterBreak="0">
    <w:nsid w:val="6CD44CBB"/>
    <w:multiLevelType w:val="hybridMultilevel"/>
    <w:tmpl w:val="F3D848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9" w15:restartNumberingAfterBreak="0">
    <w:nsid w:val="6D2E414E"/>
    <w:multiLevelType w:val="hybridMultilevel"/>
    <w:tmpl w:val="1CFA2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0" w15:restartNumberingAfterBreak="0">
    <w:nsid w:val="6DC3229D"/>
    <w:multiLevelType w:val="hybridMultilevel"/>
    <w:tmpl w:val="1F0668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1" w15:restartNumberingAfterBreak="0">
    <w:nsid w:val="6DE114F2"/>
    <w:multiLevelType w:val="hybridMultilevel"/>
    <w:tmpl w:val="0BF8A7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6DFB12FB"/>
    <w:multiLevelType w:val="hybridMultilevel"/>
    <w:tmpl w:val="B18A6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3" w15:restartNumberingAfterBreak="0">
    <w:nsid w:val="6EA50D6C"/>
    <w:multiLevelType w:val="hybridMultilevel"/>
    <w:tmpl w:val="221AA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6EE06879"/>
    <w:multiLevelType w:val="hybridMultilevel"/>
    <w:tmpl w:val="85D23B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5" w15:restartNumberingAfterBreak="0">
    <w:nsid w:val="6F9746F9"/>
    <w:multiLevelType w:val="hybridMultilevel"/>
    <w:tmpl w:val="22544EC8"/>
    <w:lvl w:ilvl="0" w:tplc="E06C39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6" w15:restartNumberingAfterBreak="0">
    <w:nsid w:val="6FAF514A"/>
    <w:multiLevelType w:val="multilevel"/>
    <w:tmpl w:val="FECA10AA"/>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720"/>
      </w:pPr>
      <w:rPr>
        <w:rFonts w:hint="default"/>
      </w:rPr>
    </w:lvl>
    <w:lvl w:ilvl="3">
      <w:start w:val="1"/>
      <w:numFmt w:val="decimal"/>
      <w:lvlText w:val="%4."/>
      <w:lvlJc w:val="left"/>
      <w:pPr>
        <w:ind w:left="1080" w:hanging="720"/>
      </w:pPr>
      <w:rPr>
        <w:rFonts w:hint="default"/>
      </w:rPr>
    </w:lvl>
    <w:lvl w:ilvl="4">
      <w:start w:val="1"/>
      <w:numFmt w:val="decimal"/>
      <w:lvlText w:val="%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7" w15:restartNumberingAfterBreak="0">
    <w:nsid w:val="706B13C6"/>
    <w:multiLevelType w:val="hybridMultilevel"/>
    <w:tmpl w:val="6D98C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8" w15:restartNumberingAfterBreak="0">
    <w:nsid w:val="71F05442"/>
    <w:multiLevelType w:val="hybridMultilevel"/>
    <w:tmpl w:val="5F06F9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9" w15:restartNumberingAfterBreak="0">
    <w:nsid w:val="743A1F85"/>
    <w:multiLevelType w:val="hybridMultilevel"/>
    <w:tmpl w:val="C5E80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0" w15:restartNumberingAfterBreak="0">
    <w:nsid w:val="759E726F"/>
    <w:multiLevelType w:val="hybridMultilevel"/>
    <w:tmpl w:val="AF920D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1" w15:restartNumberingAfterBreak="0">
    <w:nsid w:val="7781664E"/>
    <w:multiLevelType w:val="hybridMultilevel"/>
    <w:tmpl w:val="F28466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2" w15:restartNumberingAfterBreak="0">
    <w:nsid w:val="795C152F"/>
    <w:multiLevelType w:val="hybridMultilevel"/>
    <w:tmpl w:val="9230B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3" w15:restartNumberingAfterBreak="0">
    <w:nsid w:val="7A4D3BA9"/>
    <w:multiLevelType w:val="hybridMultilevel"/>
    <w:tmpl w:val="1D5CB3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7A642A90"/>
    <w:multiLevelType w:val="hybridMultilevel"/>
    <w:tmpl w:val="46D49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5" w15:restartNumberingAfterBreak="0">
    <w:nsid w:val="7A7B0D6C"/>
    <w:multiLevelType w:val="hybridMultilevel"/>
    <w:tmpl w:val="26866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6" w15:restartNumberingAfterBreak="0">
    <w:nsid w:val="7B9836DB"/>
    <w:multiLevelType w:val="hybridMultilevel"/>
    <w:tmpl w:val="5582E0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7" w15:restartNumberingAfterBreak="0">
    <w:nsid w:val="7C50644F"/>
    <w:multiLevelType w:val="hybridMultilevel"/>
    <w:tmpl w:val="D8C203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8" w15:restartNumberingAfterBreak="0">
    <w:nsid w:val="7C96677D"/>
    <w:multiLevelType w:val="hybridMultilevel"/>
    <w:tmpl w:val="CD2002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9" w15:restartNumberingAfterBreak="0">
    <w:nsid w:val="7CE52409"/>
    <w:multiLevelType w:val="hybridMultilevel"/>
    <w:tmpl w:val="4964D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0" w15:restartNumberingAfterBreak="0">
    <w:nsid w:val="7D020C21"/>
    <w:multiLevelType w:val="hybridMultilevel"/>
    <w:tmpl w:val="FCBC6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1" w15:restartNumberingAfterBreak="0">
    <w:nsid w:val="7E247E16"/>
    <w:multiLevelType w:val="hybridMultilevel"/>
    <w:tmpl w:val="AD066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2" w15:restartNumberingAfterBreak="0">
    <w:nsid w:val="7E7D5C97"/>
    <w:multiLevelType w:val="hybridMultilevel"/>
    <w:tmpl w:val="A9DA96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3" w15:restartNumberingAfterBreak="0">
    <w:nsid w:val="7F8F6096"/>
    <w:multiLevelType w:val="hybridMultilevel"/>
    <w:tmpl w:val="29AAC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7"/>
  </w:num>
  <w:num w:numId="2">
    <w:abstractNumId w:val="66"/>
  </w:num>
  <w:num w:numId="3">
    <w:abstractNumId w:val="11"/>
  </w:num>
  <w:num w:numId="4">
    <w:abstractNumId w:val="17"/>
  </w:num>
  <w:num w:numId="5">
    <w:abstractNumId w:val="176"/>
  </w:num>
  <w:num w:numId="6">
    <w:abstractNumId w:val="171"/>
  </w:num>
  <w:num w:numId="7">
    <w:abstractNumId w:val="163"/>
  </w:num>
  <w:num w:numId="8">
    <w:abstractNumId w:val="36"/>
  </w:num>
  <w:num w:numId="9">
    <w:abstractNumId w:val="78"/>
  </w:num>
  <w:num w:numId="10">
    <w:abstractNumId w:val="136"/>
  </w:num>
  <w:num w:numId="11">
    <w:abstractNumId w:val="150"/>
  </w:num>
  <w:num w:numId="12">
    <w:abstractNumId w:val="98"/>
  </w:num>
  <w:num w:numId="13">
    <w:abstractNumId w:val="85"/>
  </w:num>
  <w:num w:numId="14">
    <w:abstractNumId w:val="77"/>
  </w:num>
  <w:num w:numId="15">
    <w:abstractNumId w:val="122"/>
  </w:num>
  <w:num w:numId="16">
    <w:abstractNumId w:val="34"/>
  </w:num>
  <w:num w:numId="17">
    <w:abstractNumId w:val="74"/>
  </w:num>
  <w:num w:numId="18">
    <w:abstractNumId w:val="113"/>
  </w:num>
  <w:num w:numId="19">
    <w:abstractNumId w:val="117"/>
  </w:num>
  <w:num w:numId="20">
    <w:abstractNumId w:val="73"/>
  </w:num>
  <w:num w:numId="21">
    <w:abstractNumId w:val="46"/>
  </w:num>
  <w:num w:numId="22">
    <w:abstractNumId w:val="61"/>
  </w:num>
  <w:num w:numId="23">
    <w:abstractNumId w:val="147"/>
  </w:num>
  <w:num w:numId="24">
    <w:abstractNumId w:val="75"/>
  </w:num>
  <w:num w:numId="25">
    <w:abstractNumId w:val="9"/>
  </w:num>
  <w:num w:numId="26">
    <w:abstractNumId w:val="166"/>
  </w:num>
  <w:num w:numId="27">
    <w:abstractNumId w:val="100"/>
  </w:num>
  <w:num w:numId="28">
    <w:abstractNumId w:val="68"/>
  </w:num>
  <w:num w:numId="29">
    <w:abstractNumId w:val="129"/>
  </w:num>
  <w:num w:numId="30">
    <w:abstractNumId w:val="139"/>
  </w:num>
  <w:num w:numId="31">
    <w:abstractNumId w:val="173"/>
  </w:num>
  <w:num w:numId="32">
    <w:abstractNumId w:val="152"/>
  </w:num>
  <w:num w:numId="33">
    <w:abstractNumId w:val="62"/>
  </w:num>
  <w:num w:numId="34">
    <w:abstractNumId w:val="58"/>
  </w:num>
  <w:num w:numId="35">
    <w:abstractNumId w:val="158"/>
  </w:num>
  <w:num w:numId="36">
    <w:abstractNumId w:val="126"/>
  </w:num>
  <w:num w:numId="37">
    <w:abstractNumId w:val="91"/>
  </w:num>
  <w:num w:numId="38">
    <w:abstractNumId w:val="82"/>
  </w:num>
  <w:num w:numId="39">
    <w:abstractNumId w:val="13"/>
  </w:num>
  <w:num w:numId="40">
    <w:abstractNumId w:val="42"/>
  </w:num>
  <w:num w:numId="41">
    <w:abstractNumId w:val="121"/>
  </w:num>
  <w:num w:numId="42">
    <w:abstractNumId w:val="50"/>
  </w:num>
  <w:num w:numId="43">
    <w:abstractNumId w:val="30"/>
  </w:num>
  <w:num w:numId="44">
    <w:abstractNumId w:val="119"/>
  </w:num>
  <w:num w:numId="45">
    <w:abstractNumId w:val="112"/>
  </w:num>
  <w:num w:numId="46">
    <w:abstractNumId w:val="127"/>
  </w:num>
  <w:num w:numId="47">
    <w:abstractNumId w:val="161"/>
  </w:num>
  <w:num w:numId="48">
    <w:abstractNumId w:val="124"/>
  </w:num>
  <w:num w:numId="49">
    <w:abstractNumId w:val="7"/>
  </w:num>
  <w:num w:numId="50">
    <w:abstractNumId w:val="37"/>
  </w:num>
  <w:num w:numId="51">
    <w:abstractNumId w:val="146"/>
  </w:num>
  <w:num w:numId="52">
    <w:abstractNumId w:val="33"/>
  </w:num>
  <w:num w:numId="53">
    <w:abstractNumId w:val="53"/>
  </w:num>
  <w:num w:numId="54">
    <w:abstractNumId w:val="96"/>
  </w:num>
  <w:num w:numId="55">
    <w:abstractNumId w:val="94"/>
  </w:num>
  <w:num w:numId="56">
    <w:abstractNumId w:val="123"/>
  </w:num>
  <w:num w:numId="57">
    <w:abstractNumId w:val="151"/>
  </w:num>
  <w:num w:numId="58">
    <w:abstractNumId w:val="140"/>
  </w:num>
  <w:num w:numId="59">
    <w:abstractNumId w:val="2"/>
  </w:num>
  <w:num w:numId="60">
    <w:abstractNumId w:val="86"/>
  </w:num>
  <w:num w:numId="61">
    <w:abstractNumId w:val="39"/>
  </w:num>
  <w:num w:numId="62">
    <w:abstractNumId w:val="106"/>
  </w:num>
  <w:num w:numId="63">
    <w:abstractNumId w:val="165"/>
  </w:num>
  <w:num w:numId="64">
    <w:abstractNumId w:val="19"/>
  </w:num>
  <w:num w:numId="65">
    <w:abstractNumId w:val="25"/>
  </w:num>
  <w:num w:numId="66">
    <w:abstractNumId w:val="48"/>
  </w:num>
  <w:num w:numId="67">
    <w:abstractNumId w:val="132"/>
  </w:num>
  <w:num w:numId="68">
    <w:abstractNumId w:val="159"/>
  </w:num>
  <w:num w:numId="69">
    <w:abstractNumId w:val="23"/>
  </w:num>
  <w:num w:numId="70">
    <w:abstractNumId w:val="144"/>
  </w:num>
  <w:num w:numId="71">
    <w:abstractNumId w:val="72"/>
  </w:num>
  <w:num w:numId="72">
    <w:abstractNumId w:val="54"/>
  </w:num>
  <w:num w:numId="73">
    <w:abstractNumId w:val="38"/>
  </w:num>
  <w:num w:numId="74">
    <w:abstractNumId w:val="76"/>
  </w:num>
  <w:num w:numId="75">
    <w:abstractNumId w:val="90"/>
  </w:num>
  <w:num w:numId="76">
    <w:abstractNumId w:val="21"/>
  </w:num>
  <w:num w:numId="77">
    <w:abstractNumId w:val="12"/>
  </w:num>
  <w:num w:numId="78">
    <w:abstractNumId w:val="138"/>
  </w:num>
  <w:num w:numId="79">
    <w:abstractNumId w:val="145"/>
  </w:num>
  <w:num w:numId="80">
    <w:abstractNumId w:val="45"/>
  </w:num>
  <w:num w:numId="81">
    <w:abstractNumId w:val="164"/>
  </w:num>
  <w:num w:numId="82">
    <w:abstractNumId w:val="103"/>
  </w:num>
  <w:num w:numId="83">
    <w:abstractNumId w:val="64"/>
  </w:num>
  <w:num w:numId="84">
    <w:abstractNumId w:val="84"/>
  </w:num>
  <w:num w:numId="85">
    <w:abstractNumId w:val="172"/>
  </w:num>
  <w:num w:numId="86">
    <w:abstractNumId w:val="142"/>
  </w:num>
  <w:num w:numId="87">
    <w:abstractNumId w:val="8"/>
  </w:num>
  <w:num w:numId="88">
    <w:abstractNumId w:val="81"/>
  </w:num>
  <w:num w:numId="89">
    <w:abstractNumId w:val="51"/>
  </w:num>
  <w:num w:numId="90">
    <w:abstractNumId w:val="4"/>
  </w:num>
  <w:num w:numId="91">
    <w:abstractNumId w:val="0"/>
  </w:num>
  <w:num w:numId="92">
    <w:abstractNumId w:val="24"/>
  </w:num>
  <w:num w:numId="93">
    <w:abstractNumId w:val="63"/>
  </w:num>
  <w:num w:numId="94">
    <w:abstractNumId w:val="104"/>
  </w:num>
  <w:num w:numId="95">
    <w:abstractNumId w:val="99"/>
  </w:num>
  <w:num w:numId="96">
    <w:abstractNumId w:val="79"/>
  </w:num>
  <w:num w:numId="97">
    <w:abstractNumId w:val="41"/>
  </w:num>
  <w:num w:numId="98">
    <w:abstractNumId w:val="95"/>
  </w:num>
  <w:num w:numId="99">
    <w:abstractNumId w:val="35"/>
  </w:num>
  <w:num w:numId="100">
    <w:abstractNumId w:val="174"/>
  </w:num>
  <w:num w:numId="101">
    <w:abstractNumId w:val="49"/>
  </w:num>
  <w:num w:numId="102">
    <w:abstractNumId w:val="59"/>
  </w:num>
  <w:num w:numId="103">
    <w:abstractNumId w:val="14"/>
  </w:num>
  <w:num w:numId="104">
    <w:abstractNumId w:val="182"/>
  </w:num>
  <w:num w:numId="105">
    <w:abstractNumId w:val="16"/>
  </w:num>
  <w:num w:numId="106">
    <w:abstractNumId w:val="32"/>
  </w:num>
  <w:num w:numId="107">
    <w:abstractNumId w:val="67"/>
  </w:num>
  <w:num w:numId="108">
    <w:abstractNumId w:val="40"/>
  </w:num>
  <w:num w:numId="109">
    <w:abstractNumId w:val="153"/>
  </w:num>
  <w:num w:numId="110">
    <w:abstractNumId w:val="70"/>
  </w:num>
  <w:num w:numId="111">
    <w:abstractNumId w:val="22"/>
  </w:num>
  <w:num w:numId="112">
    <w:abstractNumId w:val="83"/>
  </w:num>
  <w:num w:numId="113">
    <w:abstractNumId w:val="148"/>
  </w:num>
  <w:num w:numId="114">
    <w:abstractNumId w:val="20"/>
  </w:num>
  <w:num w:numId="115">
    <w:abstractNumId w:val="52"/>
  </w:num>
  <w:num w:numId="116">
    <w:abstractNumId w:val="57"/>
  </w:num>
  <w:num w:numId="117">
    <w:abstractNumId w:val="92"/>
  </w:num>
  <w:num w:numId="118">
    <w:abstractNumId w:val="1"/>
  </w:num>
  <w:num w:numId="119">
    <w:abstractNumId w:val="71"/>
  </w:num>
  <w:num w:numId="120">
    <w:abstractNumId w:val="167"/>
  </w:num>
  <w:num w:numId="121">
    <w:abstractNumId w:val="108"/>
  </w:num>
  <w:num w:numId="122">
    <w:abstractNumId w:val="3"/>
  </w:num>
  <w:num w:numId="123">
    <w:abstractNumId w:val="65"/>
  </w:num>
  <w:num w:numId="124">
    <w:abstractNumId w:val="114"/>
  </w:num>
  <w:num w:numId="125">
    <w:abstractNumId w:val="109"/>
  </w:num>
  <w:num w:numId="126">
    <w:abstractNumId w:val="29"/>
  </w:num>
  <w:num w:numId="127">
    <w:abstractNumId w:val="183"/>
  </w:num>
  <w:num w:numId="128">
    <w:abstractNumId w:val="60"/>
  </w:num>
  <w:num w:numId="129">
    <w:abstractNumId w:val="181"/>
  </w:num>
  <w:num w:numId="130">
    <w:abstractNumId w:val="43"/>
  </w:num>
  <w:num w:numId="131">
    <w:abstractNumId w:val="170"/>
  </w:num>
  <w:num w:numId="132">
    <w:abstractNumId w:val="155"/>
  </w:num>
  <w:num w:numId="133">
    <w:abstractNumId w:val="55"/>
  </w:num>
  <w:num w:numId="134">
    <w:abstractNumId w:val="154"/>
  </w:num>
  <w:num w:numId="135">
    <w:abstractNumId w:val="128"/>
  </w:num>
  <w:num w:numId="136">
    <w:abstractNumId w:val="178"/>
  </w:num>
  <w:num w:numId="137">
    <w:abstractNumId w:val="160"/>
  </w:num>
  <w:num w:numId="138">
    <w:abstractNumId w:val="180"/>
  </w:num>
  <w:num w:numId="139">
    <w:abstractNumId w:val="137"/>
  </w:num>
  <w:num w:numId="140">
    <w:abstractNumId w:val="133"/>
  </w:num>
  <w:num w:numId="141">
    <w:abstractNumId w:val="88"/>
  </w:num>
  <w:num w:numId="142">
    <w:abstractNumId w:val="162"/>
  </w:num>
  <w:num w:numId="143">
    <w:abstractNumId w:val="168"/>
  </w:num>
  <w:num w:numId="144">
    <w:abstractNumId w:val="157"/>
  </w:num>
  <w:num w:numId="145">
    <w:abstractNumId w:val="120"/>
  </w:num>
  <w:num w:numId="146">
    <w:abstractNumId w:val="111"/>
  </w:num>
  <w:num w:numId="147">
    <w:abstractNumId w:val="27"/>
  </w:num>
  <w:num w:numId="148">
    <w:abstractNumId w:val="105"/>
  </w:num>
  <w:num w:numId="149">
    <w:abstractNumId w:val="131"/>
  </w:num>
  <w:num w:numId="150">
    <w:abstractNumId w:val="18"/>
  </w:num>
  <w:num w:numId="151">
    <w:abstractNumId w:val="10"/>
  </w:num>
  <w:num w:numId="152">
    <w:abstractNumId w:val="44"/>
  </w:num>
  <w:num w:numId="153">
    <w:abstractNumId w:val="69"/>
  </w:num>
  <w:num w:numId="154">
    <w:abstractNumId w:val="5"/>
  </w:num>
  <w:num w:numId="155">
    <w:abstractNumId w:val="110"/>
  </w:num>
  <w:num w:numId="156">
    <w:abstractNumId w:val="134"/>
  </w:num>
  <w:num w:numId="157">
    <w:abstractNumId w:val="80"/>
  </w:num>
  <w:num w:numId="158">
    <w:abstractNumId w:val="47"/>
  </w:num>
  <w:num w:numId="159">
    <w:abstractNumId w:val="93"/>
  </w:num>
  <w:num w:numId="160">
    <w:abstractNumId w:val="149"/>
  </w:num>
  <w:num w:numId="161">
    <w:abstractNumId w:val="156"/>
  </w:num>
  <w:num w:numId="162">
    <w:abstractNumId w:val="101"/>
  </w:num>
  <w:num w:numId="163">
    <w:abstractNumId w:val="102"/>
  </w:num>
  <w:num w:numId="164">
    <w:abstractNumId w:val="107"/>
  </w:num>
  <w:num w:numId="165">
    <w:abstractNumId w:val="130"/>
  </w:num>
  <w:num w:numId="166">
    <w:abstractNumId w:val="31"/>
  </w:num>
  <w:num w:numId="167">
    <w:abstractNumId w:val="175"/>
  </w:num>
  <w:num w:numId="168">
    <w:abstractNumId w:val="116"/>
  </w:num>
  <w:num w:numId="169">
    <w:abstractNumId w:val="15"/>
  </w:num>
  <w:num w:numId="170">
    <w:abstractNumId w:val="118"/>
  </w:num>
  <w:num w:numId="171">
    <w:abstractNumId w:val="6"/>
  </w:num>
  <w:num w:numId="172">
    <w:abstractNumId w:val="135"/>
  </w:num>
  <w:num w:numId="173">
    <w:abstractNumId w:val="143"/>
  </w:num>
  <w:num w:numId="174">
    <w:abstractNumId w:val="56"/>
  </w:num>
  <w:num w:numId="175">
    <w:abstractNumId w:val="26"/>
  </w:num>
  <w:num w:numId="176">
    <w:abstractNumId w:val="169"/>
  </w:num>
  <w:num w:numId="177">
    <w:abstractNumId w:val="115"/>
  </w:num>
  <w:num w:numId="178">
    <w:abstractNumId w:val="141"/>
  </w:num>
  <w:num w:numId="179">
    <w:abstractNumId w:val="177"/>
  </w:num>
  <w:num w:numId="180">
    <w:abstractNumId w:val="28"/>
  </w:num>
  <w:num w:numId="181">
    <w:abstractNumId w:val="89"/>
  </w:num>
  <w:num w:numId="182">
    <w:abstractNumId w:val="97"/>
  </w:num>
  <w:num w:numId="183">
    <w:abstractNumId w:val="179"/>
  </w:num>
  <w:num w:numId="184">
    <w:abstractNumId w:val="125"/>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tzQxtrQ0sTA0MzNT0lEKTi0uzszPAymwrAUARWJwiywAAAA="/>
  </w:docVars>
  <w:rsids>
    <w:rsidRoot w:val="00790BEF"/>
    <w:rsid w:val="00001B3C"/>
    <w:rsid w:val="00001D7D"/>
    <w:rsid w:val="00002F95"/>
    <w:rsid w:val="000032B4"/>
    <w:rsid w:val="00003376"/>
    <w:rsid w:val="000044DD"/>
    <w:rsid w:val="00004DB2"/>
    <w:rsid w:val="000053F5"/>
    <w:rsid w:val="0000687F"/>
    <w:rsid w:val="000070AE"/>
    <w:rsid w:val="000120E9"/>
    <w:rsid w:val="000122B6"/>
    <w:rsid w:val="0001323F"/>
    <w:rsid w:val="00013EF8"/>
    <w:rsid w:val="00014E6C"/>
    <w:rsid w:val="000204AD"/>
    <w:rsid w:val="0002586E"/>
    <w:rsid w:val="0002686B"/>
    <w:rsid w:val="00026FFB"/>
    <w:rsid w:val="00033758"/>
    <w:rsid w:val="00033C08"/>
    <w:rsid w:val="000369A3"/>
    <w:rsid w:val="00045B3F"/>
    <w:rsid w:val="00047789"/>
    <w:rsid w:val="000505F9"/>
    <w:rsid w:val="00050BE6"/>
    <w:rsid w:val="000511B6"/>
    <w:rsid w:val="0005168C"/>
    <w:rsid w:val="000516F7"/>
    <w:rsid w:val="00052DAF"/>
    <w:rsid w:val="00053849"/>
    <w:rsid w:val="000554DE"/>
    <w:rsid w:val="0005764B"/>
    <w:rsid w:val="00057EF7"/>
    <w:rsid w:val="000612FE"/>
    <w:rsid w:val="0006214F"/>
    <w:rsid w:val="000628C9"/>
    <w:rsid w:val="00064BE8"/>
    <w:rsid w:val="000718D1"/>
    <w:rsid w:val="000718FC"/>
    <w:rsid w:val="00071B6B"/>
    <w:rsid w:val="000720CE"/>
    <w:rsid w:val="0007414A"/>
    <w:rsid w:val="0007482C"/>
    <w:rsid w:val="0007503C"/>
    <w:rsid w:val="0007517E"/>
    <w:rsid w:val="00075A28"/>
    <w:rsid w:val="00080338"/>
    <w:rsid w:val="00082A80"/>
    <w:rsid w:val="00083AFD"/>
    <w:rsid w:val="000868AC"/>
    <w:rsid w:val="000906D9"/>
    <w:rsid w:val="000913B9"/>
    <w:rsid w:val="00091ACB"/>
    <w:rsid w:val="00097172"/>
    <w:rsid w:val="000972F1"/>
    <w:rsid w:val="000A05CC"/>
    <w:rsid w:val="000A43A7"/>
    <w:rsid w:val="000A579B"/>
    <w:rsid w:val="000A646E"/>
    <w:rsid w:val="000A7D06"/>
    <w:rsid w:val="000B02A1"/>
    <w:rsid w:val="000B14B3"/>
    <w:rsid w:val="000B15AA"/>
    <w:rsid w:val="000B175C"/>
    <w:rsid w:val="000B29E4"/>
    <w:rsid w:val="000B4864"/>
    <w:rsid w:val="000B52ED"/>
    <w:rsid w:val="000B5609"/>
    <w:rsid w:val="000B5C97"/>
    <w:rsid w:val="000B651A"/>
    <w:rsid w:val="000B76B4"/>
    <w:rsid w:val="000B7D4B"/>
    <w:rsid w:val="000C0386"/>
    <w:rsid w:val="000C05FC"/>
    <w:rsid w:val="000C21ED"/>
    <w:rsid w:val="000C24AE"/>
    <w:rsid w:val="000C285A"/>
    <w:rsid w:val="000C446A"/>
    <w:rsid w:val="000C7B33"/>
    <w:rsid w:val="000D2159"/>
    <w:rsid w:val="000D2985"/>
    <w:rsid w:val="000D34C8"/>
    <w:rsid w:val="000D6884"/>
    <w:rsid w:val="000E026F"/>
    <w:rsid w:val="000E120C"/>
    <w:rsid w:val="000E2480"/>
    <w:rsid w:val="000E3B0B"/>
    <w:rsid w:val="000E49D6"/>
    <w:rsid w:val="000E4D97"/>
    <w:rsid w:val="000E770D"/>
    <w:rsid w:val="000F265E"/>
    <w:rsid w:val="000F27A3"/>
    <w:rsid w:val="000F2CB4"/>
    <w:rsid w:val="000F3D21"/>
    <w:rsid w:val="000F4314"/>
    <w:rsid w:val="000F4D66"/>
    <w:rsid w:val="000F6A17"/>
    <w:rsid w:val="000F7E5D"/>
    <w:rsid w:val="0010305F"/>
    <w:rsid w:val="001034BC"/>
    <w:rsid w:val="00103EFB"/>
    <w:rsid w:val="00104281"/>
    <w:rsid w:val="001049A0"/>
    <w:rsid w:val="00104A15"/>
    <w:rsid w:val="00105359"/>
    <w:rsid w:val="00105D6F"/>
    <w:rsid w:val="00107AE2"/>
    <w:rsid w:val="00110059"/>
    <w:rsid w:val="00110604"/>
    <w:rsid w:val="0011070B"/>
    <w:rsid w:val="00113219"/>
    <w:rsid w:val="00113922"/>
    <w:rsid w:val="00117A82"/>
    <w:rsid w:val="00120FE7"/>
    <w:rsid w:val="001224DD"/>
    <w:rsid w:val="001239B5"/>
    <w:rsid w:val="00124A36"/>
    <w:rsid w:val="00127652"/>
    <w:rsid w:val="001328CE"/>
    <w:rsid w:val="001344A1"/>
    <w:rsid w:val="00135B9E"/>
    <w:rsid w:val="00136020"/>
    <w:rsid w:val="00136BC1"/>
    <w:rsid w:val="00136EEE"/>
    <w:rsid w:val="001408FD"/>
    <w:rsid w:val="00141594"/>
    <w:rsid w:val="001416C2"/>
    <w:rsid w:val="00142ABC"/>
    <w:rsid w:val="001447EA"/>
    <w:rsid w:val="00144AF9"/>
    <w:rsid w:val="00144C4E"/>
    <w:rsid w:val="001475A3"/>
    <w:rsid w:val="00150265"/>
    <w:rsid w:val="00150748"/>
    <w:rsid w:val="001508AF"/>
    <w:rsid w:val="00152802"/>
    <w:rsid w:val="00154B0E"/>
    <w:rsid w:val="00154B76"/>
    <w:rsid w:val="00154B96"/>
    <w:rsid w:val="00155679"/>
    <w:rsid w:val="00155E34"/>
    <w:rsid w:val="00156BF6"/>
    <w:rsid w:val="0015739D"/>
    <w:rsid w:val="00157F77"/>
    <w:rsid w:val="00163F5E"/>
    <w:rsid w:val="00165D3C"/>
    <w:rsid w:val="00167376"/>
    <w:rsid w:val="001678CD"/>
    <w:rsid w:val="00170964"/>
    <w:rsid w:val="00171D89"/>
    <w:rsid w:val="00171FA2"/>
    <w:rsid w:val="0017262C"/>
    <w:rsid w:val="00172781"/>
    <w:rsid w:val="0017347C"/>
    <w:rsid w:val="00174055"/>
    <w:rsid w:val="00174BAF"/>
    <w:rsid w:val="00175568"/>
    <w:rsid w:val="00176088"/>
    <w:rsid w:val="00176B92"/>
    <w:rsid w:val="00176EEB"/>
    <w:rsid w:val="001802DE"/>
    <w:rsid w:val="001804A7"/>
    <w:rsid w:val="00182904"/>
    <w:rsid w:val="0018348C"/>
    <w:rsid w:val="00185CDA"/>
    <w:rsid w:val="00191451"/>
    <w:rsid w:val="0019154B"/>
    <w:rsid w:val="00191ADE"/>
    <w:rsid w:val="0019273A"/>
    <w:rsid w:val="00192F40"/>
    <w:rsid w:val="00195DC1"/>
    <w:rsid w:val="00196CC0"/>
    <w:rsid w:val="00197961"/>
    <w:rsid w:val="001A18C2"/>
    <w:rsid w:val="001A1B99"/>
    <w:rsid w:val="001A7491"/>
    <w:rsid w:val="001B00DC"/>
    <w:rsid w:val="001B2B32"/>
    <w:rsid w:val="001B3CE7"/>
    <w:rsid w:val="001B4CD4"/>
    <w:rsid w:val="001B6296"/>
    <w:rsid w:val="001C2742"/>
    <w:rsid w:val="001C31CC"/>
    <w:rsid w:val="001C38F5"/>
    <w:rsid w:val="001C511C"/>
    <w:rsid w:val="001C5C4B"/>
    <w:rsid w:val="001C5D11"/>
    <w:rsid w:val="001C6953"/>
    <w:rsid w:val="001C7C53"/>
    <w:rsid w:val="001D0C58"/>
    <w:rsid w:val="001D1A64"/>
    <w:rsid w:val="001D7073"/>
    <w:rsid w:val="001D7915"/>
    <w:rsid w:val="001E0023"/>
    <w:rsid w:val="001E07C1"/>
    <w:rsid w:val="001E0963"/>
    <w:rsid w:val="001E181A"/>
    <w:rsid w:val="001E1C5D"/>
    <w:rsid w:val="001E7D50"/>
    <w:rsid w:val="001F1A10"/>
    <w:rsid w:val="001F1EA7"/>
    <w:rsid w:val="001F21FE"/>
    <w:rsid w:val="001F22B4"/>
    <w:rsid w:val="001F24B6"/>
    <w:rsid w:val="001F29FA"/>
    <w:rsid w:val="001F67EA"/>
    <w:rsid w:val="001F6E47"/>
    <w:rsid w:val="001F7279"/>
    <w:rsid w:val="00200505"/>
    <w:rsid w:val="00204404"/>
    <w:rsid w:val="00204732"/>
    <w:rsid w:val="002052CB"/>
    <w:rsid w:val="00205631"/>
    <w:rsid w:val="002059EA"/>
    <w:rsid w:val="00206364"/>
    <w:rsid w:val="0020712D"/>
    <w:rsid w:val="002116B3"/>
    <w:rsid w:val="00211F55"/>
    <w:rsid w:val="00214A64"/>
    <w:rsid w:val="00220125"/>
    <w:rsid w:val="002211A6"/>
    <w:rsid w:val="0022431B"/>
    <w:rsid w:val="00224FD8"/>
    <w:rsid w:val="00225334"/>
    <w:rsid w:val="00225F7F"/>
    <w:rsid w:val="0022723B"/>
    <w:rsid w:val="0023054B"/>
    <w:rsid w:val="002314BF"/>
    <w:rsid w:val="0023361F"/>
    <w:rsid w:val="002336BE"/>
    <w:rsid w:val="0023396E"/>
    <w:rsid w:val="00234A98"/>
    <w:rsid w:val="0023591C"/>
    <w:rsid w:val="0023618A"/>
    <w:rsid w:val="00236742"/>
    <w:rsid w:val="00236B59"/>
    <w:rsid w:val="00242B4E"/>
    <w:rsid w:val="00243906"/>
    <w:rsid w:val="00243B74"/>
    <w:rsid w:val="00243FC4"/>
    <w:rsid w:val="0024474F"/>
    <w:rsid w:val="00247992"/>
    <w:rsid w:val="0025046D"/>
    <w:rsid w:val="0025359F"/>
    <w:rsid w:val="00253D07"/>
    <w:rsid w:val="00254BDF"/>
    <w:rsid w:val="0025537D"/>
    <w:rsid w:val="00257A2B"/>
    <w:rsid w:val="0026130D"/>
    <w:rsid w:val="00262D2B"/>
    <w:rsid w:val="00265965"/>
    <w:rsid w:val="00270133"/>
    <w:rsid w:val="00271C83"/>
    <w:rsid w:val="00271FFD"/>
    <w:rsid w:val="00281D84"/>
    <w:rsid w:val="002822A9"/>
    <w:rsid w:val="00283DC9"/>
    <w:rsid w:val="00283EBE"/>
    <w:rsid w:val="00284BBF"/>
    <w:rsid w:val="00285BEC"/>
    <w:rsid w:val="00286AAD"/>
    <w:rsid w:val="0028784D"/>
    <w:rsid w:val="002878FA"/>
    <w:rsid w:val="00287D10"/>
    <w:rsid w:val="00287ED8"/>
    <w:rsid w:val="00294135"/>
    <w:rsid w:val="00297F53"/>
    <w:rsid w:val="002A52D6"/>
    <w:rsid w:val="002A5441"/>
    <w:rsid w:val="002A5E15"/>
    <w:rsid w:val="002A7BA4"/>
    <w:rsid w:val="002B10C0"/>
    <w:rsid w:val="002B241B"/>
    <w:rsid w:val="002B2DC5"/>
    <w:rsid w:val="002B2F9F"/>
    <w:rsid w:val="002B4E0E"/>
    <w:rsid w:val="002C155E"/>
    <w:rsid w:val="002C1F82"/>
    <w:rsid w:val="002C200D"/>
    <w:rsid w:val="002C5CBE"/>
    <w:rsid w:val="002C5CCC"/>
    <w:rsid w:val="002C6798"/>
    <w:rsid w:val="002C701B"/>
    <w:rsid w:val="002C7C37"/>
    <w:rsid w:val="002D0362"/>
    <w:rsid w:val="002D0DA5"/>
    <w:rsid w:val="002D1912"/>
    <w:rsid w:val="002D196D"/>
    <w:rsid w:val="002D2555"/>
    <w:rsid w:val="002D28C9"/>
    <w:rsid w:val="002D2D41"/>
    <w:rsid w:val="002D2E60"/>
    <w:rsid w:val="002D4333"/>
    <w:rsid w:val="002D4339"/>
    <w:rsid w:val="002D4A00"/>
    <w:rsid w:val="002D516B"/>
    <w:rsid w:val="002D52C6"/>
    <w:rsid w:val="002E0059"/>
    <w:rsid w:val="002E065D"/>
    <w:rsid w:val="002E2DDD"/>
    <w:rsid w:val="002E4550"/>
    <w:rsid w:val="002E4749"/>
    <w:rsid w:val="002E5077"/>
    <w:rsid w:val="002E6264"/>
    <w:rsid w:val="002F0F99"/>
    <w:rsid w:val="002F1962"/>
    <w:rsid w:val="002F2708"/>
    <w:rsid w:val="002F39DA"/>
    <w:rsid w:val="002F4CEB"/>
    <w:rsid w:val="002F5CDB"/>
    <w:rsid w:val="002F6679"/>
    <w:rsid w:val="002F6DE3"/>
    <w:rsid w:val="00300A92"/>
    <w:rsid w:val="0030306F"/>
    <w:rsid w:val="0030470F"/>
    <w:rsid w:val="00304C38"/>
    <w:rsid w:val="00304E22"/>
    <w:rsid w:val="00305A80"/>
    <w:rsid w:val="00306357"/>
    <w:rsid w:val="003066ED"/>
    <w:rsid w:val="00306CDB"/>
    <w:rsid w:val="00307DEF"/>
    <w:rsid w:val="00310E05"/>
    <w:rsid w:val="00310F0E"/>
    <w:rsid w:val="00311B0F"/>
    <w:rsid w:val="003130B8"/>
    <w:rsid w:val="00313A9B"/>
    <w:rsid w:val="00314F5A"/>
    <w:rsid w:val="00315549"/>
    <w:rsid w:val="003158CE"/>
    <w:rsid w:val="00316C7F"/>
    <w:rsid w:val="00317CA0"/>
    <w:rsid w:val="00320577"/>
    <w:rsid w:val="00321299"/>
    <w:rsid w:val="00323467"/>
    <w:rsid w:val="00324760"/>
    <w:rsid w:val="00324833"/>
    <w:rsid w:val="00326FEB"/>
    <w:rsid w:val="0032775C"/>
    <w:rsid w:val="0033078A"/>
    <w:rsid w:val="00330ABA"/>
    <w:rsid w:val="00332354"/>
    <w:rsid w:val="003359D3"/>
    <w:rsid w:val="00337819"/>
    <w:rsid w:val="00343471"/>
    <w:rsid w:val="00344803"/>
    <w:rsid w:val="00345AD1"/>
    <w:rsid w:val="00345BFF"/>
    <w:rsid w:val="00345F4C"/>
    <w:rsid w:val="00346971"/>
    <w:rsid w:val="0034711B"/>
    <w:rsid w:val="00347A3D"/>
    <w:rsid w:val="003503DA"/>
    <w:rsid w:val="003519DD"/>
    <w:rsid w:val="00353669"/>
    <w:rsid w:val="00355B54"/>
    <w:rsid w:val="00357A9E"/>
    <w:rsid w:val="00360235"/>
    <w:rsid w:val="00360466"/>
    <w:rsid w:val="0036138B"/>
    <w:rsid w:val="00363A29"/>
    <w:rsid w:val="00363DF9"/>
    <w:rsid w:val="003644CC"/>
    <w:rsid w:val="0036583D"/>
    <w:rsid w:val="003659DD"/>
    <w:rsid w:val="003663B2"/>
    <w:rsid w:val="00370A03"/>
    <w:rsid w:val="00373ED2"/>
    <w:rsid w:val="003740B5"/>
    <w:rsid w:val="0037529D"/>
    <w:rsid w:val="00376211"/>
    <w:rsid w:val="00377366"/>
    <w:rsid w:val="00377947"/>
    <w:rsid w:val="00377967"/>
    <w:rsid w:val="0038033C"/>
    <w:rsid w:val="0038186A"/>
    <w:rsid w:val="00384579"/>
    <w:rsid w:val="003847EF"/>
    <w:rsid w:val="00384EE6"/>
    <w:rsid w:val="003874FA"/>
    <w:rsid w:val="00390ED0"/>
    <w:rsid w:val="00391B85"/>
    <w:rsid w:val="00393790"/>
    <w:rsid w:val="00393793"/>
    <w:rsid w:val="00397BCD"/>
    <w:rsid w:val="003A0873"/>
    <w:rsid w:val="003A329E"/>
    <w:rsid w:val="003A3359"/>
    <w:rsid w:val="003A5A0C"/>
    <w:rsid w:val="003B103E"/>
    <w:rsid w:val="003B187A"/>
    <w:rsid w:val="003B30ED"/>
    <w:rsid w:val="003B38FB"/>
    <w:rsid w:val="003B41CB"/>
    <w:rsid w:val="003B4491"/>
    <w:rsid w:val="003B48E0"/>
    <w:rsid w:val="003B4FC0"/>
    <w:rsid w:val="003B5513"/>
    <w:rsid w:val="003B5C96"/>
    <w:rsid w:val="003B6916"/>
    <w:rsid w:val="003B6FC5"/>
    <w:rsid w:val="003C0E27"/>
    <w:rsid w:val="003C1627"/>
    <w:rsid w:val="003C20D0"/>
    <w:rsid w:val="003C2F28"/>
    <w:rsid w:val="003C3AA9"/>
    <w:rsid w:val="003C3B19"/>
    <w:rsid w:val="003C47C1"/>
    <w:rsid w:val="003C4FA2"/>
    <w:rsid w:val="003C53E5"/>
    <w:rsid w:val="003C5C79"/>
    <w:rsid w:val="003C5F0E"/>
    <w:rsid w:val="003C7AF1"/>
    <w:rsid w:val="003D609C"/>
    <w:rsid w:val="003D6E00"/>
    <w:rsid w:val="003D6FF5"/>
    <w:rsid w:val="003D7364"/>
    <w:rsid w:val="003D7953"/>
    <w:rsid w:val="003E147A"/>
    <w:rsid w:val="003E1611"/>
    <w:rsid w:val="003E1D80"/>
    <w:rsid w:val="003E1E87"/>
    <w:rsid w:val="003E359B"/>
    <w:rsid w:val="003E58FC"/>
    <w:rsid w:val="003E6291"/>
    <w:rsid w:val="003E67FA"/>
    <w:rsid w:val="003E799D"/>
    <w:rsid w:val="003F2FF1"/>
    <w:rsid w:val="003F381B"/>
    <w:rsid w:val="003F5552"/>
    <w:rsid w:val="003F5692"/>
    <w:rsid w:val="003F63C4"/>
    <w:rsid w:val="003F741C"/>
    <w:rsid w:val="003F762F"/>
    <w:rsid w:val="003F7832"/>
    <w:rsid w:val="003F7DD1"/>
    <w:rsid w:val="0040014C"/>
    <w:rsid w:val="004009F9"/>
    <w:rsid w:val="00401DFB"/>
    <w:rsid w:val="004048D3"/>
    <w:rsid w:val="00405A6A"/>
    <w:rsid w:val="00406323"/>
    <w:rsid w:val="00410A13"/>
    <w:rsid w:val="00410F1A"/>
    <w:rsid w:val="004133A8"/>
    <w:rsid w:val="004142B2"/>
    <w:rsid w:val="00414708"/>
    <w:rsid w:val="00417321"/>
    <w:rsid w:val="00422FF9"/>
    <w:rsid w:val="004248DF"/>
    <w:rsid w:val="00424ECB"/>
    <w:rsid w:val="004275DE"/>
    <w:rsid w:val="00427AB3"/>
    <w:rsid w:val="004309DC"/>
    <w:rsid w:val="0043146A"/>
    <w:rsid w:val="00432329"/>
    <w:rsid w:val="00432B18"/>
    <w:rsid w:val="00433466"/>
    <w:rsid w:val="00434410"/>
    <w:rsid w:val="0043699B"/>
    <w:rsid w:val="004378FB"/>
    <w:rsid w:val="00437AF3"/>
    <w:rsid w:val="00440306"/>
    <w:rsid w:val="0044212B"/>
    <w:rsid w:val="00446167"/>
    <w:rsid w:val="00447395"/>
    <w:rsid w:val="00451058"/>
    <w:rsid w:val="0045364C"/>
    <w:rsid w:val="00454603"/>
    <w:rsid w:val="0045467A"/>
    <w:rsid w:val="00456155"/>
    <w:rsid w:val="00461F61"/>
    <w:rsid w:val="00462F46"/>
    <w:rsid w:val="00463305"/>
    <w:rsid w:val="004644BB"/>
    <w:rsid w:val="0047194E"/>
    <w:rsid w:val="00473100"/>
    <w:rsid w:val="00476973"/>
    <w:rsid w:val="00480A3B"/>
    <w:rsid w:val="00480BE5"/>
    <w:rsid w:val="00484676"/>
    <w:rsid w:val="004853C0"/>
    <w:rsid w:val="00485513"/>
    <w:rsid w:val="004866AA"/>
    <w:rsid w:val="004903AE"/>
    <w:rsid w:val="0049080C"/>
    <w:rsid w:val="00491ED6"/>
    <w:rsid w:val="004943DF"/>
    <w:rsid w:val="004968C1"/>
    <w:rsid w:val="00497026"/>
    <w:rsid w:val="004A06C7"/>
    <w:rsid w:val="004A0CBC"/>
    <w:rsid w:val="004A31C2"/>
    <w:rsid w:val="004A5AE1"/>
    <w:rsid w:val="004A6021"/>
    <w:rsid w:val="004A62DE"/>
    <w:rsid w:val="004A64E6"/>
    <w:rsid w:val="004A6F86"/>
    <w:rsid w:val="004B23B7"/>
    <w:rsid w:val="004B740C"/>
    <w:rsid w:val="004B768B"/>
    <w:rsid w:val="004C064F"/>
    <w:rsid w:val="004C0C54"/>
    <w:rsid w:val="004C15CF"/>
    <w:rsid w:val="004C1871"/>
    <w:rsid w:val="004C1D7A"/>
    <w:rsid w:val="004C5CAC"/>
    <w:rsid w:val="004C657E"/>
    <w:rsid w:val="004C7CBC"/>
    <w:rsid w:val="004D5124"/>
    <w:rsid w:val="004D52F7"/>
    <w:rsid w:val="004D61B4"/>
    <w:rsid w:val="004D6AB0"/>
    <w:rsid w:val="004D7663"/>
    <w:rsid w:val="004D78DE"/>
    <w:rsid w:val="004D7A75"/>
    <w:rsid w:val="004D7EB4"/>
    <w:rsid w:val="004E014B"/>
    <w:rsid w:val="004E4C5B"/>
    <w:rsid w:val="004E5237"/>
    <w:rsid w:val="004E5690"/>
    <w:rsid w:val="004E5EE9"/>
    <w:rsid w:val="004F13D3"/>
    <w:rsid w:val="004F1AFC"/>
    <w:rsid w:val="004F3C3D"/>
    <w:rsid w:val="004F4186"/>
    <w:rsid w:val="004F52C6"/>
    <w:rsid w:val="0050108F"/>
    <w:rsid w:val="005022B0"/>
    <w:rsid w:val="00502FE4"/>
    <w:rsid w:val="00505F16"/>
    <w:rsid w:val="005066EF"/>
    <w:rsid w:val="00506AB1"/>
    <w:rsid w:val="00511669"/>
    <w:rsid w:val="00512BB5"/>
    <w:rsid w:val="00514C7F"/>
    <w:rsid w:val="00515884"/>
    <w:rsid w:val="0051780F"/>
    <w:rsid w:val="005221D4"/>
    <w:rsid w:val="00523CA4"/>
    <w:rsid w:val="00523D5A"/>
    <w:rsid w:val="00523FAF"/>
    <w:rsid w:val="00524646"/>
    <w:rsid w:val="00524E61"/>
    <w:rsid w:val="0052509E"/>
    <w:rsid w:val="00525B57"/>
    <w:rsid w:val="00527439"/>
    <w:rsid w:val="005277A8"/>
    <w:rsid w:val="00530773"/>
    <w:rsid w:val="00531158"/>
    <w:rsid w:val="005324E5"/>
    <w:rsid w:val="005342C4"/>
    <w:rsid w:val="005357F1"/>
    <w:rsid w:val="00535D1E"/>
    <w:rsid w:val="005365AE"/>
    <w:rsid w:val="00542F8D"/>
    <w:rsid w:val="00543C3C"/>
    <w:rsid w:val="0054561B"/>
    <w:rsid w:val="0054677B"/>
    <w:rsid w:val="0054772D"/>
    <w:rsid w:val="00547B2F"/>
    <w:rsid w:val="00550563"/>
    <w:rsid w:val="00553DDD"/>
    <w:rsid w:val="005569DD"/>
    <w:rsid w:val="00556D61"/>
    <w:rsid w:val="00560137"/>
    <w:rsid w:val="0056046B"/>
    <w:rsid w:val="00560791"/>
    <w:rsid w:val="00560FC0"/>
    <w:rsid w:val="00562624"/>
    <w:rsid w:val="005650DA"/>
    <w:rsid w:val="005666CB"/>
    <w:rsid w:val="00567060"/>
    <w:rsid w:val="005707FF"/>
    <w:rsid w:val="0057093F"/>
    <w:rsid w:val="00571D8F"/>
    <w:rsid w:val="005756DD"/>
    <w:rsid w:val="00577667"/>
    <w:rsid w:val="0058037F"/>
    <w:rsid w:val="0058063D"/>
    <w:rsid w:val="00580EFB"/>
    <w:rsid w:val="0058361B"/>
    <w:rsid w:val="00584359"/>
    <w:rsid w:val="0058637E"/>
    <w:rsid w:val="0058704C"/>
    <w:rsid w:val="00591736"/>
    <w:rsid w:val="005917AC"/>
    <w:rsid w:val="00593F47"/>
    <w:rsid w:val="005963EA"/>
    <w:rsid w:val="005963F6"/>
    <w:rsid w:val="005A2801"/>
    <w:rsid w:val="005A3F09"/>
    <w:rsid w:val="005A44B1"/>
    <w:rsid w:val="005A5149"/>
    <w:rsid w:val="005A6C96"/>
    <w:rsid w:val="005B3304"/>
    <w:rsid w:val="005B5ABB"/>
    <w:rsid w:val="005B642D"/>
    <w:rsid w:val="005C0C80"/>
    <w:rsid w:val="005C0D31"/>
    <w:rsid w:val="005C1238"/>
    <w:rsid w:val="005C174F"/>
    <w:rsid w:val="005C42DE"/>
    <w:rsid w:val="005C55C9"/>
    <w:rsid w:val="005C6024"/>
    <w:rsid w:val="005C7E6E"/>
    <w:rsid w:val="005D01A2"/>
    <w:rsid w:val="005D3BF3"/>
    <w:rsid w:val="005D4A34"/>
    <w:rsid w:val="005D69D1"/>
    <w:rsid w:val="005E2FEC"/>
    <w:rsid w:val="005E3CD1"/>
    <w:rsid w:val="005E4B40"/>
    <w:rsid w:val="005E4DB6"/>
    <w:rsid w:val="005E5084"/>
    <w:rsid w:val="005E542F"/>
    <w:rsid w:val="005F1E59"/>
    <w:rsid w:val="005F2855"/>
    <w:rsid w:val="005F36A9"/>
    <w:rsid w:val="005F3C28"/>
    <w:rsid w:val="005F4B62"/>
    <w:rsid w:val="005F4C3B"/>
    <w:rsid w:val="005F6998"/>
    <w:rsid w:val="005F6DF0"/>
    <w:rsid w:val="005F7E64"/>
    <w:rsid w:val="006036DD"/>
    <w:rsid w:val="00603C0C"/>
    <w:rsid w:val="006052EE"/>
    <w:rsid w:val="0060633C"/>
    <w:rsid w:val="006074E0"/>
    <w:rsid w:val="006076C0"/>
    <w:rsid w:val="00610082"/>
    <w:rsid w:val="0061058F"/>
    <w:rsid w:val="00611548"/>
    <w:rsid w:val="0061171D"/>
    <w:rsid w:val="00613537"/>
    <w:rsid w:val="00614B3B"/>
    <w:rsid w:val="006157E5"/>
    <w:rsid w:val="0061589C"/>
    <w:rsid w:val="0062273C"/>
    <w:rsid w:val="00623143"/>
    <w:rsid w:val="006237B0"/>
    <w:rsid w:val="00625095"/>
    <w:rsid w:val="00627950"/>
    <w:rsid w:val="00627B37"/>
    <w:rsid w:val="0063211D"/>
    <w:rsid w:val="00632E46"/>
    <w:rsid w:val="006338A9"/>
    <w:rsid w:val="00637413"/>
    <w:rsid w:val="006407EB"/>
    <w:rsid w:val="00641686"/>
    <w:rsid w:val="00642C73"/>
    <w:rsid w:val="006431B7"/>
    <w:rsid w:val="0064499C"/>
    <w:rsid w:val="00651A6A"/>
    <w:rsid w:val="00651D21"/>
    <w:rsid w:val="0065242F"/>
    <w:rsid w:val="00652DC1"/>
    <w:rsid w:val="00653961"/>
    <w:rsid w:val="006543BD"/>
    <w:rsid w:val="006552E6"/>
    <w:rsid w:val="00655832"/>
    <w:rsid w:val="00657239"/>
    <w:rsid w:val="006577B5"/>
    <w:rsid w:val="00661BBF"/>
    <w:rsid w:val="00665D06"/>
    <w:rsid w:val="006661B6"/>
    <w:rsid w:val="006666B4"/>
    <w:rsid w:val="00670BD7"/>
    <w:rsid w:val="006710C2"/>
    <w:rsid w:val="00671FDF"/>
    <w:rsid w:val="00672F78"/>
    <w:rsid w:val="00673594"/>
    <w:rsid w:val="00673CD4"/>
    <w:rsid w:val="006749F2"/>
    <w:rsid w:val="00675166"/>
    <w:rsid w:val="00676BD4"/>
    <w:rsid w:val="00680D21"/>
    <w:rsid w:val="00681960"/>
    <w:rsid w:val="006825FF"/>
    <w:rsid w:val="00683F05"/>
    <w:rsid w:val="00686562"/>
    <w:rsid w:val="00686597"/>
    <w:rsid w:val="00686895"/>
    <w:rsid w:val="00687630"/>
    <w:rsid w:val="00687894"/>
    <w:rsid w:val="006932CB"/>
    <w:rsid w:val="00694033"/>
    <w:rsid w:val="006964C8"/>
    <w:rsid w:val="00696DF2"/>
    <w:rsid w:val="006978FC"/>
    <w:rsid w:val="006A0284"/>
    <w:rsid w:val="006A0B99"/>
    <w:rsid w:val="006A1443"/>
    <w:rsid w:val="006A25A4"/>
    <w:rsid w:val="006A3AD9"/>
    <w:rsid w:val="006A3DBA"/>
    <w:rsid w:val="006A4D02"/>
    <w:rsid w:val="006A6B37"/>
    <w:rsid w:val="006A7EA7"/>
    <w:rsid w:val="006B29B7"/>
    <w:rsid w:val="006B5814"/>
    <w:rsid w:val="006B63F1"/>
    <w:rsid w:val="006B72C2"/>
    <w:rsid w:val="006B7909"/>
    <w:rsid w:val="006C1EB9"/>
    <w:rsid w:val="006C34C9"/>
    <w:rsid w:val="006C3DFE"/>
    <w:rsid w:val="006C421C"/>
    <w:rsid w:val="006C61D4"/>
    <w:rsid w:val="006C795E"/>
    <w:rsid w:val="006D1A2D"/>
    <w:rsid w:val="006D3B4E"/>
    <w:rsid w:val="006D4F26"/>
    <w:rsid w:val="006D53F9"/>
    <w:rsid w:val="006D57AC"/>
    <w:rsid w:val="006D62DB"/>
    <w:rsid w:val="006E124E"/>
    <w:rsid w:val="006E4C4A"/>
    <w:rsid w:val="006E52F8"/>
    <w:rsid w:val="006E60B8"/>
    <w:rsid w:val="006E6453"/>
    <w:rsid w:val="006E64A9"/>
    <w:rsid w:val="006E66C2"/>
    <w:rsid w:val="006E69C5"/>
    <w:rsid w:val="006E7A31"/>
    <w:rsid w:val="006F081B"/>
    <w:rsid w:val="006F14F8"/>
    <w:rsid w:val="006F3714"/>
    <w:rsid w:val="006F4B37"/>
    <w:rsid w:val="006F53DB"/>
    <w:rsid w:val="006F74CE"/>
    <w:rsid w:val="0070076A"/>
    <w:rsid w:val="0070095A"/>
    <w:rsid w:val="00701382"/>
    <w:rsid w:val="0070275B"/>
    <w:rsid w:val="007033C9"/>
    <w:rsid w:val="007049C3"/>
    <w:rsid w:val="007072A1"/>
    <w:rsid w:val="0071014B"/>
    <w:rsid w:val="00713004"/>
    <w:rsid w:val="00713685"/>
    <w:rsid w:val="007138DE"/>
    <w:rsid w:val="00721288"/>
    <w:rsid w:val="00723BE4"/>
    <w:rsid w:val="00723FFC"/>
    <w:rsid w:val="00724353"/>
    <w:rsid w:val="00725415"/>
    <w:rsid w:val="007276EB"/>
    <w:rsid w:val="00730597"/>
    <w:rsid w:val="0073209A"/>
    <w:rsid w:val="0073533E"/>
    <w:rsid w:val="0073622A"/>
    <w:rsid w:val="0073661A"/>
    <w:rsid w:val="00740070"/>
    <w:rsid w:val="007401C2"/>
    <w:rsid w:val="00741AF1"/>
    <w:rsid w:val="00741BA3"/>
    <w:rsid w:val="00741C53"/>
    <w:rsid w:val="007424B7"/>
    <w:rsid w:val="00745792"/>
    <w:rsid w:val="007474BB"/>
    <w:rsid w:val="007507FE"/>
    <w:rsid w:val="00751749"/>
    <w:rsid w:val="007527D0"/>
    <w:rsid w:val="00752FB2"/>
    <w:rsid w:val="00753577"/>
    <w:rsid w:val="00754346"/>
    <w:rsid w:val="00755247"/>
    <w:rsid w:val="0075725A"/>
    <w:rsid w:val="00757A06"/>
    <w:rsid w:val="00761B02"/>
    <w:rsid w:val="00764218"/>
    <w:rsid w:val="007655E2"/>
    <w:rsid w:val="007728DC"/>
    <w:rsid w:val="00773F26"/>
    <w:rsid w:val="0077424B"/>
    <w:rsid w:val="0077645B"/>
    <w:rsid w:val="00776748"/>
    <w:rsid w:val="00777967"/>
    <w:rsid w:val="00780B28"/>
    <w:rsid w:val="00780CB2"/>
    <w:rsid w:val="00781065"/>
    <w:rsid w:val="0078270A"/>
    <w:rsid w:val="00782C25"/>
    <w:rsid w:val="007839DF"/>
    <w:rsid w:val="0078435A"/>
    <w:rsid w:val="00787955"/>
    <w:rsid w:val="0079057A"/>
    <w:rsid w:val="00790BEF"/>
    <w:rsid w:val="00791FC6"/>
    <w:rsid w:val="00792361"/>
    <w:rsid w:val="00792E3E"/>
    <w:rsid w:val="007936D8"/>
    <w:rsid w:val="00793736"/>
    <w:rsid w:val="00793A30"/>
    <w:rsid w:val="00793B84"/>
    <w:rsid w:val="007945BB"/>
    <w:rsid w:val="00796B75"/>
    <w:rsid w:val="007A158B"/>
    <w:rsid w:val="007A4A09"/>
    <w:rsid w:val="007A789C"/>
    <w:rsid w:val="007B009A"/>
    <w:rsid w:val="007B0264"/>
    <w:rsid w:val="007B092C"/>
    <w:rsid w:val="007B09D1"/>
    <w:rsid w:val="007B0BEA"/>
    <w:rsid w:val="007B0D5A"/>
    <w:rsid w:val="007B2E3E"/>
    <w:rsid w:val="007B5937"/>
    <w:rsid w:val="007B651B"/>
    <w:rsid w:val="007B6DC3"/>
    <w:rsid w:val="007C1864"/>
    <w:rsid w:val="007C3D69"/>
    <w:rsid w:val="007C5A1C"/>
    <w:rsid w:val="007C676E"/>
    <w:rsid w:val="007C6E91"/>
    <w:rsid w:val="007D0045"/>
    <w:rsid w:val="007D05A9"/>
    <w:rsid w:val="007D0D58"/>
    <w:rsid w:val="007D1868"/>
    <w:rsid w:val="007D22E4"/>
    <w:rsid w:val="007D388A"/>
    <w:rsid w:val="007D4B3D"/>
    <w:rsid w:val="007D565D"/>
    <w:rsid w:val="007D594B"/>
    <w:rsid w:val="007D6475"/>
    <w:rsid w:val="007D7653"/>
    <w:rsid w:val="007D7C80"/>
    <w:rsid w:val="007E54AB"/>
    <w:rsid w:val="007E728A"/>
    <w:rsid w:val="007F0261"/>
    <w:rsid w:val="007F0471"/>
    <w:rsid w:val="007F0503"/>
    <w:rsid w:val="007F0F58"/>
    <w:rsid w:val="007F1DFA"/>
    <w:rsid w:val="007F29DA"/>
    <w:rsid w:val="007F425C"/>
    <w:rsid w:val="007F5EB4"/>
    <w:rsid w:val="00802446"/>
    <w:rsid w:val="008025AF"/>
    <w:rsid w:val="008025D1"/>
    <w:rsid w:val="008028E2"/>
    <w:rsid w:val="00803DE5"/>
    <w:rsid w:val="00804884"/>
    <w:rsid w:val="008079E9"/>
    <w:rsid w:val="0081103E"/>
    <w:rsid w:val="00811395"/>
    <w:rsid w:val="00811AB8"/>
    <w:rsid w:val="00812C92"/>
    <w:rsid w:val="00813E92"/>
    <w:rsid w:val="00813EC5"/>
    <w:rsid w:val="0081413C"/>
    <w:rsid w:val="00817394"/>
    <w:rsid w:val="00820A24"/>
    <w:rsid w:val="0082191C"/>
    <w:rsid w:val="00823A6C"/>
    <w:rsid w:val="008243E6"/>
    <w:rsid w:val="00824D26"/>
    <w:rsid w:val="0082614C"/>
    <w:rsid w:val="0082754F"/>
    <w:rsid w:val="00832852"/>
    <w:rsid w:val="00832D97"/>
    <w:rsid w:val="00833EFC"/>
    <w:rsid w:val="008357AE"/>
    <w:rsid w:val="00837351"/>
    <w:rsid w:val="0084028D"/>
    <w:rsid w:val="008407BA"/>
    <w:rsid w:val="00841094"/>
    <w:rsid w:val="00841390"/>
    <w:rsid w:val="00841582"/>
    <w:rsid w:val="008418C5"/>
    <w:rsid w:val="00841AB9"/>
    <w:rsid w:val="0084393C"/>
    <w:rsid w:val="008442AD"/>
    <w:rsid w:val="008503BE"/>
    <w:rsid w:val="00850739"/>
    <w:rsid w:val="00850B96"/>
    <w:rsid w:val="00850E9A"/>
    <w:rsid w:val="008528BD"/>
    <w:rsid w:val="00854152"/>
    <w:rsid w:val="00854D6F"/>
    <w:rsid w:val="0085653E"/>
    <w:rsid w:val="00856A54"/>
    <w:rsid w:val="00856E62"/>
    <w:rsid w:val="00861D2D"/>
    <w:rsid w:val="00861EDC"/>
    <w:rsid w:val="0086391E"/>
    <w:rsid w:val="008651C4"/>
    <w:rsid w:val="008659A3"/>
    <w:rsid w:val="00866B83"/>
    <w:rsid w:val="00867035"/>
    <w:rsid w:val="00871AD1"/>
    <w:rsid w:val="0087244A"/>
    <w:rsid w:val="008737F9"/>
    <w:rsid w:val="008755A9"/>
    <w:rsid w:val="008757EC"/>
    <w:rsid w:val="00877171"/>
    <w:rsid w:val="008779FD"/>
    <w:rsid w:val="00881348"/>
    <w:rsid w:val="00881701"/>
    <w:rsid w:val="00882A6B"/>
    <w:rsid w:val="00885C3A"/>
    <w:rsid w:val="0088710D"/>
    <w:rsid w:val="008901FD"/>
    <w:rsid w:val="008905AC"/>
    <w:rsid w:val="008923CE"/>
    <w:rsid w:val="00892718"/>
    <w:rsid w:val="008939CE"/>
    <w:rsid w:val="00895273"/>
    <w:rsid w:val="00895306"/>
    <w:rsid w:val="00896EBE"/>
    <w:rsid w:val="008977A0"/>
    <w:rsid w:val="008A3AC7"/>
    <w:rsid w:val="008A7362"/>
    <w:rsid w:val="008B0416"/>
    <w:rsid w:val="008B0A4A"/>
    <w:rsid w:val="008B101C"/>
    <w:rsid w:val="008B4748"/>
    <w:rsid w:val="008B54E7"/>
    <w:rsid w:val="008C1B40"/>
    <w:rsid w:val="008C2452"/>
    <w:rsid w:val="008C2C52"/>
    <w:rsid w:val="008C3411"/>
    <w:rsid w:val="008C588B"/>
    <w:rsid w:val="008C5906"/>
    <w:rsid w:val="008C6ECB"/>
    <w:rsid w:val="008C7DCA"/>
    <w:rsid w:val="008D15E1"/>
    <w:rsid w:val="008D3225"/>
    <w:rsid w:val="008D57AA"/>
    <w:rsid w:val="008D59D3"/>
    <w:rsid w:val="008E3897"/>
    <w:rsid w:val="008E4435"/>
    <w:rsid w:val="008E5348"/>
    <w:rsid w:val="008E5E04"/>
    <w:rsid w:val="008E6ADA"/>
    <w:rsid w:val="008E7134"/>
    <w:rsid w:val="008F2D45"/>
    <w:rsid w:val="00901242"/>
    <w:rsid w:val="00904070"/>
    <w:rsid w:val="0090420E"/>
    <w:rsid w:val="00905416"/>
    <w:rsid w:val="009069A2"/>
    <w:rsid w:val="00907286"/>
    <w:rsid w:val="0091104D"/>
    <w:rsid w:val="00912653"/>
    <w:rsid w:val="00913475"/>
    <w:rsid w:val="00913CF9"/>
    <w:rsid w:val="00915CBE"/>
    <w:rsid w:val="00916447"/>
    <w:rsid w:val="00917C75"/>
    <w:rsid w:val="00920976"/>
    <w:rsid w:val="00920C11"/>
    <w:rsid w:val="00920ECA"/>
    <w:rsid w:val="00921730"/>
    <w:rsid w:val="009221D5"/>
    <w:rsid w:val="00923CB6"/>
    <w:rsid w:val="009275E1"/>
    <w:rsid w:val="00927E5C"/>
    <w:rsid w:val="0093037B"/>
    <w:rsid w:val="00931547"/>
    <w:rsid w:val="00931F9F"/>
    <w:rsid w:val="009326D1"/>
    <w:rsid w:val="0093407F"/>
    <w:rsid w:val="0093540E"/>
    <w:rsid w:val="00935AB7"/>
    <w:rsid w:val="00935CC5"/>
    <w:rsid w:val="0093675A"/>
    <w:rsid w:val="00937094"/>
    <w:rsid w:val="00942F37"/>
    <w:rsid w:val="00942F3A"/>
    <w:rsid w:val="009441F8"/>
    <w:rsid w:val="00944212"/>
    <w:rsid w:val="009472FF"/>
    <w:rsid w:val="00947C1D"/>
    <w:rsid w:val="00947EDB"/>
    <w:rsid w:val="00947EEF"/>
    <w:rsid w:val="00952644"/>
    <w:rsid w:val="009567FE"/>
    <w:rsid w:val="0095799C"/>
    <w:rsid w:val="00962CC0"/>
    <w:rsid w:val="00964ED1"/>
    <w:rsid w:val="009665CD"/>
    <w:rsid w:val="00966C44"/>
    <w:rsid w:val="0096731F"/>
    <w:rsid w:val="00970A52"/>
    <w:rsid w:val="009715E0"/>
    <w:rsid w:val="00971CD8"/>
    <w:rsid w:val="009743A3"/>
    <w:rsid w:val="009748D9"/>
    <w:rsid w:val="00974942"/>
    <w:rsid w:val="0097543C"/>
    <w:rsid w:val="00975D4C"/>
    <w:rsid w:val="00982533"/>
    <w:rsid w:val="00984B32"/>
    <w:rsid w:val="0098537E"/>
    <w:rsid w:val="00987382"/>
    <w:rsid w:val="00990D69"/>
    <w:rsid w:val="00991846"/>
    <w:rsid w:val="009919E0"/>
    <w:rsid w:val="0099284A"/>
    <w:rsid w:val="00993D53"/>
    <w:rsid w:val="00994878"/>
    <w:rsid w:val="00995C26"/>
    <w:rsid w:val="00995EFA"/>
    <w:rsid w:val="00996165"/>
    <w:rsid w:val="009A01FB"/>
    <w:rsid w:val="009A0E73"/>
    <w:rsid w:val="009A1BE2"/>
    <w:rsid w:val="009A1F86"/>
    <w:rsid w:val="009A3A61"/>
    <w:rsid w:val="009A490E"/>
    <w:rsid w:val="009A5B75"/>
    <w:rsid w:val="009A6BB2"/>
    <w:rsid w:val="009B0850"/>
    <w:rsid w:val="009B17FE"/>
    <w:rsid w:val="009B4D1D"/>
    <w:rsid w:val="009B53FE"/>
    <w:rsid w:val="009B61E0"/>
    <w:rsid w:val="009C0776"/>
    <w:rsid w:val="009C10D8"/>
    <w:rsid w:val="009C15CB"/>
    <w:rsid w:val="009C1BA6"/>
    <w:rsid w:val="009C2B17"/>
    <w:rsid w:val="009C6209"/>
    <w:rsid w:val="009D046B"/>
    <w:rsid w:val="009D45C1"/>
    <w:rsid w:val="009D465F"/>
    <w:rsid w:val="009D6C6C"/>
    <w:rsid w:val="009D7B68"/>
    <w:rsid w:val="009E00A9"/>
    <w:rsid w:val="009E1950"/>
    <w:rsid w:val="009E2789"/>
    <w:rsid w:val="009E2B5E"/>
    <w:rsid w:val="009E4864"/>
    <w:rsid w:val="009E5425"/>
    <w:rsid w:val="009E5C70"/>
    <w:rsid w:val="009E7752"/>
    <w:rsid w:val="009F0624"/>
    <w:rsid w:val="009F1EF8"/>
    <w:rsid w:val="009F495F"/>
    <w:rsid w:val="009F4F95"/>
    <w:rsid w:val="009F5928"/>
    <w:rsid w:val="009F5E89"/>
    <w:rsid w:val="009F6049"/>
    <w:rsid w:val="009F670D"/>
    <w:rsid w:val="009F6C72"/>
    <w:rsid w:val="009F79E4"/>
    <w:rsid w:val="00A01974"/>
    <w:rsid w:val="00A01B03"/>
    <w:rsid w:val="00A042D0"/>
    <w:rsid w:val="00A0435D"/>
    <w:rsid w:val="00A049B8"/>
    <w:rsid w:val="00A04E95"/>
    <w:rsid w:val="00A06057"/>
    <w:rsid w:val="00A0774C"/>
    <w:rsid w:val="00A115A8"/>
    <w:rsid w:val="00A133A7"/>
    <w:rsid w:val="00A1526E"/>
    <w:rsid w:val="00A176B8"/>
    <w:rsid w:val="00A24800"/>
    <w:rsid w:val="00A24C46"/>
    <w:rsid w:val="00A25263"/>
    <w:rsid w:val="00A265EE"/>
    <w:rsid w:val="00A27EC7"/>
    <w:rsid w:val="00A30054"/>
    <w:rsid w:val="00A300CA"/>
    <w:rsid w:val="00A3539D"/>
    <w:rsid w:val="00A3754B"/>
    <w:rsid w:val="00A41008"/>
    <w:rsid w:val="00A429AD"/>
    <w:rsid w:val="00A42D64"/>
    <w:rsid w:val="00A436EE"/>
    <w:rsid w:val="00A45ABC"/>
    <w:rsid w:val="00A46E20"/>
    <w:rsid w:val="00A50BAC"/>
    <w:rsid w:val="00A50DD5"/>
    <w:rsid w:val="00A51463"/>
    <w:rsid w:val="00A55E26"/>
    <w:rsid w:val="00A56488"/>
    <w:rsid w:val="00A57DEC"/>
    <w:rsid w:val="00A61686"/>
    <w:rsid w:val="00A63092"/>
    <w:rsid w:val="00A6349C"/>
    <w:rsid w:val="00A64269"/>
    <w:rsid w:val="00A6479C"/>
    <w:rsid w:val="00A64EDF"/>
    <w:rsid w:val="00A65D23"/>
    <w:rsid w:val="00A668EE"/>
    <w:rsid w:val="00A66E94"/>
    <w:rsid w:val="00A6726C"/>
    <w:rsid w:val="00A72D06"/>
    <w:rsid w:val="00A76097"/>
    <w:rsid w:val="00A76B5E"/>
    <w:rsid w:val="00A80031"/>
    <w:rsid w:val="00A81C8A"/>
    <w:rsid w:val="00A81D91"/>
    <w:rsid w:val="00A83270"/>
    <w:rsid w:val="00A84F7F"/>
    <w:rsid w:val="00A869E2"/>
    <w:rsid w:val="00A86D8C"/>
    <w:rsid w:val="00A87187"/>
    <w:rsid w:val="00A93FB3"/>
    <w:rsid w:val="00A9411A"/>
    <w:rsid w:val="00A948AE"/>
    <w:rsid w:val="00A948D9"/>
    <w:rsid w:val="00A94C24"/>
    <w:rsid w:val="00A9627B"/>
    <w:rsid w:val="00A96427"/>
    <w:rsid w:val="00A96F20"/>
    <w:rsid w:val="00A9759E"/>
    <w:rsid w:val="00A97756"/>
    <w:rsid w:val="00A979A5"/>
    <w:rsid w:val="00AA18CD"/>
    <w:rsid w:val="00AA3B98"/>
    <w:rsid w:val="00AA53B8"/>
    <w:rsid w:val="00AA785B"/>
    <w:rsid w:val="00AA7882"/>
    <w:rsid w:val="00AB1467"/>
    <w:rsid w:val="00AB4697"/>
    <w:rsid w:val="00AB49B4"/>
    <w:rsid w:val="00AB4C72"/>
    <w:rsid w:val="00AB504A"/>
    <w:rsid w:val="00AB56F7"/>
    <w:rsid w:val="00AB64CE"/>
    <w:rsid w:val="00AB7657"/>
    <w:rsid w:val="00AB787F"/>
    <w:rsid w:val="00AB7B1E"/>
    <w:rsid w:val="00AB7D80"/>
    <w:rsid w:val="00AC0189"/>
    <w:rsid w:val="00AC0245"/>
    <w:rsid w:val="00AC047C"/>
    <w:rsid w:val="00AC19D9"/>
    <w:rsid w:val="00AC1FA3"/>
    <w:rsid w:val="00AC72B0"/>
    <w:rsid w:val="00AC7B74"/>
    <w:rsid w:val="00AC7ED4"/>
    <w:rsid w:val="00AD0377"/>
    <w:rsid w:val="00AD153B"/>
    <w:rsid w:val="00AD1D4C"/>
    <w:rsid w:val="00AD2038"/>
    <w:rsid w:val="00AD3A75"/>
    <w:rsid w:val="00AD5605"/>
    <w:rsid w:val="00AE1A82"/>
    <w:rsid w:val="00AE1F62"/>
    <w:rsid w:val="00AE29A4"/>
    <w:rsid w:val="00AE2F93"/>
    <w:rsid w:val="00AE422C"/>
    <w:rsid w:val="00AE4729"/>
    <w:rsid w:val="00AE5CEE"/>
    <w:rsid w:val="00AE622B"/>
    <w:rsid w:val="00AE6C63"/>
    <w:rsid w:val="00AE7E63"/>
    <w:rsid w:val="00AF1B2E"/>
    <w:rsid w:val="00AF2115"/>
    <w:rsid w:val="00AF35BE"/>
    <w:rsid w:val="00AF51AB"/>
    <w:rsid w:val="00AF5ED4"/>
    <w:rsid w:val="00AF7E5B"/>
    <w:rsid w:val="00AF7FBB"/>
    <w:rsid w:val="00B01B10"/>
    <w:rsid w:val="00B02849"/>
    <w:rsid w:val="00B03605"/>
    <w:rsid w:val="00B038C8"/>
    <w:rsid w:val="00B03B7D"/>
    <w:rsid w:val="00B065C8"/>
    <w:rsid w:val="00B11ECE"/>
    <w:rsid w:val="00B12470"/>
    <w:rsid w:val="00B13199"/>
    <w:rsid w:val="00B138A3"/>
    <w:rsid w:val="00B15A06"/>
    <w:rsid w:val="00B15C58"/>
    <w:rsid w:val="00B15D9B"/>
    <w:rsid w:val="00B1600D"/>
    <w:rsid w:val="00B1647B"/>
    <w:rsid w:val="00B204B0"/>
    <w:rsid w:val="00B2161B"/>
    <w:rsid w:val="00B21926"/>
    <w:rsid w:val="00B21A7B"/>
    <w:rsid w:val="00B2327B"/>
    <w:rsid w:val="00B2639F"/>
    <w:rsid w:val="00B2687C"/>
    <w:rsid w:val="00B32560"/>
    <w:rsid w:val="00B34535"/>
    <w:rsid w:val="00B35D27"/>
    <w:rsid w:val="00B371D7"/>
    <w:rsid w:val="00B43FB6"/>
    <w:rsid w:val="00B4500B"/>
    <w:rsid w:val="00B50E3D"/>
    <w:rsid w:val="00B5247F"/>
    <w:rsid w:val="00B532EB"/>
    <w:rsid w:val="00B53B94"/>
    <w:rsid w:val="00B54BCB"/>
    <w:rsid w:val="00B54DF8"/>
    <w:rsid w:val="00B57E00"/>
    <w:rsid w:val="00B623F7"/>
    <w:rsid w:val="00B628BF"/>
    <w:rsid w:val="00B6648F"/>
    <w:rsid w:val="00B66982"/>
    <w:rsid w:val="00B67E75"/>
    <w:rsid w:val="00B70EDB"/>
    <w:rsid w:val="00B70F01"/>
    <w:rsid w:val="00B70FF7"/>
    <w:rsid w:val="00B74F14"/>
    <w:rsid w:val="00B758ED"/>
    <w:rsid w:val="00B765E5"/>
    <w:rsid w:val="00B801B1"/>
    <w:rsid w:val="00B821BE"/>
    <w:rsid w:val="00B83470"/>
    <w:rsid w:val="00B85A06"/>
    <w:rsid w:val="00B8750C"/>
    <w:rsid w:val="00B927DC"/>
    <w:rsid w:val="00B92A67"/>
    <w:rsid w:val="00B92BE0"/>
    <w:rsid w:val="00B92C8C"/>
    <w:rsid w:val="00B94F37"/>
    <w:rsid w:val="00B95AFF"/>
    <w:rsid w:val="00B95F60"/>
    <w:rsid w:val="00B97C35"/>
    <w:rsid w:val="00BA03B5"/>
    <w:rsid w:val="00BA0620"/>
    <w:rsid w:val="00BA3115"/>
    <w:rsid w:val="00BA4F2E"/>
    <w:rsid w:val="00BA511E"/>
    <w:rsid w:val="00BA6B0A"/>
    <w:rsid w:val="00BA70B3"/>
    <w:rsid w:val="00BA76FC"/>
    <w:rsid w:val="00BA7EC6"/>
    <w:rsid w:val="00BB0714"/>
    <w:rsid w:val="00BB1343"/>
    <w:rsid w:val="00BB26AA"/>
    <w:rsid w:val="00BC570D"/>
    <w:rsid w:val="00BC570F"/>
    <w:rsid w:val="00BC585A"/>
    <w:rsid w:val="00BC7D22"/>
    <w:rsid w:val="00BD1015"/>
    <w:rsid w:val="00BD3F71"/>
    <w:rsid w:val="00BD5412"/>
    <w:rsid w:val="00BE08E5"/>
    <w:rsid w:val="00BE1C3E"/>
    <w:rsid w:val="00BE1FF9"/>
    <w:rsid w:val="00BE2817"/>
    <w:rsid w:val="00BE2D45"/>
    <w:rsid w:val="00BE30E5"/>
    <w:rsid w:val="00BE5408"/>
    <w:rsid w:val="00BF1E3A"/>
    <w:rsid w:val="00BF38E0"/>
    <w:rsid w:val="00C017D6"/>
    <w:rsid w:val="00C02481"/>
    <w:rsid w:val="00C03872"/>
    <w:rsid w:val="00C0596B"/>
    <w:rsid w:val="00C06395"/>
    <w:rsid w:val="00C10D10"/>
    <w:rsid w:val="00C110D9"/>
    <w:rsid w:val="00C11A7C"/>
    <w:rsid w:val="00C12E65"/>
    <w:rsid w:val="00C14F91"/>
    <w:rsid w:val="00C16E1A"/>
    <w:rsid w:val="00C16E8C"/>
    <w:rsid w:val="00C20A4A"/>
    <w:rsid w:val="00C223E7"/>
    <w:rsid w:val="00C23556"/>
    <w:rsid w:val="00C23B3A"/>
    <w:rsid w:val="00C24102"/>
    <w:rsid w:val="00C24EFA"/>
    <w:rsid w:val="00C25A56"/>
    <w:rsid w:val="00C26429"/>
    <w:rsid w:val="00C26B8D"/>
    <w:rsid w:val="00C27DB5"/>
    <w:rsid w:val="00C30717"/>
    <w:rsid w:val="00C31446"/>
    <w:rsid w:val="00C31DBD"/>
    <w:rsid w:val="00C33DCA"/>
    <w:rsid w:val="00C346C9"/>
    <w:rsid w:val="00C34C78"/>
    <w:rsid w:val="00C3606C"/>
    <w:rsid w:val="00C36990"/>
    <w:rsid w:val="00C36F46"/>
    <w:rsid w:val="00C3700B"/>
    <w:rsid w:val="00C372D4"/>
    <w:rsid w:val="00C41566"/>
    <w:rsid w:val="00C42E19"/>
    <w:rsid w:val="00C439C9"/>
    <w:rsid w:val="00C44B5F"/>
    <w:rsid w:val="00C456E2"/>
    <w:rsid w:val="00C46732"/>
    <w:rsid w:val="00C4719C"/>
    <w:rsid w:val="00C4725A"/>
    <w:rsid w:val="00C477FE"/>
    <w:rsid w:val="00C47C62"/>
    <w:rsid w:val="00C504DC"/>
    <w:rsid w:val="00C50CD5"/>
    <w:rsid w:val="00C50CFC"/>
    <w:rsid w:val="00C51A9A"/>
    <w:rsid w:val="00C51CB6"/>
    <w:rsid w:val="00C51F17"/>
    <w:rsid w:val="00C526E7"/>
    <w:rsid w:val="00C52F1D"/>
    <w:rsid w:val="00C545DE"/>
    <w:rsid w:val="00C54678"/>
    <w:rsid w:val="00C60F6E"/>
    <w:rsid w:val="00C65BF3"/>
    <w:rsid w:val="00C71AEA"/>
    <w:rsid w:val="00C742AC"/>
    <w:rsid w:val="00C750B4"/>
    <w:rsid w:val="00C77584"/>
    <w:rsid w:val="00C80D0A"/>
    <w:rsid w:val="00C821B0"/>
    <w:rsid w:val="00C827F2"/>
    <w:rsid w:val="00C84F1B"/>
    <w:rsid w:val="00C86645"/>
    <w:rsid w:val="00C92520"/>
    <w:rsid w:val="00C94673"/>
    <w:rsid w:val="00C9596C"/>
    <w:rsid w:val="00C95B57"/>
    <w:rsid w:val="00C96001"/>
    <w:rsid w:val="00C96313"/>
    <w:rsid w:val="00C96A57"/>
    <w:rsid w:val="00C96D5E"/>
    <w:rsid w:val="00CA36E5"/>
    <w:rsid w:val="00CA38B5"/>
    <w:rsid w:val="00CA3E73"/>
    <w:rsid w:val="00CA65A9"/>
    <w:rsid w:val="00CB086A"/>
    <w:rsid w:val="00CB0B97"/>
    <w:rsid w:val="00CB1BA9"/>
    <w:rsid w:val="00CB1EE7"/>
    <w:rsid w:val="00CB475D"/>
    <w:rsid w:val="00CB492C"/>
    <w:rsid w:val="00CB49F1"/>
    <w:rsid w:val="00CB5A5F"/>
    <w:rsid w:val="00CB5E3B"/>
    <w:rsid w:val="00CB6774"/>
    <w:rsid w:val="00CB7B38"/>
    <w:rsid w:val="00CB7C9D"/>
    <w:rsid w:val="00CC0663"/>
    <w:rsid w:val="00CC186E"/>
    <w:rsid w:val="00CC2F80"/>
    <w:rsid w:val="00CC4ED7"/>
    <w:rsid w:val="00CC5145"/>
    <w:rsid w:val="00CC5688"/>
    <w:rsid w:val="00CC57E5"/>
    <w:rsid w:val="00CD063D"/>
    <w:rsid w:val="00CD08FF"/>
    <w:rsid w:val="00CD3424"/>
    <w:rsid w:val="00CD37CB"/>
    <w:rsid w:val="00CD3942"/>
    <w:rsid w:val="00CD5F16"/>
    <w:rsid w:val="00CD65F2"/>
    <w:rsid w:val="00CD682D"/>
    <w:rsid w:val="00CE0758"/>
    <w:rsid w:val="00CE122F"/>
    <w:rsid w:val="00CE2812"/>
    <w:rsid w:val="00CE45F3"/>
    <w:rsid w:val="00CE4BC3"/>
    <w:rsid w:val="00CE591C"/>
    <w:rsid w:val="00CE5FB7"/>
    <w:rsid w:val="00CE7D14"/>
    <w:rsid w:val="00CF0F18"/>
    <w:rsid w:val="00CF19C7"/>
    <w:rsid w:val="00CF235E"/>
    <w:rsid w:val="00CF2D86"/>
    <w:rsid w:val="00CF34B1"/>
    <w:rsid w:val="00CF3F77"/>
    <w:rsid w:val="00CF5023"/>
    <w:rsid w:val="00CF59A4"/>
    <w:rsid w:val="00CF6018"/>
    <w:rsid w:val="00D0006A"/>
    <w:rsid w:val="00D07157"/>
    <w:rsid w:val="00D07AFE"/>
    <w:rsid w:val="00D10C16"/>
    <w:rsid w:val="00D1202D"/>
    <w:rsid w:val="00D14CA5"/>
    <w:rsid w:val="00D164BA"/>
    <w:rsid w:val="00D17BB7"/>
    <w:rsid w:val="00D20AC2"/>
    <w:rsid w:val="00D211B3"/>
    <w:rsid w:val="00D2199D"/>
    <w:rsid w:val="00D223C0"/>
    <w:rsid w:val="00D25F3F"/>
    <w:rsid w:val="00D2656A"/>
    <w:rsid w:val="00D316A5"/>
    <w:rsid w:val="00D32256"/>
    <w:rsid w:val="00D3399D"/>
    <w:rsid w:val="00D34C9C"/>
    <w:rsid w:val="00D3585C"/>
    <w:rsid w:val="00D36886"/>
    <w:rsid w:val="00D37590"/>
    <w:rsid w:val="00D4030B"/>
    <w:rsid w:val="00D40B8D"/>
    <w:rsid w:val="00D41A9C"/>
    <w:rsid w:val="00D427EF"/>
    <w:rsid w:val="00D42893"/>
    <w:rsid w:val="00D43955"/>
    <w:rsid w:val="00D45993"/>
    <w:rsid w:val="00D5232A"/>
    <w:rsid w:val="00D5261C"/>
    <w:rsid w:val="00D53603"/>
    <w:rsid w:val="00D53656"/>
    <w:rsid w:val="00D54EB8"/>
    <w:rsid w:val="00D55707"/>
    <w:rsid w:val="00D56436"/>
    <w:rsid w:val="00D569A7"/>
    <w:rsid w:val="00D60F4D"/>
    <w:rsid w:val="00D61A26"/>
    <w:rsid w:val="00D61FA0"/>
    <w:rsid w:val="00D64BED"/>
    <w:rsid w:val="00D66626"/>
    <w:rsid w:val="00D7140F"/>
    <w:rsid w:val="00D748E3"/>
    <w:rsid w:val="00D749D6"/>
    <w:rsid w:val="00D757FF"/>
    <w:rsid w:val="00D761F5"/>
    <w:rsid w:val="00D80750"/>
    <w:rsid w:val="00D80822"/>
    <w:rsid w:val="00D808A1"/>
    <w:rsid w:val="00D814F9"/>
    <w:rsid w:val="00D8185B"/>
    <w:rsid w:val="00D81A49"/>
    <w:rsid w:val="00D82B3A"/>
    <w:rsid w:val="00D83E55"/>
    <w:rsid w:val="00D83FEB"/>
    <w:rsid w:val="00D8636D"/>
    <w:rsid w:val="00D86C49"/>
    <w:rsid w:val="00D91199"/>
    <w:rsid w:val="00D92C5A"/>
    <w:rsid w:val="00D96CBF"/>
    <w:rsid w:val="00DA188E"/>
    <w:rsid w:val="00DA4BF7"/>
    <w:rsid w:val="00DA590E"/>
    <w:rsid w:val="00DA6767"/>
    <w:rsid w:val="00DA7B8A"/>
    <w:rsid w:val="00DB0A27"/>
    <w:rsid w:val="00DB0DD6"/>
    <w:rsid w:val="00DB126E"/>
    <w:rsid w:val="00DB1ADE"/>
    <w:rsid w:val="00DB3411"/>
    <w:rsid w:val="00DC06D1"/>
    <w:rsid w:val="00DC295D"/>
    <w:rsid w:val="00DC3679"/>
    <w:rsid w:val="00DC36D5"/>
    <w:rsid w:val="00DC6192"/>
    <w:rsid w:val="00DC750C"/>
    <w:rsid w:val="00DD08C5"/>
    <w:rsid w:val="00DD256C"/>
    <w:rsid w:val="00DD34BE"/>
    <w:rsid w:val="00DD500C"/>
    <w:rsid w:val="00DD610E"/>
    <w:rsid w:val="00DD63BB"/>
    <w:rsid w:val="00DD6FC8"/>
    <w:rsid w:val="00DD71CC"/>
    <w:rsid w:val="00DE04D1"/>
    <w:rsid w:val="00DE05E7"/>
    <w:rsid w:val="00DE17BC"/>
    <w:rsid w:val="00DE2DB8"/>
    <w:rsid w:val="00DE58FD"/>
    <w:rsid w:val="00DE68E4"/>
    <w:rsid w:val="00DE6D30"/>
    <w:rsid w:val="00DF20DF"/>
    <w:rsid w:val="00DF2C56"/>
    <w:rsid w:val="00DF3107"/>
    <w:rsid w:val="00DF3DA1"/>
    <w:rsid w:val="00DF5D0C"/>
    <w:rsid w:val="00DF6041"/>
    <w:rsid w:val="00E01C05"/>
    <w:rsid w:val="00E03429"/>
    <w:rsid w:val="00E03B58"/>
    <w:rsid w:val="00E04A30"/>
    <w:rsid w:val="00E05DEE"/>
    <w:rsid w:val="00E0671D"/>
    <w:rsid w:val="00E06E9E"/>
    <w:rsid w:val="00E11221"/>
    <w:rsid w:val="00E114CB"/>
    <w:rsid w:val="00E12D5E"/>
    <w:rsid w:val="00E13BE3"/>
    <w:rsid w:val="00E13F20"/>
    <w:rsid w:val="00E14273"/>
    <w:rsid w:val="00E14884"/>
    <w:rsid w:val="00E14C25"/>
    <w:rsid w:val="00E17A53"/>
    <w:rsid w:val="00E210D5"/>
    <w:rsid w:val="00E21451"/>
    <w:rsid w:val="00E247B7"/>
    <w:rsid w:val="00E30260"/>
    <w:rsid w:val="00E31707"/>
    <w:rsid w:val="00E3248B"/>
    <w:rsid w:val="00E33CF6"/>
    <w:rsid w:val="00E34954"/>
    <w:rsid w:val="00E362B9"/>
    <w:rsid w:val="00E41C4A"/>
    <w:rsid w:val="00E41E83"/>
    <w:rsid w:val="00E43A1A"/>
    <w:rsid w:val="00E45034"/>
    <w:rsid w:val="00E45829"/>
    <w:rsid w:val="00E46AF8"/>
    <w:rsid w:val="00E473E1"/>
    <w:rsid w:val="00E505F3"/>
    <w:rsid w:val="00E514D2"/>
    <w:rsid w:val="00E5173B"/>
    <w:rsid w:val="00E523F9"/>
    <w:rsid w:val="00E53410"/>
    <w:rsid w:val="00E54BF6"/>
    <w:rsid w:val="00E56147"/>
    <w:rsid w:val="00E57B33"/>
    <w:rsid w:val="00E61DFD"/>
    <w:rsid w:val="00E62204"/>
    <w:rsid w:val="00E63BF2"/>
    <w:rsid w:val="00E64E86"/>
    <w:rsid w:val="00E666CB"/>
    <w:rsid w:val="00E67179"/>
    <w:rsid w:val="00E67F11"/>
    <w:rsid w:val="00E707BD"/>
    <w:rsid w:val="00E71025"/>
    <w:rsid w:val="00E73BF4"/>
    <w:rsid w:val="00E75161"/>
    <w:rsid w:val="00E75E66"/>
    <w:rsid w:val="00E76784"/>
    <w:rsid w:val="00E812E4"/>
    <w:rsid w:val="00E8135A"/>
    <w:rsid w:val="00E815F9"/>
    <w:rsid w:val="00E8340E"/>
    <w:rsid w:val="00E85297"/>
    <w:rsid w:val="00E864A5"/>
    <w:rsid w:val="00E92E95"/>
    <w:rsid w:val="00E938C0"/>
    <w:rsid w:val="00E971E6"/>
    <w:rsid w:val="00E977AF"/>
    <w:rsid w:val="00EA0F27"/>
    <w:rsid w:val="00EA51C6"/>
    <w:rsid w:val="00EA526B"/>
    <w:rsid w:val="00EB4A1D"/>
    <w:rsid w:val="00EB4AA1"/>
    <w:rsid w:val="00EB687C"/>
    <w:rsid w:val="00EB75A2"/>
    <w:rsid w:val="00EB7835"/>
    <w:rsid w:val="00EC0584"/>
    <w:rsid w:val="00EC0DB5"/>
    <w:rsid w:val="00EC1C23"/>
    <w:rsid w:val="00EC3250"/>
    <w:rsid w:val="00EC57CB"/>
    <w:rsid w:val="00EC5B57"/>
    <w:rsid w:val="00ED13A8"/>
    <w:rsid w:val="00ED39AB"/>
    <w:rsid w:val="00ED49A7"/>
    <w:rsid w:val="00ED4B36"/>
    <w:rsid w:val="00ED6B12"/>
    <w:rsid w:val="00ED6D18"/>
    <w:rsid w:val="00EE0896"/>
    <w:rsid w:val="00EE14F2"/>
    <w:rsid w:val="00EE1C4A"/>
    <w:rsid w:val="00EE3E92"/>
    <w:rsid w:val="00EE3FAC"/>
    <w:rsid w:val="00EE57A6"/>
    <w:rsid w:val="00EE5E76"/>
    <w:rsid w:val="00EF0675"/>
    <w:rsid w:val="00EF0A30"/>
    <w:rsid w:val="00EF356F"/>
    <w:rsid w:val="00EF3C35"/>
    <w:rsid w:val="00EF3E9C"/>
    <w:rsid w:val="00EF4DCF"/>
    <w:rsid w:val="00EF60D4"/>
    <w:rsid w:val="00EF6C0B"/>
    <w:rsid w:val="00F01C56"/>
    <w:rsid w:val="00F03D59"/>
    <w:rsid w:val="00F04B86"/>
    <w:rsid w:val="00F05CAD"/>
    <w:rsid w:val="00F06A48"/>
    <w:rsid w:val="00F06C78"/>
    <w:rsid w:val="00F0742A"/>
    <w:rsid w:val="00F075A1"/>
    <w:rsid w:val="00F10623"/>
    <w:rsid w:val="00F10BEC"/>
    <w:rsid w:val="00F11B5D"/>
    <w:rsid w:val="00F13CCD"/>
    <w:rsid w:val="00F147DE"/>
    <w:rsid w:val="00F16E76"/>
    <w:rsid w:val="00F21040"/>
    <w:rsid w:val="00F219FA"/>
    <w:rsid w:val="00F220D8"/>
    <w:rsid w:val="00F22AC7"/>
    <w:rsid w:val="00F23909"/>
    <w:rsid w:val="00F254BC"/>
    <w:rsid w:val="00F27BDC"/>
    <w:rsid w:val="00F27F5E"/>
    <w:rsid w:val="00F302E1"/>
    <w:rsid w:val="00F314A6"/>
    <w:rsid w:val="00F3548B"/>
    <w:rsid w:val="00F35773"/>
    <w:rsid w:val="00F359C8"/>
    <w:rsid w:val="00F35E05"/>
    <w:rsid w:val="00F4603E"/>
    <w:rsid w:val="00F4729C"/>
    <w:rsid w:val="00F47521"/>
    <w:rsid w:val="00F53C28"/>
    <w:rsid w:val="00F53EA3"/>
    <w:rsid w:val="00F5434D"/>
    <w:rsid w:val="00F54444"/>
    <w:rsid w:val="00F55C9C"/>
    <w:rsid w:val="00F5633D"/>
    <w:rsid w:val="00F578B0"/>
    <w:rsid w:val="00F57B58"/>
    <w:rsid w:val="00F601A0"/>
    <w:rsid w:val="00F602D9"/>
    <w:rsid w:val="00F60E14"/>
    <w:rsid w:val="00F615E9"/>
    <w:rsid w:val="00F6293D"/>
    <w:rsid w:val="00F6635F"/>
    <w:rsid w:val="00F72954"/>
    <w:rsid w:val="00F72EFA"/>
    <w:rsid w:val="00F72F87"/>
    <w:rsid w:val="00F73927"/>
    <w:rsid w:val="00F743B3"/>
    <w:rsid w:val="00F74C9F"/>
    <w:rsid w:val="00F74CF0"/>
    <w:rsid w:val="00F77E1C"/>
    <w:rsid w:val="00F80747"/>
    <w:rsid w:val="00F82511"/>
    <w:rsid w:val="00F8494B"/>
    <w:rsid w:val="00F8576D"/>
    <w:rsid w:val="00F91754"/>
    <w:rsid w:val="00F933FD"/>
    <w:rsid w:val="00F94DE0"/>
    <w:rsid w:val="00F975D8"/>
    <w:rsid w:val="00FA1772"/>
    <w:rsid w:val="00FA50E3"/>
    <w:rsid w:val="00FA58E9"/>
    <w:rsid w:val="00FB0C60"/>
    <w:rsid w:val="00FB1135"/>
    <w:rsid w:val="00FB2042"/>
    <w:rsid w:val="00FB2C2E"/>
    <w:rsid w:val="00FB6380"/>
    <w:rsid w:val="00FB68EB"/>
    <w:rsid w:val="00FC08F0"/>
    <w:rsid w:val="00FC383E"/>
    <w:rsid w:val="00FC4375"/>
    <w:rsid w:val="00FC4D92"/>
    <w:rsid w:val="00FC6609"/>
    <w:rsid w:val="00FC6BC3"/>
    <w:rsid w:val="00FC7307"/>
    <w:rsid w:val="00FD2189"/>
    <w:rsid w:val="00FD31F4"/>
    <w:rsid w:val="00FD3FEC"/>
    <w:rsid w:val="00FD40A3"/>
    <w:rsid w:val="00FD5C87"/>
    <w:rsid w:val="00FD658C"/>
    <w:rsid w:val="00FD7D9D"/>
    <w:rsid w:val="00FE387A"/>
    <w:rsid w:val="00FE495B"/>
    <w:rsid w:val="00FE4A2A"/>
    <w:rsid w:val="00FE5E5D"/>
    <w:rsid w:val="00FE6C80"/>
    <w:rsid w:val="00FE6F41"/>
    <w:rsid w:val="00FE7EBD"/>
    <w:rsid w:val="00FF06BF"/>
    <w:rsid w:val="00FF0DEB"/>
    <w:rsid w:val="00FF2497"/>
    <w:rsid w:val="00FF3618"/>
    <w:rsid w:val="00FF3D0B"/>
    <w:rsid w:val="00FF4B93"/>
    <w:rsid w:val="00FF5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D1C4A"/>
  <w15:chartTrackingRefBased/>
  <w15:docId w15:val="{6D43401A-CE4A-4734-B4BD-D3992B465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0B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0B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0B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0BE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90BEF"/>
    <w:rPr>
      <w:b/>
      <w:bCs/>
      <w:i/>
      <w:iCs/>
      <w:spacing w:val="5"/>
    </w:rPr>
  </w:style>
  <w:style w:type="character" w:customStyle="1" w:styleId="Heading2Char">
    <w:name w:val="Heading 2 Char"/>
    <w:basedOn w:val="DefaultParagraphFont"/>
    <w:link w:val="Heading2"/>
    <w:uiPriority w:val="9"/>
    <w:rsid w:val="00790BE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90BE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90BEF"/>
    <w:pPr>
      <w:outlineLvl w:val="9"/>
    </w:pPr>
  </w:style>
  <w:style w:type="paragraph" w:styleId="TOC2">
    <w:name w:val="toc 2"/>
    <w:basedOn w:val="Normal"/>
    <w:next w:val="Normal"/>
    <w:autoRedefine/>
    <w:uiPriority w:val="39"/>
    <w:unhideWhenUsed/>
    <w:rsid w:val="00790BEF"/>
    <w:pPr>
      <w:spacing w:after="100"/>
      <w:ind w:left="220"/>
    </w:pPr>
  </w:style>
  <w:style w:type="character" w:styleId="Hyperlink">
    <w:name w:val="Hyperlink"/>
    <w:basedOn w:val="DefaultParagraphFont"/>
    <w:uiPriority w:val="99"/>
    <w:unhideWhenUsed/>
    <w:rsid w:val="00790BEF"/>
    <w:rPr>
      <w:color w:val="0563C1" w:themeColor="hyperlink"/>
      <w:u w:val="single"/>
    </w:rPr>
  </w:style>
  <w:style w:type="character" w:customStyle="1" w:styleId="Heading3Char">
    <w:name w:val="Heading 3 Char"/>
    <w:basedOn w:val="DefaultParagraphFont"/>
    <w:link w:val="Heading3"/>
    <w:uiPriority w:val="9"/>
    <w:rsid w:val="00790BE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90BEF"/>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90BEF"/>
    <w:pPr>
      <w:spacing w:after="100"/>
      <w:ind w:left="440"/>
    </w:pPr>
  </w:style>
  <w:style w:type="paragraph" w:styleId="TOC1">
    <w:name w:val="toc 1"/>
    <w:basedOn w:val="Normal"/>
    <w:next w:val="Normal"/>
    <w:autoRedefine/>
    <w:uiPriority w:val="39"/>
    <w:unhideWhenUsed/>
    <w:rsid w:val="00790BEF"/>
    <w:pPr>
      <w:spacing w:after="100"/>
    </w:pPr>
  </w:style>
  <w:style w:type="paragraph" w:styleId="ListParagraph">
    <w:name w:val="List Paragraph"/>
    <w:basedOn w:val="Normal"/>
    <w:uiPriority w:val="34"/>
    <w:qFormat/>
    <w:rsid w:val="001F29FA"/>
    <w:pPr>
      <w:ind w:left="720"/>
      <w:contextualSpacing/>
    </w:pPr>
  </w:style>
  <w:style w:type="table" w:styleId="TableGrid">
    <w:name w:val="Table Grid"/>
    <w:basedOn w:val="TableNormal"/>
    <w:uiPriority w:val="39"/>
    <w:rsid w:val="002B2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CB5E3B"/>
    <w:pPr>
      <w:spacing w:after="100"/>
      <w:ind w:left="660"/>
    </w:pPr>
    <w:rPr>
      <w:rFonts w:eastAsiaTheme="minorEastAsia"/>
    </w:rPr>
  </w:style>
  <w:style w:type="paragraph" w:styleId="TOC5">
    <w:name w:val="toc 5"/>
    <w:basedOn w:val="Normal"/>
    <w:next w:val="Normal"/>
    <w:autoRedefine/>
    <w:uiPriority w:val="39"/>
    <w:unhideWhenUsed/>
    <w:rsid w:val="00CB5E3B"/>
    <w:pPr>
      <w:spacing w:after="100"/>
      <w:ind w:left="880"/>
    </w:pPr>
    <w:rPr>
      <w:rFonts w:eastAsiaTheme="minorEastAsia"/>
    </w:rPr>
  </w:style>
  <w:style w:type="paragraph" w:styleId="TOC6">
    <w:name w:val="toc 6"/>
    <w:basedOn w:val="Normal"/>
    <w:next w:val="Normal"/>
    <w:autoRedefine/>
    <w:uiPriority w:val="39"/>
    <w:unhideWhenUsed/>
    <w:rsid w:val="00CB5E3B"/>
    <w:pPr>
      <w:spacing w:after="100"/>
      <w:ind w:left="1100"/>
    </w:pPr>
    <w:rPr>
      <w:rFonts w:eastAsiaTheme="minorEastAsia"/>
    </w:rPr>
  </w:style>
  <w:style w:type="paragraph" w:styleId="TOC7">
    <w:name w:val="toc 7"/>
    <w:basedOn w:val="Normal"/>
    <w:next w:val="Normal"/>
    <w:autoRedefine/>
    <w:uiPriority w:val="39"/>
    <w:unhideWhenUsed/>
    <w:rsid w:val="00CB5E3B"/>
    <w:pPr>
      <w:spacing w:after="100"/>
      <w:ind w:left="1320"/>
    </w:pPr>
    <w:rPr>
      <w:rFonts w:eastAsiaTheme="minorEastAsia"/>
    </w:rPr>
  </w:style>
  <w:style w:type="paragraph" w:styleId="TOC8">
    <w:name w:val="toc 8"/>
    <w:basedOn w:val="Normal"/>
    <w:next w:val="Normal"/>
    <w:autoRedefine/>
    <w:uiPriority w:val="39"/>
    <w:unhideWhenUsed/>
    <w:rsid w:val="00CB5E3B"/>
    <w:pPr>
      <w:spacing w:after="100"/>
      <w:ind w:left="1540"/>
    </w:pPr>
    <w:rPr>
      <w:rFonts w:eastAsiaTheme="minorEastAsia"/>
    </w:rPr>
  </w:style>
  <w:style w:type="paragraph" w:styleId="TOC9">
    <w:name w:val="toc 9"/>
    <w:basedOn w:val="Normal"/>
    <w:next w:val="Normal"/>
    <w:autoRedefine/>
    <w:uiPriority w:val="39"/>
    <w:unhideWhenUsed/>
    <w:rsid w:val="00CB5E3B"/>
    <w:pPr>
      <w:spacing w:after="100"/>
      <w:ind w:left="1760"/>
    </w:pPr>
    <w:rPr>
      <w:rFonts w:eastAsiaTheme="minorEastAsia"/>
    </w:rPr>
  </w:style>
  <w:style w:type="character" w:styleId="UnresolvedMention">
    <w:name w:val="Unresolved Mention"/>
    <w:basedOn w:val="DefaultParagraphFont"/>
    <w:uiPriority w:val="99"/>
    <w:semiHidden/>
    <w:unhideWhenUsed/>
    <w:rsid w:val="00CB5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3046792">
      <w:bodyDiv w:val="1"/>
      <w:marLeft w:val="0"/>
      <w:marRight w:val="0"/>
      <w:marTop w:val="0"/>
      <w:marBottom w:val="0"/>
      <w:divBdr>
        <w:top w:val="none" w:sz="0" w:space="0" w:color="auto"/>
        <w:left w:val="none" w:sz="0" w:space="0" w:color="auto"/>
        <w:bottom w:val="none" w:sz="0" w:space="0" w:color="auto"/>
        <w:right w:val="none" w:sz="0" w:space="0" w:color="auto"/>
      </w:divBdr>
      <w:divsChild>
        <w:div w:id="1217274756">
          <w:marLeft w:val="0"/>
          <w:marRight w:val="0"/>
          <w:marTop w:val="0"/>
          <w:marBottom w:val="75"/>
          <w:divBdr>
            <w:top w:val="none" w:sz="0" w:space="0" w:color="auto"/>
            <w:left w:val="none" w:sz="0" w:space="0" w:color="auto"/>
            <w:bottom w:val="none" w:sz="0" w:space="0" w:color="auto"/>
            <w:right w:val="none" w:sz="0" w:space="0" w:color="auto"/>
          </w:divBdr>
        </w:div>
        <w:div w:id="1727681705">
          <w:marLeft w:val="0"/>
          <w:marRight w:val="0"/>
          <w:marTop w:val="0"/>
          <w:marBottom w:val="0"/>
          <w:divBdr>
            <w:top w:val="none" w:sz="0" w:space="0" w:color="auto"/>
            <w:left w:val="none" w:sz="0" w:space="0" w:color="auto"/>
            <w:bottom w:val="none" w:sz="0" w:space="0" w:color="auto"/>
            <w:right w:val="none" w:sz="0" w:space="0" w:color="auto"/>
          </w:divBdr>
          <w:divsChild>
            <w:div w:id="1923178455">
              <w:marLeft w:val="0"/>
              <w:marRight w:val="0"/>
              <w:marTop w:val="0"/>
              <w:marBottom w:val="0"/>
              <w:divBdr>
                <w:top w:val="none" w:sz="0" w:space="0" w:color="auto"/>
                <w:left w:val="none" w:sz="0" w:space="0" w:color="auto"/>
                <w:bottom w:val="none" w:sz="0" w:space="0" w:color="auto"/>
                <w:right w:val="none" w:sz="0" w:space="0" w:color="auto"/>
              </w:divBdr>
              <w:divsChild>
                <w:div w:id="525214011">
                  <w:marLeft w:val="0"/>
                  <w:marRight w:val="0"/>
                  <w:marTop w:val="0"/>
                  <w:marBottom w:val="0"/>
                  <w:divBdr>
                    <w:top w:val="single" w:sz="6" w:space="0" w:color="ECECEC"/>
                    <w:left w:val="single" w:sz="6" w:space="0" w:color="ECECEC"/>
                    <w:bottom w:val="single" w:sz="6" w:space="0" w:color="ECECEC"/>
                    <w:right w:val="single" w:sz="6" w:space="0" w:color="ECECEC"/>
                  </w:divBdr>
                  <w:divsChild>
                    <w:div w:id="1365516209">
                      <w:marLeft w:val="0"/>
                      <w:marRight w:val="0"/>
                      <w:marTop w:val="0"/>
                      <w:marBottom w:val="0"/>
                      <w:divBdr>
                        <w:top w:val="none" w:sz="0" w:space="0" w:color="auto"/>
                        <w:left w:val="none" w:sz="0" w:space="0" w:color="auto"/>
                        <w:bottom w:val="none" w:sz="0" w:space="0" w:color="auto"/>
                        <w:right w:val="none" w:sz="0" w:space="0" w:color="auto"/>
                      </w:divBdr>
                      <w:divsChild>
                        <w:div w:id="723405224">
                          <w:marLeft w:val="0"/>
                          <w:marRight w:val="0"/>
                          <w:marTop w:val="0"/>
                          <w:marBottom w:val="0"/>
                          <w:divBdr>
                            <w:top w:val="none" w:sz="0" w:space="0" w:color="auto"/>
                            <w:left w:val="none" w:sz="0" w:space="0" w:color="auto"/>
                            <w:bottom w:val="none" w:sz="0" w:space="0" w:color="auto"/>
                            <w:right w:val="none" w:sz="0" w:space="0" w:color="auto"/>
                          </w:divBdr>
                          <w:divsChild>
                            <w:div w:id="145173151">
                              <w:marLeft w:val="0"/>
                              <w:marRight w:val="0"/>
                              <w:marTop w:val="0"/>
                              <w:marBottom w:val="0"/>
                              <w:divBdr>
                                <w:top w:val="none" w:sz="0" w:space="0" w:color="auto"/>
                                <w:left w:val="none" w:sz="0" w:space="0" w:color="auto"/>
                                <w:bottom w:val="none" w:sz="0" w:space="0" w:color="auto"/>
                                <w:right w:val="none" w:sz="0" w:space="0" w:color="auto"/>
                              </w:divBdr>
                              <w:divsChild>
                                <w:div w:id="1876574580">
                                  <w:marLeft w:val="0"/>
                                  <w:marRight w:val="0"/>
                                  <w:marTop w:val="0"/>
                                  <w:marBottom w:val="0"/>
                                  <w:divBdr>
                                    <w:top w:val="none" w:sz="0" w:space="0" w:color="auto"/>
                                    <w:left w:val="none" w:sz="0" w:space="0" w:color="auto"/>
                                    <w:bottom w:val="none" w:sz="0" w:space="0" w:color="auto"/>
                                    <w:right w:val="none" w:sz="0" w:space="0" w:color="auto"/>
                                  </w:divBdr>
                                  <w:divsChild>
                                    <w:div w:id="28065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523966">
                      <w:marLeft w:val="0"/>
                      <w:marRight w:val="0"/>
                      <w:marTop w:val="0"/>
                      <w:marBottom w:val="0"/>
                      <w:divBdr>
                        <w:top w:val="none" w:sz="0" w:space="0" w:color="auto"/>
                        <w:left w:val="none" w:sz="0" w:space="0" w:color="auto"/>
                        <w:bottom w:val="none" w:sz="0" w:space="0" w:color="auto"/>
                        <w:right w:val="none" w:sz="0" w:space="0" w:color="auto"/>
                      </w:divBdr>
                      <w:divsChild>
                        <w:div w:id="175512762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0005829">
          <w:marLeft w:val="0"/>
          <w:marRight w:val="0"/>
          <w:marTop w:val="0"/>
          <w:marBottom w:val="75"/>
          <w:divBdr>
            <w:top w:val="none" w:sz="0" w:space="0" w:color="auto"/>
            <w:left w:val="none" w:sz="0" w:space="0" w:color="auto"/>
            <w:bottom w:val="none" w:sz="0" w:space="0" w:color="auto"/>
            <w:right w:val="none" w:sz="0" w:space="0" w:color="auto"/>
          </w:divBdr>
        </w:div>
        <w:div w:id="2025356684">
          <w:marLeft w:val="0"/>
          <w:marRight w:val="0"/>
          <w:marTop w:val="0"/>
          <w:marBottom w:val="75"/>
          <w:divBdr>
            <w:top w:val="none" w:sz="0" w:space="0" w:color="auto"/>
            <w:left w:val="none" w:sz="0" w:space="0" w:color="auto"/>
            <w:bottom w:val="none" w:sz="0" w:space="0" w:color="auto"/>
            <w:right w:val="none" w:sz="0" w:space="0" w:color="auto"/>
          </w:divBdr>
        </w:div>
        <w:div w:id="526792270">
          <w:marLeft w:val="0"/>
          <w:marRight w:val="0"/>
          <w:marTop w:val="0"/>
          <w:marBottom w:val="75"/>
          <w:divBdr>
            <w:top w:val="none" w:sz="0" w:space="0" w:color="auto"/>
            <w:left w:val="none" w:sz="0" w:space="0" w:color="auto"/>
            <w:bottom w:val="none" w:sz="0" w:space="0" w:color="auto"/>
            <w:right w:val="none" w:sz="0" w:space="0" w:color="auto"/>
          </w:divBdr>
        </w:div>
        <w:div w:id="1656226798">
          <w:marLeft w:val="0"/>
          <w:marRight w:val="0"/>
          <w:marTop w:val="0"/>
          <w:marBottom w:val="75"/>
          <w:divBdr>
            <w:top w:val="none" w:sz="0" w:space="0" w:color="auto"/>
            <w:left w:val="none" w:sz="0" w:space="0" w:color="auto"/>
            <w:bottom w:val="none" w:sz="0" w:space="0" w:color="auto"/>
            <w:right w:val="none" w:sz="0" w:space="0" w:color="auto"/>
          </w:divBdr>
        </w:div>
        <w:div w:id="1108548901">
          <w:marLeft w:val="0"/>
          <w:marRight w:val="0"/>
          <w:marTop w:val="0"/>
          <w:marBottom w:val="75"/>
          <w:divBdr>
            <w:top w:val="none" w:sz="0" w:space="0" w:color="auto"/>
            <w:left w:val="none" w:sz="0" w:space="0" w:color="auto"/>
            <w:bottom w:val="none" w:sz="0" w:space="0" w:color="auto"/>
            <w:right w:val="none" w:sz="0" w:space="0" w:color="auto"/>
          </w:divBdr>
        </w:div>
      </w:divsChild>
    </w:div>
    <w:div w:id="1137260079">
      <w:bodyDiv w:val="1"/>
      <w:marLeft w:val="0"/>
      <w:marRight w:val="0"/>
      <w:marTop w:val="0"/>
      <w:marBottom w:val="0"/>
      <w:divBdr>
        <w:top w:val="none" w:sz="0" w:space="0" w:color="auto"/>
        <w:left w:val="none" w:sz="0" w:space="0" w:color="auto"/>
        <w:bottom w:val="none" w:sz="0" w:space="0" w:color="auto"/>
        <w:right w:val="none" w:sz="0" w:space="0" w:color="auto"/>
      </w:divBdr>
    </w:div>
    <w:div w:id="1572232659">
      <w:bodyDiv w:val="1"/>
      <w:marLeft w:val="0"/>
      <w:marRight w:val="0"/>
      <w:marTop w:val="0"/>
      <w:marBottom w:val="0"/>
      <w:divBdr>
        <w:top w:val="none" w:sz="0" w:space="0" w:color="auto"/>
        <w:left w:val="none" w:sz="0" w:space="0" w:color="auto"/>
        <w:bottom w:val="none" w:sz="0" w:space="0" w:color="auto"/>
        <w:right w:val="none" w:sz="0" w:space="0" w:color="auto"/>
      </w:divBdr>
    </w:div>
    <w:div w:id="205904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EB0BA-6072-4243-942F-497232FC1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67</Pages>
  <Words>12902</Words>
  <Characters>73543</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rbage</dc:creator>
  <cp:keywords/>
  <dc:description/>
  <cp:lastModifiedBy>Michael Burbage</cp:lastModifiedBy>
  <cp:revision>1026</cp:revision>
  <dcterms:created xsi:type="dcterms:W3CDTF">2020-08-02T13:38:00Z</dcterms:created>
  <dcterms:modified xsi:type="dcterms:W3CDTF">2020-09-26T17:21:00Z</dcterms:modified>
</cp:coreProperties>
</file>